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ink/ink22.xml" ContentType="application/inkml+xml"/>
  <Override PartName="/word/ink/ink23.xml" ContentType="application/inkml+xml"/>
  <Override PartName="/word/ink/ink24.xml" ContentType="application/inkml+xml"/>
  <Override PartName="/word/ink/ink25.xml" ContentType="application/inkml+xml"/>
  <Override PartName="/word/ink/ink26.xml" ContentType="application/inkml+xml"/>
  <Override PartName="/word/ink/ink27.xml" ContentType="application/inkml+xml"/>
  <Override PartName="/word/ink/ink28.xml" ContentType="application/inkml+xml"/>
  <Override PartName="/word/ink/ink29.xml" ContentType="application/inkml+xml"/>
  <Override PartName="/word/ink/ink30.xml" ContentType="application/inkml+xml"/>
  <Override PartName="/word/ink/ink31.xml" ContentType="application/inkml+xml"/>
  <Override PartName="/word/ink/ink32.xml" ContentType="application/inkml+xml"/>
  <Override PartName="/word/ink/ink33.xml" ContentType="application/inkml+xml"/>
  <Override PartName="/word/ink/ink34.xml" ContentType="application/inkml+xml"/>
  <Override PartName="/word/ink/ink35.xml" ContentType="application/inkml+xml"/>
  <Override PartName="/word/ink/ink36.xml" ContentType="application/inkml+xml"/>
  <Override PartName="/word/ink/ink37.xml" ContentType="application/inkml+xml"/>
  <Override PartName="/word/ink/ink38.xml" ContentType="application/inkml+xml"/>
  <Override PartName="/word/ink/ink39.xml" ContentType="application/inkml+xml"/>
  <Override PartName="/word/ink/ink40.xml" ContentType="application/inkml+xml"/>
  <Override PartName="/word/ink/ink41.xml" ContentType="application/inkml+xml"/>
  <Override PartName="/word/ink/ink42.xml" ContentType="application/inkml+xml"/>
  <Override PartName="/word/ink/ink43.xml" ContentType="application/inkml+xml"/>
  <Override PartName="/word/ink/ink44.xml" ContentType="application/inkml+xml"/>
  <Override PartName="/word/ink/ink45.xml" ContentType="application/inkml+xml"/>
  <Override PartName="/word/ink/ink46.xml" ContentType="application/inkml+xml"/>
  <Override PartName="/word/ink/ink47.xml" ContentType="application/inkml+xml"/>
  <Override PartName="/word/ink/ink48.xml" ContentType="application/inkml+xml"/>
  <Override PartName="/word/ink/ink49.xml" ContentType="application/inkml+xml"/>
  <Override PartName="/word/ink/ink50.xml" ContentType="application/inkml+xml"/>
  <Override PartName="/word/ink/ink51.xml" ContentType="application/inkml+xml"/>
  <Override PartName="/word/ink/ink52.xml" ContentType="application/inkml+xml"/>
  <Override PartName="/word/ink/ink53.xml" ContentType="application/inkml+xml"/>
  <Override PartName="/word/ink/ink54.xml" ContentType="application/inkml+xml"/>
  <Override PartName="/word/ink/ink55.xml" ContentType="application/inkml+xml"/>
  <Override PartName="/word/ink/ink56.xml" ContentType="application/inkml+xml"/>
  <Override PartName="/word/ink/ink57.xml" ContentType="application/inkml+xml"/>
  <Override PartName="/word/ink/ink58.xml" ContentType="application/inkml+xml"/>
  <Override PartName="/word/ink/ink59.xml" ContentType="application/inkml+xml"/>
  <Override PartName="/word/ink/ink60.xml" ContentType="application/inkml+xml"/>
  <Override PartName="/word/ink/ink61.xml" ContentType="application/inkml+xml"/>
  <Override PartName="/word/ink/ink62.xml" ContentType="application/inkml+xml"/>
  <Override PartName="/word/ink/ink63.xml" ContentType="application/inkml+xml"/>
  <Override PartName="/word/ink/ink64.xml" ContentType="application/inkml+xml"/>
  <Override PartName="/word/ink/ink65.xml" ContentType="application/inkml+xml"/>
  <Override PartName="/word/ink/ink66.xml" ContentType="application/inkml+xml"/>
  <Override PartName="/word/ink/ink67.xml" ContentType="application/inkml+xml"/>
  <Override PartName="/word/ink/ink68.xml" ContentType="application/inkml+xml"/>
  <Override PartName="/word/ink/ink69.xml" ContentType="application/inkml+xml"/>
  <Override PartName="/word/ink/ink70.xml" ContentType="application/inkml+xml"/>
  <Override PartName="/word/ink/ink71.xml" ContentType="application/inkml+xml"/>
  <Override PartName="/word/ink/ink72.xml" ContentType="application/inkml+xml"/>
  <Override PartName="/word/ink/ink73.xml" ContentType="application/inkml+xml"/>
  <Override PartName="/word/ink/ink74.xml" ContentType="application/inkml+xml"/>
  <Override PartName="/word/ink/ink75.xml" ContentType="application/inkml+xml"/>
  <Override PartName="/word/ink/ink76.xml" ContentType="application/inkml+xml"/>
  <Override PartName="/word/ink/ink77.xml" ContentType="application/inkml+xml"/>
  <Override PartName="/word/ink/ink78.xml" ContentType="application/inkml+xml"/>
  <Override PartName="/word/ink/ink79.xml" ContentType="application/inkml+xml"/>
  <Override PartName="/word/ink/ink80.xml" ContentType="application/inkml+xml"/>
  <Override PartName="/word/ink/ink81.xml" ContentType="application/inkml+xml"/>
  <Override PartName="/word/ink/ink82.xml" ContentType="application/inkml+xml"/>
  <Override PartName="/word/ink/ink83.xml" ContentType="application/inkml+xml"/>
  <Override PartName="/word/ink/ink84.xml" ContentType="application/inkml+xml"/>
  <Override PartName="/word/ink/ink85.xml" ContentType="application/inkml+xml"/>
  <Override PartName="/word/ink/ink86.xml" ContentType="application/inkml+xml"/>
  <Override PartName="/word/ink/ink87.xml" ContentType="application/inkml+xml"/>
  <Override PartName="/word/ink/ink88.xml" ContentType="application/inkml+xml"/>
  <Override PartName="/word/ink/ink89.xml" ContentType="application/inkml+xml"/>
  <Override PartName="/word/ink/ink90.xml" ContentType="application/inkml+xml"/>
  <Override PartName="/word/ink/ink91.xml" ContentType="application/inkml+xml"/>
  <Override PartName="/word/ink/ink92.xml" ContentType="application/inkml+xml"/>
  <Override PartName="/word/ink/ink93.xml" ContentType="application/inkml+xml"/>
  <Override PartName="/word/ink/ink94.xml" ContentType="application/inkml+xml"/>
  <Override PartName="/word/ink/ink95.xml" ContentType="application/inkml+xml"/>
  <Override PartName="/word/ink/ink96.xml" ContentType="application/inkml+xml"/>
  <Override PartName="/word/ink/ink97.xml" ContentType="application/inkml+xml"/>
  <Override PartName="/word/ink/ink98.xml" ContentType="application/inkml+xml"/>
  <Override PartName="/word/ink/ink99.xml" ContentType="application/inkml+xml"/>
  <Override PartName="/word/ink/ink100.xml" ContentType="application/inkml+xml"/>
  <Override PartName="/word/ink/ink101.xml" ContentType="application/inkml+xml"/>
  <Override PartName="/word/ink/ink102.xml" ContentType="application/inkml+xml"/>
  <Override PartName="/word/ink/ink103.xml" ContentType="application/inkml+xml"/>
  <Override PartName="/word/ink/ink104.xml" ContentType="application/inkml+xml"/>
  <Override PartName="/word/ink/ink105.xml" ContentType="application/inkml+xml"/>
  <Override PartName="/word/ink/ink106.xml" ContentType="application/inkml+xml"/>
  <Override PartName="/word/ink/ink107.xml" ContentType="application/inkml+xml"/>
  <Override PartName="/word/ink/ink108.xml" ContentType="application/inkml+xml"/>
  <Override PartName="/word/ink/ink109.xml" ContentType="application/inkml+xml"/>
  <Override PartName="/word/ink/ink110.xml" ContentType="application/inkml+xml"/>
  <Override PartName="/word/ink/ink111.xml" ContentType="application/inkml+xml"/>
  <Override PartName="/word/ink/ink112.xml" ContentType="application/inkml+xml"/>
  <Override PartName="/word/ink/ink113.xml" ContentType="application/inkml+xml"/>
  <Override PartName="/word/ink/ink114.xml" ContentType="application/inkml+xml"/>
  <Override PartName="/word/ink/ink115.xml" ContentType="application/inkml+xml"/>
  <Override PartName="/word/ink/ink116.xml" ContentType="application/inkml+xml"/>
  <Override PartName="/word/ink/ink117.xml" ContentType="application/inkml+xml"/>
  <Override PartName="/word/ink/ink118.xml" ContentType="application/inkml+xml"/>
  <Override PartName="/word/ink/ink119.xml" ContentType="application/inkml+xml"/>
  <Override PartName="/word/ink/ink120.xml" ContentType="application/inkml+xml"/>
  <Override PartName="/word/ink/ink121.xml" ContentType="application/inkml+xml"/>
  <Override PartName="/word/ink/ink122.xml" ContentType="application/inkml+xml"/>
  <Override PartName="/word/ink/ink123.xml" ContentType="application/inkml+xml"/>
  <Override PartName="/word/ink/ink124.xml" ContentType="application/inkml+xml"/>
  <Override PartName="/word/ink/ink125.xml" ContentType="application/inkml+xml"/>
  <Override PartName="/word/ink/ink126.xml" ContentType="application/inkml+xml"/>
  <Override PartName="/word/ink/ink127.xml" ContentType="application/inkml+xml"/>
  <Override PartName="/word/ink/ink128.xml" ContentType="application/inkml+xml"/>
  <Override PartName="/word/ink/ink129.xml" ContentType="application/inkml+xml"/>
  <Override PartName="/word/ink/ink130.xml" ContentType="application/inkml+xml"/>
  <Override PartName="/word/ink/ink131.xml" ContentType="application/inkml+xml"/>
  <Override PartName="/word/ink/ink132.xml" ContentType="application/inkml+xml"/>
  <Override PartName="/word/ink/ink133.xml" ContentType="application/inkml+xml"/>
  <Override PartName="/word/ink/ink134.xml" ContentType="application/inkml+xml"/>
  <Override PartName="/word/ink/ink135.xml" ContentType="application/inkml+xml"/>
  <Override PartName="/word/ink/ink136.xml" ContentType="application/inkml+xml"/>
  <Override PartName="/word/ink/ink137.xml" ContentType="application/inkml+xml"/>
  <Override PartName="/word/ink/ink138.xml" ContentType="application/inkml+xml"/>
  <Override PartName="/word/ink/ink139.xml" ContentType="application/inkml+xml"/>
  <Override PartName="/word/ink/ink140.xml" ContentType="application/inkml+xml"/>
  <Override PartName="/word/ink/ink141.xml" ContentType="application/inkml+xml"/>
  <Override PartName="/word/ink/ink142.xml" ContentType="application/inkml+xml"/>
  <Override PartName="/word/ink/ink143.xml" ContentType="application/inkml+xml"/>
  <Override PartName="/word/ink/ink144.xml" ContentType="application/inkml+xml"/>
  <Override PartName="/word/ink/ink145.xml" ContentType="application/inkml+xml"/>
  <Override PartName="/word/ink/ink146.xml" ContentType="application/inkml+xml"/>
  <Override PartName="/word/ink/ink147.xml" ContentType="application/inkml+xml"/>
  <Override PartName="/word/ink/ink148.xml" ContentType="application/inkml+xml"/>
  <Override PartName="/word/ink/ink149.xml" ContentType="application/inkml+xml"/>
  <Override PartName="/word/ink/ink150.xml" ContentType="application/inkml+xml"/>
  <Override PartName="/word/ink/ink151.xml" ContentType="application/inkml+xml"/>
  <Override PartName="/word/ink/ink152.xml" ContentType="application/inkml+xml"/>
  <Override PartName="/word/ink/ink153.xml" ContentType="application/inkml+xml"/>
  <Override PartName="/word/ink/ink154.xml" ContentType="application/inkml+xml"/>
  <Override PartName="/word/ink/ink155.xml" ContentType="application/inkml+xml"/>
  <Override PartName="/word/ink/ink156.xml" ContentType="application/inkml+xml"/>
  <Override PartName="/word/ink/ink157.xml" ContentType="application/inkml+xml"/>
  <Override PartName="/word/ink/ink158.xml" ContentType="application/inkml+xml"/>
  <Override PartName="/word/ink/ink159.xml" ContentType="application/inkml+xml"/>
  <Override PartName="/word/ink/ink160.xml" ContentType="application/inkml+xml"/>
  <Override PartName="/word/ink/ink161.xml" ContentType="application/inkml+xml"/>
  <Override PartName="/word/ink/ink162.xml" ContentType="application/inkml+xml"/>
  <Override PartName="/word/ink/ink163.xml" ContentType="application/inkml+xml"/>
  <Override PartName="/word/ink/ink164.xml" ContentType="application/inkml+xml"/>
  <Override PartName="/word/ink/ink165.xml" ContentType="application/inkml+xml"/>
  <Override PartName="/word/ink/ink166.xml" ContentType="application/inkml+xml"/>
  <Override PartName="/word/ink/ink167.xml" ContentType="application/inkml+xml"/>
  <Override PartName="/word/ink/ink168.xml" ContentType="application/inkml+xml"/>
  <Override PartName="/word/ink/ink169.xml" ContentType="application/inkml+xml"/>
  <Override PartName="/word/ink/ink170.xml" ContentType="application/inkml+xml"/>
  <Override PartName="/word/ink/ink171.xml" ContentType="application/inkml+xml"/>
  <Override PartName="/word/ink/ink172.xml" ContentType="application/inkml+xml"/>
  <Override PartName="/word/ink/ink173.xml" ContentType="application/inkml+xml"/>
  <Override PartName="/word/ink/ink174.xml" ContentType="application/inkml+xml"/>
  <Override PartName="/word/ink/ink175.xml" ContentType="application/inkml+xml"/>
  <Override PartName="/word/ink/ink176.xml" ContentType="application/inkml+xml"/>
  <Override PartName="/word/ink/ink177.xml" ContentType="application/inkml+xml"/>
  <Override PartName="/word/ink/ink178.xml" ContentType="application/inkml+xml"/>
  <Override PartName="/word/ink/ink179.xml" ContentType="application/inkml+xml"/>
  <Override PartName="/word/ink/ink180.xml" ContentType="application/inkml+xml"/>
  <Override PartName="/word/ink/ink181.xml" ContentType="application/inkml+xml"/>
  <Override PartName="/word/ink/ink182.xml" ContentType="application/inkml+xml"/>
  <Override PartName="/word/ink/ink183.xml" ContentType="application/inkml+xml"/>
  <Override PartName="/word/ink/ink184.xml" ContentType="application/inkml+xml"/>
  <Override PartName="/word/ink/ink185.xml" ContentType="application/inkml+xml"/>
  <Override PartName="/word/ink/ink186.xml" ContentType="application/inkml+xml"/>
  <Override PartName="/word/ink/ink187.xml" ContentType="application/inkml+xml"/>
  <Override PartName="/word/ink/ink188.xml" ContentType="application/inkml+xml"/>
  <Override PartName="/word/ink/ink189.xml" ContentType="application/inkml+xml"/>
  <Override PartName="/word/ink/ink190.xml" ContentType="application/inkml+xml"/>
  <Override PartName="/word/ink/ink191.xml" ContentType="application/inkml+xml"/>
  <Override PartName="/word/ink/ink192.xml" ContentType="application/inkml+xml"/>
  <Override PartName="/word/ink/ink193.xml" ContentType="application/inkml+xml"/>
  <Override PartName="/word/ink/ink194.xml" ContentType="application/inkml+xml"/>
  <Override PartName="/word/ink/ink195.xml" ContentType="application/inkml+xml"/>
  <Override PartName="/word/ink/ink196.xml" ContentType="application/inkml+xml"/>
  <Override PartName="/word/ink/ink197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A0A1A6" w14:textId="01AD879E" w:rsidR="006534CC" w:rsidRDefault="00CC09B2">
      <w:r>
        <w:rPr>
          <w:noProof/>
        </w:rPr>
        <mc:AlternateContent>
          <mc:Choice Requires="wpi">
            <w:drawing>
              <wp:anchor distT="0" distB="0" distL="114300" distR="114300" simplePos="0" relativeHeight="251697152" behindDoc="0" locked="0" layoutInCell="1" allowOverlap="1" wp14:anchorId="5C1ACF91" wp14:editId="08894F4D">
                <wp:simplePos x="0" y="0"/>
                <wp:positionH relativeFrom="column">
                  <wp:posOffset>258660</wp:posOffset>
                </wp:positionH>
                <wp:positionV relativeFrom="paragraph">
                  <wp:posOffset>-238860</wp:posOffset>
                </wp:positionV>
                <wp:extent cx="449280" cy="598320"/>
                <wp:effectExtent l="38100" t="38100" r="27305" b="49530"/>
                <wp:wrapNone/>
                <wp:docPr id="38" name="Ink 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">
                      <w14:nvContentPartPr>
                        <w14:cNvContentPartPr/>
                      </w14:nvContentPartPr>
                      <w14:xfrm>
                        <a:off x="0" y="0"/>
                        <a:ext cx="449280" cy="598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061D5421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38" o:spid="_x0000_s1026" type="#_x0000_t75" style="position:absolute;margin-left:19.65pt;margin-top:-19.5pt;width:36.8pt;height:48.5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">
                <v:imagedata r:id="rId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96128" behindDoc="0" locked="0" layoutInCell="1" allowOverlap="1" wp14:anchorId="30979979" wp14:editId="66F6AE6A">
                <wp:simplePos x="0" y="0"/>
                <wp:positionH relativeFrom="column">
                  <wp:posOffset>2379980</wp:posOffset>
                </wp:positionH>
                <wp:positionV relativeFrom="paragraph">
                  <wp:posOffset>-681355</wp:posOffset>
                </wp:positionV>
                <wp:extent cx="1610285" cy="293760"/>
                <wp:effectExtent l="57150" t="38100" r="0" b="49530"/>
                <wp:wrapNone/>
                <wp:docPr id="37" name="Ink 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">
                      <w14:nvContentPartPr>
                        <w14:cNvContentPartPr/>
                      </w14:nvContentPartPr>
                      <w14:xfrm>
                        <a:off x="0" y="0"/>
                        <a:ext cx="1610285" cy="293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C5559E7" id="Ink 37" o:spid="_x0000_s1026" type="#_x0000_t75" style="position:absolute;margin-left:186.7pt;margin-top:-54.35pt;width:128.25pt;height:24.55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">
                <v:imagedata r:id="rId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8720" behindDoc="0" locked="0" layoutInCell="1" allowOverlap="1" wp14:anchorId="7C0C1745" wp14:editId="387796D3">
                <wp:simplePos x="0" y="0"/>
                <wp:positionH relativeFrom="column">
                  <wp:posOffset>1140460</wp:posOffset>
                </wp:positionH>
                <wp:positionV relativeFrom="paragraph">
                  <wp:posOffset>-708660</wp:posOffset>
                </wp:positionV>
                <wp:extent cx="1002270" cy="388620"/>
                <wp:effectExtent l="38100" t="38100" r="7620" b="49530"/>
                <wp:wrapNone/>
                <wp:docPr id="20" name="Ink 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1002270" cy="3886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25939B8" id="Ink 20" o:spid="_x0000_s1026" type="#_x0000_t75" style="position:absolute;margin-left:89.1pt;margin-top:-56.5pt;width:80.3pt;height:32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">
                <v:imagedata r:id="rId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9504" behindDoc="0" locked="0" layoutInCell="1" allowOverlap="1" wp14:anchorId="7F8E8D28" wp14:editId="16E20503">
                <wp:simplePos x="0" y="0"/>
                <wp:positionH relativeFrom="column">
                  <wp:posOffset>-203835</wp:posOffset>
                </wp:positionH>
                <wp:positionV relativeFrom="paragraph">
                  <wp:posOffset>-604520</wp:posOffset>
                </wp:positionV>
                <wp:extent cx="1212120" cy="368315"/>
                <wp:effectExtent l="38100" t="38100" r="26670" b="50800"/>
                <wp:wrapNone/>
                <wp:docPr id="11" name="Ink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1212120" cy="3683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74E60B2" id="Ink 11" o:spid="_x0000_s1026" type="#_x0000_t75" style="position:absolute;margin-left:-16.75pt;margin-top:-48.3pt;width:96.9pt;height:30.4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">
                <v:imagedata r:id="rId11" o:title=""/>
              </v:shape>
            </w:pict>
          </mc:Fallback>
        </mc:AlternateContent>
      </w:r>
    </w:p>
    <w:p w14:paraId="57CF6B3C" w14:textId="0882FE04" w:rsidR="00CC09B2" w:rsidRDefault="00CC09B2">
      <w:r>
        <w:rPr>
          <w:noProof/>
        </w:rPr>
        <mc:AlternateContent>
          <mc:Choice Requires="wpi">
            <w:drawing>
              <wp:anchor distT="0" distB="0" distL="114300" distR="114300" simplePos="0" relativeHeight="251746304" behindDoc="0" locked="0" layoutInCell="1" allowOverlap="1" wp14:anchorId="4993DC8A" wp14:editId="5586BC8D">
                <wp:simplePos x="0" y="0"/>
                <wp:positionH relativeFrom="column">
                  <wp:posOffset>814070</wp:posOffset>
                </wp:positionH>
                <wp:positionV relativeFrom="paragraph">
                  <wp:posOffset>-504825</wp:posOffset>
                </wp:positionV>
                <wp:extent cx="4624690" cy="1050925"/>
                <wp:effectExtent l="38100" t="38100" r="24130" b="53975"/>
                <wp:wrapNone/>
                <wp:docPr id="86" name="Ink 8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4624690" cy="10509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88B2F32" id="Ink 86" o:spid="_x0000_s1026" type="#_x0000_t75" style="position:absolute;margin-left:63.4pt;margin-top:-40.45pt;width:365.6pt;height:84.15pt;z-index:251746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">
                <v:imagedata r:id="rId13" o:title=""/>
              </v:shape>
            </w:pict>
          </mc:Fallback>
        </mc:AlternateContent>
      </w:r>
    </w:p>
    <w:p w14:paraId="1A792A23" w14:textId="2C4FA9CE" w:rsidR="00CC09B2" w:rsidRDefault="00CC09B2"/>
    <w:p w14:paraId="30079230" w14:textId="27D128DB" w:rsidR="00CC09B2" w:rsidRDefault="00CC09B2">
      <w:r>
        <w:rPr>
          <w:noProof/>
        </w:rPr>
        <mc:AlternateContent>
          <mc:Choice Requires="wpi">
            <w:drawing>
              <wp:anchor distT="0" distB="0" distL="114300" distR="114300" simplePos="0" relativeHeight="251771904" behindDoc="0" locked="0" layoutInCell="1" allowOverlap="1" wp14:anchorId="0512947A" wp14:editId="18D05C3E">
                <wp:simplePos x="0" y="0"/>
                <wp:positionH relativeFrom="column">
                  <wp:posOffset>-422275</wp:posOffset>
                </wp:positionH>
                <wp:positionV relativeFrom="paragraph">
                  <wp:posOffset>-46355</wp:posOffset>
                </wp:positionV>
                <wp:extent cx="1395730" cy="606885"/>
                <wp:effectExtent l="38100" t="38100" r="33020" b="41275"/>
                <wp:wrapNone/>
                <wp:docPr id="111" name="Ink 1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1395730" cy="6068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9DF4876" id="Ink 111" o:spid="_x0000_s1026" type="#_x0000_t75" style="position:absolute;margin-left:-33.95pt;margin-top:-4.35pt;width:111.3pt;height:49.2pt;z-index:251771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">
                <v:imagedata r:id="rId15" o:title=""/>
              </v:shape>
            </w:pict>
          </mc:Fallback>
        </mc:AlternateContent>
      </w:r>
    </w:p>
    <w:p w14:paraId="21D7A358" w14:textId="2EA105A8" w:rsidR="00CC09B2" w:rsidRDefault="00CC09B2">
      <w:r>
        <w:rPr>
          <w:noProof/>
        </w:rPr>
        <mc:AlternateContent>
          <mc:Choice Requires="wpi">
            <w:drawing>
              <wp:anchor distT="0" distB="0" distL="114300" distR="114300" simplePos="0" relativeHeight="251814912" behindDoc="0" locked="0" layoutInCell="1" allowOverlap="1" wp14:anchorId="7262C450" wp14:editId="478C1B57">
                <wp:simplePos x="0" y="0"/>
                <wp:positionH relativeFrom="column">
                  <wp:posOffset>419580</wp:posOffset>
                </wp:positionH>
                <wp:positionV relativeFrom="paragraph">
                  <wp:posOffset>236255</wp:posOffset>
                </wp:positionV>
                <wp:extent cx="571680" cy="15480"/>
                <wp:effectExtent l="95250" t="152400" r="114300" b="175260"/>
                <wp:wrapNone/>
                <wp:docPr id="153" name="Ink 1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571680" cy="15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EAC1361" id="Ink 153" o:spid="_x0000_s1026" type="#_x0000_t75" style="position:absolute;margin-left:27.4pt;margin-top:7pt;width:56.3pt;height:24.4pt;z-index:251814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">
                <v:imagedata r:id="rId17" o:title=""/>
              </v:shape>
            </w:pict>
          </mc:Fallback>
        </mc:AlternateContent>
      </w:r>
    </w:p>
    <w:p w14:paraId="2F6167A1" w14:textId="1E06C263" w:rsidR="00CC09B2" w:rsidRDefault="00AF6B13">
      <w:r>
        <w:rPr>
          <w:noProof/>
        </w:rPr>
        <mc:AlternateContent>
          <mc:Choice Requires="wpi">
            <w:drawing>
              <wp:anchor distT="0" distB="0" distL="114300" distR="114300" simplePos="0" relativeHeight="251889664" behindDoc="0" locked="0" layoutInCell="1" allowOverlap="1" wp14:anchorId="243CCCBF" wp14:editId="608B839C">
                <wp:simplePos x="0" y="0"/>
                <wp:positionH relativeFrom="column">
                  <wp:posOffset>4325620</wp:posOffset>
                </wp:positionH>
                <wp:positionV relativeFrom="paragraph">
                  <wp:posOffset>-177165</wp:posOffset>
                </wp:positionV>
                <wp:extent cx="1182970" cy="576580"/>
                <wp:effectExtent l="57150" t="38100" r="0" b="52070"/>
                <wp:wrapNone/>
                <wp:docPr id="226" name="Ink 2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/>
                      </w14:nvContentPartPr>
                      <w14:xfrm>
                        <a:off x="0" y="0"/>
                        <a:ext cx="1182970" cy="5765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D58FC9B" id="Ink 226" o:spid="_x0000_s1026" type="#_x0000_t75" style="position:absolute;margin-left:339.9pt;margin-top:-14.65pt;width:94.6pt;height:46.8pt;z-index:251889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">
                <v:imagedata r:id="rId19" o:title=""/>
              </v:shape>
            </w:pict>
          </mc:Fallback>
        </mc:AlternateContent>
      </w:r>
    </w:p>
    <w:p w14:paraId="67351B33" w14:textId="56E1DA30" w:rsidR="00CC09B2" w:rsidRDefault="00CC09B2">
      <w:r>
        <w:rPr>
          <w:noProof/>
        </w:rPr>
        <mc:AlternateContent>
          <mc:Choice Requires="wpi">
            <w:drawing>
              <wp:anchor distT="0" distB="0" distL="114300" distR="114300" simplePos="0" relativeHeight="251804672" behindDoc="0" locked="0" layoutInCell="1" allowOverlap="1" wp14:anchorId="3D26DAFE" wp14:editId="641F659B">
                <wp:simplePos x="0" y="0"/>
                <wp:positionH relativeFrom="column">
                  <wp:posOffset>433070</wp:posOffset>
                </wp:positionH>
                <wp:positionV relativeFrom="paragraph">
                  <wp:posOffset>-510540</wp:posOffset>
                </wp:positionV>
                <wp:extent cx="2839835" cy="1160280"/>
                <wp:effectExtent l="38100" t="38100" r="0" b="40005"/>
                <wp:wrapNone/>
                <wp:docPr id="143" name="Ink 1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">
                      <w14:nvContentPartPr>
                        <w14:cNvContentPartPr/>
                      </w14:nvContentPartPr>
                      <w14:xfrm>
                        <a:off x="0" y="0"/>
                        <a:ext cx="2839835" cy="1160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8320CB3" id="Ink 143" o:spid="_x0000_s1026" type="#_x0000_t75" style="position:absolute;margin-left:33.4pt;margin-top:-40.9pt;width:225pt;height:92.75pt;z-index:251804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">
                <v:imagedata r:id="rId21" o:title=""/>
              </v:shape>
            </w:pict>
          </mc:Fallback>
        </mc:AlternateContent>
      </w:r>
    </w:p>
    <w:p w14:paraId="604370E9" w14:textId="2A313538" w:rsidR="00CC09B2" w:rsidRDefault="00CC09B2">
      <w:r>
        <w:rPr>
          <w:noProof/>
        </w:rPr>
        <mc:AlternateContent>
          <mc:Choice Requires="wpi">
            <w:drawing>
              <wp:anchor distT="0" distB="0" distL="114300" distR="114300" simplePos="0" relativeHeight="251817984" behindDoc="0" locked="0" layoutInCell="1" allowOverlap="1" wp14:anchorId="2083C131" wp14:editId="70994320">
                <wp:simplePos x="0" y="0"/>
                <wp:positionH relativeFrom="column">
                  <wp:posOffset>2185670</wp:posOffset>
                </wp:positionH>
                <wp:positionV relativeFrom="paragraph">
                  <wp:posOffset>-117475</wp:posOffset>
                </wp:positionV>
                <wp:extent cx="971550" cy="311150"/>
                <wp:effectExtent l="38100" t="38100" r="0" b="50800"/>
                <wp:wrapNone/>
                <wp:docPr id="156" name="Ink 15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">
                      <w14:nvContentPartPr>
                        <w14:cNvContentPartPr/>
                      </w14:nvContentPartPr>
                      <w14:xfrm>
                        <a:off x="0" y="0"/>
                        <a:ext cx="971550" cy="3111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B9706E2" id="Ink 156" o:spid="_x0000_s1026" type="#_x0000_t75" style="position:absolute;margin-left:171.4pt;margin-top:-9.95pt;width:77.9pt;height:25.9pt;z-index:251817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">
                <v:imagedata r:id="rId23" o:title=""/>
              </v:shape>
            </w:pict>
          </mc:Fallback>
        </mc:AlternateContent>
      </w:r>
    </w:p>
    <w:p w14:paraId="05AC9740" w14:textId="481BFF09" w:rsidR="00CC09B2" w:rsidRDefault="00CC09B2">
      <w:r>
        <w:rPr>
          <w:noProof/>
        </w:rPr>
        <mc:AlternateContent>
          <mc:Choice Requires="wpi">
            <w:drawing>
              <wp:anchor distT="0" distB="0" distL="114300" distR="114300" simplePos="0" relativeHeight="251825152" behindDoc="0" locked="0" layoutInCell="1" allowOverlap="1" wp14:anchorId="5204F302" wp14:editId="3D1AEAA9">
                <wp:simplePos x="0" y="0"/>
                <wp:positionH relativeFrom="column">
                  <wp:posOffset>4810500</wp:posOffset>
                </wp:positionH>
                <wp:positionV relativeFrom="paragraph">
                  <wp:posOffset>227615</wp:posOffset>
                </wp:positionV>
                <wp:extent cx="6840" cy="65160"/>
                <wp:effectExtent l="57150" t="38100" r="50800" b="49530"/>
                <wp:wrapNone/>
                <wp:docPr id="163" name="Ink 16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">
                      <w14:nvContentPartPr>
                        <w14:cNvContentPartPr/>
                      </w14:nvContentPartPr>
                      <w14:xfrm>
                        <a:off x="0" y="0"/>
                        <a:ext cx="6840" cy="65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E0D385B" id="Ink 163" o:spid="_x0000_s1026" type="#_x0000_t75" style="position:absolute;margin-left:378.05pt;margin-top:17.2pt;width:2.05pt;height:6.55pt;z-index:251825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">
                <v:imagedata r:id="rId2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813888" behindDoc="0" locked="0" layoutInCell="1" allowOverlap="1" wp14:anchorId="67F46B12" wp14:editId="1B14E393">
                <wp:simplePos x="0" y="0"/>
                <wp:positionH relativeFrom="column">
                  <wp:posOffset>-24765</wp:posOffset>
                </wp:positionH>
                <wp:positionV relativeFrom="paragraph">
                  <wp:posOffset>-47625</wp:posOffset>
                </wp:positionV>
                <wp:extent cx="1084225" cy="266340"/>
                <wp:effectExtent l="38100" t="38100" r="0" b="57785"/>
                <wp:wrapNone/>
                <wp:docPr id="152" name="Ink 15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">
                      <w14:nvContentPartPr>
                        <w14:cNvContentPartPr/>
                      </w14:nvContentPartPr>
                      <w14:xfrm>
                        <a:off x="0" y="0"/>
                        <a:ext cx="1084225" cy="2663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DAF1E04" id="Ink 152" o:spid="_x0000_s1026" type="#_x0000_t75" style="position:absolute;margin-left:-2.65pt;margin-top:-4.45pt;width:86.75pt;height:22.35pt;z-index:251813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">
                <v:imagedata r:id="rId27" o:title=""/>
              </v:shape>
            </w:pict>
          </mc:Fallback>
        </mc:AlternateContent>
      </w:r>
    </w:p>
    <w:p w14:paraId="4B9412B9" w14:textId="0421B04D" w:rsidR="00CC09B2" w:rsidRDefault="00AF6B13">
      <w:r>
        <w:rPr>
          <w:noProof/>
        </w:rPr>
        <mc:AlternateContent>
          <mc:Choice Requires="wpi">
            <w:drawing>
              <wp:anchor distT="0" distB="0" distL="114300" distR="114300" simplePos="0" relativeHeight="251901952" behindDoc="0" locked="0" layoutInCell="1" allowOverlap="1" wp14:anchorId="1CCFFBFB" wp14:editId="0AA0EC16">
                <wp:simplePos x="0" y="0"/>
                <wp:positionH relativeFrom="column">
                  <wp:posOffset>1127760</wp:posOffset>
                </wp:positionH>
                <wp:positionV relativeFrom="paragraph">
                  <wp:posOffset>-196215</wp:posOffset>
                </wp:positionV>
                <wp:extent cx="466305" cy="405130"/>
                <wp:effectExtent l="38100" t="38100" r="48260" b="52070"/>
                <wp:wrapNone/>
                <wp:docPr id="238" name="Ink 2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">
                      <w14:nvContentPartPr>
                        <w14:cNvContentPartPr/>
                      </w14:nvContentPartPr>
                      <w14:xfrm>
                        <a:off x="0" y="0"/>
                        <a:ext cx="466305" cy="4051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31292CC" id="Ink 238" o:spid="_x0000_s1026" type="#_x0000_t75" style="position:absolute;margin-left:88.1pt;margin-top:-16.15pt;width:38.1pt;height:33.3pt;z-index:251901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">
                <v:imagedata r:id="rId29" o:title=""/>
              </v:shape>
            </w:pict>
          </mc:Fallback>
        </mc:AlternateContent>
      </w:r>
      <w:r w:rsidR="00CC09B2">
        <w:rPr>
          <w:noProof/>
        </w:rPr>
        <mc:AlternateContent>
          <mc:Choice Requires="wpi">
            <w:drawing>
              <wp:anchor distT="0" distB="0" distL="114300" distR="114300" simplePos="0" relativeHeight="251879424" behindDoc="0" locked="0" layoutInCell="1" allowOverlap="1" wp14:anchorId="64E77CAB" wp14:editId="3DB58A68">
                <wp:simplePos x="0" y="0"/>
                <wp:positionH relativeFrom="column">
                  <wp:posOffset>2244090</wp:posOffset>
                </wp:positionH>
                <wp:positionV relativeFrom="paragraph">
                  <wp:posOffset>-771525</wp:posOffset>
                </wp:positionV>
                <wp:extent cx="4287520" cy="1901440"/>
                <wp:effectExtent l="38100" t="38100" r="55880" b="41910"/>
                <wp:wrapNone/>
                <wp:docPr id="216" name="Ink 2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">
                      <w14:nvContentPartPr>
                        <w14:cNvContentPartPr/>
                      </w14:nvContentPartPr>
                      <w14:xfrm>
                        <a:off x="0" y="0"/>
                        <a:ext cx="4287520" cy="1901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39BB513" id="Ink 216" o:spid="_x0000_s1026" type="#_x0000_t75" style="position:absolute;margin-left:176pt;margin-top:-61.45pt;width:339pt;height:151.1pt;z-index:251879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">
                <v:imagedata r:id="rId31" o:title=""/>
              </v:shape>
            </w:pict>
          </mc:Fallback>
        </mc:AlternateContent>
      </w:r>
      <w:r w:rsidR="00CC09B2">
        <w:rPr>
          <w:noProof/>
        </w:rPr>
        <mc:AlternateContent>
          <mc:Choice Requires="wpi">
            <w:drawing>
              <wp:anchor distT="0" distB="0" distL="114300" distR="114300" simplePos="0" relativeHeight="251824128" behindDoc="0" locked="0" layoutInCell="1" allowOverlap="1" wp14:anchorId="4BDD7CD5" wp14:editId="42D78CD4">
                <wp:simplePos x="0" y="0"/>
                <wp:positionH relativeFrom="column">
                  <wp:posOffset>1732500</wp:posOffset>
                </wp:positionH>
                <wp:positionV relativeFrom="paragraph">
                  <wp:posOffset>-347660</wp:posOffset>
                </wp:positionV>
                <wp:extent cx="656640" cy="726120"/>
                <wp:effectExtent l="38100" t="38100" r="48260" b="55245"/>
                <wp:wrapNone/>
                <wp:docPr id="162" name="Ink 1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">
                      <w14:nvContentPartPr>
                        <w14:cNvContentPartPr/>
                      </w14:nvContentPartPr>
                      <w14:xfrm>
                        <a:off x="0" y="0"/>
                        <a:ext cx="656640" cy="726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3394DBD" id="Ink 162" o:spid="_x0000_s1026" type="#_x0000_t75" style="position:absolute;margin-left:135.7pt;margin-top:-28.05pt;width:53.1pt;height:58.55pt;z-index:251824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">
                <v:imagedata r:id="rId33" o:title=""/>
              </v:shape>
            </w:pict>
          </mc:Fallback>
        </mc:AlternateContent>
      </w:r>
    </w:p>
    <w:p w14:paraId="15B9E091" w14:textId="343FC2B9" w:rsidR="00CC09B2" w:rsidRDefault="00AF6B13">
      <w:r>
        <w:rPr>
          <w:noProof/>
        </w:rPr>
        <mc:AlternateContent>
          <mc:Choice Requires="wpi">
            <w:drawing>
              <wp:anchor distT="0" distB="0" distL="114300" distR="114300" simplePos="0" relativeHeight="251923456" behindDoc="0" locked="0" layoutInCell="1" allowOverlap="1" wp14:anchorId="6BC5983E" wp14:editId="11A3AE61">
                <wp:simplePos x="0" y="0"/>
                <wp:positionH relativeFrom="column">
                  <wp:posOffset>702310</wp:posOffset>
                </wp:positionH>
                <wp:positionV relativeFrom="paragraph">
                  <wp:posOffset>-247015</wp:posOffset>
                </wp:positionV>
                <wp:extent cx="983615" cy="742950"/>
                <wp:effectExtent l="38100" t="38100" r="45085" b="57150"/>
                <wp:wrapNone/>
                <wp:docPr id="259" name="Ink 25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">
                      <w14:nvContentPartPr>
                        <w14:cNvContentPartPr/>
                      </w14:nvContentPartPr>
                      <w14:xfrm>
                        <a:off x="0" y="0"/>
                        <a:ext cx="983615" cy="7429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B0101AE" id="Ink 259" o:spid="_x0000_s1026" type="#_x0000_t75" style="position:absolute;margin-left:54.6pt;margin-top:-20.15pt;width:78.85pt;height:59.9pt;z-index:251923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">
                <v:imagedata r:id="rId3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911168" behindDoc="0" locked="0" layoutInCell="1" allowOverlap="1" wp14:anchorId="5E6EFA03" wp14:editId="04AFA5F2">
                <wp:simplePos x="0" y="0"/>
                <wp:positionH relativeFrom="column">
                  <wp:posOffset>92075</wp:posOffset>
                </wp:positionH>
                <wp:positionV relativeFrom="paragraph">
                  <wp:posOffset>-86995</wp:posOffset>
                </wp:positionV>
                <wp:extent cx="631145" cy="508750"/>
                <wp:effectExtent l="19050" t="38100" r="55245" b="43815"/>
                <wp:wrapNone/>
                <wp:docPr id="247" name="Ink 2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">
                      <w14:nvContentPartPr>
                        <w14:cNvContentPartPr/>
                      </w14:nvContentPartPr>
                      <w14:xfrm>
                        <a:off x="0" y="0"/>
                        <a:ext cx="631145" cy="5087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7D59DE8" id="Ink 247" o:spid="_x0000_s1026" type="#_x0000_t75" style="position:absolute;margin-left:6.55pt;margin-top:-7.55pt;width:51.15pt;height:41.45pt;z-index:251911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">
                <v:imagedata r:id="rId37" o:title=""/>
              </v:shape>
            </w:pict>
          </mc:Fallback>
        </mc:AlternateContent>
      </w:r>
    </w:p>
    <w:p w14:paraId="7FC5D6F8" w14:textId="2BECA45A" w:rsidR="00CC09B2" w:rsidRDefault="00CC09B2"/>
    <w:p w14:paraId="7A1FBA82" w14:textId="364C2C24" w:rsidR="00CC09B2" w:rsidRDefault="00AF6B13">
      <w:r>
        <w:rPr>
          <w:noProof/>
        </w:rPr>
        <mc:AlternateContent>
          <mc:Choice Requires="wpi">
            <w:drawing>
              <wp:anchor distT="0" distB="0" distL="114300" distR="114300" simplePos="0" relativeHeight="251934720" behindDoc="0" locked="0" layoutInCell="1" allowOverlap="1" wp14:anchorId="30EBDBF1" wp14:editId="3D09E5B8">
                <wp:simplePos x="0" y="0"/>
                <wp:positionH relativeFrom="column">
                  <wp:posOffset>-299085</wp:posOffset>
                </wp:positionH>
                <wp:positionV relativeFrom="paragraph">
                  <wp:posOffset>22860</wp:posOffset>
                </wp:positionV>
                <wp:extent cx="938880" cy="349885"/>
                <wp:effectExtent l="38100" t="38100" r="13970" b="50165"/>
                <wp:wrapNone/>
                <wp:docPr id="270" name="Ink 27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">
                      <w14:nvContentPartPr>
                        <w14:cNvContentPartPr/>
                      </w14:nvContentPartPr>
                      <w14:xfrm>
                        <a:off x="0" y="0"/>
                        <a:ext cx="938880" cy="3498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E7C4199" id="Ink 270" o:spid="_x0000_s1026" type="#_x0000_t75" style="position:absolute;margin-left:-24.25pt;margin-top:1.1pt;width:75.35pt;height:28.95pt;z-index:251934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">
                <v:imagedata r:id="rId39" o:title=""/>
              </v:shape>
            </w:pict>
          </mc:Fallback>
        </mc:AlternateContent>
      </w:r>
      <w:r w:rsidR="00CC09B2">
        <w:rPr>
          <w:noProof/>
        </w:rPr>
        <mc:AlternateContent>
          <mc:Choice Requires="wpi">
            <w:drawing>
              <wp:anchor distT="0" distB="0" distL="114300" distR="114300" simplePos="0" relativeHeight="251851776" behindDoc="0" locked="0" layoutInCell="1" allowOverlap="1" wp14:anchorId="53B32E6A" wp14:editId="1A619123">
                <wp:simplePos x="0" y="0"/>
                <wp:positionH relativeFrom="column">
                  <wp:posOffset>5507990</wp:posOffset>
                </wp:positionH>
                <wp:positionV relativeFrom="paragraph">
                  <wp:posOffset>36830</wp:posOffset>
                </wp:positionV>
                <wp:extent cx="304800" cy="205740"/>
                <wp:effectExtent l="38100" t="38100" r="57150" b="41910"/>
                <wp:wrapNone/>
                <wp:docPr id="189" name="Ink 18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0">
                      <w14:nvContentPartPr>
                        <w14:cNvContentPartPr/>
                      </w14:nvContentPartPr>
                      <w14:xfrm>
                        <a:off x="0" y="0"/>
                        <a:ext cx="304800" cy="2057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0F854D1" id="Ink 189" o:spid="_x0000_s1026" type="#_x0000_t75" style="position:absolute;margin-left:433pt;margin-top:2.2pt;width:25.4pt;height:17.6pt;z-index:251851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">
                <v:imagedata r:id="rId41" o:title=""/>
              </v:shape>
            </w:pict>
          </mc:Fallback>
        </mc:AlternateContent>
      </w:r>
    </w:p>
    <w:p w14:paraId="5C4A736F" w14:textId="033D16EE" w:rsidR="00CC09B2" w:rsidRDefault="00CC09B2">
      <w:r>
        <w:rPr>
          <w:noProof/>
        </w:rPr>
        <mc:AlternateContent>
          <mc:Choice Requires="wpi">
            <w:drawing>
              <wp:anchor distT="0" distB="0" distL="114300" distR="114300" simplePos="0" relativeHeight="251862016" behindDoc="0" locked="0" layoutInCell="1" allowOverlap="1" wp14:anchorId="46323BC8" wp14:editId="319167F1">
                <wp:simplePos x="0" y="0"/>
                <wp:positionH relativeFrom="column">
                  <wp:posOffset>5266055</wp:posOffset>
                </wp:positionH>
                <wp:positionV relativeFrom="paragraph">
                  <wp:posOffset>58420</wp:posOffset>
                </wp:positionV>
                <wp:extent cx="947530" cy="196740"/>
                <wp:effectExtent l="19050" t="57150" r="24130" b="51435"/>
                <wp:wrapNone/>
                <wp:docPr id="199" name="Ink 19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">
                      <w14:nvContentPartPr>
                        <w14:cNvContentPartPr/>
                      </w14:nvContentPartPr>
                      <w14:xfrm>
                        <a:off x="0" y="0"/>
                        <a:ext cx="947530" cy="1967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DBD29F3" id="Ink 199" o:spid="_x0000_s1026" type="#_x0000_t75" style="position:absolute;margin-left:413.95pt;margin-top:3.9pt;width:76pt;height:16.95pt;z-index:251862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">
                <v:imagedata r:id="rId4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839488" behindDoc="0" locked="0" layoutInCell="1" allowOverlap="1" wp14:anchorId="0594D092" wp14:editId="4E003E28">
                <wp:simplePos x="0" y="0"/>
                <wp:positionH relativeFrom="column">
                  <wp:posOffset>2376170</wp:posOffset>
                </wp:positionH>
                <wp:positionV relativeFrom="paragraph">
                  <wp:posOffset>73025</wp:posOffset>
                </wp:positionV>
                <wp:extent cx="1252415" cy="205740"/>
                <wp:effectExtent l="38100" t="38100" r="0" b="41910"/>
                <wp:wrapNone/>
                <wp:docPr id="177" name="Ink 17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4">
                      <w14:nvContentPartPr>
                        <w14:cNvContentPartPr/>
                      </w14:nvContentPartPr>
                      <w14:xfrm>
                        <a:off x="0" y="0"/>
                        <a:ext cx="1252415" cy="2057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D4C98B0" id="Ink 177" o:spid="_x0000_s1026" type="#_x0000_t75" style="position:absolute;margin-left:186.4pt;margin-top:5.05pt;width:100pt;height:17.6pt;z-index:251839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">
                <v:imagedata r:id="rId45" o:title=""/>
              </v:shape>
            </w:pict>
          </mc:Fallback>
        </mc:AlternateContent>
      </w:r>
    </w:p>
    <w:p w14:paraId="13216AAE" w14:textId="26C0DC0A" w:rsidR="00CC09B2" w:rsidRDefault="00AF6B13">
      <w:r>
        <w:rPr>
          <w:noProof/>
        </w:rPr>
        <mc:AlternateContent>
          <mc:Choice Requires="wpi">
            <w:drawing>
              <wp:anchor distT="0" distB="0" distL="114300" distR="114300" simplePos="0" relativeHeight="251953152" behindDoc="0" locked="0" layoutInCell="1" allowOverlap="1" wp14:anchorId="7B62099C" wp14:editId="72DC649E">
                <wp:simplePos x="0" y="0"/>
                <wp:positionH relativeFrom="column">
                  <wp:posOffset>-530225</wp:posOffset>
                </wp:positionH>
                <wp:positionV relativeFrom="paragraph">
                  <wp:posOffset>-82550</wp:posOffset>
                </wp:positionV>
                <wp:extent cx="1240155" cy="613410"/>
                <wp:effectExtent l="38100" t="57150" r="36195" b="53340"/>
                <wp:wrapNone/>
                <wp:docPr id="288" name="Ink 28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6">
                      <w14:nvContentPartPr>
                        <w14:cNvContentPartPr/>
                      </w14:nvContentPartPr>
                      <w14:xfrm>
                        <a:off x="0" y="0"/>
                        <a:ext cx="1240155" cy="6134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0335AA8" id="Ink 288" o:spid="_x0000_s1026" type="#_x0000_t75" style="position:absolute;margin-left:-42.45pt;margin-top:-7.2pt;width:99.05pt;height:49.7pt;z-index:251953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">
                <v:imagedata r:id="rId4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898880" behindDoc="0" locked="0" layoutInCell="1" allowOverlap="1" wp14:anchorId="5BED9F4D" wp14:editId="06D30367">
                <wp:simplePos x="0" y="0"/>
                <wp:positionH relativeFrom="column">
                  <wp:posOffset>5346065</wp:posOffset>
                </wp:positionH>
                <wp:positionV relativeFrom="paragraph">
                  <wp:posOffset>118110</wp:posOffset>
                </wp:positionV>
                <wp:extent cx="557865" cy="207595"/>
                <wp:effectExtent l="38100" t="38100" r="13970" b="40640"/>
                <wp:wrapNone/>
                <wp:docPr id="235" name="Ink 2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8">
                      <w14:nvContentPartPr>
                        <w14:cNvContentPartPr/>
                      </w14:nvContentPartPr>
                      <w14:xfrm>
                        <a:off x="0" y="0"/>
                        <a:ext cx="557865" cy="2075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1E01C8C" id="Ink 235" o:spid="_x0000_s1026" type="#_x0000_t75" style="position:absolute;margin-left:420.25pt;margin-top:8.6pt;width:45.35pt;height:17.8pt;z-index:251898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">
                <v:imagedata r:id="rId49" o:title=""/>
              </v:shape>
            </w:pict>
          </mc:Fallback>
        </mc:AlternateContent>
      </w:r>
      <w:r w:rsidR="00CC09B2">
        <w:rPr>
          <w:noProof/>
        </w:rPr>
        <mc:AlternateContent>
          <mc:Choice Requires="wpi">
            <w:drawing>
              <wp:anchor distT="0" distB="0" distL="114300" distR="114300" simplePos="0" relativeHeight="251848704" behindDoc="0" locked="0" layoutInCell="1" allowOverlap="1" wp14:anchorId="5B739AB2" wp14:editId="7126FA14">
                <wp:simplePos x="0" y="0"/>
                <wp:positionH relativeFrom="column">
                  <wp:posOffset>2470150</wp:posOffset>
                </wp:positionH>
                <wp:positionV relativeFrom="paragraph">
                  <wp:posOffset>134620</wp:posOffset>
                </wp:positionV>
                <wp:extent cx="972490" cy="143510"/>
                <wp:effectExtent l="38100" t="38100" r="18415" b="46990"/>
                <wp:wrapNone/>
                <wp:docPr id="186" name="Ink 18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0">
                      <w14:nvContentPartPr>
                        <w14:cNvContentPartPr/>
                      </w14:nvContentPartPr>
                      <w14:xfrm>
                        <a:off x="0" y="0"/>
                        <a:ext cx="972490" cy="1435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FD9B30B" id="Ink 186" o:spid="_x0000_s1026" type="#_x0000_t75" style="position:absolute;margin-left:193.8pt;margin-top:9.9pt;width:77.95pt;height:12.7pt;z-index:251848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">
                <v:imagedata r:id="rId51" o:title=""/>
              </v:shape>
            </w:pict>
          </mc:Fallback>
        </mc:AlternateContent>
      </w:r>
    </w:p>
    <w:p w14:paraId="7E844C19" w14:textId="14EE812B" w:rsidR="00CC09B2" w:rsidRDefault="00CC09B2"/>
    <w:p w14:paraId="24855A32" w14:textId="2AE1E85D" w:rsidR="00CC09B2" w:rsidRDefault="00CC09B2"/>
    <w:p w14:paraId="379BF41A" w14:textId="6A01B434" w:rsidR="00CC09B2" w:rsidRDefault="00CC09B2"/>
    <w:p w14:paraId="46628A94" w14:textId="61311F12" w:rsidR="00CC09B2" w:rsidRDefault="00AF6B13">
      <w:r>
        <w:rPr>
          <w:noProof/>
        </w:rPr>
        <mc:AlternateContent>
          <mc:Choice Requires="wpi">
            <w:drawing>
              <wp:anchor distT="0" distB="0" distL="114300" distR="114300" simplePos="0" relativeHeight="251976704" behindDoc="0" locked="0" layoutInCell="1" allowOverlap="1" wp14:anchorId="13B01523" wp14:editId="22E40581">
                <wp:simplePos x="0" y="0"/>
                <wp:positionH relativeFrom="column">
                  <wp:posOffset>562610</wp:posOffset>
                </wp:positionH>
                <wp:positionV relativeFrom="paragraph">
                  <wp:posOffset>-346075</wp:posOffset>
                </wp:positionV>
                <wp:extent cx="2423090" cy="1167310"/>
                <wp:effectExtent l="19050" t="38100" r="53975" b="52070"/>
                <wp:wrapNone/>
                <wp:docPr id="311" name="Ink 3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2">
                      <w14:nvContentPartPr>
                        <w14:cNvContentPartPr/>
                      </w14:nvContentPartPr>
                      <w14:xfrm>
                        <a:off x="0" y="0"/>
                        <a:ext cx="2423090" cy="11673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38A76FA" id="Ink 311" o:spid="_x0000_s1026" type="#_x0000_t75" style="position:absolute;margin-left:43.6pt;margin-top:-27.95pt;width:192.25pt;height:93.3pt;z-index:251976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">
                <v:imagedata r:id="rId53" o:title=""/>
              </v:shape>
            </w:pict>
          </mc:Fallback>
        </mc:AlternateContent>
      </w:r>
    </w:p>
    <w:p w14:paraId="224D7AD0" w14:textId="292E6817" w:rsidR="00CC09B2" w:rsidRDefault="00AF6B13">
      <w:r>
        <w:rPr>
          <w:noProof/>
        </w:rPr>
        <mc:AlternateContent>
          <mc:Choice Requires="wpi">
            <w:drawing>
              <wp:anchor distT="0" distB="0" distL="114300" distR="114300" simplePos="0" relativeHeight="251994112" behindDoc="0" locked="0" layoutInCell="1" allowOverlap="1" wp14:anchorId="745BFB51" wp14:editId="3ED66ECB">
                <wp:simplePos x="0" y="0"/>
                <wp:positionH relativeFrom="column">
                  <wp:posOffset>3024180</wp:posOffset>
                </wp:positionH>
                <wp:positionV relativeFrom="paragraph">
                  <wp:posOffset>-577030</wp:posOffset>
                </wp:positionV>
                <wp:extent cx="233640" cy="1238400"/>
                <wp:effectExtent l="19050" t="38100" r="0" b="57150"/>
                <wp:wrapNone/>
                <wp:docPr id="328" name="Ink 3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4">
                      <w14:nvContentPartPr>
                        <w14:cNvContentPartPr/>
                      </w14:nvContentPartPr>
                      <w14:xfrm>
                        <a:off x="0" y="0"/>
                        <a:ext cx="233640" cy="1238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149182B" id="Ink 328" o:spid="_x0000_s1026" type="#_x0000_t75" style="position:absolute;margin-left:237.4pt;margin-top:-46.15pt;width:19.85pt;height:98.9pt;z-index:251994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">
                <v:imagedata r:id="rId5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993088" behindDoc="0" locked="0" layoutInCell="1" allowOverlap="1" wp14:anchorId="3B4B8AF8" wp14:editId="4AECF4C9">
                <wp:simplePos x="0" y="0"/>
                <wp:positionH relativeFrom="column">
                  <wp:posOffset>1109345</wp:posOffset>
                </wp:positionH>
                <wp:positionV relativeFrom="paragraph">
                  <wp:posOffset>-4445</wp:posOffset>
                </wp:positionV>
                <wp:extent cx="1842000" cy="461880"/>
                <wp:effectExtent l="38100" t="57150" r="44450" b="52705"/>
                <wp:wrapNone/>
                <wp:docPr id="327" name="Ink 3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6">
                      <w14:nvContentPartPr>
                        <w14:cNvContentPartPr/>
                      </w14:nvContentPartPr>
                      <w14:xfrm>
                        <a:off x="0" y="0"/>
                        <a:ext cx="1842000" cy="461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B9C1A3C" id="Ink 327" o:spid="_x0000_s1026" type="#_x0000_t75" style="position:absolute;margin-left:86.65pt;margin-top:-1.05pt;width:146.5pt;height:37.75pt;z-index:251993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">
                <v:imagedata r:id="rId57" o:title=""/>
              </v:shape>
            </w:pict>
          </mc:Fallback>
        </mc:AlternateContent>
      </w:r>
    </w:p>
    <w:p w14:paraId="25DF5438" w14:textId="531A0E6F" w:rsidR="00CC09B2" w:rsidRDefault="00CC09B2"/>
    <w:p w14:paraId="601D709C" w14:textId="6475FCA4" w:rsidR="00CC09B2" w:rsidRDefault="00CC09B2"/>
    <w:p w14:paraId="1D6A15F8" w14:textId="09D97E46" w:rsidR="00CC09B2" w:rsidRDefault="00CC09B2"/>
    <w:p w14:paraId="77CDF93A" w14:textId="33DF0FF2" w:rsidR="00CC09B2" w:rsidRDefault="00CC09B2"/>
    <w:p w14:paraId="0F7383B8" w14:textId="1186A3A9" w:rsidR="00CC09B2" w:rsidRDefault="00AF6B13">
      <w:r>
        <w:rPr>
          <w:noProof/>
        </w:rPr>
        <mc:AlternateContent>
          <mc:Choice Requires="wpi">
            <w:drawing>
              <wp:anchor distT="0" distB="0" distL="114300" distR="114300" simplePos="0" relativeHeight="252008448" behindDoc="0" locked="0" layoutInCell="1" allowOverlap="1" wp14:anchorId="2D658A98" wp14:editId="1AF08D57">
                <wp:simplePos x="0" y="0"/>
                <wp:positionH relativeFrom="column">
                  <wp:posOffset>-390525</wp:posOffset>
                </wp:positionH>
                <wp:positionV relativeFrom="paragraph">
                  <wp:posOffset>-24130</wp:posOffset>
                </wp:positionV>
                <wp:extent cx="2220055" cy="406945"/>
                <wp:effectExtent l="57150" t="38100" r="46990" b="50800"/>
                <wp:wrapNone/>
                <wp:docPr id="342" name="Ink 3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8">
                      <w14:nvContentPartPr>
                        <w14:cNvContentPartPr/>
                      </w14:nvContentPartPr>
                      <w14:xfrm>
                        <a:off x="0" y="0"/>
                        <a:ext cx="2220055" cy="4069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1AB3463" id="Ink 342" o:spid="_x0000_s1026" type="#_x0000_t75" style="position:absolute;margin-left:-31.45pt;margin-top:-2.6pt;width:176.2pt;height:33.5pt;z-index:252008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">
                <v:imagedata r:id="rId59" o:title=""/>
              </v:shape>
            </w:pict>
          </mc:Fallback>
        </mc:AlternateContent>
      </w:r>
    </w:p>
    <w:p w14:paraId="1A92B870" w14:textId="09BA5418" w:rsidR="00CC09B2" w:rsidRDefault="00CC09B2"/>
    <w:p w14:paraId="4C38C10F" w14:textId="10558B89" w:rsidR="00CC09B2" w:rsidRDefault="00AF6B13">
      <w:r>
        <w:rPr>
          <w:noProof/>
        </w:rPr>
        <mc:AlternateContent>
          <mc:Choice Requires="wpi">
            <w:drawing>
              <wp:anchor distT="0" distB="0" distL="114300" distR="114300" simplePos="0" relativeHeight="252023808" behindDoc="0" locked="0" layoutInCell="1" allowOverlap="1" wp14:anchorId="4800ABBC" wp14:editId="3C89CF78">
                <wp:simplePos x="0" y="0"/>
                <wp:positionH relativeFrom="column">
                  <wp:posOffset>-374015</wp:posOffset>
                </wp:positionH>
                <wp:positionV relativeFrom="paragraph">
                  <wp:posOffset>113665</wp:posOffset>
                </wp:positionV>
                <wp:extent cx="1423475" cy="411910"/>
                <wp:effectExtent l="38100" t="38100" r="43815" b="45720"/>
                <wp:wrapNone/>
                <wp:docPr id="357" name="Ink 35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0">
                      <w14:nvContentPartPr>
                        <w14:cNvContentPartPr/>
                      </w14:nvContentPartPr>
                      <w14:xfrm>
                        <a:off x="0" y="0"/>
                        <a:ext cx="1423475" cy="4119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CDA9785" id="Ink 357" o:spid="_x0000_s1026" type="#_x0000_t75" style="position:absolute;margin-left:-30.15pt;margin-top:8.25pt;width:113.5pt;height:33.85pt;z-index:252023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">
                <v:imagedata r:id="rId61" o:title=""/>
              </v:shape>
            </w:pict>
          </mc:Fallback>
        </mc:AlternateContent>
      </w:r>
    </w:p>
    <w:p w14:paraId="6BE36037" w14:textId="1709B9A9" w:rsidR="00CC09B2" w:rsidRDefault="00AF6B13">
      <w:r>
        <w:rPr>
          <w:noProof/>
        </w:rPr>
        <mc:AlternateContent>
          <mc:Choice Requires="wpi">
            <w:drawing>
              <wp:anchor distT="0" distB="0" distL="114300" distR="114300" simplePos="0" relativeHeight="252022784" behindDoc="0" locked="0" layoutInCell="1" allowOverlap="1" wp14:anchorId="28C40EBC" wp14:editId="0BB86866">
                <wp:simplePos x="0" y="0"/>
                <wp:positionH relativeFrom="column">
                  <wp:posOffset>1265555</wp:posOffset>
                </wp:positionH>
                <wp:positionV relativeFrom="paragraph">
                  <wp:posOffset>-199390</wp:posOffset>
                </wp:positionV>
                <wp:extent cx="587800" cy="512280"/>
                <wp:effectExtent l="38100" t="38100" r="0" b="40640"/>
                <wp:wrapNone/>
                <wp:docPr id="356" name="Ink 35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2">
                      <w14:nvContentPartPr>
                        <w14:cNvContentPartPr/>
                      </w14:nvContentPartPr>
                      <w14:xfrm>
                        <a:off x="0" y="0"/>
                        <a:ext cx="587800" cy="512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DA27265" id="Ink 356" o:spid="_x0000_s1026" type="#_x0000_t75" style="position:absolute;margin-left:98.95pt;margin-top:-16.4pt;width:47.7pt;height:41.8pt;z-index:252022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">
                <v:imagedata r:id="rId63" o:title=""/>
              </v:shape>
            </w:pict>
          </mc:Fallback>
        </mc:AlternateContent>
      </w:r>
    </w:p>
    <w:p w14:paraId="4AD07521" w14:textId="02E562AA" w:rsidR="00CC09B2" w:rsidRDefault="00AF6B13">
      <w:r>
        <w:rPr>
          <w:noProof/>
        </w:rPr>
        <mc:AlternateContent>
          <mc:Choice Requires="wpi">
            <w:drawing>
              <wp:anchor distT="0" distB="0" distL="114300" distR="114300" simplePos="0" relativeHeight="252036096" behindDoc="0" locked="0" layoutInCell="1" allowOverlap="1" wp14:anchorId="5F7F6A52" wp14:editId="24D324CE">
                <wp:simplePos x="0" y="0"/>
                <wp:positionH relativeFrom="column">
                  <wp:posOffset>-448945</wp:posOffset>
                </wp:positionH>
                <wp:positionV relativeFrom="paragraph">
                  <wp:posOffset>147320</wp:posOffset>
                </wp:positionV>
                <wp:extent cx="865920" cy="379730"/>
                <wp:effectExtent l="38100" t="38100" r="48895" b="39370"/>
                <wp:wrapNone/>
                <wp:docPr id="369" name="Ink 36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4">
                      <w14:nvContentPartPr>
                        <w14:cNvContentPartPr/>
                      </w14:nvContentPartPr>
                      <w14:xfrm>
                        <a:off x="0" y="0"/>
                        <a:ext cx="865920" cy="3797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B0D3AE4" id="Ink 369" o:spid="_x0000_s1026" type="#_x0000_t75" style="position:absolute;margin-left:-36.05pt;margin-top:10.9pt;width:69.6pt;height:31.3pt;z-index:252036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">
                <v:imagedata r:id="rId65" o:title=""/>
              </v:shape>
            </w:pict>
          </mc:Fallback>
        </mc:AlternateContent>
      </w:r>
    </w:p>
    <w:p w14:paraId="06AF31B7" w14:textId="1ED76C25" w:rsidR="00CC09B2" w:rsidRDefault="00AF6B13">
      <w:r>
        <w:rPr>
          <w:noProof/>
        </w:rPr>
        <mc:AlternateContent>
          <mc:Choice Requires="wpi">
            <w:drawing>
              <wp:anchor distT="0" distB="0" distL="114300" distR="114300" simplePos="0" relativeHeight="252062720" behindDoc="0" locked="0" layoutInCell="1" allowOverlap="1" wp14:anchorId="248E6013" wp14:editId="4B1490AC">
                <wp:simplePos x="0" y="0"/>
                <wp:positionH relativeFrom="column">
                  <wp:posOffset>3388995</wp:posOffset>
                </wp:positionH>
                <wp:positionV relativeFrom="paragraph">
                  <wp:posOffset>-63500</wp:posOffset>
                </wp:positionV>
                <wp:extent cx="1334495" cy="317380"/>
                <wp:effectExtent l="38100" t="38100" r="18415" b="45085"/>
                <wp:wrapNone/>
                <wp:docPr id="395" name="Ink 39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6">
                      <w14:nvContentPartPr>
                        <w14:cNvContentPartPr/>
                      </w14:nvContentPartPr>
                      <w14:xfrm>
                        <a:off x="0" y="0"/>
                        <a:ext cx="1334495" cy="3173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CDC9651" id="Ink 395" o:spid="_x0000_s1026" type="#_x0000_t75" style="position:absolute;margin-left:266.15pt;margin-top:-5.7pt;width:106.5pt;height:26.45pt;z-index:252062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">
                <v:imagedata r:id="rId6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049408" behindDoc="0" locked="0" layoutInCell="1" allowOverlap="1" wp14:anchorId="5BBDE0BE" wp14:editId="74E6E84D">
                <wp:simplePos x="0" y="0"/>
                <wp:positionH relativeFrom="column">
                  <wp:posOffset>1224280</wp:posOffset>
                </wp:positionH>
                <wp:positionV relativeFrom="paragraph">
                  <wp:posOffset>-184150</wp:posOffset>
                </wp:positionV>
                <wp:extent cx="1935825" cy="617505"/>
                <wp:effectExtent l="38100" t="38100" r="45720" b="49530"/>
                <wp:wrapNone/>
                <wp:docPr id="382" name="Ink 38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8">
                      <w14:nvContentPartPr>
                        <w14:cNvContentPartPr/>
                      </w14:nvContentPartPr>
                      <w14:xfrm>
                        <a:off x="0" y="0"/>
                        <a:ext cx="1935825" cy="6175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B801486" id="Ink 382" o:spid="_x0000_s1026" type="#_x0000_t75" style="position:absolute;margin-left:95.7pt;margin-top:-15.2pt;width:153.85pt;height:50pt;z-index:252049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">
                <v:imagedata r:id="rId6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035072" behindDoc="0" locked="0" layoutInCell="1" allowOverlap="1" wp14:anchorId="46234E3F" wp14:editId="672F8376">
                <wp:simplePos x="0" y="0"/>
                <wp:positionH relativeFrom="column">
                  <wp:posOffset>715010</wp:posOffset>
                </wp:positionH>
                <wp:positionV relativeFrom="paragraph">
                  <wp:posOffset>5715</wp:posOffset>
                </wp:positionV>
                <wp:extent cx="380900" cy="202320"/>
                <wp:effectExtent l="38100" t="38100" r="635" b="45720"/>
                <wp:wrapNone/>
                <wp:docPr id="368" name="Ink 36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0">
                      <w14:nvContentPartPr>
                        <w14:cNvContentPartPr/>
                      </w14:nvContentPartPr>
                      <w14:xfrm>
                        <a:off x="0" y="0"/>
                        <a:ext cx="380900" cy="202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10976DF" id="Ink 368" o:spid="_x0000_s1026" type="#_x0000_t75" style="position:absolute;margin-left:55.6pt;margin-top:-.25pt;width:31.45pt;height:17.35pt;z-index:252035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">
                <v:imagedata r:id="rId71" o:title=""/>
              </v:shape>
            </w:pict>
          </mc:Fallback>
        </mc:AlternateContent>
      </w:r>
    </w:p>
    <w:p w14:paraId="10C63F73" w14:textId="51ACFD28" w:rsidR="00CC09B2" w:rsidRDefault="00AF6B13">
      <w:r>
        <w:rPr>
          <w:noProof/>
        </w:rPr>
        <mc:AlternateContent>
          <mc:Choice Requires="wpi">
            <w:drawing>
              <wp:anchor distT="0" distB="0" distL="114300" distR="114300" simplePos="0" relativeHeight="252090368" behindDoc="0" locked="0" layoutInCell="1" allowOverlap="1" wp14:anchorId="6E93DD62" wp14:editId="259924F4">
                <wp:simplePos x="0" y="0"/>
                <wp:positionH relativeFrom="column">
                  <wp:posOffset>1440815</wp:posOffset>
                </wp:positionH>
                <wp:positionV relativeFrom="paragraph">
                  <wp:posOffset>606425</wp:posOffset>
                </wp:positionV>
                <wp:extent cx="761755" cy="623965"/>
                <wp:effectExtent l="38100" t="38100" r="57785" b="43180"/>
                <wp:wrapNone/>
                <wp:docPr id="422" name="Ink 4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2">
                      <w14:nvContentPartPr>
                        <w14:cNvContentPartPr/>
                      </w14:nvContentPartPr>
                      <w14:xfrm>
                        <a:off x="0" y="0"/>
                        <a:ext cx="761755" cy="6239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4EF69F1" id="Ink 422" o:spid="_x0000_s1026" type="#_x0000_t75" style="position:absolute;margin-left:112.75pt;margin-top:47.05pt;width:61.4pt;height:50.55pt;z-index:252090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">
                <v:imagedata r:id="rId7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091392" behindDoc="0" locked="0" layoutInCell="1" allowOverlap="1" wp14:anchorId="778D2A64" wp14:editId="7F2B66E0">
                <wp:simplePos x="0" y="0"/>
                <wp:positionH relativeFrom="column">
                  <wp:posOffset>-355600</wp:posOffset>
                </wp:positionH>
                <wp:positionV relativeFrom="paragraph">
                  <wp:posOffset>184785</wp:posOffset>
                </wp:positionV>
                <wp:extent cx="2558170" cy="1045605"/>
                <wp:effectExtent l="38100" t="38100" r="52070" b="40640"/>
                <wp:wrapNone/>
                <wp:docPr id="423" name="Ink 4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4">
                      <w14:nvContentPartPr>
                        <w14:cNvContentPartPr/>
                      </w14:nvContentPartPr>
                      <w14:xfrm>
                        <a:off x="0" y="0"/>
                        <a:ext cx="2558170" cy="10456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1400E19" id="Ink 423" o:spid="_x0000_s1026" type="#_x0000_t75" style="position:absolute;margin-left:-28.7pt;margin-top:13.85pt;width:202.85pt;height:83.75pt;z-index:252091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">
                <v:imagedata r:id="rId75" o:title=""/>
              </v:shape>
            </w:pict>
          </mc:Fallback>
        </mc:AlternateContent>
      </w:r>
    </w:p>
    <w:p w14:paraId="70E56A69" w14:textId="30741764" w:rsidR="00CC09B2" w:rsidRDefault="00AF6B13"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2110848" behindDoc="0" locked="0" layoutInCell="1" allowOverlap="1" wp14:anchorId="415869E7" wp14:editId="52FAE0F7">
                <wp:simplePos x="0" y="0"/>
                <wp:positionH relativeFrom="column">
                  <wp:posOffset>-151765</wp:posOffset>
                </wp:positionH>
                <wp:positionV relativeFrom="paragraph">
                  <wp:posOffset>-769620</wp:posOffset>
                </wp:positionV>
                <wp:extent cx="2661985" cy="1050490"/>
                <wp:effectExtent l="38100" t="38100" r="43180" b="54610"/>
                <wp:wrapNone/>
                <wp:docPr id="443" name="Ink 4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6">
                      <w14:nvContentPartPr>
                        <w14:cNvContentPartPr/>
                      </w14:nvContentPartPr>
                      <w14:xfrm>
                        <a:off x="0" y="0"/>
                        <a:ext cx="2661985" cy="10504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2C573C8" id="Ink 443" o:spid="_x0000_s1026" type="#_x0000_t75" style="position:absolute;margin-left:-12.65pt;margin-top:-61.3pt;width:211pt;height:84.1pt;z-index:252110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">
                <v:imagedata r:id="rId77" o:title=""/>
              </v:shape>
            </w:pict>
          </mc:Fallback>
        </mc:AlternateContent>
      </w:r>
    </w:p>
    <w:p w14:paraId="4FBB2630" w14:textId="59B4DC33" w:rsidR="00CC09B2" w:rsidRDefault="00CC09B2"/>
    <w:p w14:paraId="0A70656D" w14:textId="64EB38B9" w:rsidR="00CC09B2" w:rsidRDefault="00AF6B13">
      <w:r>
        <w:rPr>
          <w:noProof/>
        </w:rPr>
        <mc:AlternateContent>
          <mc:Choice Requires="wpi">
            <w:drawing>
              <wp:anchor distT="0" distB="0" distL="114300" distR="114300" simplePos="0" relativeHeight="252133376" behindDoc="0" locked="0" layoutInCell="1" allowOverlap="1" wp14:anchorId="6B51E186" wp14:editId="4618A924">
                <wp:simplePos x="0" y="0"/>
                <wp:positionH relativeFrom="column">
                  <wp:posOffset>403860</wp:posOffset>
                </wp:positionH>
                <wp:positionV relativeFrom="paragraph">
                  <wp:posOffset>69215</wp:posOffset>
                </wp:positionV>
                <wp:extent cx="1430970" cy="384810"/>
                <wp:effectExtent l="38100" t="57150" r="55245" b="53340"/>
                <wp:wrapNone/>
                <wp:docPr id="465" name="Ink 46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8">
                      <w14:nvContentPartPr>
                        <w14:cNvContentPartPr/>
                      </w14:nvContentPartPr>
                      <w14:xfrm>
                        <a:off x="0" y="0"/>
                        <a:ext cx="1430970" cy="3848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43F1C83" id="Ink 465" o:spid="_x0000_s1026" type="#_x0000_t75" style="position:absolute;margin-left:31.1pt;margin-top:4.75pt;width:114.05pt;height:31.7pt;z-index:252133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">
                <v:imagedata r:id="rId7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118016" behindDoc="0" locked="0" layoutInCell="1" allowOverlap="1" wp14:anchorId="2467ADF7" wp14:editId="58450A79">
                <wp:simplePos x="0" y="0"/>
                <wp:positionH relativeFrom="column">
                  <wp:posOffset>-776605</wp:posOffset>
                </wp:positionH>
                <wp:positionV relativeFrom="paragraph">
                  <wp:posOffset>155575</wp:posOffset>
                </wp:positionV>
                <wp:extent cx="510840" cy="424080"/>
                <wp:effectExtent l="38100" t="38100" r="41910" b="52705"/>
                <wp:wrapNone/>
                <wp:docPr id="450" name="Ink 45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0">
                      <w14:nvContentPartPr>
                        <w14:cNvContentPartPr/>
                      </w14:nvContentPartPr>
                      <w14:xfrm>
                        <a:off x="0" y="0"/>
                        <a:ext cx="510840" cy="424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0FBF54B" id="Ink 450" o:spid="_x0000_s1026" type="#_x0000_t75" style="position:absolute;margin-left:-61.85pt;margin-top:11.55pt;width:41.6pt;height:34.85pt;z-index:252118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">
                <v:imagedata r:id="rId81" o:title=""/>
              </v:shape>
            </w:pict>
          </mc:Fallback>
        </mc:AlternateContent>
      </w:r>
    </w:p>
    <w:p w14:paraId="4A9A29E5" w14:textId="7D179339" w:rsidR="00CC09B2" w:rsidRDefault="00AF6B13">
      <w:r>
        <w:rPr>
          <w:noProof/>
        </w:rPr>
        <mc:AlternateContent>
          <mc:Choice Requires="wpi">
            <w:drawing>
              <wp:anchor distT="0" distB="0" distL="114300" distR="114300" simplePos="0" relativeHeight="252134400" behindDoc="0" locked="0" layoutInCell="1" allowOverlap="1" wp14:anchorId="7FFD4D67" wp14:editId="78460F86">
                <wp:simplePos x="0" y="0"/>
                <wp:positionH relativeFrom="column">
                  <wp:posOffset>441180</wp:posOffset>
                </wp:positionH>
                <wp:positionV relativeFrom="paragraph">
                  <wp:posOffset>160625</wp:posOffset>
                </wp:positionV>
                <wp:extent cx="1291680" cy="22680"/>
                <wp:effectExtent l="38100" t="38100" r="41910" b="53975"/>
                <wp:wrapNone/>
                <wp:docPr id="466" name="Ink 46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2">
                      <w14:nvContentPartPr>
                        <w14:cNvContentPartPr/>
                      </w14:nvContentPartPr>
                      <w14:xfrm>
                        <a:off x="0" y="0"/>
                        <a:ext cx="1291680" cy="22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F26AA13" id="Ink 466" o:spid="_x0000_s1026" type="#_x0000_t75" style="position:absolute;margin-left:34.05pt;margin-top:11.95pt;width:103.1pt;height:3.2pt;z-index:252134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">
                <v:imagedata r:id="rId83" o:title=""/>
              </v:shape>
            </w:pict>
          </mc:Fallback>
        </mc:AlternateContent>
      </w:r>
    </w:p>
    <w:p w14:paraId="762F7115" w14:textId="308DEBF5" w:rsidR="00CC09B2" w:rsidRDefault="00AF6B13">
      <w:r>
        <w:rPr>
          <w:noProof/>
        </w:rPr>
        <mc:AlternateContent>
          <mc:Choice Requires="wpi">
            <w:drawing>
              <wp:anchor distT="0" distB="0" distL="114300" distR="114300" simplePos="0" relativeHeight="252146688" behindDoc="0" locked="0" layoutInCell="1" allowOverlap="1" wp14:anchorId="652B7A10" wp14:editId="796C0D7C">
                <wp:simplePos x="0" y="0"/>
                <wp:positionH relativeFrom="column">
                  <wp:posOffset>1148715</wp:posOffset>
                </wp:positionH>
                <wp:positionV relativeFrom="paragraph">
                  <wp:posOffset>-200660</wp:posOffset>
                </wp:positionV>
                <wp:extent cx="1986450" cy="455295"/>
                <wp:effectExtent l="57150" t="38100" r="52070" b="40005"/>
                <wp:wrapNone/>
                <wp:docPr id="478" name="Ink 47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4">
                      <w14:nvContentPartPr>
                        <w14:cNvContentPartPr/>
                      </w14:nvContentPartPr>
                      <w14:xfrm>
                        <a:off x="0" y="0"/>
                        <a:ext cx="1986450" cy="4552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73E81B1" id="Ink 478" o:spid="_x0000_s1026" type="#_x0000_t75" style="position:absolute;margin-left:89.75pt;margin-top:-16.5pt;width:157.8pt;height:37.25pt;z-index:252146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">
                <v:imagedata r:id="rId85" o:title=""/>
              </v:shape>
            </w:pict>
          </mc:Fallback>
        </mc:AlternateContent>
      </w:r>
    </w:p>
    <w:p w14:paraId="76B6413A" w14:textId="27721006" w:rsidR="00CC09B2" w:rsidRDefault="00AF6B13">
      <w:r>
        <w:rPr>
          <w:noProof/>
        </w:rPr>
        <mc:AlternateContent>
          <mc:Choice Requires="wpi">
            <w:drawing>
              <wp:anchor distT="0" distB="0" distL="114300" distR="114300" simplePos="0" relativeHeight="252187648" behindDoc="0" locked="0" layoutInCell="1" allowOverlap="1" wp14:anchorId="1622F13C" wp14:editId="367C0736">
                <wp:simplePos x="0" y="0"/>
                <wp:positionH relativeFrom="column">
                  <wp:posOffset>675640</wp:posOffset>
                </wp:positionH>
                <wp:positionV relativeFrom="paragraph">
                  <wp:posOffset>-368935</wp:posOffset>
                </wp:positionV>
                <wp:extent cx="545120" cy="1049050"/>
                <wp:effectExtent l="38100" t="38100" r="45720" b="55880"/>
                <wp:wrapNone/>
                <wp:docPr id="518" name="Ink 5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6">
                      <w14:nvContentPartPr>
                        <w14:cNvContentPartPr/>
                      </w14:nvContentPartPr>
                      <w14:xfrm>
                        <a:off x="0" y="0"/>
                        <a:ext cx="545120" cy="10490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C25758D" id="Ink 518" o:spid="_x0000_s1026" type="#_x0000_t75" style="position:absolute;margin-left:52.5pt;margin-top:-29.75pt;width:44.3pt;height:84pt;z-index:252187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">
                <v:imagedata r:id="rId8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184576" behindDoc="0" locked="0" layoutInCell="1" allowOverlap="1" wp14:anchorId="18D29038" wp14:editId="3720CDB6">
                <wp:simplePos x="0" y="0"/>
                <wp:positionH relativeFrom="column">
                  <wp:posOffset>982980</wp:posOffset>
                </wp:positionH>
                <wp:positionV relativeFrom="paragraph">
                  <wp:posOffset>-348615</wp:posOffset>
                </wp:positionV>
                <wp:extent cx="4484550" cy="786765"/>
                <wp:effectExtent l="38100" t="38100" r="30480" b="51435"/>
                <wp:wrapNone/>
                <wp:docPr id="515" name="Ink 5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8">
                      <w14:nvContentPartPr>
                        <w14:cNvContentPartPr/>
                      </w14:nvContentPartPr>
                      <w14:xfrm>
                        <a:off x="0" y="0"/>
                        <a:ext cx="4484550" cy="7867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77EB286" id="Ink 515" o:spid="_x0000_s1026" type="#_x0000_t75" style="position:absolute;margin-left:76.7pt;margin-top:-28.15pt;width:354.5pt;height:63.35pt;z-index:252184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">
                <v:imagedata r:id="rId89" o:title=""/>
              </v:shape>
            </w:pict>
          </mc:Fallback>
        </mc:AlternateContent>
      </w:r>
    </w:p>
    <w:p w14:paraId="6D37BB08" w14:textId="739CC241" w:rsidR="00CC09B2" w:rsidRDefault="00CC09B2"/>
    <w:p w14:paraId="74D606EA" w14:textId="0F5E3A9C" w:rsidR="00CC09B2" w:rsidRDefault="00AF6B13">
      <w:r>
        <w:rPr>
          <w:noProof/>
        </w:rPr>
        <mc:AlternateContent>
          <mc:Choice Requires="wpi">
            <w:drawing>
              <wp:anchor distT="0" distB="0" distL="114300" distR="114300" simplePos="0" relativeHeight="252213248" behindDoc="0" locked="0" layoutInCell="1" allowOverlap="1" wp14:anchorId="2F566EAD" wp14:editId="0D128FD4">
                <wp:simplePos x="0" y="0"/>
                <wp:positionH relativeFrom="column">
                  <wp:posOffset>1293495</wp:posOffset>
                </wp:positionH>
                <wp:positionV relativeFrom="paragraph">
                  <wp:posOffset>-238760</wp:posOffset>
                </wp:positionV>
                <wp:extent cx="3712285" cy="669290"/>
                <wp:effectExtent l="38100" t="38100" r="40640" b="54610"/>
                <wp:wrapNone/>
                <wp:docPr id="543" name="Ink 5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0">
                      <w14:nvContentPartPr>
                        <w14:cNvContentPartPr/>
                      </w14:nvContentPartPr>
                      <w14:xfrm>
                        <a:off x="0" y="0"/>
                        <a:ext cx="3712285" cy="6692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160443D" id="Ink 543" o:spid="_x0000_s1026" type="#_x0000_t75" style="position:absolute;margin-left:101.15pt;margin-top:-19.5pt;width:293.7pt;height:54.1pt;z-index:252213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">
                <v:imagedata r:id="rId91" o:title=""/>
              </v:shape>
            </w:pict>
          </mc:Fallback>
        </mc:AlternateContent>
      </w:r>
    </w:p>
    <w:p w14:paraId="552DFC16" w14:textId="602CBF3E" w:rsidR="00CC09B2" w:rsidRDefault="00CC09B2"/>
    <w:p w14:paraId="2FB192E7" w14:textId="4A5D788A" w:rsidR="00CC09B2" w:rsidRDefault="00CC09B2"/>
    <w:p w14:paraId="7EE6310D" w14:textId="0527BC0B" w:rsidR="00CC09B2" w:rsidRDefault="00A67760">
      <w:r>
        <w:rPr>
          <w:noProof/>
        </w:rPr>
        <mc:AlternateContent>
          <mc:Choice Requires="wpi">
            <w:drawing>
              <wp:anchor distT="0" distB="0" distL="114300" distR="114300" simplePos="0" relativeHeight="252337152" behindDoc="0" locked="0" layoutInCell="1" allowOverlap="1" wp14:anchorId="6065B80D" wp14:editId="6854B8FE">
                <wp:simplePos x="0" y="0"/>
                <wp:positionH relativeFrom="column">
                  <wp:posOffset>-34380</wp:posOffset>
                </wp:positionH>
                <wp:positionV relativeFrom="paragraph">
                  <wp:posOffset>54850</wp:posOffset>
                </wp:positionV>
                <wp:extent cx="851760" cy="282600"/>
                <wp:effectExtent l="57150" t="95250" r="81915" b="117475"/>
                <wp:wrapNone/>
                <wp:docPr id="664" name="Ink 66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2">
                      <w14:nvContentPartPr>
                        <w14:cNvContentPartPr/>
                      </w14:nvContentPartPr>
                      <w14:xfrm>
                        <a:off x="0" y="0"/>
                        <a:ext cx="851760" cy="282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1D02079" id="Ink 664" o:spid="_x0000_s1026" type="#_x0000_t75" style="position:absolute;margin-left:-8.35pt;margin-top:-7.05pt;width:78.4pt;height:44.9pt;z-index:25233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">
                <v:imagedata r:id="rId93" o:title=""/>
              </v:shape>
            </w:pict>
          </mc:Fallback>
        </mc:AlternateContent>
      </w:r>
      <w:r w:rsidR="00AF6B13">
        <w:rPr>
          <w:noProof/>
        </w:rPr>
        <mc:AlternateContent>
          <mc:Choice Requires="wpi">
            <w:drawing>
              <wp:anchor distT="0" distB="0" distL="114300" distR="114300" simplePos="0" relativeHeight="252220416" behindDoc="0" locked="0" layoutInCell="1" allowOverlap="1" wp14:anchorId="7DE91A66" wp14:editId="71AAC599">
                <wp:simplePos x="0" y="0"/>
                <wp:positionH relativeFrom="column">
                  <wp:posOffset>211455</wp:posOffset>
                </wp:positionH>
                <wp:positionV relativeFrom="paragraph">
                  <wp:posOffset>54610</wp:posOffset>
                </wp:positionV>
                <wp:extent cx="592615" cy="349885"/>
                <wp:effectExtent l="38100" t="57150" r="36195" b="50165"/>
                <wp:wrapNone/>
                <wp:docPr id="550" name="Ink 55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4">
                      <w14:nvContentPartPr>
                        <w14:cNvContentPartPr/>
                      </w14:nvContentPartPr>
                      <w14:xfrm>
                        <a:off x="0" y="0"/>
                        <a:ext cx="592615" cy="3498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DC0A907" id="Ink 550" o:spid="_x0000_s1026" type="#_x0000_t75" style="position:absolute;margin-left:15.95pt;margin-top:3.6pt;width:48.05pt;height:28.95pt;z-index:252220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">
                <v:imagedata r:id="rId95" o:title=""/>
              </v:shape>
            </w:pict>
          </mc:Fallback>
        </mc:AlternateContent>
      </w:r>
    </w:p>
    <w:p w14:paraId="4C9BCB99" w14:textId="1F368D7F" w:rsidR="00CC09B2" w:rsidRDefault="00A67760">
      <w:r>
        <w:rPr>
          <w:noProof/>
        </w:rPr>
        <mc:AlternateContent>
          <mc:Choice Requires="wpi">
            <w:drawing>
              <wp:anchor distT="0" distB="0" distL="114300" distR="114300" simplePos="0" relativeHeight="252336128" behindDoc="0" locked="0" layoutInCell="1" allowOverlap="1" wp14:anchorId="0ADEF4D7" wp14:editId="62C7B3FB">
                <wp:simplePos x="0" y="0"/>
                <wp:positionH relativeFrom="column">
                  <wp:posOffset>102780</wp:posOffset>
                </wp:positionH>
                <wp:positionV relativeFrom="paragraph">
                  <wp:posOffset>-5540</wp:posOffset>
                </wp:positionV>
                <wp:extent cx="732960" cy="28800"/>
                <wp:effectExtent l="76200" t="114300" r="0" b="123825"/>
                <wp:wrapNone/>
                <wp:docPr id="663" name="Ink 66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6">
                      <w14:nvContentPartPr>
                        <w14:cNvContentPartPr/>
                      </w14:nvContentPartPr>
                      <w14:xfrm>
                        <a:off x="0" y="0"/>
                        <a:ext cx="732960" cy="28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485CAB3" id="Ink 663" o:spid="_x0000_s1026" type="#_x0000_t75" style="position:absolute;margin-left:2.45pt;margin-top:-11.8pt;width:69pt;height:24.9pt;z-index:25233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">
                <v:imagedata r:id="rId97" o:title=""/>
              </v:shape>
            </w:pict>
          </mc:Fallback>
        </mc:AlternateContent>
      </w:r>
    </w:p>
    <w:p w14:paraId="687E3BE5" w14:textId="693379DB" w:rsidR="00CC09B2" w:rsidRDefault="00CC09B2"/>
    <w:p w14:paraId="3E604984" w14:textId="259D1AA8" w:rsidR="00CC09B2" w:rsidRDefault="00AF6B13">
      <w:r>
        <w:rPr>
          <w:noProof/>
        </w:rPr>
        <mc:AlternateContent>
          <mc:Choice Requires="wpi">
            <w:drawing>
              <wp:anchor distT="0" distB="0" distL="114300" distR="114300" simplePos="0" relativeHeight="252259328" behindDoc="0" locked="0" layoutInCell="1" allowOverlap="1" wp14:anchorId="1AE90554" wp14:editId="1833C344">
                <wp:simplePos x="0" y="0"/>
                <wp:positionH relativeFrom="column">
                  <wp:posOffset>210185</wp:posOffset>
                </wp:positionH>
                <wp:positionV relativeFrom="paragraph">
                  <wp:posOffset>-571500</wp:posOffset>
                </wp:positionV>
                <wp:extent cx="2046460" cy="1565285"/>
                <wp:effectExtent l="38100" t="57150" r="11430" b="53975"/>
                <wp:wrapNone/>
                <wp:docPr id="588" name="Ink 58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8">
                      <w14:nvContentPartPr>
                        <w14:cNvContentPartPr/>
                      </w14:nvContentPartPr>
                      <w14:xfrm>
                        <a:off x="0" y="0"/>
                        <a:ext cx="2046460" cy="15652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291C4CF" id="Ink 588" o:spid="_x0000_s1026" type="#_x0000_t75" style="position:absolute;margin-left:15.85pt;margin-top:-45.7pt;width:162.6pt;height:124.65pt;z-index:252259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">
                <v:imagedata r:id="rId99" o:title=""/>
              </v:shape>
            </w:pict>
          </mc:Fallback>
        </mc:AlternateContent>
      </w:r>
    </w:p>
    <w:p w14:paraId="5536223C" w14:textId="4075D933" w:rsidR="00CC09B2" w:rsidRDefault="00CC09B2"/>
    <w:p w14:paraId="6EACD3F5" w14:textId="041A5C5D" w:rsidR="00CC09B2" w:rsidRDefault="00AF6B13">
      <w:r>
        <w:rPr>
          <w:noProof/>
        </w:rPr>
        <mc:AlternateContent>
          <mc:Choice Requires="wpi">
            <w:drawing>
              <wp:anchor distT="0" distB="0" distL="114300" distR="114300" simplePos="0" relativeHeight="252283904" behindDoc="0" locked="0" layoutInCell="1" allowOverlap="1" wp14:anchorId="10F88D3F" wp14:editId="750C808F">
                <wp:simplePos x="0" y="0"/>
                <wp:positionH relativeFrom="column">
                  <wp:posOffset>1693545</wp:posOffset>
                </wp:positionH>
                <wp:positionV relativeFrom="paragraph">
                  <wp:posOffset>-147955</wp:posOffset>
                </wp:positionV>
                <wp:extent cx="462915" cy="857640"/>
                <wp:effectExtent l="38100" t="38100" r="51435" b="57150"/>
                <wp:wrapNone/>
                <wp:docPr id="612" name="Ink 6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0">
                      <w14:nvContentPartPr>
                        <w14:cNvContentPartPr/>
                      </w14:nvContentPartPr>
                      <w14:xfrm>
                        <a:off x="0" y="0"/>
                        <a:ext cx="462915" cy="857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99BEBF2" id="Ink 612" o:spid="_x0000_s1026" type="#_x0000_t75" style="position:absolute;margin-left:132.65pt;margin-top:-12.35pt;width:37.85pt;height:68.95pt;z-index:252283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">
                <v:imagedata r:id="rId101" o:title=""/>
              </v:shape>
            </w:pict>
          </mc:Fallback>
        </mc:AlternateContent>
      </w:r>
    </w:p>
    <w:p w14:paraId="48708172" w14:textId="7A3A0018" w:rsidR="00CC09B2" w:rsidRDefault="00AF6B13">
      <w:r>
        <w:rPr>
          <w:noProof/>
        </w:rPr>
        <mc:AlternateContent>
          <mc:Choice Requires="wpi">
            <w:drawing>
              <wp:anchor distT="0" distB="0" distL="114300" distR="114300" simplePos="0" relativeHeight="252279808" behindDoc="0" locked="0" layoutInCell="1" allowOverlap="1" wp14:anchorId="3297EFEC" wp14:editId="65B85DE2">
                <wp:simplePos x="0" y="0"/>
                <wp:positionH relativeFrom="column">
                  <wp:posOffset>167005</wp:posOffset>
                </wp:positionH>
                <wp:positionV relativeFrom="paragraph">
                  <wp:posOffset>-286385</wp:posOffset>
                </wp:positionV>
                <wp:extent cx="1733550" cy="1030245"/>
                <wp:effectExtent l="38100" t="57150" r="19050" b="55880"/>
                <wp:wrapNone/>
                <wp:docPr id="608" name="Ink 60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2">
                      <w14:nvContentPartPr>
                        <w14:cNvContentPartPr/>
                      </w14:nvContentPartPr>
                      <w14:xfrm>
                        <a:off x="0" y="0"/>
                        <a:ext cx="1733550" cy="10302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5DF1398" id="Ink 608" o:spid="_x0000_s1026" type="#_x0000_t75" style="position:absolute;margin-left:12.45pt;margin-top:-23.25pt;width:137.9pt;height:82.5pt;z-index:252279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">
                <v:imagedata r:id="rId103" o:title=""/>
              </v:shape>
            </w:pict>
          </mc:Fallback>
        </mc:AlternateContent>
      </w:r>
    </w:p>
    <w:p w14:paraId="1519AA41" w14:textId="2AC729D2" w:rsidR="00CC09B2" w:rsidRDefault="00CC09B2"/>
    <w:p w14:paraId="2163827E" w14:textId="0191F1B8" w:rsidR="00CC09B2" w:rsidRDefault="00CC09B2"/>
    <w:p w14:paraId="56F2E06E" w14:textId="567CAB58" w:rsidR="00CC09B2" w:rsidRDefault="00AF6B13">
      <w:r>
        <w:rPr>
          <w:noProof/>
        </w:rPr>
        <mc:AlternateContent>
          <mc:Choice Requires="wpi">
            <w:drawing>
              <wp:anchor distT="0" distB="0" distL="114300" distR="114300" simplePos="0" relativeHeight="252290048" behindDoc="0" locked="0" layoutInCell="1" allowOverlap="1" wp14:anchorId="5A3D0799" wp14:editId="59D4F178">
                <wp:simplePos x="0" y="0"/>
                <wp:positionH relativeFrom="column">
                  <wp:posOffset>224790</wp:posOffset>
                </wp:positionH>
                <wp:positionV relativeFrom="paragraph">
                  <wp:posOffset>-24765</wp:posOffset>
                </wp:positionV>
                <wp:extent cx="1021085" cy="588010"/>
                <wp:effectExtent l="38100" t="38100" r="0" b="40640"/>
                <wp:wrapNone/>
                <wp:docPr id="618" name="Ink 6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4">
                      <w14:nvContentPartPr>
                        <w14:cNvContentPartPr/>
                      </w14:nvContentPartPr>
                      <w14:xfrm>
                        <a:off x="0" y="0"/>
                        <a:ext cx="1021085" cy="5880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0E0CADC" id="Ink 618" o:spid="_x0000_s1026" type="#_x0000_t75" style="position:absolute;margin-left:17pt;margin-top:-2.65pt;width:81.8pt;height:47.7pt;z-index:252290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">
                <v:imagedata r:id="rId105" o:title=""/>
              </v:shape>
            </w:pict>
          </mc:Fallback>
        </mc:AlternateContent>
      </w:r>
    </w:p>
    <w:p w14:paraId="1EEB418C" w14:textId="07C63C71" w:rsidR="00CC09B2" w:rsidRDefault="00CC09B2"/>
    <w:p w14:paraId="6BA62ADC" w14:textId="1651CB14" w:rsidR="00CC09B2" w:rsidRDefault="00CC09B2"/>
    <w:p w14:paraId="52FFD28C" w14:textId="2A50579E" w:rsidR="00CC09B2" w:rsidRDefault="00AF6B13">
      <w:r>
        <w:rPr>
          <w:noProof/>
        </w:rPr>
        <mc:AlternateContent>
          <mc:Choice Requires="wpi">
            <w:drawing>
              <wp:anchor distT="0" distB="0" distL="114300" distR="114300" simplePos="0" relativeHeight="252335104" behindDoc="0" locked="0" layoutInCell="1" allowOverlap="1" wp14:anchorId="3410DC8A" wp14:editId="2BE6D596">
                <wp:simplePos x="0" y="0"/>
                <wp:positionH relativeFrom="column">
                  <wp:posOffset>203835</wp:posOffset>
                </wp:positionH>
                <wp:positionV relativeFrom="paragraph">
                  <wp:posOffset>-895350</wp:posOffset>
                </wp:positionV>
                <wp:extent cx="2028190" cy="2037230"/>
                <wp:effectExtent l="57150" t="38100" r="48260" b="39370"/>
                <wp:wrapNone/>
                <wp:docPr id="662" name="Ink 6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6">
                      <w14:nvContentPartPr>
                        <w14:cNvContentPartPr/>
                      </w14:nvContentPartPr>
                      <w14:xfrm>
                        <a:off x="0" y="0"/>
                        <a:ext cx="2028190" cy="20372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B9F3E1C" id="Ink 662" o:spid="_x0000_s1026" type="#_x0000_t75" style="position:absolute;margin-left:15.35pt;margin-top:-71.2pt;width:161.1pt;height:161.8pt;z-index:25233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">
                <v:imagedata r:id="rId107" o:title=""/>
              </v:shape>
            </w:pict>
          </mc:Fallback>
        </mc:AlternateContent>
      </w:r>
    </w:p>
    <w:p w14:paraId="350B90F7" w14:textId="5AE877CF" w:rsidR="00CC09B2" w:rsidRDefault="00CC09B2"/>
    <w:p w14:paraId="00360573" w14:textId="2EE0E0BB" w:rsidR="00CC09B2" w:rsidRDefault="00CC09B2"/>
    <w:p w14:paraId="2FA4D71B" w14:textId="7E91FFDA" w:rsidR="00CC09B2" w:rsidRDefault="00CC09B2"/>
    <w:p w14:paraId="724441F4" w14:textId="3FA327C6" w:rsidR="00CC09B2" w:rsidRDefault="00CC09B2"/>
    <w:p w14:paraId="7139B3C3" w14:textId="4DB24211" w:rsidR="00CC09B2" w:rsidRDefault="00CC09B2"/>
    <w:p w14:paraId="4A9D5453" w14:textId="10B8DF4E" w:rsidR="00CC09B2" w:rsidRDefault="00CC09B2"/>
    <w:p w14:paraId="1F5B5D13" w14:textId="0F0E5C0D" w:rsidR="00CC09B2" w:rsidRDefault="00CC09B2"/>
    <w:p w14:paraId="34EE1067" w14:textId="2BF8034E" w:rsidR="00CC09B2" w:rsidRDefault="00CC09B2"/>
    <w:p w14:paraId="64A3908A" w14:textId="0D99BA82" w:rsidR="00CC09B2" w:rsidRDefault="00A67760"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2414976" behindDoc="0" locked="0" layoutInCell="1" allowOverlap="1" wp14:anchorId="75842BD7" wp14:editId="65E08079">
                <wp:simplePos x="0" y="0"/>
                <wp:positionH relativeFrom="column">
                  <wp:posOffset>4188460</wp:posOffset>
                </wp:positionH>
                <wp:positionV relativeFrom="paragraph">
                  <wp:posOffset>-40005</wp:posOffset>
                </wp:positionV>
                <wp:extent cx="309835" cy="209805"/>
                <wp:effectExtent l="0" t="38100" r="0" b="57150"/>
                <wp:wrapNone/>
                <wp:docPr id="740" name="Ink 7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8">
                      <w14:nvContentPartPr>
                        <w14:cNvContentPartPr/>
                      </w14:nvContentPartPr>
                      <w14:xfrm>
                        <a:off x="0" y="0"/>
                        <a:ext cx="309835" cy="2098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72C3F52" id="Ink 740" o:spid="_x0000_s1026" type="#_x0000_t75" style="position:absolute;margin-left:329.1pt;margin-top:-3.85pt;width:25.85pt;height:17.9pt;z-index:252414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">
                <v:imagedata r:id="rId10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409856" behindDoc="0" locked="0" layoutInCell="1" allowOverlap="1" wp14:anchorId="23EB0766" wp14:editId="17EF3DF2">
                <wp:simplePos x="0" y="0"/>
                <wp:positionH relativeFrom="column">
                  <wp:posOffset>2293620</wp:posOffset>
                </wp:positionH>
                <wp:positionV relativeFrom="paragraph">
                  <wp:posOffset>61595</wp:posOffset>
                </wp:positionV>
                <wp:extent cx="303985" cy="223175"/>
                <wp:effectExtent l="38100" t="38100" r="20320" b="43815"/>
                <wp:wrapNone/>
                <wp:docPr id="735" name="Ink 7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0">
                      <w14:nvContentPartPr>
                        <w14:cNvContentPartPr/>
                      </w14:nvContentPartPr>
                      <w14:xfrm>
                        <a:off x="0" y="0"/>
                        <a:ext cx="303985" cy="2231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54A5051" id="Ink 735" o:spid="_x0000_s1026" type="#_x0000_t75" style="position:absolute;margin-left:179.9pt;margin-top:4.15pt;width:25.4pt;height:18.95pt;z-index:252409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">
                <v:imagedata r:id="rId11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371968" behindDoc="0" locked="0" layoutInCell="1" allowOverlap="1" wp14:anchorId="2EA59A1D" wp14:editId="3D9D539E">
                <wp:simplePos x="0" y="0"/>
                <wp:positionH relativeFrom="column">
                  <wp:posOffset>4583430</wp:posOffset>
                </wp:positionH>
                <wp:positionV relativeFrom="paragraph">
                  <wp:posOffset>94615</wp:posOffset>
                </wp:positionV>
                <wp:extent cx="115560" cy="221040"/>
                <wp:effectExtent l="19050" t="38100" r="0" b="45720"/>
                <wp:wrapNone/>
                <wp:docPr id="698" name="Ink 69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2">
                      <w14:nvContentPartPr>
                        <w14:cNvContentPartPr/>
                      </w14:nvContentPartPr>
                      <w14:xfrm>
                        <a:off x="0" y="0"/>
                        <a:ext cx="115560" cy="22098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A0D7698" id="Ink 698" o:spid="_x0000_s1026" type="#_x0000_t75" style="position:absolute;margin-left:360.2pt;margin-top:6.75pt;width:10.55pt;height:18.8pt;z-index:2523719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">
                <v:imagedata r:id="rId11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357632" behindDoc="0" locked="0" layoutInCell="1" allowOverlap="1" wp14:anchorId="1F3627C8" wp14:editId="7D6BAB7C">
                <wp:simplePos x="0" y="0"/>
                <wp:positionH relativeFrom="column">
                  <wp:posOffset>-60960</wp:posOffset>
                </wp:positionH>
                <wp:positionV relativeFrom="paragraph">
                  <wp:posOffset>-709295</wp:posOffset>
                </wp:positionV>
                <wp:extent cx="2239305" cy="511175"/>
                <wp:effectExtent l="38100" t="38100" r="0" b="41275"/>
                <wp:wrapNone/>
                <wp:docPr id="684" name="Ink 68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4">
                      <w14:nvContentPartPr>
                        <w14:cNvContentPartPr/>
                      </w14:nvContentPartPr>
                      <w14:xfrm>
                        <a:off x="0" y="0"/>
                        <a:ext cx="2239305" cy="5111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9B367CD" id="Ink 684" o:spid="_x0000_s1026" type="#_x0000_t75" style="position:absolute;margin-left:-5.5pt;margin-top:-56.55pt;width:177.7pt;height:41.65pt;z-index:25235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">
                <v:imagedata r:id="rId11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346368" behindDoc="0" locked="0" layoutInCell="1" allowOverlap="1" wp14:anchorId="77E1CAE2" wp14:editId="09B94649">
                <wp:simplePos x="0" y="0"/>
                <wp:positionH relativeFrom="column">
                  <wp:posOffset>-361315</wp:posOffset>
                </wp:positionH>
                <wp:positionV relativeFrom="paragraph">
                  <wp:posOffset>-668020</wp:posOffset>
                </wp:positionV>
                <wp:extent cx="828270" cy="480600"/>
                <wp:effectExtent l="38100" t="38100" r="48260" b="53340"/>
                <wp:wrapNone/>
                <wp:docPr id="673" name="Ink 67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6">
                      <w14:nvContentPartPr>
                        <w14:cNvContentPartPr/>
                      </w14:nvContentPartPr>
                      <w14:xfrm>
                        <a:off x="0" y="0"/>
                        <a:ext cx="828270" cy="480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3543B58" id="Ink 673" o:spid="_x0000_s1026" type="#_x0000_t75" style="position:absolute;margin-left:-29.15pt;margin-top:-53.3pt;width:66.6pt;height:39.3pt;z-index:25234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">
                <v:imagedata r:id="rId117" o:title=""/>
              </v:shape>
            </w:pict>
          </mc:Fallback>
        </mc:AlternateContent>
      </w:r>
    </w:p>
    <w:p w14:paraId="28CF7E7B" w14:textId="3A57828A" w:rsidR="00CC09B2" w:rsidRDefault="00A67760">
      <w:r>
        <w:rPr>
          <w:noProof/>
        </w:rPr>
        <mc:AlternateContent>
          <mc:Choice Requires="wpi">
            <w:drawing>
              <wp:anchor distT="0" distB="0" distL="114300" distR="114300" simplePos="0" relativeHeight="252591104" behindDoc="0" locked="0" layoutInCell="1" allowOverlap="1" wp14:anchorId="4A37A859" wp14:editId="5FA521C9">
                <wp:simplePos x="0" y="0"/>
                <wp:positionH relativeFrom="column">
                  <wp:posOffset>864540</wp:posOffset>
                </wp:positionH>
                <wp:positionV relativeFrom="paragraph">
                  <wp:posOffset>133650</wp:posOffset>
                </wp:positionV>
                <wp:extent cx="20880" cy="7920"/>
                <wp:effectExtent l="38100" t="95250" r="93980" b="106680"/>
                <wp:wrapNone/>
                <wp:docPr id="912" name="Ink 9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8">
                      <w14:nvContentPartPr>
                        <w14:cNvContentPartPr/>
                      </w14:nvContentPartPr>
                      <w14:xfrm>
                        <a:off x="0" y="0"/>
                        <a:ext cx="20880" cy="7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0B00E76" id="Ink 912" o:spid="_x0000_s1026" type="#_x0000_t75" style="position:absolute;margin-left:62.4pt;margin-top:-.85pt;width:13pt;height:23.25pt;z-index:252591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">
                <v:imagedata r:id="rId11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389376" behindDoc="0" locked="0" layoutInCell="1" allowOverlap="1" wp14:anchorId="4E384051" wp14:editId="3FA8CA5A">
                <wp:simplePos x="0" y="0"/>
                <wp:positionH relativeFrom="column">
                  <wp:posOffset>4565650</wp:posOffset>
                </wp:positionH>
                <wp:positionV relativeFrom="paragraph">
                  <wp:posOffset>181610</wp:posOffset>
                </wp:positionV>
                <wp:extent cx="2037130" cy="40680"/>
                <wp:effectExtent l="19050" t="38100" r="58420" b="54610"/>
                <wp:wrapNone/>
                <wp:docPr id="715" name="Ink 7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0">
                      <w14:nvContentPartPr>
                        <w14:cNvContentPartPr/>
                      </w14:nvContentPartPr>
                      <w14:xfrm>
                        <a:off x="0" y="0"/>
                        <a:ext cx="2037130" cy="40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EDE6D45" id="Ink 715" o:spid="_x0000_s1026" type="#_x0000_t75" style="position:absolute;margin-left:358.8pt;margin-top:13.6pt;width:161.8pt;height:4.6pt;z-index:252389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">
                <v:imagedata r:id="rId12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385280" behindDoc="0" locked="0" layoutInCell="1" allowOverlap="1" wp14:anchorId="746C3CA2" wp14:editId="43E4D67E">
                <wp:simplePos x="0" y="0"/>
                <wp:positionH relativeFrom="column">
                  <wp:posOffset>4672965</wp:posOffset>
                </wp:positionH>
                <wp:positionV relativeFrom="paragraph">
                  <wp:posOffset>-262890</wp:posOffset>
                </wp:positionV>
                <wp:extent cx="1706290" cy="798515"/>
                <wp:effectExtent l="38100" t="38100" r="0" b="40005"/>
                <wp:wrapNone/>
                <wp:docPr id="711" name="Ink 7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2">
                      <w14:nvContentPartPr>
                        <w14:cNvContentPartPr/>
                      </w14:nvContentPartPr>
                      <w14:xfrm>
                        <a:off x="0" y="0"/>
                        <a:ext cx="1706290" cy="7985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D930256" id="Ink 711" o:spid="_x0000_s1026" type="#_x0000_t75" style="position:absolute;margin-left:367.25pt;margin-top:-21.4pt;width:135.75pt;height:64.3pt;z-index:252385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">
                <v:imagedata r:id="rId12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368896" behindDoc="0" locked="0" layoutInCell="1" allowOverlap="1" wp14:anchorId="5CE8F2FF" wp14:editId="2232C3B6">
                <wp:simplePos x="0" y="0"/>
                <wp:positionH relativeFrom="column">
                  <wp:posOffset>503555</wp:posOffset>
                </wp:positionH>
                <wp:positionV relativeFrom="paragraph">
                  <wp:posOffset>-98425</wp:posOffset>
                </wp:positionV>
                <wp:extent cx="1796125" cy="383040"/>
                <wp:effectExtent l="57150" t="57150" r="0" b="55245"/>
                <wp:wrapNone/>
                <wp:docPr id="695" name="Ink 69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4">
                      <w14:nvContentPartPr>
                        <w14:cNvContentPartPr/>
                      </w14:nvContentPartPr>
                      <w14:xfrm>
                        <a:off x="0" y="0"/>
                        <a:ext cx="1796125" cy="383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8729364" id="Ink 695" o:spid="_x0000_s1026" type="#_x0000_t75" style="position:absolute;margin-left:38.95pt;margin-top:-8.45pt;width:142.85pt;height:31.55pt;z-index:25236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">
                <v:imagedata r:id="rId125" o:title=""/>
              </v:shape>
            </w:pict>
          </mc:Fallback>
        </mc:AlternateContent>
      </w:r>
    </w:p>
    <w:p w14:paraId="546C1B64" w14:textId="171A0212" w:rsidR="00CC09B2" w:rsidRDefault="00A67760">
      <w:r>
        <w:rPr>
          <w:noProof/>
        </w:rPr>
        <mc:AlternateContent>
          <mc:Choice Requires="wpi">
            <w:drawing>
              <wp:anchor distT="0" distB="0" distL="114300" distR="114300" simplePos="0" relativeHeight="252386304" behindDoc="0" locked="0" layoutInCell="1" allowOverlap="1" wp14:anchorId="5BCE2C4D" wp14:editId="2408067B">
                <wp:simplePos x="0" y="0"/>
                <wp:positionH relativeFrom="column">
                  <wp:posOffset>486540</wp:posOffset>
                </wp:positionH>
                <wp:positionV relativeFrom="paragraph">
                  <wp:posOffset>-7320</wp:posOffset>
                </wp:positionV>
                <wp:extent cx="1629360" cy="41760"/>
                <wp:effectExtent l="19050" t="38100" r="47625" b="53975"/>
                <wp:wrapNone/>
                <wp:docPr id="712" name="Ink 7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6">
                      <w14:nvContentPartPr>
                        <w14:cNvContentPartPr/>
                      </w14:nvContentPartPr>
                      <w14:xfrm>
                        <a:off x="0" y="0"/>
                        <a:ext cx="1629360" cy="41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DE4E971" id="Ink 712" o:spid="_x0000_s1026" type="#_x0000_t75" style="position:absolute;margin-left:37.6pt;margin-top:-1.3pt;width:129.75pt;height:4.75pt;z-index:252386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">
                <v:imagedata r:id="rId127" o:title=""/>
              </v:shape>
            </w:pict>
          </mc:Fallback>
        </mc:AlternateContent>
      </w:r>
    </w:p>
    <w:p w14:paraId="5271038D" w14:textId="7EC33B15" w:rsidR="00CC09B2" w:rsidRDefault="006E5539">
      <w:r>
        <w:rPr>
          <w:noProof/>
        </w:rPr>
        <mc:AlternateContent>
          <mc:Choice Requires="wpi">
            <w:drawing>
              <wp:anchor distT="0" distB="0" distL="114300" distR="114300" simplePos="0" relativeHeight="252633088" behindDoc="0" locked="0" layoutInCell="1" allowOverlap="1" wp14:anchorId="67A4E907" wp14:editId="564DC725">
                <wp:simplePos x="0" y="0"/>
                <wp:positionH relativeFrom="column">
                  <wp:posOffset>2106295</wp:posOffset>
                </wp:positionH>
                <wp:positionV relativeFrom="paragraph">
                  <wp:posOffset>-102235</wp:posOffset>
                </wp:positionV>
                <wp:extent cx="1199050" cy="675430"/>
                <wp:effectExtent l="38100" t="38100" r="1270" b="48895"/>
                <wp:wrapNone/>
                <wp:docPr id="963" name="Ink 96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8">
                      <w14:nvContentPartPr>
                        <w14:cNvContentPartPr/>
                      </w14:nvContentPartPr>
                      <w14:xfrm>
                        <a:off x="0" y="0"/>
                        <a:ext cx="1199050" cy="6754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41FE912" id="Ink 963" o:spid="_x0000_s1026" type="#_x0000_t75" style="position:absolute;margin-left:165.15pt;margin-top:-8.75pt;width:95.8pt;height:54.6pt;z-index:252633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">
                <v:imagedata r:id="rId12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621824" behindDoc="0" locked="0" layoutInCell="1" allowOverlap="1" wp14:anchorId="090CBC9A" wp14:editId="3F6DAC82">
                <wp:simplePos x="0" y="0"/>
                <wp:positionH relativeFrom="column">
                  <wp:posOffset>1119780</wp:posOffset>
                </wp:positionH>
                <wp:positionV relativeFrom="paragraph">
                  <wp:posOffset>3785</wp:posOffset>
                </wp:positionV>
                <wp:extent cx="3409920" cy="441000"/>
                <wp:effectExtent l="76200" t="152400" r="133985" b="168910"/>
                <wp:wrapNone/>
                <wp:docPr id="948" name="Ink 9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0">
                      <w14:nvContentPartPr>
                        <w14:cNvContentPartPr/>
                      </w14:nvContentPartPr>
                      <w14:xfrm>
                        <a:off x="0" y="0"/>
                        <a:ext cx="3409920" cy="441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3A6F63A" id="Ink 948" o:spid="_x0000_s1026" type="#_x0000_t75" style="position:absolute;margin-left:82.5pt;margin-top:-11.05pt;width:279.85pt;height:57.35pt;z-index:252621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">
                <v:imagedata r:id="rId131" o:title=""/>
              </v:shape>
            </w:pict>
          </mc:Fallback>
        </mc:AlternateContent>
      </w:r>
      <w:r w:rsidR="00A67760">
        <w:rPr>
          <w:noProof/>
        </w:rPr>
        <mc:AlternateContent>
          <mc:Choice Requires="wpi">
            <w:drawing>
              <wp:anchor distT="0" distB="0" distL="114300" distR="114300" simplePos="0" relativeHeight="252576768" behindDoc="0" locked="0" layoutInCell="1" allowOverlap="1" wp14:anchorId="79918BBD" wp14:editId="0532B148">
                <wp:simplePos x="0" y="0"/>
                <wp:positionH relativeFrom="column">
                  <wp:posOffset>4265460</wp:posOffset>
                </wp:positionH>
                <wp:positionV relativeFrom="paragraph">
                  <wp:posOffset>78305</wp:posOffset>
                </wp:positionV>
                <wp:extent cx="1635120" cy="74160"/>
                <wp:effectExtent l="0" t="133350" r="80010" b="154940"/>
                <wp:wrapNone/>
                <wp:docPr id="898" name="Ink 89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2">
                      <w14:nvContentPartPr>
                        <w14:cNvContentPartPr/>
                      </w14:nvContentPartPr>
                      <w14:xfrm>
                        <a:off x="0" y="0"/>
                        <a:ext cx="1635120" cy="74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9878298" id="Ink 898" o:spid="_x0000_s1026" type="#_x0000_t75" style="position:absolute;margin-left:330.2pt;margin-top:-5.2pt;width:140.1pt;height:28.55pt;z-index:252576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">
                <v:imagedata r:id="rId133" o:title=""/>
              </v:shape>
            </w:pict>
          </mc:Fallback>
        </mc:AlternateContent>
      </w:r>
      <w:r w:rsidR="00A67760">
        <w:rPr>
          <w:noProof/>
        </w:rPr>
        <mc:AlternateContent>
          <mc:Choice Requires="wpi">
            <w:drawing>
              <wp:anchor distT="0" distB="0" distL="114300" distR="114300" simplePos="0" relativeHeight="252575744" behindDoc="0" locked="0" layoutInCell="1" allowOverlap="1" wp14:anchorId="67EA2324" wp14:editId="0B21F99E">
                <wp:simplePos x="0" y="0"/>
                <wp:positionH relativeFrom="column">
                  <wp:posOffset>4143060</wp:posOffset>
                </wp:positionH>
                <wp:positionV relativeFrom="paragraph">
                  <wp:posOffset>73265</wp:posOffset>
                </wp:positionV>
                <wp:extent cx="1804680" cy="74880"/>
                <wp:effectExtent l="57150" t="152400" r="119380" b="173355"/>
                <wp:wrapNone/>
                <wp:docPr id="897" name="Ink 89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4">
                      <w14:nvContentPartPr>
                        <w14:cNvContentPartPr/>
                      </w14:nvContentPartPr>
                      <w14:xfrm>
                        <a:off x="0" y="0"/>
                        <a:ext cx="1804680" cy="74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2BBB1CC" id="Ink 897" o:spid="_x0000_s1026" type="#_x0000_t75" style="position:absolute;margin-left:320.6pt;margin-top:-5.6pt;width:153.4pt;height:28.6pt;z-index:252575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">
                <v:imagedata r:id="rId135" o:title=""/>
              </v:shape>
            </w:pict>
          </mc:Fallback>
        </mc:AlternateContent>
      </w:r>
      <w:r w:rsidR="00A67760">
        <w:rPr>
          <w:noProof/>
        </w:rPr>
        <mc:AlternateContent>
          <mc:Choice Requires="wpi">
            <w:drawing>
              <wp:anchor distT="0" distB="0" distL="114300" distR="114300" simplePos="0" relativeHeight="252574720" behindDoc="0" locked="0" layoutInCell="1" allowOverlap="1" wp14:anchorId="1E8E20BC" wp14:editId="08815F3A">
                <wp:simplePos x="0" y="0"/>
                <wp:positionH relativeFrom="column">
                  <wp:posOffset>4132620</wp:posOffset>
                </wp:positionH>
                <wp:positionV relativeFrom="paragraph">
                  <wp:posOffset>199265</wp:posOffset>
                </wp:positionV>
                <wp:extent cx="1881000" cy="34200"/>
                <wp:effectExtent l="0" t="152400" r="119380" b="194945"/>
                <wp:wrapNone/>
                <wp:docPr id="896" name="Ink 89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6">
                      <w14:nvContentPartPr>
                        <w14:cNvContentPartPr/>
                      </w14:nvContentPartPr>
                      <w14:xfrm>
                        <a:off x="0" y="0"/>
                        <a:ext cx="1881000" cy="34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E72554" id="Ink 896" o:spid="_x0000_s1026" type="#_x0000_t75" style="position:absolute;margin-left:319.75pt;margin-top:4.35pt;width:159.4pt;height:25.4pt;z-index:252574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">
                <v:imagedata r:id="rId137" o:title=""/>
              </v:shape>
            </w:pict>
          </mc:Fallback>
        </mc:AlternateContent>
      </w:r>
      <w:r w:rsidR="00A67760">
        <w:rPr>
          <w:noProof/>
        </w:rPr>
        <mc:AlternateContent>
          <mc:Choice Requires="wpi">
            <w:drawing>
              <wp:anchor distT="0" distB="0" distL="114300" distR="114300" simplePos="0" relativeHeight="252573696" behindDoc="0" locked="0" layoutInCell="1" allowOverlap="1" wp14:anchorId="473B4636" wp14:editId="4A297679">
                <wp:simplePos x="0" y="0"/>
                <wp:positionH relativeFrom="column">
                  <wp:posOffset>-256860</wp:posOffset>
                </wp:positionH>
                <wp:positionV relativeFrom="paragraph">
                  <wp:posOffset>194945</wp:posOffset>
                </wp:positionV>
                <wp:extent cx="1794960" cy="29880"/>
                <wp:effectExtent l="0" t="133350" r="72390" b="141605"/>
                <wp:wrapNone/>
                <wp:docPr id="895" name="Ink 89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8">
                      <w14:nvContentPartPr>
                        <w14:cNvContentPartPr/>
                      </w14:nvContentPartPr>
                      <w14:xfrm>
                        <a:off x="0" y="0"/>
                        <a:ext cx="1794960" cy="29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7199B15" id="Ink 895" o:spid="_x0000_s1026" type="#_x0000_t75" style="position:absolute;margin-left:-25.9pt;margin-top:4pt;width:152.7pt;height:25pt;z-index:252573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">
                <v:imagedata r:id="rId139" o:title=""/>
              </v:shape>
            </w:pict>
          </mc:Fallback>
        </mc:AlternateContent>
      </w:r>
      <w:r w:rsidR="00A67760">
        <w:rPr>
          <w:noProof/>
        </w:rPr>
        <mc:AlternateContent>
          <mc:Choice Requires="wpi">
            <w:drawing>
              <wp:anchor distT="0" distB="0" distL="114300" distR="114300" simplePos="0" relativeHeight="252572672" behindDoc="0" locked="0" layoutInCell="1" allowOverlap="1" wp14:anchorId="209A8E3F" wp14:editId="007FB5AC">
                <wp:simplePos x="0" y="0"/>
                <wp:positionH relativeFrom="column">
                  <wp:posOffset>-171180</wp:posOffset>
                </wp:positionH>
                <wp:positionV relativeFrom="paragraph">
                  <wp:posOffset>178745</wp:posOffset>
                </wp:positionV>
                <wp:extent cx="1681200" cy="72000"/>
                <wp:effectExtent l="76200" t="114300" r="109855" b="175895"/>
                <wp:wrapNone/>
                <wp:docPr id="894" name="Ink 89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0">
                      <w14:nvContentPartPr>
                        <w14:cNvContentPartPr/>
                      </w14:nvContentPartPr>
                      <w14:xfrm>
                        <a:off x="0" y="0"/>
                        <a:ext cx="1681200" cy="72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9AA0F90" id="Ink 894" o:spid="_x0000_s1026" type="#_x0000_t75" style="position:absolute;margin-left:-19.15pt;margin-top:2.7pt;width:143.75pt;height:28.3pt;z-index:252572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">
                <v:imagedata r:id="rId141" o:title=""/>
              </v:shape>
            </w:pict>
          </mc:Fallback>
        </mc:AlternateContent>
      </w:r>
      <w:r w:rsidR="00A67760">
        <w:rPr>
          <w:noProof/>
        </w:rPr>
        <mc:AlternateContent>
          <mc:Choice Requires="wpi">
            <w:drawing>
              <wp:anchor distT="0" distB="0" distL="114300" distR="114300" simplePos="0" relativeHeight="252571648" behindDoc="0" locked="0" layoutInCell="1" allowOverlap="1" wp14:anchorId="7C1ADA70" wp14:editId="1F82C5A2">
                <wp:simplePos x="0" y="0"/>
                <wp:positionH relativeFrom="column">
                  <wp:posOffset>-172620</wp:posOffset>
                </wp:positionH>
                <wp:positionV relativeFrom="paragraph">
                  <wp:posOffset>281345</wp:posOffset>
                </wp:positionV>
                <wp:extent cx="1772280" cy="20160"/>
                <wp:effectExtent l="0" t="133350" r="114300" b="170815"/>
                <wp:wrapNone/>
                <wp:docPr id="893" name="Ink 89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2">
                      <w14:nvContentPartPr>
                        <w14:cNvContentPartPr/>
                      </w14:nvContentPartPr>
                      <w14:xfrm>
                        <a:off x="0" y="0"/>
                        <a:ext cx="1772280" cy="20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3183146" id="Ink 893" o:spid="_x0000_s1026" type="#_x0000_t75" style="position:absolute;margin-left:-19.25pt;margin-top:10.6pt;width:150.9pt;height:24.7pt;z-index:252571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">
                <v:imagedata r:id="rId143" o:title=""/>
              </v:shape>
            </w:pict>
          </mc:Fallback>
        </mc:AlternateContent>
      </w:r>
      <w:r w:rsidR="00A67760">
        <w:rPr>
          <w:noProof/>
        </w:rPr>
        <mc:AlternateContent>
          <mc:Choice Requires="wpi">
            <w:drawing>
              <wp:anchor distT="0" distB="0" distL="114300" distR="114300" simplePos="0" relativeHeight="252430336" behindDoc="0" locked="0" layoutInCell="1" allowOverlap="1" wp14:anchorId="1D2DD6B6" wp14:editId="7B53F4EB">
                <wp:simplePos x="0" y="0"/>
                <wp:positionH relativeFrom="column">
                  <wp:posOffset>3504565</wp:posOffset>
                </wp:positionH>
                <wp:positionV relativeFrom="paragraph">
                  <wp:posOffset>-84455</wp:posOffset>
                </wp:positionV>
                <wp:extent cx="2440970" cy="443865"/>
                <wp:effectExtent l="38100" t="38100" r="16510" b="51435"/>
                <wp:wrapNone/>
                <wp:docPr id="755" name="Ink 7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4">
                      <w14:nvContentPartPr>
                        <w14:cNvContentPartPr/>
                      </w14:nvContentPartPr>
                      <w14:xfrm>
                        <a:off x="0" y="0"/>
                        <a:ext cx="2440970" cy="4438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6FAA544" id="Ink 755" o:spid="_x0000_s1026" type="#_x0000_t75" style="position:absolute;margin-left:275.25pt;margin-top:-7.35pt;width:193.6pt;height:36.35pt;z-index:252430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">
                <v:imagedata r:id="rId145" o:title=""/>
              </v:shape>
            </w:pict>
          </mc:Fallback>
        </mc:AlternateContent>
      </w:r>
      <w:r w:rsidR="00A67760">
        <w:rPr>
          <w:noProof/>
        </w:rPr>
        <mc:AlternateContent>
          <mc:Choice Requires="wpi">
            <w:drawing>
              <wp:anchor distT="0" distB="0" distL="114300" distR="114300" simplePos="0" relativeHeight="252404736" behindDoc="0" locked="0" layoutInCell="1" allowOverlap="1" wp14:anchorId="6B2E085D" wp14:editId="7C5810CB">
                <wp:simplePos x="0" y="0"/>
                <wp:positionH relativeFrom="column">
                  <wp:posOffset>-827405</wp:posOffset>
                </wp:positionH>
                <wp:positionV relativeFrom="paragraph">
                  <wp:posOffset>80645</wp:posOffset>
                </wp:positionV>
                <wp:extent cx="2485275" cy="406400"/>
                <wp:effectExtent l="38100" t="38100" r="10795" b="50800"/>
                <wp:wrapNone/>
                <wp:docPr id="730" name="Ink 7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6">
                      <w14:nvContentPartPr>
                        <w14:cNvContentPartPr/>
                      </w14:nvContentPartPr>
                      <w14:xfrm>
                        <a:off x="0" y="0"/>
                        <a:ext cx="2485275" cy="406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40121F8" id="Ink 730" o:spid="_x0000_s1026" type="#_x0000_t75" style="position:absolute;margin-left:-65.85pt;margin-top:5.65pt;width:197.15pt;height:33.4pt;z-index:252404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">
                <v:imagedata r:id="rId147" o:title=""/>
              </v:shape>
            </w:pict>
          </mc:Fallback>
        </mc:AlternateContent>
      </w:r>
    </w:p>
    <w:p w14:paraId="6C6D1583" w14:textId="187E93E0" w:rsidR="00CC09B2" w:rsidRDefault="00A67760">
      <w:r>
        <w:rPr>
          <w:noProof/>
        </w:rPr>
        <mc:AlternateContent>
          <mc:Choice Requires="wpi">
            <w:drawing>
              <wp:anchor distT="0" distB="0" distL="114300" distR="114300" simplePos="0" relativeHeight="252570624" behindDoc="0" locked="0" layoutInCell="1" allowOverlap="1" wp14:anchorId="4AFBA8C7" wp14:editId="626DD38B">
                <wp:simplePos x="0" y="0"/>
                <wp:positionH relativeFrom="column">
                  <wp:posOffset>-217620</wp:posOffset>
                </wp:positionH>
                <wp:positionV relativeFrom="paragraph">
                  <wp:posOffset>88835</wp:posOffset>
                </wp:positionV>
                <wp:extent cx="1954440" cy="51120"/>
                <wp:effectExtent l="57150" t="114300" r="46355" b="177800"/>
                <wp:wrapNone/>
                <wp:docPr id="892" name="Ink 89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8">
                      <w14:nvContentPartPr>
                        <w14:cNvContentPartPr/>
                      </w14:nvContentPartPr>
                      <w14:xfrm>
                        <a:off x="0" y="0"/>
                        <a:ext cx="1954440" cy="51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CE884C4" id="Ink 892" o:spid="_x0000_s1026" type="#_x0000_t75" style="position:absolute;margin-left:-22.8pt;margin-top:-4.35pt;width:165.25pt;height:26.7pt;z-index:252570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">
                <v:imagedata r:id="rId14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569600" behindDoc="0" locked="0" layoutInCell="1" allowOverlap="1" wp14:anchorId="3C6BC0D6" wp14:editId="0C0B612F">
                <wp:simplePos x="0" y="0"/>
                <wp:positionH relativeFrom="column">
                  <wp:posOffset>1025820</wp:posOffset>
                </wp:positionH>
                <wp:positionV relativeFrom="paragraph">
                  <wp:posOffset>170195</wp:posOffset>
                </wp:positionV>
                <wp:extent cx="4680" cy="3600"/>
                <wp:effectExtent l="57150" t="76200" r="71755" b="92075"/>
                <wp:wrapNone/>
                <wp:docPr id="891" name="Ink 89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0">
                      <w14:nvContentPartPr>
                        <w14:cNvContentPartPr/>
                      </w14:nvContentPartPr>
                      <w14:xfrm>
                        <a:off x="0" y="0"/>
                        <a:ext cx="4680" cy="3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65D0BB" id="Ink 891" o:spid="_x0000_s1026" type="#_x0000_t75" style="position:absolute;margin-left:75.5pt;margin-top:2.05pt;width:10.85pt;height:23pt;z-index:252569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">
                <v:imagedata r:id="rId151" o:title=""/>
              </v:shape>
            </w:pict>
          </mc:Fallback>
        </mc:AlternateContent>
      </w:r>
    </w:p>
    <w:p w14:paraId="1FFE9AEE" w14:textId="2C1BF516" w:rsidR="00CC09B2" w:rsidRDefault="00A67760">
      <w:r>
        <w:rPr>
          <w:noProof/>
        </w:rPr>
        <mc:AlternateContent>
          <mc:Choice Requires="wpi">
            <w:drawing>
              <wp:anchor distT="0" distB="0" distL="114300" distR="114300" simplePos="0" relativeHeight="252433408" behindDoc="0" locked="0" layoutInCell="1" allowOverlap="1" wp14:anchorId="79FA7155" wp14:editId="12205C4D">
                <wp:simplePos x="0" y="0"/>
                <wp:positionH relativeFrom="column">
                  <wp:posOffset>-858520</wp:posOffset>
                </wp:positionH>
                <wp:positionV relativeFrom="paragraph">
                  <wp:posOffset>189230</wp:posOffset>
                </wp:positionV>
                <wp:extent cx="379440" cy="399960"/>
                <wp:effectExtent l="38100" t="38100" r="40005" b="57785"/>
                <wp:wrapNone/>
                <wp:docPr id="758" name="Ink 75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2">
                      <w14:nvContentPartPr>
                        <w14:cNvContentPartPr/>
                      </w14:nvContentPartPr>
                      <w14:xfrm>
                        <a:off x="0" y="0"/>
                        <a:ext cx="379440" cy="399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E482A89" id="Ink 758" o:spid="_x0000_s1026" type="#_x0000_t75" style="position:absolute;margin-left:-68.3pt;margin-top:14.2pt;width:31.3pt;height:32.95pt;z-index:252433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">
                <v:imagedata r:id="rId153" o:title=""/>
              </v:shape>
            </w:pict>
          </mc:Fallback>
        </mc:AlternateContent>
      </w:r>
    </w:p>
    <w:p w14:paraId="29A1B3E6" w14:textId="163148F5" w:rsidR="00CC09B2" w:rsidRDefault="00A67760">
      <w:r>
        <w:rPr>
          <w:noProof/>
        </w:rPr>
        <mc:AlternateContent>
          <mc:Choice Requires="wpi">
            <w:drawing>
              <wp:anchor distT="0" distB="0" distL="114300" distR="114300" simplePos="0" relativeHeight="252620800" behindDoc="0" locked="0" layoutInCell="1" allowOverlap="1" wp14:anchorId="5F98AB5D" wp14:editId="2713CC50">
                <wp:simplePos x="0" y="0"/>
                <wp:positionH relativeFrom="column">
                  <wp:posOffset>2131060</wp:posOffset>
                </wp:positionH>
                <wp:positionV relativeFrom="paragraph">
                  <wp:posOffset>-209550</wp:posOffset>
                </wp:positionV>
                <wp:extent cx="1264035" cy="751295"/>
                <wp:effectExtent l="57150" t="38100" r="12700" b="48895"/>
                <wp:wrapNone/>
                <wp:docPr id="947" name="Ink 9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4">
                      <w14:nvContentPartPr>
                        <w14:cNvContentPartPr/>
                      </w14:nvContentPartPr>
                      <w14:xfrm>
                        <a:off x="0" y="0"/>
                        <a:ext cx="1264035" cy="7512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F93430B" id="Ink 947" o:spid="_x0000_s1026" type="#_x0000_t75" style="position:absolute;margin-left:167.1pt;margin-top:-17.2pt;width:100.95pt;height:60.55pt;z-index:252620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">
                <v:imagedata r:id="rId15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608512" behindDoc="0" locked="0" layoutInCell="1" allowOverlap="1" wp14:anchorId="52E0E439" wp14:editId="05387C04">
                <wp:simplePos x="0" y="0"/>
                <wp:positionH relativeFrom="column">
                  <wp:posOffset>379980</wp:posOffset>
                </wp:positionH>
                <wp:positionV relativeFrom="paragraph">
                  <wp:posOffset>-63985</wp:posOffset>
                </wp:positionV>
                <wp:extent cx="4020840" cy="273960"/>
                <wp:effectExtent l="38100" t="133350" r="113030" b="164465"/>
                <wp:wrapNone/>
                <wp:docPr id="935" name="Ink 9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6">
                      <w14:nvContentPartPr>
                        <w14:cNvContentPartPr/>
                      </w14:nvContentPartPr>
                      <w14:xfrm>
                        <a:off x="0" y="0"/>
                        <a:ext cx="4020840" cy="273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DC3C902" id="Ink 935" o:spid="_x0000_s1026" type="#_x0000_t75" style="position:absolute;margin-left:24.25pt;margin-top:-16.4pt;width:327.9pt;height:44.2pt;z-index:252608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">
                <v:imagedata r:id="rId15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607488" behindDoc="0" locked="0" layoutInCell="1" allowOverlap="1" wp14:anchorId="65E711CC" wp14:editId="7F3C4FA5">
                <wp:simplePos x="0" y="0"/>
                <wp:positionH relativeFrom="column">
                  <wp:posOffset>137700</wp:posOffset>
                </wp:positionH>
                <wp:positionV relativeFrom="paragraph">
                  <wp:posOffset>180815</wp:posOffset>
                </wp:positionV>
                <wp:extent cx="4302360" cy="122040"/>
                <wp:effectExtent l="0" t="133350" r="98425" b="144780"/>
                <wp:wrapNone/>
                <wp:docPr id="934" name="Ink 9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8">
                      <w14:nvContentPartPr>
                        <w14:cNvContentPartPr/>
                      </w14:nvContentPartPr>
                      <w14:xfrm>
                        <a:off x="0" y="0"/>
                        <a:ext cx="4302360" cy="122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E7B97CC" id="Ink 934" o:spid="_x0000_s1026" type="#_x0000_t75" style="position:absolute;margin-left:5.2pt;margin-top:2.95pt;width:350.1pt;height:32.2pt;z-index:252607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">
                <v:imagedata r:id="rId15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606464" behindDoc="0" locked="0" layoutInCell="1" allowOverlap="1" wp14:anchorId="57BAE5CA" wp14:editId="689153F5">
                <wp:simplePos x="0" y="0"/>
                <wp:positionH relativeFrom="column">
                  <wp:posOffset>509940</wp:posOffset>
                </wp:positionH>
                <wp:positionV relativeFrom="paragraph">
                  <wp:posOffset>243095</wp:posOffset>
                </wp:positionV>
                <wp:extent cx="360" cy="360"/>
                <wp:effectExtent l="57150" t="76200" r="76200" b="76200"/>
                <wp:wrapNone/>
                <wp:docPr id="933" name="Ink 9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0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D077DD6" id="Ink 933" o:spid="_x0000_s1026" type="#_x0000_t75" style="position:absolute;margin-left:34.5pt;margin-top:7.8pt;width:11.4pt;height:22.75pt;z-index:252606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">
                <v:imagedata r:id="rId16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581888" behindDoc="0" locked="0" layoutInCell="1" allowOverlap="1" wp14:anchorId="4EC210D7" wp14:editId="0BA31D00">
                <wp:simplePos x="0" y="0"/>
                <wp:positionH relativeFrom="column">
                  <wp:posOffset>4152060</wp:posOffset>
                </wp:positionH>
                <wp:positionV relativeFrom="paragraph">
                  <wp:posOffset>-100345</wp:posOffset>
                </wp:positionV>
                <wp:extent cx="810720" cy="241560"/>
                <wp:effectExtent l="76200" t="133350" r="123190" b="177800"/>
                <wp:wrapNone/>
                <wp:docPr id="903" name="Ink 90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2">
                      <w14:nvContentPartPr>
                        <w14:cNvContentPartPr/>
                      </w14:nvContentPartPr>
                      <w14:xfrm>
                        <a:off x="0" y="0"/>
                        <a:ext cx="810720" cy="241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0F16D45" id="Ink 903" o:spid="_x0000_s1026" type="#_x0000_t75" style="position:absolute;margin-left:321.3pt;margin-top:-19.25pt;width:75.2pt;height:41.7pt;z-index:252581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">
                <v:imagedata r:id="rId16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580864" behindDoc="0" locked="0" layoutInCell="1" allowOverlap="1" wp14:anchorId="140BD86C" wp14:editId="062F31FD">
                <wp:simplePos x="0" y="0"/>
                <wp:positionH relativeFrom="column">
                  <wp:posOffset>-173700</wp:posOffset>
                </wp:positionH>
                <wp:positionV relativeFrom="paragraph">
                  <wp:posOffset>-6025</wp:posOffset>
                </wp:positionV>
                <wp:extent cx="758160" cy="252360"/>
                <wp:effectExtent l="95250" t="133350" r="118745" b="167005"/>
                <wp:wrapNone/>
                <wp:docPr id="902" name="Ink 90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4">
                      <w14:nvContentPartPr>
                        <w14:cNvContentPartPr/>
                      </w14:nvContentPartPr>
                      <w14:xfrm>
                        <a:off x="0" y="0"/>
                        <a:ext cx="758160" cy="252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EFEE78D" id="Ink 902" o:spid="_x0000_s1026" type="#_x0000_t75" style="position:absolute;margin-left:-19.35pt;margin-top:-11.75pt;width:71.05pt;height:42.5pt;z-index:252580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">
                <v:imagedata r:id="rId16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579840" behindDoc="0" locked="0" layoutInCell="1" allowOverlap="1" wp14:anchorId="43F1E7B3" wp14:editId="37796708">
                <wp:simplePos x="0" y="0"/>
                <wp:positionH relativeFrom="column">
                  <wp:posOffset>-95580</wp:posOffset>
                </wp:positionH>
                <wp:positionV relativeFrom="paragraph">
                  <wp:posOffset>213575</wp:posOffset>
                </wp:positionV>
                <wp:extent cx="563760" cy="32760"/>
                <wp:effectExtent l="95250" t="133350" r="103505" b="177165"/>
                <wp:wrapNone/>
                <wp:docPr id="901" name="Ink 90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6">
                      <w14:nvContentPartPr>
                        <w14:cNvContentPartPr/>
                      </w14:nvContentPartPr>
                      <w14:xfrm>
                        <a:off x="0" y="0"/>
                        <a:ext cx="563760" cy="32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3A08D71" id="Ink 901" o:spid="_x0000_s1026" type="#_x0000_t75" style="position:absolute;margin-left:-13.2pt;margin-top:5.45pt;width:55.75pt;height:25.3pt;z-index:252579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">
                <v:imagedata r:id="rId16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578816" behindDoc="0" locked="0" layoutInCell="1" allowOverlap="1" wp14:anchorId="0784A424" wp14:editId="330CF7B4">
                <wp:simplePos x="0" y="0"/>
                <wp:positionH relativeFrom="column">
                  <wp:posOffset>-67140</wp:posOffset>
                </wp:positionH>
                <wp:positionV relativeFrom="paragraph">
                  <wp:posOffset>198095</wp:posOffset>
                </wp:positionV>
                <wp:extent cx="688320" cy="12600"/>
                <wp:effectExtent l="0" t="133350" r="93345" b="159385"/>
                <wp:wrapNone/>
                <wp:docPr id="900" name="Ink 90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8">
                      <w14:nvContentPartPr>
                        <w14:cNvContentPartPr/>
                      </w14:nvContentPartPr>
                      <w14:xfrm>
                        <a:off x="0" y="0"/>
                        <a:ext cx="688320" cy="12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D3C75AF" id="Ink 900" o:spid="_x0000_s1026" type="#_x0000_t75" style="position:absolute;margin-left:-10.95pt;margin-top:4.25pt;width:65.55pt;height:23.7pt;z-index:252578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">
                <v:imagedata r:id="rId16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577792" behindDoc="0" locked="0" layoutInCell="1" allowOverlap="1" wp14:anchorId="4CD630F5" wp14:editId="12A0C8BE">
                <wp:simplePos x="0" y="0"/>
                <wp:positionH relativeFrom="column">
                  <wp:posOffset>-166860</wp:posOffset>
                </wp:positionH>
                <wp:positionV relativeFrom="paragraph">
                  <wp:posOffset>144095</wp:posOffset>
                </wp:positionV>
                <wp:extent cx="716400" cy="39600"/>
                <wp:effectExtent l="95250" t="152400" r="102870" b="151130"/>
                <wp:wrapNone/>
                <wp:docPr id="899" name="Ink 89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0">
                      <w14:nvContentPartPr>
                        <w14:cNvContentPartPr/>
                      </w14:nvContentPartPr>
                      <w14:xfrm>
                        <a:off x="0" y="0"/>
                        <a:ext cx="716400" cy="39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C52C4BF" id="Ink 899" o:spid="_x0000_s1026" type="#_x0000_t75" style="position:absolute;margin-left:-18.8pt;margin-top:.1pt;width:67.7pt;height:25.55pt;z-index:252577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">
                <v:imagedata r:id="rId17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448768" behindDoc="0" locked="0" layoutInCell="1" allowOverlap="1" wp14:anchorId="0064621C" wp14:editId="17FECB26">
                <wp:simplePos x="0" y="0"/>
                <wp:positionH relativeFrom="column">
                  <wp:posOffset>3574415</wp:posOffset>
                </wp:positionH>
                <wp:positionV relativeFrom="paragraph">
                  <wp:posOffset>-222885</wp:posOffset>
                </wp:positionV>
                <wp:extent cx="1289485" cy="554140"/>
                <wp:effectExtent l="38100" t="38100" r="44450" b="55880"/>
                <wp:wrapNone/>
                <wp:docPr id="773" name="Ink 77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2">
                      <w14:nvContentPartPr>
                        <w14:cNvContentPartPr/>
                      </w14:nvContentPartPr>
                      <w14:xfrm>
                        <a:off x="0" y="0"/>
                        <a:ext cx="1289485" cy="5541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D0676AD" id="Ink 773" o:spid="_x0000_s1026" type="#_x0000_t75" style="position:absolute;margin-left:280.75pt;margin-top:-18.25pt;width:102.95pt;height:45.05pt;z-index:252448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">
                <v:imagedata r:id="rId17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439552" behindDoc="0" locked="0" layoutInCell="1" allowOverlap="1" wp14:anchorId="432A28D9" wp14:editId="4C8A1E29">
                <wp:simplePos x="0" y="0"/>
                <wp:positionH relativeFrom="column">
                  <wp:posOffset>-92075</wp:posOffset>
                </wp:positionH>
                <wp:positionV relativeFrom="paragraph">
                  <wp:posOffset>-73025</wp:posOffset>
                </wp:positionV>
                <wp:extent cx="685240" cy="400235"/>
                <wp:effectExtent l="38100" t="38100" r="19685" b="57150"/>
                <wp:wrapNone/>
                <wp:docPr id="764" name="Ink 76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4">
                      <w14:nvContentPartPr>
                        <w14:cNvContentPartPr/>
                      </w14:nvContentPartPr>
                      <w14:xfrm>
                        <a:off x="0" y="0"/>
                        <a:ext cx="685240" cy="4002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2E3254A" id="Ink 764" o:spid="_x0000_s1026" type="#_x0000_t75" style="position:absolute;margin-left:-7.95pt;margin-top:-6.45pt;width:55.35pt;height:32.9pt;z-index:252439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">
                <v:imagedata r:id="rId175" o:title=""/>
              </v:shape>
            </w:pict>
          </mc:Fallback>
        </mc:AlternateContent>
      </w:r>
    </w:p>
    <w:p w14:paraId="1E4119F2" w14:textId="2F266DA9" w:rsidR="00CC09B2" w:rsidRDefault="00CC09B2"/>
    <w:p w14:paraId="39AAF848" w14:textId="68F50DD6" w:rsidR="00CC09B2" w:rsidRDefault="00A67760">
      <w:r>
        <w:rPr>
          <w:noProof/>
        </w:rPr>
        <mc:AlternateContent>
          <mc:Choice Requires="wpi">
            <w:drawing>
              <wp:anchor distT="0" distB="0" distL="114300" distR="114300" simplePos="0" relativeHeight="252596224" behindDoc="0" locked="0" layoutInCell="1" allowOverlap="1" wp14:anchorId="1C20A9AE" wp14:editId="510BD46F">
                <wp:simplePos x="0" y="0"/>
                <wp:positionH relativeFrom="column">
                  <wp:posOffset>4043340</wp:posOffset>
                </wp:positionH>
                <wp:positionV relativeFrom="paragraph">
                  <wp:posOffset>20435</wp:posOffset>
                </wp:positionV>
                <wp:extent cx="1839960" cy="104760"/>
                <wp:effectExtent l="133350" t="285750" r="179705" b="314960"/>
                <wp:wrapNone/>
                <wp:docPr id="917" name="Ink 9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6">
                      <w14:nvContentPartPr>
                        <w14:cNvContentPartPr/>
                      </w14:nvContentPartPr>
                      <w14:xfrm>
                        <a:off x="0" y="0"/>
                        <a:ext cx="1839960" cy="104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AEB7608" id="Ink 917" o:spid="_x0000_s1026" type="#_x0000_t75" style="position:absolute;margin-left:312.7pt;margin-top:-9.8pt;width:156.25pt;height:31.05pt;z-index:252596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">
                <v:imagedata r:id="rId17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593152" behindDoc="0" locked="0" layoutInCell="1" allowOverlap="1" wp14:anchorId="24688A13" wp14:editId="7D45E605">
                <wp:simplePos x="0" y="0"/>
                <wp:positionH relativeFrom="column">
                  <wp:posOffset>-183420</wp:posOffset>
                </wp:positionH>
                <wp:positionV relativeFrom="paragraph">
                  <wp:posOffset>-11605</wp:posOffset>
                </wp:positionV>
                <wp:extent cx="1944000" cy="235080"/>
                <wp:effectExtent l="114300" t="152400" r="132715" b="184150"/>
                <wp:wrapNone/>
                <wp:docPr id="914" name="Ink 9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8">
                      <w14:nvContentPartPr>
                        <w14:cNvContentPartPr/>
                      </w14:nvContentPartPr>
                      <w14:xfrm>
                        <a:off x="0" y="0"/>
                        <a:ext cx="1944000" cy="235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70BDEE9" id="Ink 914" o:spid="_x0000_s1026" type="#_x0000_t75" style="position:absolute;margin-left:-20.1pt;margin-top:-12.25pt;width:164.4pt;height:41.15pt;z-index:252593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">
                <v:imagedata r:id="rId17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592128" behindDoc="0" locked="0" layoutInCell="1" allowOverlap="1" wp14:anchorId="2A345406" wp14:editId="6452B530">
                <wp:simplePos x="0" y="0"/>
                <wp:positionH relativeFrom="column">
                  <wp:posOffset>-143100</wp:posOffset>
                </wp:positionH>
                <wp:positionV relativeFrom="paragraph">
                  <wp:posOffset>32315</wp:posOffset>
                </wp:positionV>
                <wp:extent cx="1686600" cy="105480"/>
                <wp:effectExtent l="76200" t="152400" r="123190" b="161290"/>
                <wp:wrapNone/>
                <wp:docPr id="913" name="Ink 9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0">
                      <w14:nvContentPartPr>
                        <w14:cNvContentPartPr/>
                      </w14:nvContentPartPr>
                      <w14:xfrm>
                        <a:off x="0" y="0"/>
                        <a:ext cx="1686600" cy="105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3005776" id="Ink 913" o:spid="_x0000_s1026" type="#_x0000_t75" style="position:absolute;margin-left:-16.9pt;margin-top:-8.8pt;width:144.1pt;height:30.95pt;z-index:252592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">
                <v:imagedata r:id="rId18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483584" behindDoc="0" locked="0" layoutInCell="1" allowOverlap="1" wp14:anchorId="6D4AC253" wp14:editId="7F9FD300">
                <wp:simplePos x="0" y="0"/>
                <wp:positionH relativeFrom="column">
                  <wp:posOffset>3467100</wp:posOffset>
                </wp:positionH>
                <wp:positionV relativeFrom="paragraph">
                  <wp:posOffset>-159385</wp:posOffset>
                </wp:positionV>
                <wp:extent cx="2426610" cy="499110"/>
                <wp:effectExtent l="38100" t="57150" r="12065" b="53340"/>
                <wp:wrapNone/>
                <wp:docPr id="807" name="Ink 80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2">
                      <w14:nvContentPartPr>
                        <w14:cNvContentPartPr/>
                      </w14:nvContentPartPr>
                      <w14:xfrm>
                        <a:off x="0" y="0"/>
                        <a:ext cx="2426610" cy="4991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5B816CF" id="Ink 807" o:spid="_x0000_s1026" type="#_x0000_t75" style="position:absolute;margin-left:272.3pt;margin-top:-13.25pt;width:192.45pt;height:40.7pt;z-index:252483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">
                <v:imagedata r:id="rId18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465152" behindDoc="0" locked="0" layoutInCell="1" allowOverlap="1" wp14:anchorId="28A4D0E5" wp14:editId="492082C8">
                <wp:simplePos x="0" y="0"/>
                <wp:positionH relativeFrom="column">
                  <wp:posOffset>-105410</wp:posOffset>
                </wp:positionH>
                <wp:positionV relativeFrom="paragraph">
                  <wp:posOffset>-81280</wp:posOffset>
                </wp:positionV>
                <wp:extent cx="1657710" cy="447240"/>
                <wp:effectExtent l="38100" t="38100" r="0" b="48260"/>
                <wp:wrapNone/>
                <wp:docPr id="789" name="Ink 78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4">
                      <w14:nvContentPartPr>
                        <w14:cNvContentPartPr/>
                      </w14:nvContentPartPr>
                      <w14:xfrm>
                        <a:off x="0" y="0"/>
                        <a:ext cx="1657710" cy="447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5AE0A12" id="Ink 789" o:spid="_x0000_s1026" type="#_x0000_t75" style="position:absolute;margin-left:-9pt;margin-top:-7.1pt;width:131.95pt;height:36.6pt;z-index:252465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">
                <v:imagedata r:id="rId18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451840" behindDoc="0" locked="0" layoutInCell="1" allowOverlap="1" wp14:anchorId="4B02EAD5" wp14:editId="2ABD19C2">
                <wp:simplePos x="0" y="0"/>
                <wp:positionH relativeFrom="column">
                  <wp:posOffset>-855345</wp:posOffset>
                </wp:positionH>
                <wp:positionV relativeFrom="paragraph">
                  <wp:posOffset>-48895</wp:posOffset>
                </wp:positionV>
                <wp:extent cx="306000" cy="475920"/>
                <wp:effectExtent l="38100" t="38100" r="56515" b="57785"/>
                <wp:wrapNone/>
                <wp:docPr id="776" name="Ink 77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6">
                      <w14:nvContentPartPr>
                        <w14:cNvContentPartPr/>
                      </w14:nvContentPartPr>
                      <w14:xfrm>
                        <a:off x="0" y="0"/>
                        <a:ext cx="306000" cy="475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962438C" id="Ink 776" o:spid="_x0000_s1026" type="#_x0000_t75" style="position:absolute;margin-left:-68.05pt;margin-top:-4.55pt;width:25.55pt;height:38.85pt;z-index:252451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">
                <v:imagedata r:id="rId187" o:title=""/>
              </v:shape>
            </w:pict>
          </mc:Fallback>
        </mc:AlternateContent>
      </w:r>
    </w:p>
    <w:p w14:paraId="7EDF8554" w14:textId="434C1199" w:rsidR="00CC09B2" w:rsidRDefault="00A67760">
      <w:r>
        <w:rPr>
          <w:noProof/>
        </w:rPr>
        <mc:AlternateContent>
          <mc:Choice Requires="wpi">
            <w:drawing>
              <wp:anchor distT="0" distB="0" distL="114300" distR="114300" simplePos="0" relativeHeight="252605440" behindDoc="0" locked="0" layoutInCell="1" allowOverlap="1" wp14:anchorId="57FB1C61" wp14:editId="438A1CC2">
                <wp:simplePos x="0" y="0"/>
                <wp:positionH relativeFrom="column">
                  <wp:posOffset>2350770</wp:posOffset>
                </wp:positionH>
                <wp:positionV relativeFrom="paragraph">
                  <wp:posOffset>-45720</wp:posOffset>
                </wp:positionV>
                <wp:extent cx="507525" cy="316865"/>
                <wp:effectExtent l="38100" t="38100" r="0" b="45085"/>
                <wp:wrapNone/>
                <wp:docPr id="932" name="Ink 9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8">
                      <w14:nvContentPartPr>
                        <w14:cNvContentPartPr/>
                      </w14:nvContentPartPr>
                      <w14:xfrm>
                        <a:off x="0" y="0"/>
                        <a:ext cx="507525" cy="3168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CE60C6F" id="Ink 932" o:spid="_x0000_s1026" type="#_x0000_t75" style="position:absolute;margin-left:184.4pt;margin-top:-4.3pt;width:41.35pt;height:26.35pt;z-index:252605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">
                <v:imagedata r:id="rId18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599296" behindDoc="0" locked="0" layoutInCell="1" allowOverlap="1" wp14:anchorId="51EC56F5" wp14:editId="11A410B3">
                <wp:simplePos x="0" y="0"/>
                <wp:positionH relativeFrom="column">
                  <wp:posOffset>3126060</wp:posOffset>
                </wp:positionH>
                <wp:positionV relativeFrom="paragraph">
                  <wp:posOffset>-381680</wp:posOffset>
                </wp:positionV>
                <wp:extent cx="229680" cy="1055160"/>
                <wp:effectExtent l="38100" t="38100" r="56515" b="50165"/>
                <wp:wrapNone/>
                <wp:docPr id="920" name="Ink 9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0">
                      <w14:nvContentPartPr>
                        <w14:cNvContentPartPr/>
                      </w14:nvContentPartPr>
                      <w14:xfrm>
                        <a:off x="0" y="0"/>
                        <a:ext cx="229680" cy="1055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2B5D3AE" id="Ink 920" o:spid="_x0000_s1026" type="#_x0000_t75" style="position:absolute;margin-left:245.45pt;margin-top:-30.75pt;width:19.5pt;height:84.5pt;z-index:252599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">
                <v:imagedata r:id="rId19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598272" behindDoc="0" locked="0" layoutInCell="1" allowOverlap="1" wp14:anchorId="7782E788" wp14:editId="2FA51B7D">
                <wp:simplePos x="0" y="0"/>
                <wp:positionH relativeFrom="column">
                  <wp:posOffset>1831140</wp:posOffset>
                </wp:positionH>
                <wp:positionV relativeFrom="paragraph">
                  <wp:posOffset>-360080</wp:posOffset>
                </wp:positionV>
                <wp:extent cx="181080" cy="1033200"/>
                <wp:effectExtent l="38100" t="38100" r="0" b="52705"/>
                <wp:wrapNone/>
                <wp:docPr id="919" name="Ink 9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2">
                      <w14:nvContentPartPr>
                        <w14:cNvContentPartPr/>
                      </w14:nvContentPartPr>
                      <w14:xfrm>
                        <a:off x="0" y="0"/>
                        <a:ext cx="181080" cy="1033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FB2DFDD" id="Ink 919" o:spid="_x0000_s1026" type="#_x0000_t75" style="position:absolute;margin-left:143.5pt;margin-top:-29.05pt;width:15.65pt;height:82.75pt;z-index:252598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">
                <v:imagedata r:id="rId193" o:title=""/>
              </v:shape>
            </w:pict>
          </mc:Fallback>
        </mc:AlternateContent>
      </w:r>
    </w:p>
    <w:p w14:paraId="1DBE8BB7" w14:textId="5FA8354C" w:rsidR="00CC09B2" w:rsidRDefault="00A67760">
      <w:r>
        <w:rPr>
          <w:noProof/>
        </w:rPr>
        <mc:AlternateContent>
          <mc:Choice Requires="wpi">
            <w:drawing>
              <wp:anchor distT="0" distB="0" distL="114300" distR="114300" simplePos="0" relativeHeight="252597248" behindDoc="0" locked="0" layoutInCell="1" allowOverlap="1" wp14:anchorId="53119766" wp14:editId="6A94F576">
                <wp:simplePos x="0" y="0"/>
                <wp:positionH relativeFrom="column">
                  <wp:posOffset>3990060</wp:posOffset>
                </wp:positionH>
                <wp:positionV relativeFrom="paragraph">
                  <wp:posOffset>67690</wp:posOffset>
                </wp:positionV>
                <wp:extent cx="1541160" cy="33120"/>
                <wp:effectExtent l="152400" t="266700" r="173355" b="271780"/>
                <wp:wrapNone/>
                <wp:docPr id="918" name="Ink 9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4">
                      <w14:nvContentPartPr>
                        <w14:cNvContentPartPr/>
                      </w14:nvContentPartPr>
                      <w14:xfrm>
                        <a:off x="0" y="0"/>
                        <a:ext cx="1541160" cy="33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893D6E3" id="Ink 918" o:spid="_x0000_s1026" type="#_x0000_t75" style="position:absolute;margin-left:308.55pt;margin-top:-6pt;width:132.65pt;height:25.25pt;z-index:252597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">
                <v:imagedata r:id="rId19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595200" behindDoc="0" locked="0" layoutInCell="1" allowOverlap="1" wp14:anchorId="1E60533A" wp14:editId="622CDB58">
                <wp:simplePos x="0" y="0"/>
                <wp:positionH relativeFrom="column">
                  <wp:posOffset>-114660</wp:posOffset>
                </wp:positionH>
                <wp:positionV relativeFrom="paragraph">
                  <wp:posOffset>103330</wp:posOffset>
                </wp:positionV>
                <wp:extent cx="1676160" cy="166320"/>
                <wp:effectExtent l="95250" t="133350" r="114935" b="177165"/>
                <wp:wrapNone/>
                <wp:docPr id="916" name="Ink 9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6">
                      <w14:nvContentPartPr>
                        <w14:cNvContentPartPr/>
                      </w14:nvContentPartPr>
                      <w14:xfrm>
                        <a:off x="0" y="0"/>
                        <a:ext cx="1676160" cy="166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F308E6E" id="Ink 916" o:spid="_x0000_s1026" type="#_x0000_t75" style="position:absolute;margin-left:-14.7pt;margin-top:-3.15pt;width:143.35pt;height:35.75pt;z-index:252595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">
                <v:imagedata r:id="rId19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594176" behindDoc="0" locked="0" layoutInCell="1" allowOverlap="1" wp14:anchorId="6E842038" wp14:editId="649B18B6">
                <wp:simplePos x="0" y="0"/>
                <wp:positionH relativeFrom="column">
                  <wp:posOffset>-168660</wp:posOffset>
                </wp:positionH>
                <wp:positionV relativeFrom="paragraph">
                  <wp:posOffset>124570</wp:posOffset>
                </wp:positionV>
                <wp:extent cx="1283040" cy="40680"/>
                <wp:effectExtent l="0" t="133350" r="107950" b="149860"/>
                <wp:wrapNone/>
                <wp:docPr id="915" name="Ink 9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8">
                      <w14:nvContentPartPr>
                        <w14:cNvContentPartPr/>
                      </w14:nvContentPartPr>
                      <w14:xfrm>
                        <a:off x="0" y="0"/>
                        <a:ext cx="1283040" cy="40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7DF7197" id="Ink 915" o:spid="_x0000_s1026" type="#_x0000_t75" style="position:absolute;margin-left:-18.95pt;margin-top:-1.55pt;width:112.4pt;height:25.85pt;z-index:252594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">
                <v:imagedata r:id="rId19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517376" behindDoc="0" locked="0" layoutInCell="1" allowOverlap="1" wp14:anchorId="66AF7D72" wp14:editId="0566BD05">
                <wp:simplePos x="0" y="0"/>
                <wp:positionH relativeFrom="column">
                  <wp:posOffset>3976370</wp:posOffset>
                </wp:positionH>
                <wp:positionV relativeFrom="paragraph">
                  <wp:posOffset>-163195</wp:posOffset>
                </wp:positionV>
                <wp:extent cx="1782730" cy="805715"/>
                <wp:effectExtent l="38100" t="38100" r="8255" b="52070"/>
                <wp:wrapNone/>
                <wp:docPr id="840" name="Ink 8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0">
                      <w14:nvContentPartPr>
                        <w14:cNvContentPartPr/>
                      </w14:nvContentPartPr>
                      <w14:xfrm>
                        <a:off x="0" y="0"/>
                        <a:ext cx="1782730" cy="8057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899576D" id="Ink 840" o:spid="_x0000_s1026" type="#_x0000_t75" style="position:absolute;margin-left:312.4pt;margin-top:-13.55pt;width:141.75pt;height:64.9pt;z-index:252517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">
                <v:imagedata r:id="rId20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503040" behindDoc="0" locked="0" layoutInCell="1" allowOverlap="1" wp14:anchorId="6294C325" wp14:editId="147D8204">
                <wp:simplePos x="0" y="0"/>
                <wp:positionH relativeFrom="column">
                  <wp:posOffset>3320415</wp:posOffset>
                </wp:positionH>
                <wp:positionV relativeFrom="paragraph">
                  <wp:posOffset>-170180</wp:posOffset>
                </wp:positionV>
                <wp:extent cx="463680" cy="510480"/>
                <wp:effectExtent l="57150" t="38100" r="50800" b="42545"/>
                <wp:wrapNone/>
                <wp:docPr id="826" name="Ink 8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2">
                      <w14:nvContentPartPr>
                        <w14:cNvContentPartPr/>
                      </w14:nvContentPartPr>
                      <w14:xfrm>
                        <a:off x="0" y="0"/>
                        <a:ext cx="463680" cy="510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AAD6864" id="Ink 826" o:spid="_x0000_s1026" type="#_x0000_t75" style="position:absolute;margin-left:260.75pt;margin-top:-14.1pt;width:37.9pt;height:41.65pt;z-index:252503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">
                <v:imagedata r:id="rId20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486656" behindDoc="0" locked="0" layoutInCell="1" allowOverlap="1" wp14:anchorId="1C167A48" wp14:editId="0C5AC525">
                <wp:simplePos x="0" y="0"/>
                <wp:positionH relativeFrom="column">
                  <wp:posOffset>-887095</wp:posOffset>
                </wp:positionH>
                <wp:positionV relativeFrom="paragraph">
                  <wp:posOffset>15240</wp:posOffset>
                </wp:positionV>
                <wp:extent cx="435240" cy="515160"/>
                <wp:effectExtent l="38100" t="38100" r="41275" b="56515"/>
                <wp:wrapNone/>
                <wp:docPr id="810" name="Ink 8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4">
                      <w14:nvContentPartPr>
                        <w14:cNvContentPartPr/>
                      </w14:nvContentPartPr>
                      <w14:xfrm>
                        <a:off x="0" y="0"/>
                        <a:ext cx="435240" cy="515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BC18D96" id="Ink 810" o:spid="_x0000_s1026" type="#_x0000_t75" style="position:absolute;margin-left:-70.55pt;margin-top:.5pt;width:35.65pt;height:41.95pt;z-index:252486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">
                <v:imagedata r:id="rId205" o:title=""/>
              </v:shape>
            </w:pict>
          </mc:Fallback>
        </mc:AlternateContent>
      </w:r>
    </w:p>
    <w:p w14:paraId="294B522B" w14:textId="104D9FC9" w:rsidR="00CC09B2" w:rsidRDefault="00A67760">
      <w:r>
        <w:rPr>
          <w:noProof/>
        </w:rPr>
        <mc:AlternateContent>
          <mc:Choice Requires="wpi">
            <w:drawing>
              <wp:anchor distT="0" distB="0" distL="114300" distR="114300" simplePos="0" relativeHeight="252499968" behindDoc="0" locked="0" layoutInCell="1" allowOverlap="1" wp14:anchorId="5A0408ED" wp14:editId="54906485">
                <wp:simplePos x="0" y="0"/>
                <wp:positionH relativeFrom="column">
                  <wp:posOffset>-107950</wp:posOffset>
                </wp:positionH>
                <wp:positionV relativeFrom="paragraph">
                  <wp:posOffset>-309245</wp:posOffset>
                </wp:positionV>
                <wp:extent cx="1633340" cy="741045"/>
                <wp:effectExtent l="38100" t="38100" r="24130" b="40005"/>
                <wp:wrapNone/>
                <wp:docPr id="823" name="Ink 8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6">
                      <w14:nvContentPartPr>
                        <w14:cNvContentPartPr/>
                      </w14:nvContentPartPr>
                      <w14:xfrm>
                        <a:off x="0" y="0"/>
                        <a:ext cx="1633340" cy="7410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B6609AE" id="Ink 823" o:spid="_x0000_s1026" type="#_x0000_t75" style="position:absolute;margin-left:-9.2pt;margin-top:-25.05pt;width:130pt;height:59.75pt;z-index:252499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">
                <v:imagedata r:id="rId207" o:title=""/>
              </v:shape>
            </w:pict>
          </mc:Fallback>
        </mc:AlternateContent>
      </w:r>
    </w:p>
    <w:p w14:paraId="034C48EA" w14:textId="041AC41F" w:rsidR="00CC09B2" w:rsidRDefault="006E5539">
      <w:r>
        <w:rPr>
          <w:noProof/>
        </w:rPr>
        <mc:AlternateContent>
          <mc:Choice Requires="wpi">
            <w:drawing>
              <wp:anchor distT="0" distB="0" distL="114300" distR="114300" simplePos="0" relativeHeight="252645376" behindDoc="0" locked="0" layoutInCell="1" allowOverlap="1" wp14:anchorId="07FE67F3" wp14:editId="50D1CE24">
                <wp:simplePos x="0" y="0"/>
                <wp:positionH relativeFrom="column">
                  <wp:posOffset>1689735</wp:posOffset>
                </wp:positionH>
                <wp:positionV relativeFrom="paragraph">
                  <wp:posOffset>-118745</wp:posOffset>
                </wp:positionV>
                <wp:extent cx="1314280" cy="582465"/>
                <wp:effectExtent l="38100" t="38100" r="38735" b="46355"/>
                <wp:wrapNone/>
                <wp:docPr id="975" name="Ink 97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8">
                      <w14:nvContentPartPr>
                        <w14:cNvContentPartPr/>
                      </w14:nvContentPartPr>
                      <w14:xfrm>
                        <a:off x="0" y="0"/>
                        <a:ext cx="1314280" cy="5824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5CDF03A" id="Ink 975" o:spid="_x0000_s1026" type="#_x0000_t75" style="position:absolute;margin-left:132.35pt;margin-top:-10.05pt;width:104.95pt;height:47.25pt;z-index:252645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">
                <v:imagedata r:id="rId20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634112" behindDoc="0" locked="0" layoutInCell="1" allowOverlap="1" wp14:anchorId="280D602D" wp14:editId="5C7C6CBD">
                <wp:simplePos x="0" y="0"/>
                <wp:positionH relativeFrom="column">
                  <wp:posOffset>-30780</wp:posOffset>
                </wp:positionH>
                <wp:positionV relativeFrom="paragraph">
                  <wp:posOffset>-99890</wp:posOffset>
                </wp:positionV>
                <wp:extent cx="4355640" cy="559440"/>
                <wp:effectExtent l="95250" t="171450" r="102235" b="202565"/>
                <wp:wrapNone/>
                <wp:docPr id="964" name="Ink 96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0">
                      <w14:nvContentPartPr>
                        <w14:cNvContentPartPr/>
                      </w14:nvContentPartPr>
                      <w14:xfrm>
                        <a:off x="0" y="0"/>
                        <a:ext cx="4355640" cy="559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EE9F405" id="Ink 964" o:spid="_x0000_s1026" type="#_x0000_t75" style="position:absolute;margin-left:-8.05pt;margin-top:-19.2pt;width:354.25pt;height:66.7pt;z-index:252634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">
                <v:imagedata r:id="rId211" o:title=""/>
              </v:shape>
            </w:pict>
          </mc:Fallback>
        </mc:AlternateContent>
      </w:r>
      <w:r w:rsidR="00A67760">
        <w:rPr>
          <w:noProof/>
        </w:rPr>
        <mc:AlternateContent>
          <mc:Choice Requires="wpi">
            <w:drawing>
              <wp:anchor distT="0" distB="0" distL="114300" distR="114300" simplePos="0" relativeHeight="252583936" behindDoc="0" locked="0" layoutInCell="1" allowOverlap="1" wp14:anchorId="5824C319" wp14:editId="7C9FE93C">
                <wp:simplePos x="0" y="0"/>
                <wp:positionH relativeFrom="column">
                  <wp:posOffset>3994020</wp:posOffset>
                </wp:positionH>
                <wp:positionV relativeFrom="paragraph">
                  <wp:posOffset>-24290</wp:posOffset>
                </wp:positionV>
                <wp:extent cx="842400" cy="387360"/>
                <wp:effectExtent l="76200" t="133350" r="110490" b="146050"/>
                <wp:wrapNone/>
                <wp:docPr id="905" name="Ink 90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2">
                      <w14:nvContentPartPr>
                        <w14:cNvContentPartPr/>
                      </w14:nvContentPartPr>
                      <w14:xfrm>
                        <a:off x="0" y="0"/>
                        <a:ext cx="842400" cy="387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F525A71" id="Ink 905" o:spid="_x0000_s1026" type="#_x0000_t75" style="position:absolute;margin-left:308.85pt;margin-top:-13.25pt;width:77.7pt;height:53.15pt;z-index:252583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">
                <v:imagedata r:id="rId213" o:title=""/>
              </v:shape>
            </w:pict>
          </mc:Fallback>
        </mc:AlternateContent>
      </w:r>
      <w:r w:rsidR="00A67760">
        <w:rPr>
          <w:noProof/>
        </w:rPr>
        <mc:AlternateContent>
          <mc:Choice Requires="wpi">
            <w:drawing>
              <wp:anchor distT="0" distB="0" distL="114300" distR="114300" simplePos="0" relativeHeight="252582912" behindDoc="0" locked="0" layoutInCell="1" allowOverlap="1" wp14:anchorId="43A9A658" wp14:editId="1673F0CB">
                <wp:simplePos x="0" y="0"/>
                <wp:positionH relativeFrom="column">
                  <wp:posOffset>-192420</wp:posOffset>
                </wp:positionH>
                <wp:positionV relativeFrom="paragraph">
                  <wp:posOffset>149590</wp:posOffset>
                </wp:positionV>
                <wp:extent cx="1009440" cy="315360"/>
                <wp:effectExtent l="76200" t="133350" r="114935" b="161290"/>
                <wp:wrapNone/>
                <wp:docPr id="904" name="Ink 90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4">
                      <w14:nvContentPartPr>
                        <w14:cNvContentPartPr/>
                      </w14:nvContentPartPr>
                      <w14:xfrm>
                        <a:off x="0" y="0"/>
                        <a:ext cx="1009440" cy="315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2E089B5" id="Ink 904" o:spid="_x0000_s1026" type="#_x0000_t75" style="position:absolute;margin-left:-20.8pt;margin-top:.45pt;width:90.85pt;height:47.55pt;z-index:252582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">
                <v:imagedata r:id="rId215" o:title=""/>
              </v:shape>
            </w:pict>
          </mc:Fallback>
        </mc:AlternateContent>
      </w:r>
      <w:r w:rsidR="00A67760">
        <w:rPr>
          <w:noProof/>
        </w:rPr>
        <mc:AlternateContent>
          <mc:Choice Requires="wpi">
            <w:drawing>
              <wp:anchor distT="0" distB="0" distL="114300" distR="114300" simplePos="0" relativeHeight="252537856" behindDoc="0" locked="0" layoutInCell="1" allowOverlap="1" wp14:anchorId="0CF84B6B" wp14:editId="1D940424">
                <wp:simplePos x="0" y="0"/>
                <wp:positionH relativeFrom="column">
                  <wp:posOffset>4023995</wp:posOffset>
                </wp:positionH>
                <wp:positionV relativeFrom="paragraph">
                  <wp:posOffset>-146050</wp:posOffset>
                </wp:positionV>
                <wp:extent cx="851895" cy="668685"/>
                <wp:effectExtent l="38100" t="38100" r="0" b="55245"/>
                <wp:wrapNone/>
                <wp:docPr id="860" name="Ink 86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6">
                      <w14:nvContentPartPr>
                        <w14:cNvContentPartPr/>
                      </w14:nvContentPartPr>
                      <w14:xfrm>
                        <a:off x="0" y="0"/>
                        <a:ext cx="851895" cy="6686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92DBE78" id="Ink 860" o:spid="_x0000_s1026" type="#_x0000_t75" style="position:absolute;margin-left:316.15pt;margin-top:-12.2pt;width:68.5pt;height:54.05pt;z-index:252537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">
                <v:imagedata r:id="rId217" o:title=""/>
              </v:shape>
            </w:pict>
          </mc:Fallback>
        </mc:AlternateContent>
      </w:r>
      <w:r w:rsidR="00A67760">
        <w:rPr>
          <w:noProof/>
        </w:rPr>
        <mc:AlternateContent>
          <mc:Choice Requires="wpi">
            <w:drawing>
              <wp:anchor distT="0" distB="0" distL="114300" distR="114300" simplePos="0" relativeHeight="252530688" behindDoc="0" locked="0" layoutInCell="1" allowOverlap="1" wp14:anchorId="74D0AFFF" wp14:editId="16E1B55C">
                <wp:simplePos x="0" y="0"/>
                <wp:positionH relativeFrom="column">
                  <wp:posOffset>3284855</wp:posOffset>
                </wp:positionH>
                <wp:positionV relativeFrom="paragraph">
                  <wp:posOffset>-93980</wp:posOffset>
                </wp:positionV>
                <wp:extent cx="441960" cy="404495"/>
                <wp:effectExtent l="38100" t="38100" r="53340" b="52705"/>
                <wp:wrapNone/>
                <wp:docPr id="853" name="Ink 8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8">
                      <w14:nvContentPartPr>
                        <w14:cNvContentPartPr/>
                      </w14:nvContentPartPr>
                      <w14:xfrm>
                        <a:off x="0" y="0"/>
                        <a:ext cx="441960" cy="4044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7BA20A0" id="Ink 853" o:spid="_x0000_s1026" type="#_x0000_t75" style="position:absolute;margin-left:257.95pt;margin-top:-8.1pt;width:36.2pt;height:33.25pt;z-index:252530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">
                <v:imagedata r:id="rId219" o:title=""/>
              </v:shape>
            </w:pict>
          </mc:Fallback>
        </mc:AlternateContent>
      </w:r>
      <w:r w:rsidR="00A67760">
        <w:rPr>
          <w:noProof/>
        </w:rPr>
        <mc:AlternateContent>
          <mc:Choice Requires="wpi">
            <w:drawing>
              <wp:anchor distT="0" distB="0" distL="114300" distR="114300" simplePos="0" relativeHeight="252520448" behindDoc="0" locked="0" layoutInCell="1" allowOverlap="1" wp14:anchorId="609D6CF5" wp14:editId="63BC61C2">
                <wp:simplePos x="0" y="0"/>
                <wp:positionH relativeFrom="column">
                  <wp:posOffset>-882015</wp:posOffset>
                </wp:positionH>
                <wp:positionV relativeFrom="paragraph">
                  <wp:posOffset>118745</wp:posOffset>
                </wp:positionV>
                <wp:extent cx="380880" cy="553320"/>
                <wp:effectExtent l="38100" t="38100" r="57785" b="56515"/>
                <wp:wrapNone/>
                <wp:docPr id="843" name="Ink 8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0">
                      <w14:nvContentPartPr>
                        <w14:cNvContentPartPr/>
                      </w14:nvContentPartPr>
                      <w14:xfrm>
                        <a:off x="0" y="0"/>
                        <a:ext cx="380880" cy="553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AEE6741" id="Ink 843" o:spid="_x0000_s1026" type="#_x0000_t75" style="position:absolute;margin-left:-70.15pt;margin-top:8.65pt;width:31.45pt;height:44.95pt;z-index:252520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">
                <v:imagedata r:id="rId221" o:title=""/>
              </v:shape>
            </w:pict>
          </mc:Fallback>
        </mc:AlternateContent>
      </w:r>
    </w:p>
    <w:p w14:paraId="3341FB5A" w14:textId="28015EFB" w:rsidR="00CC09B2" w:rsidRDefault="00A67760">
      <w:r>
        <w:rPr>
          <w:noProof/>
        </w:rPr>
        <mc:AlternateContent>
          <mc:Choice Requires="wpi">
            <w:drawing>
              <wp:anchor distT="0" distB="0" distL="114300" distR="114300" simplePos="0" relativeHeight="252527616" behindDoc="0" locked="0" layoutInCell="1" allowOverlap="1" wp14:anchorId="37AD1F40" wp14:editId="1E0121BC">
                <wp:simplePos x="0" y="0"/>
                <wp:positionH relativeFrom="column">
                  <wp:posOffset>17780</wp:posOffset>
                </wp:positionH>
                <wp:positionV relativeFrom="paragraph">
                  <wp:posOffset>-193675</wp:posOffset>
                </wp:positionV>
                <wp:extent cx="800225" cy="708515"/>
                <wp:effectExtent l="38100" t="38100" r="38100" b="53975"/>
                <wp:wrapNone/>
                <wp:docPr id="850" name="Ink 85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2">
                      <w14:nvContentPartPr>
                        <w14:cNvContentPartPr/>
                      </w14:nvContentPartPr>
                      <w14:xfrm>
                        <a:off x="0" y="0"/>
                        <a:ext cx="800225" cy="7085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B7506E3" id="Ink 850" o:spid="_x0000_s1026" type="#_x0000_t75" style="position:absolute;margin-left:.7pt;margin-top:-15.95pt;width:64.4pt;height:57.25pt;z-index:252527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">
                <v:imagedata r:id="rId223" o:title=""/>
              </v:shape>
            </w:pict>
          </mc:Fallback>
        </mc:AlternateContent>
      </w:r>
    </w:p>
    <w:p w14:paraId="13800DE1" w14:textId="75A9517C" w:rsidR="00CC09B2" w:rsidRDefault="00A67760">
      <w:r>
        <w:rPr>
          <w:noProof/>
        </w:rPr>
        <mc:AlternateContent>
          <mc:Choice Requires="wpi">
            <w:drawing>
              <wp:anchor distT="0" distB="0" distL="114300" distR="114300" simplePos="0" relativeHeight="252588032" behindDoc="0" locked="0" layoutInCell="1" allowOverlap="1" wp14:anchorId="7BA7E6AC" wp14:editId="7FC5E71E">
                <wp:simplePos x="0" y="0"/>
                <wp:positionH relativeFrom="column">
                  <wp:posOffset>3719700</wp:posOffset>
                </wp:positionH>
                <wp:positionV relativeFrom="paragraph">
                  <wp:posOffset>242205</wp:posOffset>
                </wp:positionV>
                <wp:extent cx="1638000" cy="34920"/>
                <wp:effectExtent l="76200" t="114300" r="95885" b="137160"/>
                <wp:wrapNone/>
                <wp:docPr id="909" name="Ink 90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4">
                      <w14:nvContentPartPr>
                        <w14:cNvContentPartPr/>
                      </w14:nvContentPartPr>
                      <w14:xfrm>
                        <a:off x="0" y="0"/>
                        <a:ext cx="1638000" cy="34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CA9DADD" id="Ink 909" o:spid="_x0000_s1026" type="#_x0000_t75" style="position:absolute;margin-left:287.25pt;margin-top:7.6pt;width:140.35pt;height:25.7pt;z-index:252588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">
                <v:imagedata r:id="rId22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568576" behindDoc="0" locked="0" layoutInCell="1" allowOverlap="1" wp14:anchorId="6885C97C" wp14:editId="54693D18">
                <wp:simplePos x="0" y="0"/>
                <wp:positionH relativeFrom="column">
                  <wp:posOffset>3799840</wp:posOffset>
                </wp:positionH>
                <wp:positionV relativeFrom="paragraph">
                  <wp:posOffset>97790</wp:posOffset>
                </wp:positionV>
                <wp:extent cx="1553835" cy="281365"/>
                <wp:effectExtent l="38100" t="38100" r="8890" b="42545"/>
                <wp:wrapNone/>
                <wp:docPr id="890" name="Ink 89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6">
                      <w14:nvContentPartPr>
                        <w14:cNvContentPartPr/>
                      </w14:nvContentPartPr>
                      <w14:xfrm>
                        <a:off x="0" y="0"/>
                        <a:ext cx="1553835" cy="2813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CE81330" id="Ink 890" o:spid="_x0000_s1026" type="#_x0000_t75" style="position:absolute;margin-left:298.5pt;margin-top:7pt;width:123.8pt;height:23.55pt;z-index:252568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">
                <v:imagedata r:id="rId22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556288" behindDoc="0" locked="0" layoutInCell="1" allowOverlap="1" wp14:anchorId="226C56E8" wp14:editId="495A3296">
                <wp:simplePos x="0" y="0"/>
                <wp:positionH relativeFrom="column">
                  <wp:posOffset>3188970</wp:posOffset>
                </wp:positionH>
                <wp:positionV relativeFrom="paragraph">
                  <wp:posOffset>-41275</wp:posOffset>
                </wp:positionV>
                <wp:extent cx="378720" cy="567360"/>
                <wp:effectExtent l="38100" t="38100" r="40640" b="42545"/>
                <wp:wrapNone/>
                <wp:docPr id="878" name="Ink 87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8">
                      <w14:nvContentPartPr>
                        <w14:cNvContentPartPr/>
                      </w14:nvContentPartPr>
                      <w14:xfrm>
                        <a:off x="0" y="0"/>
                        <a:ext cx="378720" cy="567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5E009B2" id="Ink 878" o:spid="_x0000_s1026" type="#_x0000_t75" style="position:absolute;margin-left:250.4pt;margin-top:-3.95pt;width:31.2pt;height:46.05pt;z-index:252556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">
                <v:imagedata r:id="rId229" o:title=""/>
              </v:shape>
            </w:pict>
          </mc:Fallback>
        </mc:AlternateContent>
      </w:r>
    </w:p>
    <w:p w14:paraId="6D6407B7" w14:textId="52F26C48" w:rsidR="00CC09B2" w:rsidRDefault="006E5539">
      <w:r>
        <w:rPr>
          <w:noProof/>
        </w:rPr>
        <mc:AlternateContent>
          <mc:Choice Requires="wpi">
            <w:drawing>
              <wp:anchor distT="0" distB="0" distL="114300" distR="114300" simplePos="0" relativeHeight="252656640" behindDoc="0" locked="0" layoutInCell="1" allowOverlap="1" wp14:anchorId="6AD2B4C1" wp14:editId="496182DF">
                <wp:simplePos x="0" y="0"/>
                <wp:positionH relativeFrom="column">
                  <wp:posOffset>1743075</wp:posOffset>
                </wp:positionH>
                <wp:positionV relativeFrom="paragraph">
                  <wp:posOffset>-31750</wp:posOffset>
                </wp:positionV>
                <wp:extent cx="1130160" cy="444600"/>
                <wp:effectExtent l="38100" t="38100" r="13335" b="50800"/>
                <wp:wrapNone/>
                <wp:docPr id="987" name="Ink 98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0">
                      <w14:nvContentPartPr>
                        <w14:cNvContentPartPr/>
                      </w14:nvContentPartPr>
                      <w14:xfrm>
                        <a:off x="0" y="0"/>
                        <a:ext cx="1130160" cy="444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49ECCC3" id="Ink 987" o:spid="_x0000_s1026" type="#_x0000_t75" style="position:absolute;margin-left:136.55pt;margin-top:-3.2pt;width:90.45pt;height:36.4pt;z-index:252656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">
                <v:imagedata r:id="rId23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646400" behindDoc="0" locked="0" layoutInCell="1" allowOverlap="1" wp14:anchorId="41B33F6D" wp14:editId="423C79CC">
                <wp:simplePos x="0" y="0"/>
                <wp:positionH relativeFrom="column">
                  <wp:posOffset>1107540</wp:posOffset>
                </wp:positionH>
                <wp:positionV relativeFrom="paragraph">
                  <wp:posOffset>-13305</wp:posOffset>
                </wp:positionV>
                <wp:extent cx="3112920" cy="317520"/>
                <wp:effectExtent l="95250" t="171450" r="163830" b="177800"/>
                <wp:wrapNone/>
                <wp:docPr id="977" name="Ink 97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2">
                      <w14:nvContentPartPr>
                        <w14:cNvContentPartPr/>
                      </w14:nvContentPartPr>
                      <w14:xfrm>
                        <a:off x="0" y="0"/>
                        <a:ext cx="3112920" cy="317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A736484" id="Ink 977" o:spid="_x0000_s1026" type="#_x0000_t75" style="position:absolute;margin-left:81.55pt;margin-top:-12.4pt;width:256.4pt;height:47.65pt;z-index:252646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">
                <v:imagedata r:id="rId233" o:title=""/>
              </v:shape>
            </w:pict>
          </mc:Fallback>
        </mc:AlternateContent>
      </w:r>
      <w:r w:rsidR="00A67760">
        <w:rPr>
          <w:noProof/>
        </w:rPr>
        <mc:AlternateContent>
          <mc:Choice Requires="wpi">
            <w:drawing>
              <wp:anchor distT="0" distB="0" distL="114300" distR="114300" simplePos="0" relativeHeight="252590080" behindDoc="0" locked="0" layoutInCell="1" allowOverlap="1" wp14:anchorId="7D2B4994" wp14:editId="04EA7FFD">
                <wp:simplePos x="0" y="0"/>
                <wp:positionH relativeFrom="column">
                  <wp:posOffset>3825540</wp:posOffset>
                </wp:positionH>
                <wp:positionV relativeFrom="paragraph">
                  <wp:posOffset>116295</wp:posOffset>
                </wp:positionV>
                <wp:extent cx="1541880" cy="58680"/>
                <wp:effectExtent l="0" t="133350" r="115570" b="132080"/>
                <wp:wrapNone/>
                <wp:docPr id="911" name="Ink 9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4">
                      <w14:nvContentPartPr>
                        <w14:cNvContentPartPr/>
                      </w14:nvContentPartPr>
                      <w14:xfrm>
                        <a:off x="0" y="0"/>
                        <a:ext cx="1541880" cy="58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38BD69E" id="Ink 911" o:spid="_x0000_s1026" type="#_x0000_t75" style="position:absolute;margin-left:295.55pt;margin-top:-2.1pt;width:132.7pt;height:27.15pt;z-index:252590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">
                <v:imagedata r:id="rId235" o:title=""/>
              </v:shape>
            </w:pict>
          </mc:Fallback>
        </mc:AlternateContent>
      </w:r>
      <w:r w:rsidR="00A67760">
        <w:rPr>
          <w:noProof/>
        </w:rPr>
        <mc:AlternateContent>
          <mc:Choice Requires="wpi">
            <w:drawing>
              <wp:anchor distT="0" distB="0" distL="114300" distR="114300" simplePos="0" relativeHeight="252589056" behindDoc="0" locked="0" layoutInCell="1" allowOverlap="1" wp14:anchorId="1B004342" wp14:editId="14A10FC7">
                <wp:simplePos x="0" y="0"/>
                <wp:positionH relativeFrom="column">
                  <wp:posOffset>3789900</wp:posOffset>
                </wp:positionH>
                <wp:positionV relativeFrom="paragraph">
                  <wp:posOffset>47175</wp:posOffset>
                </wp:positionV>
                <wp:extent cx="1432080" cy="60480"/>
                <wp:effectExtent l="57150" t="76200" r="111125" b="130175"/>
                <wp:wrapNone/>
                <wp:docPr id="910" name="Ink 9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6">
                      <w14:nvContentPartPr>
                        <w14:cNvContentPartPr/>
                      </w14:nvContentPartPr>
                      <w14:xfrm>
                        <a:off x="0" y="0"/>
                        <a:ext cx="1432080" cy="60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1D2F1A5" id="Ink 910" o:spid="_x0000_s1026" type="#_x0000_t75" style="position:absolute;margin-left:292.75pt;margin-top:-7.65pt;width:124.05pt;height:27.4pt;z-index:252589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">
                <v:imagedata r:id="rId237" o:title=""/>
              </v:shape>
            </w:pict>
          </mc:Fallback>
        </mc:AlternateContent>
      </w:r>
      <w:r w:rsidR="00A67760">
        <w:rPr>
          <w:noProof/>
        </w:rPr>
        <mc:AlternateContent>
          <mc:Choice Requires="wpi">
            <w:drawing>
              <wp:anchor distT="0" distB="0" distL="114300" distR="114300" simplePos="0" relativeHeight="252587008" behindDoc="0" locked="0" layoutInCell="1" allowOverlap="1" wp14:anchorId="2EA26B14" wp14:editId="3827DBE8">
                <wp:simplePos x="0" y="0"/>
                <wp:positionH relativeFrom="column">
                  <wp:posOffset>2340</wp:posOffset>
                </wp:positionH>
                <wp:positionV relativeFrom="paragraph">
                  <wp:posOffset>271815</wp:posOffset>
                </wp:positionV>
                <wp:extent cx="1344600" cy="16560"/>
                <wp:effectExtent l="0" t="133350" r="103505" b="154940"/>
                <wp:wrapNone/>
                <wp:docPr id="908" name="Ink 90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8">
                      <w14:nvContentPartPr>
                        <w14:cNvContentPartPr/>
                      </w14:nvContentPartPr>
                      <w14:xfrm>
                        <a:off x="0" y="0"/>
                        <a:ext cx="1344600" cy="16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93829CF" id="Ink 908" o:spid="_x0000_s1026" type="#_x0000_t75" style="position:absolute;margin-left:-5.45pt;margin-top:10.3pt;width:117.2pt;height:23.45pt;z-index:252587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">
                <v:imagedata r:id="rId239" o:title=""/>
              </v:shape>
            </w:pict>
          </mc:Fallback>
        </mc:AlternateContent>
      </w:r>
      <w:r w:rsidR="00A67760">
        <w:rPr>
          <w:noProof/>
        </w:rPr>
        <mc:AlternateContent>
          <mc:Choice Requires="wpi">
            <w:drawing>
              <wp:anchor distT="0" distB="0" distL="114300" distR="114300" simplePos="0" relativeHeight="252585984" behindDoc="0" locked="0" layoutInCell="1" allowOverlap="1" wp14:anchorId="660E833F" wp14:editId="759A1980">
                <wp:simplePos x="0" y="0"/>
                <wp:positionH relativeFrom="column">
                  <wp:posOffset>-21780</wp:posOffset>
                </wp:positionH>
                <wp:positionV relativeFrom="paragraph">
                  <wp:posOffset>162375</wp:posOffset>
                </wp:positionV>
                <wp:extent cx="1425960" cy="20160"/>
                <wp:effectExtent l="38100" t="133350" r="98425" b="132715"/>
                <wp:wrapNone/>
                <wp:docPr id="907" name="Ink 90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0">
                      <w14:nvContentPartPr>
                        <w14:cNvContentPartPr/>
                      </w14:nvContentPartPr>
                      <w14:xfrm>
                        <a:off x="0" y="0"/>
                        <a:ext cx="1425960" cy="20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DAEC07A" id="Ink 907" o:spid="_x0000_s1026" type="#_x0000_t75" style="position:absolute;margin-left:-7.35pt;margin-top:1.45pt;width:123.65pt;height:24.3pt;z-index:252585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">
                <v:imagedata r:id="rId241" o:title=""/>
              </v:shape>
            </w:pict>
          </mc:Fallback>
        </mc:AlternateContent>
      </w:r>
      <w:r w:rsidR="00A67760">
        <w:rPr>
          <w:noProof/>
        </w:rPr>
        <mc:AlternateContent>
          <mc:Choice Requires="wpi">
            <w:drawing>
              <wp:anchor distT="0" distB="0" distL="114300" distR="114300" simplePos="0" relativeHeight="252584960" behindDoc="0" locked="0" layoutInCell="1" allowOverlap="1" wp14:anchorId="742E631D" wp14:editId="74353062">
                <wp:simplePos x="0" y="0"/>
                <wp:positionH relativeFrom="column">
                  <wp:posOffset>-130500</wp:posOffset>
                </wp:positionH>
                <wp:positionV relativeFrom="paragraph">
                  <wp:posOffset>102255</wp:posOffset>
                </wp:positionV>
                <wp:extent cx="1268640" cy="7200"/>
                <wp:effectExtent l="76200" t="114300" r="103505" b="145415"/>
                <wp:wrapNone/>
                <wp:docPr id="906" name="Ink 90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2">
                      <w14:nvContentPartPr>
                        <w14:cNvContentPartPr/>
                      </w14:nvContentPartPr>
                      <w14:xfrm>
                        <a:off x="0" y="0"/>
                        <a:ext cx="1268640" cy="7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610253B" id="Ink 906" o:spid="_x0000_s1026" type="#_x0000_t75" style="position:absolute;margin-left:-15.95pt;margin-top:-3.3pt;width:111.25pt;height:23.2pt;z-index:252584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">
                <v:imagedata r:id="rId243" o:title=""/>
              </v:shape>
            </w:pict>
          </mc:Fallback>
        </mc:AlternateContent>
      </w:r>
      <w:r w:rsidR="00A67760">
        <w:rPr>
          <w:noProof/>
        </w:rPr>
        <mc:AlternateContent>
          <mc:Choice Requires="wpi">
            <w:drawing>
              <wp:anchor distT="0" distB="0" distL="114300" distR="114300" simplePos="0" relativeHeight="252553216" behindDoc="0" locked="0" layoutInCell="1" allowOverlap="1" wp14:anchorId="56526B24" wp14:editId="66CF0900">
                <wp:simplePos x="0" y="0"/>
                <wp:positionH relativeFrom="column">
                  <wp:posOffset>-71755</wp:posOffset>
                </wp:positionH>
                <wp:positionV relativeFrom="paragraph">
                  <wp:posOffset>-24130</wp:posOffset>
                </wp:positionV>
                <wp:extent cx="1490460" cy="294640"/>
                <wp:effectExtent l="57150" t="38100" r="0" b="48260"/>
                <wp:wrapNone/>
                <wp:docPr id="875" name="Ink 87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4">
                      <w14:nvContentPartPr>
                        <w14:cNvContentPartPr/>
                      </w14:nvContentPartPr>
                      <w14:xfrm>
                        <a:off x="0" y="0"/>
                        <a:ext cx="1490460" cy="294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3122808" id="Ink 875" o:spid="_x0000_s1026" type="#_x0000_t75" style="position:absolute;margin-left:-6.35pt;margin-top:-2.6pt;width:118.75pt;height:24.6pt;z-index:252553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">
                <v:imagedata r:id="rId245" o:title=""/>
              </v:shape>
            </w:pict>
          </mc:Fallback>
        </mc:AlternateContent>
      </w:r>
      <w:r w:rsidR="00A67760">
        <w:rPr>
          <w:noProof/>
        </w:rPr>
        <mc:AlternateContent>
          <mc:Choice Requires="wpi">
            <w:drawing>
              <wp:anchor distT="0" distB="0" distL="114300" distR="114300" simplePos="0" relativeHeight="252540928" behindDoc="0" locked="0" layoutInCell="1" allowOverlap="1" wp14:anchorId="6DEC2300" wp14:editId="1C228440">
                <wp:simplePos x="0" y="0"/>
                <wp:positionH relativeFrom="column">
                  <wp:posOffset>-894715</wp:posOffset>
                </wp:positionH>
                <wp:positionV relativeFrom="paragraph">
                  <wp:posOffset>-24130</wp:posOffset>
                </wp:positionV>
                <wp:extent cx="419760" cy="555120"/>
                <wp:effectExtent l="38100" t="38100" r="56515" b="54610"/>
                <wp:wrapNone/>
                <wp:docPr id="863" name="Ink 86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6">
                      <w14:nvContentPartPr>
                        <w14:cNvContentPartPr/>
                      </w14:nvContentPartPr>
                      <w14:xfrm>
                        <a:off x="0" y="0"/>
                        <a:ext cx="419760" cy="555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C85DB66" id="Ink 863" o:spid="_x0000_s1026" type="#_x0000_t75" style="position:absolute;margin-left:-71.15pt;margin-top:-2.6pt;width:34.45pt;height:45.1pt;z-index:252540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">
                <v:imagedata r:id="rId247" o:title=""/>
              </v:shape>
            </w:pict>
          </mc:Fallback>
        </mc:AlternateContent>
      </w:r>
    </w:p>
    <w:p w14:paraId="6D56948B" w14:textId="2D8D982D" w:rsidR="00CC09B2" w:rsidRDefault="00CC09B2"/>
    <w:p w14:paraId="2C13BD9B" w14:textId="0C5DB330" w:rsidR="00CC09B2" w:rsidRDefault="00CC09B2"/>
    <w:p w14:paraId="01AFDDAE" w14:textId="57FAB84D" w:rsidR="00CC09B2" w:rsidRDefault="00CC09B2"/>
    <w:p w14:paraId="4773F260" w14:textId="10327858" w:rsidR="00CC09B2" w:rsidRDefault="00CC09B2"/>
    <w:p w14:paraId="4331AEED" w14:textId="79BCE7F7" w:rsidR="00CC09B2" w:rsidRDefault="00CC09B2"/>
    <w:p w14:paraId="695EC2FF" w14:textId="7684A6AE" w:rsidR="00CC09B2" w:rsidRDefault="006E5539">
      <w:r>
        <w:rPr>
          <w:noProof/>
        </w:rPr>
        <mc:AlternateContent>
          <mc:Choice Requires="wpi">
            <w:drawing>
              <wp:anchor distT="0" distB="0" distL="114300" distR="114300" simplePos="0" relativeHeight="252702720" behindDoc="0" locked="0" layoutInCell="1" allowOverlap="1" wp14:anchorId="079373C9" wp14:editId="5355A82E">
                <wp:simplePos x="0" y="0"/>
                <wp:positionH relativeFrom="column">
                  <wp:posOffset>-317500</wp:posOffset>
                </wp:positionH>
                <wp:positionV relativeFrom="paragraph">
                  <wp:posOffset>-603250</wp:posOffset>
                </wp:positionV>
                <wp:extent cx="5194530" cy="1673860"/>
                <wp:effectExtent l="38100" t="38100" r="44450" b="40640"/>
                <wp:wrapNone/>
                <wp:docPr id="1032" name="Ink 10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8">
                      <w14:nvContentPartPr>
                        <w14:cNvContentPartPr/>
                      </w14:nvContentPartPr>
                      <w14:xfrm>
                        <a:off x="0" y="0"/>
                        <a:ext cx="5194530" cy="16738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3F48B31" id="Ink 1032" o:spid="_x0000_s1026" type="#_x0000_t75" style="position:absolute;margin-left:-25.7pt;margin-top:-48.2pt;width:410.4pt;height:133.2pt;z-index:252702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">
                <v:imagedata r:id="rId24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697600" behindDoc="0" locked="0" layoutInCell="1" allowOverlap="1" wp14:anchorId="327B1D9B" wp14:editId="3B957CC0">
                <wp:simplePos x="0" y="0"/>
                <wp:positionH relativeFrom="column">
                  <wp:posOffset>3411855</wp:posOffset>
                </wp:positionH>
                <wp:positionV relativeFrom="paragraph">
                  <wp:posOffset>-454025</wp:posOffset>
                </wp:positionV>
                <wp:extent cx="1374870" cy="1468800"/>
                <wp:effectExtent l="57150" t="38100" r="53975" b="55245"/>
                <wp:wrapNone/>
                <wp:docPr id="1027" name="Ink 10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0">
                      <w14:nvContentPartPr>
                        <w14:cNvContentPartPr/>
                      </w14:nvContentPartPr>
                      <w14:xfrm>
                        <a:off x="0" y="0"/>
                        <a:ext cx="1374870" cy="1468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D489B07" id="Ink 1027" o:spid="_x0000_s1026" type="#_x0000_t75" style="position:absolute;margin-left:267.95pt;margin-top:-36.45pt;width:109.65pt;height:117.05pt;z-index:252697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">
                <v:imagedata r:id="rId251" o:title=""/>
              </v:shape>
            </w:pict>
          </mc:Fallback>
        </mc:AlternateContent>
      </w:r>
    </w:p>
    <w:p w14:paraId="04C54148" w14:textId="5F1BDEAC" w:rsidR="00CC09B2" w:rsidRDefault="00CC09B2"/>
    <w:p w14:paraId="4F5A7C0A" w14:textId="58D32120" w:rsidR="00CC09B2" w:rsidRDefault="00CC09B2"/>
    <w:p w14:paraId="2FE3677A" w14:textId="6AB26C0F" w:rsidR="00CC09B2" w:rsidRDefault="00CC09B2"/>
    <w:p w14:paraId="664ADA80" w14:textId="60AD535D" w:rsidR="00CC09B2" w:rsidRDefault="00CC09B2"/>
    <w:p w14:paraId="74640214" w14:textId="3BB0BDAA" w:rsidR="00CC09B2" w:rsidRDefault="00CC09B2"/>
    <w:p w14:paraId="0668FB1A" w14:textId="0475CDD8" w:rsidR="00CC09B2" w:rsidRDefault="00CC09B2"/>
    <w:p w14:paraId="36669031" w14:textId="17B66E89" w:rsidR="00CC09B2" w:rsidRDefault="00CC09B2"/>
    <w:p w14:paraId="4CBB433A" w14:textId="470EF085" w:rsidR="00CC09B2" w:rsidRDefault="00CC09B2"/>
    <w:p w14:paraId="232E001A" w14:textId="36C69A7F" w:rsidR="00CC09B2" w:rsidRDefault="00CC09B2"/>
    <w:p w14:paraId="7C21C4B0" w14:textId="1E50DF1E" w:rsidR="00CC09B2" w:rsidRDefault="005309AA"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2855296" behindDoc="0" locked="0" layoutInCell="1" allowOverlap="1" wp14:anchorId="1F8C360D" wp14:editId="62ED1464">
                <wp:simplePos x="0" y="0"/>
                <wp:positionH relativeFrom="column">
                  <wp:posOffset>3020220</wp:posOffset>
                </wp:positionH>
                <wp:positionV relativeFrom="paragraph">
                  <wp:posOffset>259680</wp:posOffset>
                </wp:positionV>
                <wp:extent cx="5760" cy="3600"/>
                <wp:effectExtent l="76200" t="114300" r="89535" b="111125"/>
                <wp:wrapNone/>
                <wp:docPr id="1212" name="Ink 12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2">
                      <w14:nvContentPartPr>
                        <w14:cNvContentPartPr/>
                      </w14:nvContentPartPr>
                      <w14:xfrm>
                        <a:off x="0" y="0"/>
                        <a:ext cx="5760" cy="3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C5A78C8" id="Ink 1212" o:spid="_x0000_s1026" type="#_x0000_t75" style="position:absolute;margin-left:232.15pt;margin-top:9.1pt;width:11.75pt;height:23pt;z-index:252855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">
                <v:imagedata r:id="rId25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854272" behindDoc="0" locked="0" layoutInCell="1" allowOverlap="1" wp14:anchorId="13488775" wp14:editId="438BBA94">
                <wp:simplePos x="0" y="0"/>
                <wp:positionH relativeFrom="column">
                  <wp:posOffset>-812340</wp:posOffset>
                </wp:positionH>
                <wp:positionV relativeFrom="paragraph">
                  <wp:posOffset>254640</wp:posOffset>
                </wp:positionV>
                <wp:extent cx="1180080" cy="229680"/>
                <wp:effectExtent l="19050" t="76200" r="0" b="94615"/>
                <wp:wrapNone/>
                <wp:docPr id="1211" name="Ink 12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4">
                      <w14:nvContentPartPr>
                        <w14:cNvContentPartPr/>
                      </w14:nvContentPartPr>
                      <w14:xfrm>
                        <a:off x="0" y="0"/>
                        <a:ext cx="1180080" cy="229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4D35E7A" id="Ink 1211" o:spid="_x0000_s1026" type="#_x0000_t75" style="position:absolute;margin-left:-69.6pt;margin-top:8.75pt;width:104.25pt;height:40.75pt;z-index:252854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">
                <v:imagedata r:id="rId25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853248" behindDoc="0" locked="0" layoutInCell="1" allowOverlap="1" wp14:anchorId="59CFF771" wp14:editId="1D3F8363">
                <wp:simplePos x="0" y="0"/>
                <wp:positionH relativeFrom="column">
                  <wp:posOffset>-664380</wp:posOffset>
                </wp:positionH>
                <wp:positionV relativeFrom="paragraph">
                  <wp:posOffset>294600</wp:posOffset>
                </wp:positionV>
                <wp:extent cx="1046520" cy="129960"/>
                <wp:effectExtent l="57150" t="76200" r="58420" b="99060"/>
                <wp:wrapNone/>
                <wp:docPr id="1210" name="Ink 12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6">
                      <w14:nvContentPartPr>
                        <w14:cNvContentPartPr/>
                      </w14:nvContentPartPr>
                      <w14:xfrm>
                        <a:off x="0" y="0"/>
                        <a:ext cx="1046520" cy="129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EB4E5C9" id="Ink 1210" o:spid="_x0000_s1026" type="#_x0000_t75" style="position:absolute;margin-left:-57.95pt;margin-top:11.85pt;width:93.7pt;height:32.95pt;z-index:252853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">
                <v:imagedata r:id="rId257" o:title=""/>
              </v:shape>
            </w:pict>
          </mc:Fallback>
        </mc:AlternateContent>
      </w:r>
    </w:p>
    <w:p w14:paraId="6F4D2C9D" w14:textId="5516472A" w:rsidR="00CC09B2" w:rsidRDefault="005309AA">
      <w:r>
        <w:rPr>
          <w:noProof/>
        </w:rPr>
        <mc:AlternateContent>
          <mc:Choice Requires="wpi">
            <w:drawing>
              <wp:anchor distT="0" distB="0" distL="114300" distR="114300" simplePos="0" relativeHeight="252800000" behindDoc="0" locked="0" layoutInCell="1" allowOverlap="1" wp14:anchorId="68CC5FBD" wp14:editId="29CA2737">
                <wp:simplePos x="0" y="0"/>
                <wp:positionH relativeFrom="column">
                  <wp:posOffset>-819150</wp:posOffset>
                </wp:positionH>
                <wp:positionV relativeFrom="paragraph">
                  <wp:posOffset>-814070</wp:posOffset>
                </wp:positionV>
                <wp:extent cx="2622550" cy="1970845"/>
                <wp:effectExtent l="38100" t="38100" r="0" b="48895"/>
                <wp:wrapNone/>
                <wp:docPr id="1138" name="Ink 11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8">
                      <w14:nvContentPartPr>
                        <w14:cNvContentPartPr/>
                      </w14:nvContentPartPr>
                      <w14:xfrm>
                        <a:off x="0" y="0"/>
                        <a:ext cx="2622550" cy="19708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DB8CDD8" id="Ink 1138" o:spid="_x0000_s1026" type="#_x0000_t75" style="position:absolute;margin-left:-65.2pt;margin-top:-64.8pt;width:207.9pt;height:156.6pt;z-index:252800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">
                <v:imagedata r:id="rId25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728320" behindDoc="0" locked="0" layoutInCell="1" allowOverlap="1" wp14:anchorId="2F576036" wp14:editId="382FB448">
                <wp:simplePos x="0" y="0"/>
                <wp:positionH relativeFrom="column">
                  <wp:posOffset>4053205</wp:posOffset>
                </wp:positionH>
                <wp:positionV relativeFrom="paragraph">
                  <wp:posOffset>34290</wp:posOffset>
                </wp:positionV>
                <wp:extent cx="326125" cy="121930"/>
                <wp:effectExtent l="38100" t="57150" r="55245" b="49530"/>
                <wp:wrapNone/>
                <wp:docPr id="1068" name="Ink 106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0">
                      <w14:nvContentPartPr>
                        <w14:cNvContentPartPr/>
                      </w14:nvContentPartPr>
                      <w14:xfrm>
                        <a:off x="0" y="0"/>
                        <a:ext cx="326125" cy="1219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0D02A9E" id="Ink 1068" o:spid="_x0000_s1026" type="#_x0000_t75" style="position:absolute;margin-left:318.45pt;margin-top:2pt;width:27.1pt;height:11pt;z-index:252728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">
                <v:imagedata r:id="rId261" o:title=""/>
              </v:shape>
            </w:pict>
          </mc:Fallback>
        </mc:AlternateContent>
      </w:r>
    </w:p>
    <w:p w14:paraId="14DD2875" w14:textId="07504066" w:rsidR="00CC09B2" w:rsidRDefault="005309AA">
      <w:r>
        <w:rPr>
          <w:noProof/>
        </w:rPr>
        <mc:AlternateContent>
          <mc:Choice Requires="wpi">
            <w:drawing>
              <wp:anchor distT="0" distB="0" distL="114300" distR="114300" simplePos="0" relativeHeight="252818432" behindDoc="0" locked="0" layoutInCell="1" allowOverlap="1" wp14:anchorId="147DC1FB" wp14:editId="5CF4590E">
                <wp:simplePos x="0" y="0"/>
                <wp:positionH relativeFrom="column">
                  <wp:posOffset>4153535</wp:posOffset>
                </wp:positionH>
                <wp:positionV relativeFrom="paragraph">
                  <wp:posOffset>142240</wp:posOffset>
                </wp:positionV>
                <wp:extent cx="1291375" cy="267335"/>
                <wp:effectExtent l="38100" t="38100" r="23495" b="56515"/>
                <wp:wrapNone/>
                <wp:docPr id="1176" name="Ink 117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2">
                      <w14:nvContentPartPr>
                        <w14:cNvContentPartPr/>
                      </w14:nvContentPartPr>
                      <w14:xfrm>
                        <a:off x="0" y="0"/>
                        <a:ext cx="1291375" cy="2673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0E95BB3" id="Ink 1176" o:spid="_x0000_s1026" type="#_x0000_t75" style="position:absolute;margin-left:326.35pt;margin-top:10.5pt;width:103.1pt;height:22.45pt;z-index:252818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">
                <v:imagedata r:id="rId263" o:title=""/>
              </v:shape>
            </w:pict>
          </mc:Fallback>
        </mc:AlternateContent>
      </w:r>
    </w:p>
    <w:p w14:paraId="75861E8A" w14:textId="5D09D173" w:rsidR="00CC09B2" w:rsidRDefault="005309AA">
      <w:r>
        <w:rPr>
          <w:noProof/>
        </w:rPr>
        <mc:AlternateContent>
          <mc:Choice Requires="wpi">
            <w:drawing>
              <wp:anchor distT="0" distB="0" distL="114300" distR="114300" simplePos="0" relativeHeight="252819456" behindDoc="0" locked="0" layoutInCell="1" allowOverlap="1" wp14:anchorId="0E7A7401" wp14:editId="250944EE">
                <wp:simplePos x="0" y="0"/>
                <wp:positionH relativeFrom="column">
                  <wp:posOffset>1892935</wp:posOffset>
                </wp:positionH>
                <wp:positionV relativeFrom="paragraph">
                  <wp:posOffset>-171450</wp:posOffset>
                </wp:positionV>
                <wp:extent cx="1028950" cy="386080"/>
                <wp:effectExtent l="38100" t="38100" r="38100" b="52070"/>
                <wp:wrapNone/>
                <wp:docPr id="1177" name="Ink 117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4">
                      <w14:nvContentPartPr>
                        <w14:cNvContentPartPr/>
                      </w14:nvContentPartPr>
                      <w14:xfrm>
                        <a:off x="0" y="0"/>
                        <a:ext cx="1028950" cy="386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F8FC4CA" id="Ink 1177" o:spid="_x0000_s1026" type="#_x0000_t75" style="position:absolute;margin-left:148.35pt;margin-top:-14.2pt;width:82.4pt;height:31.8pt;z-index:252819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">
                <v:imagedata r:id="rId265" o:title=""/>
              </v:shape>
            </w:pict>
          </mc:Fallback>
        </mc:AlternateContent>
      </w:r>
    </w:p>
    <w:p w14:paraId="1EC66539" w14:textId="7FD3FC20" w:rsidR="00CC09B2" w:rsidRDefault="005309AA">
      <w:r>
        <w:rPr>
          <w:noProof/>
        </w:rPr>
        <mc:AlternateContent>
          <mc:Choice Requires="wpi">
            <w:drawing>
              <wp:anchor distT="0" distB="0" distL="114300" distR="114300" simplePos="0" relativeHeight="252852224" behindDoc="0" locked="0" layoutInCell="1" allowOverlap="1" wp14:anchorId="027C4B78" wp14:editId="38117777">
                <wp:simplePos x="0" y="0"/>
                <wp:positionH relativeFrom="column">
                  <wp:posOffset>5339340</wp:posOffset>
                </wp:positionH>
                <wp:positionV relativeFrom="paragraph">
                  <wp:posOffset>193715</wp:posOffset>
                </wp:positionV>
                <wp:extent cx="276480" cy="113400"/>
                <wp:effectExtent l="38100" t="19050" r="47625" b="58420"/>
                <wp:wrapNone/>
                <wp:docPr id="1209" name="Ink 120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6">
                      <w14:nvContentPartPr>
                        <w14:cNvContentPartPr/>
                      </w14:nvContentPartPr>
                      <w14:xfrm>
                        <a:off x="0" y="0"/>
                        <a:ext cx="276480" cy="113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5FBB10A" id="Ink 1209" o:spid="_x0000_s1026" type="#_x0000_t75" style="position:absolute;margin-left:419.7pt;margin-top:14.55pt;width:23.15pt;height:10.35pt;z-index:252852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">
                <v:imagedata r:id="rId26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850176" behindDoc="0" locked="0" layoutInCell="1" allowOverlap="1" wp14:anchorId="54774785" wp14:editId="7B3D289D">
                <wp:simplePos x="0" y="0"/>
                <wp:positionH relativeFrom="column">
                  <wp:posOffset>4224420</wp:posOffset>
                </wp:positionH>
                <wp:positionV relativeFrom="paragraph">
                  <wp:posOffset>-325</wp:posOffset>
                </wp:positionV>
                <wp:extent cx="460080" cy="200160"/>
                <wp:effectExtent l="57150" t="38100" r="54610" b="47625"/>
                <wp:wrapNone/>
                <wp:docPr id="1207" name="Ink 120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8">
                      <w14:nvContentPartPr>
                        <w14:cNvContentPartPr/>
                      </w14:nvContentPartPr>
                      <w14:xfrm>
                        <a:off x="0" y="0"/>
                        <a:ext cx="460080" cy="200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3F0F359" id="Ink 1207" o:spid="_x0000_s1026" type="#_x0000_t75" style="position:absolute;margin-left:331.95pt;margin-top:-.75pt;width:37.65pt;height:17.15pt;z-index:252850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">
                <v:imagedata r:id="rId26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848128" behindDoc="0" locked="0" layoutInCell="1" allowOverlap="1" wp14:anchorId="04E208D6" wp14:editId="6B0514CF">
                <wp:simplePos x="0" y="0"/>
                <wp:positionH relativeFrom="column">
                  <wp:posOffset>4366620</wp:posOffset>
                </wp:positionH>
                <wp:positionV relativeFrom="paragraph">
                  <wp:posOffset>133955</wp:posOffset>
                </wp:positionV>
                <wp:extent cx="505440" cy="287640"/>
                <wp:effectExtent l="38100" t="38100" r="9525" b="55880"/>
                <wp:wrapNone/>
                <wp:docPr id="1205" name="Ink 120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0">
                      <w14:nvContentPartPr>
                        <w14:cNvContentPartPr/>
                      </w14:nvContentPartPr>
                      <w14:xfrm>
                        <a:off x="0" y="0"/>
                        <a:ext cx="505440" cy="287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4F678C3" id="Ink 1205" o:spid="_x0000_s1026" type="#_x0000_t75" style="position:absolute;margin-left:343.15pt;margin-top:9.85pt;width:41.25pt;height:24.1pt;z-index:252848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">
                <v:imagedata r:id="rId27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847104" behindDoc="0" locked="0" layoutInCell="1" allowOverlap="1" wp14:anchorId="5B78EC74" wp14:editId="34E12E72">
                <wp:simplePos x="0" y="0"/>
                <wp:positionH relativeFrom="column">
                  <wp:posOffset>2319655</wp:posOffset>
                </wp:positionH>
                <wp:positionV relativeFrom="paragraph">
                  <wp:posOffset>-78105</wp:posOffset>
                </wp:positionV>
                <wp:extent cx="1068670" cy="229235"/>
                <wp:effectExtent l="57150" t="38100" r="36830" b="56515"/>
                <wp:wrapNone/>
                <wp:docPr id="1204" name="Ink 120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2">
                      <w14:nvContentPartPr>
                        <w14:cNvContentPartPr/>
                      </w14:nvContentPartPr>
                      <w14:xfrm>
                        <a:off x="0" y="0"/>
                        <a:ext cx="1068670" cy="2292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39EB1B2" id="Ink 1204" o:spid="_x0000_s1026" type="#_x0000_t75" style="position:absolute;margin-left:181.95pt;margin-top:-6.85pt;width:85.6pt;height:19.45pt;z-index:252847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">
                <v:imagedata r:id="rId27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844032" behindDoc="0" locked="0" layoutInCell="1" allowOverlap="1" wp14:anchorId="5B95659D" wp14:editId="7DD00F6B">
                <wp:simplePos x="0" y="0"/>
                <wp:positionH relativeFrom="column">
                  <wp:posOffset>5033645</wp:posOffset>
                </wp:positionH>
                <wp:positionV relativeFrom="paragraph">
                  <wp:posOffset>144780</wp:posOffset>
                </wp:positionV>
                <wp:extent cx="234570" cy="116840"/>
                <wp:effectExtent l="57150" t="38100" r="51435" b="54610"/>
                <wp:wrapNone/>
                <wp:docPr id="1201" name="Ink 120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4">
                      <w14:nvContentPartPr>
                        <w14:cNvContentPartPr/>
                      </w14:nvContentPartPr>
                      <w14:xfrm>
                        <a:off x="0" y="0"/>
                        <a:ext cx="234570" cy="116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CC64844" id="Ink 1201" o:spid="_x0000_s1026" type="#_x0000_t75" style="position:absolute;margin-left:395.65pt;margin-top:10.7pt;width:19.85pt;height:10.6pt;z-index:252844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">
                <v:imagedata r:id="rId27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840960" behindDoc="0" locked="0" layoutInCell="1" allowOverlap="1" wp14:anchorId="483BC56F" wp14:editId="3C16F97A">
                <wp:simplePos x="0" y="0"/>
                <wp:positionH relativeFrom="column">
                  <wp:posOffset>4528820</wp:posOffset>
                </wp:positionH>
                <wp:positionV relativeFrom="paragraph">
                  <wp:posOffset>231140</wp:posOffset>
                </wp:positionV>
                <wp:extent cx="211510" cy="108585"/>
                <wp:effectExtent l="38100" t="38100" r="0" b="43815"/>
                <wp:wrapNone/>
                <wp:docPr id="1198" name="Ink 119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6">
                      <w14:nvContentPartPr>
                        <w14:cNvContentPartPr/>
                      </w14:nvContentPartPr>
                      <w14:xfrm>
                        <a:off x="0" y="0"/>
                        <a:ext cx="211510" cy="1085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7B57C78" id="Ink 1198" o:spid="_x0000_s1026" type="#_x0000_t75" style="position:absolute;margin-left:355.9pt;margin-top:17.5pt;width:18.05pt;height:9.95pt;z-index:252840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">
                <v:imagedata r:id="rId27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830720" behindDoc="0" locked="0" layoutInCell="1" allowOverlap="1" wp14:anchorId="5F0EA598" wp14:editId="0586C0FE">
                <wp:simplePos x="0" y="0"/>
                <wp:positionH relativeFrom="column">
                  <wp:posOffset>2584260</wp:posOffset>
                </wp:positionH>
                <wp:positionV relativeFrom="paragraph">
                  <wp:posOffset>59075</wp:posOffset>
                </wp:positionV>
                <wp:extent cx="388440" cy="298080"/>
                <wp:effectExtent l="38100" t="38100" r="0" b="45085"/>
                <wp:wrapNone/>
                <wp:docPr id="1188" name="Ink 118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8">
                      <w14:nvContentPartPr>
                        <w14:cNvContentPartPr/>
                      </w14:nvContentPartPr>
                      <w14:xfrm>
                        <a:off x="0" y="0"/>
                        <a:ext cx="388440" cy="298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843A650" id="Ink 1188" o:spid="_x0000_s1026" type="#_x0000_t75" style="position:absolute;margin-left:202.8pt;margin-top:3.95pt;width:32pt;height:24.85pt;z-index:252830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">
                <v:imagedata r:id="rId27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829696" behindDoc="0" locked="0" layoutInCell="1" allowOverlap="1" wp14:anchorId="7F93DF5E" wp14:editId="546EDD86">
                <wp:simplePos x="0" y="0"/>
                <wp:positionH relativeFrom="column">
                  <wp:posOffset>4653915</wp:posOffset>
                </wp:positionH>
                <wp:positionV relativeFrom="paragraph">
                  <wp:posOffset>-117475</wp:posOffset>
                </wp:positionV>
                <wp:extent cx="349745" cy="271145"/>
                <wp:effectExtent l="38100" t="38100" r="12700" b="52705"/>
                <wp:wrapNone/>
                <wp:docPr id="1187" name="Ink 118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0">
                      <w14:nvContentPartPr>
                        <w14:cNvContentPartPr/>
                      </w14:nvContentPartPr>
                      <w14:xfrm>
                        <a:off x="0" y="0"/>
                        <a:ext cx="349745" cy="2711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B68AC75" id="Ink 1187" o:spid="_x0000_s1026" type="#_x0000_t75" style="position:absolute;margin-left:365.75pt;margin-top:-9.95pt;width:29pt;height:22.75pt;z-index:252829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">
                <v:imagedata r:id="rId28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826624" behindDoc="0" locked="0" layoutInCell="1" allowOverlap="1" wp14:anchorId="54FC543B" wp14:editId="70E67FD4">
                <wp:simplePos x="0" y="0"/>
                <wp:positionH relativeFrom="column">
                  <wp:posOffset>2305685</wp:posOffset>
                </wp:positionH>
                <wp:positionV relativeFrom="paragraph">
                  <wp:posOffset>-113030</wp:posOffset>
                </wp:positionV>
                <wp:extent cx="540840" cy="379355"/>
                <wp:effectExtent l="38100" t="19050" r="50165" b="40005"/>
                <wp:wrapNone/>
                <wp:docPr id="1184" name="Ink 118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2">
                      <w14:nvContentPartPr>
                        <w14:cNvContentPartPr/>
                      </w14:nvContentPartPr>
                      <w14:xfrm>
                        <a:off x="0" y="0"/>
                        <a:ext cx="540840" cy="3793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1312B8D" id="Ink 1184" o:spid="_x0000_s1026" type="#_x0000_t75" style="position:absolute;margin-left:180.85pt;margin-top:-9.6pt;width:44pt;height:31.25pt;z-index:252826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">
                <v:imagedata r:id="rId28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788736" behindDoc="0" locked="0" layoutInCell="1" allowOverlap="1" wp14:anchorId="6E0F6AAD" wp14:editId="793E4AAB">
                <wp:simplePos x="0" y="0"/>
                <wp:positionH relativeFrom="column">
                  <wp:posOffset>-90170</wp:posOffset>
                </wp:positionH>
                <wp:positionV relativeFrom="paragraph">
                  <wp:posOffset>-490220</wp:posOffset>
                </wp:positionV>
                <wp:extent cx="885620" cy="1369975"/>
                <wp:effectExtent l="38100" t="38100" r="48260" b="40005"/>
                <wp:wrapNone/>
                <wp:docPr id="1127" name="Ink 11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4">
                      <w14:nvContentPartPr>
                        <w14:cNvContentPartPr/>
                      </w14:nvContentPartPr>
                      <w14:xfrm>
                        <a:off x="0" y="0"/>
                        <a:ext cx="885620" cy="13699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0FA807C" id="Ink 1127" o:spid="_x0000_s1026" type="#_x0000_t75" style="position:absolute;margin-left:-7.8pt;margin-top:-39.3pt;width:71.15pt;height:109.25pt;z-index:252788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">
                <v:imagedata r:id="rId28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778496" behindDoc="0" locked="0" layoutInCell="1" allowOverlap="1" wp14:anchorId="5E4BE4F1" wp14:editId="1712A9AA">
                <wp:simplePos x="0" y="0"/>
                <wp:positionH relativeFrom="column">
                  <wp:posOffset>886140</wp:posOffset>
                </wp:positionH>
                <wp:positionV relativeFrom="paragraph">
                  <wp:posOffset>160595</wp:posOffset>
                </wp:positionV>
                <wp:extent cx="38520" cy="5400"/>
                <wp:effectExtent l="57150" t="114300" r="76200" b="128270"/>
                <wp:wrapNone/>
                <wp:docPr id="1117" name="Ink 11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6">
                      <w14:nvContentPartPr>
                        <w14:cNvContentPartPr/>
                      </w14:nvContentPartPr>
                      <w14:xfrm>
                        <a:off x="0" y="0"/>
                        <a:ext cx="38520" cy="5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E9196C3" id="Ink 1117" o:spid="_x0000_s1026" type="#_x0000_t75" style="position:absolute;margin-left:64.15pt;margin-top:1.3pt;width:14.3pt;height:23.1pt;z-index:252778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">
                <v:imagedata r:id="rId287" o:title=""/>
              </v:shape>
            </w:pict>
          </mc:Fallback>
        </mc:AlternateContent>
      </w:r>
    </w:p>
    <w:p w14:paraId="15CE95D4" w14:textId="23537B88" w:rsidR="00CC09B2" w:rsidRDefault="005309AA">
      <w:r>
        <w:rPr>
          <w:noProof/>
        </w:rPr>
        <mc:AlternateContent>
          <mc:Choice Requires="wpi">
            <w:drawing>
              <wp:anchor distT="0" distB="0" distL="114300" distR="114300" simplePos="0" relativeHeight="252851200" behindDoc="0" locked="0" layoutInCell="1" allowOverlap="1" wp14:anchorId="54B6DC75" wp14:editId="6DAE193C">
                <wp:simplePos x="0" y="0"/>
                <wp:positionH relativeFrom="column">
                  <wp:posOffset>4193820</wp:posOffset>
                </wp:positionH>
                <wp:positionV relativeFrom="paragraph">
                  <wp:posOffset>99845</wp:posOffset>
                </wp:positionV>
                <wp:extent cx="169560" cy="108360"/>
                <wp:effectExtent l="38100" t="38100" r="0" b="44450"/>
                <wp:wrapNone/>
                <wp:docPr id="1208" name="Ink 120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8">
                      <w14:nvContentPartPr>
                        <w14:cNvContentPartPr/>
                      </w14:nvContentPartPr>
                      <w14:xfrm>
                        <a:off x="0" y="0"/>
                        <a:ext cx="169560" cy="108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B8834C9" id="Ink 1208" o:spid="_x0000_s1026" type="#_x0000_t75" style="position:absolute;margin-left:329.5pt;margin-top:7.15pt;width:14.75pt;height:9.95pt;z-index:252851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">
                <v:imagedata r:id="rId28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837888" behindDoc="0" locked="0" layoutInCell="1" allowOverlap="1" wp14:anchorId="41014FB5" wp14:editId="1FA959FB">
                <wp:simplePos x="0" y="0"/>
                <wp:positionH relativeFrom="column">
                  <wp:posOffset>1986280</wp:posOffset>
                </wp:positionH>
                <wp:positionV relativeFrom="paragraph">
                  <wp:posOffset>-135890</wp:posOffset>
                </wp:positionV>
                <wp:extent cx="1151645" cy="443865"/>
                <wp:effectExtent l="38100" t="38100" r="48895" b="51435"/>
                <wp:wrapNone/>
                <wp:docPr id="1195" name="Ink 119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0">
                      <w14:nvContentPartPr>
                        <w14:cNvContentPartPr/>
                      </w14:nvContentPartPr>
                      <w14:xfrm>
                        <a:off x="0" y="0"/>
                        <a:ext cx="1151645" cy="4438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1BC4B99" id="Ink 1195" o:spid="_x0000_s1026" type="#_x0000_t75" style="position:absolute;margin-left:155.7pt;margin-top:-11.4pt;width:92.1pt;height:36.35pt;z-index:252837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">
                <v:imagedata r:id="rId29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801024" behindDoc="0" locked="0" layoutInCell="1" allowOverlap="1" wp14:anchorId="7CB38935" wp14:editId="2F543F80">
                <wp:simplePos x="0" y="0"/>
                <wp:positionH relativeFrom="column">
                  <wp:posOffset>-748980</wp:posOffset>
                </wp:positionH>
                <wp:positionV relativeFrom="paragraph">
                  <wp:posOffset>317645</wp:posOffset>
                </wp:positionV>
                <wp:extent cx="32040" cy="9360"/>
                <wp:effectExtent l="38100" t="38100" r="44450" b="48260"/>
                <wp:wrapNone/>
                <wp:docPr id="1139" name="Ink 113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2">
                      <w14:nvContentPartPr>
                        <w14:cNvContentPartPr/>
                      </w14:nvContentPartPr>
                      <w14:xfrm>
                        <a:off x="0" y="0"/>
                        <a:ext cx="32040" cy="9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20545A7" id="Ink 1139" o:spid="_x0000_s1026" type="#_x0000_t75" style="position:absolute;margin-left:-59.65pt;margin-top:24.3pt;width:3.95pt;height:2.2pt;z-index:252801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">
                <v:imagedata r:id="rId29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737536" behindDoc="0" locked="0" layoutInCell="1" allowOverlap="1" wp14:anchorId="41837C2F" wp14:editId="5D1BC0B4">
                <wp:simplePos x="0" y="0"/>
                <wp:positionH relativeFrom="column">
                  <wp:posOffset>-760730</wp:posOffset>
                </wp:positionH>
                <wp:positionV relativeFrom="paragraph">
                  <wp:posOffset>123190</wp:posOffset>
                </wp:positionV>
                <wp:extent cx="618490" cy="275455"/>
                <wp:effectExtent l="57150" t="38100" r="29210" b="48895"/>
                <wp:wrapNone/>
                <wp:docPr id="1077" name="Ink 107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4">
                      <w14:nvContentPartPr>
                        <w14:cNvContentPartPr/>
                      </w14:nvContentPartPr>
                      <w14:xfrm>
                        <a:off x="0" y="0"/>
                        <a:ext cx="618490" cy="2754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38E090C" id="Ink 1077" o:spid="_x0000_s1026" type="#_x0000_t75" style="position:absolute;margin-left:-60.6pt;margin-top:9pt;width:50.1pt;height:23.15pt;z-index:252737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">
                <v:imagedata r:id="rId29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721152" behindDoc="0" locked="0" layoutInCell="1" allowOverlap="1" wp14:anchorId="3CC69150" wp14:editId="7C95F891">
                <wp:simplePos x="0" y="0"/>
                <wp:positionH relativeFrom="column">
                  <wp:posOffset>4048020</wp:posOffset>
                </wp:positionH>
                <wp:positionV relativeFrom="paragraph">
                  <wp:posOffset>-927595</wp:posOffset>
                </wp:positionV>
                <wp:extent cx="249480" cy="1869120"/>
                <wp:effectExtent l="38100" t="38100" r="55880" b="55245"/>
                <wp:wrapNone/>
                <wp:docPr id="1050" name="Ink 105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6">
                      <w14:nvContentPartPr>
                        <w14:cNvContentPartPr/>
                      </w14:nvContentPartPr>
                      <w14:xfrm>
                        <a:off x="0" y="0"/>
                        <a:ext cx="249480" cy="1869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96B05C5" id="Ink 1050" o:spid="_x0000_s1026" type="#_x0000_t75" style="position:absolute;margin-left:318.05pt;margin-top:-73.75pt;width:21.1pt;height:148.55pt;z-index:252721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">
                <v:imagedata r:id="rId29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720128" behindDoc="0" locked="0" layoutInCell="1" allowOverlap="1" wp14:anchorId="54C94616" wp14:editId="5EFA52ED">
                <wp:simplePos x="0" y="0"/>
                <wp:positionH relativeFrom="column">
                  <wp:posOffset>1834740</wp:posOffset>
                </wp:positionH>
                <wp:positionV relativeFrom="paragraph">
                  <wp:posOffset>-915355</wp:posOffset>
                </wp:positionV>
                <wp:extent cx="140400" cy="1857960"/>
                <wp:effectExtent l="38100" t="38100" r="50165" b="47625"/>
                <wp:wrapNone/>
                <wp:docPr id="1049" name="Ink 10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8">
                      <w14:nvContentPartPr>
                        <w14:cNvContentPartPr/>
                      </w14:nvContentPartPr>
                      <w14:xfrm>
                        <a:off x="0" y="0"/>
                        <a:ext cx="140400" cy="1857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D1F4884" id="Ink 1049" o:spid="_x0000_s1026" type="#_x0000_t75" style="position:absolute;margin-left:143.75pt;margin-top:-72.8pt;width:12.45pt;height:147.75pt;z-index:252720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">
                <v:imagedata r:id="rId299" o:title=""/>
              </v:shape>
            </w:pict>
          </mc:Fallback>
        </mc:AlternateContent>
      </w:r>
    </w:p>
    <w:p w14:paraId="6281E5FC" w14:textId="30D03D42" w:rsidR="00CC09B2" w:rsidRDefault="005309AA">
      <w:r>
        <w:rPr>
          <w:noProof/>
        </w:rPr>
        <mc:AlternateContent>
          <mc:Choice Requires="wpi">
            <w:drawing>
              <wp:anchor distT="0" distB="0" distL="114300" distR="114300" simplePos="0" relativeHeight="252849152" behindDoc="0" locked="0" layoutInCell="1" allowOverlap="1" wp14:anchorId="3FCAE432" wp14:editId="4A7B647D">
                <wp:simplePos x="0" y="0"/>
                <wp:positionH relativeFrom="column">
                  <wp:posOffset>1925820</wp:posOffset>
                </wp:positionH>
                <wp:positionV relativeFrom="paragraph">
                  <wp:posOffset>-290305</wp:posOffset>
                </wp:positionV>
                <wp:extent cx="3240000" cy="669960"/>
                <wp:effectExtent l="38100" t="38100" r="55880" b="53975"/>
                <wp:wrapNone/>
                <wp:docPr id="1206" name="Ink 120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0">
                      <w14:nvContentPartPr>
                        <w14:cNvContentPartPr/>
                      </w14:nvContentPartPr>
                      <w14:xfrm>
                        <a:off x="0" y="0"/>
                        <a:ext cx="3240000" cy="669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D9B38C2" id="Ink 1206" o:spid="_x0000_s1026" type="#_x0000_t75" style="position:absolute;margin-left:150.95pt;margin-top:-23.55pt;width:256.5pt;height:54.15pt;z-index:252849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">
                <v:imagedata r:id="rId301" o:title=""/>
              </v:shape>
            </w:pict>
          </mc:Fallback>
        </mc:AlternateContent>
      </w:r>
    </w:p>
    <w:p w14:paraId="1E4C9EEB" w14:textId="7C794C93" w:rsidR="00CC09B2" w:rsidRDefault="00CC09B2"/>
    <w:p w14:paraId="547B8DE0" w14:textId="1D198477" w:rsidR="00CC09B2" w:rsidRDefault="005309AA">
      <w:r>
        <w:rPr>
          <w:noProof/>
        </w:rPr>
        <mc:AlternateContent>
          <mc:Choice Requires="wpi">
            <w:drawing>
              <wp:anchor distT="0" distB="0" distL="114300" distR="114300" simplePos="0" relativeHeight="252779520" behindDoc="0" locked="0" layoutInCell="1" allowOverlap="1" wp14:anchorId="76FB8146" wp14:editId="5E8BACDD">
                <wp:simplePos x="0" y="0"/>
                <wp:positionH relativeFrom="column">
                  <wp:posOffset>135900</wp:posOffset>
                </wp:positionH>
                <wp:positionV relativeFrom="paragraph">
                  <wp:posOffset>-950725</wp:posOffset>
                </wp:positionV>
                <wp:extent cx="623880" cy="2115720"/>
                <wp:effectExtent l="152400" t="266700" r="176530" b="304165"/>
                <wp:wrapNone/>
                <wp:docPr id="1118" name="Ink 11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2">
                      <w14:nvContentPartPr>
                        <w14:cNvContentPartPr/>
                      </w14:nvContentPartPr>
                      <w14:xfrm>
                        <a:off x="0" y="0"/>
                        <a:ext cx="623880" cy="2115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9AC6EA4" id="Ink 1118" o:spid="_x0000_s1026" type="#_x0000_t75" style="position:absolute;margin-left:5.05pt;margin-top:-86.2pt;width:60.45pt;height:189.3pt;z-index:252779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">
                <v:imagedata r:id="rId303" o:title=""/>
              </v:shape>
            </w:pict>
          </mc:Fallback>
        </mc:AlternateContent>
      </w:r>
    </w:p>
    <w:p w14:paraId="1E955C27" w14:textId="0D81181C" w:rsidR="00CC09B2" w:rsidRDefault="00CC09B2"/>
    <w:p w14:paraId="22109470" w14:textId="6B33B125" w:rsidR="00CC09B2" w:rsidRDefault="005309AA">
      <w:r>
        <w:rPr>
          <w:noProof/>
        </w:rPr>
        <mc:AlternateContent>
          <mc:Choice Requires="wpi">
            <w:drawing>
              <wp:anchor distT="0" distB="0" distL="114300" distR="114300" simplePos="0" relativeHeight="252777472" behindDoc="0" locked="0" layoutInCell="1" allowOverlap="1" wp14:anchorId="33EFC1D0" wp14:editId="3D64DEC5">
                <wp:simplePos x="0" y="0"/>
                <wp:positionH relativeFrom="column">
                  <wp:posOffset>-66675</wp:posOffset>
                </wp:positionH>
                <wp:positionV relativeFrom="paragraph">
                  <wp:posOffset>-133985</wp:posOffset>
                </wp:positionV>
                <wp:extent cx="922680" cy="852250"/>
                <wp:effectExtent l="38100" t="38100" r="29845" b="43180"/>
                <wp:wrapNone/>
                <wp:docPr id="1116" name="Ink 11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4">
                      <w14:nvContentPartPr>
                        <w14:cNvContentPartPr/>
                      </w14:nvContentPartPr>
                      <w14:xfrm>
                        <a:off x="0" y="0"/>
                        <a:ext cx="922680" cy="8522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CB22F7A" id="Ink 1116" o:spid="_x0000_s1026" type="#_x0000_t75" style="position:absolute;margin-left:-5.95pt;margin-top:-11.25pt;width:74.05pt;height:68.5pt;z-index:252777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">
                <v:imagedata r:id="rId30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748800" behindDoc="0" locked="0" layoutInCell="1" allowOverlap="1" wp14:anchorId="53AAFDBE" wp14:editId="753D1E67">
                <wp:simplePos x="0" y="0"/>
                <wp:positionH relativeFrom="column">
                  <wp:posOffset>-820420</wp:posOffset>
                </wp:positionH>
                <wp:positionV relativeFrom="paragraph">
                  <wp:posOffset>40005</wp:posOffset>
                </wp:positionV>
                <wp:extent cx="763905" cy="274320"/>
                <wp:effectExtent l="57150" t="38100" r="0" b="49530"/>
                <wp:wrapNone/>
                <wp:docPr id="1088" name="Ink 108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6">
                      <w14:nvContentPartPr>
                        <w14:cNvContentPartPr/>
                      </w14:nvContentPartPr>
                      <w14:xfrm>
                        <a:off x="0" y="0"/>
                        <a:ext cx="763905" cy="274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CB90C9D" id="Ink 1088" o:spid="_x0000_s1026" type="#_x0000_t75" style="position:absolute;margin-left:-65.3pt;margin-top:2.45pt;width:61.55pt;height:23pt;z-index:252748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">
                <v:imagedata r:id="rId307" o:title=""/>
              </v:shape>
            </w:pict>
          </mc:Fallback>
        </mc:AlternateContent>
      </w:r>
    </w:p>
    <w:p w14:paraId="3F3F887F" w14:textId="3D67920A" w:rsidR="00CC09B2" w:rsidRDefault="00CC09B2"/>
    <w:p w14:paraId="398DCC75" w14:textId="4B1F94D4" w:rsidR="00CC09B2" w:rsidRDefault="00CC09B2"/>
    <w:p w14:paraId="159D7045" w14:textId="4458562C" w:rsidR="00751BE5" w:rsidRDefault="00751BE5"/>
    <w:p w14:paraId="0BEEB78B" w14:textId="60041601" w:rsidR="00751BE5" w:rsidRDefault="00751BE5"/>
    <w:p w14:paraId="17CCFB48" w14:textId="5AFE9C14" w:rsidR="00751BE5" w:rsidRDefault="00751BE5">
      <w:r>
        <w:rPr>
          <w:noProof/>
        </w:rPr>
        <mc:AlternateContent>
          <mc:Choice Requires="wpi">
            <w:drawing>
              <wp:anchor distT="0" distB="0" distL="114300" distR="114300" simplePos="0" relativeHeight="253127680" behindDoc="0" locked="0" layoutInCell="1" allowOverlap="1" wp14:anchorId="74B6974F" wp14:editId="4AB7AF4C">
                <wp:simplePos x="0" y="0"/>
                <wp:positionH relativeFrom="column">
                  <wp:posOffset>473271</wp:posOffset>
                </wp:positionH>
                <wp:positionV relativeFrom="paragraph">
                  <wp:posOffset>3422621</wp:posOffset>
                </wp:positionV>
                <wp:extent cx="615600" cy="43200"/>
                <wp:effectExtent l="57150" t="133350" r="108585" b="166370"/>
                <wp:wrapNone/>
                <wp:docPr id="1480" name="Ink 148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8">
                      <w14:nvContentPartPr>
                        <w14:cNvContentPartPr/>
                      </w14:nvContentPartPr>
                      <w14:xfrm>
                        <a:off x="0" y="0"/>
                        <a:ext cx="615600" cy="43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A079F82" id="Ink 1480" o:spid="_x0000_s1026" type="#_x0000_t75" style="position:absolute;margin-left:31.6pt;margin-top:258.15pt;width:59.8pt;height:26.05pt;z-index:253127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">
                <v:imagedata r:id="rId30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126656" behindDoc="0" locked="0" layoutInCell="1" allowOverlap="1" wp14:anchorId="2D07D312" wp14:editId="18F30D67">
                <wp:simplePos x="0" y="0"/>
                <wp:positionH relativeFrom="column">
                  <wp:posOffset>2794911</wp:posOffset>
                </wp:positionH>
                <wp:positionV relativeFrom="paragraph">
                  <wp:posOffset>1499141</wp:posOffset>
                </wp:positionV>
                <wp:extent cx="957600" cy="870120"/>
                <wp:effectExtent l="57150" t="38100" r="52070" b="44450"/>
                <wp:wrapNone/>
                <wp:docPr id="1479" name="Ink 147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0">
                      <w14:nvContentPartPr>
                        <w14:cNvContentPartPr/>
                      </w14:nvContentPartPr>
                      <w14:xfrm>
                        <a:off x="0" y="0"/>
                        <a:ext cx="957600" cy="870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2C8AC51" id="Ink 1479" o:spid="_x0000_s1026" type="#_x0000_t75" style="position:absolute;margin-left:219.35pt;margin-top:117.35pt;width:76.8pt;height:69.9pt;z-index:253126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">
                <v:imagedata r:id="rId31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125632" behindDoc="0" locked="0" layoutInCell="1" allowOverlap="1" wp14:anchorId="7BDB86D1" wp14:editId="026A2D9E">
                <wp:simplePos x="0" y="0"/>
                <wp:positionH relativeFrom="column">
                  <wp:posOffset>4170111</wp:posOffset>
                </wp:positionH>
                <wp:positionV relativeFrom="paragraph">
                  <wp:posOffset>3045701</wp:posOffset>
                </wp:positionV>
                <wp:extent cx="779040" cy="70200"/>
                <wp:effectExtent l="152400" t="266700" r="173990" b="311150"/>
                <wp:wrapNone/>
                <wp:docPr id="1478" name="Ink 147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2">
                      <w14:nvContentPartPr>
                        <w14:cNvContentPartPr/>
                      </w14:nvContentPartPr>
                      <w14:xfrm>
                        <a:off x="0" y="0"/>
                        <a:ext cx="779040" cy="70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F317EDC" id="Ink 1478" o:spid="_x0000_s1026" type="#_x0000_t75" style="position:absolute;margin-left:322.7pt;margin-top:228.45pt;width:72.7pt;height:28.25pt;z-index:253125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">
                <v:imagedata r:id="rId31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124608" behindDoc="0" locked="0" layoutInCell="1" allowOverlap="1" wp14:anchorId="7F5F8380" wp14:editId="0654152B">
                <wp:simplePos x="0" y="0"/>
                <wp:positionH relativeFrom="column">
                  <wp:posOffset>5198110</wp:posOffset>
                </wp:positionH>
                <wp:positionV relativeFrom="paragraph">
                  <wp:posOffset>3318510</wp:posOffset>
                </wp:positionV>
                <wp:extent cx="1409085" cy="381540"/>
                <wp:effectExtent l="38100" t="38100" r="19685" b="57150"/>
                <wp:wrapNone/>
                <wp:docPr id="1477" name="Ink 147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4">
                      <w14:nvContentPartPr>
                        <w14:cNvContentPartPr/>
                      </w14:nvContentPartPr>
                      <w14:xfrm>
                        <a:off x="0" y="0"/>
                        <a:ext cx="1409085" cy="3815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F964D87" id="Ink 1477" o:spid="_x0000_s1026" type="#_x0000_t75" style="position:absolute;margin-left:408.6pt;margin-top:260.6pt;width:112.35pt;height:31.5pt;z-index:253124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">
                <v:imagedata r:id="rId31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102080" behindDoc="0" locked="0" layoutInCell="1" allowOverlap="1" wp14:anchorId="1835918E" wp14:editId="11DE1157">
                <wp:simplePos x="0" y="0"/>
                <wp:positionH relativeFrom="column">
                  <wp:posOffset>5060950</wp:posOffset>
                </wp:positionH>
                <wp:positionV relativeFrom="paragraph">
                  <wp:posOffset>3024505</wp:posOffset>
                </wp:positionV>
                <wp:extent cx="227145" cy="266580"/>
                <wp:effectExtent l="38100" t="38100" r="40005" b="57785"/>
                <wp:wrapNone/>
                <wp:docPr id="1455" name="Ink 14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6">
                      <w14:nvContentPartPr>
                        <w14:cNvContentPartPr/>
                      </w14:nvContentPartPr>
                      <w14:xfrm>
                        <a:off x="0" y="0"/>
                        <a:ext cx="227145" cy="2665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E3A90B1" id="Ink 1455" o:spid="_x0000_s1026" type="#_x0000_t75" style="position:absolute;margin-left:397.8pt;margin-top:237.45pt;width:19.3pt;height:22.45pt;z-index:253102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">
                <v:imagedata r:id="rId31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095936" behindDoc="0" locked="0" layoutInCell="1" allowOverlap="1" wp14:anchorId="5B2D527D" wp14:editId="4380291D">
                <wp:simplePos x="0" y="0"/>
                <wp:positionH relativeFrom="column">
                  <wp:posOffset>2601595</wp:posOffset>
                </wp:positionH>
                <wp:positionV relativeFrom="paragraph">
                  <wp:posOffset>3262630</wp:posOffset>
                </wp:positionV>
                <wp:extent cx="531840" cy="171000"/>
                <wp:effectExtent l="38100" t="38100" r="40005" b="57785"/>
                <wp:wrapNone/>
                <wp:docPr id="1449" name="Ink 14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8">
                      <w14:nvContentPartPr>
                        <w14:cNvContentPartPr/>
                      </w14:nvContentPartPr>
                      <w14:xfrm>
                        <a:off x="0" y="0"/>
                        <a:ext cx="531840" cy="171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82E6C79" id="Ink 1449" o:spid="_x0000_s1026" type="#_x0000_t75" style="position:absolute;margin-left:204.15pt;margin-top:256.2pt;width:43.3pt;height:14.85pt;z-index:253095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">
                <v:imagedata r:id="rId31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096960" behindDoc="0" locked="0" layoutInCell="1" allowOverlap="1" wp14:anchorId="11B25097" wp14:editId="26B60A0A">
                <wp:simplePos x="0" y="0"/>
                <wp:positionH relativeFrom="column">
                  <wp:posOffset>3034030</wp:posOffset>
                </wp:positionH>
                <wp:positionV relativeFrom="paragraph">
                  <wp:posOffset>1743710</wp:posOffset>
                </wp:positionV>
                <wp:extent cx="556200" cy="380965"/>
                <wp:effectExtent l="38100" t="38100" r="0" b="57785"/>
                <wp:wrapNone/>
                <wp:docPr id="1450" name="Ink 145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0">
                      <w14:nvContentPartPr>
                        <w14:cNvContentPartPr/>
                      </w14:nvContentPartPr>
                      <w14:xfrm>
                        <a:off x="0" y="0"/>
                        <a:ext cx="556200" cy="3809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FFF1CCF" id="Ink 1450" o:spid="_x0000_s1026" type="#_x0000_t75" style="position:absolute;margin-left:238.2pt;margin-top:136.6pt;width:45.25pt;height:31.45pt;z-index:253096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">
                <v:imagedata r:id="rId32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081600" behindDoc="0" locked="0" layoutInCell="1" allowOverlap="1" wp14:anchorId="56523DD7" wp14:editId="31415359">
                <wp:simplePos x="0" y="0"/>
                <wp:positionH relativeFrom="column">
                  <wp:posOffset>2498090</wp:posOffset>
                </wp:positionH>
                <wp:positionV relativeFrom="paragraph">
                  <wp:posOffset>2872105</wp:posOffset>
                </wp:positionV>
                <wp:extent cx="1102465" cy="272415"/>
                <wp:effectExtent l="38100" t="38100" r="40640" b="51435"/>
                <wp:wrapNone/>
                <wp:docPr id="1435" name="Ink 14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2">
                      <w14:nvContentPartPr>
                        <w14:cNvContentPartPr/>
                      </w14:nvContentPartPr>
                      <w14:xfrm>
                        <a:off x="0" y="0"/>
                        <a:ext cx="1102465" cy="2724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CE7A0E6" id="Ink 1435" o:spid="_x0000_s1026" type="#_x0000_t75" style="position:absolute;margin-left:196pt;margin-top:225.45pt;width:88.2pt;height:22.85pt;z-index:253081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">
                <v:imagedata r:id="rId32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065216" behindDoc="0" locked="0" layoutInCell="1" allowOverlap="1" wp14:anchorId="3D99B45F" wp14:editId="31B30FD6">
                <wp:simplePos x="0" y="0"/>
                <wp:positionH relativeFrom="column">
                  <wp:posOffset>3735070</wp:posOffset>
                </wp:positionH>
                <wp:positionV relativeFrom="paragraph">
                  <wp:posOffset>2978150</wp:posOffset>
                </wp:positionV>
                <wp:extent cx="313690" cy="174600"/>
                <wp:effectExtent l="57150" t="38100" r="0" b="54610"/>
                <wp:wrapNone/>
                <wp:docPr id="1419" name="Ink 14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4">
                      <w14:nvContentPartPr>
                        <w14:cNvContentPartPr/>
                      </w14:nvContentPartPr>
                      <w14:xfrm>
                        <a:off x="0" y="0"/>
                        <a:ext cx="313690" cy="174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9D80BE8" id="Ink 1419" o:spid="_x0000_s1026" type="#_x0000_t75" style="position:absolute;margin-left:293.4pt;margin-top:233.8pt;width:26.1pt;height:15.2pt;z-index:253065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">
                <v:imagedata r:id="rId32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061120" behindDoc="0" locked="0" layoutInCell="1" allowOverlap="1" wp14:anchorId="38541158" wp14:editId="36B21B8F">
                <wp:simplePos x="0" y="0"/>
                <wp:positionH relativeFrom="column">
                  <wp:posOffset>6181725</wp:posOffset>
                </wp:positionH>
                <wp:positionV relativeFrom="paragraph">
                  <wp:posOffset>880745</wp:posOffset>
                </wp:positionV>
                <wp:extent cx="250825" cy="877570"/>
                <wp:effectExtent l="38100" t="19050" r="53975" b="55880"/>
                <wp:wrapNone/>
                <wp:docPr id="1415" name="Ink 14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6">
                      <w14:nvContentPartPr>
                        <w14:cNvContentPartPr/>
                      </w14:nvContentPartPr>
                      <w14:xfrm>
                        <a:off x="0" y="0"/>
                        <a:ext cx="250825" cy="8775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D861403" id="Ink 1415" o:spid="_x0000_s1026" type="#_x0000_t75" style="position:absolute;margin-left:486.05pt;margin-top:68.65pt;width:21.15pt;height:70.5pt;z-index:253061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">
                <v:imagedata r:id="rId32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062144" behindDoc="0" locked="0" layoutInCell="1" allowOverlap="1" wp14:anchorId="2FA16D63" wp14:editId="69D80E8B">
                <wp:simplePos x="0" y="0"/>
                <wp:positionH relativeFrom="column">
                  <wp:posOffset>3588385</wp:posOffset>
                </wp:positionH>
                <wp:positionV relativeFrom="paragraph">
                  <wp:posOffset>1661795</wp:posOffset>
                </wp:positionV>
                <wp:extent cx="19050" cy="639750"/>
                <wp:effectExtent l="38100" t="38100" r="57150" b="46355"/>
                <wp:wrapNone/>
                <wp:docPr id="1416" name="Ink 14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8">
                      <w14:nvContentPartPr>
                        <w14:cNvContentPartPr/>
                      </w14:nvContentPartPr>
                      <w14:xfrm>
                        <a:off x="0" y="0"/>
                        <a:ext cx="19050" cy="6397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005BE1C" id="Ink 1416" o:spid="_x0000_s1026" type="#_x0000_t75" style="position:absolute;margin-left:281.85pt;margin-top:130.15pt;width:2.85pt;height:51.75pt;z-index:253062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">
                <v:imagedata r:id="rId32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060096" behindDoc="0" locked="0" layoutInCell="1" allowOverlap="1" wp14:anchorId="2649C1B9" wp14:editId="503CD32C">
                <wp:simplePos x="0" y="0"/>
                <wp:positionH relativeFrom="column">
                  <wp:posOffset>3701031</wp:posOffset>
                </wp:positionH>
                <wp:positionV relativeFrom="paragraph">
                  <wp:posOffset>905904</wp:posOffset>
                </wp:positionV>
                <wp:extent cx="32400" cy="20880"/>
                <wp:effectExtent l="38100" t="38100" r="43815" b="55880"/>
                <wp:wrapNone/>
                <wp:docPr id="1414" name="Ink 14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0">
                      <w14:nvContentPartPr>
                        <w14:cNvContentPartPr/>
                      </w14:nvContentPartPr>
                      <w14:xfrm>
                        <a:off x="0" y="0"/>
                        <a:ext cx="32400" cy="20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1F6A219" id="Ink 1414" o:spid="_x0000_s1026" type="#_x0000_t75" style="position:absolute;margin-left:290.7pt;margin-top:70.65pt;width:3.95pt;height:3.05pt;z-index:253060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">
                <v:imagedata r:id="rId33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059072" behindDoc="0" locked="0" layoutInCell="1" allowOverlap="1" wp14:anchorId="16002A7A" wp14:editId="28DC7C4F">
                <wp:simplePos x="0" y="0"/>
                <wp:positionH relativeFrom="column">
                  <wp:posOffset>3887511</wp:posOffset>
                </wp:positionH>
                <wp:positionV relativeFrom="paragraph">
                  <wp:posOffset>667224</wp:posOffset>
                </wp:positionV>
                <wp:extent cx="363600" cy="115560"/>
                <wp:effectExtent l="38100" t="38100" r="55880" b="56515"/>
                <wp:wrapNone/>
                <wp:docPr id="1413" name="Ink 14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2">
                      <w14:nvContentPartPr>
                        <w14:cNvContentPartPr/>
                      </w14:nvContentPartPr>
                      <w14:xfrm>
                        <a:off x="0" y="0"/>
                        <a:ext cx="363600" cy="115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732A08E" id="Ink 1413" o:spid="_x0000_s1026" type="#_x0000_t75" style="position:absolute;margin-left:305.4pt;margin-top:51.85pt;width:30.05pt;height:10.55pt;z-index:253059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">
                <v:imagedata r:id="rId33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058048" behindDoc="0" locked="0" layoutInCell="1" allowOverlap="1" wp14:anchorId="441E5B93" wp14:editId="2F465266">
                <wp:simplePos x="0" y="0"/>
                <wp:positionH relativeFrom="column">
                  <wp:posOffset>4556751</wp:posOffset>
                </wp:positionH>
                <wp:positionV relativeFrom="paragraph">
                  <wp:posOffset>627264</wp:posOffset>
                </wp:positionV>
                <wp:extent cx="558720" cy="10080"/>
                <wp:effectExtent l="38100" t="38100" r="51435" b="47625"/>
                <wp:wrapNone/>
                <wp:docPr id="1412" name="Ink 14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4">
                      <w14:nvContentPartPr>
                        <w14:cNvContentPartPr/>
                      </w14:nvContentPartPr>
                      <w14:xfrm>
                        <a:off x="0" y="0"/>
                        <a:ext cx="558720" cy="10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88ADC78" id="Ink 1412" o:spid="_x0000_s1026" type="#_x0000_t75" style="position:absolute;margin-left:358.1pt;margin-top:48.7pt;width:45.45pt;height:2.25pt;z-index:253058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">
                <v:imagedata r:id="rId33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057024" behindDoc="0" locked="0" layoutInCell="1" allowOverlap="1" wp14:anchorId="5A84E169" wp14:editId="00257821">
                <wp:simplePos x="0" y="0"/>
                <wp:positionH relativeFrom="column">
                  <wp:posOffset>5393751</wp:posOffset>
                </wp:positionH>
                <wp:positionV relativeFrom="paragraph">
                  <wp:posOffset>624384</wp:posOffset>
                </wp:positionV>
                <wp:extent cx="445680" cy="99360"/>
                <wp:effectExtent l="38100" t="38100" r="50165" b="53340"/>
                <wp:wrapNone/>
                <wp:docPr id="1411" name="Ink 14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6">
                      <w14:nvContentPartPr>
                        <w14:cNvContentPartPr/>
                      </w14:nvContentPartPr>
                      <w14:xfrm>
                        <a:off x="0" y="0"/>
                        <a:ext cx="445680" cy="99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ECCAE9D" id="Ink 1411" o:spid="_x0000_s1026" type="#_x0000_t75" style="position:absolute;margin-left:424pt;margin-top:48.45pt;width:36.55pt;height:9.2pt;z-index:253057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">
                <v:imagedata r:id="rId33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053952" behindDoc="0" locked="0" layoutInCell="1" allowOverlap="1" wp14:anchorId="4937C88C" wp14:editId="3F3B5AA8">
                <wp:simplePos x="0" y="0"/>
                <wp:positionH relativeFrom="column">
                  <wp:posOffset>6410751</wp:posOffset>
                </wp:positionH>
                <wp:positionV relativeFrom="paragraph">
                  <wp:posOffset>1864584</wp:posOffset>
                </wp:positionV>
                <wp:extent cx="17280" cy="97920"/>
                <wp:effectExtent l="38100" t="38100" r="40005" b="54610"/>
                <wp:wrapNone/>
                <wp:docPr id="1408" name="Ink 140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8">
                      <w14:nvContentPartPr>
                        <w14:cNvContentPartPr/>
                      </w14:nvContentPartPr>
                      <w14:xfrm>
                        <a:off x="0" y="0"/>
                        <a:ext cx="17280" cy="97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00B54E7" id="Ink 1408" o:spid="_x0000_s1026" type="#_x0000_t75" style="position:absolute;margin-left:504.1pt;margin-top:146.1pt;width:2.75pt;height:9.1pt;z-index:253053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">
                <v:imagedata r:id="rId33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052928" behindDoc="0" locked="0" layoutInCell="1" allowOverlap="1" wp14:anchorId="6F2CF962" wp14:editId="388D7E5F">
                <wp:simplePos x="0" y="0"/>
                <wp:positionH relativeFrom="column">
                  <wp:posOffset>6419031</wp:posOffset>
                </wp:positionH>
                <wp:positionV relativeFrom="paragraph">
                  <wp:posOffset>2220264</wp:posOffset>
                </wp:positionV>
                <wp:extent cx="18720" cy="329040"/>
                <wp:effectExtent l="38100" t="38100" r="57785" b="52070"/>
                <wp:wrapNone/>
                <wp:docPr id="1407" name="Ink 140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0">
                      <w14:nvContentPartPr>
                        <w14:cNvContentPartPr/>
                      </w14:nvContentPartPr>
                      <w14:xfrm>
                        <a:off x="0" y="0"/>
                        <a:ext cx="18720" cy="329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8D4651D" id="Ink 1407" o:spid="_x0000_s1026" type="#_x0000_t75" style="position:absolute;margin-left:504.75pt;margin-top:174.1pt;width:2.85pt;height:27.3pt;z-index:253052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">
                <v:imagedata r:id="rId34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051904" behindDoc="0" locked="0" layoutInCell="1" allowOverlap="1" wp14:anchorId="60299CCF" wp14:editId="4B4ED317">
                <wp:simplePos x="0" y="0"/>
                <wp:positionH relativeFrom="column">
                  <wp:posOffset>6204471</wp:posOffset>
                </wp:positionH>
                <wp:positionV relativeFrom="paragraph">
                  <wp:posOffset>2719944</wp:posOffset>
                </wp:positionV>
                <wp:extent cx="215640" cy="134280"/>
                <wp:effectExtent l="38100" t="38100" r="51435" b="56515"/>
                <wp:wrapNone/>
                <wp:docPr id="1406" name="Ink 140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2">
                      <w14:nvContentPartPr>
                        <w14:cNvContentPartPr/>
                      </w14:nvContentPartPr>
                      <w14:xfrm>
                        <a:off x="0" y="0"/>
                        <a:ext cx="215640" cy="134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F1D7818" id="Ink 1406" o:spid="_x0000_s1026" type="#_x0000_t75" style="position:absolute;margin-left:487.85pt;margin-top:213.45pt;width:18.4pt;height:11.95pt;z-index:253051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">
                <v:imagedata r:id="rId34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050880" behindDoc="0" locked="0" layoutInCell="1" allowOverlap="1" wp14:anchorId="3274BC02" wp14:editId="3D484F08">
                <wp:simplePos x="0" y="0"/>
                <wp:positionH relativeFrom="column">
                  <wp:posOffset>5460351</wp:posOffset>
                </wp:positionH>
                <wp:positionV relativeFrom="paragraph">
                  <wp:posOffset>2782584</wp:posOffset>
                </wp:positionV>
                <wp:extent cx="524880" cy="56160"/>
                <wp:effectExtent l="38100" t="38100" r="46990" b="58420"/>
                <wp:wrapNone/>
                <wp:docPr id="1405" name="Ink 140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4">
                      <w14:nvContentPartPr>
                        <w14:cNvContentPartPr/>
                      </w14:nvContentPartPr>
                      <w14:xfrm>
                        <a:off x="0" y="0"/>
                        <a:ext cx="524880" cy="56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D5A55F6" id="Ink 1405" o:spid="_x0000_s1026" type="#_x0000_t75" style="position:absolute;margin-left:429.25pt;margin-top:218.4pt;width:42.75pt;height:5.8pt;z-index:253050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">
                <v:imagedata r:id="rId34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049856" behindDoc="0" locked="0" layoutInCell="1" allowOverlap="1" wp14:anchorId="1F6F322C" wp14:editId="6EB850D2">
                <wp:simplePos x="0" y="0"/>
                <wp:positionH relativeFrom="column">
                  <wp:posOffset>4544151</wp:posOffset>
                </wp:positionH>
                <wp:positionV relativeFrom="paragraph">
                  <wp:posOffset>2730024</wp:posOffset>
                </wp:positionV>
                <wp:extent cx="663480" cy="20880"/>
                <wp:effectExtent l="38100" t="38100" r="41910" b="55880"/>
                <wp:wrapNone/>
                <wp:docPr id="1404" name="Ink 140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6">
                      <w14:nvContentPartPr>
                        <w14:cNvContentPartPr/>
                      </w14:nvContentPartPr>
                      <w14:xfrm>
                        <a:off x="0" y="0"/>
                        <a:ext cx="663480" cy="20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8C2FFC" id="Ink 1404" o:spid="_x0000_s1026" type="#_x0000_t75" style="position:absolute;margin-left:357.1pt;margin-top:214.25pt;width:53.7pt;height:3.1pt;z-index:253049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">
                <v:imagedata r:id="rId34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048832" behindDoc="0" locked="0" layoutInCell="1" allowOverlap="1" wp14:anchorId="6F0C1B61" wp14:editId="1A62C1D9">
                <wp:simplePos x="0" y="0"/>
                <wp:positionH relativeFrom="column">
                  <wp:posOffset>4031871</wp:posOffset>
                </wp:positionH>
                <wp:positionV relativeFrom="paragraph">
                  <wp:posOffset>2691144</wp:posOffset>
                </wp:positionV>
                <wp:extent cx="316440" cy="29520"/>
                <wp:effectExtent l="38100" t="38100" r="45720" b="46990"/>
                <wp:wrapNone/>
                <wp:docPr id="1403" name="Ink 140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8">
                      <w14:nvContentPartPr>
                        <w14:cNvContentPartPr/>
                      </w14:nvContentPartPr>
                      <w14:xfrm>
                        <a:off x="0" y="0"/>
                        <a:ext cx="316440" cy="29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F85471F" id="Ink 1403" o:spid="_x0000_s1026" type="#_x0000_t75" style="position:absolute;margin-left:316.75pt;margin-top:211.2pt;width:26.3pt;height:3.7pt;z-index:253048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">
                <v:imagedata r:id="rId34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047808" behindDoc="0" locked="0" layoutInCell="1" allowOverlap="1" wp14:anchorId="1DEA9D75" wp14:editId="3494E53E">
                <wp:simplePos x="0" y="0"/>
                <wp:positionH relativeFrom="column">
                  <wp:posOffset>3612471</wp:posOffset>
                </wp:positionH>
                <wp:positionV relativeFrom="paragraph">
                  <wp:posOffset>2627784</wp:posOffset>
                </wp:positionV>
                <wp:extent cx="255240" cy="71280"/>
                <wp:effectExtent l="38100" t="19050" r="50165" b="43180"/>
                <wp:wrapNone/>
                <wp:docPr id="1402" name="Ink 140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0">
                      <w14:nvContentPartPr>
                        <w14:cNvContentPartPr/>
                      </w14:nvContentPartPr>
                      <w14:xfrm>
                        <a:off x="0" y="0"/>
                        <a:ext cx="255240" cy="71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E73EF4F" id="Ink 1402" o:spid="_x0000_s1026" type="#_x0000_t75" style="position:absolute;margin-left:283.75pt;margin-top:206.2pt;width:21.55pt;height:7pt;z-index:253047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">
                <v:imagedata r:id="rId35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046784" behindDoc="0" locked="0" layoutInCell="1" allowOverlap="1" wp14:anchorId="55D70AE1" wp14:editId="7D1E24CA">
                <wp:simplePos x="0" y="0"/>
                <wp:positionH relativeFrom="column">
                  <wp:posOffset>3579711</wp:posOffset>
                </wp:positionH>
                <wp:positionV relativeFrom="paragraph">
                  <wp:posOffset>2418984</wp:posOffset>
                </wp:positionV>
                <wp:extent cx="6840" cy="94320"/>
                <wp:effectExtent l="38100" t="38100" r="50800" b="58420"/>
                <wp:wrapNone/>
                <wp:docPr id="1401" name="Ink 140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2">
                      <w14:nvContentPartPr>
                        <w14:cNvContentPartPr/>
                      </w14:nvContentPartPr>
                      <w14:xfrm>
                        <a:off x="0" y="0"/>
                        <a:ext cx="6840" cy="94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E86FDEF" id="Ink 1401" o:spid="_x0000_s1026" type="#_x0000_t75" style="position:absolute;margin-left:281.2pt;margin-top:189.75pt;width:1.9pt;height:8.85pt;z-index:253046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">
                <v:imagedata r:id="rId35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043712" behindDoc="0" locked="0" layoutInCell="1" allowOverlap="1" wp14:anchorId="0F65535D" wp14:editId="0F913E07">
                <wp:simplePos x="0" y="0"/>
                <wp:positionH relativeFrom="column">
                  <wp:posOffset>3590871</wp:posOffset>
                </wp:positionH>
                <wp:positionV relativeFrom="paragraph">
                  <wp:posOffset>1419264</wp:posOffset>
                </wp:positionV>
                <wp:extent cx="23400" cy="159120"/>
                <wp:effectExtent l="38100" t="38100" r="53340" b="50800"/>
                <wp:wrapNone/>
                <wp:docPr id="1398" name="Ink 139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4">
                      <w14:nvContentPartPr>
                        <w14:cNvContentPartPr/>
                      </w14:nvContentPartPr>
                      <w14:xfrm>
                        <a:off x="0" y="0"/>
                        <a:ext cx="23400" cy="159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0BCFD1B" id="Ink 1398" o:spid="_x0000_s1026" type="#_x0000_t75" style="position:absolute;margin-left:282.05pt;margin-top:111.05pt;width:3.3pt;height:13.95pt;z-index:253043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">
                <v:imagedata r:id="rId35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042688" behindDoc="0" locked="0" layoutInCell="1" allowOverlap="1" wp14:anchorId="64D697DF" wp14:editId="701E687F">
                <wp:simplePos x="0" y="0"/>
                <wp:positionH relativeFrom="column">
                  <wp:posOffset>3607791</wp:posOffset>
                </wp:positionH>
                <wp:positionV relativeFrom="paragraph">
                  <wp:posOffset>1201464</wp:posOffset>
                </wp:positionV>
                <wp:extent cx="32040" cy="92880"/>
                <wp:effectExtent l="38100" t="38100" r="44450" b="40640"/>
                <wp:wrapNone/>
                <wp:docPr id="1397" name="Ink 139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6">
                      <w14:nvContentPartPr>
                        <w14:cNvContentPartPr/>
                      </w14:nvContentPartPr>
                      <w14:xfrm>
                        <a:off x="0" y="0"/>
                        <a:ext cx="32040" cy="92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CC83EC3" id="Ink 1397" o:spid="_x0000_s1026" type="#_x0000_t75" style="position:absolute;margin-left:283.4pt;margin-top:93.9pt;width:3.9pt;height:8.7pt;z-index:253042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">
                <v:imagedata r:id="rId35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041664" behindDoc="0" locked="0" layoutInCell="1" allowOverlap="1" wp14:anchorId="7BA92B71" wp14:editId="276FEA5E">
                <wp:simplePos x="0" y="0"/>
                <wp:positionH relativeFrom="column">
                  <wp:posOffset>3646311</wp:posOffset>
                </wp:positionH>
                <wp:positionV relativeFrom="paragraph">
                  <wp:posOffset>959544</wp:posOffset>
                </wp:positionV>
                <wp:extent cx="4320" cy="134280"/>
                <wp:effectExtent l="38100" t="38100" r="53340" b="56515"/>
                <wp:wrapNone/>
                <wp:docPr id="1396" name="Ink 139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8">
                      <w14:nvContentPartPr>
                        <w14:cNvContentPartPr/>
                      </w14:nvContentPartPr>
                      <w14:xfrm>
                        <a:off x="0" y="0"/>
                        <a:ext cx="4320" cy="134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7BA4D46" id="Ink 1396" o:spid="_x0000_s1026" type="#_x0000_t75" style="position:absolute;margin-left:286.4pt;margin-top:74.85pt;width:1.8pt;height:11.95pt;z-index:253041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">
                <v:imagedata r:id="rId35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040640" behindDoc="0" locked="0" layoutInCell="1" allowOverlap="1" wp14:anchorId="517BC870" wp14:editId="585DA679">
                <wp:simplePos x="0" y="0"/>
                <wp:positionH relativeFrom="column">
                  <wp:posOffset>4304665</wp:posOffset>
                </wp:positionH>
                <wp:positionV relativeFrom="paragraph">
                  <wp:posOffset>2957830</wp:posOffset>
                </wp:positionV>
                <wp:extent cx="680375" cy="194855"/>
                <wp:effectExtent l="38100" t="57150" r="24765" b="53340"/>
                <wp:wrapNone/>
                <wp:docPr id="1395" name="Ink 139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0">
                      <w14:nvContentPartPr>
                        <w14:cNvContentPartPr/>
                      </w14:nvContentPartPr>
                      <w14:xfrm>
                        <a:off x="0" y="0"/>
                        <a:ext cx="680375" cy="1948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55278B2" id="Ink 1395" o:spid="_x0000_s1026" type="#_x0000_t75" style="position:absolute;margin-left:338.25pt;margin-top:232.2pt;width:54.95pt;height:16.8pt;z-index:253040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">
                <v:imagedata r:id="rId36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031424" behindDoc="0" locked="0" layoutInCell="1" allowOverlap="1" wp14:anchorId="373BD320" wp14:editId="26460D12">
                <wp:simplePos x="0" y="0"/>
                <wp:positionH relativeFrom="column">
                  <wp:posOffset>4208145</wp:posOffset>
                </wp:positionH>
                <wp:positionV relativeFrom="paragraph">
                  <wp:posOffset>2951480</wp:posOffset>
                </wp:positionV>
                <wp:extent cx="229235" cy="16495"/>
                <wp:effectExtent l="38100" t="38100" r="56515" b="41275"/>
                <wp:wrapNone/>
                <wp:docPr id="1386" name="Ink 138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2">
                      <w14:nvContentPartPr>
                        <w14:cNvContentPartPr/>
                      </w14:nvContentPartPr>
                      <w14:xfrm>
                        <a:off x="0" y="0"/>
                        <a:ext cx="229235" cy="164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EF51E80" id="Ink 1386" o:spid="_x0000_s1026" type="#_x0000_t75" style="position:absolute;margin-left:330.65pt;margin-top:231.7pt;width:19.45pt;height:2.7pt;z-index:253031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">
                <v:imagedata r:id="rId36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028352" behindDoc="0" locked="0" layoutInCell="1" allowOverlap="1" wp14:anchorId="35CA2240" wp14:editId="11378C56">
                <wp:simplePos x="0" y="0"/>
                <wp:positionH relativeFrom="column">
                  <wp:posOffset>4408805</wp:posOffset>
                </wp:positionH>
                <wp:positionV relativeFrom="paragraph">
                  <wp:posOffset>2686685</wp:posOffset>
                </wp:positionV>
                <wp:extent cx="124635" cy="209790"/>
                <wp:effectExtent l="38100" t="38100" r="8890" b="57150"/>
                <wp:wrapNone/>
                <wp:docPr id="1383" name="Ink 138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4">
                      <w14:nvContentPartPr>
                        <w14:cNvContentPartPr/>
                      </w14:nvContentPartPr>
                      <w14:xfrm>
                        <a:off x="0" y="0"/>
                        <a:ext cx="124635" cy="2097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1B4358C" id="Ink 1383" o:spid="_x0000_s1026" type="#_x0000_t75" style="position:absolute;margin-left:346.45pt;margin-top:210.85pt;width:11.2pt;height:17.9pt;z-index:253028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">
                <v:imagedata r:id="rId36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024256" behindDoc="0" locked="0" layoutInCell="1" allowOverlap="1" wp14:anchorId="42409480" wp14:editId="3D2612FB">
                <wp:simplePos x="0" y="0"/>
                <wp:positionH relativeFrom="column">
                  <wp:posOffset>4173220</wp:posOffset>
                </wp:positionH>
                <wp:positionV relativeFrom="paragraph">
                  <wp:posOffset>2449830</wp:posOffset>
                </wp:positionV>
                <wp:extent cx="2068675" cy="225040"/>
                <wp:effectExtent l="38100" t="38100" r="46355" b="41910"/>
                <wp:wrapNone/>
                <wp:docPr id="1379" name="Ink 137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6">
                      <w14:nvContentPartPr>
                        <w14:cNvContentPartPr/>
                      </w14:nvContentPartPr>
                      <w14:xfrm>
                        <a:off x="0" y="0"/>
                        <a:ext cx="2068675" cy="225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E26A886" id="Ink 1379" o:spid="_x0000_s1026" type="#_x0000_t75" style="position:absolute;margin-left:327.9pt;margin-top:192.2pt;width:164.35pt;height:19.1pt;z-index:253024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">
                <v:imagedata r:id="rId36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000704" behindDoc="0" locked="0" layoutInCell="1" allowOverlap="1" wp14:anchorId="211BF1D7" wp14:editId="7A876A0A">
                <wp:simplePos x="0" y="0"/>
                <wp:positionH relativeFrom="column">
                  <wp:posOffset>3902075</wp:posOffset>
                </wp:positionH>
                <wp:positionV relativeFrom="paragraph">
                  <wp:posOffset>2007870</wp:posOffset>
                </wp:positionV>
                <wp:extent cx="635000" cy="410210"/>
                <wp:effectExtent l="38100" t="38100" r="12700" b="46990"/>
                <wp:wrapNone/>
                <wp:docPr id="1356" name="Ink 135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8">
                      <w14:nvContentPartPr>
                        <w14:cNvContentPartPr/>
                      </w14:nvContentPartPr>
                      <w14:xfrm>
                        <a:off x="0" y="0"/>
                        <a:ext cx="635000" cy="4102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D6CBFE0" id="Ink 1356" o:spid="_x0000_s1026" type="#_x0000_t75" style="position:absolute;margin-left:306.55pt;margin-top:157.4pt;width:51.4pt;height:33.7pt;z-index:25300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">
                <v:imagedata r:id="rId36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990464" behindDoc="0" locked="0" layoutInCell="1" allowOverlap="1" wp14:anchorId="1738FC62" wp14:editId="0B4D7141">
                <wp:simplePos x="0" y="0"/>
                <wp:positionH relativeFrom="column">
                  <wp:posOffset>4634230</wp:posOffset>
                </wp:positionH>
                <wp:positionV relativeFrom="paragraph">
                  <wp:posOffset>1426210</wp:posOffset>
                </wp:positionV>
                <wp:extent cx="1431290" cy="637540"/>
                <wp:effectExtent l="38100" t="38100" r="54610" b="48260"/>
                <wp:wrapNone/>
                <wp:docPr id="1346" name="Ink 13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0">
                      <w14:nvContentPartPr>
                        <w14:cNvContentPartPr/>
                      </w14:nvContentPartPr>
                      <w14:xfrm>
                        <a:off x="0" y="0"/>
                        <a:ext cx="1431290" cy="6375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124A63A" id="Ink 1346" o:spid="_x0000_s1026" type="#_x0000_t75" style="position:absolute;margin-left:364.2pt;margin-top:111.6pt;width:114.1pt;height:51.6pt;z-index:25299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">
                <v:imagedata r:id="rId37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973056" behindDoc="0" locked="0" layoutInCell="1" allowOverlap="1" wp14:anchorId="5CDCCE93" wp14:editId="354FD1A8">
                <wp:simplePos x="0" y="0"/>
                <wp:positionH relativeFrom="column">
                  <wp:posOffset>5341191</wp:posOffset>
                </wp:positionH>
                <wp:positionV relativeFrom="paragraph">
                  <wp:posOffset>706824</wp:posOffset>
                </wp:positionV>
                <wp:extent cx="175320" cy="338760"/>
                <wp:effectExtent l="38100" t="38100" r="34290" b="42545"/>
                <wp:wrapNone/>
                <wp:docPr id="1329" name="Ink 13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2">
                      <w14:nvContentPartPr>
                        <w14:cNvContentPartPr/>
                      </w14:nvContentPartPr>
                      <w14:xfrm>
                        <a:off x="0" y="0"/>
                        <a:ext cx="175320" cy="338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9DB77BD" id="Ink 1329" o:spid="_x0000_s1026" type="#_x0000_t75" style="position:absolute;margin-left:419.85pt;margin-top:54.95pt;width:15.2pt;height:28.05pt;z-index:25297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">
                <v:imagedata r:id="rId37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972032" behindDoc="0" locked="0" layoutInCell="1" allowOverlap="1" wp14:anchorId="1593D4AE" wp14:editId="5913C97B">
                <wp:simplePos x="0" y="0"/>
                <wp:positionH relativeFrom="column">
                  <wp:posOffset>4341831</wp:posOffset>
                </wp:positionH>
                <wp:positionV relativeFrom="paragraph">
                  <wp:posOffset>1191024</wp:posOffset>
                </wp:positionV>
                <wp:extent cx="146880" cy="77400"/>
                <wp:effectExtent l="38100" t="57150" r="5715" b="56515"/>
                <wp:wrapNone/>
                <wp:docPr id="1328" name="Ink 13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4">
                      <w14:nvContentPartPr>
                        <w14:cNvContentPartPr/>
                      </w14:nvContentPartPr>
                      <w14:xfrm>
                        <a:off x="0" y="0"/>
                        <a:ext cx="146880" cy="77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EAC98D4" id="Ink 1328" o:spid="_x0000_s1026" type="#_x0000_t75" style="position:absolute;margin-left:341.2pt;margin-top:93.1pt;width:12.95pt;height:7.55pt;z-index:25297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">
                <v:imagedata r:id="rId37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971008" behindDoc="0" locked="0" layoutInCell="1" allowOverlap="1" wp14:anchorId="0747C96F" wp14:editId="3FA5FC55">
                <wp:simplePos x="0" y="0"/>
                <wp:positionH relativeFrom="column">
                  <wp:posOffset>5180271</wp:posOffset>
                </wp:positionH>
                <wp:positionV relativeFrom="paragraph">
                  <wp:posOffset>1255824</wp:posOffset>
                </wp:positionV>
                <wp:extent cx="550080" cy="63000"/>
                <wp:effectExtent l="76200" t="133350" r="21590" b="165735"/>
                <wp:wrapNone/>
                <wp:docPr id="1327" name="Ink 13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6">
                      <w14:nvContentPartPr>
                        <w14:cNvContentPartPr/>
                      </w14:nvContentPartPr>
                      <w14:xfrm>
                        <a:off x="0" y="0"/>
                        <a:ext cx="550080" cy="63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1B79239" id="Ink 1327" o:spid="_x0000_s1026" type="#_x0000_t75" style="position:absolute;margin-left:402.25pt;margin-top:87.65pt;width:54.6pt;height:27.5pt;z-index:25297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">
                <v:imagedata r:id="rId37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969984" behindDoc="0" locked="0" layoutInCell="1" allowOverlap="1" wp14:anchorId="51E3B4A8" wp14:editId="1833B982">
                <wp:simplePos x="0" y="0"/>
                <wp:positionH relativeFrom="column">
                  <wp:posOffset>4122420</wp:posOffset>
                </wp:positionH>
                <wp:positionV relativeFrom="paragraph">
                  <wp:posOffset>1682750</wp:posOffset>
                </wp:positionV>
                <wp:extent cx="849460" cy="264770"/>
                <wp:effectExtent l="38100" t="38100" r="46355" b="40640"/>
                <wp:wrapNone/>
                <wp:docPr id="1326" name="Ink 13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8">
                      <w14:nvContentPartPr>
                        <w14:cNvContentPartPr/>
                      </w14:nvContentPartPr>
                      <w14:xfrm>
                        <a:off x="0" y="0"/>
                        <a:ext cx="849460" cy="2647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969AA64" id="Ink 1326" o:spid="_x0000_s1026" type="#_x0000_t75" style="position:absolute;margin-left:323.9pt;margin-top:131.8pt;width:68.35pt;height:22.3pt;z-index:25296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">
                <v:imagedata r:id="rId37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958720" behindDoc="0" locked="0" layoutInCell="1" allowOverlap="1" wp14:anchorId="4C88B3CC" wp14:editId="141A9970">
                <wp:simplePos x="0" y="0"/>
                <wp:positionH relativeFrom="column">
                  <wp:posOffset>5212080</wp:posOffset>
                </wp:positionH>
                <wp:positionV relativeFrom="paragraph">
                  <wp:posOffset>1127760</wp:posOffset>
                </wp:positionV>
                <wp:extent cx="580360" cy="296640"/>
                <wp:effectExtent l="38100" t="38100" r="10795" b="46355"/>
                <wp:wrapNone/>
                <wp:docPr id="1315" name="Ink 13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0">
                      <w14:nvContentPartPr>
                        <w14:cNvContentPartPr/>
                      </w14:nvContentPartPr>
                      <w14:xfrm>
                        <a:off x="0" y="0"/>
                        <a:ext cx="580360" cy="296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B141C53" id="Ink 1315" o:spid="_x0000_s1026" type="#_x0000_t75" style="position:absolute;margin-left:409.7pt;margin-top:88.1pt;width:47.15pt;height:24.75pt;z-index:25295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">
                <v:imagedata r:id="rId38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953600" behindDoc="0" locked="0" layoutInCell="1" allowOverlap="1" wp14:anchorId="4EB73FCE" wp14:editId="199F9B67">
                <wp:simplePos x="0" y="0"/>
                <wp:positionH relativeFrom="column">
                  <wp:posOffset>5155071</wp:posOffset>
                </wp:positionH>
                <wp:positionV relativeFrom="paragraph">
                  <wp:posOffset>1122624</wp:posOffset>
                </wp:positionV>
                <wp:extent cx="91080" cy="248400"/>
                <wp:effectExtent l="38100" t="38100" r="42545" b="56515"/>
                <wp:wrapNone/>
                <wp:docPr id="1310" name="Ink 13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2">
                      <w14:nvContentPartPr>
                        <w14:cNvContentPartPr/>
                      </w14:nvContentPartPr>
                      <w14:xfrm>
                        <a:off x="0" y="0"/>
                        <a:ext cx="91080" cy="248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DA6169E" id="Ink 1310" o:spid="_x0000_s1026" type="#_x0000_t75" style="position:absolute;margin-left:405.2pt;margin-top:87.7pt;width:8.55pt;height:20.95pt;z-index:25295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">
                <v:imagedata r:id="rId38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952576" behindDoc="0" locked="0" layoutInCell="1" allowOverlap="1" wp14:anchorId="05FBE4A7" wp14:editId="7B042911">
                <wp:simplePos x="0" y="0"/>
                <wp:positionH relativeFrom="column">
                  <wp:posOffset>3961765</wp:posOffset>
                </wp:positionH>
                <wp:positionV relativeFrom="paragraph">
                  <wp:posOffset>939165</wp:posOffset>
                </wp:positionV>
                <wp:extent cx="1026055" cy="559420"/>
                <wp:effectExtent l="38100" t="38100" r="41275" b="50800"/>
                <wp:wrapNone/>
                <wp:docPr id="1309" name="Ink 130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4">
                      <w14:nvContentPartPr>
                        <w14:cNvContentPartPr/>
                      </w14:nvContentPartPr>
                      <w14:xfrm>
                        <a:off x="0" y="0"/>
                        <a:ext cx="1026055" cy="5594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0488699" id="Ink 1309" o:spid="_x0000_s1026" type="#_x0000_t75" style="position:absolute;margin-left:311.25pt;margin-top:73.25pt;width:82.25pt;height:45.5pt;z-index:25295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">
                <v:imagedata r:id="rId38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935168" behindDoc="0" locked="0" layoutInCell="1" allowOverlap="1" wp14:anchorId="5D1ACDC0" wp14:editId="5DA73946">
                <wp:simplePos x="0" y="0"/>
                <wp:positionH relativeFrom="column">
                  <wp:posOffset>-798195</wp:posOffset>
                </wp:positionH>
                <wp:positionV relativeFrom="paragraph">
                  <wp:posOffset>1903095</wp:posOffset>
                </wp:positionV>
                <wp:extent cx="473040" cy="480440"/>
                <wp:effectExtent l="38100" t="38100" r="3810" b="53340"/>
                <wp:wrapNone/>
                <wp:docPr id="1292" name="Ink 129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6">
                      <w14:nvContentPartPr>
                        <w14:cNvContentPartPr/>
                      </w14:nvContentPartPr>
                      <w14:xfrm>
                        <a:off x="0" y="0"/>
                        <a:ext cx="473040" cy="480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30E19A7" id="Ink 1292" o:spid="_x0000_s1026" type="#_x0000_t75" style="position:absolute;margin-left:-63.55pt;margin-top:149.15pt;width:38.7pt;height:39.25pt;z-index:25293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">
                <v:imagedata r:id="rId38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936192" behindDoc="0" locked="0" layoutInCell="1" allowOverlap="1" wp14:anchorId="08FC1DB4" wp14:editId="734D2B36">
                <wp:simplePos x="0" y="0"/>
                <wp:positionH relativeFrom="column">
                  <wp:posOffset>-774065</wp:posOffset>
                </wp:positionH>
                <wp:positionV relativeFrom="paragraph">
                  <wp:posOffset>1439545</wp:posOffset>
                </wp:positionV>
                <wp:extent cx="496860" cy="374480"/>
                <wp:effectExtent l="38100" t="38100" r="55880" b="45085"/>
                <wp:wrapNone/>
                <wp:docPr id="1293" name="Ink 129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8">
                      <w14:nvContentPartPr>
                        <w14:cNvContentPartPr/>
                      </w14:nvContentPartPr>
                      <w14:xfrm>
                        <a:off x="0" y="0"/>
                        <a:ext cx="496860" cy="374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02085FB" id="Ink 1293" o:spid="_x0000_s1026" type="#_x0000_t75" style="position:absolute;margin-left:-61.65pt;margin-top:112.65pt;width:40.5pt;height:30.9pt;z-index:25293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">
                <v:imagedata r:id="rId38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916736" behindDoc="0" locked="0" layoutInCell="1" allowOverlap="1" wp14:anchorId="62FA9FF6" wp14:editId="10DA52A5">
                <wp:simplePos x="0" y="0"/>
                <wp:positionH relativeFrom="column">
                  <wp:posOffset>-813435</wp:posOffset>
                </wp:positionH>
                <wp:positionV relativeFrom="paragraph">
                  <wp:posOffset>605155</wp:posOffset>
                </wp:positionV>
                <wp:extent cx="723265" cy="767515"/>
                <wp:effectExtent l="38100" t="38100" r="19685" b="52070"/>
                <wp:wrapNone/>
                <wp:docPr id="1274" name="Ink 127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0">
                      <w14:nvContentPartPr>
                        <w14:cNvContentPartPr/>
                      </w14:nvContentPartPr>
                      <w14:xfrm>
                        <a:off x="0" y="0"/>
                        <a:ext cx="723265" cy="7675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10A3401" id="Ink 1274" o:spid="_x0000_s1026" type="#_x0000_t75" style="position:absolute;margin-left:-64.75pt;margin-top:46.95pt;width:58.35pt;height:61.85pt;z-index:252916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">
                <v:imagedata r:id="rId39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891136" behindDoc="0" locked="0" layoutInCell="1" allowOverlap="1" wp14:anchorId="07EF4AC5" wp14:editId="61F6312E">
                <wp:simplePos x="0" y="0"/>
                <wp:positionH relativeFrom="column">
                  <wp:posOffset>240665</wp:posOffset>
                </wp:positionH>
                <wp:positionV relativeFrom="paragraph">
                  <wp:posOffset>741680</wp:posOffset>
                </wp:positionV>
                <wp:extent cx="246380" cy="78740"/>
                <wp:effectExtent l="38100" t="38100" r="58420" b="54610"/>
                <wp:wrapNone/>
                <wp:docPr id="1249" name="Ink 12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2">
                      <w14:nvContentPartPr>
                        <w14:cNvContentPartPr/>
                      </w14:nvContentPartPr>
                      <w14:xfrm>
                        <a:off x="0" y="0"/>
                        <a:ext cx="246380" cy="787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A6459D2" id="Ink 1249" o:spid="_x0000_s1026" type="#_x0000_t75" style="position:absolute;margin-left:18.25pt;margin-top:57.7pt;width:20.8pt;height:7.6pt;z-index:252891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">
                <v:imagedata r:id="rId39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888064" behindDoc="0" locked="0" layoutInCell="1" allowOverlap="1" wp14:anchorId="01868E0C" wp14:editId="00606E8A">
                <wp:simplePos x="0" y="0"/>
                <wp:positionH relativeFrom="column">
                  <wp:posOffset>1489710</wp:posOffset>
                </wp:positionH>
                <wp:positionV relativeFrom="paragraph">
                  <wp:posOffset>542290</wp:posOffset>
                </wp:positionV>
                <wp:extent cx="1041105" cy="292565"/>
                <wp:effectExtent l="38100" t="38100" r="6985" b="50800"/>
                <wp:wrapNone/>
                <wp:docPr id="1246" name="Ink 12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4">
                      <w14:nvContentPartPr>
                        <w14:cNvContentPartPr/>
                      </w14:nvContentPartPr>
                      <w14:xfrm>
                        <a:off x="0" y="0"/>
                        <a:ext cx="1041105" cy="2925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960F96F" id="Ink 1246" o:spid="_x0000_s1026" type="#_x0000_t75" style="position:absolute;margin-left:116.6pt;margin-top:42pt;width:83.4pt;height:24.45pt;z-index:252888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">
                <v:imagedata r:id="rId39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867584" behindDoc="0" locked="0" layoutInCell="1" allowOverlap="1" wp14:anchorId="3E0F9708" wp14:editId="787C9181">
                <wp:simplePos x="0" y="0"/>
                <wp:positionH relativeFrom="column">
                  <wp:posOffset>2216785</wp:posOffset>
                </wp:positionH>
                <wp:positionV relativeFrom="paragraph">
                  <wp:posOffset>458470</wp:posOffset>
                </wp:positionV>
                <wp:extent cx="1217710" cy="803275"/>
                <wp:effectExtent l="38100" t="57150" r="20955" b="53975"/>
                <wp:wrapNone/>
                <wp:docPr id="1226" name="Ink 12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6">
                      <w14:nvContentPartPr>
                        <w14:cNvContentPartPr/>
                      </w14:nvContentPartPr>
                      <w14:xfrm>
                        <a:off x="0" y="0"/>
                        <a:ext cx="1217710" cy="8032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B2B9CCA" id="Ink 1226" o:spid="_x0000_s1026" type="#_x0000_t75" style="position:absolute;margin-left:173.85pt;margin-top:35.4pt;width:97.3pt;height:64.65pt;z-index:252867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">
                <v:imagedata r:id="rId397" o:title=""/>
              </v:shape>
            </w:pict>
          </mc:Fallback>
        </mc:AlternateContent>
      </w:r>
      <w:r w:rsidRPr="00751BE5">
        <w:drawing>
          <wp:inline distT="0" distB="0" distL="0" distR="0" wp14:anchorId="57105AED" wp14:editId="297D097F">
            <wp:extent cx="2278577" cy="4244708"/>
            <wp:effectExtent l="0" t="0" r="762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8"/>
                    <a:stretch>
                      <a:fillRect/>
                    </a:stretch>
                  </pic:blipFill>
                  <pic:spPr>
                    <a:xfrm>
                      <a:off x="0" y="0"/>
                      <a:ext cx="2278577" cy="42447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E7F1C" w14:textId="77777777" w:rsidR="00CC09B2" w:rsidRDefault="00CC09B2"/>
    <w:sectPr w:rsidR="00CC09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1MTAytTAzMrc0NrFQ0lEKTi0uzszPAykwqgUAZ1RawywAAAA="/>
  </w:docVars>
  <w:rsids>
    <w:rsidRoot w:val="00CC09B2"/>
    <w:rsid w:val="005309AA"/>
    <w:rsid w:val="006534CC"/>
    <w:rsid w:val="006E5539"/>
    <w:rsid w:val="00751BE5"/>
    <w:rsid w:val="00A67760"/>
    <w:rsid w:val="00AF6B13"/>
    <w:rsid w:val="00CC09B2"/>
    <w:rsid w:val="00F855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D9F28D"/>
  <w15:docId w15:val="{D40330A7-E1E7-45F3-9545-8EC0CF6223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7.png"/><Relationship Id="rId299" Type="http://schemas.openxmlformats.org/officeDocument/2006/relationships/image" Target="media/image148.png"/><Relationship Id="rId21" Type="http://schemas.openxmlformats.org/officeDocument/2006/relationships/image" Target="media/image9.png"/><Relationship Id="rId63" Type="http://schemas.openxmlformats.org/officeDocument/2006/relationships/image" Target="media/image30.png"/><Relationship Id="rId159" Type="http://schemas.openxmlformats.org/officeDocument/2006/relationships/image" Target="media/image78.png"/><Relationship Id="rId324" Type="http://schemas.openxmlformats.org/officeDocument/2006/relationships/customXml" Target="ink/ink161.xml"/><Relationship Id="rId366" Type="http://schemas.openxmlformats.org/officeDocument/2006/relationships/customXml" Target="ink/ink182.xml"/><Relationship Id="rId170" Type="http://schemas.openxmlformats.org/officeDocument/2006/relationships/customXml" Target="ink/ink84.xml"/><Relationship Id="rId226" Type="http://schemas.openxmlformats.org/officeDocument/2006/relationships/customXml" Target="ink/ink112.xml"/><Relationship Id="rId268" Type="http://schemas.openxmlformats.org/officeDocument/2006/relationships/customXml" Target="ink/ink133.xml"/><Relationship Id="rId32" Type="http://schemas.openxmlformats.org/officeDocument/2006/relationships/customXml" Target="ink/ink15.xml"/><Relationship Id="rId74" Type="http://schemas.openxmlformats.org/officeDocument/2006/relationships/customXml" Target="ink/ink36.xml"/><Relationship Id="rId128" Type="http://schemas.openxmlformats.org/officeDocument/2006/relationships/customXml" Target="ink/ink63.xml"/><Relationship Id="rId335" Type="http://schemas.openxmlformats.org/officeDocument/2006/relationships/image" Target="media/image166.png"/><Relationship Id="rId377" Type="http://schemas.openxmlformats.org/officeDocument/2006/relationships/image" Target="media/image187.png"/><Relationship Id="rId5" Type="http://schemas.openxmlformats.org/officeDocument/2006/relationships/image" Target="media/image1.png"/><Relationship Id="rId181" Type="http://schemas.openxmlformats.org/officeDocument/2006/relationships/image" Target="media/image89.png"/><Relationship Id="rId237" Type="http://schemas.openxmlformats.org/officeDocument/2006/relationships/image" Target="media/image117.png"/><Relationship Id="rId279" Type="http://schemas.openxmlformats.org/officeDocument/2006/relationships/image" Target="media/image138.png"/><Relationship Id="rId43" Type="http://schemas.openxmlformats.org/officeDocument/2006/relationships/image" Target="media/image20.png"/><Relationship Id="rId139" Type="http://schemas.openxmlformats.org/officeDocument/2006/relationships/image" Target="media/image68.png"/><Relationship Id="rId290" Type="http://schemas.openxmlformats.org/officeDocument/2006/relationships/customXml" Target="ink/ink144.xml"/><Relationship Id="rId304" Type="http://schemas.openxmlformats.org/officeDocument/2006/relationships/customXml" Target="ink/ink151.xml"/><Relationship Id="rId346" Type="http://schemas.openxmlformats.org/officeDocument/2006/relationships/customXml" Target="ink/ink172.xml"/><Relationship Id="rId388" Type="http://schemas.openxmlformats.org/officeDocument/2006/relationships/customXml" Target="ink/ink193.xml"/><Relationship Id="rId85" Type="http://schemas.openxmlformats.org/officeDocument/2006/relationships/image" Target="media/image41.png"/><Relationship Id="rId150" Type="http://schemas.openxmlformats.org/officeDocument/2006/relationships/customXml" Target="ink/ink74.xml"/><Relationship Id="rId192" Type="http://schemas.openxmlformats.org/officeDocument/2006/relationships/customXml" Target="ink/ink95.xml"/><Relationship Id="rId206" Type="http://schemas.openxmlformats.org/officeDocument/2006/relationships/customXml" Target="ink/ink102.xml"/><Relationship Id="rId248" Type="http://schemas.openxmlformats.org/officeDocument/2006/relationships/customXml" Target="ink/ink123.xml"/><Relationship Id="rId12" Type="http://schemas.openxmlformats.org/officeDocument/2006/relationships/customXml" Target="ink/ink5.xml"/><Relationship Id="rId108" Type="http://schemas.openxmlformats.org/officeDocument/2006/relationships/customXml" Target="ink/ink53.xml"/><Relationship Id="rId315" Type="http://schemas.openxmlformats.org/officeDocument/2006/relationships/image" Target="media/image156.png"/><Relationship Id="rId357" Type="http://schemas.openxmlformats.org/officeDocument/2006/relationships/image" Target="media/image177.png"/><Relationship Id="rId54" Type="http://schemas.openxmlformats.org/officeDocument/2006/relationships/customXml" Target="ink/ink26.xml"/><Relationship Id="rId96" Type="http://schemas.openxmlformats.org/officeDocument/2006/relationships/customXml" Target="ink/ink47.xml"/><Relationship Id="rId161" Type="http://schemas.openxmlformats.org/officeDocument/2006/relationships/image" Target="media/image79.png"/><Relationship Id="rId217" Type="http://schemas.openxmlformats.org/officeDocument/2006/relationships/image" Target="media/image107.png"/><Relationship Id="rId399" Type="http://schemas.openxmlformats.org/officeDocument/2006/relationships/fontTable" Target="fontTable.xml"/><Relationship Id="rId259" Type="http://schemas.openxmlformats.org/officeDocument/2006/relationships/image" Target="media/image128.png"/><Relationship Id="rId23" Type="http://schemas.openxmlformats.org/officeDocument/2006/relationships/image" Target="media/image10.png"/><Relationship Id="rId119" Type="http://schemas.openxmlformats.org/officeDocument/2006/relationships/image" Target="media/image58.png"/><Relationship Id="rId270" Type="http://schemas.openxmlformats.org/officeDocument/2006/relationships/customXml" Target="ink/ink134.xml"/><Relationship Id="rId326" Type="http://schemas.openxmlformats.org/officeDocument/2006/relationships/customXml" Target="ink/ink162.xml"/><Relationship Id="rId65" Type="http://schemas.openxmlformats.org/officeDocument/2006/relationships/image" Target="media/image31.png"/><Relationship Id="rId130" Type="http://schemas.openxmlformats.org/officeDocument/2006/relationships/customXml" Target="ink/ink64.xml"/><Relationship Id="rId368" Type="http://schemas.openxmlformats.org/officeDocument/2006/relationships/customXml" Target="ink/ink183.xml"/><Relationship Id="rId172" Type="http://schemas.openxmlformats.org/officeDocument/2006/relationships/customXml" Target="ink/ink85.xml"/><Relationship Id="rId228" Type="http://schemas.openxmlformats.org/officeDocument/2006/relationships/customXml" Target="ink/ink113.xml"/><Relationship Id="rId281" Type="http://schemas.openxmlformats.org/officeDocument/2006/relationships/image" Target="media/image139.png"/><Relationship Id="rId337" Type="http://schemas.openxmlformats.org/officeDocument/2006/relationships/image" Target="media/image167.png"/><Relationship Id="rId34" Type="http://schemas.openxmlformats.org/officeDocument/2006/relationships/customXml" Target="ink/ink16.xml"/><Relationship Id="rId76" Type="http://schemas.openxmlformats.org/officeDocument/2006/relationships/customXml" Target="ink/ink37.xml"/><Relationship Id="rId141" Type="http://schemas.openxmlformats.org/officeDocument/2006/relationships/image" Target="media/image69.png"/><Relationship Id="rId379" Type="http://schemas.openxmlformats.org/officeDocument/2006/relationships/image" Target="media/image188.png"/><Relationship Id="rId7" Type="http://schemas.openxmlformats.org/officeDocument/2006/relationships/image" Target="media/image2.png"/><Relationship Id="rId183" Type="http://schemas.openxmlformats.org/officeDocument/2006/relationships/image" Target="media/image90.png"/><Relationship Id="rId239" Type="http://schemas.openxmlformats.org/officeDocument/2006/relationships/image" Target="media/image118.png"/><Relationship Id="rId390" Type="http://schemas.openxmlformats.org/officeDocument/2006/relationships/customXml" Target="ink/ink194.xml"/><Relationship Id="rId250" Type="http://schemas.openxmlformats.org/officeDocument/2006/relationships/customXml" Target="ink/ink124.xml"/><Relationship Id="rId292" Type="http://schemas.openxmlformats.org/officeDocument/2006/relationships/customXml" Target="ink/ink145.xml"/><Relationship Id="rId306" Type="http://schemas.openxmlformats.org/officeDocument/2006/relationships/customXml" Target="ink/ink152.xml"/><Relationship Id="rId45" Type="http://schemas.openxmlformats.org/officeDocument/2006/relationships/image" Target="media/image21.png"/><Relationship Id="rId87" Type="http://schemas.openxmlformats.org/officeDocument/2006/relationships/image" Target="media/image42.png"/><Relationship Id="rId110" Type="http://schemas.openxmlformats.org/officeDocument/2006/relationships/customXml" Target="ink/ink54.xml"/><Relationship Id="rId348" Type="http://schemas.openxmlformats.org/officeDocument/2006/relationships/customXml" Target="ink/ink173.xml"/><Relationship Id="rId152" Type="http://schemas.openxmlformats.org/officeDocument/2006/relationships/customXml" Target="ink/ink75.xml"/><Relationship Id="rId194" Type="http://schemas.openxmlformats.org/officeDocument/2006/relationships/customXml" Target="ink/ink96.xml"/><Relationship Id="rId208" Type="http://schemas.openxmlformats.org/officeDocument/2006/relationships/customXml" Target="ink/ink103.xml"/><Relationship Id="rId261" Type="http://schemas.openxmlformats.org/officeDocument/2006/relationships/image" Target="media/image129.png"/><Relationship Id="rId14" Type="http://schemas.openxmlformats.org/officeDocument/2006/relationships/customXml" Target="ink/ink6.xml"/><Relationship Id="rId56" Type="http://schemas.openxmlformats.org/officeDocument/2006/relationships/customXml" Target="ink/ink27.xml"/><Relationship Id="rId317" Type="http://schemas.openxmlformats.org/officeDocument/2006/relationships/image" Target="media/image157.png"/><Relationship Id="rId359" Type="http://schemas.openxmlformats.org/officeDocument/2006/relationships/image" Target="media/image178.png"/><Relationship Id="rId98" Type="http://schemas.openxmlformats.org/officeDocument/2006/relationships/customXml" Target="ink/ink48.xml"/><Relationship Id="rId121" Type="http://schemas.openxmlformats.org/officeDocument/2006/relationships/image" Target="media/image59.png"/><Relationship Id="rId163" Type="http://schemas.openxmlformats.org/officeDocument/2006/relationships/image" Target="media/image80.png"/><Relationship Id="rId219" Type="http://schemas.openxmlformats.org/officeDocument/2006/relationships/image" Target="media/image108.png"/><Relationship Id="rId370" Type="http://schemas.openxmlformats.org/officeDocument/2006/relationships/customXml" Target="ink/ink184.xml"/><Relationship Id="rId230" Type="http://schemas.openxmlformats.org/officeDocument/2006/relationships/customXml" Target="ink/ink114.xml"/><Relationship Id="rId25" Type="http://schemas.openxmlformats.org/officeDocument/2006/relationships/image" Target="media/image11.png"/><Relationship Id="rId67" Type="http://schemas.openxmlformats.org/officeDocument/2006/relationships/image" Target="media/image32.png"/><Relationship Id="rId272" Type="http://schemas.openxmlformats.org/officeDocument/2006/relationships/customXml" Target="ink/ink135.xml"/><Relationship Id="rId328" Type="http://schemas.openxmlformats.org/officeDocument/2006/relationships/customXml" Target="ink/ink163.xml"/><Relationship Id="rId132" Type="http://schemas.openxmlformats.org/officeDocument/2006/relationships/customXml" Target="ink/ink65.xml"/><Relationship Id="rId174" Type="http://schemas.openxmlformats.org/officeDocument/2006/relationships/customXml" Target="ink/ink86.xml"/><Relationship Id="rId381" Type="http://schemas.openxmlformats.org/officeDocument/2006/relationships/image" Target="media/image189.png"/><Relationship Id="rId241" Type="http://schemas.openxmlformats.org/officeDocument/2006/relationships/image" Target="media/image119.png"/><Relationship Id="rId36" Type="http://schemas.openxmlformats.org/officeDocument/2006/relationships/customXml" Target="ink/ink17.xml"/><Relationship Id="rId283" Type="http://schemas.openxmlformats.org/officeDocument/2006/relationships/image" Target="media/image140.png"/><Relationship Id="rId339" Type="http://schemas.openxmlformats.org/officeDocument/2006/relationships/image" Target="media/image168.png"/><Relationship Id="rId78" Type="http://schemas.openxmlformats.org/officeDocument/2006/relationships/customXml" Target="ink/ink38.xml"/><Relationship Id="rId101" Type="http://schemas.openxmlformats.org/officeDocument/2006/relationships/image" Target="media/image49.png"/><Relationship Id="rId143" Type="http://schemas.openxmlformats.org/officeDocument/2006/relationships/image" Target="media/image70.png"/><Relationship Id="rId185" Type="http://schemas.openxmlformats.org/officeDocument/2006/relationships/image" Target="media/image91.png"/><Relationship Id="rId350" Type="http://schemas.openxmlformats.org/officeDocument/2006/relationships/customXml" Target="ink/ink174.xml"/><Relationship Id="rId9" Type="http://schemas.openxmlformats.org/officeDocument/2006/relationships/image" Target="media/image3.png"/><Relationship Id="rId210" Type="http://schemas.openxmlformats.org/officeDocument/2006/relationships/customXml" Target="ink/ink104.xml"/><Relationship Id="rId392" Type="http://schemas.openxmlformats.org/officeDocument/2006/relationships/customXml" Target="ink/ink195.xml"/><Relationship Id="rId252" Type="http://schemas.openxmlformats.org/officeDocument/2006/relationships/customXml" Target="ink/ink125.xml"/><Relationship Id="rId294" Type="http://schemas.openxmlformats.org/officeDocument/2006/relationships/customXml" Target="ink/ink146.xml"/><Relationship Id="rId308" Type="http://schemas.openxmlformats.org/officeDocument/2006/relationships/customXml" Target="ink/ink153.xml"/><Relationship Id="rId47" Type="http://schemas.openxmlformats.org/officeDocument/2006/relationships/image" Target="media/image22.png"/><Relationship Id="rId89" Type="http://schemas.openxmlformats.org/officeDocument/2006/relationships/image" Target="media/image43.png"/><Relationship Id="rId112" Type="http://schemas.openxmlformats.org/officeDocument/2006/relationships/customXml" Target="ink/ink55.xml"/><Relationship Id="rId154" Type="http://schemas.openxmlformats.org/officeDocument/2006/relationships/customXml" Target="ink/ink76.xml"/><Relationship Id="rId361" Type="http://schemas.openxmlformats.org/officeDocument/2006/relationships/image" Target="media/image179.png"/><Relationship Id="rId196" Type="http://schemas.openxmlformats.org/officeDocument/2006/relationships/customXml" Target="ink/ink97.xml"/><Relationship Id="rId16" Type="http://schemas.openxmlformats.org/officeDocument/2006/relationships/customXml" Target="ink/ink7.xml"/><Relationship Id="rId221" Type="http://schemas.openxmlformats.org/officeDocument/2006/relationships/image" Target="media/image109.png"/><Relationship Id="rId263" Type="http://schemas.openxmlformats.org/officeDocument/2006/relationships/image" Target="media/image130.png"/><Relationship Id="rId319" Type="http://schemas.openxmlformats.org/officeDocument/2006/relationships/image" Target="media/image158.png"/><Relationship Id="rId37" Type="http://schemas.openxmlformats.org/officeDocument/2006/relationships/image" Target="media/image17.png"/><Relationship Id="rId58" Type="http://schemas.openxmlformats.org/officeDocument/2006/relationships/customXml" Target="ink/ink28.xml"/><Relationship Id="rId79" Type="http://schemas.openxmlformats.org/officeDocument/2006/relationships/image" Target="media/image38.png"/><Relationship Id="rId102" Type="http://schemas.openxmlformats.org/officeDocument/2006/relationships/customXml" Target="ink/ink50.xml"/><Relationship Id="rId123" Type="http://schemas.openxmlformats.org/officeDocument/2006/relationships/image" Target="media/image60.png"/><Relationship Id="rId144" Type="http://schemas.openxmlformats.org/officeDocument/2006/relationships/customXml" Target="ink/ink71.xml"/><Relationship Id="rId330" Type="http://schemas.openxmlformats.org/officeDocument/2006/relationships/customXml" Target="ink/ink164.xml"/><Relationship Id="rId90" Type="http://schemas.openxmlformats.org/officeDocument/2006/relationships/customXml" Target="ink/ink44.xml"/><Relationship Id="rId165" Type="http://schemas.openxmlformats.org/officeDocument/2006/relationships/image" Target="media/image81.png"/><Relationship Id="rId186" Type="http://schemas.openxmlformats.org/officeDocument/2006/relationships/customXml" Target="ink/ink92.xml"/><Relationship Id="rId351" Type="http://schemas.openxmlformats.org/officeDocument/2006/relationships/image" Target="media/image174.png"/><Relationship Id="rId372" Type="http://schemas.openxmlformats.org/officeDocument/2006/relationships/customXml" Target="ink/ink185.xml"/><Relationship Id="rId393" Type="http://schemas.openxmlformats.org/officeDocument/2006/relationships/image" Target="media/image195.png"/><Relationship Id="rId211" Type="http://schemas.openxmlformats.org/officeDocument/2006/relationships/image" Target="media/image104.png"/><Relationship Id="rId232" Type="http://schemas.openxmlformats.org/officeDocument/2006/relationships/customXml" Target="ink/ink115.xml"/><Relationship Id="rId253" Type="http://schemas.openxmlformats.org/officeDocument/2006/relationships/image" Target="media/image125.png"/><Relationship Id="rId274" Type="http://schemas.openxmlformats.org/officeDocument/2006/relationships/customXml" Target="ink/ink136.xml"/><Relationship Id="rId295" Type="http://schemas.openxmlformats.org/officeDocument/2006/relationships/image" Target="media/image146.png"/><Relationship Id="rId309" Type="http://schemas.openxmlformats.org/officeDocument/2006/relationships/image" Target="media/image153.png"/><Relationship Id="rId27" Type="http://schemas.openxmlformats.org/officeDocument/2006/relationships/image" Target="media/image12.png"/><Relationship Id="rId48" Type="http://schemas.openxmlformats.org/officeDocument/2006/relationships/customXml" Target="ink/ink23.xml"/><Relationship Id="rId69" Type="http://schemas.openxmlformats.org/officeDocument/2006/relationships/image" Target="media/image33.png"/><Relationship Id="rId113" Type="http://schemas.openxmlformats.org/officeDocument/2006/relationships/image" Target="media/image55.png"/><Relationship Id="rId134" Type="http://schemas.openxmlformats.org/officeDocument/2006/relationships/customXml" Target="ink/ink66.xml"/><Relationship Id="rId320" Type="http://schemas.openxmlformats.org/officeDocument/2006/relationships/customXml" Target="ink/ink159.xml"/><Relationship Id="rId80" Type="http://schemas.openxmlformats.org/officeDocument/2006/relationships/customXml" Target="ink/ink39.xml"/><Relationship Id="rId155" Type="http://schemas.openxmlformats.org/officeDocument/2006/relationships/image" Target="media/image76.png"/><Relationship Id="rId176" Type="http://schemas.openxmlformats.org/officeDocument/2006/relationships/customXml" Target="ink/ink87.xml"/><Relationship Id="rId197" Type="http://schemas.openxmlformats.org/officeDocument/2006/relationships/image" Target="media/image97.png"/><Relationship Id="rId341" Type="http://schemas.openxmlformats.org/officeDocument/2006/relationships/image" Target="media/image169.png"/><Relationship Id="rId362" Type="http://schemas.openxmlformats.org/officeDocument/2006/relationships/customXml" Target="ink/ink180.xml"/><Relationship Id="rId383" Type="http://schemas.openxmlformats.org/officeDocument/2006/relationships/image" Target="media/image190.png"/><Relationship Id="rId201" Type="http://schemas.openxmlformats.org/officeDocument/2006/relationships/image" Target="media/image99.png"/><Relationship Id="rId222" Type="http://schemas.openxmlformats.org/officeDocument/2006/relationships/customXml" Target="ink/ink110.xml"/><Relationship Id="rId243" Type="http://schemas.openxmlformats.org/officeDocument/2006/relationships/image" Target="media/image120.png"/><Relationship Id="rId264" Type="http://schemas.openxmlformats.org/officeDocument/2006/relationships/customXml" Target="ink/ink131.xml"/><Relationship Id="rId285" Type="http://schemas.openxmlformats.org/officeDocument/2006/relationships/image" Target="media/image141.png"/><Relationship Id="rId17" Type="http://schemas.openxmlformats.org/officeDocument/2006/relationships/image" Target="media/image7.png"/><Relationship Id="rId38" Type="http://schemas.openxmlformats.org/officeDocument/2006/relationships/customXml" Target="ink/ink18.xml"/><Relationship Id="rId59" Type="http://schemas.openxmlformats.org/officeDocument/2006/relationships/image" Target="media/image28.png"/><Relationship Id="rId103" Type="http://schemas.openxmlformats.org/officeDocument/2006/relationships/image" Target="media/image50.png"/><Relationship Id="rId124" Type="http://schemas.openxmlformats.org/officeDocument/2006/relationships/customXml" Target="ink/ink61.xml"/><Relationship Id="rId310" Type="http://schemas.openxmlformats.org/officeDocument/2006/relationships/customXml" Target="ink/ink154.xml"/><Relationship Id="rId70" Type="http://schemas.openxmlformats.org/officeDocument/2006/relationships/customXml" Target="ink/ink34.xml"/><Relationship Id="rId91" Type="http://schemas.openxmlformats.org/officeDocument/2006/relationships/image" Target="media/image44.png"/><Relationship Id="rId145" Type="http://schemas.openxmlformats.org/officeDocument/2006/relationships/image" Target="media/image71.png"/><Relationship Id="rId166" Type="http://schemas.openxmlformats.org/officeDocument/2006/relationships/customXml" Target="ink/ink82.xml"/><Relationship Id="rId187" Type="http://schemas.openxmlformats.org/officeDocument/2006/relationships/image" Target="media/image92.png"/><Relationship Id="rId331" Type="http://schemas.openxmlformats.org/officeDocument/2006/relationships/image" Target="media/image164.png"/><Relationship Id="rId352" Type="http://schemas.openxmlformats.org/officeDocument/2006/relationships/customXml" Target="ink/ink175.xml"/><Relationship Id="rId373" Type="http://schemas.openxmlformats.org/officeDocument/2006/relationships/image" Target="media/image185.png"/><Relationship Id="rId394" Type="http://schemas.openxmlformats.org/officeDocument/2006/relationships/customXml" Target="ink/ink196.xml"/><Relationship Id="rId1" Type="http://schemas.openxmlformats.org/officeDocument/2006/relationships/styles" Target="styles.xml"/><Relationship Id="rId212" Type="http://schemas.openxmlformats.org/officeDocument/2006/relationships/customXml" Target="ink/ink105.xml"/><Relationship Id="rId233" Type="http://schemas.openxmlformats.org/officeDocument/2006/relationships/image" Target="media/image115.png"/><Relationship Id="rId254" Type="http://schemas.openxmlformats.org/officeDocument/2006/relationships/customXml" Target="ink/ink126.xml"/><Relationship Id="rId28" Type="http://schemas.openxmlformats.org/officeDocument/2006/relationships/customXml" Target="ink/ink13.xml"/><Relationship Id="rId49" Type="http://schemas.openxmlformats.org/officeDocument/2006/relationships/image" Target="media/image23.png"/><Relationship Id="rId114" Type="http://schemas.openxmlformats.org/officeDocument/2006/relationships/customXml" Target="ink/ink56.xml"/><Relationship Id="rId275" Type="http://schemas.openxmlformats.org/officeDocument/2006/relationships/image" Target="media/image136.png"/><Relationship Id="rId296" Type="http://schemas.openxmlformats.org/officeDocument/2006/relationships/customXml" Target="ink/ink147.xml"/><Relationship Id="rId300" Type="http://schemas.openxmlformats.org/officeDocument/2006/relationships/customXml" Target="ink/ink149.xml"/><Relationship Id="rId60" Type="http://schemas.openxmlformats.org/officeDocument/2006/relationships/customXml" Target="ink/ink29.xml"/><Relationship Id="rId81" Type="http://schemas.openxmlformats.org/officeDocument/2006/relationships/image" Target="media/image39.png"/><Relationship Id="rId135" Type="http://schemas.openxmlformats.org/officeDocument/2006/relationships/image" Target="media/image66.png"/><Relationship Id="rId156" Type="http://schemas.openxmlformats.org/officeDocument/2006/relationships/customXml" Target="ink/ink77.xml"/><Relationship Id="rId177" Type="http://schemas.openxmlformats.org/officeDocument/2006/relationships/image" Target="media/image87.png"/><Relationship Id="rId198" Type="http://schemas.openxmlformats.org/officeDocument/2006/relationships/customXml" Target="ink/ink98.xml"/><Relationship Id="rId321" Type="http://schemas.openxmlformats.org/officeDocument/2006/relationships/image" Target="media/image159.png"/><Relationship Id="rId342" Type="http://schemas.openxmlformats.org/officeDocument/2006/relationships/customXml" Target="ink/ink170.xml"/><Relationship Id="rId363" Type="http://schemas.openxmlformats.org/officeDocument/2006/relationships/image" Target="media/image180.png"/><Relationship Id="rId384" Type="http://schemas.openxmlformats.org/officeDocument/2006/relationships/customXml" Target="ink/ink191.xml"/><Relationship Id="rId202" Type="http://schemas.openxmlformats.org/officeDocument/2006/relationships/customXml" Target="ink/ink100.xml"/><Relationship Id="rId223" Type="http://schemas.openxmlformats.org/officeDocument/2006/relationships/image" Target="media/image110.png"/><Relationship Id="rId244" Type="http://schemas.openxmlformats.org/officeDocument/2006/relationships/customXml" Target="ink/ink121.xml"/><Relationship Id="rId18" Type="http://schemas.openxmlformats.org/officeDocument/2006/relationships/customXml" Target="ink/ink8.xml"/><Relationship Id="rId39" Type="http://schemas.openxmlformats.org/officeDocument/2006/relationships/image" Target="media/image18.png"/><Relationship Id="rId265" Type="http://schemas.openxmlformats.org/officeDocument/2006/relationships/image" Target="media/image131.png"/><Relationship Id="rId286" Type="http://schemas.openxmlformats.org/officeDocument/2006/relationships/customXml" Target="ink/ink142.xml"/><Relationship Id="rId50" Type="http://schemas.openxmlformats.org/officeDocument/2006/relationships/customXml" Target="ink/ink24.xml"/><Relationship Id="rId104" Type="http://schemas.openxmlformats.org/officeDocument/2006/relationships/customXml" Target="ink/ink51.xml"/><Relationship Id="rId125" Type="http://schemas.openxmlformats.org/officeDocument/2006/relationships/image" Target="media/image61.png"/><Relationship Id="rId146" Type="http://schemas.openxmlformats.org/officeDocument/2006/relationships/customXml" Target="ink/ink72.xml"/><Relationship Id="rId167" Type="http://schemas.openxmlformats.org/officeDocument/2006/relationships/image" Target="media/image82.png"/><Relationship Id="rId188" Type="http://schemas.openxmlformats.org/officeDocument/2006/relationships/customXml" Target="ink/ink93.xml"/><Relationship Id="rId311" Type="http://schemas.openxmlformats.org/officeDocument/2006/relationships/image" Target="media/image154.png"/><Relationship Id="rId332" Type="http://schemas.openxmlformats.org/officeDocument/2006/relationships/customXml" Target="ink/ink165.xml"/><Relationship Id="rId353" Type="http://schemas.openxmlformats.org/officeDocument/2006/relationships/image" Target="media/image175.png"/><Relationship Id="rId374" Type="http://schemas.openxmlformats.org/officeDocument/2006/relationships/customXml" Target="ink/ink186.xml"/><Relationship Id="rId395" Type="http://schemas.openxmlformats.org/officeDocument/2006/relationships/image" Target="media/image196.png"/><Relationship Id="rId71" Type="http://schemas.openxmlformats.org/officeDocument/2006/relationships/image" Target="media/image34.png"/><Relationship Id="rId92" Type="http://schemas.openxmlformats.org/officeDocument/2006/relationships/customXml" Target="ink/ink45.xml"/><Relationship Id="rId213" Type="http://schemas.openxmlformats.org/officeDocument/2006/relationships/image" Target="media/image105.png"/><Relationship Id="rId234" Type="http://schemas.openxmlformats.org/officeDocument/2006/relationships/customXml" Target="ink/ink116.xml"/><Relationship Id="rId2" Type="http://schemas.openxmlformats.org/officeDocument/2006/relationships/settings" Target="settings.xml"/><Relationship Id="rId29" Type="http://schemas.openxmlformats.org/officeDocument/2006/relationships/image" Target="media/image13.png"/><Relationship Id="rId255" Type="http://schemas.openxmlformats.org/officeDocument/2006/relationships/image" Target="media/image126.png"/><Relationship Id="rId276" Type="http://schemas.openxmlformats.org/officeDocument/2006/relationships/customXml" Target="ink/ink137.xml"/><Relationship Id="rId297" Type="http://schemas.openxmlformats.org/officeDocument/2006/relationships/image" Target="media/image147.png"/><Relationship Id="rId40" Type="http://schemas.openxmlformats.org/officeDocument/2006/relationships/customXml" Target="ink/ink19.xml"/><Relationship Id="rId115" Type="http://schemas.openxmlformats.org/officeDocument/2006/relationships/image" Target="media/image56.png"/><Relationship Id="rId136" Type="http://schemas.openxmlformats.org/officeDocument/2006/relationships/customXml" Target="ink/ink67.xml"/><Relationship Id="rId157" Type="http://schemas.openxmlformats.org/officeDocument/2006/relationships/image" Target="media/image77.png"/><Relationship Id="rId178" Type="http://schemas.openxmlformats.org/officeDocument/2006/relationships/customXml" Target="ink/ink88.xml"/><Relationship Id="rId301" Type="http://schemas.openxmlformats.org/officeDocument/2006/relationships/image" Target="media/image149.png"/><Relationship Id="rId322" Type="http://schemas.openxmlformats.org/officeDocument/2006/relationships/customXml" Target="ink/ink160.xml"/><Relationship Id="rId343" Type="http://schemas.openxmlformats.org/officeDocument/2006/relationships/image" Target="media/image170.png"/><Relationship Id="rId364" Type="http://schemas.openxmlformats.org/officeDocument/2006/relationships/customXml" Target="ink/ink181.xml"/><Relationship Id="rId61" Type="http://schemas.openxmlformats.org/officeDocument/2006/relationships/image" Target="media/image29.png"/><Relationship Id="rId82" Type="http://schemas.openxmlformats.org/officeDocument/2006/relationships/customXml" Target="ink/ink40.xml"/><Relationship Id="rId199" Type="http://schemas.openxmlformats.org/officeDocument/2006/relationships/image" Target="media/image98.png"/><Relationship Id="rId203" Type="http://schemas.openxmlformats.org/officeDocument/2006/relationships/image" Target="media/image100.png"/><Relationship Id="rId385" Type="http://schemas.openxmlformats.org/officeDocument/2006/relationships/image" Target="media/image191.png"/><Relationship Id="rId19" Type="http://schemas.openxmlformats.org/officeDocument/2006/relationships/image" Target="media/image8.png"/><Relationship Id="rId224" Type="http://schemas.openxmlformats.org/officeDocument/2006/relationships/customXml" Target="ink/ink111.xml"/><Relationship Id="rId245" Type="http://schemas.openxmlformats.org/officeDocument/2006/relationships/image" Target="media/image121.png"/><Relationship Id="rId266" Type="http://schemas.openxmlformats.org/officeDocument/2006/relationships/customXml" Target="ink/ink132.xml"/><Relationship Id="rId287" Type="http://schemas.openxmlformats.org/officeDocument/2006/relationships/image" Target="media/image142.png"/><Relationship Id="rId30" Type="http://schemas.openxmlformats.org/officeDocument/2006/relationships/customXml" Target="ink/ink14.xml"/><Relationship Id="rId105" Type="http://schemas.openxmlformats.org/officeDocument/2006/relationships/image" Target="media/image51.png"/><Relationship Id="rId126" Type="http://schemas.openxmlformats.org/officeDocument/2006/relationships/customXml" Target="ink/ink62.xml"/><Relationship Id="rId147" Type="http://schemas.openxmlformats.org/officeDocument/2006/relationships/image" Target="media/image72.png"/><Relationship Id="rId168" Type="http://schemas.openxmlformats.org/officeDocument/2006/relationships/customXml" Target="ink/ink83.xml"/><Relationship Id="rId312" Type="http://schemas.openxmlformats.org/officeDocument/2006/relationships/customXml" Target="ink/ink155.xml"/><Relationship Id="rId333" Type="http://schemas.openxmlformats.org/officeDocument/2006/relationships/image" Target="media/image165.png"/><Relationship Id="rId354" Type="http://schemas.openxmlformats.org/officeDocument/2006/relationships/customXml" Target="ink/ink176.xml"/><Relationship Id="rId51" Type="http://schemas.openxmlformats.org/officeDocument/2006/relationships/image" Target="media/image24.png"/><Relationship Id="rId72" Type="http://schemas.openxmlformats.org/officeDocument/2006/relationships/customXml" Target="ink/ink35.xml"/><Relationship Id="rId93" Type="http://schemas.openxmlformats.org/officeDocument/2006/relationships/image" Target="media/image45.png"/><Relationship Id="rId189" Type="http://schemas.openxmlformats.org/officeDocument/2006/relationships/image" Target="media/image93.png"/><Relationship Id="rId375" Type="http://schemas.openxmlformats.org/officeDocument/2006/relationships/image" Target="media/image186.png"/><Relationship Id="rId396" Type="http://schemas.openxmlformats.org/officeDocument/2006/relationships/customXml" Target="ink/ink197.xml"/><Relationship Id="rId3" Type="http://schemas.openxmlformats.org/officeDocument/2006/relationships/webSettings" Target="webSettings.xml"/><Relationship Id="rId214" Type="http://schemas.openxmlformats.org/officeDocument/2006/relationships/customXml" Target="ink/ink106.xml"/><Relationship Id="rId235" Type="http://schemas.openxmlformats.org/officeDocument/2006/relationships/image" Target="media/image116.png"/><Relationship Id="rId256" Type="http://schemas.openxmlformats.org/officeDocument/2006/relationships/customXml" Target="ink/ink127.xml"/><Relationship Id="rId277" Type="http://schemas.openxmlformats.org/officeDocument/2006/relationships/image" Target="media/image137.png"/><Relationship Id="rId298" Type="http://schemas.openxmlformats.org/officeDocument/2006/relationships/customXml" Target="ink/ink148.xml"/><Relationship Id="rId400" Type="http://schemas.openxmlformats.org/officeDocument/2006/relationships/theme" Target="theme/theme1.xml"/><Relationship Id="rId116" Type="http://schemas.openxmlformats.org/officeDocument/2006/relationships/customXml" Target="ink/ink57.xml"/><Relationship Id="rId137" Type="http://schemas.openxmlformats.org/officeDocument/2006/relationships/image" Target="media/image67.png"/><Relationship Id="rId158" Type="http://schemas.openxmlformats.org/officeDocument/2006/relationships/customXml" Target="ink/ink78.xml"/><Relationship Id="rId302" Type="http://schemas.openxmlformats.org/officeDocument/2006/relationships/customXml" Target="ink/ink150.xml"/><Relationship Id="rId323" Type="http://schemas.openxmlformats.org/officeDocument/2006/relationships/image" Target="media/image160.png"/><Relationship Id="rId344" Type="http://schemas.openxmlformats.org/officeDocument/2006/relationships/customXml" Target="ink/ink171.xml"/><Relationship Id="rId20" Type="http://schemas.openxmlformats.org/officeDocument/2006/relationships/customXml" Target="ink/ink9.xml"/><Relationship Id="rId41" Type="http://schemas.openxmlformats.org/officeDocument/2006/relationships/image" Target="media/image19.png"/><Relationship Id="rId62" Type="http://schemas.openxmlformats.org/officeDocument/2006/relationships/customXml" Target="ink/ink30.xml"/><Relationship Id="rId83" Type="http://schemas.openxmlformats.org/officeDocument/2006/relationships/image" Target="media/image40.png"/><Relationship Id="rId179" Type="http://schemas.openxmlformats.org/officeDocument/2006/relationships/image" Target="media/image88.png"/><Relationship Id="rId365" Type="http://schemas.openxmlformats.org/officeDocument/2006/relationships/image" Target="media/image181.png"/><Relationship Id="rId386" Type="http://schemas.openxmlformats.org/officeDocument/2006/relationships/customXml" Target="ink/ink192.xml"/><Relationship Id="rId190" Type="http://schemas.openxmlformats.org/officeDocument/2006/relationships/customXml" Target="ink/ink94.xml"/><Relationship Id="rId204" Type="http://schemas.openxmlformats.org/officeDocument/2006/relationships/customXml" Target="ink/ink101.xml"/><Relationship Id="rId225" Type="http://schemas.openxmlformats.org/officeDocument/2006/relationships/image" Target="media/image111.png"/><Relationship Id="rId246" Type="http://schemas.openxmlformats.org/officeDocument/2006/relationships/customXml" Target="ink/ink122.xml"/><Relationship Id="rId267" Type="http://schemas.openxmlformats.org/officeDocument/2006/relationships/image" Target="media/image132.png"/><Relationship Id="rId288" Type="http://schemas.openxmlformats.org/officeDocument/2006/relationships/customXml" Target="ink/ink143.xml"/><Relationship Id="rId106" Type="http://schemas.openxmlformats.org/officeDocument/2006/relationships/customXml" Target="ink/ink52.xml"/><Relationship Id="rId127" Type="http://schemas.openxmlformats.org/officeDocument/2006/relationships/image" Target="media/image62.png"/><Relationship Id="rId313" Type="http://schemas.openxmlformats.org/officeDocument/2006/relationships/image" Target="media/image155.png"/><Relationship Id="rId10" Type="http://schemas.openxmlformats.org/officeDocument/2006/relationships/customXml" Target="ink/ink4.xml"/><Relationship Id="rId31" Type="http://schemas.openxmlformats.org/officeDocument/2006/relationships/image" Target="media/image14.png"/><Relationship Id="rId52" Type="http://schemas.openxmlformats.org/officeDocument/2006/relationships/customXml" Target="ink/ink25.xml"/><Relationship Id="rId73" Type="http://schemas.openxmlformats.org/officeDocument/2006/relationships/image" Target="media/image35.png"/><Relationship Id="rId94" Type="http://schemas.openxmlformats.org/officeDocument/2006/relationships/customXml" Target="ink/ink46.xml"/><Relationship Id="rId148" Type="http://schemas.openxmlformats.org/officeDocument/2006/relationships/customXml" Target="ink/ink73.xml"/><Relationship Id="rId169" Type="http://schemas.openxmlformats.org/officeDocument/2006/relationships/image" Target="media/image83.png"/><Relationship Id="rId334" Type="http://schemas.openxmlformats.org/officeDocument/2006/relationships/customXml" Target="ink/ink166.xml"/><Relationship Id="rId355" Type="http://schemas.openxmlformats.org/officeDocument/2006/relationships/image" Target="media/image176.png"/><Relationship Id="rId376" Type="http://schemas.openxmlformats.org/officeDocument/2006/relationships/customXml" Target="ink/ink187.xml"/><Relationship Id="rId397" Type="http://schemas.openxmlformats.org/officeDocument/2006/relationships/image" Target="media/image197.png"/><Relationship Id="rId4" Type="http://schemas.openxmlformats.org/officeDocument/2006/relationships/customXml" Target="ink/ink1.xml"/><Relationship Id="rId180" Type="http://schemas.openxmlformats.org/officeDocument/2006/relationships/customXml" Target="ink/ink89.xml"/><Relationship Id="rId215" Type="http://schemas.openxmlformats.org/officeDocument/2006/relationships/image" Target="media/image106.png"/><Relationship Id="rId236" Type="http://schemas.openxmlformats.org/officeDocument/2006/relationships/customXml" Target="ink/ink117.xml"/><Relationship Id="rId257" Type="http://schemas.openxmlformats.org/officeDocument/2006/relationships/image" Target="media/image127.png"/><Relationship Id="rId278" Type="http://schemas.openxmlformats.org/officeDocument/2006/relationships/customXml" Target="ink/ink138.xml"/><Relationship Id="rId303" Type="http://schemas.openxmlformats.org/officeDocument/2006/relationships/image" Target="media/image150.png"/><Relationship Id="rId42" Type="http://schemas.openxmlformats.org/officeDocument/2006/relationships/customXml" Target="ink/ink20.xml"/><Relationship Id="rId84" Type="http://schemas.openxmlformats.org/officeDocument/2006/relationships/customXml" Target="ink/ink41.xml"/><Relationship Id="rId138" Type="http://schemas.openxmlformats.org/officeDocument/2006/relationships/customXml" Target="ink/ink68.xml"/><Relationship Id="rId345" Type="http://schemas.openxmlformats.org/officeDocument/2006/relationships/image" Target="media/image171.png"/><Relationship Id="rId387" Type="http://schemas.openxmlformats.org/officeDocument/2006/relationships/image" Target="media/image192.png"/><Relationship Id="rId191" Type="http://schemas.openxmlformats.org/officeDocument/2006/relationships/image" Target="media/image94.png"/><Relationship Id="rId205" Type="http://schemas.openxmlformats.org/officeDocument/2006/relationships/image" Target="media/image101.png"/><Relationship Id="rId247" Type="http://schemas.openxmlformats.org/officeDocument/2006/relationships/image" Target="media/image122.png"/><Relationship Id="rId107" Type="http://schemas.openxmlformats.org/officeDocument/2006/relationships/image" Target="media/image52.png"/><Relationship Id="rId289" Type="http://schemas.openxmlformats.org/officeDocument/2006/relationships/image" Target="media/image143.png"/><Relationship Id="rId11" Type="http://schemas.openxmlformats.org/officeDocument/2006/relationships/image" Target="media/image4.png"/><Relationship Id="rId53" Type="http://schemas.openxmlformats.org/officeDocument/2006/relationships/image" Target="media/image25.png"/><Relationship Id="rId149" Type="http://schemas.openxmlformats.org/officeDocument/2006/relationships/image" Target="media/image73.png"/><Relationship Id="rId314" Type="http://schemas.openxmlformats.org/officeDocument/2006/relationships/customXml" Target="ink/ink156.xml"/><Relationship Id="rId356" Type="http://schemas.openxmlformats.org/officeDocument/2006/relationships/customXml" Target="ink/ink177.xml"/><Relationship Id="rId398" Type="http://schemas.openxmlformats.org/officeDocument/2006/relationships/image" Target="media/image198.png"/><Relationship Id="rId95" Type="http://schemas.openxmlformats.org/officeDocument/2006/relationships/image" Target="media/image46.png"/><Relationship Id="rId160" Type="http://schemas.openxmlformats.org/officeDocument/2006/relationships/customXml" Target="ink/ink79.xml"/><Relationship Id="rId216" Type="http://schemas.openxmlformats.org/officeDocument/2006/relationships/customXml" Target="ink/ink107.xml"/><Relationship Id="rId258" Type="http://schemas.openxmlformats.org/officeDocument/2006/relationships/customXml" Target="ink/ink128.xml"/><Relationship Id="rId22" Type="http://schemas.openxmlformats.org/officeDocument/2006/relationships/customXml" Target="ink/ink10.xml"/><Relationship Id="rId64" Type="http://schemas.openxmlformats.org/officeDocument/2006/relationships/customXml" Target="ink/ink31.xml"/><Relationship Id="rId118" Type="http://schemas.openxmlformats.org/officeDocument/2006/relationships/customXml" Target="ink/ink58.xml"/><Relationship Id="rId325" Type="http://schemas.openxmlformats.org/officeDocument/2006/relationships/image" Target="media/image161.png"/><Relationship Id="rId367" Type="http://schemas.openxmlformats.org/officeDocument/2006/relationships/image" Target="media/image182.png"/><Relationship Id="rId171" Type="http://schemas.openxmlformats.org/officeDocument/2006/relationships/image" Target="media/image84.png"/><Relationship Id="rId227" Type="http://schemas.openxmlformats.org/officeDocument/2006/relationships/image" Target="media/image112.png"/><Relationship Id="rId269" Type="http://schemas.openxmlformats.org/officeDocument/2006/relationships/image" Target="media/image133.png"/><Relationship Id="rId33" Type="http://schemas.openxmlformats.org/officeDocument/2006/relationships/image" Target="media/image15.png"/><Relationship Id="rId129" Type="http://schemas.openxmlformats.org/officeDocument/2006/relationships/image" Target="media/image63.png"/><Relationship Id="rId280" Type="http://schemas.openxmlformats.org/officeDocument/2006/relationships/customXml" Target="ink/ink139.xml"/><Relationship Id="rId336" Type="http://schemas.openxmlformats.org/officeDocument/2006/relationships/customXml" Target="ink/ink167.xml"/><Relationship Id="rId75" Type="http://schemas.openxmlformats.org/officeDocument/2006/relationships/image" Target="media/image36.png"/><Relationship Id="rId140" Type="http://schemas.openxmlformats.org/officeDocument/2006/relationships/customXml" Target="ink/ink69.xml"/><Relationship Id="rId182" Type="http://schemas.openxmlformats.org/officeDocument/2006/relationships/customXml" Target="ink/ink90.xml"/><Relationship Id="rId378" Type="http://schemas.openxmlformats.org/officeDocument/2006/relationships/customXml" Target="ink/ink188.xml"/><Relationship Id="rId6" Type="http://schemas.openxmlformats.org/officeDocument/2006/relationships/customXml" Target="ink/ink2.xml"/><Relationship Id="rId238" Type="http://schemas.openxmlformats.org/officeDocument/2006/relationships/customXml" Target="ink/ink118.xml"/><Relationship Id="rId291" Type="http://schemas.openxmlformats.org/officeDocument/2006/relationships/image" Target="media/image144.png"/><Relationship Id="rId305" Type="http://schemas.openxmlformats.org/officeDocument/2006/relationships/image" Target="media/image151.png"/><Relationship Id="rId347" Type="http://schemas.openxmlformats.org/officeDocument/2006/relationships/image" Target="media/image172.png"/><Relationship Id="rId44" Type="http://schemas.openxmlformats.org/officeDocument/2006/relationships/customXml" Target="ink/ink21.xml"/><Relationship Id="rId86" Type="http://schemas.openxmlformats.org/officeDocument/2006/relationships/customXml" Target="ink/ink42.xml"/><Relationship Id="rId151" Type="http://schemas.openxmlformats.org/officeDocument/2006/relationships/image" Target="media/image74.png"/><Relationship Id="rId389" Type="http://schemas.openxmlformats.org/officeDocument/2006/relationships/image" Target="media/image193.png"/><Relationship Id="rId193" Type="http://schemas.openxmlformats.org/officeDocument/2006/relationships/image" Target="media/image95.png"/><Relationship Id="rId207" Type="http://schemas.openxmlformats.org/officeDocument/2006/relationships/image" Target="media/image102.png"/><Relationship Id="rId249" Type="http://schemas.openxmlformats.org/officeDocument/2006/relationships/image" Target="media/image123.png"/><Relationship Id="rId13" Type="http://schemas.openxmlformats.org/officeDocument/2006/relationships/image" Target="media/image5.png"/><Relationship Id="rId109" Type="http://schemas.openxmlformats.org/officeDocument/2006/relationships/image" Target="media/image53.png"/><Relationship Id="rId260" Type="http://schemas.openxmlformats.org/officeDocument/2006/relationships/customXml" Target="ink/ink129.xml"/><Relationship Id="rId316" Type="http://schemas.openxmlformats.org/officeDocument/2006/relationships/customXml" Target="ink/ink157.xml"/><Relationship Id="rId55" Type="http://schemas.openxmlformats.org/officeDocument/2006/relationships/image" Target="media/image26.png"/><Relationship Id="rId97" Type="http://schemas.openxmlformats.org/officeDocument/2006/relationships/image" Target="media/image47.png"/><Relationship Id="rId120" Type="http://schemas.openxmlformats.org/officeDocument/2006/relationships/customXml" Target="ink/ink59.xml"/><Relationship Id="rId358" Type="http://schemas.openxmlformats.org/officeDocument/2006/relationships/customXml" Target="ink/ink178.xml"/><Relationship Id="rId162" Type="http://schemas.openxmlformats.org/officeDocument/2006/relationships/customXml" Target="ink/ink80.xml"/><Relationship Id="rId218" Type="http://schemas.openxmlformats.org/officeDocument/2006/relationships/customXml" Target="ink/ink108.xml"/><Relationship Id="rId271" Type="http://schemas.openxmlformats.org/officeDocument/2006/relationships/image" Target="media/image134.png"/><Relationship Id="rId24" Type="http://schemas.openxmlformats.org/officeDocument/2006/relationships/customXml" Target="ink/ink11.xml"/><Relationship Id="rId66" Type="http://schemas.openxmlformats.org/officeDocument/2006/relationships/customXml" Target="ink/ink32.xml"/><Relationship Id="rId131" Type="http://schemas.openxmlformats.org/officeDocument/2006/relationships/image" Target="media/image64.png"/><Relationship Id="rId327" Type="http://schemas.openxmlformats.org/officeDocument/2006/relationships/image" Target="media/image162.png"/><Relationship Id="rId369" Type="http://schemas.openxmlformats.org/officeDocument/2006/relationships/image" Target="media/image183.png"/><Relationship Id="rId173" Type="http://schemas.openxmlformats.org/officeDocument/2006/relationships/image" Target="media/image85.png"/><Relationship Id="rId229" Type="http://schemas.openxmlformats.org/officeDocument/2006/relationships/image" Target="media/image113.png"/><Relationship Id="rId380" Type="http://schemas.openxmlformats.org/officeDocument/2006/relationships/customXml" Target="ink/ink189.xml"/><Relationship Id="rId240" Type="http://schemas.openxmlformats.org/officeDocument/2006/relationships/customXml" Target="ink/ink119.xml"/><Relationship Id="rId35" Type="http://schemas.openxmlformats.org/officeDocument/2006/relationships/image" Target="media/image16.png"/><Relationship Id="rId77" Type="http://schemas.openxmlformats.org/officeDocument/2006/relationships/image" Target="media/image37.png"/><Relationship Id="rId100" Type="http://schemas.openxmlformats.org/officeDocument/2006/relationships/customXml" Target="ink/ink49.xml"/><Relationship Id="rId282" Type="http://schemas.openxmlformats.org/officeDocument/2006/relationships/customXml" Target="ink/ink140.xml"/><Relationship Id="rId338" Type="http://schemas.openxmlformats.org/officeDocument/2006/relationships/customXml" Target="ink/ink168.xml"/><Relationship Id="rId8" Type="http://schemas.openxmlformats.org/officeDocument/2006/relationships/customXml" Target="ink/ink3.xml"/><Relationship Id="rId142" Type="http://schemas.openxmlformats.org/officeDocument/2006/relationships/customXml" Target="ink/ink70.xml"/><Relationship Id="rId184" Type="http://schemas.openxmlformats.org/officeDocument/2006/relationships/customXml" Target="ink/ink91.xml"/><Relationship Id="rId391" Type="http://schemas.openxmlformats.org/officeDocument/2006/relationships/image" Target="media/image194.png"/><Relationship Id="rId251" Type="http://schemas.openxmlformats.org/officeDocument/2006/relationships/image" Target="media/image124.png"/><Relationship Id="rId46" Type="http://schemas.openxmlformats.org/officeDocument/2006/relationships/customXml" Target="ink/ink22.xml"/><Relationship Id="rId293" Type="http://schemas.openxmlformats.org/officeDocument/2006/relationships/image" Target="media/image145.png"/><Relationship Id="rId307" Type="http://schemas.openxmlformats.org/officeDocument/2006/relationships/image" Target="media/image152.png"/><Relationship Id="rId349" Type="http://schemas.openxmlformats.org/officeDocument/2006/relationships/image" Target="media/image173.png"/><Relationship Id="rId88" Type="http://schemas.openxmlformats.org/officeDocument/2006/relationships/customXml" Target="ink/ink43.xml"/><Relationship Id="rId111" Type="http://schemas.openxmlformats.org/officeDocument/2006/relationships/image" Target="media/image54.png"/><Relationship Id="rId153" Type="http://schemas.openxmlformats.org/officeDocument/2006/relationships/image" Target="media/image75.png"/><Relationship Id="rId195" Type="http://schemas.openxmlformats.org/officeDocument/2006/relationships/image" Target="media/image96.png"/><Relationship Id="rId209" Type="http://schemas.openxmlformats.org/officeDocument/2006/relationships/image" Target="media/image103.png"/><Relationship Id="rId360" Type="http://schemas.openxmlformats.org/officeDocument/2006/relationships/customXml" Target="ink/ink179.xml"/><Relationship Id="rId220" Type="http://schemas.openxmlformats.org/officeDocument/2006/relationships/customXml" Target="ink/ink109.xml"/><Relationship Id="rId15" Type="http://schemas.openxmlformats.org/officeDocument/2006/relationships/image" Target="media/image6.png"/><Relationship Id="rId57" Type="http://schemas.openxmlformats.org/officeDocument/2006/relationships/image" Target="media/image27.png"/><Relationship Id="rId262" Type="http://schemas.openxmlformats.org/officeDocument/2006/relationships/customXml" Target="ink/ink130.xml"/><Relationship Id="rId318" Type="http://schemas.openxmlformats.org/officeDocument/2006/relationships/customXml" Target="ink/ink158.xml"/><Relationship Id="rId99" Type="http://schemas.openxmlformats.org/officeDocument/2006/relationships/image" Target="media/image48.png"/><Relationship Id="rId122" Type="http://schemas.openxmlformats.org/officeDocument/2006/relationships/customXml" Target="ink/ink60.xml"/><Relationship Id="rId164" Type="http://schemas.openxmlformats.org/officeDocument/2006/relationships/customXml" Target="ink/ink81.xml"/><Relationship Id="rId371" Type="http://schemas.openxmlformats.org/officeDocument/2006/relationships/image" Target="media/image184.png"/><Relationship Id="rId26" Type="http://schemas.openxmlformats.org/officeDocument/2006/relationships/customXml" Target="ink/ink12.xml"/><Relationship Id="rId231" Type="http://schemas.openxmlformats.org/officeDocument/2006/relationships/image" Target="media/image114.png"/><Relationship Id="rId273" Type="http://schemas.openxmlformats.org/officeDocument/2006/relationships/image" Target="media/image135.png"/><Relationship Id="rId329" Type="http://schemas.openxmlformats.org/officeDocument/2006/relationships/image" Target="media/image163.png"/><Relationship Id="rId68" Type="http://schemas.openxmlformats.org/officeDocument/2006/relationships/customXml" Target="ink/ink33.xml"/><Relationship Id="rId133" Type="http://schemas.openxmlformats.org/officeDocument/2006/relationships/image" Target="media/image65.png"/><Relationship Id="rId175" Type="http://schemas.openxmlformats.org/officeDocument/2006/relationships/image" Target="media/image86.png"/><Relationship Id="rId340" Type="http://schemas.openxmlformats.org/officeDocument/2006/relationships/customXml" Target="ink/ink169.xml"/><Relationship Id="rId200" Type="http://schemas.openxmlformats.org/officeDocument/2006/relationships/customXml" Target="ink/ink99.xml"/><Relationship Id="rId382" Type="http://schemas.openxmlformats.org/officeDocument/2006/relationships/customXml" Target="ink/ink190.xml"/><Relationship Id="rId242" Type="http://schemas.openxmlformats.org/officeDocument/2006/relationships/customXml" Target="ink/ink120.xml"/><Relationship Id="rId284" Type="http://schemas.openxmlformats.org/officeDocument/2006/relationships/customXml" Target="ink/ink14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1:44:56.127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16 6 320,'0'0'2388,"1"-6"1848,-2 10-2025,-4 18-1015,-6 49-519,12 21 78,3 0-1,18 97 0,-8-77-383,97 573 1180,-78-543-1215,-33-139-288,3 16 195,-2-16-202,0 1 0,0 0 0,-1 0 0,0 0 0,0-1 0,0 1 0,0 0 0,0 0 0,-2 6 0,2-9-31,-1-1 0,1 1-1,-1 0 1,1 0 0,0-1 0,0 1 0,-1 0-1,1 0 1,0 0 0,0 0 0,0 0 0,0-1-1,0 1 1,0 0 0,0 0 0,0 0-1,0 0 1,0-1 0,1 1 0,-1 0 0,0 0-1,0 0 1,1 0 0,-1-1 0,1 1-1,-1 0 1,1-1 0,-1 1 0,1 0 0,-1-1-1,1 1 1,-1 0 0,1-1 0,0 1-1,-1-1 1,1 1 0,0-1 0,0 1 0,0-1-1,-1 0 1,1 0 0,0 1 0,0-1-1,0 0 1,-1 0 0,1 0 0,0 1 0,0-1-1,0 0 1,1-1 0,508-1 229,-244 7-183,-239-8-39,-15 2-14,1 0 1,0 1-1,0 0 1,-1 1-1,16 2 1,17-3-424,-42 1 205,-36-31-6954,27 23 6886,3 2 101,0 0 0,-1 0 0,1 0 0,-1 0 1,-8-7-1,9 8 108,1 2-17,0-2 22,-10-11 469,0 0-1,-1 0 1,-1 1 0,-22-17-1,33 29-65,0 0 3,-8-8-6,8 8-5,-12-9 1466,154 81-447,-129-64-1315,15 8 76,37 27 1,-56-37-107,-1 0 1,0 1-1,0-1 1,-1 1-1,1 0 1,-1 0 0,0 0-1,-1 1 1,1 0-1,-1-1 1,0 1-1,3 10 1,-5-13-64,-1 0 1,0-1 0,0 1 0,0 0-1,0 0 1,-1 0 0,1 0-1,-1 0 1,0 0 0,0-1 0,0 1-1,0 0 1,0-1 0,0 1 0,-1 0-1,1-1 1,-1 0 0,0 1-1,0-1 1,-4 4 0,-1 1-482,0 0 0,-1-1 0,0 0 0,-14 9 1,-40 15-4988,27-14 3798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1:46:33.589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5 865 80,'0'0'6704,"0"-8"-6489,-4-24-21,4 23 180,2 4-195,7-10-9,0 0 0,1 1-1,0 0 1,1 1 0,1 0 0,0 1-1,1 0 1,0 1 0,0 0 0,30-17-1,17-5 158,91-38-1,-130 62-292,118-46 175,3 6 1,201-43 0,305-16 129,78 46-89,-523 58-170,-141 12-1,-52-6-64,-6-1 6,18 5 90,-11-2 46</inkml:trace>
  <inkml:trace contextRef="#ctx0" brushRef="#br0" timeOffset="638.6">2505 46 68,'0'0'401,"-18"-8"1602,-16-5 457,30 12-1193,-21-21 2640,22 20-2841,140 89-364,-127-80-666,11 7 79,37 20 0,-55-33-87,0 1 11,38 21 849,-39-21-228,-3 2-540,0 1-99,0 0 0,-1-1-1,0 1 1,0-1-1,-1 0 1,1 1 0,-1-1-1,0 0 1,0 0 0,0-1-1,0 1 1,-1-1 0,-5 5-1,-65 48-587,44-34 41,-166 113-7115,123-90 5691</inkml:trace>
</inkml:ink>
</file>

<file path=word/ink/ink10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2:02:59.042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463 387 616,'0'0'2055,"2"-2"-1421,12-30 6643,-17 43-7146,-4 12-14,-1 0 0,-1 0 0,-23 41-1,2-12 38,13-21-3,-34 45 1,50-75-128,0 3 1,-2 11 6,2-11 0,5-1-3,1 1-20,1 0 0,-1-1-1,1 0 1,0 0 0,0-1-1,0 0 1,1 0 0,-1 0-1,1 0 1,-1-1 0,1 0-1,9-1 1,17 1 18,37-4 1,-64 3-22,0 0 78,0-1-1,1 0 1,-1 0-1,0-1 0,0 1 1,-1-1-1,1-1 0,0 1 1,-1-1-1,1 0 0,-1 0 1,7-6-1,-8 5 226,-1 0-1,0-1 1,-1 0 0,1 1-1,-1-1 1,0 0 0,0 0-1,1-6 1,-3 10-321,1-2 632,0 0-266,3-4-386,-2 12 1150,6 183-766,-14-59-4306,6-129 3953,-6 23-4950,2-15 1454,-2 4 1429</inkml:trace>
  <inkml:trace contextRef="#ctx0" brushRef="#br0" timeOffset="499.98">687 305 8,'-2'-11'503,"-1"1"0,0 0 0,-1-1 0,0 1 0,0 1 0,-1-1 0,-6-9 0,9 17-408,1-1 0,-1 1-1,0 0 1,0 0-1,-1 0 1,1 0 0,0 0-1,-1 0 1,1 1-1,-1-1 1,1 1 0,-1 0-1,0-1 1,1 1 0,-6-1-1,-35-3 569,29 6-549,1 1 0,-1 0-1,1 0 1,0 1 0,0 1 0,0 0-1,1 1 1,0 0 0,0 1 0,0 0-1,-13 10 1,-2 3 51,0 2 0,2 0 0,-28 31-1,21-18-19,2 2 0,1 2 0,1 0 0,3 2 0,-24 48 0,36-61-75,1 1 0,1 1 1,2-1-1,1 1 0,1 1 0,2-1 1,0 1-1,2 0 0,2 35 1,2-45-39,1-1 0,1 1 0,1-1 0,0 0 0,2-1 0,0 1 0,1-1 0,1 0 0,0 0 0,2-1 0,0-1 0,0 1 0,2-1 0,0-1 0,1-1 0,0 1 0,2-2 0,15 13 0,-9-10-3,2-1 1,0-1 0,0-1 0,1 0 0,1-2-1,0-1 1,1-1 0,-1-1 0,2-2 0,-1 0-1,1-2 1,41 2 0,-28-5-10,1-3 0,-1-1-1,0-1 1,-1-3 0,1-1 0,-1-2 0,-1-1 0,0-2-1,51-26 1,-66 27-12,0-2 0,-1 0 0,0-1 0,-1-2 0,-1 0 0,28-31 0,-35 32-2,0 0 0,-1-1-1,-1-1 1,0 0 0,-2-1 0,0 0 0,-1 0-1,-1-1 1,5-20 0,-4 6 5,-3 0 0,0 0 1,-3 0-1,0-1 0,-3 1 0,0-1 0,-9-42 1,2 34 21,-2 0 1,-2 2 0,-2-1 0,-1 2-1,-29-54 1,29 66-2,-2 2 1,0 0-1,-2 0 0,-1 2 0,0 1 0,-2 0 1,-1 1-1,-1 2 0,-30-21 0,33 27-12,0 1 0,-1 1 1,-1 1-1,0 1 0,0 1 0,-1 1 0,0 2 0,0 0 0,-1 1 0,0 1 0,-49 0 0,55 4-19,0 2 1,0 0 0,0 2-1,1 0 1,-1 0 0,1 2-1,0 0 1,0 2 0,0 0-1,1 0 1,1 2 0,-29 21-1,25-15-81,0 2-1,2 0 0,0 1 1,1 1-1,1 1 0,0 0 0,2 1 1,-21 42-1,15-18-473,2 1 0,2 0-1,-13 68 1,-8 147-4074,27-137 3042</inkml:trace>
</inkml:ink>
</file>

<file path=word/ink/ink10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2:02:48.404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480 581 404,'0'0'1540,"0"-4"-838,10-55 5245,-9 56-3750,-1 7-2158,0-1 1,-1 1-1,1 0 1,-1-1-1,0 1 1,0-1 0,0 1-1,0-1 1,-3 5-1,-1 2 29,0 5 66,-2-1 1,0 0-1,0 0 0,-1-1 0,-1 0 1,-17 20-1,11-14-15,10-13-64,2-3-20,-1 1 0,1-1 0,0 1-1,0 0 1,1 1 0,-1-1-1,1 0 1,0 1 0,-2 4 0,4 5 5,0-10-10,6-3-27,36 6-312,0-1-1,1-3 1,-1-1 0,66-7 0,-105 5 384,0 0 0,0-1-1,0 1 1,1-1 0,-1 0 0,0 0 0,0 0 0,0 0 0,-1-1 0,1 1 0,0-1 0,0 0-1,-1 0 1,1 0 0,-1 0 0,1 0 0,-1 0 0,0-1 0,0 1 0,0-1 0,0 1 0,-1-1-1,1 0 1,-1 0 0,1 0 0,-1 0 0,0 0 0,0 0 0,0 0 0,-1 0 0,1-5 0,0 5 417,-2-2 20,0-15 6,0 15-3,0 1-11,-9-31 1420,9 33-954,-1 11-779,-3 15-139,2-1 0,0 1 0,2 38-1,2 54-5867,-2-73-1606</inkml:trace>
  <inkml:trace contextRef="#ctx0" brushRef="#br0" timeOffset="528.09">472 21 256,'-4'-3'150,"0"1"0,0-1 0,0 1 0,-1 0 1,1 0-1,-1 1 0,1-1 0,-1 1 0,0 0 0,1 1 0,-1-1 0,0 1 0,0-1 0,0 2 1,0-1-1,1 0 0,-1 1 0,0 0 0,0 0 0,1 0 0,-1 1 0,1 0 0,-1-1 1,1 2-1,0-1 0,-7 5 0,-5 3 85,1 2 1,0 0-1,1 0 0,0 1 1,-19 25-1,6-4-29,2 2 0,1 1-1,2 2 1,1 0 0,2 0-1,-21 67 1,26-58-72,1 0 0,2 1 0,3 1 0,2-1 0,0 79 0,7-96-85,2-1 0,1-1 0,1 1-1,1-1 1,2 1 0,1-2-1,1 1 1,2-2 0,1 1 0,1-2-1,24 37 1,-25-47-25,0 0 0,1 0 0,0-2 0,1 1 0,1-2 0,0 0 0,1-1 0,1-1 0,0 0 0,0-2 0,1 0 0,1-1 0,0 0 0,0-2 0,0 0 0,1-2 0,26 4 0,-19-6-7,-1-2 1,1-1-1,0-1 0,0-1 0,0-2 1,-1 0-1,39-13 0,-28 5 0,0-1 0,-2-3-1,1-1 1,52-33 0,-70 37 27,0-1 0,-1 0 0,0-2-1,-1 0 1,-1-1 0,0-1 0,-2 0 0,0-1-1,-1 0 1,-1-1 0,0-1 0,-2 0-1,-1 0 1,0-1 0,-1 0 0,-2-1 0,0 1-1,-2-1 1,0-1 0,-2 1 0,0-46 0,-3 30 33,-2 1 0,-2 0 0,-1 0 0,-2 0 1,-1 0-1,-2 2 0,-2-1 0,-19-37 0,18 46-25,-1 2-1,-1 0 0,-1 0 0,-2 2 0,0 0 0,-2 1 0,0 1 1,-2 1-1,0 1 0,-43-28 0,44 34-8,-1 1 0,0 1 0,-1 1 0,0 1 1,-1 1-1,-46-11 0,58 18-52,0 0 1,1 1-1,-1 1 1,0 0-1,1 0 1,-1 1-1,0 1 1,1 0-1,-1 1 0,1 0 1,0 1-1,0 1 1,0-1-1,0 2 1,1 0-1,-14 9 1,11-4-185,0 0 1,1 1 0,1 0-1,0 1 1,0 0 0,2 1-1,-1 0 1,2 1 0,-16 30-1,11-12-864,1 0 0,2 0 0,1 1 0,-5 38-1,1 23-514</inkml:trace>
</inkml:ink>
</file>

<file path=word/ink/ink10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2:02:51.781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1 474 296,'0'0'3661,"-1"-4"-3104,2-22 3971,8 45-3624,3 9-924,46 76 451,76 104-1,-131-203-419,9 12 62,0 0 0,29 30 1,-39-45-53,-1-1-14,0 0 0,0 0 0,0 0 0,0 0-1,0 0 1,0-1 0,1 1 0,-1 0-1,0-1 1,0 1 0,1 0 0,-1-1-1,1 0 1,1 1 0,2-5 10,-1-1-15,0 1 1,0-1 0,0 0 0,-1 0-1,0 0 1,0 0 0,0-1-1,-1 1 1,1-1 0,-2 0-1,1 0 1,0 0 0,-1 1 0,0-1-1,-1 0 1,1-7 0,11-109 60,19-146 520,-23 210-400,-4 24-64,2 1 1,0 0-1,17-47 0,-22 77-239,4 10-1080,1 4 335,0 0 0,-1 1 0,0 0 0,-1 0 0,-1 0 0,1 0 0,1 23 0,1-1-669</inkml:trace>
  <inkml:trace contextRef="#ctx0" brushRef="#br0" timeOffset="406.22">685 826 412,'4'-5'281,"-1"0"-1,1 0 0,-1 0 1,0 0-1,-1 0 1,1-1-1,-1 1 1,0-1-1,0 0 1,-1 1-1,0-1 1,0 0-1,0 0 1,-1 0-1,1 0 1,-2 0-1,1 0 1,0 0-1,-1 0 1,0 1-1,-1-1 1,1 0-1,-1 0 1,0 1-1,-1-1 1,1 1-1,-1 0 1,-7-10-1,8 14-192,1-1 0,-1 1 0,0 0 0,0 0-1,0 1 1,0-1 0,0 0 0,0 1 0,0-1 0,0 1 0,0-1-1,0 1 1,0 0 0,-1 0 0,1 0 0,0 0 0,0 0-1,-3 1 1,3 0 25,-1-1-50,0 1-1,1 0 1,-1 0 0,0 0 0,1 1 0,-1-1 0,1 1 0,0-1 0,0 1 0,-1 0 0,1 0 0,0 0 0,0 0 0,1 0 0,-1 0 0,0 1 0,1-1 0,-1 0-1,1 1 1,-1 3 0,-2 1 100,1 0 0,0 1 0,0 0-1,-2 15 1,4-16-93,1 0 0,0 0 1,0-1-1,1 1 0,0 0 0,0 0 0,0 0 0,1-1 1,0 1-1,1-1 0,-1 0 0,1 1 0,6 8 0,-7-11-112,0-1 0,1 0 0,-1 0-1,1 0 1,0 0 0,0 0-1,0 0 1,0-1 0,0 0-1,0 0 1,1 1 0,-1-2 0,1 1-1,0 0 1,-1-1 0,1 0-1,0 0 1,0 0 0,0 0 0,0 0-1,0-1 1,0 0 0,0 0-1,0 0 1,5-1 0,-9 1 26,37-10-1211,-35 9 841,0 0-1,1 0 0,-1 0 0,0 0 0,0-1 1,0 1-1,0-1 0,0 1 0,0-1 0,0 0 1,-1 0-1,1 0 0,-1 0 0,1 0 0,-1 0 1,0 0-1,1-1 0,0-2 0,2-8-963</inkml:trace>
  <inkml:trace contextRef="#ctx0" brushRef="#br0" timeOffset="919.2">772 647 108,'2'-2'727,"2"0"-555,-1 0 1,1 0 0,0 0 0,0 1-1,0 0 1,0-1 0,0 1 0,0 1 0,0-1-1,0 0 1,0 1 0,0 0 0,0 0-1,0 0 1,0 1 0,0-1 0,0 1-1,0 0 1,0 0 0,0 1 0,0-1-1,0 1 1,0 0 0,-1 0 0,1 0-1,-1 0 1,5 4 0,0 0 18,-1 0 1,1 0 0,-1 0-1,-1 1 1,1 0-1,-1 1 1,0-1-1,-1 1 1,0 0 0,0 1-1,5 13 1,-8-19-135,-1 1 1,1 0-1,-1 0 1,0 0-1,-1-1 1,1 1-1,-1 0 1,1 0-1,-1 0 1,0 0-1,-1 0 1,1 0-1,-1 0 1,0 0-1,0 0 1,0 0-1,0-1 1,0 1-1,-1 0 1,0-1-1,0 1 1,0-1-1,0 0 1,0 1 0,-1-1-1,1 0 1,-1 0-1,0-1 1,0 1-1,-5 3 1,7-6-42,-1 1 0,1-1 0,0 1 1,-1-1-1,1 0 0,0 0 1,-1 0-1,1 0 0,0 0 0,-1 0 1,1 0-1,-1 0 0,1 0 1,0 0-1,-1-1 0,1 1 0,0-1 1,0 1-1,-1-1 0,1 1 1,0-1-1,0 0 0,0 0 1,0 1-1,0-1 0,0 0 0,0 0 1,0 0-1,0 0 0,-1-2 1,1 2-42,-3-2 82,5-3-6,-1 0-36,0 4-10,0 0 0,0 0 0,0 1 0,0-1 0,1 0 0,-1 0 0,0 1 0,1-1 0,-1 0 0,1 0-1,0 1 1,0-1 0,-1 0 0,1 1 0,0-1 0,2-1 0,7-12 117,1 0 0,0 0 1,1 1-1,1 1 0,0 0 0,1 0 1,0 2-1,20-14 0,-32 25-82,0-1 0,-1 1 0,1-1 0,0 1 0,-1-1 0,1 1 0,0 0 0,-1 0 0,1 0 0,0 0 0,0 0 0,-1 0-1,1 0 1,0 1 0,0-1 0,-1 0 0,1 1 0,-1 0 0,1-1 0,0 1 0,1 1 0,1 0 20,0 1 0,-1-1 0,1 1 0,-1 0-1,1 0 1,4 6 0,-1 1 50,-1 0-1,-1 0 0,0 1 1,0-1-1,-1 1 0,4 15 1,-2-5-126,-5-17-366,0 1 0,-1 0 0,0-1 0,0 1 0,0-1 0,-1 1 0,1-1 0,-1 1 0,0-1 0,-1 1 0,1-1 0,-4 8 0,4-9-661,0 0-1535</inkml:trace>
  <inkml:trace contextRef="#ctx0" brushRef="#br0" timeOffset="1294.18">988 567 292,'3'-3'497,"79"-52"2040,-80 53-2402,0-1 0,0 1 0,0-1-1,-1 0 1,1 1 0,0-1 0,-1 0-1,0 0 1,0 0 0,0 0 0,1-6-1,-1 7-77,-1 0 51,0-1-1,0 0 1,0 1 0,0-1 0,0 1 0,-1-1 0,1 1 0,-1-1-1,0 1 1,1-1 0,-1 1 0,0 0 0,-1-1 0,-1-2 0,1 1 64,2 3-139,-1 0-1,0 0 1,1 1 0,-1-1-1,0 0 1,0 0 0,1 0-1,-1 1 1,0-1 0,0 0 0,0 1-1,0-1 1,0 1 0,0-1-1,0 1 1,0-1 0,0 1-1,0 0 1,0 0 0,-2-1-1,2 1 57,-18-5 444,15 5-438,1-1 179,-3 4-32,2-1-244,1 0 0,-1 0-1,1 1 1,0-1-1,0 1 1,0-1-1,0 1 1,0 0-1,1 0 1,-1 1-1,1-1 1,0 0-1,0 1 1,0 0-1,0-1 1,1 1-1,0 0 1,0 0-1,0 0 1,0 0-1,0 0 1,1 0-1,-1 0 1,1 6-1,1-3-436,-1 0 0,1 0 1,0 0-1,0 0 0,1-1 0,0 1 0,0 0 0,1-1 0,0 0 0,0 1 0,6 8 0,7 6-777</inkml:trace>
  <inkml:trace contextRef="#ctx0" brushRef="#br0" timeOffset="1837.68">1269 168 508,'-10'-22'916,"0"1"0,-2 0-1,0 0 1,-1 2 0,-2-1 0,-17-18 0,29 35-580,0 2-30,2 1-262,0-1 1,0 1-1,0 0 1,0-1-1,0 1 1,0 0-1,0 0 1,0 0-1,0 0 1,0 0-1,0 0 1,0 0-1,0 0 1,0 1-1,-1-1 1,1 0-1,0 1 1,0-1-1,1 0 1,-1 1-1,0-1 1,0 1-1,0 0 1,0-1-1,0 1 1,0 0-1,1-1 1,-1 1-1,0 0 1,1 0-1,-1 0 1,0 0-1,1 0 1,-1 0-1,0 1 1,-1 3 7,1 0 0,-1 0 1,1 0-1,0 0 0,0 0 1,0 8-1,1 9 164,1 1 0,1-1 0,6 31 0,2 10 103,22 177 590,-6-60-445,21 138 497,18 199-188,-58-340-1825,-7-175 997,-1 0-1,1 0 1,0 1 0,-1-1-1,0 0 1,1 0 0,-1 0-1,0 0 1,0 0 0,0 0-1,-2 3 1,-2 4-1735,3 0-3899</inkml:trace>
  <inkml:trace contextRef="#ctx0" brushRef="#br0" timeOffset="2180.56">1058 920 720,'0'0'753,"3"-4"-67,6-15-63,-2 13-65,28-7 642,72-17 0,-65 20-466,44-17 0,-80 25-511,-1 0 0,0-1 0,-1 1 1,1-1-1,0 0 0,7-8 0,11-6 1170,-21 16-960,1-1-41,-3 2-347,0 0 1,1 0-1,-1-1 0,0 1 0,1 0 0,-1 0 0,0 0 0,1 0 0,-1 0 0,0 0 0,1 0 0,-1 0 0,0 0 1,1 0-1,-1 0 0,0 0 0,1 0 0,-1 0 0,0 0 0,1 0 0,-1 0 0,0 1 0,1-1 0,-1 0 0,0 0 1,1 0-1,-1 0 0,0 1 0,0-1 0,1 0 0,-1 0 0,0 1 0,0-1 0,0 0 0,1 0 0,-1 1 0,0-1 1,0 0-1,0 1 0,0-1 0,1 0 0,-1 1 0,0-1 0,0 0 0,0 1 0,0-1 0,0 0 0,0 1 0,5 30 455,-4-25-454,-1 0 0,1-1 0,0 1 0,0 0 0,1-1 0,0 1 0,0-1 0,4 8 0,-5-11-24,11 11 82,10-3-76,-16-10-15,-2 0-11,-1 0-5,2-2-3,-1 0 8,0 0 0,-1-1 0,1 1 0,-1-1-1,1 1 1,-1-1 0,0 0 0,0 0 0,0 0-1,0-1 1,-1 1 0,1-1 0,-1 0 0,0 1-1,0-1 1,0 0 0,-1 0 0,0 0 0,2-5-1,6-88 558,-9 93-493,0 2 11,-2-10-92,1 10 91,-2 6 174,-2 17-228,1-1 0,1 1 0,-1 40 0,48 456 415,-1-54-203,-43-332-424,0-121 156,-1 1-1,-1-1 0,0 0 1,0 0-1,-1 0 0,0 0 1,0 0-1,-1-1 0,-1 0 1,-5 10-1,9-18 28,0-1-1,0 1 1,0 0-1,0-1 1,0 0-1,0 1 1,0-1-1,0 0 1,0 1-1,0-1 1,0 0-1,0 0 1,0 0-1,0 0 1,0 0-1,0 0 1,0 0-1,0 0 1,-1-1-1,1 1 6,1 0 0,0 0 0,-1 0 0,1 0 0,0 0 0,-1 0 0,1 0 0,0 0 0,0 0 0,-1 0 0,1 0 0,0 0 0,-1 0 0,1-1 0,0 1-1,0 0 1,-1 0 0,1 0 0,0 0 0,0-1 0,-1 1 0,1 0 0,0 0 0,0-1 0,0 1 0,-1 0 0,1 0 0,0-1 0,0 1 0,0 0 0,0 0 0,0-1 0,0 1 0,0-1 0,-9-14-40,2-1 1,0 0-1,1 0 1,0-1-1,1 0 1,1 1 0,1-2-1,0 1 1,2 0-1,0-1 1,1-18-1,3-35-216,2 1 0,4-1 0,3 2 0,36-120 1,32-39-2133,14 7-4981,-83 197 6028</inkml:trace>
  <inkml:trace contextRef="#ctx0" brushRef="#br0" timeOffset="3275.73">2156 245 4,'-1'-4'771,"-27"-138"7951,27 139-8248,-1 1-53,-3-4-296,5 6-100,0 0-1,0 0 1,0 0 0,-1-1 0,1 1 0,0 0 0,0 0-1,-1 0 1,1 0 0,0-1 0,-1 1 0,1 0 0,0 0 0,0 0-1,-1 0 1,1 0 0,0 0 0,-1 0 0,1 0 0,0 0-1,0 0 1,-1 0 0,1 0 0,0 0 0,-1 0 0,1 0 0,0 0-1,0 0 1,-1 1 0,1-1 0,0 0 0,-1 0 0,1 0-1,0 0 1,0 1 0,0-1 0,-1 0 0,1 0 0,0 0 0,0 1-1,0-1 1,-1 1 0,-7 14 104,0 1 0,1-1 1,0 2-1,1-1 0,1 1 0,-3 19 0,-2 19 23,2 1-1,3 0 0,2 0 1,3 1-1,2-1 1,2 0-1,14 59 1,-15-102-151,0-1 1,1 1-1,8 16 1,-9-24-11,-1-1 0,1 1 0,-1-1 0,1 0 1,0 0-1,1 0 0,-1-1 0,1 1 1,-1-1-1,1 0 0,6 4 0,11 0-71,-16-6 64,-4-1 12,0 0 1,0 0-1,0 1 1,0-1 0,1 0-1,-1 0 1,0 0 0,0 0-1,0-1 1,0 1-1,1 0 1,-1 0 0,0-1-1,0 1 1,0-1-1,0 1 1,0-1 0,0 1-1,0-1 1,1 0 0,0-1-8,0 2 9,-1-1 0,1 0 0,0 1-1,-1-1 1,1 0 0,-1 0 0,0 0-1,1 0 1,-1 0 0,0 0 0,0-1-1,1 1 1,-1 0 0,0-1 0,0 1 0,1-3-1,1-1-2,5-5 11,-1-1 0,0 1 0,0-1 0,-2 0 0,1-1 0,-1 0 0,3-13 0,-1 2 201,-2-1-1,5-35 1,-10 56-130,5-4 332,-3 11-258,-2 20-207,-1-9 93,1-13-34,0 0-1,0 0 1,0 0-1,0 0 1,0 0-1,1 0 1,-1 0-1,0 0 1,1 0-1,0 0 1,-1 0-1,1 0 1,0 0 0,0-1-1,0 1 1,2 2-1,2 3 22,-3-5-25,0 1 0,0-1 0,0 0-1,0 1 1,1-1 0,-1 0-1,1-1 1,-1 1 0,1 0 0,0-1-1,0 1 1,0-1 0,0 0-1,0 0 1,0 0 0,0-1 0,0 1-1,0 0 1,0-1 0,6 0 0,-2 0-17,0 0 1,1 0-1,-1-1 1,0 0 0,1-1-1,-1 0 1,10-3-1,-10 1 12,0 1-1,0-1 0,-1-1 0,1 1 0,-1-1 0,0 0 1,-1-1-1,1 1 0,-1-1 0,7-11 0,-2 2 95,0 0-1,-2-1 1,8-19-1,-14 32-12,-1-5 7,-1 5-31,-1 8 256,0 2-307,-1 0 14,1-1 0,0 1 1,0-1-1,0 1 1,1 0-1,0-1 0,1 1 1,-1-1-1,1 1 1,0 0-1,5 11 0,-5-15-5,0 0-1,1 0 1,0 0 0,-1 0-1,1 0 1,0 0-1,1-1 1,-1 1-1,0-1 1,1 1-1,-1-1 1,1 0-1,0 0 1,0 0-1,0 0 1,0-1-1,0 1 1,0-1-1,0 0 1,1 0-1,-1 0 1,0 0-1,1-1 1,-1 1 0,0-1-1,1 0 1,5 0-1,-6 0-3,3-2 1,-2 0-6,-1 1 1,-1 0-1,1 0 1,0 0-1,-1 0 0,1-1 1,-1 1-1,1-1 0,-1 1 1,0-1-1,0 0 0,0 0 1,0 0-1,0-1 1,0 1-1,0 0 0,-1-1 1,1 1-1,-1-1 0,0 1 1,1-1-1,0-3 0,0-3 8,0 0 0,0 0 0,0 0-1,-1-1 1,-1 1 0,1 0 0,-2-1 0,1 1-1,-1 0 1,-3-13 0,4 21-5,-1-1 0,0 1 0,1 0 0,-1-1 1,0 1-1,0 0 0,0 0 0,1 0 0,-1 0 0,0-1 1,-1 1-1,1 0 0,0 1 0,-1-2 0,2 2-1,0-1 0,-1 1 0,1 0 0,0 0-1,0 0 1,0 0 0,0-1 0,0 1 0,0 0-1,0 0 1,-1 0 0,1 0 0,0-1 0,0 1-1,0 0 1,0 0 0,-1 0 0,1 0 0,0 0 0,0 0-1,0 0 1,-1 0 0,1 0 0,0-1 0,0 1-1,0 0 1,-1 0 0,1 0 0,0 0 0,0 0 0,0 0-1,-1 0 1,1 0 0,0 1 0,0-1 0,0 0-1,-1 0 1,1 0 0,0 0 0,0 0 0,0 0 0,-1 0-1,1 0 1,0 0 0,0 1 0,0-1 0,0 0-1,0 0 1,-1 0 0,1 0 0,0 0 0,0 1 0,0-1-1,0 0 1,0 0 0,0 0 0,0 1 0,0-1-1,-1 0 1,1 0 0,0 0 0,0 1 0,0-1-1,0 0 1,0 1 0,2 5-1,-1 2 3,1 0 0,0-1 0,1 1 0,-1 0 0,1-1 0,1 0 0,0 0 0,6 10 0,5 1-1,-1 0 0,-1 1 0,-1 0 0,0 1 0,-2 0 0,0 1 0,10 34 0,-19-52-41,-1 0 0,0 0-1,-1-1 1,1 1-1,0 0 1,-1 0-1,0-1 1,1 1-1,-1 0 1,0-1-1,0 1 1,-1-1-1,1 1 1,0-1 0,-1 0-1,0 1 1,1-1-1,-1 0 1,0 0-1,0 0 1,0 0-1,0-1 1,-1 1-1,1-1 1,0 1-1,-1-1 1,1 0 0,-1 1-1,1-1 1,-1-1-1,-5 2 1,-38-2-1841,41 0 1029,1-3-590,-16-7-1678,15 4 536,1-7 784</inkml:trace>
  <inkml:trace contextRef="#ctx0" brushRef="#br0" timeOffset="3649.95">2785 721 168,'15'-7'830,"0"1"0,0 0-1,1 0 1,0 2 0,0 0 0,20-2-1,-15 3-474,-1-2 0,36-11 0,-49 14-536,0-1 0,0 0 0,-1 0 0,1-1 0,-1 1-1,0-1 1,0-1 0,0 1 0,5-7 0,-9 9-455,-1-3-705,0-13 233,0 14 335</inkml:trace>
  <inkml:trace contextRef="#ctx0" brushRef="#br0" timeOffset="4020.77">2991 372 124,'-15'-39'1854,"-7"-14"2492,21 51-3551,-4-8 55,5 9-796,0 1 0,0 0 0,0 0 0,0 0 0,0 0 0,0 0 0,0 0 0,0 0 0,0-1 0,0 1 0,0 0 0,0 0 0,0 0 0,-1 0 0,1 0 0,0 0 0,0 0 0,0 0 0,0 0 0,0 0 0,0 0 0,0-1 0,0 1 0,-1 0 0,1 0 1,0 0-1,0 0 0,0 0 0,0 0 0,0 0 0,0 0 0,-1 0 0,1 0 0,0 0 0,0 0 0,0 0 0,0 0 0,0 0 0,0 0 0,-1 0 0,1 1 0,0-1 0,0 0 0,0 0 0,0 0 0,0 0 0,0 0 0,0 0 0,0 0 0,-1 0 0,1 0 0,0 0 0,0 0 0,0 1 0,0-1 0,0 0 0,0 0 0,0 0 0,0 0 0,0 0 0,0 0 0,0 0 0,0 1 0,0-1 0,0 0 0,0 0 0,0 0 0,-3 28 590,1-1 0,1 1 0,6 51 0,0-16-124,-1-3-800,3-1 0,2 0 0,22 78-1,-30-133-442,1-1-1,-1 1 0,1 0 0,0 0 1,-1-1-1,2 1 0,-1-1 1,0 0-1,1 1 0,5 4 1</inkml:trace>
  <inkml:trace contextRef="#ctx0" brushRef="#br0" timeOffset="4021.77">3117 635 680,'0'0'3231,"-4"5"-2536,-12 16-64,15-20-592,0 0 1,1 0-1,-1 0 0,0 0 1,1-1-1,-1 1 0,1 1 0,0-1 1,-1 0-1,1 0 0,0 0 0,0 0 1,-1 0-1,1 0 0,0 0 1,0 0-1,0 0 0,0 1 0,0-1 1,1 0-1,-1 0 0,0 0 1,1 2-1,0-1 89,-1 3-9,1 1 0,0-1 0,0 1 0,1 0 0,-1-1 0,1 0 1,0 1-1,1-1 0,-1 0 0,1 0 0,0 0 0,1-1 0,-1 1 0,1-1 0,0 0 0,0 0 1,0 0-1,0 0 0,1-1 0,-1 1 0,1-1 0,0 0 0,6 2 0,-9-4-83,1 0 0,0 0-1,0-1 1,0 1 0,0 0-1,0-1 1,-1 0 0,1 0-1,0 0 1,0 0 0,0 0-1,0-1 1,0 1 0,0-1-1,0 0 1,-1 1 0,1-1-1,0-1 1,0 1 0,-1 0-1,1-1 1,-1 1 0,1-1 0,-1 0-1,0 0 1,0 0 0,0 0-1,2-2 1,-1-1 19,0 1 0,-1 0 0,1-1 0,-1 0 0,0 1 1,-1-1-1,1 0 0,-1 0 0,0 0 0,0 0 0,0 0 0,-1 0 0,0 0 1,0-8-1,-1 8-9,1-1 1,-1 1-1,0-1 1,0 1-1,-1 0 1,1-1 0,-1 1-1,0 0 1,-1 0-1,1 0 1,-1 1-1,0-1 1,0 0-1,-1 1 1,1 0 0,-1 0-1,0 0 1,0 0-1,0 1 1,-1-1-1,1 1 1,-1 0-1,0 0 1,0 1 0,0-1-1,0 1 1,0 0-1,-10-1 1,11 2-64,-2 3-96,2-1 11,1-1-63,-1 1 0,1 0 1,0 0-1,0 0 0,0 1 0,0-1 0,0 1 0,0 0 0,0-1 1,1 1-1,-1 0 0,0 1 0,1-1 0,0 0 0,0 1 1,-1-1-1,-1 5 0</inkml:trace>
  <inkml:trace contextRef="#ctx0" brushRef="#br0" timeOffset="4638.86">3344 600 908,'3'-1'321,"-1"1"-1,1-1 1,-1 1-1,1 0 1,-1-1-1,1 1 1,-1 0-1,1 1 1,-1-1-1,1 0 1,-1 1-1,1-1 1,-1 1-1,4 1 1,-4-1-673,-1 0 397,0-1 1,1 1-1,-1-1 0,0 1 1,0 0-1,0-1 0,0 1 1,0 0-1,0 0 0,0 0 1,0 0-1,0 0 0,0 0 1,0 0-1,-1 0 0,1 0 1,0 0-1,-1 1 0,1-1 1,-1 0-1,1 2 0,0 0 113,8 13 285,-1 0 0,0 1-1,-2 0 1,0 0 0,-1 0 0,0 1-1,3 31 1,-8-45-340,-4 15-115,3-15-59,-3-13-416,-3-1 459,5 7 21,0 1 0,0-2 0,1 1 0,-1 0-1,0 0 1,1 0 0,0-1 0,0 1-1,0-1 1,0 1 0,0-1 0,1 1-1,0-1 1,0 1 0,0-1 0,0-6 0,1 0 75,0 1 1,0-1-1,1 0 1,0 1 0,0 0-1,1-1 1,0 1 0,1 0-1,0 1 1,1-1 0,-1 1-1,1-1 1,1 2 0,0-1-1,0 0 1,1 1-1,-1 0 1,2 1 0,-1 0-1,12-8 1,-17 13-23,1 0 0,1 0 1,-1 0-1,0 0 0,0 1 0,0-1 1,0 1-1,0 0 0,0 0 0,1 0 1,-1 0-1,0 1 0,0-1 0,6 2 1,-1 0 50,0 1 1,-1 0-1,1 0 0,10 6 1,-5 1 42,0 1 0,-2 0 0,1 0 0,-1 2 0,-1-1 0,0 1 0,-1 0 0,0 1 0,-1 0 0,6 16 0,-11-17-8,-3-14-132,0 1 0,0 0 0,0 0 0,0 0 0,0 0 0,0 0 0,0 0 0,0 0 0,0 0 0,0 0 0,0 0 0,0-1 0,0 1 0,0 0 0,0 0 0,0 0 0,0 0 0,0 0 0,0 0 0,0 0 0,0 0 0,-1 0 0,1 0 0,0 0 0,0 0 0,0 0 0,0 0 0,0 0 0,0-1 0,0 1 0,0 0 1,0 0-1,0 0 0,-1 0 0,1 0 0,0 0 0,0 0 0,0 0 0,0 0 0,0 0 0,0 0 0,0 0 0,0 0 0,0 0 0,0 1 0,-1-1 0,1 0 0,0 0 0,0 0 0,0 0 0,0 0 0,0 0 0,0 0 0,0 0 0,0 0 0,0 0 0,0 0 0,0 0 0,0 0 0,-1 0 0,1 0 0,0 1 0,0-1 0,0 0 0,-20-30-39,15 17 13,4 4 38,0 0 0,1 0-1,0-1 1,1 1 0,0 0 0,0 0 0,4-13 0,-3 18 22,0-1 0,0 1 1,0 0-1,1 0 1,-1 0-1,1 1 0,0-1 1,0 0-1,0 1 1,0 0-1,5-4 0,-6 6-10,0-1 0,0 1 0,1 0 0,-1 0 0,0 0 0,0 0 0,0 0-1,1 1 1,-1-1 0,0 1 0,1-1 0,-1 1 0,1 0 0,-1 0 0,0 0 0,1 0-1,-1 0 1,0 1 0,1-1 0,-1 1 0,0-1 0,1 1 0,-1 0 0,0 0 0,0 0 0,0 0-1,0 1 1,3 1 0,0 0 39,1 1-1,-1 1 1,0-1 0,0 1-1,-1 0 1,1 0-1,-1 0 1,0 1 0,4 6-1,2 11-272,0 0 1,-1 1-1,-2 0 0,0 0 0,-2 1 1,4 38-1,-8-58-599,-2 2-563,-1 3 549</inkml:trace>
  <inkml:trace contextRef="#ctx0" brushRef="#br0" timeOffset="5156.92">3944 847 4864,'2'-9'4,"6"-27"40,-7 33-15,0 0-1,0 1 1,0-1-1,0 1 1,0-1-1,0 1 1,1-1-1,-1 1 1,1 0-1,-1 0 1,1 0-1,0 0 1,0 0-1,0 0 0,3-2 1,8-8 302,30-36 845,-29 34-650,0-2-1,18-25 1,-28 35-360,-1 0 0,1-1 0,-1 1 0,0-1 0,-1 0 0,0 0-1,0 0 1,0 0 0,-1 0 0,0 0 0,0-10 0,-1 12-47,0 1-1,0 0 1,0-1 0,-1 1 0,1 0-1,-1 0 1,0-1 0,0 1-1,-1 0 1,1 0 0,-4-5 0,4 7-66,-1 1 0,1-1 0,-1 1 0,0-1 0,1 1 0,-1 0 1,0-1-1,0 1 0,0 0 0,0 0 0,0 0 0,0 1 1,0-1-1,0 0 0,0 1 0,0 0 0,-1-1 0,1 1 0,0 0 1,0 0-1,0 0 0,0 0 0,-3 1 0,2 0-15,1-1-1,0 1 1,-1 0-1,1 0 1,0 0-1,0 0 1,-1 1-1,1-1 1,0 1-1,0-1 1,1 1-1,-1 0 1,0-1-1,0 1 1,1 0-1,-2 2 1,-18 32 332,19-30-348,0 1 0,1 0 0,-1 0-1,1 0 1,0-1 0,1 1 0,0 0-1,0 0 1,0 0 0,1 0 0,0 0-1,0 0 1,1 0 0,0-1 0,0 1-1,1 0 1,5 10 0,-5-12-158,0 0-1,1 0 1,-1-1 0,1 1 0,0-1-1,0 0 1,0 0 0,1-1 0,-1 1-1,1-1 1,0 0 0,0 0 0,0-1-1,0 1 1,1-1 0,-1 0 0,1 0-1,-1-1 1,1 0 0,0 0 0,-1 0-1,11-1 1,-12 1-2,0-1 0,0-1 0,0 1-1,0 0 1,0-1 0,0 0 0,0 0 0,0 0 0,0 0-1,0-1 1,-1 0 0,1 1 0,0-1 0,4-4 0,-5 3 57,0-1 1,0 1 0,0-1 0,0 0-1,0 0 1,-1 0 0,0-1 0,0 1-1,0-1 1,0 1 0,-1-1 0,2-5-1,4-21 142,7-16 520,-13 45-548,0 0-1,0 0 0,0 1 0,0-1 0,0 1 1,1-1-1,-1 1 0,0-1 0,1 1 0,-1 0 0,1 0 1,0 0-1,-1 0 0,1 0 0,2-1 0,-3 1-21,2 0 229,5 4-118,1 2-53,0-1 0,0 2 1,0-1-1,-1 1 0,0 1 0,-1 0 1,1 0-1,-1 0 0,0 1 0,-1 0 1,0 0-1,0 0 0,6 15 0,-9-19-15,-1 1 0,0 0 0,0 0 0,0 0-1,-1 0 1,0 1 0,0-1 0,0 0 0,-1 0-1,0 1 1,0-1 0,0 0 0,0 0 0,-1 1-1,0-1 1,-2 8 0,2-10 81,-1-2 74,1-1-192,1 1 0,0-1 0,-1 0-1,1 1 1,-1-1 0,1 0 0,-1 1 0,1-1 0,-1 0 0,1 0 0,-1 0 0,1 1-1,-1-1 1,1 0 0,-1 0 0,1 0 0,-1 0 0,1 0 0,-1 0 0,1 0-1,-1 0 1,1 0 0,-1 0 0,1 0 0,-1-1 0,1 1 0,-1 0 0,1 0 0,-1 0-1,1-1 1,-1 1 0,1 0 0,-1-1 0,1 1 0,0 0 0,-1-1 0,1 1 0,-1 0-1,1-1 1,-1 0 0,-2-6 41,1 4-34,1 0 0,-1 0 0,1 0 0,0-1-1,-1 1 1,2-1 0,-1 1 0,0 0 0,1-1-1,-1 1 1,1-1 0,0 1 0,0-1 0,1 1-1,-1-1 1,2-5 0,3-8 39,0 0 1,1 0-1,1 0 1,0 1-1,1 0 1,1 1-1,1-1 1,0 2-1,21-24 1,-30 37-92,0-1 1,1 1-1,-1 0 1,1 0-1,-1 0 1,1 0-1,0 0 1,-1 0-1,1 0 1,0 0-1,0 0 1,0 1-1,-1-1 1,1 1-1,0 0 1,4-1-1,-5 1-26,0 1-1,1-1 1,-1 0 0,0 1-1,0-1 1,1 1-1,-1-1 1,0 1 0,0 0-1,0-1 1,0 1-1,0 0 1,0 0 0,0 0-1,0-1 1,0 1-1,0 0 1,-1 0 0,2 2-1,0 0-401,-1 0 1,1 1-1,-1-1 0,0 0 1,0 1-1,0-1 0,0 1 0,-1-1 1,1 1-1,-1 0 0,0-1 0,0 1 1,0-1-1,-1 1 0,1-1 0,-2 6 1,-8 10-1175</inkml:trace>
</inkml:ink>
</file>

<file path=word/ink/ink10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2:08:52.608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390 956 388,'0'0'9117,"3"-4"-8806,-2 3-208,1 0-45,-1 0 1,0-1 0,0 1-1,0 0 1,0 0 0,0-1-1,-1 1 1,1 0 0,0-1 0,0 1-1,-1-1 1,1-2 0,-17-42 1125,-6 39-816,16 11-271,-3 2-57,-1 1-1,1 1 1,1-1-1,-1 1 0,2 1 1,-1 0-1,1 0 1,0 0-1,1 1 1,0 0-1,0 0 1,1 1-1,1-1 1,-5 15-1,8-22-32,0-1 0,0 0 0,0 1 0,0 0 0,0-1 0,1 1 0,-1-1 0,1 1 0,0 0 0,0-1 0,0 1 0,0 0 0,0-1 0,1 1 0,-1 0 0,1-1 0,-1 1 0,1-1 0,0 1 0,0-1 0,0 1 0,0-1 0,1 0 0,-1 1 0,1-1 0,-1 0 0,1 0 0,0 0 0,0 0 0,0-1 1,0 1-1,3 2 0,-1-3-1,1 1 0,-1-1 1,1 0-1,-1 0 0,1 0 1,-1-1-1,1 0 1,0 0-1,-1 0 0,1 0 1,-1-1-1,1 0 0,-1 0 1,1 0-1,5-2 1,0 0-2,-1-1 0,0 0 1,0 0-1,0-1 0,-1 0 1,8-6-1,-5 3 5,-8 7-9,0-1 1,-1-1 0,1 1 0,0 0-1,-1-1 1,1 1 0,-1-1 0,0 0-1,1 0 1,-1 0 0,-1 0 0,1 0-1,0 0 1,-1-1 0,0 1 0,0 0-1,1-4 1,0 1-1,-1 1-1,0 0 0,0 0 0,0-1 1,-1 1-1,0 0 0,0-1 1,0 1-1,-1 0 0,0-1 0,0 1 1,-2-7-1,0 2 2,0-8-4,-1 1 1,-1 0-1,0 0 1,-1 1-1,-1-1 1,-14-24 0,16 33 1,0 0 1,-1 1-1,0 0 1,0 0-1,0 0 0,-1 1 1,0 0-1,-1 0 1,1 1-1,-1 0 1,0 0-1,0 1 1,-13-5-1,17 7 0,0 2 0,-1-1 0,1 0 0,0 1-1,-1 0 1,1 0 0,0 0 0,-1 1 0,1-1-1,0 1 1,-1 0 0,1 0 0,0 1 0,0-1 0,0 1-1,-5 3 1,-2 1 4,0 0-1,1 1 0,0 0 1,-12 12-1,4-2 3,2 1 1,0 1-1,1 0 0,0 1 0,2 1 0,0 0 1,2 1-1,-10 23 0,16-32 0,0 1-1,0 0 1,1 0 0,1 0 0,1 0 0,0 1-1,0-1 1,2 0 0,-1 1 0,2 0 0,0-1 0,1 0-1,0 1 1,9 25 0,-8-32-1,0-1-1,1 0 1,0 0-1,0 0 1,1 0 0,0-1-1,0 0 1,0 0 0,1 0-1,0-1 1,0 1 0,1-1-1,-1-1 1,1 1 0,0-1-1,13 5 1,-9-5-10,0 0 0,1-1 0,-1 0-1,0-1 1,1 0 0,-1-1 0,1 0 0,0-1 0,-1-1 0,1 1 0,12-4 0,-14 2 1,0 0 0,0-1 1,0 0-1,0 0 0,-1-1 1,0-1-1,1 0 0,-1 0 0,-1 0 1,1-1-1,-1-1 0,10-9 1,-14 11 9,1 0 0,-1-1 0,1 0 0,-2 0 0,1 0 1,-1 0-1,0-1 0,0 1 0,0-1 0,-1 0 0,0 0 0,-1 0 1,1 0-1,-2 0 0,1 0 0,-1 0 0,1 0 0,-3-14 1,2 17 5,-1 0 1,0 0-1,0-1 1,0 1 0,0 0-1,-1 0 1,1 0-1,-1 0 1,0 0 0,0 1-1,-1-1 1,-4-6-1,5 8-10,-1 0-1,1 0 1,-1 0-1,1 1 0,-1-1 1,1 1-1,-1-1 1,0 1-1,0 0 0,0 0 1,0 0-1,0 0 0,0 1 1,0-1-1,0 1 1,-6 0-1,6 0-75,0 1 0,0 0 0,0 0 0,0 0 0,0 0-1,0 0 1,0 0 0,0 1 0,0 0 0,1-1 0,-1 1 0,0 0 0,1 0 0,0 1 0,-1-1 0,1 0 0,0 1-1,0 0 1,-2 4 0,2-5-476,1 1 1,0-1-1,0 1 0,-1 0 0,2-1 0,-1 1 0,0 0 0,0 3 0,-1 11-1945,2-13 757</inkml:trace>
  <inkml:trace contextRef="#ctx0" brushRef="#br0" timeOffset="522.37">731 876 320,'5'-48'2685,"-5"44"-1874,0-1-67,0-5-739,0 10 61,0 0 0,0 0 0,0-1 0,0 1 0,0 0-1,1 0 1,-1 0 0,0 0 0,0 0 0,0-1 0,0 1 0,0 0-1,0 0 1,0 0 0,0 0 0,0-1 0,0 1 0,0 0 0,0 0-1,0 0 1,0 0 0,0-1 0,0 1 0,-1 0 0,1 0 0,0 0-1,0 0 1,0-1 0,0 1 0,0 0 0,0 0 0,0 0 0,0 0-1,-1 0 1,1 0 0,0 0 0,0-1 0,0 1 0,0 0 0,0 0-1,-1 0 1,1 0 0,0 0 0,0 0 0,0 0 0,0 0 0,0 0-1,-1 0 1,1 0 0,0 0 0,0 0 0,0 0 0,-1 0 0,1 0-1,0 0 1,0 0 0,0 0 0,0 0 0,0 0 0,-1 0 0,1 0-1,0 0 1,0 0 0,0 0 0,0 1 0,-1-1 0,1 0 0,0 0 0,-7 10 92,0 0 1,1 0 0,0 1-1,1 0 1,0 0 0,-4 14-1,-56 256 2330,65-279-1937,3-14-505,71-320 1322,-67 290-966,-7 42-383,0-1 0,0 1 0,0-1 0,1 1 1,-1-1-1,0 0 0,0 1 0,0-1 0,0 1 0,1-1 1,-1 1-1,0-1 0,0 1 0,1-1 0,-1 1 1,0-1-1,1 1 0,-1 0 0,0-1 0,1 1 0,-1 0 1,1-1-1,-1 1 0,1 0 0,-1-1 0,1 1 0,-1 0 1,1 0-1,-1-1 0,1 1 0,-1 0 0,1 0 0,-1 0 1,1 0-1,0 0 0,-1 0 0,1 0 0,-1 0 1,1 0-1,-1 0 0,1 0 0,-1 0 0,1 0 0,0 0 1,-1 1-1,1-1 0,-1 0 0,1 0 0,0 1 0,8 6 50,0 1-1,0-1 1,0 2-1,-1-1 1,0 1-1,0 0 1,-1 1-1,5 10 1,22 38-414,-3 1 0,34 89 0,-62-112-2047,-3-33 835,-17 14-4653,13-14 4250</inkml:trace>
  <inkml:trace contextRef="#ctx0" brushRef="#br0" timeOffset="1074.48">769 1174 1284,'-4'-1'484,"-51"-29"2270,53 27-1239,6-3-1077,1 0-315,0 0 1,0 0 0,1 1-1,0-1 1,0 1-1,0 1 1,1-1 0,-1 1-1,1 0 1,14-5 0,6-2 104,-1 0 0,0-2 0,-1-1 1,-1-1-1,27-22 0,-43 31-146,-1-1 0,0-1 0,0 1-1,0-1 1,-1 0 0,-1-1 0,1 1 0,-1-1-1,-1 0 1,1-1 0,-2 1 0,1-1 0,-1 0-1,-1 1 1,0-1 0,0-1 0,-1 1 0,0-16-1,-4-8 778,-11-54 0,-2 23 465,16 62-557,0 16-680,34 365 638,-20-264-509,-2-19-156,12 125-189,-22-190 94,-2-10-28,1 1 0,2 0 1,0-1-1,1 1 0,8 24 1,-11-43 12,-1-1 1,1 0 0,0 1 0,0-1-1,0 0 1,0 0 0,0 0-1,0 0 1,1 0 0,-1 0-1,0 0 1,0 0 0,1 0 0,-1 0-1,1-1 1,-1 1 0,3 0-1,-2 0 86,1 0-286,4-4-282,-3 1 467,-1 1 15,1-1-1,-1 1 1,1-1-1,-1 0 1,0 0-1,0 0 1,0-1-1,0 1 1,0-1-1,-1 1 1,1-1-1,-1 0 1,0 0-1,0 0 1,0 0-1,3-5 1,-4 2-3,1 0 0,0 0-1,-1 0 1,0 0 0,0 0 0,-1 0 0,0-1 0,0 1 0,-1 0 0,1 0-1,-1 0 1,0 0 0,-1 0 0,0 0 0,-4-10 0,3 9 36,-1 0 0,0 0 0,-1 0 0,0 1 0,0-1 1,0 1-1,-1 1 0,0-1 0,0 1 0,0 0 0,-1 0 0,-8-4 0,-18-8 23,-1 1 0,-61-18 0,-22-11-206,116 45 167,1 0 0,-1-1 0,1 1 0,-1 0 1,0-1-1,1 1 0,-1-1 0,1 1 0,-1 0 1,1-1-1,-1 1 0,1-1 0,-1 1 0,1-1 0,0 0 1,-1 1-1,1-1 0,0 1 0,-1-1 0,1 0 1,0 1-1,0-1 0,0 0 0,-1 1 0,1-1 0,0 0 1,0 1-1,0-1 0,0 0 0,0 1 0,0-1 0,1 0 1,-1 1-1,0-1 0,0 0 0,0 1 0,1-1 1,-1 0-1,0 1 0,0-1 0,1 1 0,-1-1 0,1 0 1,0 0-1,21-22-1378,-19 21 1408,43-34-4468,-19 19 3055</inkml:trace>
  <inkml:trace contextRef="#ctx0" brushRef="#br0" timeOffset="1433.33">1183 926 408,'-5'0'664,"-15"1"-1,15-1 3168,14-2-3316,55-17-13,-1-4 1,71-35-1,-106 37-1612,-22 17-3130</inkml:trace>
  <inkml:trace contextRef="#ctx0" brushRef="#br0" timeOffset="1820.2">1349 690 908,'-23'-22'1726,"-30"-41"1,24 29 4452,32 46-5587,40 189 1805,-30-132-1875,28 183-682,-30-193-1943,-2-31-4613,-3-11 4896</inkml:trace>
  <inkml:trace contextRef="#ctx0" brushRef="#br0" timeOffset="2220.4">1441 1030 120,'12'-14'2104,"68"-41"789,-76 51-2773,0 0 0,-1 0 0,1 0 0,-1 0 0,0-1 0,-1 1 0,1-1 0,-1 0 0,1 0 0,-1 0 0,-1 0-1,1 0 1,-1 0 0,0 0 0,0 0 0,0-1 0,-1 1 0,0 0 0,0-1 0,0 1 0,-1 0 0,0-1 0,0 1 0,0 0 0,0 0 0,-1 0 0,0 0 0,0 0 0,-1 0 0,-4-7-1,6 11-51,0 0-1,0-1 0,0 1 0,0 0 0,-1 0 0,1 1 0,0-1 0,-1 0 0,1 0 0,0 1 0,-1-1 0,1 1 0,-1-1 0,1 1 0,-1-1 0,1 1 0,-1 0 1,0 0-1,1 0 0,-1 0 0,1 0 0,-1 0 0,1 0 0,-1 0 0,1 1 0,-1-1 0,1 1 0,-3 0 0,2 0-123,-6 4 414,4 3-243,0-1-1,1 1 1,0-1 0,0 1 0,1 0 0,0 0 0,0 0 0,1 1 0,0-1 0,1 0 0,0 0-1,0 1 1,0-1 0,3 12 0,0-7-138,0 1 1,1 0-1,0-1 0,1 0 0,1 0 1,0 0-1,0-1 0,11 14 0,-14-23-370,-1 0 0,2 0-1,-1 0 1,0 0-1,0-1 1,1 1-1,0-1 1,-1 0-1,1 0 1,0 0-1,0 0 1,0-1 0,0 0-1,6 2 1,-7-3-1888</inkml:trace>
  <inkml:trace contextRef="#ctx0" brushRef="#br0" timeOffset="2221.4">1634 931 796,'-9'-106'3177,"9"104"-3091,0 1 0,0-1 0,0 0 0,0 0 0,0 0 0,1 1 0,-1-1 0,1 0 0,-1 0 1,1 1-1,0-1 0,-1 0 0,1 1 0,0-1 0,0 1 0,0-1 0,0 1 0,0-1 0,1 1 0,-1 0 0,0 0 0,1-1 0,-1 1 0,1 0 0,-1 0 0,1 0 0,-1 1 0,1-1 1,0 0-1,2 0 0,-1 0 292,3 4-18,4 4-183,0 0 0,-1 0 0,0 1 0,0 1 0,-1-1 0,0 1 0,-1 0 1,1 1-1,-2 0 0,9 16 0,-10-15-2,1 0-1,-2 0 1,0 1 0,0-1 0,-1 1-1,0 0 1,-1 1 0,-1-1 0,0 0-1,-1 18 1,0-27-38,-4-1 28,4-2-158,0 1 1,-1-1 0,1 0-1,0 0 1,-1 1 0,1-1 0,-1 0-1,1 0 1,0 1 0,-1-1-1,1 0 1,-1 0 0,1 0-1,0 0 1,-1 0 0,1 1 0,-1-1-1,1 0 1,-1 0 0,1 0-1,-1 0 1,1 0 0,0 0-1,-1-1 1,1 1 0,-1 0 0,1 0-1,-1 0 1,1 0 0,0 0-1,-1-1 1,1 1 0,0 0 0,-1 0-1,1-1 1,-1 1 0,1 0-1,0-1 1,0 1 0,-1 0-1,1-1 1,0 1 0,-1 0 0,1-1-1,0 1 1,0 0 0,0-2-1,-5-7 31,1-1 0,0 0-1,1-1 1,0 1-1,1-1 1,0 1-1,1-1 1,0-17-1,1 16-9,1 0-1,0 1 0,0-1 0,2 1 0,-1-1 0,1 1 0,1 0 0,0 0 0,1 0 0,0 1 0,1-1 0,0 1 0,0 0 0,11-11 0,6 2-914,-21 18 318,3 0-142,11 0-547,-12 1-1438</inkml:trace>
  <inkml:trace contextRef="#ctx0" brushRef="#br0" timeOffset="3760.33">2026 638 324,'0'0'2871,"-1"-3"-2206,-5-12 5027,4 24-5307,-2 28-21,3-33-294,1 1 0,-1-1 0,1 1 0,0-1 0,1 0 0,-1 1 0,1-1-1,0 0 1,2 7 0,2 7 152,7 38 768,37 101 1,-48-155-728,-2-5-259,1-1 0,-1 1 0,1-1-1,0 0 1,0 1 0,0-1 0,0 0 0,1 1 0,0-5 0,1-7 4,-14-164 115,12 149-134,0-20 74,8-55 0,1 73-42,-8 29 94,5 7-76,3 6-15,0 0 1,-1 1-1,0 0 1,0 1-1,-2 0 1,1 0-1,8 25 1,62 149 234,-75-183-235,2-9-57,1-2 19,-1 0 1,-1 0-1,1 0 1,-1-1-1,0 1 1,-1-1-1,0 0 0,-1 1 1,0-1-1,0-11 1,16-216 275,-16 233 151,5 11-338,4 7-33,-1 1-1,-1-1 0,0 1 1,6 20-1,7 35 123,-13-41-121,1 0 0,1-1 0,1 0 0,17 29 0,-27-56-65,1 0 1,-1 0 0,1 0 0,-1 0-1,1 0 1,0-1 0,-1 1-1,1-1 1,0 1 0,0-1-1,0 0 1,0 1 0,1-1-1,-1 0 1,0-1 0,0 1 0,0 0-1,1-1 1,-1 1 0,1-1-1,2 1 1,-2-1-114,2-3 27,2-2 50,0 0 0,-1 0 0,0-1-1,0 0 1,0 0 0,-1 0 0,0-1-1,0 0 1,0 0 0,6-14 0,-8 14 40,0 0 1,-1 0-1,0 0 1,3-12-1,-4 10 21,0 5 10,-1 0-6,0-13 1,0 13 3,-18-10 134,14 23-122,-11 24-13,14-30-6,0 1 0,0-1-1,1 0 1,-1 1 0,1-1 0,-1 1 0,1-1 0,0 1 0,0-1 0,1 1 0,-1-1 0,1 1 0,0-1 0,-1 1 0,2-1 0,-1 0 0,3 6-1,-1-1-1,-1-5-17,-1 0 1,1 0-1,0 0 0,-1 0 0,2 0 0,-1 0 0,0-1 0,0 1 0,1 0 0,0-1 1,-1 0-1,1 0 0,0 0 0,0 0 0,0 0 0,0-1 0,1 1 0,-1-1 1,0 0-1,1 0 0,-1 0 0,1 0 0,-1-1 0,1 1 0,-1-1 0,1 0 0,-1 0 1,4 0-1,0-1-61,-1 1 0,1-1 1,-1 0-1,0-1 1,0 1-1,0-1 1,1-1-1,-2 1 0,1-1 1,0 0-1,0 0 1,-1-1-1,0 1 0,7-7 1,-5 2-41,0 0 1,-1-1-1,0 1 1,-1-1-1,0 0 1,0 0-1,-1-1 1,6-19-1,-2-1-280,5-50 0,-12 77 328,1-64-390,-2 63 428,0 0-54,0 0 90,-1 0-1,1 0 0,-1-1 1,0 1-1,0 0 0,-3-5 1,2 6 62,-32-36 797,32 36-397,-4-7-246,-1-1 457,7 11-636,0 0 0,0 0 0,0 0 0,0 0-1,0 0 1,0 0 0,0 0 0,0 0 0,0 0 0,0 0 0,0 0 0,0 1-1,0-1 1,0 0 0,0 0 0,-1 0 0,1 0 0,0 0 0,0 0 0,0 0-1,0 0 1,0 0 0,0 0 0,0 0 0,0 0 0,0 0 0,0 0 0,0 0 0,0 0-1,0 0 1,0 0 0,-1 0 0,1 0 0,31 131 592,62 164-1,-18-116-3408,-66-149-4607,-8-27 5483</inkml:trace>
  <inkml:trace contextRef="#ctx0" brushRef="#br0" timeOffset="4318.97">2696 710 252,'0'0'1244,"4"-4"-704,5-2-247,-1 1-1,1-1 0,0 1 1,0 1-1,11-4 1,0-1 216,-11 6-361,-1-1 0,0 0 1,0 0-1,0 0 0,-1-1 0,1 0 1,-1-1-1,0 1 0,-1-2 0,0 1 1,1 0-1,-2-1 0,1 0 0,-1-1 1,0 1-1,-1-1 0,0 0 0,5-13 1,8-50 2032,-3 20-174,-13 48 0,-1 16-1777,15 249 893,3-64-69,-20-208-1057,1 1 0,0-1 1,0 0-1,1 0 0,1 1 0,-1-1 0,1 0 0,1 1 0,0-1 0,0 1 0,1-1 0,1 1 0,-1 0 0,1 0 0,1 1 0,6-11 0,-10 17 6,19-22 6,-19 23 1,0 0 0,0 0 0,1 0-1,-1 0 1,0 0 0,0 0 0,1 0 0,-1 0-1,0 1 1,1-1 0,-1 1 0,1-1 0,-1 1-1,1-1 1,-1 1 0,1 0 0,-1 0 0,1 0-1,-1 0 1,1 0 0,1 0 0,3 2 13,-1 0-1,0 0 1,1 1 0,-1 0 0,0 0-1,-1 0 1,1 0 0,0 1 0,-1 0-1,0 0 1,0 0 0,0 0 0,0 1-1,-1 0 1,6 9 0,11 26-96,-13-24-1571,1 0 0,14 19 0</inkml:trace>
  <inkml:trace contextRef="#ctx0" brushRef="#br0" timeOffset="4691.33">3250 707 156,'0'-27'9459,"1"39"-9053,4 40-43,-5-50-327,0-1-1,0 1 0,1-1 0,-1 1 1,0-1-1,1 1 0,0-1 1,-1 0-1,1 1 0,0-1 0,0 1 1,-1-1-1,1 0 0,0 0 1,0 0-1,1 1 0,-1-1 0,0 0 1,0 0-1,0 0 0,1-1 1,-1 1-1,0 0 0,1 0 0,-1-1 1,1 1-1,-1-1 0,1 1 1,-1-1-1,1 0 0,-1 0 0,1 1 1,-1-1-1,1 0 0,2-1 1,0 2 67,-1-1 264,4-3-211,-4 2-150,0 0 22,0 0 0,0 0-1,0 0 1,0 0-1,0 0 1,0-1-1,0 0 1,-1 1 0,1-1-1,-1 0 1,1 0-1,-1-1 1,0 1-1,0 0 1,0-1-1,0 1 1,0-1 0,0 0-1,-1 0 1,1 1-1,-1-1 1,0 0-1,0 0 1,0 0 0,0-1-1,-1 1 1,1-3-1,-1 0 21,-1 0 0,1 0 0,-1 0 0,-1 0 0,1 1 0,-1-1 0,0 0 0,-1 1 0,1-1 0,-6-7 0,7 11-35,-1-1 1,0 1-1,1 0 1,-1 0-1,-1-1 1,1 1-1,0 1 1,0-1-1,-1 0 1,1 0-1,-1 1 1,1 0-1,-1-1 1,0 1-1,1 0 1,-1 0-1,0 0 1,0 1 0,0-1-1,0 1 1,0-1-1,0 1 1,0 0-1,0 0 1,0 1-1,1-1 1,-6 1-1,1 1-44,0 1 0,-1-1-1,1 1 1,0 0 0,1 0-1,-1 1 1,0 0 0,1 1-1,0-1 1,0 1-1,0 0 1,-7 9 0,8-8-883,-1 1 0,2 0 0,-1 0 0,1 1-1,0-1 1,-5 15 0,7-14-1522,2 7 741</inkml:trace>
  <inkml:trace contextRef="#ctx0" brushRef="#br0" timeOffset="5113.49">3481 604 528,'0'-17'897,"0"13"801,-2 0-929,0 1-403,-4-7-287,4 2 3232,-5 15-2783,1-3-378,1 2 0,-1-1 1,1 1-1,0 0 0,1 0 0,-1 0 0,1 1 1,0-1-1,1 1 0,-6 14 0,8-17-81,0-1-1,0 1 0,1-1 0,-1 1 1,1-1-1,-1 1 0,1 0 1,0-1-1,0 1 0,1 0 0,-1-1 1,1 1-1,0-1 0,0 1 1,0-1-1,0 1 0,1-1 1,-1 0-1,1 1 0,0-1 0,0 0 1,3 3-1,-3-5-40,-1 1-1,1-1 1,-1 0 0,1 0-1,-1 0 1,1-1 0,0 1-1,0 0 1,-1 0 0,1-1-1,0 1 1,0-1 0,0 0-1,0 0 1,-1 1 0,1-1-1,0 0 1,0-1 0,0 1-1,2-1 1,34-11 179,-30 8-189,-1-1 1,0 0-1,0 0 0,-1 0 1,1-1-1,-1 0 0,0 0 1,-1-1-1,1 0 0,-1 0 1,-1 0-1,1 0 0,-1-1 1,-1 1-1,1-1 0,-1 0 1,2-9-1,1-8 0,0-1 0,-2 1 0,0-1 1,-1-31-1,-2 23 35,-2 0 0,-1 0 0,-1 0 0,-2 1 1,-1-1-1,-2 2 0,-1-1 0,-2 1 0,-15-33 0,21 57-10,0 0-1,0 1 1,-1-1 0,1 1-1,-2 1 1,1-1-1,-1 1 1,-13-10 0,19 16-31,-1-1 1,1 1 0,0-1-1,0 1 1,0-1-1,-1 1 1,1 0 0,0 0-1,0 0 1,-1 0 0,1 0-1,0 0 1,-1 0 0,1 0-1,0 0 1,0 0 0,-3 1-1,3 0 23,-7 3 137,3 2-132,2-1 0,-1 1 0,1 0 0,0 1 0,0-1 0,0 1 0,1-1-1,0 1 1,1 0 0,-1 0 0,1 0 0,0 0 0,1 9 0,0 18 186,7 51 0,-3-50-142,6 46 185,31 119 0,38 75-512,-10-38-2604,-62-208 631,-1-1-1,3 39 1,-6-19 113</inkml:trace>
</inkml:ink>
</file>

<file path=word/ink/ink10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2:08:48.577"/>
    </inkml:context>
    <inkml:brush xml:id="br0">
      <inkml:brushProperty name="width" value="0.4" units="cm"/>
      <inkml:brushProperty name="height" value="0.8" units="cm"/>
      <inkml:brushProperty name="color" value="#A9D8FF"/>
      <inkml:brushProperty name="tip" value="rectangle"/>
      <inkml:brushProperty name="rasterOp" value="maskPen"/>
    </inkml:brush>
  </inkml:definitions>
  <inkml:trace contextRef="#ctx0" brushRef="#br0">1637 1401 4,'-45'-5'4499,"57"4"-4280,1084-33 2041,-398 19-1891,1853-18 1138,-1743 49-1308,-185-2-102,963 0 185,-387-23-156,-199-62-6,-272 21-72,-537 41 370,-180 8-418,-7 0 48,-9 0 188,-366-56-195,205 36-31,-929-118-4,-7 41-33,623 78 25,-793 52-12,267 56 11,148-10-22,-421 1-30,341-23-28,314-10 30,-306 18 8,119 15-5,772-75 51,3 0-20,1 1 1,-37 10 0,68-15 13,68-4-29,119-25 24,-140 21 10,1001-141 3,-952 138-1,1796-176 129,-1831 182-124,2571-98 160,-1192 75-10,-1231 22-141,289-5 30,408-19 302,-536 7-101,411-39 223,-684 46-299,116-35 0,-79 17-139,36-18 263,-164 51-239,-3 1-52,0 0 0,-1 0 1,1 0-1,0 0 0,0 0 1,0 0-1,-1-1 1,1 1-1,0 0 0,0 0 1,0 0-1,-1 0 0,1-1 1,0 1-1,0 0 0,0 0 1,0 0-1,0-1 0,0 1 1,0 0-1,-1 0 0,1-1 1,0 1-1,0 0 0,0 0 1,0-1-1,0 1 0,0 0 1,0 0-1,0-1 0,0 1 1,0 0-1,0 0 0,0-1 1,1 1-1,-1 0 0,0 0 1,0-1-1,0 1 0,0 0 1,0 0-1,0 0 0,1-1 1,-1 1-1,0 0 0,0 0 1,0 0-1,0-1 0,1 1 1,-1 0-1,0 0 0,0 0 1,1 0-1,-1 0 0,0 0 1,0 0-1,0-1 0,1 1 1,-1 0-1,0 0 0,0 0 1,1 0-1,-97-12 41,-1 4 0,-116 5-1,59 2-18,-1038-16 90,-12 0-72,-402 4-59,1 95-26,795 6 22,293-29-16,-108 16-3,463-54 28,-230 33 5,-96 12-18,219-31 11,-425 32-18,-235-42-45,836-20 72,-72 1-54,160-6 52,19-3 1,261-56 6,1490-224 33,-1458 240-19,1028-142 78,500-5 302,-824 151 517,-772 35-843,744-4 236,-241 27-71,-412-9-126,-14 0 27,828 2 112,-984-16-255,190-10 54,-172-6 121,-63-1 706,-111 20-814,39-4 15,-40 4-36,1 0-24,10-2-11,-11 2 13,1 0-21,5-2-12,-17 1 140,-243-10-123,-659-71 7,-206-14-20,987 90 15,-950-52-7,-1 37-53,567 33 41,-869 131 0,290 62 5,774-143 19,-921 198-110,632-75 27,351-98 34,-560 124 52,688-182-33,-141 51 1,-112 49-111,372-125 79,0 2 0,1-1 0,-1 1 0,1 0-1,-15 13 1,21-16-23,2-2 72,0 0 0,0 1 0,0-1 0,0 0 0,0 1 0,0-1 0,0 0 0,0 0 0,0 1 0,-1-1 0,1 0 0,0 1 0,0-1 0,0 0 0,-1 0 0,1 1 0,0-1 0,0 0 0,-1 0 0,1 1 0,0-1 0,0 0 0,-1 0 0,1 0 0,0 0 0,-1 0 0,1 1 0,-1-1 0,1 0-3,0 0 0,-1 0-1,1 0 1,-1 1 0,1-1-1,0 0 1,-1 0 0,1 1 0,-1-1-1,1 0 1,0 0 0,-1 1-1,1-1 1,0 0 0,0 1-1,-1-1 1,1 1 0,0-1 0,0 0-1,0 1 1,-1-1 0,1 1-1,0-1 1,0 0 0,0 1-1,0-1 1,0 1 0,0-1 0,0 1-1,0-1 1,0 1 0,0-1-1,0 0 1,0 2 0,1 0-2,-1 0-1,1 0 1,0 1 0,0-1 0,0 0 0,0 0 0,0 0 0,0 0 0,1 0-1,-1 0 1,1 0 0,-1-1 0,1 1 0,0-1 0,-1 1 0,1-1 0,0 1-1,0-1 1,0 0 0,0 0 0,0 0 0,1 0 0,-1 0 0,0 0 0,4 0-1,41 13-50,2-3-1,-1-1 1,80 5-1,152-9 13,-241-6 36,1025-36-10,-676 18 58,493-39-14,-415 17-11,58-7 40,-514 45-218,174-27 50,-157 22-1121,37-15 0,20-22-6621,-64 31 6343</inkml:trace>
</inkml:ink>
</file>

<file path=word/ink/ink10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2:04:30.353"/>
    </inkml:context>
    <inkml:brush xml:id="br0">
      <inkml:brushProperty name="width" value="0.4" units="cm"/>
      <inkml:brushProperty name="height" value="0.8" units="cm"/>
      <inkml:brushProperty name="color" value="#A9D8FF"/>
      <inkml:brushProperty name="tip" value="rectangle"/>
      <inkml:brushProperty name="rasterOp" value="maskPen"/>
    </inkml:brush>
  </inkml:definitions>
  <inkml:trace contextRef="#ctx0" brushRef="#br0">76 175 268,'-20'-5'1446,"15"5"-1020,-21 0 1137,22 0-1212,-16 0 1552,30-3-1719,55-15 107,104-14-1,83 2-27,1080-54 451,-1235 81-620,-433 65-80,252-49-20,-1093 112-56,992-117 104,182-8 10,22-2-34,268-14 2,1208 0 111,-1167 20-61,-324-4-76,-15 1-15,-477 42 24,270-28-5,-1002 122-55,1201-135 51,0 2 0,1 0 0,-35 13 0,51-17 4,15 2 7,71 8 0,93-2-1,101-13 28,-148 2-15,846-26 85,-967 28-100,51 3 15,-57-2-5,-15 2-4,-297 25 4,-856 95 164,1093-112-173,30-6 9,0 2-1,1 2 1,-47 15 0,75-17 3,11-5 24,15 1-19,84 7 19,178-8 1,-136-4-26,1479-2 104,-1597 6-112,-15 0 1,-11 0 7,-558 14-10,182-9 0,324-5 2,-945 42 46,903-33 14,96-10-4,20 3-38,262 21 55,321-2-12,239 12 49,-761-30-112,-74-4 13,-21 2-5,-238 19-8,-913 61 60,1475-84 224,452 11-81,-736-8-195,-12-2-5,0 1-1,-1 1 0,1 0 0,0 0 0,-1 1 0,0 1 0,15 4 0,-23-6 14,-12 3-1,-27 9-19,-1-2 1,-1-2-1,-42 5 0,-125 6-10,129-14 4,-1077 88-340,1139-93 230,11-1 24,0 0-1,0 0 1,0 0 0,0 1 0,0-1 0,0 1 0,0 0 0,0 0-1,0 0 1,0 1 0,-4 2 0,78-3-4846,-11-4 3726</inkml:trace>
</inkml:ink>
</file>

<file path=word/ink/ink10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2:04:26.754"/>
    </inkml:context>
    <inkml:brush xml:id="br0">
      <inkml:brushProperty name="width" value="0.4" units="cm"/>
      <inkml:brushProperty name="height" value="0.8" units="cm"/>
      <inkml:brushProperty name="color" value="#A9D8FF"/>
      <inkml:brushProperty name="tip" value="rectangle"/>
      <inkml:brushProperty name="rasterOp" value="maskPen"/>
    </inkml:brush>
  </inkml:definitions>
  <inkml:trace contextRef="#ctx0" brushRef="#br0">520 289 284,'0'0'2348,"-5"-4"-2034,-17-17 1491,18 21-1470,-19 5 1718,34-8-1858,345-46 611,-222 36-690,172-21 122,1076-129 482,-1320 157-595,-58 6-44,-14 5-158,-21 12-19,-2-2 0,0-2 0,-46 12 0,-111 20-253,-283 29 1,-201-23 75,-104-35 1776,795-17-1400,259-4 146,1654-32 423,-1822 35-567,-422 33-123,-233 23 11,-637 73-99,566-52 2,579-66 89,32-7 8,0 0 0,-1 0 0,1-1 1,-12 1-1,211 10 26,679-21 47,-175 0 12,323-3 188,-1005 11-239,-3 1-1,-16 0 78,-314 27-58,-433 30-54,-520 47-106,1121-88 119,147-15 13,23-1-2,826-8 132,-270-1-36,302 2 135,-834 9-214,-40-1-2,-21-1-24,-338 13-9,319-11 2,-647 33-41,1 27-2,663-61 39,13 0 3,0-1 0,1 1 0,-1 1 0,0-1 0,0 1-1,-12 5 1,27-4 8,63 4 7,-1-2-1,126-9 1,-115 1-4,748-34 107,-787 33-86,-39 3-11,-9 0-1,-61 3 0,-1295 84-91,1267-77 122,93-9 56,17-1-66,1055-61-2636,-867 50-2292,-136 8 3354</inkml:trace>
</inkml:ink>
</file>

<file path=word/ink/ink10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2:03:21.849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12 384 536,'0'0'640,"0"-4"-3,-2-42 2786,2 41-2902,0 1-2,9-98 4197,-8 98-4026,-1 1-398,0-13-36,0 12 1392,-2 18-1579,-11 256 324,12-246-364,-2 30 54,3 0 0,12 100 0,-11-148-75,1 0 1,-1 1-1,1-1 0,1 0 1,-1-1-1,1 1 0,0 0 1,1-1-1,-1 1 1,1-1-1,0 0 0,0 0 1,1-1-1,-1 1 0,1-1 1,8 6-1,-10-9-6,-1 0-1,1 1 1,0-1 0,0 0 0,1-1-1,-1 1 1,0 0 0,0-1-1,0 0 1,0 1 0,1-1-1,3-1 1,-1 1-6,9 0-333,1-1 0,-1-1 1,1 0-1,-1-2 0,0 1 0,19-8 0,-15 3-2314,0 0 0,18-12 0,-22 10 1048</inkml:trace>
  <inkml:trace contextRef="#ctx0" brushRef="#br0" timeOffset="388.24">466 653 164,'0'-4'417,"2"-42"1950,-2 45-2335,0 1-1,1-1 1,-1 1-1,0 0 0,0-1 1,-1 1-1,1 0 1,0-1-1,0 1 1,0-1-1,0 1 0,0 0 1,0-1-1,0 1 1,-1 0-1,1-1 0,0 1 1,0 0-1,-1-1 1,1 1-1,0 0 1,0-1-1,-1 1 0,1 0 1,0 0-1,-1-1 1,1 1-1,0 0 1,-1 0-1,1 0 0,0 0 1,-1-1-1,1 1 1,0 0-1,-1 0 1,-16 4 1182,-9 10-522,23-11-625,0 0 25,-1 1 0,1-1 0,0 1 1,1 0-1,-1 0 0,1 0 0,0 0 0,0 0 0,0 0 1,0 1-1,1-1 0,-1 0 0,1 1 0,0 0 1,1-1-1,-1 10 0,1-14-92,0 3 43,1 0 0,0-1 0,0 1 0,-1 0 0,2 0 0,-1 0 0,0-1 0,1 1 0,-1-1 0,1 1 0,0-1 0,-1 0 0,1 1 0,0-1 0,1 0 0,-1 0 0,0 0 0,4 2 0,-2-2-11,0 0 1,0-1-1,0 1 1,0-1-1,0 1 0,0-1 1,0-1-1,1 1 1,-1 0-1,5-1 1,5 1 54,2 1 19,-1-1 0,1-1 1,0 0-1,0-1 0,21-5 0,-26 5 17,-1-2-1,0 1 0,0-1 0,-1-1 0,1 0 1,-1 0-1,1-1 0,-1 0 0,10-8 0,-17 11-91,0 0-1,1 0 1,-1 0-1,-1 0 0,1 0 1,0-1-1,0 1 0,-1 0 1,1-1-1,-1 0 1,0 1-1,0-1 0,0 0 1,0 1-1,0-1 1,-1 0-1,1 0 0,-1 0 1,0 0-1,0 1 1,0-1-1,0 0 0,0 0 1,0 0-1,-1 0 1,0 0-1,1 1 0,-1-1 1,0 0-1,-1 1 1,1-1-1,0 0 0,-3-3 1,-1-1 9,0 0 1,0 1 0,-1 0 0,1 0-1,-1 0 1,-1 1 0,1 0 0,-1 0-1,0 0 1,-14-7 0,2 4 18,0 1 0,-1 1 1,0 0-1,-28-3 0,44 8-50,-1 1-1,0 0 1,0 0-1,0 1 0,1-1 1,-1 1-1,0 0 0,1 0 1,-1 1-1,1-1 0,-7 4 1,3-2 4,1 0-118,0 1-1,0 0 1,0 0 0,1 1-1,-1 0 1,1 0 0,0 1 0,0-1-1,-7 11 1,12-15 47,0 0 1,1 0-1,-1 0 1,0 0-1,1 1 1,-1-1-1,0 0 1,1 0-1,0 1 0,-1-1 1,1 0-1,0 1 1,0-1-1,-1 1 1,1-1-1,0 2 0,0 1-133,0-3 120,0 0 0,-1 0 0,1 0 0,0 0 0,0 0 0,0 0 0,0 1 0,0-1 0,0 0-1,0 0 1,0 0 0,0 0 0,1 0 0,-1 0 0,0 0 0,1 0 0,-1 0 0,1 0 0,-1 0 0,2 1 0,-1 1-352,5 9-2822,5-2 2540,-7-7 130,13 10-850</inkml:trace>
  <inkml:trace contextRef="#ctx0" brushRef="#br0" timeOffset="1274.67">876 600 380,'0'0'3255,"-8"5"-2831,3-2-328,-1 1 1,1 0-1,0 0 0,0 0 1,1 0-1,-1 1 0,1 0 1,0 0-1,0 0 0,1 1 1,-1-1-1,1 1 0,-4 11 1,3-7 90,2-1-1,-1 1 1,1-1 0,-1 17 0,3-22-146,0-1 0,0 0 1,0 1-1,0-1 0,1 1 1,-1-1-1,1 0 0,0 1 1,0-1-1,1 0 1,-1 0-1,1 0 0,-1 0 1,1 0-1,3 4 0,-3-5-11,0 0 1,0-1-1,0 1 0,1-1 0,-1 1 0,0-1 0,1 0 1,-1 0-1,1 0 0,-1 0 0,1-1 0,-1 1 0,1 0 0,0-1 1,-1 0-1,1 0 0,0 0 0,-1 0 0,1 0 0,0 0 1,-1-1-1,5-1 0,-1 1 56,0-1 1,-1 1-1,0-2 0,1 1 1,-1 0-1,0-1 0,0 0 0,0 0 1,6-6-1,-5 3 68,-1 0 0,1-1 1,-1 0-1,-1 0 0,1 0 0,-1 0 0,-1-1 1,1 0-1,-1 0 0,0 0 0,-1 0 0,0 0 1,1-13-1,-1 11 9,-2-1 1,1 1-1,-1-1 1,-1 1-1,0-1 1,-1 1 0,0-1-1,0 1 1,-1 0-1,-4-11 1,5 18-62,-4-3 12,6 5-108,0 1 1,0 0-1,0 0 1,0 0-1,0 0 0,-1 0 1,1 0-1,0 0 0,0 0 1,0 0-1,0 0 0,-1 0 1,1 0-1,0 0 0,0 0 1,0 0-1,0 0 0,0 0 1,-1 0-1,1 0 1,0 0-1,0 0 0,0 0 1,0 0-1,-1 0 0,1 0 1,0 0-1,0 0 0,0 0 1,0 0-1,0 0 0,-1 0 1,1 1-1,0-1 1,0 0-1,0 0 0,0 0 1,0 0-1,0 0 0,0 0 1,-1 1-1,1-1 0,0 0 1,0 0-1,0 0 0,0 0 1,0 1-1,0-1 1,0 0-1,0 0 0,0 0 1,0 0-1,0 0 0,0 1 1,0-1-1,0 0 0,0 0 1,0 0-1,0 0 0,0 1 1,0-1-1,0 0 0,0 0 1,1 0-1,0 19 36,1 0 1,1 0-1,8 31 0,23 53 71,25 75 86,53 264 0,-104-394-150,-2 0-1,-1 66 1,-5-97-31,-1 0-1,-1 0 1,0 1 0,-1-1-1,-1 0 1,0-1 0,-2 1-1,0-1 1,0 0 0,-10 15-1,13-25 2,-1 0 0,0-1 0,0 0-1,0 0 1,0 0 0,-1 0 0,0-1 0,0 0-1,0 0 1,0 0 0,-1-1 0,1 1 0,-1-1-1,0-1 1,0 1 0,0-1 0,-1 0 0,-11 2-1,9-3 0,1-1 0,-1 0-1,0-1 1,1 0 0,-1 0-1,0-1 1,1 0-1,0 0 1,-1-1 0,1 0-1,0-1 1,0 1 0,-13-10-1,3 1-32,0-1-1,1 0 0,0-2 0,1 0 1,0 0-1,1-2 0,1 0 0,1 0 1,1-1-1,0-1 0,1 0 0,-9-23 0,14 26-137,0 0 0,1-1 0,0 0 0,2 0 0,0-1-1,1 1 1,1-1 0,0 1 0,1-1 0,1 1 0,1-1-1,0 1 1,2 0 0,0 0 0,12-32 0,-2 17-257,1 1 1,2 0-1,1 1 1,1 1-1,25-28 1,127-124-2817,-102 110 1984,-55 58 1163,-1-1-1,-1 0 0,-1-1 1,0 0-1,0-1 1,-2 0-1,9-20 0,-17 34 150,-1 1 0,1-1 0,-1 0 0,0 0-1,0 0 1,0 0 0,0 0 0,0 0 0,0 1-1,0-1 1,0 0 0,-1 0 0,1 0-1,-1 1 1,0-1 0,1 0 0,-1 0 0,0 1-1,0-1 1,0 0 0,-2-1 0,2 0-189,-2-1 967,-6 9-656,4-3-150,-32 22 145,34-22-143,0 0 0,1 1 0,-1-1-1,1 1 1,0-1 0,0 1 0,0 0 0,0 0 0,0 0 0,1 0 0,-1 0-1,1 0 1,0 0 0,-2 5 0,3-5-14,-1 0-1,0 0 1,1 0 0,0 0-1,-1 1 1,1-1 0,0 0-1,1 0 1,-1 0 0,1 0 0,-1 0-1,1 1 1,0-1 0,0 0-1,0-1 1,1 1 0,-1 0-1,1 0 1,-1 0 0,1-1-1,0 1 1,0-1 0,0 1-1,0-1 1,1 0 0,-1 0-1,0 0 1,1 0 0,0 0-1,-1-1 1,1 1 0,0-1-1,0 0 1,0 0 0,0 0-1,0 0 1,0 0 0,0 0-1,0-1 1,4 0 0,0 1 24,0 0 1,1 0 0,-1-1-1,1 0 1,-1-1 0,0 0-1,1 0 1,-1-1-1,0 1 1,13-6 0,-16 5-14,0 0 0,1 0 0,-2 0 1,1 0-1,0-1 0,0 1 1,-1-1-1,1 0 0,-1 0 1,0-1-1,0 1 0,0-1 1,-1 1-1,1-1 0,-1 0 0,0 0 1,0 0-1,0 0 0,1-5 1,-1 4-5,-1 0 0,0-1 0,-1 1 0,0-1 0,1 1 1,-2-1-1,1 1 0,-1 0 0,0-1 0,-2-9 0,2 13-25,0-1 1,0 0-1,0 0 0,-1 0 0,1 1 0,-1-1 0,0 1 0,0-1 0,0 1 0,0 0 0,0-1 0,0 1 0,0 0 0,-1 1 0,1-1 0,-1 0 0,1 1 0,-1-1 0,0 1 0,0 0 0,1 0 0,-6-1 0,4 0-69,0 1 0,0 1-1,0-1 1,0 1 0,0-1 0,0 1 0,0 0-1,0 1 1,0-1 0,0 1 0,0-1 0,1 1-1,-1 1 1,0-1 0,0 0 0,0 1 0,1 0-1,-1 0 1,1 0 0,0 0 0,-1 0 0,1 1-1,0-1 1,0 1 0,0 0 0,1 0 0,-1 0-1,-1 4 1,-4 12-3590,7-16 1633</inkml:trace>
  <inkml:trace contextRef="#ctx0" brushRef="#br0" timeOffset="1948.6">1392 562 64,'1'-3'783,"-2"-25"2219,1 28-2932,0 0 0,-1 0 1,1 0-1,-1 0 0,1 0 1,0 0-1,-1 0 1,1 0-1,0 0 0,0 1 1,-1-1-1,1 0 0,0 0 1,-1 0-1,1 0 1,0 0-1,-1 1 0,1-1 1,0 0-1,0 0 0,-1 1 1,1-1-1,0 0 1,0 0-1,0 1 0,-1-1 1,1 0-1,0 1 0,0-1 1,0 0-1,0 0 1,0 1-1,-1-1 0,1 0 1,0 1-1,0-1 0,0 1 1,-3 6 119,0 1 0,0-1 0,1 1 0,0-1 0,0 1 0,0 9 0,1-5 28,1 0 0,1 0 0,-1 0 0,2 0 0,4 19 1,-5-27-170,0 0 1,0-1 0,1 1-1,-1 0 1,1 0 0,0-1-1,0 1 1,0-1 0,1 1-1,-1-1 1,1 0 0,-1 0-1,1 0 1,0-1 0,0 1 0,1-1-1,-1 1 1,1-1 0,-1 0-1,5 2 1,10-2 143,-13-2-160,-1 0 59,2-2-9,32-18 68,-35 18-126,0-1 1,-1 0-1,1 0 1,-1-1-1,0 1 0,0 0 1,0-1-1,3-6 0,8-13 674,-7 28-663,-1-1-32,-2-1 6,0 0 0,0 0-1,0-1 1,1 1 0,-1-1-1,1 1 1,0-1 0,0 0 0,0-1-1,0 1 1,0-1 0,0 1-1,0-1 1,0-1 0,1 1 0,-1 0-1,6-1 1,2-1-1,-1 0 0,1-1 0,0-1 0,-1 0 0,1 0 0,-1-1 0,0-1 0,0 0 0,-1 0 0,1-1 0,-1 0-1,15-13 1,-12 8-6,0-1-1,-1-1 0,-1-1 0,0 1 0,0-2 1,-2 1-1,0-1 0,8-18 0,-6 9 31,-1-1-1,-2-1 1,0 0 0,-2 0-1,0-1 1,-2 1-1,-1-1 1,-2 0 0,0 0-1,-2 0 1,-5-38-1,2 43 49,0 0 0,-9-23 0,11 39-65,0 0 1,-1 0-1,0 0 1,0 1 0,-1-1-1,1 1 1,-1-1-1,0 1 1,-1 1-1,1-1 1,-9-6-1,11 9 13,-22-2 62,22 9-63,0 2-2,0 1 0,0-1 0,0 0 0,1 1 0,0 0 0,1-1-1,0 10 1,6 62 148,-3-44-128,46 818 960,-48-812-985,0-6-13,1 1 0,7 38 0,-8-71-278,0 1-700,2 4 1756,20-64-11501</inkml:trace>
  <inkml:trace contextRef="#ctx0" brushRef="#br0" timeOffset="2318">1768 727 332,'0'0'656,"-12"-7"2472,68-4-2652,-27 6-44,12 3-68,0 0-143,12-1-233,1 1-293,-1-2-1495,3-1 612,-3 0 404</inkml:trace>
  <inkml:trace contextRef="#ctx0" brushRef="#br0" timeOffset="2666.44">2366 748 132,'0'0'9705</inkml:trace>
</inkml:ink>
</file>

<file path=word/ink/ink10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2:03:19.031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615 374 56,'0'0'6140,"6"2"-5847,16 2-19,-17-2-8,-1-2-8,69-10 994,-35 2-841,-34 8-322,0-1-6,3-1-85,-5 1 84,-9 1 345,-48 2-419,52-1-8,0-1 1,0 0 0,-1 0-1,1 1 1,0-1 0,0 1-1,0 0 1,-1 0 0,1 0-1,-3 3 1,-25 9 3,0 2-5,1 2-1,0 0 1,-35 30-1,63-46 5,2-1-2,-1 0 1,1 0-1,-1 1 1,1-1-1,0 0 1,-1 0-1,1 0 0,-1 0 1,1 1-1,0-1 1,-1 0-1,1 0 1,0 1-1,-1-1 1,1 0-1,0 1 0,-1-1 1,1 0-1,0 1 1,0-1-1,-1 0 1,1 1-1,0-1 0,0 1 1,0-1-1,0 0 1,-1 1-1,1-1 1,0 1-1,0-1 1,0 1-1,0-1 0,0 0 1,0 1-1,0-1 1,0 1-1,0-1 1,0 1-1,1-1 1,-1 0-1,0 1 0,0-1 1,0 1-1,0-1 1,1 0-1,-1 1 1,0-1-1,1 1 1,-1 1 3,1-1 1,0 0-1,0 1 1,-1-1 0,1 1-1,0-1 1,0 0-1,0 0 1,0 1 0,1-1-1,-1 0 1,0 0-1,0 0 1,1 0 0,-1-1-1,2 2 1,157 44 526,-153-43-509,6 1 40,-1 1 0,0 1 1,-1 0-1,13 8 0,-23-14-36,0 1 0,0 0-1,0 0 1,0 0-1,0 0 1,0 0 0,0 0-1,0 1 1,-1-1-1,1 0 1,0 0 0,-1 1-1,1-1 1,-1 0 0,1 1-1,-1-1 1,0 0-1,0 1 1,1-1 0,-1 1-1,0-1 1,0 0-1,0 1 1,-1-1 0,1 1-1,0 0 1,-12 24 114,11-24-147,-1 3 29,-1 0 0,0-1 0,0 1 0,-1-1 0,1 0-1,-1 0 1,0 0 0,0 0 0,0-1 0,0 0 0,-1 0-1,1 0 1,-11 5 0,5-3 11,7-3-107,3-6-2640,0 3 2676,0 0-1,0 0 0,0 0 1,-1 0-1,1 0 0,-1 0 1,1 0-1,0 0 0,-1 0 1,1 1-1,-1-1 0,0 0 1,1 0-1,-2-1 0,1 2 2,1-1 0,-1 0 0,0 0 0,1 1 0,-1-1 0,1 0 0,-1 0 0,1 0-1,-1 0 1,1 0 0,0 0 0,-1 0 0,1 0 0,0 0 0,0 0 0,0 0 0,0 0-1,0-1 1,3-6-411,25-57-932,37-128 0,-59 170 1319,-1 0 0,-2 0 0,0-1 0,-1 1 0,-1-1 0,-2 1 0,0 0 0,-1-1 0,-2 1 0,-6-24 0,8 38 103,-1 1 0,0 0-1,-1 0 1,0 0-1,0 0 1,-1 1-1,0-1 1,0 1 0,-1 1-1,0-1 1,0 1-1,-1 0 1,1 0 0,-1 1-1,0-1 1,-1 2-1,1-1 1,-1 1 0,0 0-1,0 1 1,-1 0-1,1 0 1,-1 1-1,1 0 1,-1 0 0,-16 0-1,7 1 14,-1 1 1,1 0-1,0 2 0,0 0 0,0 1 1,1 1-1,-1 1 0,1 0 0,0 1 1,0 1-1,1 1 0,-23 14 0,12-4-9,1 1 0,1 1 1,0 1-1,2 2 0,1 0 0,0 1 0,2 1 0,1 2 0,-29 51 0,39-60-23,1 0 1,0 0-1,1 1 0,1 0 0,0 0 0,2 0 0,0 1 0,2 0 0,0 0 1,1 0-1,1 0 0,0 0 0,2-1 0,0 1 0,2 0 0,0-1 0,10 28 1,-3-20-5,2-2 0,0 0 1,2 0-1,1-2 0,1 0 1,1 0-1,0-2 0,2 0 1,0-1-1,2-2 0,0 0 1,1-1-1,1-1 0,0-1 1,1-1-1,0-1 0,1-2 1,1 0-1,0-2 0,0-1 1,1-1-1,0-2 0,0 0 1,0-2-1,50-1 0,-46-4 6,-1-1-1,1-2 0,-1-2 1,-1 0-1,1-2 1,-1-2-1,-1 0 0,0-2 1,36-22-1,-46 24 7,-2-1 0,0-1 0,0 0 0,-2-2 0,1 0-1,-2 0 1,0-1 0,-1-1 0,0 0 0,-2-1 0,0-1 0,-1 1 0,-1-2 0,13-37-1,-16 34-5,-1 0-1,-1 0 1,-1 0-1,-1-1 0,-1 1 1,-2-1-1,0 1 1,-1 0-1,-1-1 0,-1 1 1,-2 0-1,0 1 1,-1-1-1,-1 1 0,-1 1 1,-1 0-1,-25-38 1,21 38-6,0 1 0,-2 0 1,0 2-1,-2 0 0,0 1 1,0 0-1,-2 2 0,0 0 1,-1 1-1,0 1 1,-1 1-1,0 1 0,-1 1 1,0 1-1,-1 1 0,-41-8 1,45 13 3,0 1 0,0 1 0,0 0 0,0 2 0,0 0 0,1 2 0,-1 0 0,0 1 0,1 1 0,0 0 0,0 2 0,0 0 0,1 1 0,-31 20 0,35-20-234,2 1 0,-1 1 1,1 0-1,1 1 1,0 0-1,0 0 0,1 1 1,1 1-1,0 0 1,0 0-1,2 1 0,-1 0 1,2 0-1,0 0 0,1 1 1,0 0-1,1 0 1,1 1-1,-2 19 0,4 22-1494,7 3 518</inkml:trace>
  <inkml:trace contextRef="#ctx0" brushRef="#br0" timeOffset="1121.78">679 559 224,'0'0'4559,"-4"6"-4352,-67 80 806,52-69-1509,0 0 1,-1-2-1,-1-1 0,0 0 0,-1-2 0,-24 11 0,-4 0-416</inkml:trace>
</inkml:ink>
</file>

<file path=word/ink/ink10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2:03:11.615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508 750 332,'0'0'255,"-9"-8"-82,12 3 3555,-2 4-3719,6-5 234,0 1 0,1 0 0,-1 0 0,14-5 1,79-21 1252,-98 30-1390,3 0-12,23-10 361,-11 4-653,-14 3-2227,-45-2 2165,31 5 28,5 2 27,-95 9-454,97-10 681,-1 0 20,-7 2 90,1 0 0,-1 1-1,1 0 1,-22 8 0,30-9-38,-19 11 216,6 12 275,14-22 31,6 1-404,3 2-80,1 0 0,-1-1 0,1 0 0,0-1 0,0 1 0,1-2 0,11 5 0,-9-3 7,0 0 0,0 1 0,0 1-1,-1-1 1,0 2 0,13 11-1,-17-14-22,-1 0 0,-1 0-1,1 1 1,-1 0-1,0 0 1,0 0-1,0 0 1,-1 0-1,0 1 1,0-1 0,-1 1-1,0 0 1,1 7-1,-2-10-51,-1 1 0,0-1 0,0 0 0,-1 1-1,1-1 1,-1 0 0,0 0 0,0 1 0,0-1-1,0 0 1,-1 0 0,0 0 0,0-1 0,0 1 0,0 0-1,-1-1 1,1 1 0,-1-1 0,0 0 0,0 0 0,0 0-1,0 0 1,-1 0 0,1-1 0,-1 1 0,0-1-1,1 0 1,-7 2 0,4-1-41,0-1 0,0 1 0,0-2 0,0 1 0,0 0 0,-1-1 0,1 0 0,0-1 0,-1 0 0,1 0 0,-1 0 0,-9-2 0,12 2-200,0-1 0,0 0 0,1 0 0,-1-1 0,0 1 0,1-1 0,-1 0 1,1 0-1,0 0 0,0 0 0,-1 0 0,1-1 0,1 0 0,-1 1 0,0-1 0,1 0 0,-1 0 0,1-1 0,-3-5 0,1-1-3089,4 1 2508,1 5 157,-2 0-855</inkml:trace>
  <inkml:trace contextRef="#ctx0" brushRef="#br0" timeOffset="502.16">699 268 468,'-4'-3'82,"1"-1"47,-1 1 1,1-1 0,-1 1 0,0-1-1,0 1 1,0 0 0,-1 1-1,1-1 1,-1 1 0,1 0 0,-1 0-1,0 0 1,0 1 0,0 0-1,0-1 1,-8 1 0,-4 1 6,0 2-1,1 0 1,-1 0 0,0 2 0,1 0-1,-1 1 1,1 0 0,1 2 0,-1-1-1,1 2 1,0 0 0,1 1 0,-19 15-1,3 0 14,1 0-1,2 2 0,0 1 0,2 1 0,-26 36 1,33-35-65,1 0 1,1 1-1,1 1 1,2 0 0,1 1-1,2 0 1,1 1 0,1 0-1,-3 35 1,7-29-8,1 0 1,2 0-1,1 1 0,3-1 1,1 0-1,2 0 1,15 56-1,-14-74-43,0 0 0,1-1 0,1 0 0,1 0 0,1-1 0,1 0 0,0-1 0,1 0 0,1-1 0,22 20 0,-26-27-34,1-1 0,0-1 0,1 0 0,0 0 0,1-1 0,-1-1 1,1 0-1,0-1 0,1 0 0,-1-1 0,1 0 0,0-1 0,0-1 0,0 0 1,0-1-1,0-1 0,17-1 0,-9-1-15,0-2 1,0 0-1,-1-1 1,1-1-1,-1-1 0,-1-1 1,1-1-1,30-18 1,-27 11 20,0 0-1,-2-2 1,0 0 0,-1-1 0,-1-2 0,22-27 0,-18 16 26,-2-1-1,-2 0 1,0-2-1,-3 0 1,-1-1-1,-1-1 1,-2 0 0,-2-1-1,-1 0 1,4-43-1,-8 32 6,-3 0 0,-2-1 0,-1 1 0,-4 0 0,-1 0 0,-2 0 0,-21-73-1,18 92 4,-1 1-1,-1 0 1,-1 1-1,-2 1 1,-27-40-1,29 49-11,-2 0 1,0 1-1,-1 1 0,0 1 1,-1 0-1,-1 1 0,-1 1 1,-25-15-1,32 22-14,1 0 0,-1 1 0,0 0 0,0 0 0,-1 1 0,0 1 0,1 0 0,-1 1 0,0 1 0,0-1 0,0 2 1,0 0-1,0 1 0,0 0 0,0 1 0,0 0 0,0 1 0,1 0 0,-18 8 0,5 1-97,1 2 0,1 0 0,0 2 0,1 0 1,1 2-1,0 0 0,2 1 0,0 1 0,1 1 1,-23 34-1,6 0-1013,3 1 1,1 1-1,-31 87 1,10-7-135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1:46:49.778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18 181 380,'0'0'463,"-1"-4"-19,-10-53 2243,11 54-2386,-1-1 13,-3-105 3520,4 105-3715</inkml:trace>
</inkml:ink>
</file>

<file path=word/ink/ink1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2:03:14.658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95 480 24,'-25'-187'7816,"24"184"-7465,1-1-35,-4-13-36,3 13-28,1 1-21,-3 0 585,1 8-342,-4 22-219,0 45-236,4 3 105,-3-1 0,-18 92 0,16-116-96,-2 12 175,9-60-182,0 0-1,0 0 1,0 0 0,1 1-1,-1-1 1,1 0 0,-1 0 0,1-1-1,0 1 1,0 0 0,-1 0-1,1 0 1,1 0 0,-1-1-1,0 1 1,0 0 0,1-1-1,-1 1 1,1-1 0,-1 0-1,1 1 1,-1-1 0,1 0 0,0 0-1,0 0 1,2 1 0,46 21 265,-26-16-194,1-1-1,40 5 1,5 1-449,-56-10-521,-1 0 0,28 1 0,3-8-4846,-21 0 4342</inkml:trace>
  <inkml:trace contextRef="#ctx0" brushRef="#br0" timeOffset="390.07">544 731 740,'0'0'713,"0"-5"-56,-4-13-62,4 13 416,-4 3-564,-9-5-45,10 5 350,-4 6-398,-6 4-103,1 0-1,-18 17 1,25-20-145,0 0 0,1 0 0,-1 0 1,1 1-1,0 0 0,0 0 0,1 0 1,0 0-1,0 0 0,-3 9 0,1 24 282,5-37-368,0 0 0,0-1 0,1 1 0,-1 0-1,1 0 1,-1 0 0,1 0 0,-1-1 0,1 1 0,0 0 0,0-1 0,0 1 0,0 0 0,0-1 0,0 1 0,0-1-1,0 0 1,1 1 0,-1-1 0,1 0 0,-1 0 0,1 0 0,-1 0 0,1 0 0,2 1 0,4 1 11,-1-1 1,1 0-1,0-1 0,0 0 1,-1 0-1,1-1 0,0 1 1,0-2-1,0 1 1,-1-1-1,1 0 0,0-1 1,-1 0-1,15-5 0,-16 4 12,0 0 0,0 0 0,0 0-1,-1-1 1,1 1 0,-1-1-1,0-1 1,0 1 0,0-1 0,0 0-1,-1 0 1,0 0 0,0 0-1,0-1 1,-1 0 0,0 0-1,0 0 1,3-9 0,-5 12-14,-1 0 0,1 0 0,-1 0 0,0-1 0,0 1 0,0 0 0,0 0 0,-1 0 0,1 0 0,-1 0 0,0 0 0,1 0 0,-1 0 0,-1 0 0,1 0 0,0 0 0,-3-3 0,1 2 0,0-1-1,0 1 0,0 0 0,-1 0 1,0 0-1,0 1 0,0-1 1,0 1-1,-7-4 0,5 4-41,0 0 1,0 0-1,-1 1 0,1 0 0,-1 0 0,1 0 0,-1 1 0,0 0 0,0 1 0,0-1 1,1 1-1,-1 1 0,0-1 0,0 1 0,0 0 0,1 1 0,-1-1 0,1 2 1,-1-1-1,1 0 0,0 1 0,0 0 0,0 1 0,0 0 0,0-1 0,1 2 0,-9 7 1,13-11-41,0 0 1,0 0-1,0 0 1,0 0-1,0 0 1,1 0-1,-1 0 1,0 1-1,0-1 1,1 0-1,-1 0 1,1 1-1,-1 2 1,0 0-111,0-3 103,1 0 0,-1 0 0,1 0 0,-1 0 1,1 0-1,0 0 0,0 0 0,-1 0 0,1 0 0,0 0 0,0 0 0,0 0 0,0 0 0,0 0 0,0 0 0,1 0 0,-1 0 0,0 0 1,1 0-1,0 2 0,-1-1-291,1-1 170,-1 1 0,0-1 0,1 0-1,-1 1 1,1-1 0,-1 0 0,1 0-1,0 0 1,-1 1 0,1-1 0,0 0-1,0 0 1,0 0 0,0 0 0,0 0-1,0-1 1,0 1 0,0 0 0,2 1-1,0 0-300,12 9-816</inkml:trace>
  <inkml:trace contextRef="#ctx0" brushRef="#br0" timeOffset="1029.01">924 740 736,'0'-18'709,"0"15"568,-1-2-733,-4-14-69,3 14-38,-1 3-48,-10-4-40,10 4 228,-4 5-319,4-3-257,-2 2 69,-1 1 1,1-1-1,-1 0 1,1 1-1,0 0 1,0 1-1,0-1 1,1 1-1,-1 0 1,-5 7-1,-17 38 582,25-46-552,4 2-12,-1-2-80,0-1 7,-1 1 0,1-1 0,0 0 0,0 1 0,1-1 0,-1 0-1,0 0 1,1 0 0,-1 0 0,1 0 0,0 0 0,-1 0 0,1-1 0,0 1-1,4 2 1,-2-2 12,1-1-1,-1 1 0,0-1 0,1 0 0,-1 0 0,1-1 1,-1 1-1,1-1 0,-1 0 0,8-1 0,-7 1 51,-1-3 26,2-2 23,-1 1-1,0-1 1,1 0 0,-2 0 0,1-1-1,0 1 1,-1-1 0,0 0 0,-1-1-1,6-10 1,-1-14 617,-8 28-483,1 0 220,-6 24-366,1 1 0,-2 42 0,35 187 282,-13-142-300,9 49 36,10 97 73,-31-208-149,-3 1 1,-1 0 0,-9 63 0,8-102-45,-1 0 1,0-1-1,-1 1 0,0-1 0,0 1 1,-1-1-1,0 0 0,-5 8 0,8-14-8,-1 1 0,0-1 0,0 1 0,0-1 0,0 0 0,-1 0-1,1 0 1,0 0 0,-1 0 0,0 0 0,1-1 0,-1 1 0,0-1-1,0 0 1,0 0 0,0 0 0,0 0 0,0 0 0,0-1 0,0 1-1,0-1 1,0 0 0,0 0 0,-1 0 0,1 0 0,0-1 0,0 1-1,0-1 1,-4-1 0,-4-2-2,0 0 0,0-1 0,1-1 0,0 0 0,0 0 0,0-1 0,1 0 0,0 0 0,0-1 0,1-1 0,-12-13 0,12 10-47,0 0 0,1 0-1,0-1 1,1 0 0,0 0 0,1 0 0,1-1-1,0 0 1,-4-27 0,7 21-99,0 0 0,1 1 0,1-1 0,0 0 1,2 1-1,7-29 0,5 1-373,2 0 0,2 1 0,2 1 0,48-76 0,33-25-3615,-83 121 3221,11-16-349</inkml:trace>
  <inkml:trace contextRef="#ctx0" brushRef="#br0" timeOffset="1417.94">1255 727 1828,'2'-5'13,"2"-2"60,-2 0 1,1-1-1,-1 1 1,0-1-1,0 1 1,-1-1-1,1-13 1,-2 3 120,0 13 139,-1 1-168,0-1-66,0 1-1,0 0 1,-1 0-1,1 0 1,-1-1-1,-4-5 1,4 7 136,-19 0 761,15 8-764,5-3-215,-4 1 56,0 2-1,0-1 0,1 0 1,-1 1-1,1 0 0,0 0 1,1 0-1,-1 0 0,1 1 1,0-1-1,1 1 0,-1 0 1,1 0-1,0 0 0,-1 9 1,1-5 9,1 1 0,1-1 1,0 0-1,0 0 0,3 17 1,-2-23-49,0 0 0,1 1 0,-1-1 0,1 0 0,0 0 0,0 0 0,0 0-1,0 0 1,1 0 0,-1-1 0,1 1 0,0-1 0,0 0 0,0 0 0,1 0 0,-1 0 0,1 0 0,6 3 0,-4-4 12,0 1 0,1-1 0,-1 0 0,1-1 1,0 1-1,7-1 0,-10-1 116,1-2 23,15-9-23,-18 9-137,0 1 1,-1-1-1,1 0 0,-1 1 1,0-1-1,0 0 0,1 0 1,-1 0-1,0 0 0,-1 0 1,1-1-1,0 1 0,-1 0 0,1 0 1,-1 0-1,1-1 0,-1 1 1,0 0-1,0 0 0,-1-4 1,1 6-25,0-5 35,-1 0 0,0 1 0,0-1 0,0 1 0,-1-1 0,0 1 0,1 0-1,-1-1 1,-1 1 0,1 0 0,-1 0 0,0 0 0,0 1 0,-5-6 0,5 6-14,0 1 0,0-1 0,0 1 1,0 0-1,0 0 0,0 0 0,-1 0 0,1 1 0,0 0 0,-7-2 0,8 2-19,-2 0 31,-1 3-26,1-1-41,1 0 0,-1 0 0,1 0 1,0 1-1,-1 0 0,1 0 1,0 0-1,0 0 0,-3 3 1,5-4-189,-1 1-1,1 0 1,0-1 0,0 1 0,0-1 0,0 1 0,1 0 0,-1 0-1,0 0 1,1 0 0,-1-1 0,1 1 0,-1 0 0,1 0 0,0 0 0,0 0-1,0 0 1,0 0 0,0 0 0,0 0 0,1 0 0,-1 0 0,1-1-1,-1 1 1,1 0 0,0 0 0,1 3 0,7 14-952</inkml:trace>
  <inkml:trace contextRef="#ctx0" brushRef="#br0" timeOffset="2139.53">1501 726 772,'4'-41'2091,"-3"38"-1465,0-1-45,0-8 208,-7 15 954,-10 20 762,12-18-3211,3-4 715,1 0-1,-1-1 1,0 1 0,1 0 0,-1 0 0,0-1-1,1 1 1,-1 0 0,1 0 0,-1 0 0,1 0-1,0 0 1,-1 0 0,1 0 0,0 0 0,0 0-1,0 0 1,0 0 0,0-1 0,0 1 0,0 0-1,0 0 1,0 0 0,0 0 0,0 0 0,0 0-1,1 2 1,0-1 27,-1 2-2,0-1-1,1 1 0,-1 0 1,1 0-1,0 0 0,0-1 0,0 1 1,0 0-1,1-1 0,0 1 0,-1-1 1,1 1-1,0-1 0,1 0 0,-1 0 1,1 0-1,-1 0 0,1-1 0,0 1 1,0-1-1,0 1 0,0-1 1,0 0-1,1 0 0,-1 0 0,6 1 1,-6-2-21,0 0 1,-1 0 0,1-1 0,0 0 0,0 1 0,-1-1 0,1 0 0,0 0 0,0-1 0,-1 1 0,1-1-1,0 1 1,-1-1 0,1 0 0,0 0 0,3-2 0,1 0 8,0 0 1,-1-1-1,1 0 1,-1 0-1,7-6 0,-5 1 94,-1 0-1,0 0 1,0-1-1,-1 0 1,-1-1 0,1 1-1,-2-1 1,1 0-1,3-15 1,-8 24 382,3 9-450,0 0-24,1 0-1,-1 0 0,1 0 0,1 0 0,-1-1 0,1 1 0,0-1 0,1 0 1,8 7-1,-8-10-10,-1-1 0,1 0-1,0-1 1,-1 1 0,1-1 0,0 0 0,0-1 0,0 1 0,0-1 0,-1 0-1,1-1 1,0 1 0,8-3 0,-12 3-12,13-3 4,0 0 1,0-1-1,-1 0 1,1-1-1,-1-1 0,0 0 1,-1-1-1,1-1 0,-1 0 1,-1-1-1,1 0 1,-2-1-1,1 0 0,-1 0 1,-1-2-1,0 1 0,0-1 1,9-18-1,-8 12-1,-1-1-1,0-1 1,-2 1 0,0-1 0,-2-1-1,0 0 1,-1 1 0,-1-2-1,-1 1 1,-1 0 0,-1-1-1,-2-27 1,-3 0 61,-3 0 0,-2 1 1,-25-82-1,34 129-64,0 1-1,0-1 1,0 1 0,0-1-1,0 1 1,0-1 0,-1 1 0,1-1-1,0 1 1,0-1 0,0 1-1,-1-1 1,1 1 0,0-1 0,-1 1-1,1 0 1,0-1 0,-1 1-1,1-1 1,0 1 0,-1 0 0,1-1-1,-1 1 1,1 0 0,-1 0-1,1-1 1,-1 1 0,1 0 0,-1 0-1,1 0 1,-1 0 0,1 0 0,-1-1-1,1 1 1,-1 0 0,1 0-1,-1 0 1,1 0 0,-1 1 0,1-1-1,-1 0 1,1 0 0,-1 0-1,1 0 1,-1 0 0,1 1 0,-1-1-1,1 0 1,-1 0 0,1 1-1,-1 0 1,-16 18 33,16-17-39,-2 4 11,0 0 0,0 0 0,1 1-1,0 0 1,0-1 0,1 1 0,0 0-1,0 0 1,0 0 0,2 12 0,-2 1 6,-26 476 220,26-333-70,21 171 0,-19-331-159,6 36 7,-6-37-28,-1-1 0,0 0 0,1 1 0,-1-1 0,1 1 0,0-1 0,0 0 0,-1 1 0,1-1 0,0 0 0,0 0 0,0 0 0,0 0 0,0 1-1,0-2 1,1 1 0,-1 0 0,0 0 0,0 0 0,1 0 0,-1-1 0,1 1 0,-1-1 0,3 1 0,0 0-170,1-1 1,-1 0 0,1-1-1,-1 1 1,0-1 0,1 0-1,-1 0 1,1-1-1,-1 1 1,0-1 0,0 0-1,0 0 1,0 0-1,7-5 1,-2 0-801,-1 0 1,0-1-1,0 0 1,-1 0-1,9-13 1,0-2-451</inkml:trace>
  <inkml:trace contextRef="#ctx0" brushRef="#br0" timeOffset="2562.97">1958 632 444,'-17'-2'1296,"-7"-3"1420,111 7-2920,-46-4-1244,13-5 492,9-2 324</inkml:trace>
</inkml:ink>
</file>

<file path=word/ink/ink1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2:04:36.603"/>
    </inkml:context>
    <inkml:brush xml:id="br0">
      <inkml:brushProperty name="width" value="0.4" units="cm"/>
      <inkml:brushProperty name="height" value="0.8" units="cm"/>
      <inkml:brushProperty name="color" value="#A9D8FF"/>
      <inkml:brushProperty name="tip" value="rectangle"/>
      <inkml:brushProperty name="rasterOp" value="maskPen"/>
    </inkml:brush>
  </inkml:definitions>
  <inkml:trace contextRef="#ctx0" brushRef="#br0">52 92 180,'-51'4'4066,"63"-4"-3802,1365-11 1433,-1011 13-1494,1618-16 521,-1346-24-120,-605 35-455,-1-2-1,-1-1 1,41-13-1,-68 18-215,-113 17-5650,68-12 4801</inkml:trace>
</inkml:ink>
</file>

<file path=word/ink/ink1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2:03:41.721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260 296 356,'0'0'1339,"0"-4"-898,0 3-343,0 0 0,0 1 0,0-1-1,0 0 1,0 0 0,0 0 0,0 0 0,-1 1-1,1-1 1,0 0 0,0 0 0,-1 0 0,1 1-1,-1-1 1,1 0 0,-1 1 0,1-1 0,-1 0-1,1 1 1,-1-1 0,0 1 0,1-1 0,-1 0-1,0 1 1,1 0 0,-1-1 0,0 1 0,0-1 0,1 1-1,-1 0 1,0 0 0,0-1 0,0 1 0,0 0-1,1 0 1,-1 0 0,0 0 0,-1 0 0,-3-1 186,-1 4-8,-7 2-158,0 1-1,0 0 1,1 2-1,0-1 1,0 1 0,1 1-1,0 0 1,1 0-1,0 1 1,0 1-1,-8 11 1,7-7-35,1-1 1,1 2-1,0-1 1,1 1-1,1 0 0,1 1 1,0 0-1,-7 32 1,12-43-94,0 1 1,0-1-1,1 1 1,0 0-1,0-1 1,0 1-1,1 0 1,0-1-1,0 1 1,1-1-1,0 0 1,0 1-1,0-1 1,1 0-1,0 0 1,0 0-1,1-1 1,-1 1-1,1-1 1,0 1-1,1-1 1,-1-1-1,1 1 1,0-1-1,0 0 1,1 0-1,-1 0 1,1-1-1,0 1 1,0-1-1,0-1 0,0 1 1,7 1-1,-2-1-91,1 0 0,-1 0 0,0-1 0,1-1 0,-1 0-1,1 0 1,-1-1 0,1 0 0,-1-1 0,1-1 0,-1 0-1,1 0 1,-1-1 0,0-1 0,0 0 0,-1 0 0,1-1-1,13-9 1,-14 6 93,0-1-1,-1 0 1,0-1 0,0 0-1,-1 0 1,0-1-1,-1 0 1,-1 0-1,1 0 1,-2-1 0,0 0-1,0-1 1,-1 1-1,5-24 1,0-15 499,-2 0 0,0-70 0,-6 109-361,-10-167 2876,8 175-2785,0 1-28,1 3-178,0 0 0,0 0 0,0 0 0,0-1-1,0 1 1,0 0 0,-1 0 0,1 0 0,0-1-1,0 1 1,0 0 0,0 0 0,0 0 0,0 0 0,-1 0-1,1-1 1,0 1 0,0 0 0,0 0 0,0 0-1,0 0 1,-1 0 0,1 0 0,0 0 0,0 0 0,0 0-1,-1-1 1,1 1 0,0 0 0,0 0 0,0 0-1,-1 0 1,1 0 0,0 0 0,0 0 0,0 0-1,-1 0 1,1 1 0,0-1 0,0 0 0,0 0 0,0 0-1,-1 0 1,1 0 0,-7 11 163,-3 22-238,9-29 128,-4 24 28,0 0 1,2 0-1,1 0 0,4 55 0,-1-48-45,-1-29-102,9 172 288,5-90-1636,-9-64-964,13 35-1,-9-39 62,-1-4 699</inkml:trace>
  <inkml:trace contextRef="#ctx0" brushRef="#br0" timeOffset="403.33">682 559 840,'0'0'6713,"4"10"-6481,11 30-21,-16-40-206,1 1 0,0-1-1,0 0 1,0 1 0,0-1 0,0 0 0,0 1-1,0-1 1,1 0 0,-1 1 0,0-1 0,0 0-1,0 1 1,0-1 0,0 0 0,1 1-1,-1-1 1,0 0 0,0 1 0,0-1 0,1 0-1,-1 1 1,0-1 0,0 0 0,1 0 0,-1 0-1,0 1 1,1-1 0,-1 0 0,0 0-1,1 0 1,-1 0 0,0 1 0,1-1 0,-1 0-1,0 0 1,1 0 0,0 0 0,2 0 26,1 0 36,1 1 0,-1-1 1,0 0-1,0-1 0,0 1 1,1-1-1,-1 0 0,0 0 1,0 0-1,0 0 0,0-1 1,-1 0-1,1 0 0,0 0 1,4-3-1,-6 3-21,0-1 1,0 0-1,0 0 1,0 0 0,-1 0-1,1-1 1,-1 1-1,0 0 1,0-1-1,0 1 1,0-1-1,0 1 1,-1-1-1,0 1 1,0-1-1,0 1 1,0-1-1,0 1 1,-1-1 0,1 1-1,-1-1 1,0 1-1,0-1 1,0 1-1,-1 0 1,1 0-1,-1-1 1,0 1-1,0 0 1,0 0-1,0 1 1,0-1-1,-4-3 1,3 3-1,-1 0 0,0 1 0,0-1 0,-1 1 0,1 0 0,0 0 0,-1 0 0,1 0-1,-1 1 1,-7-1 0,9 1 59,-3 2-11,-1-1-61,1 1 0,0 0 0,0 0 0,0 1 0,-6 2 0,10-3-82,0 0-1,0-1 1,0 1-1,0 0 1,1 0 0,-1 0-1,0 1 1,1-1-1,-1 0 1,0 1-1,1-1 1,0 0-1,-1 1 1,1 0 0,0-1-1,0 1 1,0 0-1,0 0 1,0 0-1,0-1 1,0 1 0,1 0-1,-1 0 1,1 0-1,-1 0 1,1 3-1,0-4 27,1 25-1796,-1-25 1508,1 0-1,-1 1 1,1-1-1,0 1 1,-1-1 0,1 0-1,0 0 1,0 1 0,0-1-1,0 0 1,0 0 0,0 0-1,0 0 1,1 1 0,21 14-1101</inkml:trace>
  <inkml:trace contextRef="#ctx0" brushRef="#br0" timeOffset="1041.56">1064 471 32,'-1'-3'750,"0"0"-573,0 0 0,0 1 0,0-1-1,-1 1 1,1-1 0,-1 1 0,1 0 0,-1 0 0,0-1-1,0 1 1,0 0 0,0 1 0,0-1 0,0 0 0,0 0 0,-1 1-1,1 0 1,-1-1 0,1 1 0,-5-1 0,-1 1 13,0 0 1,-1 0-1,1 1 1,0 1-1,0-1 1,0 1-1,0 1 1,0 0-1,0 0 1,0 0-1,1 1 1,-1 0-1,1 0 1,-1 1-1,1 0 1,0 0-1,1 1 1,-1 0-1,1 0 1,0 1-1,-9 10 1,14-15-163,1 1 1,-1 0 0,0 0-1,1-1 1,-1 1-1,1 0 1,0 0-1,0 0 1,0 0 0,0-1-1,0 1 1,0 0-1,0 0 1,0 0 0,1 0-1,-1 0 1,1-1-1,-1 1 1,1 0-1,0 0 1,0-1 0,1 3-1,1 2 37,1 0-1,-1 0 1,2-1-1,6 8 1,30 29 243,-20-23-3,-2 1 1,25 33-1,-43-51-250,0 0 1,0-1-1,0 1 1,-1 0-1,1 0 1,-1 0-1,0-1 0,1 1 1,-1 0-1,0 0 1,0 0-1,0 0 1,0 0-1,-1 0 1,1-1-1,0 1 0,-1 0 1,1 0-1,-1 0 1,0-1-1,-1 4 1,1-3-90,0 0 59,0 0 0,-1-1 0,1 1 1,-1 0-1,1-1 0,-1 1 0,1-1 0,-1 0 0,0 0 0,0 1 0,0-1 0,0 0 0,0 0 1,0-1-1,0 1 0,0 0 0,-3 0 0,2 0 39,-11 2-31,0 0-1,-1-1 0,1-1 1,-1 0-1,1-1 0,-27-3 1,30 2-327,-13-3-784,20 3 354,15-8-2430,0 1 2887,0 0 0,0 1 1,1 0-1,0 1 0,0 0 0,24-7 0,1-1 320,-2-1 725,0-1 0,-1-2 0,-1-1 0,55-43 0,-86 61-729,-1 1 1,0-1 0,0 1-1,0-1 1,-1 0-1,1 0 1,0 1-1,0-1 1,0 0-1,0 0 1,-1 0-1,1 0 1,0 0 0,-1 0-1,1 0 1,-1 0-1,1 0 1,-1-1-1,0 1 1,1 0-1,-1 0 1,0 0-1,0 0 1,0-1-1,0 1 1,0 0 0,0 0-1,0 0 1,0-1-1,-1 1 1,1 0-1,0 0 1,-1 0-1,1 0 1,0 0-1,-1 0 1,0-1 0,1 1-1,-1 0 1,0 1-1,1-1 1,-1 0-1,0 0 1,0 0-1,0 0 1,0 0-1,0 1 1,0-1 0,0 0-1,-1 0 1,-2-2-167,-1-2 343,-1 6 11,1 0-163,-1 0 0,1 0-1,-1 1 1,1-1 0,-1 1-1,1 0 1,0 1 0,0-1-1,0 1 1,0 0 0,1 1-1,-1-1 1,1 1 0,0 0-1,0 0 1,0 0 0,0 0-1,1 1 1,-1-1 0,1 1-1,0 0 1,1 0 0,-1 0-1,-2 9 1,5-10-45,-1 0 1,1 0-1,0 0 1,0 0-1,1 0 0,-1 0 1,1 0-1,0 0 1,0-1-1,0 1 0,0 0 1,1 0-1,0-1 0,0 1 1,0-1-1,0 0 1,0 1-1,0-1 0,1 0 1,0 0-1,0 0 1,-1-1-1,5 3 0,2 1 8,0 0-1,1-1 0,0-1 0,0 1 1,0-2-1,1 1 0,-1-1 0,1-1 1,0 0-1,14 1 0,-3-2-826,0-1 0,0-1 0,43-7 0,-56 7-1254,5-6-1938,-12 6 2789,8-7-632</inkml:trace>
  <inkml:trace contextRef="#ctx0" brushRef="#br0" timeOffset="1433.07">1814 356 652,'-3'-3'776,"-7"-7"419,10 9-1102,0 1 1,0-1 0,-1 1 0,1 0 0,0-1 0,-1 1 0,1-1 0,-1 1 0,1 0 0,0-1 0,-1 1 0,1 0 0,-1 0 0,1-1 0,-1 1-1,1 0 1,-1 0 0,1-1 0,-1 1 0,1 0 0,-1 0 0,1 0 0,-1 0 0,1 0 0,-1 0 0,1 0 0,-1 0 0,1 0 0,-1 0 0,0 0-1,1 1 1,-1-1 0,1 0 0,-1 0 0,1 0 0,-1 1 0,1-1 0,-1 0 0,-4 14 173,0-1 0,0 1-1,2 0 1,-3 17 0,2 25 19,3 0-1,2 1 1,12 80-1,-6-97-3827,-7-36 1764</inkml:trace>
  <inkml:trace contextRef="#ctx0" brushRef="#br0" timeOffset="1851.54">1736 325 276,'-4'-17'448,"0"0"0,0-1 0,2 1 0,0 0 0,1-1 0,0 0 0,2 1 0,3-21 0,-3 30-310,1 0 0,0 1 1,0-1-1,1 0 0,0 1 0,0 0 1,1 0-1,0 0 0,0 0 0,0 1 1,1-1-1,0 1 0,1 0 0,-1 1 1,1-1-1,0 1 0,0 0 1,1 1-1,0-1 0,9-4 0,-12 8-81,0-1-1,0 0 1,0 1-1,1 0 1,-1 0-1,0 1 1,1-1-1,-1 1 1,0 0-1,1 0 1,-1 0-1,0 0 1,1 1-1,-1 0 0,0 0 1,0 0-1,0 0 1,0 1-1,0 0 1,0 0-1,0 0 1,0 0-1,0 0 1,-1 1-1,1 0 1,-1-1-1,0 1 1,0 1-1,0-1 1,0 0-1,-1 1 1,1-1-1,-1 1 1,0 0-1,0 0 1,0 0-1,0 0 0,-1 0 1,0 0-1,0 0 1,0 0-1,0 1 1,-1-1-1,1 0 1,-1 1-1,0-1 1,-1 7-1,-1-1-4,-1 0 0,0 0-1,-1 0 1,1-1 0,-2 0-1,1 1 1,-1-2 0,-1 1-1,0 0 1,0-1 0,0 0 0,-1-1-1,0 1 1,-1-1 0,-11 8-1,-1 0 6,-1-1-1,0-1 1,-1-1-1,-1-1 0,-23 8 1,42-17-93,14-2-88,14 1 114,-1 1 1,1 2-1,0 0 0,-1 1 0,30 11 0,-42-11 43,-1 0-1,0 0 1,0 1-1,0 1 1,-1 0-1,1 0 1,7 9-1,-13-13 22,-1 2 0,1-1 0,-1 0-1,0 1 1,0 0 0,0-1 0,-1 1 0,0 0 0,0 0-1,0 1 1,0-1 0,-1 0 0,0 1 0,0-1 0,0 11-1,-1-13-23,-1 1-1,1-1 0,-1 0 0,0 0 0,0 1 1,0-1-1,0 0 0,0 0 0,-1 0 0,0 0 1,1 0-1,-1 0 0,0-1 0,-1 1 0,1-1 1,0 1-1,-1-1 0,1 0 0,-1 0 0,-5 4 1,-2-1 37,0 1 0,0-1 0,0-1 0,-18 6 0,12-7-67,0-1-1,-1 0 1,1-1 0,-1-1-1,1 0 1,0-2 0,-1 0-1,1 0 1,0-2 0,-18-5-1,-1-7-1612,28 8-5107</inkml:trace>
  <inkml:trace contextRef="#ctx0" brushRef="#br0" timeOffset="2461.66">2058 421 12,'23'-12'2879,"-20"10"-2661,0 0 1,0 0-1,0 1 0,0-1 1,1 1-1,-1 0 0,0 0 1,1 0-1,-1 0 0,1 0 1,-1 1-1,1 0 0,-1-1 1,1 1-1,-1 0 0,5 1 1,4 2-5,0 0 1,-1 1-1,1 0 1,-1 1 0,0 0-1,15 9 1,-20-10-96,0 0-1,0 0 1,-1 1 0,1-1 0,-1 1-1,0 1 1,0-1 0,-1 1 0,1 0 0,-1 0-1,-1 0 1,6 11 0,-7-5 68,-2-10-9,-2 4-15,1-1-134,0-1 0,-1 0-1,1 0 1,-1 0 0,0 0 0,0 0-1,0 0 1,-1 0 0,1-1 0,-1 1 0,0-1-1,0 0 1,0 1 0,-1-1 0,1-1 0,-5 4-1,5-4-11,-1 0 0,0 0 0,1 0 0,-1 0 0,0 0 0,0-1 0,0 0 0,0 0 0,0 0 0,0 0 0,0-1 0,0 1-1,0-1 1,-1 0 0,1-1 0,0 1 0,0 0 0,0-1 0,0 0 0,0 0 0,0-1 0,0 1 0,0-1 0,1 1 0,-1-1 0,0 0 0,1-1-1,-1 1 1,-3-5 0,2 5-13,-6-24 14,11 17-10,11-16-3,-7 20-4,0 0-1,0 0 1,1 1 0,-1-1 0,1 1-1,0 0 1,1 0 0,-1 0-1,1 1 1,-1 0 0,13-4 0,0 0 54,1 0 1,25-4-1,-41 11-27,-1-1 1,1 1-1,0-1 0,-1 1 0,1 0 0,0 0 0,0 0 0,-1 0 1,1 1-1,0-1 0,-1 1 0,1 0 0,-1-1 0,1 1 0,-1 0 0,1 1 1,-1-1-1,0 0 0,1 1 0,-1-1 0,0 1 0,0 0 0,0-1 0,0 1 1,0 0-1,-1 0 0,4 4 0,0 4 68,0-1 1,-1 1-1,0 0 0,0 0 1,3 16-1,1 2 75,-2-12-85,-3-4-28,1-1 0,1 0 1,0 1-1,1-2 0,10 17 1,-14-24-48,1 0 1,0 0-1,0 0 1,0 0-1,0 0 1,1-1 0,-1 0-1,1 1 1,-1-1-1,1-1 1,0 1-1,0 0 1,0-1 0,0 0-1,0 0 1,0 0-1,0 0 1,0-1 0,0 1-1,0-1 1,7-1-1,-5 1-5,0-1 0,0 1 0,0-1 1,0-1-1,0 1 0,-1-1 0,1 0 0,0 0 0,-1-1 0,0 1 0,1-1 0,-1-1 0,0 1 0,-1-1 0,1 1 0,0-2 0,-1 1 0,0 0 0,0-1 1,5-8-1,-6 8-5,0 0 1,-1 0 0,0-1-1,0 1 1,-1-1 0,1 1-1,-1-1 1,0 1 0,-1-1-1,1 0 1,-1 0 0,0 1-1,-1-1 1,1 0 0,-1 1-1,0-1 1,-1 0 0,1 1-1,-1 0 1,0-1 0,-1 1-1,1 0 1,-1 0 0,0 0-1,0 0 1,0 1 0,-7-7-1,3 3 4,0 0-1,0 1 0,-1 1 1,0-1-1,0 1 0,-1 1 1,0-1-1,0 2 1,0-1-1,0 1 0,-1 0 1,0 1-1,0 0 0,-17-2 1,17 4-78,1 0 1,-1 1-1,0 1 1,1-1-1,-1 2 0,1-1 1,-13 5-1,10-4-236,10-1 102,0 0 0,0 0 0,-1 0 0,1 0 0,0 0-1,0 0 1,0 0 0,1 1 0,-1-1 0,0 1 0,0-1 0,1 1 0,-1 0 0,1 0-1,-1 0 1,0 2 0</inkml:trace>
  <inkml:trace contextRef="#ctx0" brushRef="#br0" timeOffset="3086.02">2698 430 796,'4'-6'5837,"-6"14"-4536,-4 18-2051,5-22 1268,-1-1-449,2 1-1,-1 0 1,0 0 0,1 0-1,-1 0 1,1 0 0,0-1-1,1 1 1,-1 0 0,1 0-1,-1 0 1,2 4-1,1 4 171,-1-1-106,0 0-1,1 0 1,0 0-1,1-1 0,0 1 1,1-1-1,0 0 1,0 0-1,1-1 0,0 0 1,1 0-1,0 0 1,0-1-1,1 0 0,13 11 1,-18-17-110,-1-1 1,1 1 0,0-1 0,0 1 0,0-1 0,0 0-1,0 0 1,1 0 0,2 0 0,3 1 59,-7-2-70,-1 0 0,1 0 0,-1 1 0,1-1 0,-1 0 0,1 0 0,-1 0 0,1-1 0,-1 1 0,1 0 0,-1-1 0,1 1 0,1-1 0,2-1 26,-4 2-25,1 0 0,0-1 0,-1 1 0,1-1 0,0 1 0,-1-1 0,1 0 0,-1 1 0,1-1 1,-1 0-1,1 0 0,-1 0 0,0 0 0,0 0 0,1 0 0,1-3 0,1-1 28,1 1 8,-1 0 0,0-1-1,0 1 1,0-1 0,-1 0 0,1 0 0,-1 0 0,-1-1-1,5-9 1,12-50 1118,-13 41 130,-18 64-1217,11-36-63,0 1 1,0-1-1,1 1 1,0-1-1,0 1 0,0-1 1,1 1-1,-1-1 0,1 1 1,0-1-1,0 1 1,1-1-1,-1 0 0,1 1 1,0-1-1,0 0 1,4 5-1,-5-8-14,1 2 5,0 0 0,0 0 0,1-1-1,0 1 1,-1-1 0,1 1 0,0-1 0,0 0 0,0 0 0,0 0 0,1 0 0,-1-1 0,0 1 0,1-1 0,-1 0 0,1 0 0,-1 0-1,1-1 1,0 1 0,-1-1 0,1 0 0,4 0 0,-2 0-8,-1-1 0,1 0-1,-1 0 1,0 0 0,1-1 0,-1 0 0,0 0-1,0 0 1,0-1 0,0 1 0,-1-1-1,1 0 1,-1-1 0,1 1 0,-1-1 0,0 1-1,-1-2 1,1 1 0,-1 0 0,1 0 0,-1-1-1,0 0 1,2-7 0,1 1 0,-1-1 0,0 0 0,-1 0 0,0-1 0,-1 1 0,0-1 0,-1 0 0,0-21 0,-2 29 4,0 0-1,0 0 0,0 0 1,-1 0-1,0 1 1,0-1-1,-1 0 1,1 1-1,-1-1 0,0 1 1,0-1-1,0 1 1,-1 0-1,1 0 1,-1 0-1,0 0 1,-1 0-1,1 1 0,0-1 1,-1 1-1,0 0 1,0 0-1,0 1 1,0-1-1,0 1 0,-1-1 1,1 1-1,-1 1 1,1-1-1,-1 1 1,-6-2-1,-12 1-7,9 4-267,0 1 1,0 0-1,0 1 0,0 0 0,1 1 0,-25 13 0,17 0-2298,15-3-3590</inkml:trace>
  <inkml:trace contextRef="#ctx0" brushRef="#br0" timeOffset="3631.02">3283 469 148,'2'-2'709,"6"-6"-9,-6 6-7,0 0-29,5-9-38,-6 8 474,-1 0-610,0 1-405,0 1 0,0 0 0,0-1 0,-1 1 0,1 0 1,0 0-1,-1-1 0,1 1 0,-1 0 0,0 0 0,1 0 0,-1 0 1,0 0-1,0-1 0,0 1 0,0 1 0,1-1 0,-1 0 0,0 0 0,-1 0 1,1 0-1,0 1 0,0-1 0,0 1 0,0-1 0,-1 1 0,1-1 1,-3 0-1,0-1 581,-4 5-375,3-1-241,-42 18 528,43-18-512,1 0 1,-1 1-1,1-1 0,0 1 1,0 0-1,0-1 1,0 1-1,0 1 0,0-1 1,1 0-1,0 1 1,-4 5-1,5-5-32,0 0 1,0 0 0,0 1-1,1-1 1,-1 0-1,1 0 1,0 1-1,0-1 1,1 0 0,-1 1-1,1-1 1,0 0-1,0 0 1,0 0-1,1 0 1,0 0-1,-1 0 1,1 0 0,0 0-1,1-1 1,-1 1-1,1-1 1,0 0-1,3 4 1,10 10 133,1 0 0,1-2 1,23 17-1,-23-18 167,-17-13-305,-1-1 0,1 1-1,0-1 1,-1 1 0,1-1 0,-1 1 0,1 0-1,-1 0 1,1-1 0,-1 1 0,0 0 0,1 0-1,-1-1 1,0 1 0,0 0 0,1 0 0,-1 0-1,0-1 1,0 1 0,0 0 0,0 0 0,0 0-1,0 0 1,0-1 0,0 1 0,0 0 0,-1 0-1,1 0 1,0-1 0,-1 1 0,0 1-1,-13 18 417,12-18-534,0 0 123,-1 0 0,0 1 0,0-1 0,0 0 0,0-1 0,0 1 0,0 0 0,0-1 0,-7 2 0,6-1-33,-62 16 51,29-9-723,33-7 253,14-7-3936,79-28 3879,-62 24 612,0 0 0,-1-2-1,0-1 1,-1-1-1,36-24 1,-22-4 52,-37 39-332,-1-13-780,0 10-2139</inkml:trace>
  <inkml:trace contextRef="#ctx0" brushRef="#br0" timeOffset="4145.02">3457 529 620,'0'0'2560,"5"7"-1991,18 23-38,-23-29-504,0 0-1,1-1 0,-1 1 0,1-1 0,-1 1 0,1-1 0,-1 1 1,1-1-1,-1 1 0,1-1 0,0 1 0,-1-1 0,1 0 0,0 1 1,-1-1-1,1 0 0,0 0 0,-1 1 0,1-1 0,0 0 0,-1 0 1,1 0-1,0 0 0,0 0 0,-1 0 0,1 0 0,0 0 0,-1 0 1,1 0-1,0-1 0,0 1 0,-1 0 0,1 0 0,0-1 1,-1 1-1,2-1 0,6 1 214,0-1 0,1-1 1,-1 1-1,0-2 0,0 1 1,0-1-1,0 0 0,0 0 1,-1-1-1,1 0 0,-1-1 1,7-4-1,-13 7-178,1 0 0,0-1 0,-1 1 0,1 0 0,-1-1 0,0 1 0,1-1 0,-1 1 0,-1-1 0,1 1-1,0-1 1,0-4 0,-1 6-45,1-2 140,-3-2-13,2 4-144,-18-28 291,17 28-271,0-1 0,-1 0 0,0 1 0,1-1 0,-1 1 1,0 0-1,1-1 0,-1 1 0,0 0 0,0 0 0,0 0 0,0 0 0,0 1 0,0-1 0,-1 0 0,1 1 0,0 0 1,-3-1-1,-3 1 31,0 1 0,0 0 1,-1 0-1,1 0 0,1 1 1,-1 0-1,0 1 0,0 0 1,1 0-1,0 1 1,-9 4-1,12-5-20,0 1 0,-1-1 0,1 1 0,0-1 0,1 1 0,-1 0 0,1 1 0,0-1 0,0 0-1,0 1 1,0 0 0,1 0 0,0 0 0,0 0 0,0 0 0,0 0 0,1 0 0,0 0 0,0 6 0,0-6-8,1 0-1,0 0 1,0 0-1,1 0 0,-1 0 1,1 0-1,0-1 1,0 1-1,1 0 1,-1 0-1,1-1 1,0 1-1,1-1 1,-1 0-1,6 8 1,-3-6-3,0 0-1,1-1 1,0 0 0,0 0 0,1 0 0,-1 0 0,1-1-1,0 0 1,8 3 0,3 0 5,1-1-1,-1 0 1,2-2-1,-1 0 1,0-1 0,1 0-1,21-2 1,-13-1-204,1-2 0,42-8 1,-68 9-191,-1 0 1,1 0-1,-1 0 0,1 0 1,-1 0-1,0-1 0,0 1 1,1-1-1,-1 0 1,0 0-1,2-2 0,-2 1-488</inkml:trace>
  <inkml:trace contextRef="#ctx0" brushRef="#br0" timeOffset="4520.02">3809 451 704,'1'0'249,"0"-1"1,1 0-1,-1 0 0,0 1 1,1-1-1,-1 1 0,0-1 1,1 1-1,-1 0 0,1 0 0,-1-1 1,3 1-1,9 2 134,-1 1 0,1 0 0,-1 1 0,0 0 0,0 1 0,0 0 0,-1 1 1,0 0-1,0 1 0,0 0 0,13 12 0,-16-12-171,1 0 0,-1 1 0,-1-1 0,1 2 0,-1-1 0,0 1 0,-1 0 1,0 0-1,-1 1 0,0 0 0,0 0 0,-1 0 0,5 20 0,-9-27-158,0 0 1,0 0-1,0 0 0,-1 0 1,1 0-1,-1 0 0,0 0 0,0 0 1,0 0-1,-1-1 0,1 1 1,0 0-1,-1-1 0,0 1 1,-2 2-1,4-5-41,-1 1 0,0 0-1,1 0 1,-1 0 0,0-1 0,0 1 0,1 0 0,-1-1 0,0 1 0,0-1 0,0 1-1,0-1 1,0 1 0,0-1 0,0 0 0,0 1 0,0-1 0,0 0 0,0 0 0,-2 0-1,1 1 30,-2 0 97,-2-3-15,-18-7-18,15 1-19,5 0-63,-1 0 1,2 0 0,0-1-1,0 0 1,0 0-1,1 0 1,0 0-1,1 0 1,0 0 0,0-1-1,1 1 1,0 0-1,1 0 1,0-1-1,1 1 1,0 0 0,5-16-1,-4 13 10,2 1 1,-1-1-1,2 1 0,-1-1 0,1 2 0,1-1 1,0 1-1,1 0 0,0 0 0,0 1 1,1 0-1,0 0 0,11-7 0,-16 13-138,0 1 1,0 1-1,0-1 0,0 0 0,0 1 0,8-1 0,-7 0-189,-2 2-576,19 13-8143</inkml:trace>
  <inkml:trace contextRef="#ctx0" brushRef="#br0" timeOffset="4892.11">4249 442 11449,'0'0'512,"28"-3"844,0 3-1280,-18 9-1008</inkml:trace>
</inkml:ink>
</file>

<file path=word/ink/ink1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2:03:40.038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694 602 140,'0'0'10228,"-5"-3"-9971,-12-13-24,13 12 159,-2 9-229,-8 8-34,1 1 0,0 0 0,0 1 0,-14 23 0,18-22-63,0 0-1,2 1 1,-1-1 0,2 1 0,1 1-1,-6 25 1,10-36-50,0-1-1,1 0 0,-1 1 1,2-1-1,-1 1 1,0-1-1,1 0 1,1 1-1,-1-1 1,1 0-1,0 0 1,0 0-1,0 0 1,1 0-1,0-1 1,0 1-1,1-1 1,0 0-1,0 0 1,0 0-1,9 8 1,-9-9-8,0 0 0,1 0 1,0-1-1,0 0 0,0 0 1,0 0-1,0 0 0,1-1 1,-1 0-1,1 0 0,-1 0 1,1-1-1,0 0 0,10 1 1,25-2 12,-36-2-17,-1 1-1,-1 0-1,0 0 1,0 0-1,0-1 1,0 1-1,0-1 1,-1 0-1,1 0 1,0 0-1,-1 0 0,0 0 1,1-1-1,-1 1 1,0-1-1,0 0 1,0 1-1,2-7 1,-2 7 4,-8-2-5,-23-8-6,26 11 3,1 1 0,-1 0 0,0 0 1,0 1-1,0-1 0,1 0 0,-1 1 1,0 0-1,0-1 0,-3 3 1,-2 2-236,-1 0 1,2 1 0,-1 0-1,0 0 1,1 0 0,-10 12 0,17-17 230,0-1-67,-1 1 0,1-1-1,-1 1 1,1 0 0,-1 0 0,1-1-1,-1 1 1,1 0 0,0 0 0,-1-1-1,1 1 1,0 0 0,0 0 0,0 0-1,-1-1 1,1 1 0,0 0 0,0 0-1,0 0 1,0 0 0,1 0 0,-1 1 0,0-1-336,0 3-2314</inkml:trace>
  <inkml:trace contextRef="#ctx0" brushRef="#br0" timeOffset="505.86">678 141 40,'-8'-3'181,"-1"1"0,0 0 0,-1 0 0,1 1 0,0 0 0,-1 0 0,1 1 0,0 0 0,-1 1 0,1 0 0,0 0 0,0 1 0,0 0 0,0 1 0,0 0 0,0 1 0,0-1-1,-12 9 1,-3 3 64,1 0-1,1 1 1,0 1-1,2 1 1,-21 22-1,3 2 48,2 2-1,2 1 0,2 1 1,2 2-1,2 1 1,-29 70-1,40-77-117,1 1-1,3 1 1,1 1 0,2 0 0,3 0 0,1 1-1,2 0 1,3 54 0,3-72-71,1 0-1,2 0 1,0-1 0,2 1 0,1-2 0,14 32-1,-16-42-53,2-1 0,0 0 0,1 0-1,0-1 1,1-1 0,1 1 0,0-1 0,1-1-1,0 0 1,1-1 0,18 13 0,-18-17-25,0 0 0,1-1 0,0 0 0,0-1 0,0-1 0,0 0 0,1-1 0,-1-1 0,1 0 0,0-1 0,0 0 0,0-1 0,0-1 0,-1 0 0,1-1 1,0-1-1,-1 0 0,24-9 0,-10 2-30,0-2 1,-1-1 0,0-1-1,-1-1 1,0-1 0,-1-1 0,-2-1-1,29-28 1,-26 18-11,-2 0 1,-1-2-1,-1 0 0,-1-2 1,-2 0-1,-1-2 0,-2 0 1,16-47-1,-7 6 0,-4-1-1,20-151 1,-33 165 57,-4 1 0,-3-71 1,-2 102-4,-2-1 1,-1 1 0,-2 0-1,-1 1 1,-1-1-1,-15-36 1,17 53-24,0 1 0,-1 0 0,-1 0 0,0 1-1,0 0 1,-1 1 0,0-1 0,-1 2 0,0-1 0,-1 1 0,0 1 0,0 0 0,-19-10 0,20 13-6,-1 1 1,0-1 0,0 1 0,0 1-1,-1 0 1,1 1 0,-1 0-1,1 1 1,-1 0 0,0 1 0,1 0-1,-1 1 1,0 0 0,1 1 0,-1 0-1,-15 6 1,2 2 0,0 0 1,1 3-1,1 0 0,0 1 1,1 1-1,0 1 0,1 1 1,1 1-1,1 0 0,1 2 1,0 0-1,-22 34 0,12-11-194,1 2 0,3 0 0,2 1 0,1 1-1,-22 79 1,31-82-981,3 1 0,1 0-1,2 0 1,0 88 0,11-28-287</inkml:trace>
</inkml:ink>
</file>

<file path=word/ink/ink1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2:09:16.293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469 395 428,'0'0'4853,"4"-3"-4422,-2-1-210,1 0-1,0 0 1,-1 0 0,1-1 0,-1 1 0,-1 0 0,1-1-1,0 1 1,-1-1 0,1-8 0,-1 8 145,-2 0 2,1 3-297,-1-1-1,1 0 1,0 1 0,-1-1 0,0 0-1,0 1 1,0-1 0,0 0 0,0 1 0,0 0-1,0-1 1,-1 1 0,1 0 0,-1-1-1,0 1 1,0 0 0,0 0 0,0 1-1,0-1 1,0 0 0,0 1 0,-1-1 0,1 1-1,0-1 1,-1 1 0,-3-1 0,2 1 104,-2 2-20,-1 2-113,-1-1 0,1 1-1,0 0 1,0 0 0,0 1-1,0 0 1,0 1-1,1-1 1,0 1 0,0 0-1,0 1 1,1-1 0,0 1-1,0 0 1,0 1 0,1-1-1,0 1 1,0 0 0,0 0-1,-4 13 1,4-10-16,1-1 1,0 1-1,1 0 0,-1 0 1,2 0-1,0 0 0,0 1 0,0-1 1,2 0-1,-1 0 0,1 1 1,1-1-1,0 0 0,0 0 1,1 0-1,5 12 0,-3-11 6,1 0-1,0-1 0,1 0 0,12 15 0,-16-22-21,0 0 1,-1 0-1,1 0 0,1-1 1,-1 1-1,0-1 1,1 1-1,-1-1 0,1 0 1,0 0-1,0-1 1,0 1-1,0-1 1,0 0-1,0 0 0,0 0 1,4 0-1,-5-1-8,-1-1 0,0 1 0,0 0 0,1-1 1,-1 1-1,0-1 0,0 0 0,0 0 0,0 0 0,0 0 0,0 0 0,0 0 0,0 0 0,0-1 0,-1 1 0,1-1 0,0 0 1,-1 1-1,1-1 0,-1 0 0,0 0 0,1 0 0,-1 0 0,1-3 0,3-5-2,-1-1 1,-1 1-1,5-21 1,-4 12-13,4-21 4,15-70-2,-8 18-13,-12 85 24,-1 1 0,-5-32-16,3 33 10,-1 0-1,0-1 1,0 1-1,0 0 1,-1 0-1,0 0 1,0 1-1,0-1 1,0 0-1,-4-5 0,-2 4-1,1 0 0,-1 1 0,0 0 0,0 0 0,-1 0 0,0 1 0,-14-5 0,-24-7 0,18 6 1,23 7 3,0 1-1,-1-1 1,1 1 0,0 1-1,0-1 1,-1 1-1,1 0 1,-1 1-1,1-1 1,-1 1-1,-11 2 1,7 0 6,0 1 0,0 1 0,1 0 0,0 0 0,0 1 1,0 0-1,0 1 0,1 0 0,0 0 0,-14 13 0,11-6 9,0 0-1,0 1 0,2 0 0,-1 0 1,2 1-1,-10 20 0,6-5 15,0 1-1,2 1 0,2-1 1,1 2-1,1-1 0,-4 64 1,9-71-11,2 1 1,1-1 0,2 1 0,0-1-1,1 0 1,2 0 0,0 0 0,2-1 0,1 0-1,1 0 1,0-1 0,2 0 0,1-1-1,23 31 1,-30-46-12,1 0 1,0 0-1,0-1 0,0 0 1,1 0-1,0-1 0,0 0 1,0-1-1,1 1 0,0-2 0,0 1 1,0-1-1,0 0 0,0-1 1,14 2-1,-17-4-4,1 1 1,0-1-1,0 0 1,-1-1-1,1 1 1,0-1-1,-1-1 1,1 1-1,-1-1 1,1 0-1,-1-1 1,0 1-1,0-1 1,0-1-1,0 1 1,0-1-1,-1 0 1,0 0-1,1-1 1,-2 1-1,1-1 1,4-6-1,4-7-33,0-1 0,-2 0 0,-1 0 0,0-1 0,-1-1 0,-2 0 0,0 0 0,-1 0 0,-1-1 0,-1 1 0,0-1 0,-2 0 0,-1-38 0,-1 53-457,0 0 1,1 0-1,0 0 0,1 0 1,3-12-1,-4 17 126,0 0-1,0 1 1,0-1 0,0 1-1,0-1 1,1 1-1,-1-1 1,0 1 0,1 0-1,0 0 1,-1 0 0,1 0-1,-1 0 1,1 0 0,0 0-1,3-1 1,-3 1 435,1 0-1393</inkml:trace>
  <inkml:trace contextRef="#ctx0" brushRef="#br0" timeOffset="513.85">787 344 308,'0'-4'671,"-2"-23"2303,-3 36 218,-3 38-1817,-13 191 379,16-160-1218,5-75-262,2-9-115,5-23-75,9-50-85,52-274 869,-62 338-751,-1 7 350,1 14-378,4 6-26,-1 2 1,0-1 0,-1 1 0,0 0 0,-2 0-1,11 31 1,64 165-1099,-76-191-73,-32-3-7430</inkml:trace>
  <inkml:trace contextRef="#ctx0" brushRef="#br0" timeOffset="1140.46">915 563 4296,'-5'-1'32,"5"1"-28,-31-8 446,30 8-344,0-1 1,0 1-1,0 0 0,-1 0 1,1 0-1,0 0 1,0-1-1,0 1 0,0 0 1,0-1-1,0 1 1,1-1-1,-1 1 0,0-1 1,0 0-1,0 1 1,0-1-1,1 0 0,-1 1 1,0-1-1,-1-2 1,34-14 133,34-15 0,-33 18 4,57-35 0,-80 42-166,0 0 0,0-1 0,-1 0 0,0 0-1,-1-1 1,0 0 0,0-1 0,-1 0 0,10-16-1,-10 11 151,-1 1 0,-1-1 0,0 0 0,-1 0-1,0 0 1,-1 0 0,-1-1 0,-1 1-1,0-1 1,-1 0 0,0 1 0,-2-1-1,0 0 1,0 1 0,-2 0 0,1-1-1,-12-24 1,15 40-185,-10-19 257,10 18-284,0 1 0,0 0-1,-1-1 1,1 1 0,0-1 0,0 1-1,0 0 1,-1-1 0,1 1 0,0 0-1,-1-1 1,1 1 0,0 0 0,-1-1-1,1 1 1,0 0 0,-1-1-1,1 1 1,-1 0 0,1 0 0,0 0-1,-1-1 1,1 1 0,-1 0 0,1 0-1,-1 0 1,1 0 0,-1 0 0,1 0-1,0 0 1,-1 0 0,1 0 0,-1 0-1,1 0 1,-1 0 0,1 0-1,-1 1 1,1-1 0,0 0 0,-1 0-1,1 0 1,-1 0 0,0 1 0,-3 3 15,2-2-20,0-1-1,1 1 1,-1 0-1,1 0 1,-1-1 0,1 1-1,0 0 1,-1 0-1,1 1 1,0-1 0,0 0-1,1 0 1,-1 0-1,0 1 1,1-1 0,-1 0-1,1 0 1,0 1-1,0-1 1,0 4 0,5 87 218,19 105-1,-5-53-17,-4-15 21,29 418 524,-43-532-724,3 35-239,2-58 4,6-9 54,0-1-1,-1 0 0,-1-1 0,0 0 0,-2-1 0,0 1 0,-1-2 0,6-26 0,-9 31 70,0 0-1,-2-1 1,0 0-1,-1 1 0,0-1 1,-1 0-1,-1 0 1,-1 1-1,0-1 0,-1 0 1,0 1-1,-7-17 1,6 23 58,0 1 0,-1-1 1,0 1-1,0 0 0,-1 1 1,0-1-1,-1 1 1,1 0-1,-1 1 0,-1 0 1,1 0-1,-1 0 1,-11-5-1,-9-4-16,-1 2 0,-51-16 0,49 18-36,-51-23-1,79 33-2,10-4-911,15-9-371,1 2 1,25-11-1,-10 6-1909,-11 1 1770</inkml:trace>
  <inkml:trace contextRef="#ctx0" brushRef="#br0" timeOffset="1540.66">1335 340 40,'0'0'5541,"5"-2"-5039,29-9 883,52-9-1,-31 8-800,11-8-2512,-63 18 1441,5-5-437</inkml:trace>
  <inkml:trace contextRef="#ctx0" brushRef="#br0" timeOffset="1896.59">1560 230 2248,'-15'-11'524,"2"0"0,-1-1 0,-18-22 1,-9-7 4960,39 47-4961,-1 5-334,0 0 0,1 1 1,1-1-1,0 0 1,1 0-1,0 1 1,0-1-1,1 0 0,3 13 1,31 262 1483,-19-94-4960,-15-185 2159,0 1-3422</inkml:trace>
  <inkml:trace contextRef="#ctx0" brushRef="#br0" timeOffset="2302.57">1608 502 384,'95'-70'3625,"-91"68"-3411,-1-1 1,0 0-1,1 0 1,-2-1-1,1 1 1,0 0-1,-1-1 1,4-6-1,-5 8-100,0 0-1,0 0 1,0 0-1,0 0 1,0 0 0,-1 0-1,1-1 1,-1 1-1,1 0 1,-1 0 0,0 0-1,0-1 1,0 1-1,0 0 1,0 0 0,-1-1-1,1 1 1,-1-2-1,0 2-106,-16-27 931,16 27-874,0 1 0,0-1 0,0 1 0,-1 0 0,1-1 0,0 1 0,-1 0 0,0 0 0,1 0 0,-1 0 0,1 0 1,-1 0-1,0 0 0,0 1 0,1-1 0,-1 1 0,0-1 0,0 1 0,-2-1 0,-14 1 235,14 0-19,-2 3-18,2-1-205,1-2-16,0 1-1,0 0 0,0 0 1,0 1-1,0-1 1,1 1-1,-1-1 1,1 1-1,-1 0 0,1 0 1,-1 0-1,1 0 1,0 0-1,0 1 1,0-1-1,0 1 0,1-1 1,-1 1-1,-2 5 1,2 1 46,0 1 1,0-1-1,1 1 1,1 0-1,-1-1 0,2 13 1,1-14-109,0-1 1,1 1-1,0 0 1,0-1-1,1 0 0,0 1 1,0-2-1,1 1 1,0 0-1,0-1 1,0 0-1,10 8 0,-12-12-184,0 1 0,0-2-1,0 1 1,0 0-1,0-1 1,0 1-1,1-1 1,-1 0-1,1 0 1,-1 0-1,5 0 1,-5-1-568,1-4-745,12-13 828,-15 17 651,0-1 0,-1 0 0,1 0 0,0 1-1,-1-1 1,1 0 0,-1 0 0,1 0 0,-1 0 0,1 0 0,-1 0 0,0 0 0,0 0-1,1 0 1,-1 0 0,0 0 0,0 0 0,0 0 0,0 0 0,0 0 0,0 0 0,0 0-1,-1 0 1,1-1 0,0 1-78,0-7-215,4-44 455,-2 40 70,-2 10-125,0 0 1,1 0-1,-1 0 0,1-1 1,0 1-1,0 0 0,-1 0 0,1 0 1,0 0-1,1 0 0,-1 1 1,0-1-1,0 0 0,1 0 0,-1 1 1,1-1-1,0 1 0,-1-1 0,1 1 1,0 0-1,0 0 0,0 0 1,0 0-1,0 0 0,0 0 0,0 0 1,0 1-1,0-1 0,0 1 0,0-1 1,1 1-1,2 0 0,-1 0 32,0 0-1,-1 0 1,1 1-1,0-1 1,-1 1-1,1 0 1,0 0-1,-1 0 0,1 1 1,-1-1-1,1 1 1,-1 0-1,0 0 1,0 0-1,0 0 1,0 0-1,0 1 1,0 0-1,3 4 1,-2-3 6,-1 0 0,0 1 0,0-1 0,0 1 0,0 0 0,-1-1 0,0 1 0,0 1 0,0-1 0,-1 0 0,1 0 0,0 11 0,-2-13 188,-2 1-172,-6 13-14,5-13 210,1-14-266,-6-31-4,8 24-9,5-1 0,0 0 0,16-34 1,-17 44-35,-1 1 0,2 0 1,-1-1-1,1 2 1,0-1-1,0 1 0,1-1 1,0 1-1,0 1 0,7-6 1,-11 10-70,2 0-85,0 1-84,0 0 0,0 0 1,0 0-1,0 0 0,0 1 0,0-1 0,0 1 0,4 1 1,22 13-5878,-15-4 4608</inkml:trace>
  <inkml:trace contextRef="#ctx0" brushRef="#br0" timeOffset="3130.52">2440 37 368,'0'-1'96,"-1"0"0,1-1 0,-1 1 0,0 0-1,0 0 1,1-1 0,-1 1 0,0 0 0,0 0 0,0 0 0,0 0 0,0 0-1,0 0 1,0 1 0,0-1 0,-1 0 0,1 0 0,0 1 0,0-1 0,-1 1-1,1-1 1,0 1 0,-1 0 0,-1-1 0,-1 0 460,-2 4-9,-6 5-301,1-1 0,0 2 0,1 0-1,0 0 1,0 1 0,1 0 0,0 0 0,1 1 0,0 0 0,0 1 0,2 0 0,-1 0 0,2 0 0,-7 20 0,6-16-64,1 0 0,0 1 0,2 0 0,0 0 0,0 0 0,2 1 0,0-1-1,1 0 1,1 1 0,1-1 0,5 26 0,-6-38-181,0 0 1,1 0-1,-1 0 0,1 0 0,0 0 0,1-1 1,-1 1-1,1-1 0,0 1 0,0-1 1,0 0-1,1 0 0,0 0 0,-1-1 0,1 1 1,1-1-1,-1 0 0,0 0 0,1 0 0,-1-1 1,1 0-1,0 0 0,0 0 0,0 0 0,0-1 1,0 1-1,0-1 0,0-1 0,0 1 1,1-1-1,-1 0 0,0 0 0,0 0 0,1-1 1,-1 0-1,0 0 0,8-2 0,-5 0-59,0-1 1,0 0-1,0 0 0,0 0 0,-1-1 1,1 0-1,-1-1 0,0 1 0,-1-2 1,0 1-1,0 0 0,10-15 0,1-5-56,-1-1-1,16-36 1,-21 41 112,-1 0 204,-1-1 1,-1 0-1,-1-1 0,-1 0 1,-2 0-1,3-25 0,-7 46-150,0-1-1,0 1 0,-1-1 0,1 1 1,-1-1-1,0 1 0,0-1 0,-3-6 1,4 9-31,-1 0 0,1-1 0,-1 1 1,0 0-1,1 0 0,-1-1 1,0 1-1,0 0 0,0 0 0,0 0 1,0 0-1,0 0 0,0 0 0,0 0 1,0 0-1,0 1 0,-1-1 1,1 0-1,0 1 0,-1-1 0,0 0 1,-22 5 108,19-3-70,2 2-6,0 1-34,0 0 0,1 0 0,-1 0 0,1 0 0,0 0 0,0 1 0,1-1 0,-1 1 0,1-1 0,0 1 0,0 0 0,1-1 0,-1 1 1,1 6-1,1 9 41,0 0 1,5 25 0,-6-42-66,25 121 202,-22-112-269,1 0 0,0 0 0,1-1 1,0 0-1,1 0 0,0 0 0,1 0 1,8 9-1,-12-17-36,1 0 0,-1 0 0,1-1 0,0 1 0,0-1 0,0 0 0,0 0 0,0 0 0,0-1 0,0 1-1,1-1 1,-1 0 0,0 0 0,1 0 0,5-1 0,-6 0-135,2-3 30,-1 1 180,1-1 0,-1 0 0,0-1 0,0 1 0,-1-1 0,1 0 0,-1 0-1,0 0 1,0-1 0,0 1 0,-1-1 0,1 0 0,-1 0 0,0-1 0,2-5 0,-1 2 164,-1 0 1,0 0-1,0 0 1,-1-1-1,0 1 1,0-17-1,-2 22 37,-10-19 419,6 22-364,-14-3 7,14 3 189,-24 19-83,24-16-300,1 0 0,-1 0-1,0 1 1,1-1 0,0 1-1,-1-1 1,1 1-1,0 0 1,-3 5 0,1-1 26,1 0 0,0 1 1,0-1-1,1 1 0,0 0 1,0 0-1,1 0 0,0 0 1,1 0-1,-1 0 0,2 0 1,-1 10-1,1-15-47,1-1 0,-1 1-1,1 0 1,0-1 0,0 1-1,0-1 1,0 1 0,0-1 0,1 0-1,-1 1 1,1-1 0,-1 0 0,1 0-1,0 0 1,0 0 0,0-1-1,0 1 1,0 0 0,0-1 0,1 1-1,2 1 1,-3-2-12,0 0 0,0 0 0,-1 0 0,1 0-1,0-1 1,0 1 0,0 0 0,0-1 0,0 0 0,0 1 0,0-1 0,0 0 0,0 0-1,0 0 1,0 0 0,0 0 0,0-1 0,0 1 0,0-1 0,0 1 0,0-1 0,0 0 0,0 1-1,0-1 1,-1 0 0,1 0 0,0 0 0,1-2 0,5-6 61,0 0-1,-1-1 1,0 0 0,-1 0-1,0 0 1,-1-1 0,8-20-1,-12 29 38,0-1 37,1-6-179,-2 9 50,0 0 0,0 0 0,0 0-1,0 0 1,0 0 0,0 1-1,0-1 1,0 0 0,0 0-1,0 0 1,0 0 0,0 0-1,0 0 1,0 0 0,0 0 0,0 0-1,0 1 1,0-1 0,0 0-1,1 0 1,-1 0 0,0 0-1,0 0 1,0 0 0,0 0 0,0 0-1,0 0 1,0 0 0,0 0-1,0 0 1,0 0 0,0 1-1,0-1 1,0 0 0,1 0 0,-1 0-1,0 0 1,0 0 0,0 0-1,0 0 1,0 0 0,0 0-1,0 0 1,0 0 0,0 0 0,1 0-1,-1 0 1,0 0 0,0 0-1,0 0 1,0 0 0,0 0-1,0 0 1,0 0 0,0 0 0,0 0-1,0 0 1,1-1 0,26 99-1040,-26-97 857,0 0 1,0 0-1,0 1 1,0-1-1,0 0 1,0 0 0,0 0-1,0 0 1,0 0-1,1 0 1,-1 0-1,0 0 1,1-1-1,-1 1 1,1 0 0,-1-1-1,1 1 1,-1-1-1,1 1 1,-1-1-1,1 0 1,1 0 0,-2 0 88,3 1-2653,1-4 469,16-12 690</inkml:trace>
  <inkml:trace contextRef="#ctx0" brushRef="#br0" timeOffset="3535.11">3023 194 124,'0'0'611,"0"-3"11,0 1-495,0 1-1,0 0 0,0 0 1,0 0-1,0 0 0,0 0 0,0-1 1,0 1-1,-1 0 0,1 0 1,0 0-1,-1 0 0,1 0 0,-1 0 1,0 0-1,1 0 0,-1 0 0,1 0 1,-1 0-1,0 0 0,0 1 1,0-1-1,0 0 0,1 0 0,-1 1 1,0-1-1,0 1 0,0-1 1,-3 0 1232,-1 5-997,-15 15-17,15-15-19,4 0-22,0 1-196,1-1 0,0 1 0,0 0 0,0-1 0,1 1 1,-1-1-1,1 1 0,0-1 0,0 1 0,3 6 0,25 51 867,-22-48-533,0-1 0,-1 1 0,6 22 0,-11-34-401,-1 0-1,0 1 0,0-1 0,0 0 0,0 1 0,0-1 0,-1 0 0,1 0 1,-1 1-1,1-1 0,-1 0 0,0 0 0,0 0 0,0 0 0,0 0 1,0 0-1,0 0 0,-1 0 0,1 0 0,0 0 0,-1-1 0,0 1 1,1 0-1,-1-1 0,0 0 0,0 1 0,0-1 0,0 0 0,0 0 0,0 0 1,-3 1-1,-5 2-381,0-1 0,0 1 0,-1-2 0,-15 3 0,25-5 240,-23-1-6427</inkml:trace>
  <inkml:trace contextRef="#ctx0" brushRef="#br0" timeOffset="4013.84">3042 223 744,'6'-16'3082,"1"6"-2448,-6 8 989,1-1-1173,5-12 3340,-4 23-3653,-1 0-36,1 0 1,1 0 0,-1-1-1,1 0 1,1 1 0,0-1-1,0-1 1,0 1 0,7 6-1,-10-12-56,0 1 0,-1 0 0,1 0-1,0-1 1,-1 2 0,1-1-1,-1 0 1,1 0 0,-1 0 0,0 1-1,0-1 1,0 0 0,0 1 0,0-1-1,-1 1 1,1-1 0,-1 1-1,0-1 1,0 1 0,1 0 0,-2-1-1,1 1 1,0-1 0,0 1 0,-1-1-1,0 1 1,1-1 0,-1 1 0,0-1-1,0 1 1,0-1 0,-1 0-1,1 0 1,-3 4 0,-1-1-283,1 0 1,-1 0-1,0 0 1,-1-1-1,1 0 0,-1 0 1,0 0-1,1-1 1,-2 0-1,1 0 1,-10 3-1,-38 10-5197,22-7 3727</inkml:trace>
</inkml:ink>
</file>

<file path=word/ink/ink1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2:09:12.412"/>
    </inkml:context>
    <inkml:brush xml:id="br0">
      <inkml:brushProperty name="width" value="0.4" units="cm"/>
      <inkml:brushProperty name="height" value="0.8" units="cm"/>
      <inkml:brushProperty name="color" value="#A9D8FF"/>
      <inkml:brushProperty name="tip" value="rectangle"/>
      <inkml:brushProperty name="rasterOp" value="maskPen"/>
    </inkml:brush>
  </inkml:definitions>
  <inkml:trace contextRef="#ctx0" brushRef="#br0">190 744 468,'-72'33'5153,"84"-32"-4929,32-2 160,1-1 1,85-17 0,106-12 304,-70 11-384,785-80 954,-471 56-693,957-69 831,-719 62-1015,1838-95 630,-1225 175-873,-1183-18-119,89 10 203,-234-21-97,-15 1-116,-519 3 30,495-5-40,-1203-10-8,-641 153 6,1653-109 10,-349 43-25,-57-9 6,564-61 10,-534 29-22,293-28-21,200 2-32,-180 38 1,101-13 5,-43 7 11,-139 17-12,1-42 41,165-11 0,-19-5 217,182-2-76,38 2-71,-1 0-5,-16-2 6,16 2-5,-17-9 80,19 7-105,1 0 0,0 0 0,0-1 0,0 1 0,1-1 0,-1 0 0,1 1 0,-1-1 0,1 0 0,0 0 1,0 0-1,0 0 0,0 0 0,1 0 0,-1 0 0,1-4 0,-4-11-22,2 15 6,1-1-5,-7-11 5,-3-1 9,7 10-7,-1 1-1,1-1 1,-1 1 0,0 0-1,-1 0 1,1 1 0,-1-1-1,0 1 1,0 0-1,0 1 1,-10-5 0,-6-3-8,-11-7 5,1-3 1,1 0-1,2-2 1,0-1-1,1-2 1,-28-33-1,38 35 14,17 21-4,0 1-9,0 1 5,1 0-1,0 1 1,-1-1 0,1 0-1,0 1 1,0-1 0,0 0 0,0 1-1,-1-1 1,1 0 0,0 1-1,0-1 1,0 0 0,1 1-1,-1-1 1,0 0 0,0 0 0,0 1-1,0-1 1,1 1 0,-1-1-1,0 0 1,0 1 0,1-1-1,-1 0 1,1 1 0,-1-1 0,0 1-1,2-2 1,0 1 0,0 0 0,0-1 1,0 1-1,1 0 0,-1 0 0,0 0 0,0 0 0,1 0 1,2 0-1,11-1 3,0 0 1,20 0-1,-28 1-3,317 5 29,-67 1-16,1418-19 220,-1133 24-116,8-1-24,261 5-43,-429-5-16,-323-8-29,2067 62 173,-2078-61-179,834 53 10,-316-21 47,-362-25-44,-105-6 456,-111-7-452,-101-23 16,-153-18-1,207 36-40,-1437-145-77,-118 134 60,855 18 18,-372 14-13,925-8 7,59-2 0,-449 14-63,522-12-43,70-3 102,14-3-12,601-69-9,-440 55 58,967-72-9,-250 22-8,681-55 10,-666 89 2,-693 32 40,-160-1-40,-9 2-30,-37-1 4,-21 2-12,-295 10 44,-708-28-107,-253 1 28,491 37 44,-1303 137-72,2077-158 63,-265 31-434,98-3-3773</inkml:trace>
</inkml:ink>
</file>

<file path=word/ink/ink1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2:04:37.680"/>
    </inkml:context>
    <inkml:brush xml:id="br0">
      <inkml:brushProperty name="width" value="0.4" units="cm"/>
      <inkml:brushProperty name="height" value="0.8" units="cm"/>
      <inkml:brushProperty name="color" value="#A9D8FF"/>
      <inkml:brushProperty name="tip" value="rectangle"/>
      <inkml:brushProperty name="rasterOp" value="maskPen"/>
    </inkml:brush>
  </inkml:definitions>
  <inkml:trace contextRef="#ctx0" brushRef="#br0">1 156 156,'0'0'1511,"11"1"-1073,77 5 615,155-11 1,-126 1-759,1034-7 1162,-82 2-672,-2-45 349,-922 39-401,197-45 1,-293 55-1278</inkml:trace>
</inkml:ink>
</file>

<file path=word/ink/ink1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2:04:37.197"/>
    </inkml:context>
    <inkml:brush xml:id="br0">
      <inkml:brushProperty name="width" value="0.4" units="cm"/>
      <inkml:brushProperty name="height" value="0.8" units="cm"/>
      <inkml:brushProperty name="color" value="#A9D8FF"/>
      <inkml:brushProperty name="tip" value="rectangle"/>
      <inkml:brushProperty name="rasterOp" value="maskPen"/>
    </inkml:brush>
  </inkml:definitions>
  <inkml:trace contextRef="#ctx0" brushRef="#br0">330 0 108,'-261'33'2850,"230"-30"-2515,28-3-255,0 1 0,1-1 0,-1 1-1,1-1 1,-1 1 0,1 0 0,-1 0 0,1 0 0,0 0 0,-1 1-1,1-1 1,0 1 0,-3 2 0,14-1 132,50 8 66,0-2 0,115 2-1,-147-10-241,2702 63 2039,-1830-98-1056,-878 33-1131,-48 19-2445,18-14 2695,3-1-662,-2 0 0,1-1 1,0 1-1,-12 1 0,2-1-79,-24 8-414</inkml:trace>
</inkml:ink>
</file>

<file path=word/ink/ink1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2:04:35.264"/>
    </inkml:context>
    <inkml:brush xml:id="br0">
      <inkml:brushProperty name="width" value="0.4" units="cm"/>
      <inkml:brushProperty name="height" value="0.8" units="cm"/>
      <inkml:brushProperty name="color" value="#A9D8FF"/>
      <inkml:brushProperty name="tip" value="rectangle"/>
      <inkml:brushProperty name="rasterOp" value="maskPen"/>
    </inkml:brush>
  </inkml:definitions>
  <inkml:trace contextRef="#ctx0" brushRef="#br0">115 23 148,'-114'23'6081,"126"-23"-5871,526-23 1195,-106 0-852,833 31 286,-191 4-291,-676-27-98,-393 15-488,4-2 176,-90 22-8216</inkml:trace>
</inkml:ink>
</file>

<file path=word/ink/ink1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2:04:34.690"/>
    </inkml:context>
    <inkml:brush xml:id="br0">
      <inkml:brushProperty name="width" value="0.4" units="cm"/>
      <inkml:brushProperty name="height" value="0.8" units="cm"/>
      <inkml:brushProperty name="color" value="#A9D8FF"/>
      <inkml:brushProperty name="tip" value="rectangle"/>
      <inkml:brushProperty name="rasterOp" value="maskPen"/>
    </inkml:brush>
  </inkml:definitions>
  <inkml:trace contextRef="#ctx0" brushRef="#br0">27 39 336,'-3'1'421,"-21"6"1903,30-4-1796,24 1-144,50-3-30,2619-54 2963,-1596 51-2475,-1099 2-876,0 0 1,1 0-1,-1 1 0,0-1 1,1 1-1,-1 0 0,8 2 1,-68 18-5334,17-11 4337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1:46:14.57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43 453 1044,'-1'-12'1567,"-1"-7"3350,3 25-538,4 25-770,3 6-4355,17 38 1870,-8-24-3667,-5-11-5188,-8-25 5711</inkml:trace>
  <inkml:trace contextRef="#ctx0" brushRef="#br0" timeOffset="421.91">9 355 744,'-2'-4'377,"1"1"-1,0 0 1,0-1 0,0 0 0,0 1-1,1-1 1,-1-4 0,1 4 205,5 0-54,8-3-324,0 1 1,0-1-1,1 2 0,0 0 1,0 1-1,0 0 0,0 1 1,0 0-1,1 2 1,18-1-1,23 1 238,75 8 1,-96-3-315,-1 1 1,0 2-1,0 1 0,-1 1 1,0 3-1,0 0 1,43 24-1,-70-32-75,0-1 0,1 2-1,-1-1 1,-1 1 0,1 0-1,-1 0 1,0 1 0,0-1-1,0 1 1,-1 0 0,6 10-1,-9-13-9,0-1 0,0 1 0,-1-1 1,1 1-1,-1-1 0,0 1 0,1-1 0,-1 1 0,0 0 0,-1-1 0,1 1 0,0-1 0,-1 1 0,1-1 0,-1 1 1,0-1-1,0 1 0,0-1 0,0 0 0,-2 4 0,-1-1 75,0 1 0,0-1 0,0 0 0,-1 0 1,0 0-1,-8 7 0,0-3 49,-1-1 0,1 0 0,-1-1-1,-1-1 1,-23 9 0,-78 15 363,116-30-530,-24 5 64,-92 18-631,93-22-375</inkml:trace>
  <inkml:trace contextRef="#ctx0" brushRef="#br0" timeOffset="1526.13">742 572 88,'37'-7'1390,"0"-3"1,48-18-1,-82 26-1272,1 0 0,-1-1 0,0 1 0,0-1 0,0 1 0,0-1 0,0 0 0,0 0 0,3-5 0,-5 6-44,0 1 0,-1 0 1,1 0-1,0 0 0,0-1 1,0 1-1,-1 0 0,1-1 0,-1 1 1,1-1-1,-1 1 0,0-1 1,1 1-1,-1-1 0,0 1 1,0-1-1,0 1 0,0-1 1,0 1-1,0-1 0,-1 1 1,1-1-1,0 1 0,-1-1 0,1 1 1,-1 0-1,0-3 0,-1 3-25,2-1 1,-1 1 1,0 0-1,0-1 0,0 1 0,0 0 0,0 0 0,0 0 0,0 0 1,0 0-1,0 0 0,0 0 0,-1 0 0,1 1 0,0-1 0,-1 0 1,1 1-1,0-1 0,-1 1 0,1-1 0,-1 1 0,1 0 1,-1 0-1,1-1 0,-1 1 0,1 0 0,-1 0 0,1 1 0,-1-1 1,1 0-1,-3 1 0,4-1-49,-12 4 238,1 0 1,-22 10-1,30-12-183,-1 0-1,1 0 1,-1 0-1,1 0 1,0 1-1,0-1 1,0 1-1,0 0 1,1 0-1,-1 0 0,1 0 1,-1 0-1,1 1 1,0-1-1,0 1 1,1-1-1,-2 6 1,2-6-33,1 0 1,-1-1-1,1 1 1,0 0-1,0 0 1,1 0-1,-1 0 1,1 0-1,-1 0 1,1 0-1,0-1 1,0 1-1,0 0 1,0-1-1,1 1 1,-1 0-1,1-1 1,0 0-1,-1 1 0,1-1 1,0 0-1,0 0 1,0 0-1,1 0 1,-1 0-1,0-1 1,5 3-1,-1-1-4,0 1-1,1-1 1,-1-1 0,1 1-1,0-1 1,0-1 0,0 1-1,0-1 1,0 0 0,0-1-1,0 1 1,10-2-1,-8 0 3,1 0 0,0 0 0,-1-1 0,0-1 0,18-6-1,-22 7-6,-1 0 0,1-1-1,-1 0 1,1 0-1,-1 0 1,0-1-1,0 1 1,0-1 0,-1 0-1,0 0 1,1-1-1,-1 1 1,0-1 0,2-4-1,-1-1 116,0 0 0,-1-1-1,1 1 1,2-20 0,-1 1 265,-4 26 136,3 11-496,3 7-21,-4-7 8,1 1 0,0-1 0,0 0 0,1 0 0,0-1 0,0 1 0,1-1 0,0 0 0,0 0 0,1-1 0,-1 0 0,1 0 1,10 5-1,23 1-18,-36-11-16,2-3 2,-1-1 10,0 1-1,1-1 1,-1 0 0,0 0-1,0 0 1,-1-1 0,1 1-1,-1-1 1,1-1 0,3-4-1,22-31 410,-28 37-280,6-7 63,-7 9-175,-1 0 0,1-1 0,-1 1 0,1 0 0,0 0 0,-1 0-1,1 0 1,0 0 0,0 0 0,0 1 0,0-1 0,-1 0 0,1 0-1,0 0 1,1 1 0,-1-1 0,0 1 0,0-1 0,0 1 0,0-1 0,2 0-1,15-1 26,-14 1-8,0 1-4,15 2-89,0-1-1,0-2 1,25-2-1,-39 3 18,0-1-1,0 0 0,1 0 0,-1 0 0,0-1 0,0 1 1,0-1-1,-1-1 0,1 1 0,0 0 0,-1-1 1,1 0-1,-1 0 0,0-1 0,0 1 0,0-1 0,-1 0 1,1 0-1,3-5 0,-5 3 39,0 1-1,0-1 1,0 0 0,-1-1 0,0 1-1,0 0 1,0 0 0,-1-7 0,-1 9 31,-1 1 12,-9-8 9,8 8-16,-1 3 4,-12-1 3,12 1 31,-2 4-33,-1 1-25,4-3-6,0 0-1,0 1 1,0-1 0,1 1-1,-1-1 1,1 1 0,-1 0-1,-2 5 1,3-5 2,1 0-1,-1 1 1,1-1-1,0 1 1,0-1 0,0 1-1,0 0 1,1 0 0,-1-1-1,1 1 1,0 0-1,0 0 1,0-1 0,1 1-1,-1 0 1,1 0-1,0-1 1,3 8 0,-3-7-49,1 1 1,1-1-1,-1 1 1,0-1-1,1 0 1,0 0-1,0 0 1,0 0-1,1 0 1,-1-1 0,1 0-1,7 6 1,-6-7-64,0 0 0,1-1 0,-1 1 1,1-1-1,-1 0 0,1-1 0,0 1 0,-1-1 1,1 0-1,0 0 0,-1-1 0,1 0 1,8-2-1,-5 1 21,-1-1 0,0 1 0,0-2 0,0 1 0,0-1 0,-1-1 0,1 1 0,-1-1 0,0 0 0,0-1 0,-1 0 0,0 0 0,0 0-1,0-1 1,-1 0 0,0 0 0,0 0 0,0 0 0,-1-1 0,5-14 0,-1 2 118,-2 0-1,0 0 0,-1-1 1,-1 1-1,-1-1 1,-1 0-1,0-23 0,-4 24 64,0 1 1,-2-1-1,0 1 0,-2 0 0,0 1 0,-13-29 0,15 36-17,3 8 18,0 3-89,1 0-1,0 0 0,0 0 1,-1 0-1,1-1 1,0 1-1,0 0 0,-1 0 1,1 0-1,0 0 0,0 0 1,-1 0-1,1 0 0,0 0 1,0 0-1,-1 0 1,1 0-1,0 0 0,-1 1 1,1-1-1,0 0 0,0 0 1,-1 0-1,1 0 0,0 0 1,0 0-1,0 1 1,-1-1-1,1 0 0,0 0 1,0 0-1,0 1 0,-1-1 1,1 0-1,0 0 0,0 0 1,0 1-1,0-1 0,0 0 1,0 0-1,-1 1 1,1-1-1,0 0 0,0 0 1,0 1-1,0-1 0,0 0 1,0 1-1,0-1 0,1 28 163,13 49-72,-9-53 9,8 38-305,2 1 0,25 61-1,-22-85-1695,7-5-3609,-12-22 3843</inkml:trace>
  <inkml:trace contextRef="#ctx0" brushRef="#br0" timeOffset="1917.6">2100 313 340,'-3'-2'803,"-12"-4"2256,12 13-2607,-8 21-36,10-28-390,1 1 0,-1 0-1,1 0 1,-1 0 0,1-1-1,0 1 1,0 0 0,-1 0-1,1 0 1,0 0-1,0 0 1,0 0 0,0-1-1,0 1 1,0 0 0,0 0-1,0 0 1,0 0-1,0 0 1,1 0 0,-1 0-1,0-1 1,1 3 0,0-1 72,0 1 209,1 2-19,0 0-182,-1-1 0,2 0 0,-1 0 0,0 0 0,1-1 0,0 1-1,0-1 1,0 1 0,0-1 0,0 0 0,1 0 0,0 0 0,-1-1 0,1 1-1,0-1 1,0 0 0,0 0 0,1 0 0,5 1 0,-7-2 565,3-3-327,20-5-2,-24 6-292,-1 0 1,1 0-1,0 0 0,-1 0 0,1 0 0,-1 0 1,0-1-1,1 1 0,-1 0 0,0-1 0,0 1 1,0-1-1,0 1 0,0-1 0,0 0 0,0 1 1,0-1-1,-1 0 0,1 1 0,-1-1 0,1 0 1,-1-2-1,0 3-40,2-18 386,-2 16-321,0-1 154,-3-1-24,1 2-168,0 0-4,1 0 0,-1 0 0,1 1 1,-1-1-1,0 1 0,0-1 0,0 1 0,-1 0 0,1 0 0,0 0 0,-1 0 0,1 0 0,-1 1 0,0-1 0,1 1 0,-1 0 0,0-1 0,0 1 0,-4-1 0,2 1-48,0 1-1,0-1 0,0 1 0,-1 0 0,1 0 0,0 0 0,0 1 0,0-1 0,0 1 0,0 1 0,-5 1 0,-29 19-5392</inkml:trace>
  <inkml:trace contextRef="#ctx0" brushRef="#br0" timeOffset="2274.67">2328 295 600,'8'-14'2953,"-7"12"-2121,5-12 3953,-3 22-4519,69 192 1265,-30-77-1853,-28-89-1958,-12-30-164</inkml:trace>
  <inkml:trace contextRef="#ctx0" brushRef="#br0" timeOffset="2631.49">2351 163 316,'6'0'747,"6"2"-321,-1 0 0,0 0 1,0 2-1,0-1 1,-1 1-1,1 1 0,-1 0 1,0 0-1,0 1 0,0 0 1,-1 1-1,0 0 0,-1 0 1,1 1-1,-1 0 0,12 17 1,-19-23-369,0-1 0,0 1 0,0 0 0,-1 0 0,1 0 0,-1-1 0,1 1 1,-1 0-1,0 0 0,0 0 0,0 0 0,0 0 0,0 0 0,0 0 0,0 0 0,-1-1 1,1 1-1,0 0 0,-1 0 0,0 0 0,1 0 0,-1-1 0,0 1 0,0 0 0,0-1 0,-2 3 1,-19 7-676,17-9-577,26-6-1371,-12 3 2663,1-1 0,-1-1 0,0 0 0,12-5 0,56-26 1371,-70 30-1195,-1 0 0,-1 0 0,1-1 0,0 0 0,-1 0 0,0-1 0,0 1 0,-1-1 0,0 0 0,7-13 0,-10 16 710,-1 3-974,0-1-1,0 0 1,0 1-1,0-1 1,0 1-1,-1-1 1,1 1-1,0-1 1,0 1-1,-1-1 1,1 1-1,0-1 1,-1 1-1,1-1 1,0 1-1,-1 0 1,1-1-1,-1 1 1,1 0-1,-1-1 1,1 1-1,-1 0 1,1-1 0,-1 1-1,1 0 1,-2 0-1,2-1 21,-1 1 0,1 0-1,-1 0 1,1 0 0,-1-1 0,1 1-1,-1 0 1,1-1 0,-1 1 0,1 0-1,-1-1 1,1 1 0,0 0-1,-1-1 1,1 1 0,0-1 0,-1 1-1,1-1 1,0 1 0,-1-1 0,1 1-1,0-1 1,0 1 0,0-1 0,0 0-1,-1 0 1,-4 7 113,-17 16-17,21-21-119,0 0 0,1-1 0,-1 1 0,0-1 0,1 1 0,-1 0 0,1 0 1,-1-1-1,0 1 0,1 0 0,0 0 0,-1 0 0,1-1 0,0 1 0,-1 0 0,1 0 0,0 0 0,0 0 1,0 0-1,0 0 0,0 0 0,0 0 0,0 0 0,0-1 0,0 1 0,0 2 0,1-2 21,-2 3 64,3 2-5,-2 1-64,0-5-18,0 0-1,0 0 1,0 0-1,1 0 1,-1 1 0,1-1-1,-1 0 1,1 0-1,0 0 1,0 0 0,0 0-1,0 0 1,0-1-1,1 1 1,-1 0 0,0 0-1,2 1 1,0 1-173,-1-1 0,1 1 1,0 0-1,-1-1 0,2 0 1,-1 0-1,0 0 0,0 0 0,1 0 1,0-1-1,7 5 0,-7-6-597,0 0 0,0 0-1,0 0 1,0 0 0,0-1-1,0 0 1,0 1-1,7-2 1,-6 1-812</inkml:trace>
  <inkml:trace contextRef="#ctx0" brushRef="#br0" timeOffset="3056.29">2856 123 240,'2'-3'479,"0"-3"-407,-2 6-18,0-1-1,0 1 1,0 0-1,0 0 1,1-1-1,-1 1 1,0 0-1,0 0 1,0 0-1,0-1 1,1 1-1,-1 0 1,0 0-1,0 0 1,0 0-1,1 0 1,-1-1-1,0 1 1,0 0-1,1 0 0,-1 0 1,0 0-1,0 0 1,1 0-1,-1 0 1,0 0-1,0 0 1,1 0-1,-1 0 1,0 0-1,0 0 1,1 0-1,-1 0 1,0 0-1,0 0 1,1 0-1,-1 0 1,0 0-1,0 0 1,0 1-1,1-1 1,-1 0-1,0 0 1,1 0-1,6 7 186,0 0 0,0 0 0,-1 0 1,0 1-1,0 0 0,-1 0 0,0 0 0,6 14 0,-6-9 198,0 0 0,-2 1 0,1-1 0,-2 1-1,2 22 1,-10-28-195,6-8-227,-1 0 1,1 0-1,0 1 1,0-1-1,0 0 1,-1 0-1,1 0 1,0 0-1,0 0 1,-1 0-1,1 0 1,0 0-1,0 1 1,-1-1-1,1 0 1,0 0-1,0 0 1,0 0-1,-1 0 1,1 0-1,0-1 1,0 1-1,-1 0 1,1 0-1,0 0 1,0 0-1,-1 0 1,1 0-1,0 0 1,0 0-1,0 0 1,-1-1-1,1 1 1,0 0-1,0 0 1,0 0-1,0 0 1,-1-1-1,1 1 1,0 0-1,0 0 1,0 0-1,0-1 1,0 1-1,0 0 1,0 0-1,-1-1 1,1 1-1,0 0 1,0 0-1,0-1 1,-10-37 77,9 37-85,1-1 1,-1 0 0,1 0 0,-1 0-1,1 0 1,0 1 0,-1-1 0,1 0 0,0 0-1,0 0 1,1 0 0,-1 0 0,0 0 0,0 0-1,1 0 1,0 1 0,0-4 0,2-1 23,-2-2 27,2 0 0,-1 1-1,1-1 1,0 1 0,1 0-1,0 0 1,0 0 0,0 1-1,9-11 1,-11 15-58,4 6-796,16 13 179,-21-17 512,0 1-1,-1-1 1,1 1 0,0-1-1,-1 1 1,1 0-1,0-1 1,-1 1-1,1 0 1,-1 0-1,1-1 1,-1 1-1,0 0 1,1 0-1,-1 0 1,0 0-1,1-1 1,-1 1-1,0 0 1,0 0-1,0 0 1,0 0 0,0 0-1,0 0 1,0 0-1,0 1 1,0-1-314,0 8-1365,-2 16 541</inkml:trace>
  <inkml:trace contextRef="#ctx0" brushRef="#br0" timeOffset="3428.9">710 739 616,'-1'0'261,"-29"-9"5905,341-53-4866,394-10-186,-20 3-405,-583 50-289,-32 5-1357,-23 7-2886,-44 7 1839</inkml:trace>
</inkml:ink>
</file>

<file path=word/ink/ink1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2:04:34.115"/>
    </inkml:context>
    <inkml:brush xml:id="br0">
      <inkml:brushProperty name="width" value="0.4" units="cm"/>
      <inkml:brushProperty name="height" value="0.8" units="cm"/>
      <inkml:brushProperty name="color" value="#A9D8FF"/>
      <inkml:brushProperty name="tip" value="rectangle"/>
      <inkml:brushProperty name="rasterOp" value="maskPen"/>
    </inkml:brush>
  </inkml:definitions>
  <inkml:trace contextRef="#ctx0" brushRef="#br0">161 14 232,'-16'-4'325,"12"4"-15,0-1-3,-68-5 2032,67 6-2105,-2 0-159,-32 3 821,26-1 319,619-3-702,-294-5-401,897 15 213,-215 0-44,-717-9-90,-218-2-148,7 5-1617</inkml:trace>
</inkml:ink>
</file>

<file path=word/ink/ink1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2:03:33.272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313 182 420,'0'0'4992,"-4"-3"-4602,1 1-357,-2-1 116,0 1 1,0-1 0,0 0 0,0 1 0,0 0 0,0 1-1,-1-1 1,1 1 0,-1 0 0,1 0 0,-8 0 0,2 2-75,0 1 0,1 0 0,-1 1 0,1 0 0,-1 0 0,1 1 0,0 1 0,1-1 0,-1 2 0,1-1 0,0 1 0,0 1 1,1 0-1,-1 0 0,2 0 0,-1 1 0,1 0 0,0 1 0,1-1 0,0 1 0,0 1 0,1-1 0,-5 13 0,5-11-37,1 0-1,0 0 0,0 1 1,1 0-1,1-1 0,0 1 1,0 0-1,2 0 0,-1 0 1,1 0-1,1 0 1,0 0-1,1 0 0,0 0 1,1-1-1,0 1 0,1-1 1,0 0-1,1 0 1,0 0-1,10 15 0,-7-14-65,1-2-1,0 1 0,0-1 1,1 0-1,0-1 1,1 0-1,0-1 0,0 0 1,1-1-1,0 0 1,0-1-1,1 0 0,0-1 1,0 0-1,20 4 1,-24-7-12,1-1-1,0 0 1,0-1 0,0 1 0,0-2 0,0 0 0,0 0 0,0 0 0,-1-2 0,1 1-1,-1-1 1,1 0 0,-1-1 0,0 0 0,0-1 0,0 0 0,-1 0 0,0 0 0,0-1-1,0-1 1,-1 1 0,8-10 0,-6 5 31,0-1 0,-1 0 0,0 0 1,-1-1-1,0 0 0,-1 0 0,-1-1 0,0 0 0,-1 0 0,0 0 0,1-15 0,1-10 206,-3-1-1,-2-72 0,-4 81 144,-12-55-1,3 16 352,11 68-648,1 0 1,0 0-1,-1 0 1,1 0-1,-1 0 1,0 0-1,1 0 1,-1 0-1,0 0 1,0 0 0,0 1-1,0-1 1,-1 0-1,1 1 1,0-1-1,-1 1 1,1-1-1,-1 1 1,-3-3-1,2 13 75,-2 7-60,1 0-1,0 0 0,2 1 0,0 0 0,0-1 0,2 22 0,27 383 30,0-242-7608,-22-155 5839</inkml:trace>
  <inkml:trace contextRef="#ctx0" brushRef="#br0" timeOffset="435.19">831 474 432,'0'0'2318,"-3"10"-1852,-7 31-42,10-39-391,-1-1 1,1 0-1,-1 1 1,1-1 0,-1 0-1,1 1 1,0-1-1,0 1 1,-1-1-1,1 1 1,0-1 0,0 1-1,1-1 1,-1 1-1,0-1 1,0 0 0,1 1-1,0 1 1,4 10 446,-4-10-408,0 1 0,0-1 1,0 0-1,1 0 1,-1 0-1,1 0 0,0 0 1,0 0-1,0 0 0,0 0 1,0-1-1,0 1 0,1-1 1,0 0-1,-1 0 1,1 0-1,0 0 0,0 0 1,0 0-1,3 1 0,-2-2-20,0 0-1,0-1 0,0 1 1,0-1-1,0 1 0,1-1 1,-1 0-1,0-1 0,0 1 1,0-1-1,0 0 0,0 0 1,0 0-1,0 0 0,-1-1 1,1 1-1,4-4 0,-5 3-19,0 0 0,-1 0 0,1-1 0,-1 1 0,1-1 0,-1 0-1,0 0 1,0 0 0,0 0 0,0 0 0,0 0 0,-1-1 0,0 1 0,1-1 0,-1 1-1,-1-1 1,1 1 0,0-1 0,-1 1 0,0-1 0,0 0 0,0 1 0,0-1-1,0 1 1,-1-1 0,-1-6 0,0 2 26,-1 1 0,0-1 0,0 1 0,-1 0 0,0 0 0,0 0 0,-1 0 0,1 1 0,-1 0 0,-1 0 0,1 0 0,-1 1 0,0-1 0,-1 1 0,1 1 0,-1-1 0,0 1 0,0 0 0,0 1 0,0 0 0,-1 0 0,1 0 0,-1 1 0,0 0 0,0 1 0,-9-1 0,10 4 34,3-1-125,-2 1 81,-1 0-1,0 1 1,1-1 0,-12 8 0,16-9-82,0 1 0,0-1 1,0 1-1,0-1 0,0 1 0,0 0 0,1 0 0,-1 0 0,0 0 0,1 0 1,0 0-1,0 0 0,-1 1 0,1-1 0,0 0 0,1 1 0,-1-1 0,0 1 0,1-1 1,-1 1-1,1 3 0,0-2-237,0-1 0,0 1 0,0-1 0,1 0 0,0 1 0,-1-1 0,1 0 0,0 0 0,1 0 0,-1 0 0,0 0 0,1 0 1,0 0-1,0 0 0,0 0 0,0-1 0,0 1 0,0-1 0,1 1 0,3 2 0,9 7-984</inkml:trace>
  <inkml:trace contextRef="#ctx0" brushRef="#br0" timeOffset="859.83">1195 408 28,'0'0'768,"-1"-4"-40,-11-29 1664,10 31-1885,2 1-434,-1 0 1,0 1-1,1-1 0,-1 1 1,0-1-1,1 0 0,-1 1 1,0-1-1,0 1 0,1 0 1,-1-1-1,0 1 0,0 0 1,0-1-1,0 1 0,0 0 1,1 0-1,-1 0 0,0 0 1,0 0-1,0 0 0,0 0 1,0 0-1,0 0 0,0 0 1,1 0-1,-1 1 0,0-1 1,0 0-1,0 0 0,-1 1 1,-20 5 596,19-5-600,0 0 0,1 0 1,-1 1-1,1-1 0,-1 1 0,1-1 0,-1 1 1,1 0-1,0 0 0,0 0 0,0 0 1,0 0-1,1 1 0,-1-1 0,0 0 0,1 1 1,-2 2-1,-1 2 71,2-3-92,0-1 0,1 1 0,-1-1 0,1 1 0,0-1 0,0 1 0,0 0 0,1 0 0,-1-1 0,1 1 0,0 0 0,0 0 0,0 0 0,0 0 0,1-1 0,-1 1 0,1 0-1,0 0 1,0-1 0,1 1 0,-1 0 0,1-1 0,0 0 0,0 1 0,0-1 0,2 3 0,11 9 94,1 0-1,0-1 1,23 15 0,10 8 282,-47-35-253,2 3 147,-4-5-291,1 0 0,-1 0 0,0 1 1,1-1-1,-1 0 0,0 0 0,1 1 0,-1-1 0,0 0 1,0 1-1,1-1 0,-1 0 0,0 0 0,0 1 1,0-1-1,1 0 0,-1 1 0,0-1 0,0 1 1,0-1-1,0 0 0,0 1 0,0-1 0,0 0 1,0 1-1,0-1 0,0 1 0,0-1 0,0 0 1,0 1-1,0-1 0,0 0 0,0 1 0,0-1 1,0 1-1,0-1 0,-1 0 0,1 1 0,0-1 0,0 0 1,-1 1-1,-4 5 67,1 0 0,-2-1 0,1 1 0,0-1 0,-1 0 0,0-1 0,-1 0-1,1 1 1,0-2 0,-1 1 0,-14 4 0,-96 29 567,82-27-634,16-9-616,15-1 413,0 0-526</inkml:trace>
  <inkml:trace contextRef="#ctx0" brushRef="#br0" timeOffset="1263.33">1261 575 24,'0'0'701,"4"-1"-31,10-3-35,-10 4 506,1-1-632,102-18 2578,-104 18-2997,1 0 0,-1 0 0,1 0 0,-1 0 0,1-1-1,-1 1 1,0-1 0,0 0 0,0 0 0,0 0 0,0 0 0,-1-1-1,1 1 1,-1-1 0,1 0 0,-1 0 0,0 0 0,0 0 0,0 0-1,0 0 1,-1 0 0,1 0 0,-1-1 0,0 1 0,0-1 0,1-5 0,-2 5 150,0 0 4,-10-25 352,9 28-554,0-1 1,0 1 0,0 0-1,0-1 1,0 1-1,0 0 1,0 0-1,0 0 1,0 0-1,-1 0 1,1 0-1,0 0 1,-1 0 0,1 1-1,-1-1 1,1 0-1,-1 1 1,1 0-1,-1-1 1,1 1-1,-1 0 1,1-1 0,-3 1-1,-2 0 32,0 0 1,0 1-1,0-1 1,0 1-1,0 0 1,0 1-1,1 0 0,-1 0 1,0 0-1,1 0 1,0 1-1,-1 0 1,1 0-1,0 0 0,0 1 1,1 0-1,-1 0 1,1 0-1,0 0 1,0 1-1,0-1 0,0 1 1,1 0-1,0 0 1,0 1-1,0-1 0,1 1 1,0-1-1,0 1 1,0 0-1,-1 11 1,3-11-44,0-1 0,0 1 0,1-1 0,0 1 0,0-1 0,1 1 0,-1-1 0,1 0 0,0 0 0,1 0 1,-1 0-1,1 0 0,4 6 0,-2-4-5,-1-1 1,1 0-1,0 0 0,1 0 1,0-1-1,0 1 1,0-1-1,11 6 0,-7-5-113,1-2 0,-1 0-1,1 0 1,0-1-1,0 0 1,1-1 0,-1 0-1,0 0 1,1-2-1,-1 1 1,1-1 0,19-4-1,23-9-2838,-2-10-3355,-49 21 4843</inkml:trace>
  <inkml:trace contextRef="#ctx0" brushRef="#br0" timeOffset="1685.43">2084 243 176,'0'0'4028,"-3"6"-3442,-1 4-326,0-1 1,1 1-1,0 0 1,0 1-1,1-1 1,1 0-1,-1 12 1,1 44 902,9 94 0,7-70-5126,-14-86 2180</inkml:trace>
  <inkml:trace contextRef="#ctx0" brushRef="#br0" timeOffset="2123.16">2046 99 256,'4'-8'258,"0"1"-1,0 0 1,0 0-1,1 1 1,0-1-1,0 1 1,1 0-1,0 0 1,0 1 0,9-7-1,-9 9-109,-1 0-1,0 0 0,1 1 1,-1 0-1,1 0 1,0 0-1,0 0 0,0 1 1,-1 0-1,1 1 1,0-1-1,0 1 1,0 0-1,7 1 0,-8 0-70,0 0-1,0-1 0,0 2 0,0-1 0,0 1 0,0-1 1,0 1-1,0 1 0,-1-1 0,1 1 0,-1-1 0,0 1 1,1 1-1,-2-1 0,1 0 0,0 1 0,-1 0 0,1 0 0,-1 0 1,0 0-1,0 1 0,-1-1 0,1 1 0,-1-1 0,0 1 1,-1 0-1,2 6 0,0-1 32,-1 2 1,-1-1-1,0 0 0,0 0 1,-1 0-1,-1 1 1,0-1-1,0 0 0,-1 0 1,-1 0-1,-3 12 0,-12 40 470,18-60-293,3 0-234,2 1-29,1 0 1,0-1 0,0 0-1,1-1 1,-1 1-1,0-1 1,1 0 0,0-1-1,-1 0 1,10 1-1,-4 0 33,0 0 0,-1 1 0,1 0 0,17 8 0,-22-7 29,-1 0 0,1 0 0,-1 1 1,0 0-1,0 0 0,0 1 0,-1-1 0,1 1 0,-2 1 0,1-1 0,-1 1 0,5 8 0,-8-12-17,0 0 1,0 0-1,0 0 0,-1 0 1,1 0-1,-1 0 1,0 0-1,0 1 0,0-1 1,-1 3-1,1 3 190,-1-7-210,1 1 0,-1 0-1,0-1 1,0 1 0,0 0 0,0-1 0,0 1-1,0-1 1,-1 1 0,0-1 0,1 0-1,-1 0 1,0 0 0,0 0 0,0 0 0,0 0-1,0 0 1,0-1 0,-1 1 0,1-1-1,-3 2 1,-5 2 92,1 0-1,-1-1 1,-18 6-1,11-6-46,-1-1 0,1 0 1,-1-1-1,1-1 0,-1-1 1,-18-2-1,23 1-564,0 0 0,1-1 0,-1-1 0,1 0 0,0-1 0,0 0 0,0-1 0,-20-11 0,24 10-3356,3-1 2906,3 3 206,0 1-1000</inkml:trace>
  <inkml:trace contextRef="#ctx0" brushRef="#br0" timeOffset="2729.2">2454 335 432,'8'-2'285,"-1"-1"0,1 1 0,0 1 0,-1-1 1,1 1-1,0 1 0,0-1 0,0 2 0,0-1 0,0 1 0,0 0 0,-1 0 0,1 1 1,15 5-1,-8-2-14,1 1 1,-1 1-1,0 0 1,0 1 0,-1 0-1,17 14 1,-25-17-122,0 0-1,-1 0 1,0 1-1,0 0 1,0 0 0,-1 0-1,1 0 1,5 13-1,-8-15-61,-1 0-1,1 1 0,-1-1 1,0 1-1,0-1 1,0 1-1,-1 0 0,0-1 1,0 1-1,0 0 0,0-1 1,-1 1-1,0-1 0,-1 7 1,1-9-65,0 0 0,0 0 0,0 1 0,0-1 0,0-1 0,-1 1 0,1 0 0,-1 0 0,1 0 0,-1-1 0,1 1 0,-1-1 0,0 1 0,-2 0 0,-3 4 99,4-4-97,1 0-1,-1-1 1,0 1 0,0-1 0,1 0 0,-1 0 0,0 0 0,0 0 0,0 0 0,0-1 0,0 1 0,0-1 0,0 0 0,0 0 0,0 0 0,0 0 0,0 0 0,-5-2 0,3 1-1,0 0 1,0 0 0,0-1-1,1 0 1,-1 0 0,0 0-1,1 0 1,-1-1 0,1 0-1,0 0 1,-5-4 0,-10-18 66,18 23-87,0 1 0,0-1 0,1 1 0,-1-1 0,1 0 0,-1 0 1,1 1-1,0-1 0,-1 0 0,1 0 0,0 1 0,0-1 0,0 0 1,1 0-1,-1 1 0,0-1 0,1 0 0,-1 1 0,1-1 0,-1 0 0,2-3 1,3-2 23,-1 0 0,1 0 0,-1 0 0,2 1 0,-1-1 0,1 1 0,0 1 0,0-1 0,1 1 0,0 0 1,0 0-1,0 1 0,0 0 0,1 0 0,-1 1 0,14-4 0,-17 11 83,0 1-73,-1 0-1,1 0 1,-1 0 0,0 0 0,-1 1 0,0-1 0,1 1 0,-1-1 0,-1 1 0,2 10-1,0 9 52,-2-10-38,1 0-1,0-1 1,1 1 0,0 0-1,1-1 1,1 0 0,1 0-1,10 21 1,-15-33-47,1 0 0,-1-1 0,1 1 0,0 0 0,0 0 0,-1-1 0,1 1 0,0-1 0,0 0 0,1 1 0,-1-1 0,0 0 0,0 0 0,1 0-1,-1-1 1,0 1 0,1-1 0,-1 1 0,0-1 0,1 0 0,-1 1 0,1-1 0,-1-1 0,1 1 0,-1 0 0,1-1 0,-1 1 0,0-1 0,1 1 0,-1-1 0,0 0 0,3-1 0,0-1-3,0 0 1,1 0 0,-1 0-1,-1 0 1,1-1 0,0 0-1,-1 0 1,0 0 0,0-1-1,0 1 1,5-9 0,-4 5-5,-1-1 0,-1 1 0,1-1 1,-1 0-1,-1 0 0,0 0 0,0 0 0,-1-1 1,0 1-1,-1-18 0,-3-12-12,-2 28 12,1 3 0,2 3 2,-1 0-1,0 0 0,0 0 0,0 1 1,0-1-1,-1 1 0,0 0 0,0 0 0,0 0 1,0 1-1,0-1 0,-1 1 0,0 0 1,1 0-1,-1 1 0,0-1 0,-1 1 0,1 0 1,0 1-1,-8-2 0,9 2-52,0 1 0,0-1 0,-1 1 0,1 1-1,0-1 1,0 1 0,0-1 0,-1 1 0,1 0 0,0 1 0,0-1-1,0 1 1,-3 2 0,-2 0-1341,1 0 0,0 1-1,1 0 1,-13 10-1</inkml:trace>
  <inkml:trace contextRef="#ctx0" brushRef="#br0" timeOffset="3306.94">2995 372 776,'0'-2'4470,"-2"32"-2868,2 57 1,1-77-1420,1 1 0,0 0 0,0-1 0,1 1 0,1-1 0,7 15 0,-9-20-114,1-1 1,-1 1-1,1-1 1,0 0-1,1 0 1,-1 0-1,1-1 0,0 1 1,0-1-1,0 1 1,0-1-1,0-1 1,1 1-1,8 3 1,-10-5-49,-1-1 1,0 0-1,0 1 0,1-1 1,-1 0-1,0 0 1,0-1-1,0 1 1,1 0-1,-1-1 1,0 0-1,0 1 1,0-1-1,0 0 1,0 0-1,0 0 0,0 0 1,3-2-1,-4 2-13,1 0 0,-1 0 0,0 1 0,0-1 0,1 0 0,-1 0 1,0 0-1,0 0 0,0 0 0,0 0 0,0 0 0,0-1 0,0 1 0,-1 0 0,1 0 0,1-3 0,1-2 14,1-1 47,0 0 0,0 0-1,-1 0 1,0-1 0,-1 1 0,1-1-1,1-13 1,-3 17-53,0 0 171,-3-8-111,2 12-62,0 0 0,0 0 1,0 0-1,0 0 0,0 0 0,0 0 0,0-1 0,0 1 1,0 0-1,0 0 0,0 0 0,0 0 0,0 0 1,0-1-1,0 1 0,0 0 0,0 0 0,0 0 0,0 0 1,0 0-1,0-1 0,0 1 0,0 0 0,0 0 0,0 0 1,0 0-1,0 0 0,0 0 0,1 0 0,-1-1 0,0 1 1,0 0-1,0 0 0,0 0 0,0 0 0,0 0 1,1 0-1,-1 0 0,0 0 0,0 0 0,0 0 0,0 0 1,0 0-1,1 0 0,-1 0 0,0 0 0,0 0 0,0 0 1,0 0-1,0 0 0,1 0 0,-1 0 0,0 0 0,0 0 1,0 0-1,0 0 0,0 0 0,0 0 0,1 0 1,-1 0-1,0 1 0,22 27 41,-21-27-53,-1 0 0,1 0 0,-1 0 1,1-1-1,0 1 0,-1 0 1,1-1-1,0 1 0,-1 0 1,1-1-1,0 1 0,0-1 1,0 1-1,0-1 0,-1 1 1,1-1-1,0 0 0,0 1 0,0-1 1,0 0-1,0 0 0,0 0 1,0 0-1,0 0 0,0 0 1,0 0-1,0 0 0,1 0 1,-1 0 6,6 0 8,0 1 0,-1-1-1,1 0 1,0 0 0,-1-1 0,1 1 0,-1-2-1,1 1 1,10-4 0,-13 4-11,0-1 1,-1 1-1,1-1 0,-1 1 1,1-1-1,-1 0 0,0 0 1,0-1-1,0 1 1,0-1-1,0 1 0,0-1 1,0 0-1,3-6 1,-5 6-1,0 0 1,0 0-1,0 1 1,0-1-1,-1-1 1,1 1 0,-1 0-1,0 0 1,0 0-1,0 0 1,0 0-1,0 0 1,-1 0 0,1 0-1,-1 0 1,0 0-1,0 0 1,0 0-1,-1 0 1,1 1 0,-1-1-1,1 0 1,-1 1-1,0-1 1,0 1-1,0 0 1,0 0 0,-5-4-1,3 3 1,0 0-1,0 0 1,0 1-1,0 0 1,-1 0 0,1 0-1,-1 0 1,1 1-1,-1-1 1,0 1 0,1 1-1,-1-1 1,0 0-1,0 1 1,0 0-1,1 0 1,-1 1 0,0 0-1,0-1 1,-5 3-1,0 0 6,-1 1-1,1 0 1,-1 0 0,-17 12-1,24-13-252,-1 0 1,0 1-1,1 0 0,0 0 0,-7 8 0,9-9-281,-1 1 0,1-1-1,0 1 1,0 0-1,1 0 1,-1 0-1,1 0 1,0 0-1,-1 5 1,-2 10-1915,3-14 742</inkml:trace>
  <inkml:trace contextRef="#ctx0" brushRef="#br0" timeOffset="3727.76">3453 316 20,'2'-19'588,"-2"15"2209,0 0-2278,1-4-523,-1 8 77,0-1 1,0 1 0,0 0 0,0-1 0,0 1-1,0 0 1,0-1 0,0 1 0,0 0-1,0 0 1,-1-1 0,1 1 0,0 0 0,0-1-1,0 1 1,0 0 0,0 0 0,-1-1 0,1 1-1,0 0 1,0 0 0,0-1 0,-1 1-1,1 0 1,0 0 0,0 0 0,-1-1 0,1 1-1,0 0 1,0 0 0,-1 0 0,1 0 0,0 0-1,-1 0 1,1-1 0,0 1 0,0 0-1,-1 0 1,1 0 0,0 0 0,-1 0 0,1 0-1,0 0 1,-1 1 0,-31 8 271,29-8-281,1-1 1,0 1 0,-1 0-1,1 0 1,0 1 0,0-1-1,0 0 1,0 1-1,0 0 1,0-1 0,0 1-1,1 0 1,-1 0 0,0 0-1,1 0 1,-2 3 0,1-2-24,1-2-2,0 1 0,-1-1 0,1 1 0,0 0 0,0 0 0,0-1 0,1 1 0,-1 0-1,0 0 1,1 0 0,-1 0 0,1 0 0,0 0 0,0 0 0,0 0 0,0 0 0,0 0-1,0 0 1,1 3 0,0-1 6,0 0 0,0-1-1,1 1 1,0 0 0,0-1 0,0 1-1,0-1 1,1 1 0,2 2 0,7 6 59,0 0 1,1-1 0,22 15 0,-29-21-57,94 66 333,-97-68-343,-1-1-1,1 1 1,-1 0 0,0 0-1,0 0 1,0 0 0,0 1-1,0-1 1,-1 0 0,0 1-1,1-1 1,-1 1 0,1 6-1,-2-6 64,-2 0-13,0 0-86,0-1 0,0 1-1,-1-1 1,1 1 0,-1-1 0,0 0 0,0 0-1,0-1 1,0 1 0,0 0 0,-1-1 0,1 0-1,-1 0 1,1 0 0,-1 0 0,0-1 0,0 1-1,0-1 1,-6 1 0,-11 0-89,10-2-1686,0 0 0,1 0 0,-16-4 0,21 3 201</inkml:trace>
  <inkml:trace contextRef="#ctx0" brushRef="#br0" timeOffset="4131.57">3560 503 488,'5'-1'761,"124"-60"4860,-127 60-5484,0-1-1,-1 1 1,1 0 0,0-1 0,-1 1 0,1-1-1,-1 0 1,1 1 0,-1-1 0,0 0-1,1 0 1,0-3 0,-1 3-162,1-1 1395,-3 3-1348,0 0 1,0 0-1,1 0 0,-1 0 1,0-1-1,0 1 1,0 0-1,1 0 0,-1-1 1,0 1-1,0 0 0,1-1 1,-1 1-1,0-1 1,1 1-1,-1-1 0,0 1 1,1-1-1,-1 1 0,1-1 1,-1 1-1,0-2 1,1 1 30,-1 0 0,1 1 0,-1-1 0,0 1 0,1-1 0,-1 0 0,1 1 0,-1-1 1,0 1-1,1 0 0,-1-1 0,0 1 0,0-1 0,1 1 0,-1 0 0,0 0 0,0-1 1,1 1-1,-1 0 0,0 0 0,0 0 0,-1 0 0,-6 4 248,2-2-212,4-1-59,-1-1 0,1 1 0,0 0 0,-1 0 0,1 0-1,0 1 1,0-1 0,0 0 0,0 1 0,0 0 0,0-1 0,0 1 0,0 0-1,1 0 1,-4 4 0,3-1 46,1 0 0,-1 1 0,1-1-1,0 1 1,1-1 0,-1 1 0,1-1 0,0 1-1,0-1 1,1 1 0,-1-1 0,1 1 0,1-1-1,-1 0 1,1 1 0,0-1 0,3 6 0,-1-2-108,1-1 0,0 1 0,0-1 0,0-1 0,1 1 1,0-1-1,1 0 0,0 0 0,9 7 0,6-1-326,-16-11-808,-1 1 0,1-1 0,0 0 0,0 0 0,0-1 0,7 1-1,-8-1-671</inkml:trace>
  <inkml:trace contextRef="#ctx0" brushRef="#br0" timeOffset="4475.06">3831 415 372,'0'0'613,"1"-3"-45,-1 1-447,1 0-1,0 0 0,-1 0 1,1 0-1,0 0 0,0 1 0,0-1 1,0 0-1,0 0 0,1 1 0,-1-1 1,2-1-1,-1 2 1239,7 5-952,-1-1-265,0 2 0,0-1 1,-1 1-1,1 1 0,-1-1 0,0 1 0,0 0 0,-1 1 0,9 10 1,-10-11 19,-1 1 1,1 0 0,-1 1 0,0-1-1,-1 1 1,0-1 0,0 1-1,0 0 1,-1 0 0,-1 0 0,1 1-1,0 8 1,-2-13 114,-3-1-15,-3 5-213,6-8-27,0 0 0,0 0 0,0 1 0,-1-1 0,1 0 0,0 0 0,0 0 0,-1 1 0,1-1 0,0 0 0,0 0 0,-1 0 0,1 0 0,0 0 0,0 1 0,-1-1 0,1 0 0,0 0 0,-1 0-1,1 0 1,0 0 0,0 0 0,-1 0 0,1 0 0,0 0 0,-1 0 0,1 0 0,0 0 0,-1 0 0,1 0 0,0 0 0,0-1 0,-1 1 0,1 0 0,0 0 0,-1 0 0,1 0 0,0-1 0,0 1 0,-1 0 0,1 0 0,0 0 0,0-1 0,0 1 0,-1 0 0,1 0 0,0-1 0,0 1 0,-4-7 16,1 0 0,0-1 0,0 1 1,1 0-1,-1-1 0,2 0 0,-1 0 0,1 1 0,0-1 1,1 0-1,0-10 0,3 4 5,-1 0 1,1 0-1,1 1 0,1 0 0,0-1 1,0 1-1,2 1 0,-1-1 1,1 1-1,1 1 0,0-1 1,1 1-1,0 1 0,1-1 0,0 2 1,23-18-1,-32 26-44,0 1 0,0-1 1,0 1-1,1-1 0,-1 1 0,0-1 0,0 1 1,0 0-1,1 0 0,-1-1 0,0 1 0,0 0 1,1 0-1,-1 0 0,0 0 0,1 1 0,1-1 1,-1 1-25,-1-1-3,0 0-1,1 0 1,-1 0 0,0 0-1,0 0 1,0 0-1,0 0 1,0 1-1,0-1 1,0 0-1,0 1 1,0-1-1,0 1 1,0-1-1,0 1 1,0 0-1,-1-1 1,1 1 0,0 0-1,0-1 1,1 2-1,-1 0-101,1 0-184,-1-1 0,1 1 0,0 0 0,-1 0 0,0 0 0,1 0 0,-1 0 0,0 0 0,0 1 0,0-1 0,0 0 0,0 1 0,-1-1 0,1 0 0,-1 1 0,1 3 1,-1-3-465,1 0-791</inkml:trace>
</inkml:ink>
</file>

<file path=word/ink/ink1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2:03:29.970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555 547 500,'7'-19'2915,"-7"16"-2621,0 1-1,0-1 1,0 0 0,0 0 0,0 1-1,-1-1 1,1 0 0,-1 1 0,0-1-1,0 0 1,0 1 0,0-1 0,-2-2-1,0 0 760,-7 11-809,9-6-239,-6 4 63,1 0 1,-1 1-1,1 0 0,-1 0 0,1 0 0,1 1 1,-1-1-1,1 2 0,0-1 0,-5 8 1,-3 14 94,0 0 0,2 0 0,1 2 0,1-1 0,2 1 0,1 0 1,1 1-1,2 0 0,0 38 0,3-59-128,0 0-1,1 0 1,0 0 0,1 0-1,0 0 1,0 0 0,1-1-1,1 1 1,7 16 0,-8-22-20,0 1 1,1 0-1,-1-1 1,1 0-1,0 0 1,0 0-1,0 0 1,0 0-1,1-1 1,-1 0-1,1 0 0,0 0 1,0 0-1,0-1 1,0 0-1,1 0 1,-1 0-1,11 1 1,-10-2-4,0 0 1,1 0-1,-1-1 0,1 0 1,-1 0-1,0-1 1,1 0-1,-1 0 1,0 0-1,1-1 0,-1 0 1,0 0-1,7-3 1,-11 3-10,0 1 1,0 0 0,0 0 0,-1-1-1,1 1 1,0-1 0,-1 1 0,1-1-1,-1 0 1,1 1 0,-1-1-1,0 0 1,1 0 0,-1 0 0,0 0-1,-1 0 1,1-1 0,0 1-1,-1 0 1,1 0 0,-1 0 0,1-1-1,-1 1 1,0 0 0,0-4 0,0 1 6,-1 0 1,0-1-1,0 1 1,0 0-1,0-1 1,-1 1-1,0 0 1,0 0-1,-3-6 1,-1 4 1,0 0 0,0 0 1,0 1-1,-1 0 0,0 0 1,0 0-1,0 1 0,-1 0 1,1 1-1,-15-7 0,20 10-10,-2 0 0,1 0 0,0-1 0,0 2 0,-1-1 0,1 0 0,-1 1 0,1-1 0,-1 1 0,1 0 0,-1 0 0,-3 1 0,-4 0 1,6-1-100,0 1 0,0 0 0,0 1 0,1-1 1,-1 1-1,0 0 0,1 0 0,-1 0 0,1 1 0,0 0 1,0 0-1,0 0 0,0 0 0,0 0 0,1 1 0,-1 0 1,1-1-1,0 1 0,0 1 0,-3 5 0,2 8-1294,7-10-3669,7 9 3657</inkml:trace>
  <inkml:trace contextRef="#ctx0" brushRef="#br0" timeOffset="520.31">518 128 60,'-6'-1'507,"-10"-1"-115,0 0-1,0 1 1,0 1 0,0 0 0,0 1 0,0 1 0,-19 4 0,20-1-224,1 0 1,-1 1 0,1 0-1,0 1 1,1 1 0,-1 0 0,2 1-1,-1 0 1,1 1 0,0 1-1,1 0 1,1 0 0,0 1-1,0 0 1,1 1 0,-11 19 0,-1 9 31,2 1 1,1 0 0,2 1 0,-13 61-1,15-48-24,3 1 0,2 0 0,3 1 0,2 113-1,6-136-108,1 0 0,2 0-1,2-1 1,0 0-1,3 0 1,1 0-1,1-2 1,1 1 0,26 41-1,-31-60-59,0-1-1,2 0 0,-1-1 1,2 0-1,0 0 0,0-1 1,1-1-1,0 0 0,1 0 1,0-1-1,0-1 0,1 0 1,0-1-1,0 0 0,1-2 1,0 1-1,0-2 0,0 0 1,1-1-1,0 0 0,-1-1 1,1-1-1,0-1 0,0 0 1,-1-1-1,1 0 0,0-1 1,28-9-1,-9 1-22,-1-1 0,-1-2 0,0-1 0,-1-2 0,-1-1 0,0-1 0,-1-2 0,-1-1 0,-1-2 0,-1 0 0,-1-2 0,-1-1 0,-2 0 0,25-36 0,-25 28 32,-2 0 1,-1-2 0,-2 0 0,-1-1-1,-2 0 1,-2-2 0,-1 1 0,-2-2 0,-2 1-1,-1-1 1,-3-1 0,1-55 0,-6 62 41,-1 0 0,-2 0 0,-1 1 0,-1-1 0,-3 1 0,0 0 0,-2 1 0,-21-44 0,20 54-16,0 1-1,-2 0 0,0 0 1,-1 1-1,-1 1 0,-1 1 1,-1 0-1,0 1 0,-2 1 1,1 1-1,-2 1 0,-25-13 1,27 16-38,-2 2 1,1 1 0,-1 0-1,0 2 1,0 0 0,-1 2-1,1 0 1,-1 1 0,0 1 0,0 1-1,0 1 1,0 1 0,0 1-1,0 1 1,0 1 0,1 1-1,-1 1 1,1 1 0,1 0-1,-1 2 1,1 0 0,1 2 0,0 0-1,-34 25 1,37-22-222,1 0 0,0 1 0,0 0 0,2 1 0,0 1 0,1 0-1,-19 35 1,16-22-747,2 2 0,0-1 0,3 1 0,-9 40 0,2 18-436</inkml:trace>
</inkml:ink>
</file>

<file path=word/ink/ink1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2:10:35.802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4794 1812 284,'0'0'788,"-4"-5"2,-14-15 4,16 18-582,1 0-1,0 0 0,0-1 0,0 1 1,0 0-1,0-1 0,0 1 1,1 0-1,0-1 0,-1 1 0,1-1 1,0 1-1,0-1 0,0 1 0,0-1 1,0 1-1,2-4 0,-1-3 396,11-36 2271,-10 44-2254,-2 0-569,1 1 0,0-1 1,-1 1-1,1 0 0,0-1 0,-1 1 1,1 0-1,0-1 0,0 1 0,-1 0 0,1 0 1,0-1-1,0 1 0,0 0 0,-1 0 0,1 0 1,0 0-1,0 0 0,0 0 0,-1 1 1,1-1-1,0 0 0,0 0 0,-1 0 0,1 1 1,0-1-1,0 0 0,-1 1 0,1-1 1,1 2-1,6 8 153,0 1-1,0 0 1,-1 0 0,0 1-1,-1 0 1,0 0 0,-1 1 0,5 19-1,-2-1 171,-1-1-1,3 34 0,-10-62-362,0-1-1,1 0 0,-1 1 1,0-1-1,-1 0 0,1 1 1,0-1-1,0 0 0,0 1 0,-1-1 1,1 0-1,-1 0 0,1 1 1,-1-1-1,1 0 0,-1 0 1,0 0-1,1 0 0,-1 0 0,0 0 1,0 0-1,0 0 0,0 0 1,0 0-1,0 0 0,0-1 1,0 1-1,-2 0 0,1 1 99,-4-10-58,1 0-25,-1-1 0,1 0 0,1 0 0,0-1 0,0 1 0,1-1 0,0 0 0,0 0 0,1 0 0,1 0 0,-1-11 0,1 0 14,2 0-1,0 0 1,1 0-1,1 0 1,1 0-1,1 1 1,1-1-1,1 1 1,1 1-1,0-1 1,18-29-1,-24 46-36,-1 1-1,1 0 1,0-1-1,0 1 1,0 0-1,0 0 1,0 0-1,0 0 1,0 1-1,1-1 1,-1 0-1,1 1 1,-1 0-1,1 0 1,-1 0-1,1 0 1,0 0-1,0 0 1,-1 0-1,1 1 1,0 0-1,0-1 1,0 1-1,0 0 1,-1 0-1,1 1 1,0-1-1,0 1 1,0-1-1,-1 1 1,6 2-1,-1 1 3,0 1-1,0 0 1,-1 0-1,1 1 1,-1 0-1,0 0 1,-1 1-1,1 0 1,-1 0-1,-1 0 1,1 0-1,4 12 1,-1-1 13,-1 0 0,-1 0 0,-1 1-1,6 31 1,-11-46-22,0 0-1,0 0 0,0 0 1,0-1-1,0 1 1,-1 0-1,0 0 0,0 0 1,0 0-1,-3 6 1,2-6-4,-3-11-63,0 0 39,0-1-1,1 1 1,-1-1 0,1 0-1,1-1 1,0 1 0,0 0 0,1-1-1,0 0 1,0 0 0,0-10 0,1 0-18,2 0 1,0 0 0,1 0 0,1 1-1,6-21 1,-8 32 35,1 1 1,0-1-1,0 1 1,1 0-1,0 0 1,0 0-1,0 0 0,1 1 1,0-1-1,0 1 1,0 0-1,1 0 0,-1 0 1,1 1-1,0-1 1,1 1-1,6-4 1,-11 7 6,1 1 0,-1-1 0,0 1 0,0 0 0,1-1 1,-1 1-1,0 0 0,1 0 0,-1 0 0,0 0 0,1 0 1,-1 0-1,0 0 0,1 0 0,1 1 0,1 0-4,6 2-3,-4 2 16,1 0-1,-1 1 1,1-1 0,-2 1 0,1 1-1,-1-1 1,0 1 0,0 0 0,6 11-1,-4-2 17,0-1 0,-1 1-1,-1 0 1,5 22-1,-3 6-167,-1 1 0,-1 77 0,-5-93-632,0 28-661,-4-24-6607,3-29 5995</inkml:trace>
  <inkml:trace contextRef="#ctx0" brushRef="#br0" timeOffset="1034.67">5341 1578 392,'5'-13'661,"-4"10"-47,0 0-34,16-24 4080,-16 24-4276,3-2-420,-4 4 81,0 1 0,0 0 0,0 0 0,0 0 1,0 0-1,0 0 0,0 0 0,0-1 0,0 1 1,1 0-1,-1 0 0,0 0 0,0 0 0,0 0 0,0 0 1,0 0-1,0 0 0,0-1 0,0 1 0,1 0 1,-1 0-1,0 0 0,0 0 0,0 0 0,0 0 0,0 0 1,0 0-1,1 0 0,-1 0 0,0 0 0,0 0 1,0 0-1,0 0 0,0 0 0,1 0 0,-1 0 1,0 0-1,0 0 0,0 0 0,0 0 0,0 0 0,0 0 1,1 0-1,-1 0 0,0 0 0,0 1 0,0-1 1,0 0-1,0 0 0,0 0 0,0 0 0,0 0 0,1 0 1,-1 0-1,0 0 0,0 1 0,0-1 0,0 0 1,0 0-1,0 0 0,0 0 0,0 0 0,0 0 1,0 1-1,0-1 0,0 0 0,0 0 0,0 0 0,0 1 1,11 63 806,12 49 91,-19-98-823,0 1 0,2-1 0,0-1 0,0 1 0,11 15 0,-16-29-107,0 1 1,0-1-1,0 0 0,0 0 0,0 1 0,1-1 1,-1 0-1,1 0 0,-1 0 0,1 0 0,-1 0 1,1-1-1,-1 1 0,1 0 0,0-1 0,-1 1 0,1-1 1,3 1-1,-2-1 75,-2-1-83,0-1 0,0 0 1,1 1-1,-1-1 0,0 1 0,1 0 1,-1-1-1,1 1 0,-1 0 0,1 0 0,2-2 1,1 0 3,-4 2-7,0 0 0,0 0 0,0 0 0,0 0-1,-1 0 1,1 0 0,0 0 0,0 0 0,-1-1 0,1 1 0,-1 0 0,1 0 0,-1-1 0,0 1 0,1 0 0,-1-1 0,0 1-1,0-1 1,0 1 0,0 0 0,0-2 0,0-1 5,2-15 10,0 1 0,-2 0 0,0 0 0,-1-1 1,-5-32-1,5 45-16,0-1 1,0 1 0,-1-1-1,0 1 1,0-1-1,0 1 1,-1 0-1,-4-8 1,6 12 17,-2 9-12,-8 22-4,10-28-2,1 1 0,-1-1 0,1 0 0,-1 0-1,1 1 1,-1-1 0,1 0 0,0 1 0,0-1 0,0 1-1,0-1 1,0 0 0,0 1 0,0-1 0,0 0 0,1 1-1,-1-1 1,0 0 0,1 1 0,-1-1 0,2 2 0,-1 0 2,0 2-2,0-1 1,0 1-1,1-1 1,-1 0 0,1 1-1,0-1 1,1 0 0,-1 0-1,1 0 1,-1-1 0,1 1-1,0-1 1,0 1-1,1-1 1,-1 0 0,1 0-1,0 0 1,0-1 0,-1 1-1,2-1 1,-1 0-1,0 0 1,0 0 0,1-1-1,-1 0 1,1 1 0,-1-2-1,6 2 1,19-4 3,-22 0-5,0 0 1,0 0-1,0 0 1,0-1-1,0 0 1,-1 0-1,1-1 1,-1 0-1,0 0 1,0-1-1,0 1 1,-1-1-1,0 0 1,0-1-1,0 0 1,0 1-1,-1-1 1,0-1-1,0 1 1,4-12-1,-1 3-8,-1-1 0,-1 0 0,0 0 0,-1-1 1,-1 1-1,0-1 0,-1 0 0,-1-17 0,-2 15 4,-1 0 1,-1 0-1,-1 0 1,0 0-1,-2 1 0,0 0 1,-1 0-1,-1 0 1,-13-23-1,6 24 2,15 17 2,0-1 0,-1 1 0,1-1 0,-1 1 0,1 0 0,-1-1 0,1 1 0,-1-1 0,1 1 0,-1 0 0,1-1 0,-1 1 0,1 0 0,-1 0 0,0-1 0,1 1 0,-1 0 0,1 0 0,-1 0 0,0 0 0,1 0 0,-1 0 0,1 0 0,-1 0 0,0 0 0,1 0 0,-1 0 0,1 0 0,-1 1 1,0-1-1,1 0 0,-1 0 0,1 0 0,-1 1 0,0 0 0,-15 17-3,15-17 3,1 0 0,-1 0 1,0 0-1,0 0 0,1 1 0,-1-1 0,1 0 1,-1 0-1,1 0 0,0 1 0,-1-1 1,1 0-1,0 1 0,0-1 0,0 0 1,0 1-1,0-1 0,0 0 0,0 0 0,1 3 1,-1 1 1,0 7 1,1 0 0,0 1 0,0-1 0,2 0 1,-1 0-1,5 12 0,30 70 28,-20-54-26,-8-19-9,0 0-1,19 27 0,-24-41-2,2 1 0,-1-1 0,1 0 0,0-1 0,0 1 1,1-1-1,0 0 0,12 7 0,2-5-209,-18-7 100,3-4 2,-2 1 89,0 0 1,0 0-1,0 0 0,-1-1 0,1 0 1,-1 0-1,0 0 0,1 0 0,-1 0 1,-1-1-1,1 1 0,0-1 0,-1 0 0,0 0 1,0 0-1,0 0 0,0 0 0,-1 0 1,2-8-1,3-13-35,-1 0-1,-1 0 1,-2 0 0,0 0 0,-2 0 0,0-1 0,-6-33-1,-4-1 70,-32-109 0,26 128 62,15 39-60,-2-3 51,-2-2-96,3 11 537,6 38-197,2-1-1,15 59 1,115 440 1331,-126-486-3645,-10-51 1130</inkml:trace>
  <inkml:trace contextRef="#ctx0" brushRef="#br0" timeOffset="1407.31">5813 1673 320,'-33'-36'1740,"31"33"-595,5-2-832,2 0-232,0-1 0,0 1 0,1 1 0,-1-1 1,1 1-1,0 0 0,1 0 0,-1 1 0,1 0 1,-1 0-1,1 0 0,0 1 0,9-2 0,30-10 265,99-36 795,-126 42-424,0-1 0,-1-1 0,0-1 0,-1 0 0,21-17 0,-36 26-315,-2 1-342,1 1-1,-1-1 1,0 1-1,1 0 1,-1-1 0,1 1-1,-1 0 1,0-1-1,1 1 1,-1 0 0,1 0-1,-1 0 1,0-1-1,1 1 1,-1 0 0,1 0-1,-1 0 1,1 0-1,-1 0 1,1 0 0,-1 0-1,1 0 1,-1 0-1,1 0 1,-1 0 0,1 0-1,-1 0 1,1 0-1,-1 0 1,1 0 0,-1 1-1,1-1 1,-1 0-1,0 0 1,1 0 0,-1 1-1,1 0 1,9 23 416,-2 1 0,-1 0 0,8 50 1,5 18-1333,-16-73-1225</inkml:trace>
  <inkml:trace contextRef="#ctx0" brushRef="#br0" timeOffset="1828.17">6091 1308 528,'0'0'2492,"6"-2"-2106,68-19 1667,-74 20-2006,1 1 1,0-1 0,-1 1 0,1 0-1,-1-1 1,1 1 0,0-1 0,-1 0 0,1 1-1,-1-1 1,1 1 0,-1-1 0,0 0 0,1 1-1,-1-1 1,0 0 0,1 1 0,-1-1 0,0 0-1,0 0 1,1 1 0,-1-1 0,0 0 0,0 0-1,0 1 1,0-1 0,0 0 0,0 0 0,0 1-1,-1-1 1,1 0 0,0 0 0,0 1 0,-1-2-1,-7-16 466,7 16-451,0 0 1,0 0-1,0 1 1,0-1-1,-1 0 0,1 1 1,-1-1-1,1 1 0,-1 0 1,0-1-1,0 1 1,1 0-1,-1 0 0,0 0 1,0 0-1,0 0 0,0 1 1,0-1-1,-3 0 1,1 0 48,3 0-81,0 1 1,0-1-1,-1 1 1,1 0-1,0-1 0,0 1 1,-1 0-1,1 0 1,0 0-1,-1 0 1,1 0-1,0 0 0,-3 1 1,0 0 42,0-1 137,-1 3-13,-14 9-25,18-12-167,0 1 1,0-1 0,0 1-1,1 0 1,-1-1-1,0 1 1,0 0-1,1-1 1,-1 1-1,1 0 1,-1 0-1,0 0 1,1 0-1,-1-1 1,1 1-1,0 0 1,-1 0 0,1 0-1,0 0 1,0 0-1,-1 0 1,1 2-1,0-1-2,-1 1-59,0 0-1,1 0 1,-1 0 0,1 1-1,0-1 1,0 0-1,0 0 1,0 0 0,1 0-1,-1 1 1,1-1 0,-1 0-1,1 0 1,0 0 0,2 3-1,1 2-870,-1 1-1,2-1 1,9 14-1,0-5-977,1-2 579</inkml:trace>
  <inkml:trace contextRef="#ctx0" brushRef="#br0" timeOffset="2187.86">6346 1471 536,'1'-3'798,"9"-31"6657,-6 41-7100,13 44 148,-2 1 0,-3 0 0,9 70 1,-4-18-385,-13-72-764,-3-20-2783,-8-19 2923,-4-7 318,1 0 0,0-1 0,1 0 0,1-1 1,1 1-1,-7-20 0,6 12 188,2 1 1,1-1-1,1 0 1,1-1-1,1 1 1,1-46-1,2 58 61,0 0 0,1-1 0,0 1-1,1 0 1,0 0 0,0 0 0,1 0-1,1 1 1,0 0 0,0 0-1,1 0 1,0 0 0,1 1 0,0 0-1,1 0 1,11-10 0,-16 16 0,0 1 1,1 0-1,-1 0 1,0 0-1,1 0 0,-1 1 1,1-1-1,0 1 1,-1 0-1,1 0 1,0 0-1,0 0 0,0 1 1,0 0-1,0-1 1,-1 1-1,1 1 1,0-1-1,0 1 0,0-1 1,0 1-1,0 0 1,-1 1-1,1-1 1,0 1-1,-1-1 0,0 1 1,1 0-1,-1 0 1,0 0-1,0 1 1,0-1-1,0 1 0,0 0 1,-1 0-1,1 0 1,-1 0-1,0 0 1,1 1-1,-2-1 0,1 0 1,0 1-1,-1 0 1,1-1-1,-1 1 1,0 0-1,-1 0 0,2 6 1,-2-4-4,0 0 1,-1 0 0,1 0-1,-1 0 1,0 0-1,-1 0 1,1-1-1,-1 1 1,0 0-1,-1-1 1,1 1 0,-1-1-1,0 0 1,-1 0-1,1 0 1,-1 0-1,0-1 1,-8 8 0,6-6-154,-1-1 1,0 0-1,0 0 1,0-1 0,-1 0-1,1 0 1,-1-1 0,0 0-1,0 0 1,-1-1 0,1 0-1,-13 2 1,17-4-271,-1-1 0,1 1 0,0-1 0,0 0 0,0 0 0,0 0 0,0-1 0,0 1 0,0-1 0,1 0 0,-1 0 0,1 0 0,-1-1 0,1 1 0,-4-4 0,5 4-931</inkml:trace>
  <inkml:trace contextRef="#ctx0" brushRef="#br0" timeOffset="2582.88">6516 1062 576,'31'-102'2900,"-30"97"-2682,0 1-1,-1 0 0,1-1 1,-1 1-1,0-1 0,-1-6 1,0-7 719,1 17-876,0-1 1,0 1 0,-1-1-1,1 1 1,0-1 0,-1 1-1,1-1 1,-1 1 0,1-1-1,-1 1 1,0 0 0,1-1-1,-1 1 1,0 0 0,0-1-1,0 1 1,0 0 0,0 0-1,0 0 1,0 0 0,-1 0-1,1 0 1,0 0 0,-1 0-1,1 1 1,0-1 0,-1 1-1,1-1 1,-1 1 0,1-1-1,-1 1 1,1-1 0,-1 1-1,1 0 1,-1 0 0,1 0-1,-1 0 1,1 0 0,-1 0-1,1 1 1,-3 0 0,-1-1 229,2 6-3,-2 4-149,0 1 1,1-1 0,0 1 0,1 0 0,0 0 0,1 0 0,0 1 0,1-1 0,0 0 0,1 1 0,1 15 0,18 93 838,43 144 1,-58-247-921,21 65 173,-23-76-204,1 1 0,-1-1 0,2 1 0,-1-1 0,1 0 0,0 0 0,0 0 0,0-1 0,6 6 0,-9-10-23,0 0 1,0 0 0,0 0-1,0-1 1,1 1 0,-1 0-1,0 0 1,0-1 0,0 1-1,1-1 1,-1 1 0,0-1-1,0 0 1,1 1 0,-1-1-1,0 0 1,1 0 0,-1 0-1,1 0 1,-1 0 0,2 0-1,34-8 37,-28 2-39,-3 0 2,3-1-21,0 0 0,-1-1 0,1 0 0,-2 0 0,1-1-1,-1 0 1,0 0 0,-1-1 0,0 0 0,6-14 0,-4 4-16,-1 1-1,0-1 1,-2-1-1,5-27 1,-10 44 27,0 0 1,0 0 0,0 0 0,0 0-1,-1 0 1,0 0 0,0 0 0,0 1-1,0-1 1,-1 0 0,1 1 0,-1-1-1,0 1 1,0-1 0,-3-3 0,3 4-6,1 3 10,1 0 1,0 0-1,-1 1 1,1-1-1,0 0 0,-1 0 1,1 0-1,0 0 1,-1 0-1,1 0 1,-1 0-1,1 0 0,0 0 1,-1 0-1,1 0 1,0 0-1,-1 0 0,1 0 1,-1-1-1,1 1 1,0 0-1,-1 0 1,1 0-1,0 0 0,0-1 1,-1 1-1,1 0 1,0 0-1,-1-1 1,1 1 0,-1-1 0,1 1 0,-1-1 1,1 1-1,-1 0 0,1 0 0,-1-1 0,1 1 1,-1 0-1,1 0 0,-1 0 0,0-1 1,1 1-1,-1 0 0,1 0 0,-1 0 1,1 0-1,-1 0 0,0 0 0,1 0 1,-1 0-1,1 0 0,-1 1 0,1-1 1,-1 0-1,0 0 0,1 0 0,-1 1 1,1-1-1,-1 0 0,1 1 0,-1-1 0,1 0 1,0 1-1,-1 0 0,-3 1 19,-1 1 0,2 0-1,-1 0 1,0 0 0,1 0-1,-1 1 1,1 0 0,0-1-1,0 1 1,1 0 0,-1 1-1,1-1 1,0 0 0,0 1-1,0-1 1,0 1 0,1 0-1,-1 6 1,1-4-12,1 0 0,0 1 0,1-1 0,0 0 0,0 0 0,0 1 0,1-1 0,0 0 0,1-1 0,-1 1 0,1 0 0,1-1 0,-1 1 1,5 5-1,-1-3 99,0-2 1,0 1 0,0-1-1,1 0 1,0-1 0,0 0 0,1 0-1,-1 0 1,12 4 0,-4-3-465,1 0 0,1 0 0,0-2 1,27 5-1,-25-7-1758,-1 0 0,1-2 1,32-2-1,-48 1 583</inkml:trace>
  <inkml:trace contextRef="#ctx0" brushRef="#br0" timeOffset="3214.06">6999 1013 652,'2'-3'686,"4"-13"792,-1 0-1,0 0 1,4-28 0,-8 40-835,-1 0 0,2-14-4,-2 13-56,1-5 53,0 7-209,2 9 2182,52 187-1353,48 213-1508,-94-346-1964,-7-21-4838</inkml:trace>
  <inkml:trace contextRef="#ctx0" brushRef="#br0" timeOffset="3963.93">7104 1366 544,'2'-3'543,"2"-2"-318,0 0 0,0 0 0,0 1 0,1-1 0,0 1 0,0 0 0,0 0 0,0 1-1,9-5 1,56-20 672,-56 24-766,0-1 0,0 0 0,-1-1 0,0 0 0,-1-1 1,1-1-1,14-11 0,-27 19-130,4-3 61,-1 0 1,1 0 0,-1 0-1,0 0 1,0-1-1,0 0 1,0 1 0,-1-1-1,0 0 1,1 0-1,-1-1 1,-1 1 0,1 0-1,1-7 1,-2 8 123,-3-6 54,3 8-215,-1 1 1,0 0-1,0-1 1,0 1-1,0-1 1,0 1-1,0-1 0,1 1 1,-1 0-1,0-1 1,0 1-1,0-1 1,0 1-1,0-1 0,-1 1 1,1 0-1,0-1 1,0 1-1,0-1 1,0 1-1,0 0 0,-1-1 1,1 1-1,0-1 1,0 1-1,0 0 1,-1-1-1,1 1 1,0 0-1,-1-1 0,1 1 1,0 0-1,-1 0 1,1-1-1,0 1 1,-1 0-1,1 0 0,-1 0 1,1 0-1,-1-1 1,-1 1 41,0 0-33,1 0 0,-1 0 0,0 0 0,1 0 0,-1 0 0,1-1-1,-1 1 1,1-1 0,-1 1 0,1-1 0,-1 1 0,-2-3 0,0 7 222,-3 4-113,0 0 1,0 0 0,0 0-1,2 1 1,-7 11 0,9-13-55,0 0 1,1 1-1,0-1 0,0 1 1,1-1-1,-1 11 1,2-18-95,1 5 34,-1 0 0,1 0 0,0 0-1,0 0 1,0-1 0,1 1 0,0 0-1,0-1 1,0 1 0,0-1 0,1 0-1,0 0 1,0 0 0,0 0 0,0 0-1,0-1 1,1 1 0,0-1 0,-1 0-1,1 0 1,5 3 0,-6-5-24,0 0 0,0 1 0,0-1 0,0 0 0,0-1 0,1 1 0,-1-1 0,0 1-1,0-1 1,1 0 0,5 0 0,-4-1-13,3 1-20,-1-1-1,0 1 0,0-2 0,0 1 0,0-1 1,0 0-1,0-1 0,-1 0 0,1 0 1,-1 0-1,1-1 0,-1 0 0,0 0 1,-1 0-1,11-11 0,-9 8-15,0-1 0,0 0 1,-1-1-1,0 1 0,-1-1 0,0 0 0,0-1 0,-1 1 0,6-19 1,-9 24 34,0 0 0,-1 0 0,0 1 0,1-1 0,-2 0 0,1 0 0,0 0 0,-1 1 0,1-1 0,-1 0 0,0 1 0,0-1 0,-1 0 0,1 1 0,-1-1 0,0 1 0,1 0 0,-2 0 0,1-1 0,0 1 0,-1 1 1,-4-6-1,4 6 21,0 2 14,-4-1-33,6 1 14,1 0-1,0 0 1,0 0-1,-1 0 1,1 0 0,0 0-1,0 0 1,-1 0 0,1 0-1,0 0 1,0 0-1,-1 0 1,1 0 0,0 0-1,0 0 1,-1 0-1,1 1 1,0-1 0,0 0-1,0 0 1,-1 0 0,1 0-1,0 0 1,0 1-1,0-1 1,0 0 0,0 0-1,-1 0 1,1 1-1,0-1 1,0 0 0,0 0-1,0 1 1,0-1 0,0 0-1,0 0 1,0 1-1,0-1 1,0 0 0,0 0-1,0 1 1,0-1-1,0 0 1,0 0 0,0 1-1,0-1 1,0 0 0,0 0-1,0 0 1,0 1-1,0-1 1,1 0 0,9 23 81,2-1 1,0-1 0,23 29-1,-30-44 19,-1 0-1,0 0 0,-1 0 1,1 0-1,-1 1 0,0 0 0,-1-1 1,0 1-1,0 0 0,2 13 1,-3-17 40,-3 2-12,1-2-190,0 0 0,0 0-1,0 0 1,-1 0 0,1-1-1,-1 1 1,1 0 0,-1-1-1,0 1 1,0-1 0,0 0-1,0 0 1,-1 0 0,1 0-1,-1 0 1,1 0 0,-1-1-1,0 1 1,1-1 0,-1 0-1,0 1 1,0-1 0,0-1-1,0 1 1,-6 1 0,8-2 26,1 0 1,-1-1 0,1 1 0,-1 0 0,0 0-1,1 0 1,-1 0 0,0 0 0,1-1 0,-1 1 0,1 0-1,-1-1 1,0 1 0,1 0 0,-1-1 0,1 1-1,-1-1 1,1 1 0,-1-1 0,1 1 0,0-1-1,-1 1 1,1-1 0,0 1 0,-1-1 0,1 0-60,-1 0 0,1 1 1,0-1-1,-1 1 0,1-1 1,-1 1-1,1-1 0,-1 1 1,1-1-1,-1 1 0,1-1 1,-1 1-1,1 0 0,-1-1 0,0 1 1,1 0-1,-1-1 0,1 1 1,-1 0-1,0 0 0,1 0 1,-1 0-1,0-1 0,0 1 1,6-7-170,0-1 244,-1 1 0,2 1 0,-1-1 0,1 1 0,0 0 0,0 0 0,1 1 1,0-1-1,7-3 0,12-5 323,-10 5 47,1 0 0,34-12 0,-15 12-444,-1-3-1,0-1 1,-1-1-1,34-21 1,-66 34-70,1-1-1,-1 1 1,0-1 0,0 0 0,0 0 0,0 0 0,0 0-1,0 0 1,0-1 0,-1 1 0,1 0 0,-1-1 0,0 1-1,0-1 1,1 0 0,-2 1 0,2-6 0,-1 5-1431</inkml:trace>
  <inkml:trace contextRef="#ctx0" brushRef="#br0" timeOffset="4321.32">7965 1083 3932,'-18'-32'330,"-2"1"-1,-1 1 1,-2 1-1,-28-29 1,0-1 2001,38 49-1465,5 14 224,0 20 33,8-21-1312,-2 6 332,2 0 1,-1 0 0,1 0-1,1-1 1,0 1-1,0 0 1,3 11-1,3 20 293,6 77-568,31 120 1,-41-224-1633,1 0 1,0 0 0,9 19-1,-3-16-56</inkml:trace>
  <inkml:trace contextRef="#ctx0" brushRef="#br0" timeOffset="4721.38">8089 971 148,'0'-9'516,"-1"1"-1,0 0 1,-1-1 0,0 1 0,-5-13-1,6 17-41,-22 2 1035,17 6-994,-1 0-329,0 0-1,0 1 1,1 0 0,0 0-1,0 0 1,0 1 0,0 0 0,1 0-1,0 1 1,0 0 0,1-1-1,-5 10 1,5-5-41,-1 0 0,1 0 0,1 1 0,0-1 0,1 1-1,0 0 1,1 0 0,0 0 0,0 0 0,2 0 0,-1 0 0,2 0 0,0 0 0,6 21 0,-7-26-312,2 0 0,-1 0 1,1-1-1,0 1 0,0-1 1,1 0-1,0 1 0,0-2 0,1 1 1,-1 0-1,1-1 0,0 0 1,1 0-1,-1-1 0,1 1 1,0-1-1,0 0 0,0-1 1,1 1-1,-1-1 0,1-1 1,0 1-1,0-1 0,0 0 1,10 1-1,-8-3-1595,24-4 242</inkml:trace>
  <inkml:trace contextRef="#ctx0" brushRef="#br0" timeOffset="5579.44">8211 1281 4256,'8'-6'57,"-1"0"-1,0-1 0,0 0 0,-1 0 0,0 0 0,0-1 0,-1 0 0,0 0 0,0 0 1,-1-1-1,0 0 0,0 0 0,-1 0 0,-1 0 0,1 0 0,1-16 0,-4 21 255,-6-4 186,0-5 49,1 13-193,-13 0-13,13 0-20,-1 4-25,-2 0-155,-1 1 1,2 1-1,-1-1 1,-10 11-1,15-13-83,0-1 0,1 1 0,0 0-1,-1 0 1,1 0 0,0 0 0,1 0 0,-1 0 0,1 1 0,-1-1 0,1 0 0,0 1-1,0-1 1,0 1 0,1 0 0,-1-1 0,1 1 0,0 0 0,0 3 0,0-5-35,1 1-1,-1-1 1,1 0 0,0 0 0,-1 0 0,1 0 0,0 0 0,0 0 0,0 0 0,0 0 0,1 0 0,-1 0 0,0 0 0,1-1 0,-1 1 0,1 0 0,0-1 0,0 0 0,-1 1 0,1-1 0,0 0 0,0 0 0,0 0 0,0 0 0,0 0 0,1 0 0,-1-1 0,0 1-1,0-1 1,0 0 0,1 1 0,-1-1 0,5 0 0,-3 0-9,0 0 0,0-1 0,1 1 0,-1-1 0,0 0 0,0 0 0,0 0 0,0-1 0,0 1 0,0-1 0,-1 0 0,1 0 0,0 0 0,-1-1 0,0 1 0,1-1 0,-1 0 0,0 0 0,0 0 0,-1 0 0,1 0 0,-1-1 0,1 1 0,-1-1 0,0 1 0,0-1 0,1-4 0,0-2 19,0 1-1,-1 0 0,0-1 0,0 1 1,-1-1-1,-1 0 0,0 1 0,-1-15 1,0 20 252,-3 11-223,-12 24 0,15-30-57,0 0 0,1-1 0,-1 1 0,1 0 1,-1 0-1,1 0 0,-1 1 0,1-1 0,0 0 0,-1 0 1,1 0-1,0 0 0,0 0 0,0 0 0,0 0 0,0 0 1,0 1-1,0-1 0,0 0 0,0 0 0,1 0 0,-1 0 0,0 0 1,2 2-1,-1-1 13,-1 2 11,1 1-1,0-1 1,0 0 0,0 1-1,1-1 1,-1 0 0,1 0-1,0 0 1,0 0 0,1 0-1,5 6 1,-6-8-9,1 0-1,0-1 1,-1 1 0,1-1-1,0 1 1,0-1 0,0 0-1,0 0 1,0-1 0,0 1-1,0-1 1,5 1 0,-2-2-12,-1-1 1,1 0 0,0 0-1,-1-1 1,0 1 0,1-1-1,-1 0 1,0-1 0,-1 1-1,1-1 1,-1 0 0,1 0-1,-1-1 1,0 1 0,-1-1-1,1 0 1,3-5 0,24-66 46,-29 70-42,-1 1-10,0 0-1,0 0 0,0 0 0,1 0 0,-1 1 0,1-1 1,4-6-1,-3-2 7,-1 11 0,6-7-6,-6 7 3,3 6 8,7 8 96,-1-1-1,-1 1 1,0 1-1,-1 0 1,0 0-1,-1 1 1,0 0-1,-1 0 1,-1 1-1,5 17 1,-11-31-102,1 0 1,-1 0-1,0 0 0,1 0 1,-1 0-1,0 0 1,0 0-1,0 0 0,0 0 1,0 0-1,0 0 0,0 0 1,0 1-1,-1-1 1,1 0-1,0 0 0,-1 1 1,0 1 15,0 1 42,0 0-1,-1 0-41,1-1-1,-1 0 1,0 1 0,0-1-1,0 0 1,-5 6-1,5-8 6,-1-8-1174,-10-24 929,10 24 10,5 0 28,3-5 63,5-10-47,0-1 1,-2-1 0,-1 0 0,0 0 0,-2 0 0,4-48 0,-10 69 150,1 0 1,-1-1-1,1 1 0,-1 0 1,0 0-1,0 0 0,0 0 1,-1 0-1,-1-3 0,0 0-10,3 5 19,-1 1 1,1-1 0,-1 0-1,1 1 1,-1-1 0,1 1-1,-1-1 1,1 1 0,-1-1-1,0 1 1,1-1 0,-1 1-1,0-1 1,0 1 0,1 0-1,-1 0 1,0-1 0,0 1-1,1 0 1,-1 0 0,0 0-1,0 0 1,0 0 0,1 0-1,-1 0 1,0 0 0,0 0-1,0 0 1,1 0 0,-1 0-1,0 1 1,0-1 0,1 0-1,-1 1 1,0-1 0,-1 1-1,-19 12-2,21-13 7,-1 0-1,0 1 0,1-1-1,-1 1 1,0-1 0,1 1-1,-1-1 1,0 1-1,1-1 1,-1 1 0,1-1-1,-1 1 1,1 0 0,-1-1-1,1 1 1,0 0 0,-1-1-1,1 1 1,0 0-1,0-1 1,-1 1 0,1 0-1,0 0 1,0 0 0,0-1-1,0 1 1,0 0 0,0 0-1,0-1 1,0 1-1,0 1 1,0-2 1,0 6 10,0 0 0,0 0 0,0 0 1,1 0-1,0 0 0,0 0 0,0 0 0,1 0 0,0 0 0,0-1 0,0 1 0,5 7 0,-2-4 6,-1-1 1,1 0-1,1 0 0,-1-1 1,1 1-1,1-1 0,-1-1 1,1 1-1,12 8 0,-17-14 0,2 0-2,13 4-7,-13-4 3,2-3-8,-3 1-3,2 0-5,0-1 1,0 0-1,0 0 0,-1-1 0,1 1 1,-1-1-1,0 0 0,1 0 0,-1-1 1,-1 1-1,6-6 0,-3 2-4,-1-1 0,1 0-1,-1 0 1,-1 0 0,0 0 0,0-1-1,0 0 1,-1 0 0,0 0 0,-1 0 0,0 0-1,-1-1 1,0 1 0,0 0 0,-1-1-1,0 1 1,0-1 0,-1 1 0,-1-1 0,-3-12-1,3 16 6,-5-5-2,5 8 217,0 12-139,-8 27 4,9-32-52,1-1-1,-1 1 1,1 0 0,0 0-1,0 0 1,0 0-1,0 0 1,1 0-1,0 0 1,0 0-1,0 0 1,1 4-1,1 0 6,-1 4 56,-1 0 0,0 0 0,-1 0 1,0 1-1,-1-1 0,0 0 0,-1-1 0,-3 15 0,2-18-157,0-1-1,0 0 1,0 0 0,-1 0-1,0 0 1,0-1-1,-1 0 1,0 0-1,0 0 1,0 0 0,-1-1-1,0 0 1,-10 8-1,4-6-1276,0 0 0,0-1 0,0 0 0,-24 6 0,-1 0-390</inkml:trace>
  <inkml:trace contextRef="#ctx0" brushRef="#br0" timeOffset="-13270.06">695 1425 60,'0'0'5492,"-4"-5"-5177,-13-11 11,13 12 6,3-7 273,0 0-1,-1 0 1,-5-17-1,1 3 65,4 8-159,-1 0 0,-1 0 0,-1 0 1,-7-17-1,0-1 224,-3-7-30,14 38-557,0 1-20,-8-31 221,8 31 26,2 13-332,13 416 1138,-16 253 177,0-52-803,2-102-356,2 149 40,6-477-1085,35 203-1,-37-380-747,-6-20 1515,0 0 0,0 0 0,0 0 0,0 0 0,0 0 0,0 0 0,0 0-1,0 1 1,0-1 0,1 0-320,-1 0 320,0 0-1,0 0 1,0 0 0,0 0 0,0 0 0,0 0 0,0 0 0,1 1 0,-1-1-1,0 0 1,0 0 0,0 0 0,0 0 0,0 0 0,0 0 0,1 0 0,-1 0 0,0 0-1,0 0 1,0-1 0,0 1 0,0 0 0,0 0 0,1 0 0,-1 0 0,0 0 0,0 0-1,0 0 1,0 0 0,0 0 0,1-1-321,-1 1 321,0 0 0,0 0 0,0 0 0,0 0 0,0 0 0,10-30-6023,-8 23 7096,5-33-2861</inkml:trace>
  <inkml:trace contextRef="#ctx0" brushRef="#br0" timeOffset="-12065.33">617 1152 248,'-64'-40'3211,"62"38"-2816,0 1-257,0 0 0,0 0-1,1 0 1,-1 0 0,1-1 0,-1 1-1,1-1 1,-1 1 0,1-1-1,0 1 1,0-1 0,0 0-1,0 0 1,0 1 0,-1-5 0,-14-28 2518,16 32-2813,-2-1 944,9 1-633,26-2-32,-1 1 0,1 1 1,0 2-1,48 5 0,-20-1-50,844 59 383,-167-10-955,-371-41-112,-357-12 592,1-1 1,-1 0-1,1-1 0,-1 0 0,0 0 0,18-7 1,-26 8 11,1-2-11,5-6 6,-6 7 311,-6-4-186,-11-19 20,12 19 34,-4-1 314,0 0 0,0 0 0,0 0 0,-1 1 0,-10-6 1,16 10 389,-3 6-764,2-2-78,1-2-21,1 1 1,0 0-1,0-1 0,-1 1 1,1 0-1,0 0 0,0 0 1,0 0-1,0 0 1,0 0-1,0 1 0,0-1 1,0 0-1,0 0 1,0 1-1,1-1 0,-1 0 1,1 1-1,-1 1 1,-14 43 172,3 1 0,-11 73 1,0 106 10,15-126-49,-28 636 795,40 4 85,-1-473-698,17 657 636,-11-733-1192,-9-187-80</inkml:trace>
  <inkml:trace contextRef="#ctx0" brushRef="#br0" timeOffset="-11351.06">900 4428 164,'-99'27'3471,"96"-27"-3111,-1 1 7,-23 6 1060,27-6-564,5 1-13,42-1 750,-39-1-1981,630-10 1769,-434 6-1189,690-44 504,-862 44-627,32-8-1,-54 10-400,-1 0-1,0-1 1,0 0-1,0-1 1,-1 0-1,1-1 1,10-6-1,-12 3-2908,-4 1 2503,-2 4 144,1 0-851</inkml:trace>
  <inkml:trace contextRef="#ctx0" brushRef="#br0" timeOffset="-10528.63">1308 365 584,'0'0'2694,"6"7"-2208,18 21-17,-18-21-2,-5-4 1,-1-1-365,0 0-1,1 1 0,-1-1 0,0 0 0,0 0 0,-1 1 0,1-1 0,-1 0 0,1 0 0,-1 1 0,1-1 0,-1 0 0,0 0 1,0 0-1,0 0 0,-1 0 0,1 0 0,0 0 0,-1 0 0,1-1 0,-1 1 0,1 0 0,-1-1 0,0 1 0,0-1 1,0 0-1,0 0 0,-3 2 0,-48 13 612,49-15-537,-1-1-2,2 0-141,0-1 1,1 1-1,-1 0 0,0-1 1,1 1-1,-1-1 1,0 0-1,1 0 0,-1 0 1,1 0-1,-1 0 1,1 0-1,0-1 0,-1 1 1,1-1-1,0 0 1,0 0-1,0 0 0,0 0 1,0 0-1,-1-3 1,1 2 56,2-1-10,0 2-68,0 0 1,0 0-1,0 0 0,1 0 0,-1 0 1,0 0-1,1 0 0,0 0 0,-1 0 1,1 0-1,0 1 0,0-1 0,0 0 1,0 0-1,0 1 0,0-1 0,1 0 0,-1 1 1,1 0-1,-1-1 0,1 1 0,-1 0 1,1-1-1,0 1 0,1-1 0,40-2 128,-39 5-113,1 0 1,20 9 36,-25-10-57,1 0-1,0 1 1,-1-1 0,1 0-1,0 0 1,0 1 0,-1-1-1,1 0 1,0 1 0,-1-1-1,1 1 1,-1-1 0,1 1-1,-1-1 1,1 1 0,-1-1-1,1 1 1,-1 0 0,1-1-1,-1 1 1,0 0-1,1-1 1,-1 1 0,0 0-1,1-1 1,-1 1 0,0 0-1,0 0 1,0-1 0,0 1-1,0 0 1,0 0 0,0-1-1,0 1 1,0 0 0,0 0-1,0-1 1,0 1 0,-1 0-1,1-1 1,0 1 0,-1 1-1,-15 18 13,11-15 10,-1-8-14,3 2-17,-39-18 40,39 17-35,0 0-1,0 0 1,1-1 0,-1 1 0,0 0 0,1-1-1,0 0 1,-1 1 0,1-1 0,0 0 0,1 0 0,-1 0-1,0 0 1,-1-5 0,-4-21 9,8 25-12,-2 0-4,9 10-2955,1 1 2251,23 20-2994,-17-11 2311</inkml:trace>
  <inkml:trace contextRef="#ctx0" brushRef="#br0" timeOffset="-9936.89">1613 227 872,'-1'-3'831,"-6"-10"2100,5 10-2326,-9-8 2780,9 18-3025,-4 24-42,5-29-291,1 0-1,-1-1 1,1 1-1,0 0 1,-1-1-1,1 1 0,0 0 1,0 0-1,0 0 1,1-1-1,-1 1 1,0 0-1,1 0 1,-1-1-1,1 1 1,-1 0-1,2 1 1,1 4 56,57 247 1636,-50-195-942,-10-57-413,-1 3-17,-4 15-45,4-18-271,0-1 0,0 1 0,0-1 0,-1 0 0,1 1 0,0-1 0,0 0 0,-1 0 0,1 0 0,-1 0 1,1 0-1,-1 0 0,1 0 0,-1 0 0,1-1 0,-1 1 0,0-1 0,1 1 0,-1-1 0,0 0 1,-2 1-1,3-1 35,-16 1 34,-1 0 0,1-1 0,-1-1 1,1 0-1,-31-7 0,16 2-36,-67-10 100,-47-6-362,141 21-99,18 1-8896,51 0 7303</inkml:trace>
  <inkml:trace contextRef="#ctx0" brushRef="#br0" timeOffset="-8896.05">1973 489 820,'4'-19'849,"-4"15"-43,0-1-71,-4-13-67,4 14-62,-3 1-50,2 2-465,0 0-1,0-1 1,-1 1-1,1 0 1,0 1-1,-1-1 1,1 0-1,-1 0 1,1 1-1,-1-1 1,1 0-1,-1 1 1,1 0-1,-1-1 1,0 1-1,1 0 1,-1 0-1,0 0 1,1 0-1,-4 0 1,1 1 304,-2 3-33,-4 4-141,0 0-1,1 1 1,-15 16 0,20-19-126,0-1 1,0 1-1,0-1 1,1 1-1,0 0 1,0 1 0,0-1-1,1 0 1,0 1-1,0 0 1,0 6 0,1-11-74,1 1 0,0-1 0,0 0 1,0 0-1,0 1 0,0-1 0,0 0 0,0 0 1,1 0-1,-1 1 0,1-1 0,0 0 1,-1 0-1,1 0 0,0 0 0,0 0 1,1 0-1,-1 0 0,0 0 0,1-1 1,-1 1-1,1 0 0,-1-1 0,1 1 0,0-1 1,-1 1-1,1-1 0,0 0 0,0 0 1,0 0-1,0 0 0,0 0 0,4 0 1,-3 0 120,3-3-74,-2 0-50,-1 1 19,0 0 1,0-1-1,0 1 1,0-1-1,0 0 1,0 1-1,-1-1 1,1-1-1,0 1 1,-1 0-1,0 0 1,1-1-1,-1 0 1,0 1 0,-1-1-1,1 0 1,0 0-1,-1 0 1,1 0-1,0-4 1,1-2 132,-1 0 1,0-1 0,-1 1 0,0 0 0,0-1-1,-1 1 1,-1-13 0,0 18-15,0 0-28,-4-11-14,4 11 511,-1 14-594,-4 29 9,5-38-38,1 0 0,0 0-1,-1 0 1,1 0 0,0 0 0,0 0-1,0 0 1,0 0 0,0 1 0,0-1-1,0 0 1,0 0 0,0 0 0,0 0 0,0 0-1,1 0 1,-1 0 0,0 0 0,1 0-1,-1 0 1,1 0 0,-1 0 0,1-1 0,0 1-1,0 1 1,1 0 8,0 2 1,0-1-1,0 1 0,1-1 1,-1 0-1,1 0 1,0 0-1,0 0 0,0 0 1,0-1-1,0 1 1,1-1-1,-1 0 0,1 0 1,-1 0-1,1-1 1,0 1-1,0-1 1,-1 0-1,8 2 0,-7-3-2,0-1-2,-1 0-4,0 0 0,0 0 0,0 0 0,0-1 0,0 1 0,0-1 0,-1 1-1,1-1 1,-1 0 0,1 0 0,-1 0 0,0-1 0,0 1 0,0-1 0,0 1 0,0-1-1,0 1 1,-1-1 0,1 0 0,0-4 0,2-4 7,0-1 0,-1 0 0,0 0 0,-2 0-1,2-13 1,2-11-7,-5 36-3,0 0 0,0 0 0,0 0-1,0 0 1,0 0 0,0 0 0,0 0 0,0 0 0,0 1 0,1-1 0,-1 0 0,0 0 0,0 0 0,0 0 0,0 0-1,0 0 1,0 0 0,0 0 0,0 0 0,0 0 0,0 0 0,1 0 0,-1 0 0,0 0 0,0 0 0,0 0-1,0 0 1,0 0 0,0 0 0,0 0 0,0 0 0,0 0 0,1 0 0,-1 0 0,0 0 0,0 0 0,0 0 0,0 0-1,0 0 1,0-1 0,0 1 0,0 0 0,0 0 0,0 0 0,0 0 0,0 0 0,1 0 0,-1 0 0,0 0 0,0 0-1,0 0 1,0 0 0,0-1 0,0 1 0,0 0 0,0 0 0,0 0 0,0 0 0,0 0 0,0 0 0,18 32 1,-17-30-1,1 0 0,0 1 0,-1-1 0,1 0 0,0 0 0,0 0 1,0 0-1,0 0 0,0-1 0,0 1 0,1-1 0,-1 1 0,4 1 0,1 0 0,-4-2 2,0 0 0,0 0-1,0 0 1,0 0 0,0 0-1,0-1 1,0 1 0,0-1-1,0 0 1,0 0 0,0 0 0,0 0-1,5-2 1,-6 2 2,2-1-1,0 0 0,0 0 1,0-1-1,-1 1 0,1-1 1,0 0-1,-1 0 0,1 0 1,-1 0-1,0-1 0,0 1 1,0-1-1,0 0 0,0 0 1,-1 0-1,1 0 0,-1-1 1,0 1-1,0-1 0,2-4 1,17-40 13,-20 45 0,3-16-47,-3 15 18,4 10-186,-2-3 185,1 1-52,-1 0-1,1 0 1,0 0 0,1-1-1,-1 1 1,1-1-1,-1-1 1,1 1-1,0 0 1,0-1 0,10 3-1,-5-2-55,1-1-1,-1-1 1,1 1-1,0-2 1,-1 1-1,1-2 0,0 1 1,-1-1-1,17-4 1,-25 4 116,1 0 1,-1 0-1,0 0 1,0 0-1,0 0 0,0 0 1,0-1-1,0 1 1,0-1-1,0 1 1,0-1-1,-1 0 1,1 0-1,0 0 0,-1 0 1,0 0-1,0 0 1,1 0-1,-1 0 1,0 0-1,-1-1 0,1 1 1,0 0-1,-1-1 1,1 1-1,-1 0 1,0-1-1,0-4 1,0 3 40,0-1 1,0 1 0,0 0-1,-1 0 1,0-1 0,0 1 0,0 0-1,-1 0 1,1 0 0,-1 0 0,0 0-1,0 0 1,-5-5 0,5 8-21,1-1 1,-1 1-1,0 1 0,0-1 1,0 0-1,0 0 0,0 1 1,0-1-1,-1 1 0,1-1 1,0 1-1,0 0 0,0 0 1,0 0-1,-1 0 0,1 0 1,0 1-1,0-1 0,0 1 1,-3 0-1,5-1-11,-4 2 11,0-1-1,0 1 1,0-1 0,0 1 0,0 0-1,0 0 1,1 1 0,-1-1-1,1 1 1,0 0 0,0 0 0,0 0-1,-4 4 1,1 1 19,0 0 0,1 0 0,-9 18 0,12-22-22,0 0-1,0 0 1,1 0 0,0 0 0,0 1 0,0-1-1,0 0 1,1 1 0,0-1 0,0 1-1,0-1 1,0 1 0,1-1 0,-1 0-1,1 1 1,0-1 0,1 0 0,-1 0-1,3 6 1,-3-9-7,1 1-1,-1 0 1,0-1-1,1 0 1,-1 1 0,1-1-1,0 0 1,-1 0-1,1 1 1,0-1-1,0 0 1,-1-1-1,1 1 1,0 0-1,0-1 1,3 2 0,-3-2-2,1 1 57,2-5-35,0 1 42,-1-1-1,0 1 1,0-1-1,0 0 1,0 0-1,0 0 1,-1 0 0,0-1-1,0 0 1,0 1-1,0-1 1,-1 0-1,4-11 1,16-59 2053,-21 73-1443,1 11-490,37 241-71,-29-166-666,-10-80 569,20 149-2157,0 73-6259,-17-141 5937</inkml:trace>
  <inkml:trace contextRef="#ctx0" brushRef="#br0" timeOffset="-7992.26">24 274 532,'0'0'1241,"-4"1"-626,-16 5 4534,33-10-4665,451-146 3029,-461 148-3739,-12 6-5734,-28 9 4140,28-9 552</inkml:trace>
  <inkml:trace contextRef="#ctx0" brushRef="#br0" timeOffset="-7605.05">192 197 452,'-41'4'2571,"36"-3"-532,5 2-1496,-4 9-2,3-9-32,4 2-37,92 189 2540,-39-54-6036,-52-129-776</inkml:trace>
  <inkml:trace contextRef="#ctx0" brushRef="#br0" timeOffset="-7205.8">372 444 360,'133'-112'4398,"-130"110"-4097,-3 1 15,1 0-270,-1 1-1,1-1 1,-1 0 0,1 0-1,-1 1 1,0-1-1,1 0 1,-1 0-1,0 0 1,1 0 0,-1 1-1,0-1 1,0 0-1,0 0 1,0 0 0,0 0-1,0 0 1,0 0-1,0 0 1,0 1 0,-1-1-1,1 0 1,-1-1-1,-14-13 91,12 11 258,-5 7-288,-21 11-5,26-13-77,1 1-1,-1-1 1,0 1 0,1 0-1,-1 0 1,1 0-1,-1 1 1,1-1 0,0 0-1,0 1 1,0-1 0,-2 5-1,2-4-4,1-2-9,-1 0 0,1 0 1,0 1-1,0-1 0,0 0 0,0 0 1,0 1-1,0-1 0,0 0 0,1 1 1,-1-1-1,0 1 0,1-1 0,-1 1 1,1-1-1,0 1 0,-1-1 0,1 1 1,0 0-1,0-1 0,0 1 0,0-1 0,0 1 1,0 0-1,0-1 0,1 1 0,-1-1 1,1 1-1,-1-1 0,1 1 0,-1-1 1,1 1-1,0-1 0,0 1 0,0-1 1,0 0-1,1 2 0,1 0 2,1-1 0,-1 0 0,0 0 0,1 0-1,-1 0 1,1 0 0,-1-1 0,1 0 0,0 0 0,0 0 0,-1 0 0,1 0 0,6 0-1,0-2 0,-1 1-1,1-1 0,-1 0 0,1-1 0,-1 0 0,0-1 0,0 0 1,0 0-1,0-1 0,-1 0 0,1-1 0,-1 0 0,0 0 0,0-1 1,-1 0-1,0 0 0,0 0 0,0-1 0,-1 0 0,0-1 0,0 1 0,-1-1 1,6-11-1,-10 18 0,-1-1 1,1 0-1,-1 1 0,1-1 1,-1 0-1,0 0 1,0 1-1,0-1 0,0 0 1,0 1-1,0-1 1,0 0-1,-1 1 0,1-1 1,0 0-1,-1 1 1,0-1-1,1 0 0,-1 1 1,0-1-1,-2-2 1,2 2-16,-1-2 329,2 15-290,0 33 0,0-42-30,0 1-1,0-1 0,0 0 0,0 0 0,0 0 0,1 1 1,-1-1-1,1 0 0,-1 0 0,1 0 0,0 0 1,0 0-1,0 0 0,0 0 0,0 0 0,2 2 0,4 7 23,0-1 0,-5-6-20,1-1-1,-1 1 0,0 0 1,-1 0-1,1 0 0,0 0 1,-1 0-1,1 8 1,-1-10-62,-1 0 1,1 0 0,-1 0-1,0 0 1,1-1 0,-1 1 0,0 0-1,0 0 1,-1 0 0,1 0-1,0-1 1,-1 1 0,1 0 0,-1 0-1,1 0 1,-1-1 0,0 1 0,0 0-1,0-1 1,0 1 0,0-1-1,0 1 1,0-1 0,0 0 0,0 1-1,-1-1 1,1 0 0,-1 0 0,1 0-1,-1 0 1,-2 2 0,2-2-459</inkml:trace>
  <inkml:trace contextRef="#ctx0" brushRef="#br0" timeOffset="-6827.92">865 265 152,'162'-94'3447,"-162"94"-3472,1-1 1,0 0-1,0 0 1,0 1-1,-1-1 1,1 0-1,0 0 1,-1 0-1,1 0 1,-1 0-1,1 0 1,-1 0-1,0 0 1,1 0-1,-1 0 1,0 0-1,0 0 1,1-1-1,-1 1 1,0 0-1,0 0 1,0 0-1,-1 0 1,1 0-1,0 0 1,0 0-1,0-1 1,-1 1-1,1 0 1,-1 0-1,1 0 1,-1 0-1,1 0 1,-1 0-1,0 1 1,1-1-1,-1 0 1,0 0-1,0 0 1,1 1-1,-1-1 1,-2-1-1,1-1 170,0 1-177,1-1-1,-1 1 1,0 0-1,0 0 1,0 0-1,1 1 1,-2-1-1,1 0 1,0 1-1,0 0 1,0-1-1,-1 1 1,-4-2-1,-5-3-106,-151-86 2961,160 90-673,6 13-1749,56 147 907,9 24-931,-60-153-396,2 7-1365,0 0 0,-3 0 0,4 41 0,-9-29 95</inkml:trace>
  <inkml:trace contextRef="#ctx0" brushRef="#br0" timeOffset="-4095.9">2212 2176 8,'-222'45'4800,"218"-44"-3832,19-1-762,413-32 514,-321 20-625,416-37 270,79-9 58,-544 52-386,39-4 613,181-42 0,-221 27-492,-55 24-431,12-5-1130,-8 5-2761</inkml:trace>
  <inkml:trace contextRef="#ctx0" brushRef="#br0" timeOffset="-3707.22">3811 1889 220,'0'0'940,"-3"-2"-521,40 8 3220,125 3-3092,33-10-111,153 9-232,-345-8-469,-1 0 1,0 0 0,1 1 0,-1-1 0,1 1-1,-1-1 1,0 1 0,0 0 0,1 0 0,-1 0-1,0 0 1,0 0 0,0 0 0,3 3 0,-3-2-614</inkml:trace>
  <inkml:trace contextRef="#ctx0" brushRef="#br0" timeOffset="-3042.9">1802 3434 492,'-47'9'1603,"22"-8"2182,248-77-3158,378-61 120,5 41-291,-533 86-397,563-73 519,-401 51 132,-211 29-782,-20 3-87,0 0-85,7 0 106,-3 0-5102</inkml:trace>
  <inkml:trace contextRef="#ctx0" brushRef="#br0" timeOffset="-2652.26">3538 3011 480,'0'0'609,"6"-2"-37,5-2-338,1 1-1,-1 0 1,0 1 0,1 1 0,17-1 0,69 3 765,-56 0-727,-19 0-118,160 6 777,-152-4-717,0 1 0,0 2 0,51 16 1,-78-21-197,-1 0 0,1 1 1,-1-1-1,0 1 1,1 0-1,-1 0 1,0 0-1,0 0 0,0 1 1,-1-1-1,1 1 1,0 0-1,2 4 1,-3-4-120,-8 4-78,-1 1 42,-1-1 1,0 0-1,-1 0 0,1-1 0,-1 0 0,0 0 0,-1-1 1,-16 7-1,-68 16-2539,34-14 1832</inkml:trace>
  <inkml:trace contextRef="#ctx0" brushRef="#br0" timeOffset="-2280.26">2019 2989 112,'0'0'1660,"12"-1"-1294,67-8 334,79-19 0,-75 12-472,594-95 1212,-78 14-311,-169 13-178,-392 72-711,11-3-1666,-57 12 650,-1-1 333,6 2 259,1 0-1,-1 1 1,0 0-1,0-1 1,0 1-1,0 0 0,0 1 1,0-1-1,0 1 1,0-1-1,0 1 1,-5 0-1,-26-2-709</inkml:trace>
  <inkml:trace contextRef="#ctx0" brushRef="#br0" timeOffset="-1857.18">3637 2520 264,'36'-5'448,"-6"8"-32,3-3-44,-7 2-4,-3 2-72,-3 1-8,-2 0 180,7 11-304,-20-10 28,0 13-200,-35 8-572,11-20-336,-8 4 312,-6-4 204</inkml:trace>
  <inkml:trace contextRef="#ctx0" brushRef="#br0" timeOffset="-1403.89">1901 1963 156,'0'0'741,"14"-5"-405,257-75 720,412-59 31,7 38 55,-595 88-944,-9 2 13,85-14 295,-167 24-626</inkml:trace>
  <inkml:trace contextRef="#ctx0" brushRef="#br0" timeOffset="-1032.11">3511 1466 360,'56'-4'1126,"78"3"1,-107 3-859,1 1 1,-1 2 0,1 0 0,46 16 0,-72-20-239,0 0 0,0 0 0,0 0-1,0 0 1,0 0 0,0 0 0,0 0 0,0 1 0,0-1 0,-1 1-1,1-1 1,0 1 0,-1 0 0,0 0 0,1-1 0,-1 1 0,0 0-1,0 0 1,0 0 0,0 0 0,0 1 0,0 1 0,0 0 169,-5 2-33,-2 3-128,-1-1-1,0 1 1,-1-1-1,0-1 1,0 0-1,-16 11 1,-65 36-1521,56-36-354,16-8 1133</inkml:trace>
  <inkml:trace contextRef="#ctx0" brushRef="#br0">4794 1812 284,'0'0'788,"-4"-5"2,-14-15 4,16 18-582,1 0-1,0 0 0,0-1 0,0 1 1,0 0-1,0-1 0,0 1 1,1 0-1,0-1 0,-1 1 0,1-1 1,0 1-1,0-1 0,0 1 0,0-1 1,0 1-1,2-4 0,-1-3 396,11-36 2271,-10 44-2254,-2 0-569,1 1 0,0-1 1,-1 1-1,1 0 0,0-1 0,-1 1 1,1 0-1,0-1 0,0 1 0,-1 0 0,1 0 1,0-1-1,0 1 0,0 0 0,-1 0 0,1 0 1,0 0-1,0 0 0,0 0 0,-1 1 1,1-1-1,0 0 0,0 0 0,-1 0 0,1 1 1,0-1-1,0 0 0,-1 1 0,1-1 1,1 2-1,6 8 153,0 1-1,0 0 1,-1 0 0,0 1-1,-1 0 1,0 0 0,-1 1 0,5 19-1,-2-1 171,-1-1-1,3 34 0,-10-62-362,0-1-1,1 0 0,-1 1 1,0-1-1,-1 0 0,1 1 1,0-1-1,0 0 0,0 1 0,-1-1 1,1 0-1,-1 0 0,1 1 1,-1-1-1,1 0 0,-1 0 1,0 0-1,1 0 0,-1 0 0,0 0 1,0 0-1,0 0 0,0 0 1,0 0-1,0 0 0,0-1 1,0 1-1,-2 0 0,1 1 99,-4-10-58,1 0-25,-1-1 0,1 0 0,1 0 0,0-1 0,0 1 0,1-1 0,0 0 0,0 0 0,1 0 0,1 0 0,-1-11 0,1 0 14,2 0-1,0 0 1,1 0-1,1 0 1,1 0-1,1 1 1,1-1-1,1 1 1,1 1-1,0-1 1,18-29-1,-24 46-36,-1 1-1,1 0 1,0-1-1,0 1 1,0 0-1,0 0 1,0 0-1,0 0 1,0 1-1,1-1 1,-1 0-1,1 1 1,-1 0-1,1 0 1,-1 0-1,1 0 1,0 0-1,0 0 1,-1 0-1,1 1 1,0 0-1,0-1 1,0 1-1,0 0 1,-1 0-1,1 1 1,0-1-1,0 1 1,0-1-1,-1 1 1,6 2-1,-1 1 3,0 1-1,0 0 1,-1 0-1,1 1 1,-1 0-1,0 0 1,-1 1-1,1 0 1,-1 0-1,-1 0 1,1 0-1,4 12 1,-1-1 13,-1 0 0,-1 0 0,-1 1-1,6 31 1,-11-46-22,0 0-1,0 0 0,0 0 1,0-1-1,0 1 1,-1 0-1,0 0 0,0 0 1,0 0-1,-3 6 1,2-6-4,-3-11-63,0 0 39,0-1-1,1 1 1,-1-1 0,1 0-1,1-1 1,0 1 0,0 0 0,1-1-1,0 0 1,0 0 0,0-10 0,1 0-18,2 0 1,0 0 0,1 0 0,1 1-1,6-21 1,-8 32 35,1 1 1,0-1-1,0 1 1,1 0-1,0 0 1,0 0-1,0 0 0,1 1 1,0-1-1,0 1 1,0 0-1,1 0 0,-1 0 1,1 1-1,0-1 1,1 1-1,6-4 1,-11 7 6,1 1 0,-1-1 0,0 1 0,0 0 0,1-1 1,-1 1-1,0 0 0,1 0 0,-1 0 0,0 0 0,1 0 1,-1 0-1,0 0 0,1 0 0,1 1 0,1 0-4,6 2-3,-4 2 16,1 0-1,-1 1 1,1-1 0,-2 1 0,1 1-1,-1-1 1,0 1 0,0 0 0,6 11-1,-4-2 17,0-1 0,-1 1-1,-1 0 1,5 22-1,-3 6-167,-1 1 0,-1 77 0,-5-93-632,0 28-661,-4-24-6607,3-29 5995</inkml:trace>
  <inkml:trace contextRef="#ctx0" brushRef="#br0" timeOffset="1034.67">5341 1578 392,'5'-13'661,"-4"10"-47,0 0-34,16-24 4080,-16 24-4276,3-2-420,-4 4 81,0 1 0,0 0 0,0 0 0,0 0 1,0 0-1,0 0 0,0 0 0,0-1 0,0 1 1,1 0-1,-1 0 0,0 0 0,0 0 0,0 0 0,0 0 1,0 0-1,0 0 0,0-1 0,0 1 0,1 0 1,-1 0-1,0 0 0,0 0 0,0 0 0,0 0 0,0 0 1,0 0-1,1 0 0,-1 0 0,0 0 0,0 0 1,0 0-1,0 0 0,0 0 0,1 0 0,-1 0 1,0 0-1,0 0 0,0 0 0,0 0 0,0 0 0,0 0 1,1 0-1,-1 0 0,0 0 0,0 1 0,0-1 1,0 0-1,0 0 0,0 0 0,0 0 0,0 0 0,1 0 1,-1 0-1,0 0 0,0 1 0,0-1 0,0 0 1,0 0-1,0 0 0,0 0 0,0 0 0,0 0 1,0 1-1,0-1 0,0 0 0,0 0 0,0 0 0,0 1 1,11 63 806,12 49 91,-19-98-823,0 1 0,2-1 0,0-1 0,0 1 0,11 15 0,-16-29-107,0 1 1,0-1-1,0 0 0,0 0 0,0 1 0,1-1 1,-1 0-1,1 0 0,-1 0 0,1 0 0,-1 0 1,1-1-1,-1 1 0,1 0 0,0-1 0,-1 1 0,1-1 1,3 1-1,-2-1 75,-2-1-83,0-1 0,0 0 1,1 1-1,-1-1 0,0 1 0,1 0 1,-1-1-1,1 1 0,-1 0 0,1 0 0,2-2 1,1 0 3,-4 2-7,0 0 0,0 0 0,0 0 0,0 0-1,-1 0 1,1 0 0,0 0 0,0 0 0,-1-1 0,1 1 0,-1 0 0,1 0 0,-1-1 0,0 1 0,1 0 0,-1-1 0,0 1-1,0-1 1,0 1 0,0 0 0,0-2 0,0-1 5,2-15 10,0 1 0,-2 0 0,0 0 0,-1-1 1,-5-32-1,5 45-16,0-1 1,0 1 0,-1-1-1,0 1 1,0-1-1,0 1 1,-1 0-1,-4-8 1,6 12 17,-2 9-12,-8 22-4,10-28-2,1 1 0,-1-1 0,1 0 0,-1 0-1,1 1 1,-1-1 0,1 0 0,0 1 0,0-1 0,0 1-1,0-1 1,0 0 0,0 1 0,0-1 0,0 0 0,1 1-1,-1-1 1,0 0 0,1 1 0,-1-1 0,2 2 0,-1 0 2,0 2-2,0-1 1,0 1-1,1-1 1,-1 0 0,1 1-1,0-1 1,1 0 0,-1 0-1,1 0 1,-1-1 0,1 1-1,0-1 1,0 1-1,1-1 1,-1 0 0,1 0-1,0 0 1,0-1 0,-1 1-1,2-1 1,-1 0-1,0 0 1,0 0 0,1-1-1,-1 0 1,1 1 0,-1-2-1,6 2 1,19-4 3,-22 0-5,0 0 1,0 0-1,0 0 1,0-1-1,0 0 1,-1 0-1,1-1 1,-1 0-1,0 0 1,0-1-1,0 1 1,-1-1-1,0 0 1,0-1-1,0 0 1,0 1-1,-1-1 1,0-1-1,0 1 1,4-12-1,-1 3-8,-1-1 0,-1 0 0,0 0 0,-1-1 1,-1 1-1,0-1 0,-1 0 0,-1-17 0,-2 15 4,-1 0 1,-1 0-1,-1 0 1,0 0-1,-2 1 0,0 0 1,-1 0-1,-1 0 1,-13-23-1,6 24 2,15 17 2,0-1 0,-1 1 0,1-1 0,-1 1 0,1 0 0,-1-1 0,1 1 0,-1-1 0,1 1 0,-1 0 0,1-1 0,-1 1 0,1 0 0,-1 0 0,0-1 0,1 1 0,-1 0 0,1 0 0,-1 0 0,0 0 0,1 0 0,-1 0 0,1 0 0,-1 0 0,0 0 0,1 0 0,-1 0 0,1 0 0,-1 1 1,0-1-1,1 0 0,-1 0 0,1 0 0,-1 1 0,0 0 0,-15 17-3,15-17 3,1 0 0,-1 0 1,0 0-1,0 0 0,1 1 0,-1-1 0,1 0 1,-1 0-1,1 0 0,0 1 0,-1-1 1,1 0-1,0 1 0,0-1 0,0 0 1,0 1-1,0-1 0,0 0 0,0 0 0,1 3 1,-1 1 1,0 7 1,1 0 0,0 1 0,0-1 0,2 0 1,-1 0-1,5 12 0,30 70 28,-20-54-26,-8-19-9,0 0-1,19 27 0,-24-41-2,2 1 0,-1-1 0,1 0 0,0-1 0,0 1 1,1-1-1,0 0 0,12 7 0,2-5-209,-18-7 100,3-4 2,-2 1 89,0 0 1,0 0-1,0 0 0,-1-1 0,1 0 1,-1 0-1,0 0 0,1 0 0,-1 0 1,-1-1-1,1 1 0,0-1 0,-1 0 0,0 0 1,0 0-1,0 0 0,0 0 0,-1 0 1,2-8-1,3-13-35,-1 0-1,-1 0 1,-2 0 0,0 0 0,-2 0 0,0-1 0,-6-33-1,-4-1 70,-32-109 0,26 128 62,15 39-60,-2-3 51,-2-2-96,3 11 537,6 38-197,2-1-1,15 59 1,115 440 1331,-126-486-3645,-10-51 1130</inkml:trace>
  <inkml:trace contextRef="#ctx0" brushRef="#br0" timeOffset="1407.31">5813 1673 320,'-33'-36'1740,"31"33"-595,5-2-832,2 0-232,0-1 0,0 1 0,1 1 0,-1-1 1,1 1-1,0 0 0,1 0 0,-1 1 0,1 0 1,-1 0-1,1 0 0,0 1 0,9-2 0,30-10 265,99-36 795,-126 42-424,0-1 0,-1-1 0,0-1 0,-1 0 0,21-17 0,-36 26-315,-2 1-342,1 1-1,-1-1 1,0 1-1,1 0 1,-1-1 0,1 1-1,-1 0 1,0-1-1,1 1 1,-1 0 0,1 0-1,-1 0 1,0-1-1,1 1 1,-1 0 0,1 0-1,-1 0 1,1 0-1,-1 0 1,1 0 0,-1 0-1,1 0 1,-1 0-1,1 0 1,-1 0 0,1 0-1,-1 0 1,1 0-1,-1 0 1,1 0 0,-1 1-1,1-1 1,-1 0-1,0 0 1,1 0 0,-1 1-1,1 0 1,9 23 416,-2 1 0,-1 0 0,8 50 1,5 18-1333,-16-73-1225</inkml:trace>
  <inkml:trace contextRef="#ctx0" brushRef="#br0" timeOffset="1828.17">6090 1308 528,'0'0'2492,"6"-2"-2106,68-19 1667,-74 20-2006,1 1 1,0-1 0,-1 1 0,1 0-1,-1-1 1,1 1 0,0-1 0,-1 0 0,1 1-1,-1-1 1,1 1 0,-1-1 0,0 0 0,1 1-1,-1-1 1,0 0 0,1 1 0,-1-1 0,0 0-1,0 0 1,1 1 0,-1-1 0,0 0 0,0 0-1,0 1 1,0-1 0,0 0 0,0 0 0,0 1-1,-1-1 1,1 0 0,0 0 0,0 1 0,-1-2-1,-7-16 466,7 16-451,0 0 1,0 0-1,0 1 1,0-1-1,-1 0 0,1 1 1,-1-1-1,1 1 0,-1 0 1,0-1-1,0 1 1,1 0-1,-1 0 0,0 0 1,0 0-1,0 0 0,0 1 1,0-1-1,-3 0 1,1 0 48,3 0-81,0 1 1,0-1-1,-1 1 1,1 0-1,0-1 0,0 1 1,-1 0-1,1 0 1,0 0-1,-1 0 1,1 0-1,0 0 0,-3 1 1,0 0 42,0-1 137,-1 3-13,-14 9-25,18-12-167,0 1 1,0-1 0,0 1-1,1 0 1,-1-1-1,0 1 1,0 0-1,1-1 1,-1 1-1,1 0 1,-1 0-1,0 0 1,1 0-1,-1-1 1,1 1-1,0 0 1,-1 0 0,1 0-1,0 0 1,0 0-1,-1 0 1,1 2-1,0-1-2,-1 1-59,0 0-1,1 0 1,-1 0 0,1 1-1,0-1 1,0 0-1,0 0 1,0 0 0,1 0-1,-1 1 1,1-1 0,-1 0-1,1 0 1,0 0 0,2 3-1,1 2-870,-1 1-1,2-1 1,9 14-1,0-5-977,1-2 579</inkml:trace>
  <inkml:trace contextRef="#ctx0" brushRef="#br0" timeOffset="2187.86">6346 1471 536,'1'-3'798,"9"-31"6657,-6 41-7100,13 44 148,-2 1 0,-3 0 0,9 70 1,-4-18-385,-13-72-764,-3-20-2783,-8-19 2923,-4-7 318,1 0 0,0-1 0,1 0 0,1-1 1,1 1-1,-7-20 0,6 12 188,2 1 1,1-1-1,1 0 1,1-1-1,1 1 1,1-46-1,2 58 61,0 0 0,1-1 0,0 1-1,1 0 1,0 0 0,0 0 0,1 0-1,1 1 1,0 0 0,0 0-1,1 0 1,0 0 0,1 1 0,0 0-1,1 0 1,11-10 0,-16 16 0,0 1 1,1 0-1,-1 0 1,0 0-1,1 0 0,-1 1 1,1-1-1,0 1 1,-1 0-1,1 0 1,0 0-1,0 0 0,0 1 1,0 0-1,0-1 1,-1 1-1,1 1 1,0-1-1,0 1 0,0-1 1,0 1-1,0 0 1,-1 1-1,1-1 1,0 1-1,-1-1 0,0 1 1,1 0-1,-1 0 1,0 0-1,0 1 1,0-1-1,0 1 0,0 0 1,-1 0-1,1 0 1,-1 0-1,0 0 1,1 1-1,-2-1 0,1 0 1,0 1-1,-1 0 1,1-1-1,-1 1 1,0 0-1,-1 0 0,2 6 1,-2-4-4,0 0 1,-1 0 0,1 0-1,-1 0 1,0 0-1,-1 0 1,1-1-1,-1 1 1,0 0-1,-1-1 1,1 1 0,-1-1-1,0 0 1,-1 0-1,1 0 1,-1 0-1,0-1 1,-8 8 0,6-6-154,-1-1 1,0 0-1,0 0 1,0-1 0,-1 0-1,1 0 1,-1-1 0,0 0-1,0 0 1,-1-1 0,1 0-1,-13 2 1,17-4-271,-1-1 0,1 1 0,0-1 0,0 0 0,0 0 0,0 0 0,0-1 0,0 1 0,0-1 0,1 0 0,-1 0 0,1 0 0,-1-1 0,1 1 0,-4-4 0,5 4-931</inkml:trace>
  <inkml:trace contextRef="#ctx0" brushRef="#br0" timeOffset="2582.88">6516 1062 576,'31'-102'2900,"-30"97"-2682,0 1-1,-1 0 0,1-1 1,-1 1-1,0-1 0,-1-6 1,0-7 719,1 17-876,0-1 1,0 1 0,-1-1-1,1 1 1,0-1 0,-1 1-1,1-1 1,-1 1 0,1-1-1,-1 1 1,0 0 0,1-1-1,-1 1 1,0 0 0,0-1-1,0 1 1,0 0 0,0 0-1,0 0 1,0 0 0,-1 0-1,1 0 1,0 0 0,-1 0-1,1 1 1,0-1 0,-1 1-1,1-1 1,-1 1 0,1-1-1,-1 1 1,1-1 0,-1 1-1,1 0 1,-1 0 0,1 0-1,-1 0 1,1 0 0,-1 0-1,1 1 1,-3 0 0,-1-1 229,2 6-3,-2 4-149,0 1 1,1-1 0,0 1 0,1 0 0,0 0 0,1 0 0,0 1 0,1-1 0,0 0 0,1 1 0,1 15 0,18 93 838,43 144 1,-58-247-921,21 65 173,-23-76-204,1 1 0,-1-1 0,2 1 0,-1-1 0,1 0 0,0 0 0,0 0 0,0-1 0,6 6 0,-9-10-23,0 0 1,0 0 0,0 0-1,0-1 1,1 1 0,-1 0-1,0 0 1,0-1 0,0 1-1,1-1 1,-1 1 0,0-1-1,0 0 1,1 1 0,-1-1-1,0 0 1,1 0 0,-1 0-1,1 0 1,-1 0 0,2 0-1,34-8 37,-28 2-39,-3 0 2,3-1-21,0 0 0,-1-1 0,1 0 0,-2 0 0,1-1-1,-1 0 1,0 0 0,-1-1 0,0 0 0,6-14 0,-4 4-16,-1 1-1,0-1 1,-2-1-1,5-27 1,-10 44 27,0 0 1,0 0 0,0 0 0,0 0-1,-1 0 1,0 0 0,0 0 0,0 1-1,0-1 1,-1 0 0,1 1 0,-1-1-1,0 1 1,0-1 0,-3-3 0,3 4-6,1 3 10,1 0 1,0 0-1,-1 1 1,1-1-1,0 0 0,-1 0 1,1 0-1,0 0 1,-1 0-1,1 0 1,-1 0-1,1 0 0,0 0 1,-1 0-1,1 0 1,0 0-1,-1 0 0,1 0 1,-1-1-1,1 1 1,0 0-1,-1 0 1,1 0-1,0 0 0,0-1 1,-1 1-1,1 0 1,0 0-1,-1-1 1,1 1 0,-1-1 0,1 1 0,-1-1 1,1 1-1,-1 0 0,1 0 0,-1-1 0,1 1 1,-1 0-1,1 0 0,-1 0 0,0-1 1,1 1-1,-1 0 0,1 0 0,-1 0 1,1 0-1,-1 0 0,0 0 0,1 0 1,-1 0-1,1 0 0,-1 1 0,1-1 1,-1 0-1,0 0 0,1 0 0,-1 1 1,1-1-1,-1 0 0,1 1 0,-1-1 0,1 0 1,0 1-1,-1 0 0,-3 1 19,-1 1 0,2 0-1,-1 0 1,0 0 0,1 0-1,-1 1 1,1 0 0,0-1-1,0 1 1,1 0 0,-1 1-1,1-1 1,0 0 0,0 1-1,0-1 1,0 1 0,1 0-1,-1 6 1,1-4-12,1 0 0,0 1 0,1-1 0,0 0 0,0 0 0,0 1 0,1-1 0,0 0 0,1-1 0,-1 1 0,1 0 0,1-1 0,-1 1 1,5 5-1,-1-3 99,0-2 1,0 1 0,0-1-1,1 0 1,0-1 0,0 0 0,1 0-1,-1 0 1,12 4 0,-4-3-465,1 0 0,1 0 0,0-2 1,27 5-1,-25-7-1758,-1 0 0,1-2 1,32-2-1,-48 1 583</inkml:trace>
  <inkml:trace contextRef="#ctx0" brushRef="#br0" timeOffset="3214.06">6999 1013 652,'2'-3'686,"4"-13"792,-1 0-1,0 0 1,4-28 0,-8 40-835,-1 0 0,2-14-4,-2 13-56,1-5 53,0 7-209,2 9 2182,52 187-1353,48 213-1508,-94-346-1964,-7-21-4838</inkml:trace>
  <inkml:trace contextRef="#ctx0" brushRef="#br0" timeOffset="3963.93">7104 1365 544,'2'-3'543,"2"-2"-318,0 0 0,0 0 0,0 1 0,1-1 0,0 1 0,0 0 0,0 0 0,0 1-1,9-5 1,56-20 672,-56 24-766,0-1 0,0 0 0,-1-1 0,0 0 0,-1-1 1,1-1-1,14-11 0,-27 19-130,4-3 61,-1 0 1,1 0 0,-1 0-1,0 0 1,0-1-1,0 0 1,0 1 0,-1-1-1,0 0 1,1 0-1,-1-1 1,-1 1 0,1 0-1,1-7 1,-2 8 123,-3-6 54,3 8-215,-1 1 1,0 0-1,0-1 1,0 1-1,0-1 1,0 1-1,0-1 0,1 1 1,-1 0-1,0-1 1,0 1-1,0-1 1,0 1-1,0-1 0,-1 1 1,1 0-1,0-1 1,0 1-1,0-1 1,0 1-1,0 0 0,-1-1 1,1 1-1,0-1 1,0 1-1,0 0 1,-1-1-1,1 1 1,0 0-1,-1-1 0,1 1 1,0 0-1,-1 0 1,1-1-1,0 1 1,-1 0-1,1 0 0,-1 0 1,1 0-1,-1-1 1,-1 1 41,0 0-33,1 0 0,-1 0 0,0 0 0,1 0 0,-1 0 0,1-1-1,-1 1 1,1-1 0,-1 1 0,1-1 0,-1 1 0,-2-3 0,0 7 222,-3 4-113,0 0 1,0 0 0,0 0-1,2 1 1,-7 11 0,9-13-55,0 0 1,1 1-1,0-1 0,0 1 1,1-1-1,-1 11 1,2-18-95,1 5 34,-1 0 0,1 0 0,0 0-1,0 0 1,0-1 0,1 1 0,0 0-1,0-1 1,0 1 0,0-1 0,1 0-1,0 0 1,0 0 0,0 0 0,0 0-1,0-1 1,1 1 0,0-1 0,-1 0-1,1 0 1,5 3 0,-6-5-24,0 0 0,0 1 0,0-1 0,0 0 0,0-1 0,1 1 0,-1-1 0,0 1-1,0-1 1,1 0 0,5 0 0,-4-1-13,3 1-20,-1-1-1,0 1 0,0-2 0,0 1 0,0-1 1,0 0-1,0-1 0,-1 0 0,1 0 1,-1 0-1,1-1 0,-1 0 0,0 0 1,-1 0-1,11-11 0,-9 8-15,0-1 0,0 0 1,-1-1-1,0 1 0,-1-1 0,0 0 0,0-1 0,-1 1 0,6-19 1,-9 24 34,0 0 0,-1 0 0,0 1 0,1-1 0,-2 0 0,1 0 0,0 0 0,-1 1 0,1-1 0,-1 0 0,0 1 0,0-1 0,-1 0 0,1 1 0,-1-1 0,0 1 0,1 0 0,-2 0 0,1-1 0,0 1 0,-1 1 1,-4-6-1,4 6 21,0 2 14,-4-1-33,6 1 14,1 0-1,0 0 1,0 0-1,-1 0 1,1 0 0,0 0-1,0 0 1,-1 0 0,1 0-1,0 0 1,0 0-1,-1 0 1,1 0 0,0 0-1,0 0 1,-1 0-1,1 1 1,0-1 0,0 0-1,0 0 1,-1 0 0,1 0-1,0 0 1,0 1-1,0-1 1,0 0 0,0 0-1,-1 0 1,1 1-1,0-1 1,0 0 0,0 0-1,0 1 1,0-1 0,0 0-1,0 0 1,0 1-1,0-1 1,0 0 0,0 0-1,0 1 1,0-1-1,0 0 1,0 0 0,0 1-1,0-1 1,0 0 0,0 0-1,0 0 1,0 1-1,0-1 1,1 0 0,9 23 81,2-1 1,0-1 0,23 29-1,-30-44 19,-1 0-1,0 0 0,-1 0 1,1 0-1,-1 1 0,0 0 0,-1-1 1,0 1-1,0 0 0,2 13 1,-3-17 40,-3 2-12,1-2-190,0 0 0,0 0-1,0 0 1,-1 0 0,1-1-1,-1 1 1,1 0 0,-1-1-1,0 1 1,0-1 0,0 0-1,0 0 1,-1 0 0,1 0-1,-1 0 1,1 0 0,-1-1-1,0 1 1,1-1 0,-1 0-1,0 1 1,0-1 0,0-1-1,0 1 1,-6 1 0,8-2 26,1 0 1,-1-1 0,1 1 0,-1 0 0,0 0-1,1 0 1,-1 0 0,0 0 0,1-1 0,-1 1 0,1 0-1,-1-1 1,0 1 0,1 0 0,-1-1 0,1 1-1,-1-1 1,1 1 0,-1-1 0,1 1 0,0-1-1,-1 1 1,1-1 0,0 1 0,-1-1 0,1 0-60,-1 0 0,1 1 1,0-1-1,-1 1 0,1-1 1,-1 1-1,1-1 0,-1 1 1,1-1-1,-1 1 0,1-1 1,-1 1-1,1 0 0,-1-1 0,0 1 1,1 0-1,-1-1 0,1 1 1,-1 0-1,0 0 0,1 0 1,-1 0-1,0-1 0,0 1 1,6-7-170,0-1 244,-1 1 0,2 1 0,-1-1 0,1 1 0,0 0 0,0 0 0,1 1 1,0-1-1,7-3 0,12-5 323,-10 5 47,1 0 0,34-12 0,-15 12-444,-1-3-1,0-1 1,-1-1-1,34-21 1,-66 34-70,1-1-1,-1 1 1,0-1 0,0 0 0,0 0 0,0 0 0,0 0-1,0 0 1,0-1 0,-1 1 0,1 0 0,-1-1 0,0 1-1,0-1 1,1 0 0,-2 1 0,2-6 0,-1 5-1431</inkml:trace>
  <inkml:trace contextRef="#ctx0" brushRef="#br0" timeOffset="4321.32">7965 1083 3932,'-18'-32'330,"-2"1"-1,-1 1 1,-2 1-1,-28-29 1,0-1 2001,38 49-1465,5 14 224,0 20 33,8-21-1312,-2 6 332,2 0 1,-1 0 0,1 0-1,1-1 1,0 1-1,0 0 1,3 11-1,3 20 293,6 77-568,31 120 1,-41-224-1633,1 0 1,0 0 0,9 19-1,-3-16-56</inkml:trace>
  <inkml:trace contextRef="#ctx0" brushRef="#br0" timeOffset="4721.38">8089 970 148,'0'-9'516,"-1"1"-1,0 0 1,-1-1 0,0 1 0,-5-13-1,6 17-41,-22 2 1035,17 6-994,-1 0-329,0 0-1,0 1 1,1 0 0,0 0-1,0 0 1,0 1 0,0 0 0,1 0-1,0 1 1,0 0 0,1-1-1,-5 10 1,5-5-41,-1 0 0,1 0 0,1 1 0,0-1 0,1 1-1,0 0 1,1 0 0,0 0 0,0 0 0,2 0 0,-1 0 0,2 0 0,0 0 0,6 21 0,-7-26-312,2 0 0,-1 0 1,1-1-1,0 1 0,0-1 1,1 0-1,0 1 0,0-2 0,1 1 1,-1 0-1,1-1 0,0 0 1,1 0-1,-1-1 0,1 1 1,0-1-1,0 0 0,0-1 1,1 1-1,-1-1 0,1-1 1,0 1-1,0-1 0,0 0 1,10 1-1,-8-3-1595,24-4 242</inkml:trace>
  <inkml:trace contextRef="#ctx0" brushRef="#br0" timeOffset="5579.44">8211 1280 4256,'8'-6'57,"-1"0"-1,0-1 0,0 0 0,-1 0 0,0 0 0,0-1 0,-1 0 0,0 0 0,0 0 1,-1-1-1,0 0 0,0 0 0,-1 0 0,-1 0 0,1 0 0,1-16 0,-4 21 255,-6-4 186,0-5 49,1 13-193,-13 0-13,13 0-20,-1 4-25,-2 0-155,-1 1 1,2 1-1,-1-1 1,-10 11-1,15-13-83,0-1 0,1 1 0,0 0-1,-1 0 1,1 0 0,0 0 0,1 0 0,-1 0 0,1 1 0,-1-1 0,1 0 0,0 1-1,0-1 1,0 1 0,1 0 0,-1-1 0,1 1 0,0 0 0,0 3 0,0-5-35,1 1-1,-1-1 1,1 0 0,0 0 0,-1 0 0,1 0 0,0 0 0,0 0 0,0 0 0,0 0 0,1 0 0,-1 0 0,0 0 0,1-1 0,-1 1 0,1 0 0,0-1 0,0 0 0,-1 1 0,1-1 0,0 0 0,0 0 0,0 0 0,0 0 0,0 0 0,1 0 0,-1-1 0,0 1-1,0-1 1,0 0 0,1 1 0,-1-1 0,5 0 0,-3 0-9,0 0 0,0-1 0,1 1 0,-1-1 0,0 0 0,0 0 0,0 0 0,0-1 0,0 1 0,0-1 0,-1 0 0,1 0 0,0 0 0,-1-1 0,0 1 0,1-1 0,-1 0 0,0 0 0,0 0 0,-1 0 0,1 0 0,-1-1 0,1 1 0,-1-1 0,0 1 0,0-1 0,1-4 0,0-2 19,0 1-1,-1 0 0,0-1 0,0 1 1,-1-1-1,-1 0 0,0 1 0,-1-15 1,0 20 252,-3 11-223,-12 24 0,15-30-57,0 0 0,1-1 0,-1 1 0,1 0 1,-1 0-1,1 0 0,-1 1 0,1-1 0,0 0 0,-1 0 1,1 0-1,0 0 0,0 0 0,0 0 0,0 0 0,0 0 1,0 1-1,0-1 0,0 0 0,0 0 0,1 0 0,-1 0 0,0 0 1,2 2-1,-1-1 13,-1 2 11,1 1-1,0-1 1,0 0 0,0 1-1,1-1 1,-1 0 0,1 0-1,0 0 1,0 0 0,1 0-1,5 6 1,-6-8-9,1 0-1,0-1 1,-1 1 0,1-1-1,0 1 1,0-1 0,0 0-1,0 0 1,0-1 0,0 1-1,0-1 1,5 1 0,-2-2-12,-1-1 1,1 0 0,0 0-1,-1-1 1,0 1 0,1-1-1,-1 0 1,0-1 0,-1 1-1,1-1 1,-1 0 0,1 0-1,-1-1 1,0 1 0,-1-1-1,1 0 1,3-5 0,24-66 46,-29 70-42,-1 1-10,0 0-1,0 0 0,0 0 0,1 0 0,-1 1 0,1-1 1,4-6-1,-3-2 7,-1 11 0,6-7-6,-6 7 3,3 6 8,7 8 96,-1-1-1,-1 1 1,0 1-1,-1 0 1,0 0-1,-1 1 1,0 0-1,-1 0 1,-1 1-1,5 17 1,-11-31-102,1 0 1,-1 0-1,0 0 0,1 0 1,-1 0-1,0 0 1,0 0-1,0 0 0,0 0 1,0 0-1,0 0 0,0 0 1,0 1-1,-1-1 1,1 0-1,0 0 0,-1 1 1,0 1 15,0 1 42,0 0-1,-1 0-41,1-1-1,-1 0 1,0 1 0,0-1-1,0 0 1,-5 6-1,5-8 6,-1-8-1174,-10-24 929,10 24 10,5 0 28,3-5 63,5-10-47,0-1 1,-2-1 0,-1 0 0,0 0 0,-2 0 0,4-48 0,-10 69 150,1 0 1,-1-1-1,1 1 0,-1 0 1,0 0-1,0 0 0,0 0 1,-1 0-1,-1-3 0,0 0-10,3 5 19,-1 1 1,1-1 0,-1 0-1,1 1 1,-1-1 0,1 1-1,-1-1 1,1 1 0,-1-1-1,0 1 1,1-1 0,-1 1-1,0-1 1,0 1 0,1 0-1,-1 0 1,0-1 0,0 1-1,1 0 1,-1 0 0,0 0-1,0 0 1,0 0 0,1 0-1,-1 0 1,0 0 0,0 0-1,0 0 1,1 0 0,-1 0-1,0 1 1,0-1 0,1 0-1,-1 1 1,0-1 0,-1 1-1,-19 12-2,21-13 7,-1 0-1,0 1 0,1-1-1,-1 1 1,0-1 0,1 1-1,-1-1 1,0 1-1,1-1 1,-1 1 0,1-1-1,-1 1 1,1 0 0,-1-1-1,1 1 1,0 0 0,-1-1-1,1 1 1,0 0-1,0-1 1,-1 1 0,1 0-1,0 0 1,0 0 0,0-1-1,0 1 1,0 0 0,0 0-1,0-1 1,0 1-1,0 1 1,0-2 1,0 6 10,0 0 0,0 0 0,0 0 1,1 0-1,0 0 0,0 0 0,0 0 0,1 0 0,0 0 0,0-1 0,0 1 0,5 7 0,-2-4 6,-1-1 1,1 0-1,1 0 0,-1-1 1,1 1-1,1-1 0,-1-1 1,1 1-1,12 8 0,-17-14 0,2 0-2,13 4-7,-13-4 3,2-3-8,-3 1-3,2 0-5,0-1 1,0 0-1,0 0 0,-1-1 0,1 1 1,-1-1-1,0 0 0,1 0 0,-1-1 1,-1 1-1,6-6 0,-3 2-4,-1-1 0,1 0-1,-1 0 1,-1 0 0,0 0 0,0-1-1,0 0 1,-1 0 0,0 0 0,-1 0 0,0 0-1,-1-1 1,0 1 0,0 0 0,-1-1-1,0 1 1,0-1 0,-1 1 0,-1-1 0,-3-12-1,3 16 6,-5-5-2,5 8 217,0 12-139,-8 27 4,9-32-52,1-1-1,-1 1 1,1 0 0,0 0-1,0 0 1,0 0-1,0 0 1,1 0-1,0 0 1,0 0-1,0 0 1,1 4-1,1 0 6,-1 4 56,-1 0 0,0 0 0,-1 0 1,0 1-1,-1-1 0,0 0 0,-1-1 0,-3 15 0,2-18-157,0-1-1,0 0 1,0 0 0,-1 0-1,0 0 1,0-1-1,-1 0 1,0 0-1,0 0 1,0 0 0,-1-1-1,0 0 1,-10 8-1,4-6-1276,0 0 0,0-1 0,0 0 0,-24 6 0,-1 0-390</inkml:trace>
  <inkml:trace contextRef="#ctx0" brushRef="#br0" timeOffset="6230.02">4786 2298 372,'1923'-379'4730,"-1252"265"-3868,271-28 484,-522 57 87,-416 84-1690</inkml:trace>
  <inkml:trace contextRef="#ctx0" brushRef="#br0" timeOffset="6638.71">5252 2411 428,'-16'4'596,"13"-3"1690,13-6-1926,46-17 197,107-29 1,76-3-154,-176 40-309,1438-252 1093,-886 166-893,-576 94-263,271-50 133,-9-24 202,-250 63-305,27-9-311,-36 11-2799,-39 14 1653</inkml:trace>
  <inkml:trace contextRef="#ctx0" brushRef="#br0" timeOffset="38385.95">10819 1281 112,'0'-4'571,"-2"-70"3686,-1 20 311,1 252-4108,0 19-234,1 16 0,2-176-238,1 6-21,-2-46 23,0-14 3,0 2 5,0 59-51,0-60 54,2-2-1,2 0-1,0 1 0,0-1 0,0 0 0,0 0 0,0 0 0,1 0 0,-1-1 0,1 0 0,-1 0 0,1 0 0,0 0 0,-1-1 0,1 1 0,4-2 0,7 2-4,437 14-81,-92-7 62,616 35-16,-344-32-128,-404-28 301,32 0-212,-207 14 49,-31 2 32,-19 1-1,0 0 15,12-2 6,-12 1 23,14-4-4,-14 4-13,-2-2-15,4-3-7,-1-1 1,0 0-1,-1 0 1,0-1-1,0 1 1,0-1-1,-1 0 1,0 0 0,-1 0-1,0-1 1,0 1-1,1-15 1,0 6 2,10-75 362,2-127 0,-27-2 532,12 217-868,0 0-7,-2-13-6,2 12 4,0 1-16,-5-38 42,5 38-25,-2-2-17,2 5-8,0 0 0,0 1 0,0-1 0,0 0 0,0 1 0,0-1 0,0 1-1,0-1 1,0 0 0,0 1 0,0-1 0,-1 0 0,1 1 0,0-1 0,-1 1 0,1-1 0,0 1 0,-1-1 0,1 1 0,0-1-1,-1 1 1,1-1 0,-1 1 0,0-1 0,-35-10 43,-1 2 0,0 1 1,-76-5-1,60 7-35,-1365-69-587,-2 134-1150,1090-30 394,188-12-3900,117-13 3985</inkml:trace>
  <inkml:trace contextRef="#ctx0" brushRef="#br0" timeOffset="40557.62">10972 2483 24,'0'0'5433,"-4"9"-5108,-1-1-211,2 1 0,-1 0-1,1 0 1,0 0 0,1 0 0,0 1 0,-1 10 0,-9 399 2303,10-321-1720,2-95-556,0 2 3,0 5-89,-1 4 299,1 1 1,1-1-1,3 14 0,-3-24-236,-1-3-113,1-1 0,0 1 0,-1 0 0,1 0 0,0-1-1,0 1 1,0 0 0,-1-1 0,1 1 0,0-1 0,0 1 0,0-1 0,0 0 0,0 1 0,0-1 0,0 0 0,0 1 0,0-1 0,0 0 0,0 0 0,0 0 0,2 0 0,17 1 15,152 3 17,-92-3-38,219 3-17,855 20-36,-346 9-39,-639-25 88,238 0-1,-318-3-2,76 2-11,-139-9 29,-20 2 7,-3 0 11,10 2 3,-10-2 40,1 0-37,12 0 0,-12 0 111,-1-1-118,12-2 1,-11 2 20,-3 1-46,0-1 0,0 0 0,0 1 1,0-1-1,0 0 0,-1 1 0,1-1 0,0 0 1,0 0-1,-1 0 0,1 0 0,0 0 0,-1 0 1,1 0-1,0-2 0,-2-9 1,0 0 0,0 0 1,-1 0-1,0 0 0,-1 1 0,-1-1 0,0 1 1,-9-19-1,-16-43-14,-14-68 54,36 99-39,3 4 8,4 35 1,-1-2 5,-11-135 102,12 137-109,-1-3 2,-1-38 102,2 40-57,0 0 4,-4-34 108,4 35-57,0-1-56,0-15-5,0 14 88,0 1-97,0-13 3,0 13 145,-1 0-128,-11-56 1519,8 59-1646,-38-7 28,-1 2 0,-1 2 0,-75 3-1,30 0-30,-2466-15-5087,1812 10-581,508 6 4319</inkml:trace>
  <inkml:trace contextRef="#ctx0" brushRef="#br0" timeOffset="42513.94">11080 3650 204,'0'0'613,"-1"-4"-20,1 3-581,-4-23 1726,1 18 2609,-19 79-3928,3 0 1,4 1 0,-8 92 0,6-15 121,17-148-466,-1 20-20,1 11 45,0-33-97,0 0-1,0 1 1,1-1-1,-1 1 1,1-1-1,-1 0 1,1 1-1,-1-1 1,1 0-1,0 0 1,0 1-1,-1-1 1,1 0 0,0 0-1,0 0 1,0 0-1,0 0 1,0 0-1,1 0 1,0 1-1,17 5 6,0-1 1,0-1-1,1 0 0,0-2 0,-1 0 1,34 0-1,-5 1 0,665 51 37,-321-27-40,810 37 37,-1029-64 74,-82 3-51,-84-3-71,0-1 1,1 0-1,-1-1 0,1 1 1,-1-1-1,0-1 0,0 0 1,0 0-1,12-4 0,-16 4 1,0 0 5,1 1 8,-1 0 1,1-1-1,-1 0 1,1 1-1,-1-1 1,0-1-1,0 1 1,0 0-1,0-1 1,-1 1-1,1-1 0,0 0 1,-1 0-1,0 0 1,3-4-1,4-8 83,-7 12-52,6-22 72,-6 21-95,0 1 1,-1-1-1,1 0 1,-1 1 0,0-1-1,0 0 1,0 0-1,0-4 1,6-173 820,-7 158-625,-1 19-187,1 0 1,0 0-1,0 0 1,1 0-1,-1 0 1,1 0-1,0 0 1,2-7-1,-2 6 20,0 0-1,-1 0 0,0-1 1,0 1-1,0 0 0,-1 0 1,0 0-1,0 0 1,-2-6-1,3 8-18,-20-178 1535,19 177-1451,1 0-8,-2-13-6,2 12 0,0 2 0,-4-34 240,3 34 61,0-1-322,1 1 3,-1-1-1,0 1 0,0 0 1,0 0-1,0-1 0,-1 1 1,1 0-1,-3-3 0,2 3-23,-5 3-9,-429-32 129,225 12-377,-1113-35-1911,-745 124-2066,1185 13-1752,678-59 4507</inkml:trace>
</inkml:ink>
</file>

<file path=word/ink/ink1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2:11:08.695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90 698 432,'9'-67'2216,"-2"0"0,-3-1 0,-7-88 0,-7-155 1974,10 309-3466,2 11-295,1 35-171,5 64-174,-3 479 373,-26 1-115,11-368-202,-18 354 105,-11 726-292,41-1235-208,0-5-1010,-9 106 1,4-158-5416,-1-20 4989,-1-25 944,3-6-769</inkml:trace>
  <inkml:trace contextRef="#ctx0" brushRef="#br0" timeOffset="1249.71">90 63 464,'-14'-26'2889,"13"23"-1388,4-1-1209,2 1-201,-1-1-1,1 1 1,0 1 0,0-1-1,0 1 1,0 0 0,0 0 0,0 0-1,1 1 1,-1 0 0,0 0 0,11-1-1,277 1 843,-170 3-804,2268 74 741,-2260-69-819,344 4 409,-454-13-320,-1 0-1,1-1 1,-1-1 0,31-11-1,-44 12-83,0 0 0,-1-1 0,1 1 0,-1-2-1,0 1 1,0-1 0,0 1 0,6-9 0,-9 11 46,2-4 103,6-5 166,-11 11-365,0 0-1,0 0 0,0 0 0,0 0 0,0 0 0,-1 1 0,1-1 0,0 0 1,0 0-1,0 0 0,0 0 0,0 0 0,0 1 0,0-1 0,0 0 0,0 0 1,0 0-1,0 0 0,0 0 0,0 1 0,0-1 0,0 0 0,1 0 0,-1 0 1,0 0-1,0 0 0,0 0 0,0 1 0,0-1 0,0 0 0,0 0 1,0 0-1,0 0 0,0 0 0,1 0 0,-1 0 0,0 0 0,0 0 0,0 1 1,0-1-1,0 0 0,0 0 0,1 0 0,-1 0 0,0 0 0,0 0 0,0 0 1,0 0-1,0 0 0,1 0 0,-1 0 0,0 0 0,0 0 0,0 0 0,0 0 1,1 0-1,-7 34 113,1 0 0,0 43 0,30 537 746,-1 3-422,-95 579 155,55-1054-537,-10 77 112,4 263 0,37-213-55,-4-113-124,-9-122-13,-2-27 18,-2 27-2,0-8 4,0-1 0,-7 33 0,8-54-7,0-1-25,0-1 31,0 0 1,0 1-1,0-1 1,-1 0 0,1 0-1,-1-1 1,0 1-1,1 0 1,-1 0-1,0-1 1,0 1-1,0-1 1,0 0-1,0 1 1,-1-1-1,1 0 1,0 0-1,0-1 1,-1 1-1,1 0 1,-1-1-1,1 1 1,0-1-1,-5 0 1,-13 2-1,0-1 1,-23-1-1,20-1 10,-449-29-131,336 17 81,-47-3-12,-1619-165-941,1759 175 909,-70-7-633,-183-48 0,294 61 679,-9-3-232,-1-1 0,-21-10-1,30 13-106,0-1-1,1 1 1,-1-1-1,1 0 1,-1 0-1,1 0 1,0-1-1,0 1 1,0 0 0,0-1-1,0 0 1,0 1-1,1-1 1,-1 0-1,-1-4 1,2 5-1060</inkml:trace>
</inkml:ink>
</file>

<file path=word/ink/ink1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7T01:59:54.798"/>
    </inkml:context>
    <inkml:brush xml:id="br0">
      <inkml:brushProperty name="width" value="0.4" units="cm"/>
      <inkml:brushProperty name="height" value="0.8" units="cm"/>
      <inkml:brushProperty name="color" value="#FFFC00"/>
      <inkml:brushProperty name="tip" value="rectangle"/>
      <inkml:brushProperty name="rasterOp" value="maskPen"/>
    </inkml:brush>
  </inkml:definitions>
  <inkml:trace contextRef="#ctx0" brushRef="#br0">0 0 344,'15'9'4786</inkml:trace>
</inkml:ink>
</file>

<file path=word/ink/ink1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7T01:59:43.358"/>
    </inkml:context>
    <inkml:brush xml:id="br0">
      <inkml:brushProperty name="width" value="0.4" units="cm"/>
      <inkml:brushProperty name="height" value="0.8" units="cm"/>
      <inkml:brushProperty name="color" value="#FFFC00"/>
      <inkml:brushProperty name="tip" value="rectangle"/>
      <inkml:brushProperty name="rasterOp" value="maskPen"/>
    </inkml:brush>
  </inkml:definitions>
  <inkml:trace contextRef="#ctx0" brushRef="#br0">3277 249 452,'-598'70'1,"436"-55"30,-1006 109 215,9 45-11,1093-158-123,608-131-36,-156 37-46,697-145 59,-930 201-52,242-13 0,-374 40-39,0 0 1,0 1-1,32 6 0,-49-4 14,1 7-14,-5-10 2,0 0 0,0 0-1,0 1 1,0-1 0,0 0 0,0 0 0,0 1 0,0-1 0,0 0 0,0 0 0,0 0 0,0 1-1,0-1 1,0 0 0,0 0 0,0 1 0,0-1 0,0 0 0,0 0 0,-1 0 0,1 1-1,0-1 1,0 0 0,0 0 0,0 0 0,0 1 0,-1-1 0,1 0 0,0 0 0,0 0 0,0 0-1,-1 0 1,1 0 0,0 1 0,0-1 0,-1 0 0,1 0 0,0 0 0,0 0 0,-1 0-1,1 0 1,0 0 0,-1 0 0,-20 13-2,0-1 0,-1-1 1,-1-1-1,-39 12 0,-106 23-6,127-35 5,-788 149 12,-5-47 96,799-107-95,-40 5 20,8 0 186,-82 0 1,166-17-184,87-30 2,182-40 1,-194 54-29,1142-239 88,-882 211-44,-251 41-83,152 5 0,-245 5 15,65 7-112,-69-7 114,-1 0 1,0 1 0,1 0 0,-1 0 0,1 0 0,-1 0 0,0 0 0,0 1-1,1-1 1,-1 1 0,0 0 0,-1 0 0,1 0 0,0 0 0,0 1 0,2 2-1,-4-3-43,-9 3 14,-6 5 29,0-1-1,-1 0 1,-1-2 0,1 0 0,-1 0 0,-29 6-1,-113 21-27,128-28 31,-631 91-13,-6-29 1,105-11 16,366-37 9,-118 14 2,311-34 6,14-3-2,286-65 23,-175 43-22,220-49 1,1436-281 83,-1729 347-262,83-3 0,-129 11 126,-20 3-82,-229 34 26,-1530 160 82,1070-111 175,701-86-115,9-1-12,23-4 2,73-13-28,-35 7 9,1542-230 177,-1577 238-193,312-25 56,-261 25-86,-1 4 1,101 14-1,-175-14 20,50 10-100,-53-11 101,-1 1 0,1-1 0,-1 1 0,0 0 0,1 0 0,-1 0 0,0 1 0,0-1 0,0 0 0,0 1 0,0-1 0,0 1 0,0 0 0,0 0 0,-1 0 0,1 0 0,1 3 0,-2-3-57,-12 4 4,-15 6 42,0-1-1,0-1 0,-1-1 1,-40 7-1,-128 17-40,-800 68 109,-5-48 388,613-35-153,352-16-220,23 0-17,0-1 0,0-1 0,0 0 0,0 0 0,0-1 0,-21-5-1,32 6 25,16-4-23,543-97 129,-384 75-147,1488-140-1315,-1456 156 989</inkml:trace>
</inkml:ink>
</file>

<file path=word/ink/ink1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7T01:59:42.053"/>
    </inkml:context>
    <inkml:brush xml:id="br0">
      <inkml:brushProperty name="width" value="0.4" units="cm"/>
      <inkml:brushProperty name="height" value="0.8" units="cm"/>
      <inkml:brushProperty name="color" value="#FFFC00"/>
      <inkml:brushProperty name="tip" value="rectangle"/>
      <inkml:brushProperty name="rasterOp" value="maskPen"/>
    </inkml:brush>
  </inkml:definitions>
  <inkml:trace contextRef="#ctx0" brushRef="#br0">11 360 8,'-9'-3'297,"7"-1"-201,11-2 436,101-25-230,191-30 0,-203 43-245,1271-178 399,-939 160-358,-306 31-238,180 16 0,-268-7-415,63 17 0,-72-14 281</inkml:trace>
</inkml:ink>
</file>

<file path=word/ink/ink12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7T01:53:26.983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2461 337 376,'-8'-64'5772,"7"60"-4998,1 1-63,0 13 3103,3 152-1528,2 198-985,-13-120-4973,4-186-2383,1-38 4148</inkml:trace>
  <inkml:trace contextRef="#ctx0" brushRef="#br0" timeOffset="508.29">1969 169 148,'-1'-5'182,"1"0"-1,0 0 1,0 0 0,0 0 0,1 0-1,0 1 1,0-1 0,0 0 0,1 0-1,-1 0 1,1 1 0,0-1 0,1 1-1,-1-1 1,6-6 0,-3 5-9,1 0 1,-1 0-1,1 1 1,0 0-1,1 0 1,0 0-1,-1 1 1,1 0-1,9-3 1,1 0 15,0 1 1,1 1 0,-1 1 0,1 0 0,0 1 0,0 1 0,0 1-1,22 1 1,-5 3-41,0 2 1,0 2-1,0 1 0,-1 1 0,0 2 1,46 22-1,-36-11-35,-1 1 0,-1 2 0,-1 2 0,42 36-1,-67-49-65,-1 0 0,0 0 0,-1 2-1,-1 0 1,0 1 0,-1 0 0,-1 0-1,16 35 1,-24-45-16,0 0 0,-1 0 0,0 1 0,0-1 0,0 1 0,-1-1 0,0 1 0,-1-1-1,1 1 1,-2 0 0,1-1 0,-1 1 0,0 0 0,0-1 0,-1 1 0,0-1 0,-1 0 0,1 0 0,-2 1-1,1-2 1,-1 1 0,1 0 0,-2-1 0,1 0 0,-1 0 0,-7 7 0,-2 0 59,-1-1 0,0-1 0,-1 0 0,0-1 1,0-1-1,-1 0 0,0-1 0,-1-1 0,0-1 0,-30 7 0,-19 0 210,-104 8-1,169-21-292,-54 4 8,0-2 0,-74-8 0,125 5-253,0 1 1,0-1-1,1 0 1,-1-1-1,0 1 1,1-1-1,0 0 1,-9-5-1,11 5-922</inkml:trace>
  <inkml:trace contextRef="#ctx0" brushRef="#br0" timeOffset="1286.08">3082 772 244,'-2'-3'498,"-7"-8"-12,7 9 439,-11-14 1379,10 12-2033,-1 1 0,0 0 0,0 0 0,-1 0 0,1 1 0,-1-1 0,1 1 1,-1 0-1,0 0 0,-8-1 0,6 2-151,0 0-1,0 1 1,0 0 0,0 0 0,0 0 0,0 1 0,0 0 0,0 1 0,1 0-1,-1 0 1,0 0 0,1 1 0,0 0 0,-1 0 0,1 0 0,0 1 0,1 0-1,-1 0 1,1 1 0,0-1 0,0 1 0,0 0 0,0 1 0,1-1 0,0 1-1,0 0 1,1 0 0,-6 12 0,6 2 53,3-16-143,0 0 53,2 2-20,-1-3-56,0 1-4,0-1-1,1 1 0,-1-1 1,1 0-1,0 1 1,-1-1-1,1 0 1,1 0-1,-1 0 1,0-1-1,1 1 1,-1-1-1,1 1 1,0-1-1,0 0 1,0 0-1,0 0 0,0 0 1,5 2-1,-2-3-5,1 1-1,-1-1 0,1 0 1,-1 0-1,1-1 1,-1 1-1,1-2 0,0 1 1,-1-1-1,1 0 0,-1 0 1,1-1-1,-1 0 1,0 0-1,0 0 0,0-1 1,7-3-1,-8 1 84,1 1 1,0-1-1,-1 0 1,0-1-1,0 1 1,-1-1-1,0 0 0,0 0 1,0 0-1,0-1 1,-1 0-1,0 1 1,-1-1-1,0 0 0,3-13 1,1-15 938,-5 32-684,3-20 1734,-3 36-1963,-1-5-91,1 11 50,0 1 1,1-1 0,6 24-1,4 4-469,10 34-1287,-2-33-7037,-18-44 6743</inkml:trace>
  <inkml:trace contextRef="#ctx0" brushRef="#br0" timeOffset="1666.81">3126 745 476,'0'0'784,"0"-4"-63,0-12-81,0 13-55,3 0-59,-2 1-444,1 0 0,0 0 0,0 1 1,0-1-1,0 1 0,0 0 0,0 0 1,1-1-1,-1 1 0,0 1 0,1-1 1,-1 0-1,0 1 0,1-1 0,-1 1 0,1-1 1,-1 1-1,1 0 0,-1 0 0,1 1 1,-1-1-1,1 0 0,-1 1 0,1-1 1,-1 1-1,3 1 0,5 2 111,0 0 1,0 0-1,-1 1 1,0 0-1,11 8 1,-7-2-2,0 0 1,0 1 0,-1 0 0,-1 1 0,0 0-1,-1 1 1,0 0 0,-1 1 0,0 0 0,-2 0-1,0 0 1,6 21 0,-12-34-167,0 0 1,0 1-1,-1-1 0,1 1 1,-1 0-1,0-1 0,0 1 1,0-1-1,0 1 1,0 0-1,0-1 0,-1 1 1,1-1-1,-1 1 0,0-1 1,0 1-1,0-1 1,0 0-1,0 1 0,0-1 1,-1 0-1,-1 3 0,0-3-1,0 1-1,0-1 0,0 0 0,0 0 0,0 0 0,-1 0 1,1 0-1,-1-1 0,1 0 0,-1 0 0,1 0 0,-5 1 1,4-1 26,-1-4-10,4 3-40,-2-1 6,1 1-1,-1-1 1,1 0 0,-1-1-1,1 1 1,0 0-1,-1-1 1,1 1 0,0-1-1,0 0 1,0 0 0,0 0-1,0 0 1,0 0-1,1 0 1,-1 0 0,1-1-1,-1 1 1,1 0-1,0-1 1,0 1 0,0-1-1,0 0 1,1 1-1,-1-1 1,0-5 0,2-2 27,1 0 1,0 1 0,0-1 0,1 0 0,0 1 0,1 0-1,0 0 1,1 0 0,-1 0 0,2 1 0,-1-1 0,1 1-1,11-10 1,1-2 71,0 1-1,2 1 0,41-30 0,-59 47-193,-1 0-1,0 0 0,1 0 1,-1 0-1,1 0 1,-1 0-1,1 0 0,-1 1 1,1-1-1,-1 1 0,1-1 1,0 1-1,-1 0 0,1-1 1,0 1-1,0 0 0,-1 0 1,1 0-1,0 0 1,-1 1-1,1-1 0,0 0 1,-1 1-1,1-1 0,2 2 1,13 3-3061,-15-3 1016,11 12 647</inkml:trace>
  <inkml:trace contextRef="#ctx0" brushRef="#br0" timeOffset="3449.68">3672 765 408,'-1'-4'839,"1"3"-692,0-1 0,0 1 0,0 0 0,-1 0 0,1-1-1,-1 1 1,1 0 0,-1 0 0,1 0 0,-1 0 0,1 0-1,-1 0 1,0 0 0,0 0 0,0 0 0,1 0-1,-1 0 1,0 0 0,0 0 0,0 1 0,0-1 0,-1 0-1,1 1 1,0-1 0,0 1 0,0-1 0,-2 0-1,-2 0 943,-1 4-602,-4 3-268,0 1-1,0 0 1,1 1 0,-1-1 0,2 2-1,-1-1 1,1 1 0,1 1 0,0 0-1,-7 11 1,11-14-120,1-1-1,-1 1 0,1-1 1,1 1-1,-1 0 1,1 0-1,1-1 1,-1 1-1,1 0 1,1 13-1,-1-18-83,1 0 0,-1 1 1,0-1-1,1 0 0,-1 0 0,1 0 1,-1 1-1,1-1 0,0 0 0,0 0 1,0 0-1,0 0 0,1 0 0,-1 0 0,0-1 1,1 1-1,-1 0 0,1-1 0,0 1 1,0-1-1,-1 1 0,1-1 0,0 0 1,0 0-1,0 0 0,0 0 0,0 0 1,1 0-1,-1-1 0,4 2 0,-1-2-1,-1 1-1,1-1 0,-1 0 0,1-1 1,0 1-1,-1-1 0,1 1 0,-1-1 1,1-1-1,-1 1 0,7-4 0,-6 2-5,-1-1-1,0 0 1,0 0-1,-1 0 1,1-1 0,-1 0-1,0 1 1,0-1-1,0 0 1,-1 0-1,1-1 1,-1 1-1,2-10 1,1 1 34,-2 3 105,0 0 0,-1-1-1,-1 0 1,1 1-1,-2-1 1,-1-18 0,1 13 507,0 29-611,0-3-35,0-1 0,0 1-1,1 0 1,0-1 0,0 1 0,1-1 0,0 0 0,1 0-1,0 1 1,0-1 0,0-1 0,1 1 0,1 0 0,-1-1-1,8 8 1,-9-10-89,1-1-1,1 0 0,-1 0 0,1 0 1,-1-1-1,1 0 0,0 0 1,1 0-1,-1 0 0,0-1 1,1 0-1,-1 0 0,9 2 1,-12-4-199,5-2 2,-2 1 228,-1-1 1,1 1-1,-1-1 1,1 0-1,-1 0 1,0 0-1,0-1 1,0 0-1,0 0 1,-1 0-1,1 0 1,-1 0-1,1-1 1,-1 1-1,0-1 1,-1 0-1,5-7 1,3-11 19,-2 0-1,-1-1 1,0 1-1,-2-2 1,-1 1-1,0 0 1,0-34 0,-4 25 269,-1 0 0,-1 0 0,-2 1 0,-15-61 0,17 84-172,1 3-39,1 1-1,-1 1 0,-1-1 1,1 0-1,0 0 0,-1 0 1,0 1-1,0-1 0,0 1 1,0-1-1,-1 1 0,1 0 1,-7-6-1,7 7 155,-2 9-140,1-3-34,0 0 0,0 1 0,1-1 0,0 1 1,0 0-1,0 0 0,1 0 0,-1 0 0,1 0 0,0 0 0,1 0 0,-1 0 0,1 0 0,0 7 0,5 55 60,2 1-1,4-2 0,2 1 0,29 83 0,-39-144-87,0 0 0,0 0-1,0 0 1,1 0 0,0 0 0,0-1 0,0 0 0,9 7-1,-11-9-47,-1-3 60,0 0-1,0 0 1,0 0-1,0 1 0,0-1 1,0 0-1,0 0 1,0 0-1,0-1 0,-1 1 1,1 0-1,0 0 0,0 0 1,0-1-1,0 1 1,0 0-1,0-1 0,-1 1 1,1-1-1,0 1 1,0-1-1,-1 1 0,1-1 1,0 0-1,-1 1 0,1-1 1,0 0-1,-1 1 1,2-3-1,12-21-100,-13 22 118,7-14-54,-2-1 0,0-1 0,-1 1-1,-1-1 1,3-35 0,-1 16-10,15-128-83,-20 137 236,0 1 0,-2-1 1,-6-44-1,-5 9 205,11 60-234,-4-19-37,5 18 112,-4 12-120,-10 24-6,13-30-16,0-1 1,1 1-1,-1-1 0,0 1 0,1 0 1,-1-1-1,1 1 0,0-1 0,-1 1 1,1 0-1,0 0 0,0-1 0,0 1 0,0 0 1,0-1-1,1 4 0,1 3 7,3 207 194,-1-167-145,2 0 0,17 64 0,-21-104-48,0-1 0,1 0 0,0 1 0,0-1 0,1-1 0,0 1 0,0 0 0,0-1 0,1 0 1,0 0-1,0 0 0,8 6 0,-10-10-12,0 1-1,0-1 1,0 1 0,1-1-1,-1 0 1,1 0 0,-1-1-1,1 1 1,0-1 0,6 2-1,-2-2-10,-5 0-3,2-1-11,14 0-2,-15 0 0,1-1-16,0-1 43,-1 1-14,-1 0 1,1-1-1,0 0 1,0 1-1,0-1 1,-1 0-1,1-1 1,-1 1-1,0-1 1,1 1-1,-1-1 1,0 0 0,-1 0-1,1-1 1,4-5-1,-1-4-15,0 0 0,0-1 0,-2 1 0,1-1 0,-2 0 0,3-16 0,-6 27 18,1-2 5,3-13-5,-3 14 4,1-19-18,-2 19 17,0-11-5,-4-8-16,3 19 20,-1-2-24,2 5 34,0 1-1,0-1 1,0 1 0,0 0 0,0-1 0,0 1 0,0-1 0,0 1 0,0-1 0,0 1 0,0-1-1,0 1 1,-1-1 0,1 1 0,0-1 0,0 1 0,0 0 0,-1-1 0,1 1 0,0-1 0,0 1-1,-1 0 1,1-1 0,0 1 0,-1 0 0,1-1 0,-1 1 0,1 0 0,0-1 0,-1 1 0,0 0-1,0 0 2,-1 0-1,0 0 0,0 0 1,0 0-1,1 0 0,-1 0 1,0 1-1,0-1 0,1 1 1,-1-1-1,0 1 0,1 0 1,-1-1-1,1 1 0,-1 0 0,1 0 1,-1 0-1,1 1 0,0-1 1,-1 0-1,1 0 0,0 1 1,0-1-1,0 0 0,0 1 1,0 0-1,0-1 0,0 1 0,1-1 1,-1 1-1,1 0 0,-2 2 1,0 4 8,-1 1 0,2-1 1,-1 0-1,1 1 0,-1 14 1,2-19 0,1 1 0,1 4 2,0-1 1,0 0-1,1 1 1,-1-1-1,2 0 1,7 13-1,-9-18-6,0 0 0,0 0 1,1 0-1,0 0 0,-1 0 0,1 0 0,0-1 0,0 0 0,1 1 1,-1-1-1,0 0 0,1 0 0,-1-1 0,1 1 0,0-1 1,-1 0-1,1 0 0,0 0 0,0 0 0,5 0 0,42-1 6,-32-5-8,-12 2-4,-4 3 1,-1-1 0,1 1 1,-1-1-1,1 0 0,-1 0 0,0 0 0,1 0 0,-1 0 1,0 0-1,0-1 0,0 1 0,0-1 0,0 1 0,2-3 1,1-2-3,1 1-1,-1 0 0,1-1 1,-1 1-1,0-1 0,0-1 1,-1 1-1,0-1 0,0 1 1,0-1-1,2-8 0,2-9-17,10-41 0,-14 49 14,2-17-8,-1-1-1,-1 0 1,-2 0 0,-4-51 0,-4 13-15,-16-77-1,-6 52 96,19 67-54,8 27-14,-2 1 4,-7-7 0,8 7 58,-18 30 5,19-26-61,1-1 1,-1 0-1,0 0 0,1 0 0,-1 0 0,1 0 0,-1 1 1,1-1-1,-1 0 0,1 0 0,0 1 0,0-1 1,0 0-1,0 1 0,0-1 0,0 0 0,0 0 1,0 1-1,0-1 0,1 3 0,0 1 14,15 189 754,-3-67-269,0 119 205,7 92-491,-18-298-915,5 32-511,-6-67 490,0 0 1,1 0 0,-1 1-1,1-1 1,0 0-1,1 0 1,-1-1 0,1 1-1,0 0 1,6 6 0,4 1-1038</inkml:trace>
  <inkml:trace contextRef="#ctx0" brushRef="#br0" timeOffset="4129.66">5109 244 384,'0'-4'671,"-7"-80"7538,7 80-6190,0 0-1610,0 19 2049,5 148-1743,2 107-102,6 74-152,-4-226-2423,-2-101 853</inkml:trace>
  <inkml:trace contextRef="#ctx0" brushRef="#br0" timeOffset="4949.05">5030 750 144,'0'0'325,"-6"-12"3336,24 7-3449,0 1 1,0 0-1,27-1 1,-16 3-65,115-10 388,-122 9-453,0-1 1,-1-2-1,0 1 1,25-12-1,-42 15-47,-1 1-1,0-1 0,0 0 1,0 0-1,0 0 1,-1-1-1,1 1 0,-1-1 1,1 1-1,-1-1 1,0 0-1,0 0 1,0 0-1,0 0 0,0 0 1,-1 0-1,1-1 1,0-5-1,-1 6 151,-4-1-89,-9-11 19,9 11 23,-1 3 5,-39-7 331,39 8-334,-3 3-1,-2-1-70,0 2 0,1-1 0,0 1 0,0 1 0,0 0 0,0 0 0,0 0 1,1 1-1,0 0 0,0 0 0,1 1 0,0 0 0,-7 9 0,10-8 4,0 0 1,0 0-1,0 0 1,1 0-1,-1 12 1,2-16-55,1 0 0,0 0 0,0 0 1,1 0-1,-1 0 0,1 0 1,0 0-1,0 0 0,0-1 0,1 1 1,-1 0-1,1 0 0,0-1 1,0 1-1,0-1 0,0 0 0,1 1 1,-1-1-1,6 4 0,-4-2-14,1-1-1,0 0 0,0 0 0,1-1 0,-1 1 0,1-1 1,0 0-1,0-1 0,0 1 0,0-1 0,8 1 1,-1-1-55,1-1 0,0-1 0,-1-1 0,1 0 0,0 0 0,-1-2 0,1 1 0,-1-2 0,0 0 0,14-6 1,-12 2 24,1 0 0,-2-2 1,1 0-1,-1 0 0,-1-1 1,0-1-1,0 0 1,-2-1-1,1 0 0,-1-1 1,-1 0-1,-1-1 0,11-22 1,-18 33 38,-1 0 0,1-1 1,-1 1-1,-1 0 0,1-1 1,0-8-1,-1 6 2,1 3 2,-2 0 5,1 2-14,0 0 0,-1 1 0,1-1 0,0 0 1,-1 1-1,1-1 0,-1 0 0,1 1 1,-1-1-1,0 1 0,0-1 0,0 1 0,0-1 1,0 1-1,0 0 0,0-1 0,0 1 1,-1 0-1,1 0 0,-1 0 0,1 0 0,0 0 1,-1 0-1,1 0 0,-1 0 0,0 1 1,1-1-1,-1 1 0,0-1 0,1 1 0,-1 0 1,0-1-1,1 1 0,-1 0 0,0 0 1,0 0-1,1 1 0,-3-1 0,-1 1-2,1-1 6,0 1 0,0 0 1,0 0-1,0 0 0,0 0 1,0 1-1,0-1 0,0 1 1,0 0-1,1 1 1,-1-1-1,-4 4 0,6-4-2,0 1-1,0-1 0,0 0 0,0 0 1,1 1-1,-1-1 0,1 1 0,0-1 1,0 1-1,0 0 0,0-1 1,0 1-1,0 0 0,1 0 0,-1 0 1,1 0-1,0 0 0,0-1 1,0 1-1,0 0 0,0 0 0,1 0 1,-1 0-1,1 0 0,0-1 1,0 1-1,0 0 0,0-1 0,0 1 1,1 0-1,-1-1 0,1 0 0,0 1 1,0-1-1,-1 0 0,4 3 1,18 15 36,1 0 0,1-1 1,54 31-1,17 12 151,-94-61-157,0 0-1,-1 0 0,1 1 0,0-1 0,-1 0 0,1 1 1,-1 0-1,0-1 0,1 1 0,-1 0 0,0-1 0,0 1 1,0 0-1,0 0 0,-1 0 0,2 4 0,-2-5-13,0 0-1,0 1 1,0-1-1,0 0 0,-1 0 1,1 0-1,0 1 0,-1-1 1,1 0-1,-1 0 1,1 0-1,-1 0 0,0 0 1,1 0-1,-1 0 1,0 0-1,0 0 0,0 0 1,0 0-1,0-1 1,-1 2-1,-4 2 37,-1 0 0,0-1 0,0 0 0,0 0 0,-1 0 0,1-1 0,-15 2-1,-42 5-1073,-124 1 0,181-10-243,5 1 920,0-1-1,0 0 1,0 0-1,0-1 1,0 1-1,0 0 1,-1-1-1,1 1 1,0-1-1,0 0 1,1 1-1,-1-1 1,0 0 0,-3-3-1,-12-5-1221</inkml:trace>
  <inkml:trace contextRef="#ctx0" brushRef="#br0" timeOffset="5376.53">5840 737 432,'0'0'2021,"3"-2"-1476,33-4 1176,-32 6-1386,3 0-33,39-2 108,76-13 1,-120 15-610,0-1 1,0 0-1,0 1 1,1-1-1,-1 0 1,0 0-1,-1 0 0,1 0 1,0-1-1,0 1 1,0 0-1,-1-1 1,3-2-1,-2 2-7,1-1-881</inkml:trace>
  <inkml:trace contextRef="#ctx0" brushRef="#br0" timeOffset="5766.12">5832 353 340,'0'0'777,"-1"-3"-59,4 32 6342,22 138-4463,-5 29-772,3 19-508,-22-208-1298,1-1 0,-1 1 0,1 0 0,0-1 0,1 1 0,-1-1 1,8 12-1,-8-15-75,0-1 1,0 1 0,0 0-1,1-1 1,-1 0 0,1 0-1,0 1 1,0-2 0,-1 1-1,1 0 1,0 0 0,1-1-1,-1 0 1,0 0 0,0 1-1,1-2 1,-1 1 0,0 0-1,4-1 1,-2 1-58,0 0 0,-1-1 1,1 0-1,0 0 0,0-1 1,-1 1-1,1-1 0,0 0 0,-1 0 1,1-1-1,-1 1 0,1-1 1,-1 0-1,5-3 0,0-1-1,1-1 0,-2 0 0,1 0 0,-1-1 0,0 0 0,0-1 0,-1 1 0,-1-1 0,1-1 0,-1 1 0,-1-1 1,0 0-1,0 0 0,4-15 0,-6 13 165,-1-1 1,0 1 0,-1-1-1,0 1 1,-1-1 0,-1 0-1,-2-17 1,3 27 68,-9-16 163,7 15-109,-1 2 90,3 2-245,-1-1 0,1 1 0,0 0 0,0 0 0,0-1 0,0 1 0,-1 0 0,1 0 0,0 0 0,0 0 0,0-1 0,-1 1 0,1 0 0,0 0 0,0 0 0,-1 0 0,1 0 0,0-1 0,0 1-1,-1 0 1,1 0 0,0 0 0,0 0 0,-1 0 0,1 0 0,0 0 0,-1 0 0,1 0 0,0 0 0,0 0 0,-1 0 0,1 0 0,0 1 0,0-1 0,-1 0 0,1 0 0,0 0 0,0 0 0,-1 0 0,1 0 0,0 1 0,0-1 0,0 0 0,-1 0-1,1 0 1,0 1 0,0-1 0,0 0 0,0 0 0,-1 1 0,1-1 0,0 0 0,0 0 0,0 1 0,0-1 0,0 0 0,0 0 0,0 1 0,0-1 0,-8 31 140,7-30-148,1 0 0,-1 0 1,1 1-1,0-1 1,-1 0-1,1 0 1,0 0-1,0 0 1,0 1-1,0-1 1,0 0-1,0 0 1,0 0-1,1 1 1,-1-1-1,0 0 1,1 0-1,-1 0 1,1 0-1,-1 0 1,1 0-1,0 2 1,1-1 31,0 5-78,1 0 1,0 0-1,1-1 1,-1 1 0,1-1-1,1 0 1,-1 0-1,1-1 1,0 1-1,0-1 1,1 0-1,-1-1 1,1 1-1,0-1 1,1 0-1,11 6 1,-15-10-351,-1 1 1,1-1-1,-1 0 0,1 0 1,-1 0-1,1 0 0,-1 0 1,0-1-1,1 1 0,-1-1 1,1 1-1,-1-1 0,0 0 1,0 0-1,1 0 0,-1 0 1,0 0-1,0-1 0,0 1 1,0-1-1,3-2 1,-3 2 777,12-11-2004</inkml:trace>
  <inkml:trace contextRef="#ctx0" brushRef="#br0" timeOffset="6211.16">5969 521 188,'0'0'1104,"6"5"-790,-2-1-258,-1-2 14,1 1 0,0 0 0,-1-1 0,1 1 0,0-1 1,0 0-1,0-1 0,0 1 0,1-1 0,-1 1 0,0-1 0,1-1 0,-1 1 0,9 0 1,-1-1 162,-1-1 0,0 0 0,18-4 1,-24 3-64,-1 1 0,1 0 1,0-1-1,-1 0 0,0 0 1,1 0-1,-1-1 0,0 0 1,0 1-1,0-1 0,0-1 1,6-6-1,-10 9-110,1 0-1,-1 0 1,0-1-1,1 1 1,-1 0-1,0-1 0,0 1 1,0 0-1,0-1 1,0 1-1,0 0 1,0-1-1,0 1 1,0 0-1,-1 0 1,1-1-1,0 1 1,-1 0-1,1 0 1,-1-1-1,0 1 0,1 0 1,-1 0-1,0 0 1,0 0-1,0 0 1,0 0-1,0 0 1,0 0-1,0 0 1,-1-1-1,1 1-140,-3-3 293,-21 3 153,20 1-209,0 2-27,0 0-132,2-1-11,0 1 0,-1-1 0,1 1 0,0 0 0,0 0 0,0 0 1,0 0-1,0 0 0,0 0 0,0 1 0,1 0 0,0-1 0,-1 1 0,1 0 0,0 0 1,0 0-1,0 1 0,1-1 0,-1 0 0,0 5 0,1 1-265,0-1-1,1 1 1,0 0-1,0 0 0,1-1 1,0 1-1,5 15 1,-3-16-363,0 0 0,0-1 0,1 1 0,6 7 0,4 6-366</inkml:trace>
  <inkml:trace contextRef="#ctx0" brushRef="#br0" timeOffset="6677.25">6311 844 76,'0'0'1582,"3"-3"-958,26-22 4509,-23 154-3769,-6-125-1249,0 15 74,0-15 154,-1-15-325,-5-38-2,6 37-9,0 0 1,1 0-1,0 0 1,1 0 0,1 0-1,-1 0 1,2 1-1,5-14 1,-6 18 12,0 0-1,1 0 1,0 0 0,0 1-1,0 0 1,1 0-1,0 0 1,0 0 0,0 1-1,1 0 1,0 0 0,0 0-1,7-3 1,-10 6 5,0 1 0,0 0 1,0 0-1,0 0 0,0 0 1,0 0-1,0 1 0,1-1 0,-1 1 1,0 0-1,0 0 0,1 0 1,-1 1-1,0-1 0,0 1 0,0 0 1,1 0-1,-1 0 0,0 0 1,0 0-1,0 1 0,-1-1 0,1 1 1,0 0-1,-1 0 0,1 0 1,-1 0-1,1 0 0,-1 0 0,2 4 1,5 3 77,-1 1 0,-1 1 0,0 0 0,0 0 0,-1 0 0,6 15 0,15 60-369,-13-38-2139,-14-47 2275,0 0 0,1 0-1,-1-1 1,0 1 0,1 0-1,-1 0 1,1 0 0,-1 0-1,1 0 1,-1-1-1,1 1 1,-1 0 0,1 0-1,0-1 1,-1 1 0,1-1-1,0 1 1,0 0 0,1 0-1,6 5-2391,7 5 1262</inkml:trace>
  <inkml:trace contextRef="#ctx0" brushRef="#br0" timeOffset="7137.07">6771 990 688,'3'-2'291,"1"-2"-114,1 1 0,-2-1 0,1 0 1,0 0-1,-1 0 0,1 0 0,-1-1 1,-1 1-1,1-1 0,0 0 0,-1 0 1,0 0-1,0 0 0,1-8 0,-1 2 421,0 0 0,0 0 0,-1 0 0,0 0 0,-3-21 0,2 30-511,-1 0 0,0 0-1,0 0 1,0 0 0,0 0 0,0 0-1,-1 0 1,1 0 0,-1 1-1,1-1 1,-1 0 0,0 1 0,1-1-1,-1 1 1,0 0 0,0 0-1,0 0 1,0 0 0,0 0 0,0 0-1,0 0 1,0 0 0,-1 1-1,1-1 1,0 1 0,0 0 0,-1 0-1,1-1 1,0 2 0,0-1-1,-1 0 1,-3 1 0,-5 2 62,1-1 0,0 2 1,-1 0-1,1 0 0,1 0 0,-1 1 1,-14 11-1,18-12-74,0 1-1,0 0 1,1-1-1,0 2 1,0-1 0,0 1-1,1 0 1,-1 0 0,2 0-1,-1 0 1,1 1-1,-5 12 1,7-16-51,0-1 0,0 1 1,1 0-1,-1 0 0,1 0 0,0 0 0,0 0 0,0 0 0,0 0 1,0 0-1,1 0 0,-1 0 0,1 0 0,0 0 0,0 0 0,0 0 1,0-1-1,0 1 0,1 0 0,-1-1 0,1 1 0,0-1 0,4 5 1,-4-5-14,1 0 1,-1-1-1,1 1 1,0 0 0,0-1-1,0 0 1,0 1 0,0-1-1,0 0 1,0-1 0,0 1-1,1-1 1,-1 1-1,0-1 1,0 0 0,1 0-1,-1 0 1,0-1 0,0 1-1,0-1 1,1 1 0,-1-1-1,4-2 1,1 0-3,-1-1 0,0 0 0,0 0 0,0-1 1,0 1-1,-1-2 0,0 1 0,0-1 0,0 0 0,0 0 0,-1 0 1,0-1-1,4-8 0,1-1 213,-1-1 0,0 0 0,-2 0 0,0-1 0,-1 0-1,6-26 1,-12 41-66,0-2 38,1 3-191,-1 1 0,0 0 1,0 0-1,0-1 0,0 1 1,0 0-1,0 0 0,0-1 1,-1 1-1,1 0 0,0 0 1,-1-1-1,0 0 0,1 1 0,0 1 1,-1-1-1,1 1 0,0-1 0,0 1 0,-1 0 0,1-1 0,0 1 0,-1-1 0,1 1 1,-1 0-1,1-1 0,-1 1 0,1 0 0,0 0 0,-1-1 0,1 1 0,-1 0 0,1 0 1,-1 0-1,1 0 0,-1-1 0,1 1 0,-1 0 0,0 0 0,1 0 0,-1 0 0,1 0 1,-1 0-1,1 0 0,-1 1 0,1-1 0,-1 0 0,1 0 0,-1 0 0,0 1 0,-1 0 1,1 1 0,-1-1-1,1 1 1,0-1 0,0 1-1,-1 0 1,1 0 0,0 0-1,0-1 1,0 4 0,-3 6 28,0 1 1,1-1-1,-2 23 1,-2 99 475,20 231-1,-9-301-446,6 63 72,0-15 20,-5 1-1,-12 138 1,4-224-117,-1 0 1,-1 0 0,-13 37 0,17-57-30,-2 0-1,1 0 1,-1 0 0,0 0 0,0 0 0,0 0 0,-1-1 0,0 0 0,0 0 0,0 0 0,-1 0 0,0 0 0,0-1-1,0 0 1,0 0 0,0 0 0,-1-1 0,0 0 0,-7 3 0,8-5-2,-1 0-1,1-1 1,-1 1 0,0-1 0,1 0-1,-1-1 1,0 1 0,1-1 0,-1 0-1,1-1 1,-1 1 0,1-1 0,0 0-1,0 0 1,0-1 0,0 0 0,0 0-1,0 0 1,1 0 0,-1-1 0,-4-5-1,-5-3-2,1-1 0,1-1 0,0 0 0,1-1-1,-11-19 1,15 22-54,1 1 0,1-1 0,0 0 0,1-1 0,0 1-1,0-1 1,2 0 0,-1 0 0,0-19 0,3 13-89,1 1 0,1-1 1,0 1-1,1 0 0,1 0 1,6-19-1,5-1-306,1 0 0,2 1-1,1 1 1,3 0 0,33-43 0,179-185-7403,-230 260 7759,64-67-1851</inkml:trace>
  <inkml:trace contextRef="#ctx0" brushRef="#br0" timeOffset="7920.91">2738 1210 60,'0'0'2695,"17"1"-2426,317 2 515,820 4 120,-810-3-732,105 3 364,-397-8-1108,-48 2-52,11 0-1636,-12 0 1552</inkml:trace>
  <inkml:trace contextRef="#ctx0" brushRef="#br0" timeOffset="8352.07">5742 1276 140,'0'0'1619,"-13"1"-1228,-98 11 1659,107-11-1672,0-1-16,248-5 2092,867 17-1552,-944-19-344,-17 2-4455,-146 5 2210</inkml:trace>
  <inkml:trace contextRef="#ctx0" brushRef="#br0" timeOffset="56807.24">6043 2718 492,'0'0'1091,"-5"0"-541,-37 2 1115,39-1-1085,-3-1-8,-63 4 2331,65-3-1782,0-1-573,-8-3 201,15-2 733,23-8 253,-21 10-2168,37-14 934,1 2 1,55-13 0,-35 11-161,196-48-723,-256 64-241,14-2-2483</inkml:trace>
  <inkml:trace contextRef="#ctx0" brushRef="#br0" timeOffset="57223.75">6160 2692 556,'-5'-1'783,"-16"-5"4853,16-3 1355,14 24-6736,0 0 0,-1 1 0,-1 0 0,-1 0 0,6 18-1,5 55-395,-2-11-6650,-13-72 3877,5 13 885</inkml:trace>
  <inkml:trace contextRef="#ctx0" brushRef="#br0" timeOffset="57647.83">6539 2847 720,'7'-20'3186,"-3"6"-2392,-2 11-2,-1 0-1,2-9 3,-2 9-13,2-8-53,-2 8 131,-1 12 4399,-2 5-5200,1-8-19,0 0-1,0 0 0,1 0 1,0 0-1,0 1 1,1-1-1,0 0 0,1 7 1,12 67 322,-12-74-319,16 49 44,-17-52-89,-1 0-9,1-2 9,-1 0-1,0 0 0,0 1 0,0-1 0,0 0 1,-1 1-1,1-1 0,0 0 0,0 0 0,-1 1 1,1-1-1,-1 0 0,1 0 0,-1 0 0,0 1 1,1-1-1,-1 0 0,0 0 0,0 0 0,0 0 1,0 0-1,0-1 0,0 1 0,0 0 0,0 0 1,0-1-1,0 1 0,0 0 0,0-1 0,-2 1 1,-6 2-2,0 0 0,1-1 1,-18 2-1,-4 2 7,-143 24 123,158-25-88,14-3-37,8-2-12,133-23-2295,-36 2-5272,-61 11 5528</inkml:trace>
  <inkml:trace contextRef="#ctx0" brushRef="#br0" timeOffset="162430.15">0 5475 436,'0'0'4850,"2"-9"-4442,-2 4-436,2-9 460,0 0 1,1-1-1,1 1 1,0 0-1,1 1 0,11-23 1,1 9 49,0 2 0,1 0 0,2 1-1,23-23 1,-40 45-412,0-1-37,0 0-1,1 1 0,0-1 1,0 1-1,-1-1 0,2 1 0,-1 0 1,0 1-1,0-1 0,7-1 1,-7 2 4,1 0-3,66-5 85,-67 6-97,2 0-5,69 0 59,-71 0-61,1 1-5,5-1-2,-1 1 2,0 0 1,1 0-1,-1 1 0,0 0 1,0 1-1,0 0 0,0 0 1,9 5-1,-5-2 1,50 25 37,-27-13 4,0 2-1,40 31 1,-23-5 69,-50-44-53,3 0 17,0 1-1,1-1 0,-1 1 0,10 7 0,6 1 2,-19-10-65,1-1 2,11 0-3,-11 0-4,0 0-3,12 0 2,-12 0 1,1-1-3,12-2 2,-12 2 0,-1 0-8,16-5 57,0-1 1,-1-1-1,0-1 0,-1 0 0,22-16 1,-38 24 7,7-9 37,1 2-4,-1-4 10,0 0-1,0-1 1,-2-1 0,0 1-1,11-28 1,-18 38-78,1-1 12,12-48 381,-12 49-324,-1 0-36,2-31 183,-2 30-138,0-19 292,0 19-353,-3-9 15,-2 18 84,-5 22 72,8-20-286,-2 3 67,4-7-6,0 11 5,0-7-11,0 7 2,0-11 10,1 2 0,1 5 0,1 1-1,0-1 1,1 0 0,6 12-1,-9-19-11,13 17-9,-11-16 7,-2-2 12,1 0 0,0 0 0,0 0 0,-1 0 0,1 0 0,0-1 0,0 1 0,1-1-1,-1 0 1,0 0 0,0 1 0,1-1 0,-1-1 0,1 1 0,3 1 0,13 5-8,0 0 1,0-1-1,36 6 1,-52-12-31,1 0 26,-3 0 9,7 1 5,-1-1-1,0 0 1,1 0 0,10-2 0,-4-1 17,-2 0-27,-1 0 0,20-11-1,-30 14 4,1-1-6,1-1 20,7-6-3,-8 7 48,1-1-47,25-17-70,-25 17 95,-1 1-34,0 0 1,0 0-1,-1 0 0,1 0 0,0 0 1,0 0-1,-1-1 0,1 1 0,-1 0 0,3-4 1,7-4-26,-2 3 19,23-14-65,-30 18 68,2 0-5,-1 0 1,0 1-1,1-1 0,-1 1 0,1-1 1,-1 1-1,7-1 0,-7 1-32,14-3 40,-16 3-1,1 1 1,0-1-1,0 0 0,-1 1 1,1-1-1,0 1 0,0-1 1,0 1-1,0 0 0,-1 0 1,1 0-1,3 0 0,0 0-48,1 0 0,0-1-1,-1 1 1,1-1-1,7-3 1,-10 4 55,1-1-84,42 1-272,-41 0 315,35 6-76,-36-5 107,14 0-45,23 9-15,-33-8 61,1 1 1,-1 0-1,1 0 0,-1 1 1,0 0-1,0 0 0,13 11 1,0-1-18,-9-6 23,-1 2-1,0-1 0,-1 1 1,0 1-1,0 0 0,-1 1 0,-1-1 1,10 19-1,-10-17 18,-1 0 0,9 25 0,-14-35 18,13 34 39,-14-25-2841,-16 1 1384</inkml:trace>
  <inkml:trace contextRef="#ctx0" brushRef="#br0" timeOffset="163798.13">1074 5089 116,'0'0'2712,"4"-5"-2289,-1 1-378,-1 2 77,1-1-1,-1 0 0,0 0 0,0 0 1,0-1-1,0 1 0,-1 0 1,1-1-1,-1 1 0,0-1 0,1-7 1,10-68 962,35-125-1,-27 126-773,78-269 899,4-11 203,-85 291-1187,78-392 1132,-74 327-958,3-30 374,-16 91-444,-8 67-295,1 1-9,-3-32 123,1 32-93,0-1-46,-1-12-4,2 13 109,0 2-112,0 0 0,0 1-1,0-1 1,0 1 0,0-1 0,0 1-1,0-1 1,-1 0 0,1 1 0,0-1-1,0 1 1,0-1 0,-1 1 0,1-1-1,0 1 1,0-1 0,-1 1 0,1-1-1,-1 1 1,1 0 0,0-1 0,-1 1-1,1-1 1,-1 1 0,1 0-1,-1-1 1,1 1 0,-1 0 0,1 0-1,-1-1 1,1 1 0,-1 0 0,1 0-1,-1 0 1,0 0 0,1 0 0,-1 0-1,1 0 1,-1 0 0,0 0 0,-32 17-1,25-10 0,0 0 0,0 0 0,1 0 0,0 1 0,0 1 0,1-1 1,-8 15-1,-13 17 3,5-12 20,-18 34 0,39-60 61,8-8-68,21-22 28,46-59 1,-20 16 477,-52 69-465,2 1-8,11 0-6,-11 1-1,2 1 8,9 6-108,0 1 1,0 0-1,0 1 0,-1 0 0,0 1 0,-1 1 0,0 0 0,17 21 0,10 18-2730,-12 1-3413,-20-30 4432</inkml:trace>
  <inkml:trace contextRef="#ctx0" brushRef="#br0" timeOffset="165771.91">881 2461 132,'0'0'903,"3"-2"-65,9-9 3815,-11 8-4029,1-12 2882,-6 12-3030,4 3-418,-1-1 10,0-1-1,0 1 1,-1 0-1,1-1 0,0 1 1,-1 0-1,1 0 1,0 0-1,-1 0 0,1 0 1,-4-1-1,-1 3 358,-1 0-289,4-1-86,1 0 0,-1 0 0,1 0 0,-1 1 0,1-1 0,-1 1 0,1 0 0,-1 0 0,1 0 0,0 0 0,-4 2 1,-9 4 103,0 2 1,0 0 0,0 1-1,1 0 1,-13 14 0,20-18-97,1 0 1,0 0 0,0 1 0,1-1 0,0 1-1,0 1 1,1-1 0,0 1 0,0-1 0,1 1 0,0 0-1,0 0 1,-2 12 0,4-16-26,1 1-1,0-1 1,0 0-1,0 0 1,1 0-1,-1 0 1,1 0-1,0 0 1,0 0 0,1 0-1,-1 0 1,1-1-1,-1 1 1,4 5-1,0-3 10,-1-1-1,1 1 1,0-1-1,0 0 0,0 0 1,1 0-1,9 5 1,3 1-18,0-2 0,0 0 0,1-1 1,37 9-1,-28-10-264,1-1 0,0-1 0,0-2 0,57-1 0,-68-3 48,0 0 0,0-1 1,0-1-1,-1-1 1,1-1-1,-1 0 0,0-1 1,0-1-1,19-11 1,-26 12 130,-2 0 1,1-1 0,-1 0-1,0 0 1,0-1 0,-1 0 0,0 0-1,-1 0 1,0-1 0,8-15 0,-6 8 112,-1 0 1,-1 0 0,-1-1 0,0 0 0,5-33 0,-7 10 780,-1 0 0,-2 0-1,-2 0 1,-12-75 0,8 101-182,0 21 30,-3 25-114,9-30-681,-2 7 162,1 0 0,0 0-1,1 0 1,0 0-1,0 0 1,1 0-1,0-1 1,4 14 0,0 5 42,27 154-258,2-64-3118,-32-112 1990,0 0 1,1 0-1,0 0 1,0 0-1,0-1 1,6 7 0</inkml:trace>
  <inkml:trace contextRef="#ctx0" brushRef="#br0" timeOffset="166206.07">1633 2567 332,'16'-80'4975,"-15"77"-4259,0 0-4,0-11-14,0 10 1185,-5 2-1279,2 1-399,1 0-90,1 0 1,-1 0 0,-1 0-1,1 0 1,0 0 0,0 1 0,0-1-1,0 0 1,-1 1 0,1-1 0,0 1-1,-3-2 1,-4 6 316,-1-1-278,1 1 0,0 0 0,0 0 0,0 1 0,0 0 0,0 1 0,1-1 0,0 1 0,1 1 0,-1-1 0,1 1 0,-9 14 0,13-18-112,1-1 1,0 1 0,-1-1-1,1 1 1,1 0 0,-1-1-1,0 1 1,1 0 0,-1 0-1,1 0 1,0-1 0,0 1 0,0 0-1,0 0 1,0 0 0,1 0-1,1 3 1,-1-4-24,0 0-1,0 0 1,1 0 0,-1 0 0,1 0-1,0-1 1,-1 1 0,1 0 0,0-1 0,0 0-1,0 1 1,0-1 0,0 0 0,0 0-1,1 0 1,-1 0 0,0 0 0,0-1-1,1 1 1,-1-1 0,0 0 0,1 1-1,-1-1 1,1 0 0,-1 0 0,4-1-1,4 1 20,0 0-1,0-1 0,0 0 0,-1-1 0,13-3 0,-18 4-23,-1 0-1,1-1 1,-1 1-1,0-1 0,0 0 1,1 0-1,-1 0 0,-1 0 1,1 0-1,0-1 0,-1 1 1,1-1-1,-1 0 0,1 0 1,-1 0-1,0 0 0,-1 0 1,1 0-1,0 0 0,1-6 1,8-70 1717,-11 76-131,4 11-1540,42 82-1940,-45-87 1481,1 1 0,0-1 0,-1 0 0,1 0 0,1 0 0,-1 0 0,0 0 1,1-1-1,-1 1 0,5 2 0,8 2-6702,-13-6 4994</inkml:trace>
  <inkml:trace contextRef="#ctx0" brushRef="#br0" timeOffset="166617.07">1961 2378 528,'0'0'894,"-1"-4"-14,-9-30 3738,9 31-2383,-6 5-1857,-22 8-22,22-8-28,4 1-39,1-2-217,1 0 0,-1 0 1,1 0-1,-1 1 0,1-1 0,-1 0 1,1 1-1,0-1 0,0 1 1,0 0-1,0 0 0,0-1 1,0 1-1,0 0 0,0 0 0,1 0 1,-2 3-1,3-1-30,-1-1 0,1 1 0,0-1 0,0 1 0,0-1 0,1 0 0,-1 1 0,1-1-1,-1 0 1,1 0 0,0 0 0,0 0 0,1 0 0,-1-1 0,1 1 0,-1 0 0,6 3 0,93 63 753,-99-68-447,-1 0-318,-1-1 1,1 0 0,-1 0-1,0 0 1,1 0-1,-1 1 1,1-1 0,-1 0-1,0 0 1,1 1 0,-1-1-1,0 0 1,1 1 0,-1-1-1,0 0 1,0 1-1,1-1 1,-1 0 0,0 1-1,0-1 1,0 1 0,0-1-1,1 0 1,-1 1 0,0-1-1,0 1 1,0-1-1,0 1 1,0-1 0,0 0-1,0 1 1,0-1 0,0 1-1,0-1 1,0 1 0,0-1-1,0 0 1,-1 1-1,1-1 1,0 1 0,0-1-1,0 0 1,-1 1 0,-29 9-509,-1-1 1,-32 4 0,60-13-297,-19-2-6733,18 2 5591</inkml:trace>
  <inkml:trace contextRef="#ctx0" brushRef="#br0" timeOffset="167310.47">2427 2416 316,'48'-23'1390,"-21"10"-218,0 0-1,-2-2 1,31-22 0,-53 35-1031,-1 0-1,1-1 1,-1 1-1,1-1 0,-1 1 1,0-1-1,0 0 1,0 0-1,0 0 0,-1 0 1,1 0-1,-1 0 1,0 0-1,0-1 1,0 1-1,0 0 0,-1-1 1,1-4-1,-1 6-28,1-1 535,-3-2-329,-7-15-21,8 18-248,0 1 0,0 0 0,0 0 0,0-1 0,0 1 0,-1 0 0,1 0 0,-1 0 0,1 0 0,0 0 0,-1 1 0,0-1 0,1 0 0,-1 1 0,1-1 0,-1 1 0,0 0 0,1-1 0,-1 1 0,0 0 0,1 0 0,-1 0 0,0 0 0,-2 0 0,3 0 74,-6 1-33,0 0 1,1 0-1,-1 0 0,1 1 0,0 0 1,0 0-1,-1 1 0,1 0 0,1 0 1,-1 0-1,0 1 0,-7 6 0,-2 1 124,2 2 0,-1-1 0,-13 20-1,23-27-146,0 1 0,0 0 0,1 0 0,0 0 0,0 0 0,1 1 0,-4 12 0,4-10-18,1-6-25,1 1 0,0-1 0,0 1-1,0-1 1,0 0 0,0 1 0,1-1 0,0 0 0,-1 1 0,1-1-1,1 0 1,-1 0 0,2 4 0,27 43 173,-26-44-560,1 0 1,0 0-1,0-1 0,0 0 0,10 7 0,-13-10-1153,14-2-4468,-13 0 4098</inkml:trace>
  <inkml:trace contextRef="#ctx0" brushRef="#br0" timeOffset="168310.73">2298 2200 176,'0'0'6405,"-10"3"-6076,-2 0-207,7-2-64,1 0-1,0 0 1,0 0-1,-1 0 1,1 1-1,0 0 1,1 0-1,-1 0 1,0 0-1,0 1 1,-4 4-1,-9 7 241,0 0 1,1 1-1,-25 33 0,39-45-258,0 1-1,0 0 0,0 0 0,1 0 0,0 1 1,0-1-1,0 0 0,0 0 0,1 6 0,-1-8-28,1 0 0,1 1 0,-1-1 1,0 0-1,1 1 1,0-1-1,-1 0 0,1 0 1,0 0-1,0 1 1,0-1-1,0 0 0,1 0 1,-1 0-1,0 0 0,1-1 1,-1 1-1,1 0 1,0-1-1,0 1 0,2 1 1,39 23 120,-12-12-46,1-2 0,64 15 1,-41-12-9,-52-15-56,-1 1 0,0-1 1,1 1-1,-1 0 0,0 0 1,0 0-1,0 0 0,0 0 1,0 1-1,0-1 0,0 1 1,0-1-1,-1 1 0,1-1 1,-1 1-1,1 0 1,-1 0-1,1 0 0,-1 0 1,0 0-1,0 0 0,1 3 1,-1-2 156,-6 1-101,-3 2-45,1 0 0,-1-1 0,0 0 0,0-1 0,-1 0 1,1 0-1,-17 4 0,-72 15-157,42-11-811,50-10 454,-1-1 0,1 0 1,-1 0-1,1-1 0,-11 0 0,1 0-2746,-7 0 1828</inkml:trace>
  <inkml:trace contextRef="#ctx0" brushRef="#br0" timeOffset="169634.03">2938 2189 112,'0'0'2681,"1"-3"-2352,-1 3-260,0-1-1,0 1 0,0-1 0,0 1 1,0-1-1,0 1 0,1-1 0,-1 1 1,0-1-1,0 1 0,-1-1 0,1 1 1,0-1-1,0 1 0,0-1 0,0 1 1,0-1-1,0 1 0,-1 0 0,1-1 1,0 1-1,0-1 0,-1 1 0,1-1 1,0 1-1,-1 0 0,1-1 0,0 1 1,-1 0-1,1-1 0,-1 1 1,1 0-1,-1 0 0,0-1 0,-17-2 2302,12 2-3080,0 0 917,0 2-110,-16 2-18,16-2-1,2 0-3,-7 3-6,0-1-1,0 2 0,0-1 1,1 1-1,0 1 0,0 0 0,1 0 1,-18 15-1,24-17-43,1 0 0,-1 0-1,1 0 1,0 0 0,0 1 0,0-1 0,1 0-1,-1 1 1,1-1 0,-1 9 0,2-10 31,3 1-4,1 0-32,0 0-1,0-1 1,0 1 0,0-1 0,1 0 0,-1-1-1,1 1 1,0-1 0,0 0 0,0 0 0,9 3-1,70 11 513,-64-13-1,35 9 0,-55-12-506,1 0-1,-1 0 0,1 0 0,-1 0 1,1 0-1,-1 0 0,1 1 1,-1-1-1,1 0 0,-1 0 0,1 1 1,-1-1-1,1 0 0,-1 1 1,0-1-1,1 0 0,-1 1 1,0-1-1,1 0 0,-1 1 0,0-1 1,1 1-1,-1-1 0,0 1 1,0-1-1,0 1 0,1-1 0,-1 0 1,0 1-1,0 0 0,0-1 1,0 1-1,0-1 0,0 1 0,0-1 1,0 1-1,0-1 0,0 1 1,0-1-1,0 1 0,0-1 0,-1 1 1,1-1-1,0 1 0,0-1 1,0 0-1,-1 1 0,-16 17 417,15-16-506,-6 5 10,0-1 1,-1-1-1,1 1 1,-1-1-1,-1-1 1,1 0-1,-12 4 1,-8 4-670,-50 19-5671,54-21 4770</inkml:trace>
</inkml:ink>
</file>

<file path=word/ink/ink12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7T01:54:25.488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8 104 688,'-8'-3'5234,"14"0"-2665,28-7-920,53-9-724,56-2 968,118-26 815,-258 46-2850,-11 1-5050,6 0 5089,0 0-1,-1 1 0,1-1 0,-1 1 1,1 0-1,0-1 0,-1 1 1,-2 1-1,-29 9-3292,15-8 1353,15-2 619</inkml:trace>
  <inkml:trace contextRef="#ctx0" brushRef="#br0" timeOffset="384.66">348 39 2404,'0'0'278,"-4"1"86,-13 3 4194,12-4-3646,-18-3 6847,21 7-7256,-1 0-329,1 0 0,-1 1 0,1 0 0,0 0 0,0-1 0,1 1 0,0 0 1,0 0-1,0 0 0,0 1 0,1 9 0,-6 25 237,4-30-759,1-1 0,0 1 0,0 0 0,1 0 0,2 17 0,1 2-3529,-2-16 58,1-6 588,6 10 980</inkml:trace>
  <inkml:trace contextRef="#ctx0" brushRef="#br0" timeOffset="9298.87">465 172 88,'0'0'5626,"3"-1"-5450,12-2-11,-11 3-13,-1-2-8,11-2-11,-10 3-6,-1 0-11,38-5 264,-37 6-333,1-1-13,-1 1-1,1 0 1,-1 0 0,1 0-1,-1 1 1,0-1 0,8 3-1,-11-3-51,4 1 71,-3 1-26,10 6 33,-10-6-44,-1 2-4,0-1 0,-1 1 0,1 0 0,0-1 0,-1 1 0,0-1 0,0 8 0,-1-6 4,-11 15 32,10-17-27,0 1-12,-25 21 45,-14 4-13,39-28-34,-16 12 7,8-7-14,8-5 5,-1 1 0,-12 11 325,15-13-306,0 1 0,0-1 1,0 0-1,-1 0 0,1 0 0,0 0 0,0 1 0,0-1 0,0 0 0,0 0 1,-1 0-1,1 0 0,0 1 0,0-1 0,0 0 0,0 0 0,0 1 0,0-1 1,0 0-1,0 0 0,0 0 0,0 1 0,0-1 0,0 0 0,0 0 0,0 1 0,0-1 1,0 0-1,0 0 0,0 0 0,0 1 0,0-1 0,0 0 0,0 0 0,1 0 1,-1 1-1,3 0 30,1-1 0,-1 1 0,0-1 1,1 1-1,-1-1 0,1 0 0,-1-1 1,0 1-1,1-1 0,3 0 0,300-25 348,-259 21-2914,-45 4 286,0 0 402,12-5 552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1:48:53.365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1 1125 100,'7'-10'344,"106"-125"820,99-80 284,394-307-1,-381 347-215,-202 162-1160,0-1-4142</inkml:trace>
  <inkml:trace contextRef="#ctx0" brushRef="#br0" timeOffset="575.54">691 180 252,'-33'11'1321,"29"-9"-1010,-7 1-2,8-2-45,11-4 1357,264-74-474,-79 25-731,-90 19 835,-100 32-1056,7-2 318,0 1 0,0-2 0,-1 0 1,15-7-1,-15 6 493,-6 4-691,-3 9-231,-4 36-634,-12 57-1,-23 48-5260,21-92 4321</inkml:trace>
</inkml:ink>
</file>

<file path=word/ink/ink13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7T01:57:28.329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0 743 216,'0'0'6384,"7"-8"-5937,17-22 171,2 1-1,1 2 1,47-38 0,-52 50-499,0 1 0,1 1 0,0 2 0,1 0 0,0 1 1,1 2-1,0 0 0,0 2 0,1 0 0,0 2 0,30-1 1,35 6-2184,-43 0-3550,-45-1 4440</inkml:trace>
  <inkml:trace contextRef="#ctx0" brushRef="#br0" timeOffset="370.62">473 425 180,'0'0'631,"0"0"-574,-1 0 0,1-1 0,0 1 0,-1 0-1,1 0 1,0-1 0,-1 1 0,1 0-1,0-1 1,-1 1 0,1 0 0,0-1 0,0 1-1,-1-1 1,1 1 0,0 0 0,0-1-1,0 1 1,0-1 0,0 1 0,0-1 0,-1 1-1,1 0 1,0-1 0,0 1 0,0-1-1,0 1 1,1-1 0,-1 1 0,0-1 0,0 1-1,0 0 1,0-1 0,0 1 0,0-1-1,1 1 1,-1 0 0,0-1 0,0 1 0,1-1-1,-1 1 1,0 0 0,1-1 0,11-4 171,0 0 1,0 0 0,0 2 0,1-1-1,0 2 1,22-3 0,84 1 853,-115 4-1041,0 0 0,0 0 1,0 0-1,-1 1 0,1 0 0,0 0 0,0 0 0,-1 0 0,1 0 1,0 1-1,-1 0 0,1 0 0,-1 0 0,0 0 0,0 0 0,4 3 1,-6-3-35,0-1 0,0 0 0,-1 1 0,1-1 0,0 0 1,0 1-1,-1-1 0,1 1 0,-1-1 0,1 1 0,-1 0 1,0-1-1,0 1 0,1-1 0,-1 1 0,0 0 0,0-1 1,-1 1-1,1 0 0,-1 2 0,1-2-41,0 2-196,-1 0-113,-3 13-340,4-13-926</inkml:trace>
  <inkml:trace contextRef="#ctx0" brushRef="#br0" timeOffset="778.25">1090 369 100,'0'0'568,"-1"-3"-40,0 1-1506,-1-12 4864,2 13-3713,1 0-1,-1 0 0,0 0 0,1 1 0,0-1 0,-1 0 0,1 0 0,-1 1 0,1-1 0,0 1 0,-1-1 0,1 0 1,0 1-1,0-1 0,-1 1 0,1 0 0,0-1 0,0 1 0,0 0 0,0-1 0,0 1 0,0 0 0,-1 0 1,1 0-1,0 0 0,2 0 0,65-10 273,-6 0-840,87-2-1,-137 14-111,-12-2 452,0 0 0,0 0-1,0 0 1,0 0 0,0 0-1,0 0 1,-1 0-1,1 0 1,0 1-56,0-1 56,0 0 0,0 0-1,0 0 1,0 0 0,0 0-1,0 0 1,0 0-1,0 0 1,0 0 0,0 0-1,0 0 1,0 1 0,0-1-1,0 0 1,0 0 0,0 0-1,0 0 1,0 0-1,0 0 1,0 0 0,0 0-1,0 0 1,0 0 0,0 1-1,0-1 1,0 0 0,0 0-1,0 0 1,0 0 0,-70 15 990,67-14-618,-2 7 222,5-7-508,-1-1 0,0 1 0,1-1 0,-1 1 1,1-1-1,-1 1 0,1-1 0,-1 1 0,1-1 0,-1 1 0,1 0 0,-1 0 0,1-1 0,0 1 1,0 0-1,-1-1 0,1 1 0,0 0 0,0 1 0,-7 42 993,2 1 1,3 69-1,-3 20-1819,4-130 273,1 0 1,0-1-1,0 1 0,0 0 1,0 0-1,0 0 1,3 7-1,-1-1-1351,-2-8 339</inkml:trace>
  <inkml:trace contextRef="#ctx0" brushRef="#br0" timeOffset="1199.31">1597 440 520,'7'-20'7237,"-11"30"-6883,-11 31-47,14-40-287,0 0 0,1 1 0,-1-1 0,0 0 0,1 0 0,0 1 0,-1-1 0,1 0 1,0 0-1,0 1 0,0-1 0,0 0 0,0 1 0,0-1 0,0 0 0,0 1 0,0-1 0,0 0 0,1 1 0,-1-1 0,1 0 0,0 3 0,1 0 57,0 1-28,-1-1 1,0 1-1,1-1 0,0 1 1,0-1-1,0 0 0,0 0 0,1 0 1,0 0-1,0-1 0,0 1 1,0-1-1,0 1 0,1-1 0,-1 0 1,1 0-1,0-1 0,0 1 1,0-1-1,0 0 0,1 0 0,-1 0 1,0-1-1,10 3 0,5-5 39,-16 0-74,1 1 23,1-2 5,12-8 384,31-24-1,-46 32-166,9 2-180,0 1-1,-1 0 1,14 4 0,-12-2-73,0-1 1,0-1 0,0 0-1,0 0 1,15-2 0,-19 0-1,-4 0 3,0 1-1,0-1 0,-1 0 0,1-1 0,0 1 1,-1-1-1,7-3 0,0-8 92,-9 10-82,0 1 10,0 0-1,0-1 1,0 1-1,-1-1 0,0 1 1,1-1-1,-1 1 1,0-1-1,0 1 1,0-1-1,-1 1 0,1-1 1,-1 1-1,1-1 1,-1 1-1,0-1 0,-1-2 1,2 5-40,-1-4-11,-1 0-1,0 1 1,0-1-1,0 0 1,0 1-1,0 0 1,-1-1-1,0 1 1,1 0-1,-1 1 1,0-1-1,-1 0 1,1 1-1,0 0 0,-1-1 1,1 1-1,-1 1 1,0-1-1,-6-2 1,6 3-587</inkml:trace>
  <inkml:trace contextRef="#ctx0" brushRef="#br0" timeOffset="1589.7">2104 452 592,'6'17'2398,"0"-2"-1180,-5-12-1037,0 0 0,0 0 0,0 0 0,1 0 0,-1 0 1,1 0-1,0 0 0,0-1 0,0 1 0,0-1 1,0 1-1,1-1 0,-1 0 0,6 4 0,-3-3-54,1 1 0,-1-1 0,1-1-1,0 1 1,0-1 0,0 0 0,0-1 0,0 1-1,1-1 1,-1 0 0,0-1 0,0 1 0,1-1-1,-1-1 1,0 1 0,10-2 0,-14 1-86,0 1 0,0-1 1,0 1-1,1-1 0,-1 0 1,0 0-1,0 0 0,0 0 1,0 0-1,0-1 0,-1 1 1,1 0-1,0-1 0,0 1 0,-1-1 1,1 0-1,-1 0 0,0 1 1,1-1-1,-1 0 0,0 0 1,0 0-1,0 0 0,0-1 1,-1 1-1,1 0 0,0 0 0,-1 0 1,0-1-1,1 1 0,-1-5 1,0 2 41,-1 0 0,1 0 1,-1 0-1,0 0 0,0 0 1,0 0-1,-1 0 0,0 0 0,0 1 1,0-1-1,0 1 0,-4-6 1,-3 0-72,-1 0 1,0 0 0,-1 1-1,0 1 1,0-1-1,-1 2 1,0 0 0,0 0-1,0 1 1,-1 1-1,-16-6 1,24 10-794,3 0-588,-8-3-499</inkml:trace>
  <inkml:trace contextRef="#ctx0" brushRef="#br0" timeOffset="2008.26">2686 220 712,'0'-34'3254,"-3"13"3196,-8 49-5969,1 0 0,2 1 1,0 0-1,-3 34 1,-10 173 409,12-134-9566,9-97 6864</inkml:trace>
  <inkml:trace contextRef="#ctx0" brushRef="#br0" timeOffset="2498.21">2516 533 676,'2'-4'168,"1"0"0,-1 0 0,1 0 0,0 0 0,1 1 1,-1 0-1,0-1 0,1 1 0,0 0 0,0 1 0,0-1 0,0 1 0,0 0 0,0 0 0,1 0 0,-1 0 0,1 1 0,7-2 0,11-1 270,1 0 0,38 0 0,3 0 188,-43 0-254,0 0 0,26-10 0,-41 12-188,0-1-1,0 0 1,-1 0 0,1 0 0,-1-1 0,0 0 0,0-1-1,0 1 1,0-1 0,7-8 0,-7 2 149,-6 11-300,0 0-1,0-1 1,0 1 0,0 0 0,0 0-1,0 0 1,0 0 0,0-1 0,0 1 0,0 0-1,0 0 1,0 0 0,0 0 0,0 0-1,0-1 1,0 1 0,-1 0 0,1 0 0,0 0-1,0 0 1,0 0 0,0-1 0,0 1-1,0 0 1,0 0 0,0 0 0,0 0-1,-1 0 1,1 0 0,0 0 0,0 0 0,0-1-1,0 1 1,0 0 0,-1 0 0,1 0-1,0 0 1,0 0 0,0 0 0,0 0 0,0 0-1,-1 0 1,1 0 0,0 0 0,0 0-1,0 0 1,0 0 0,-1 0 0,1 0-1,0 0 1,0 0 0,0 0 0,0 0 0,0 1-1,-1-1 1,1 0 0,0 0 0,0 0-1,0 0 1,0 0 0,0 0 0,0 0 0,0 0-1,-1 1 1,1-1 0,0 0 0,0 0-1,-39 17 107,38-17-132,0 0-1,0 0 1,1 1-1,-1-1 1,0 0-1,0 1 1,0-1-1,1 0 1,-1 1-1,0-1 1,0 1-1,1-1 1,-1 1-1,0 0 1,1-1-1,-1 1 1,0 0-1,1-1 1,-1 1-1,1 0 1,0 0-1,-1-1 1,1 1-1,-1 0 1,1 0-1,0 0 1,0 0-1,0-1 1,-1 1-1,1 0 1,0 1-1,0 0 22,-1 0-1,1 1-1,-1 0 0,1 0 1,-1 0-1,1 0 1,0 0-1,0 0 1,1 0-1,-1 0 1,0 0-1,1 0 0,0-1 1,1 5-1,-1-5-18,0 1 5,0 0 0,0 0 0,0-1-1,1 1 1,-1-1 0,1 1 0,0-1 0,0 1-1,0-1 1,0 0 0,0 0 0,0 0 0,1 0-1,-1 0 1,1 0 0,-1-1 0,1 1 0,0-1-1,0 0 1,-1 0 0,6 1 0,3 2 23,0-1 0,0-1 0,15 2 0,-19-4-26,-1 0 0,1 0 0,-1 0 0,1-1 0,-1 0 0,1 0 0,-1-1 0,0 1 0,0-1 0,0-1 0,8-3 0,-10 4-8,0 0 0,0 0 1,-1 0-1,1-1 0,-1 1 0,0-1 0,1 1 0,-1-1 0,5-7 0,-4 4 0,-1 0-1,0 0 0,0 0 0,0-1 1,-1 1-1,0-1 0,1-7 1,-2 11-1,-1-2-4,-2-40-30,8 52 31,54 70 41,-58-75-36,-1 0 1,0 0 0,0 0-1,0 0 1,0 0 0,0 0-1,0 1 1,-1-1 0,1 0-1,-1 3 1,4 8 66,-4-11-57,0 0 1,1 0-1,-1 0 0,0 0 0,0 0 0,0 0 0,0-1 1,0 1-1,0 0 0,0 0 0,-1 0 0,1 0 0,-1 0 1,1-1-1,-1 1 0,0 0 0,0 0 0,0-1 0,-2 4 1,-25 28 205,26-31-203,-1 1 3,9-15-514,67-111 320,-16 33 73,-32 40 188,-2-2 1,-2 0-1,21-78 0,-42 128-72,1-1-1,-1 1 1,0 0 0,1 0 0,-1 0 0,0-1 0,0 1-1,0 0 1,-1 0 0,1-1 0,0 1 0,-1 0-1,0-2 1,-3-17 446,-1 30-332,-1 1-93,1 1 0,0 0 0,0 0 0,1 1 1,1-1-1,-4 24 0,-10 174 426,4-23-2116,12-182 1234,-5 27-715,-6-11-5328,-1-6 4722</inkml:trace>
  <inkml:trace contextRef="#ctx0" brushRef="#br0" timeOffset="2908.14">3353 365 400,'27'-16'668,"-3"5"-72,3 2-48,-1 2-72,-3 2-32,0 3-140,2 2-180,18-2-1516,-28 2 652</inkml:trace>
</inkml:ink>
</file>

<file path=word/ink/ink13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7T01:57:23.953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62 1042 224,'0'0'1968,"-3"2"-1528,-23 16 1219,24-17-1231,-1 1-1,-8 2 7,8-3 912,0 0-899,-4 2-375,7-3-37,0 0 0,0 0 0,0-1 0,0 1 0,0 0 0,0 0 0,0 0 0,0 0 0,0 0-1,0 0 1,0 0 0,0-1 0,0 1 0,0 0 0,0 0 0,0 0 0,0 0 0,0 0 0,0 0 0,0 0 0,0-1 0,0 1 0,0 0 0,0 0 0,0 0 0,0 0 0,0 0 0,0 0 0,0 0 0,0-1 0,0 1-1,0 0 1,0 0 0,0 0 0,-1 0 0,1 0 0,0 0 0,0 0 0,0 0 0,0 0 0,0 0 0,0 0 0,0 0 0,0 0 0,-1-1 0,1 1 0,0 0 0,0 0 0,0 0 0,0 0 0,0 0 0,0 0 0,0 0-1,-1 0 1,1 0 0,0 0 0,0 0 0,0 0 0,0 1 0,10-14 104,1 1 1,0 0-1,0 1 0,23-16 0,37-23 149,3 4-1,2 3 0,1 4 0,2 3 1,1 3-1,129-33 0,-185 59-303,-18 5-215,0 1 0,0-1 0,0 1 0,13 0 0,-10 7-6,-4-1-1251</inkml:trace>
  <inkml:trace contextRef="#ctx0" brushRef="#br0" timeOffset="755.91">600 568 156,'0'0'1081,"-3"-1"-575,-13-5 4257,27 9-4630,5 2-83,46 6 213,77-5 200,-44-7 1122,-91 1-948,1 0-327,20 0 731,-25 0-1023,0 0 1,1 0 0,-1 0-1,1 1 1,-1-1 0,1 0-1,-1 0 1,0 1-1,1-1 1,-1 0 0,0 1-1,1-1 1,-1 0 0,0 1-1,1-1 1,-1 1 0,0-1-1,0 1 1,1-1-1,-1 0 1,0 1 0,0-1-1,0 1 1,0-1 0,0 1-1,0-1 1,0 1 0,0-1-1,0 1 1,0-1-1,0 1 1,0-1 0,0 1-1,0-1 1,0 1 0,0-1-1,-1 1 1,1-1 0,0 1-1,0-1 1,0 0-1,-1 1 1,0 0 0,-189 214-2207,93-111-3010,62-64 3608</inkml:trace>
  <inkml:trace contextRef="#ctx0" brushRef="#br0" timeOffset="1733.24">1213 550 276,'0'0'2860,"-2"-3"-2583,-5-11-16,6 10 1113,-4 5-1178,-13 0-2,13-1-10,1 4 2,-6 5-73,1 0-1,1 0 1,0 1 0,0 0-1,1 0 1,-10 17 0,15-23-88,0-1 1,1 1-1,-1 0 1,1 0-1,-1-1 1,1 1 0,0 0-1,1 0 1,-1 0-1,1 0 1,0 0-1,0 0 1,0 0 0,0 0-1,1 1 1,-1-1-1,1-1 1,0 1-1,0 0 1,1 0 0,-1 0-1,1 0 1,0-1-1,0 1 1,5 6-1,-4-7-7,1 1 0,0 0 0,1-1-1,-1 0 1,0 0 0,1 0 0,0 0 0,0-1-1,0 0 1,0 0 0,0 0 0,0 0 0,0-1-1,1 0 1,-1 0 0,11 0 0,-4-1-2,-1 0 1,1-1 0,0-1-1,-1 1 1,1-2-1,-1 0 1,13-4 0,-18 4-8,0 1 0,1-1 0,-1 0 0,-1 0 0,1-1 0,0 0 0,-1 0 0,0 0 0,0 0 0,0-1-1,-1 0 1,5-6 0,-6 7 12,0-1-1,-1 0 1,0 1-1,0-1 1,0 0-1,0 0 1,-1 0-1,0 0 1,0-1-1,0 1 1,-1 0-1,0 0 1,0-1-1,0 1 1,-1-5-1,0 4 15,0 0 0,0 0-1,-1 1 1,0-1-1,0 1 1,0-1 0,-1 1-1,1 0 1,-1 0-1,-1 0 1,1 0 0,-1 0-1,-4-3 1,-1-1 40,-1 0 0,0 1 0,0 1 0,-14-8 0,22 14-68,1 0 1,-1 0-1,1 1 0,-1-1 1,1 1-1,0-1 1,-1 1-1,0-1 0,1 1 1,-1 0-1,1 0 1,-1 0-1,1 0 0,-1 0 1,-1 0-1,-2 1 12,1-2-46,0 1 1,1 1 0,-1-1 0,0 1 0,0-1 0,0 1-1,0 0 1,0 0 0,1 1 0,-1-1 0,1 1 0,-1 0 0,1 0-1,-1 0 1,1 0 0,0 1 0,-5 4 0,1 10-896,7-14 546,-1 1-1760</inkml:trace>
  <inkml:trace contextRef="#ctx0" brushRef="#br0" timeOffset="2367.31">1430 497 224,'7'-9'1253,"1"10"2308,13 9-3130,-19-8-359,0 0 0,0 0 0,0 0 0,0 0 1,0 0-1,-1 0 0,1 1 0,-1-1 0,0 0 0,0 1 0,0-1 0,0 1 0,0 0 0,0-1 0,-1 1 0,1-1 0,-1 1 0,0 0 0,0 4 1,1 1 101,0-1-12,0 0 0,-1 1 0,1-1 0,-3 12 0,2-14 8,-1-1-17,-1 13-15,2-13 565,-1-17-620,0 2-31,1 0 0,0 0 0,1 1 0,0-1 0,1 0 0,0 0 0,0 1 1,2-1-1,4-12 0,-5 16 23,1 0 0,-1 0 0,1 1 0,1-1 0,8-9 0,-11 14-50,0 0 0,0 0 0,0 1 0,0-1 0,0 1 0,0 0 1,0-1-1,1 1 0,-1 0 0,0 0 0,1 0 0,-1 1 0,1-1 0,-1 1 0,1-1 0,-1 1 0,1 0 0,-1 0 0,5 0 0,-4 1-4,0 0-1,0 0 0,0 0 0,0 0 1,0 1-1,-1-1 0,1 1 0,-1 0 1,1 0-1,-1 0 0,0 0 0,1 0 0,-1 0 1,0 0-1,-1 1 0,4 3 0,0 2 33,0 1-1,0 0 1,5 13-1,2 16 107,-2 1 1,8 72-1,-17-107-207,2-1-43,-3-3 86,0 1 1,0-1-1,0 0 1,0 0-1,0 1 0,0-1 1,0 0-1,1 0 0,-1 1 1,0-1-1,0 0 0,0 0 1,0 1-1,1-1 0,-1 0 1,0 0-1,0 0 1,1 1-1,-1-1 0,0 0 1,0 0-1,1 0 0,-1 0 1,0 0-1,0 0 0,1 0 1,-1 1-1,0-1 0,1 0 1,-1 0-1,0 0 0,1 0 1,-1 0-1,0 0 1,0 0-1,1-1 0,-1 1 1,0 0-1,1 0 0,-1 0 1,0 0-1,0 0 0,1 0 1,-1 0-1,0-1 0,0 1 1,1 0-1,-1 0 1,0 0-1,0-1 0,0 1 1,1 0-1,-1 0 0,0 0 1,0-1-1,0 1 0,0-1 1,15-18-46,-1-1 0,-1-1 0,18-40 0,22-80-19,-48 127 61,-2 7 44,0 0 0,0 0 0,-1-1 0,0 1 1,-1-1-1,0 1 0,0-1 0,0 1 0,-1-1 0,0 1 1,-1-1-1,1 0 0,-3-8 0,2 12 87,-3 2 11,1 1-94,2 0-23,0 0 0,0 0 0,0 0 0,0 1 0,0-1 0,0 0 0,0 1 0,-1-1 0,1 1 0,0-1-1,0 1 1,-3-1 0,-2 5 108,1 0-90,-1 0 0,1 1-1,0-1 1,1 1 0,-1 0-1,1 0 1,0 0 0,0 1 0,0-1-1,1 1 1,0 0 0,0 0-1,0 0 1,1 0 0,-3 11-1,4-9-15,-1 0 0,1 0-1,1 0 1,0 1 0,0-1-1,0 0 1,1 0 0,0 0-1,1 0 1,0 0 0,0 0-1,1 0 1,0 0 0,0-1-1,1 1 1,-1-1 0,2 0-1,-1 0 1,1 0 0,0-1-1,1 0 1,-1 0 0,8 6-1,-5-6-255,0 0 0,0 0-1,0-1 1,1 0 0,0 0-1,0-1 1,1 0-1,10 2 1,-10-3-500,0-1-1,0 0 1,1-1-1,-1 0 1,0-1-1,1 0 1,-1 0-1,12-3 1,6-3-822</inkml:trace>
  <inkml:trace contextRef="#ctx0" brushRef="#br0" timeOffset="2764.21">2246 299 340,'-6'-30'1094,"-1"0"0,-2 0 1,-1 1-1,-1 0 0,-22-40 0,8 35 1723,20 40-2449,1-1-268,1 1-1,0 0 1,0 0-1,1 0 1,-1 0-1,1 0 1,1 0-1,-1 1 1,1-1-1,0 1 0,0-1 1,1 1-1,0 0 1,1 10-1,15 165 1213,0 17-792,-16-161-1850,-6 55 0,-2-59-4385,7-31 3904</inkml:trace>
  <inkml:trace contextRef="#ctx0" brushRef="#br0" timeOffset="3171.12">1987 578 288,'2'-2'361,"6"-5"-156,-1 1-1,1 0 1,0 1 0,0-1-1,1 2 1,11-6-1,65-24 625,-52 22-556,-25 9-192,0 0-1,-1 0 1,1-1 0,-1 0-1,0-1 1,10-7 0,-15 10-29,1 0-15,8-5-15,-2 0 108,-2 3-2859</inkml:trace>
  <inkml:trace contextRef="#ctx0" brushRef="#br0" timeOffset="3559.01">2303 412 356,'3'-2'455,"58"-28"2004,-56 26-2298,-1 1 0,0 0 0,0-1 1,0 0-1,0 0 0,0 0 0,-1 0 0,0-1 1,0 1-1,0-1 0,0 0 0,-1 0 1,0 0-1,0 0 0,3-11 0,-5 13 405,-2-1-295,0 1-194,1 2-43,-1 0-1,2 0 1,-1 0-1,0-1 1,0 1 0,0 0-1,0-1 1,1 1-1,-1-1 1,1 1-1,-1 0 1,0-4-1,-21-2 801,15 12-669,1-2-124,0 1-1,1 1 1,0-1-1,0 1 1,0-1-1,0 2 1,1-1-1,0 0 1,0 1-1,1 0 1,-1 0-1,1 0 1,0 0-1,1 0 1,-1 1-1,1-1 1,-2 13-1,3-11-14,1 0-1,0-1 1,0 1-1,0-1 1,1 1-1,0 0 1,0-1-1,1 1 1,0-1-1,0 0 0,1 0 1,0 0-1,0 0 1,1 0-1,0-1 1,0 1-1,0-1 1,1 0-1,0 0 1,0-1-1,0 1 0,8 5 1,-9-9-31,0 0 0,1-1 0,-1 1 0,0-1 1,1 0-1,-1 0 0,1 0 0,-1-1 0,1 1 0,0-1 0,-1 0 0,1-1 1,-1 1-1,1-1 0,-1 0 0,1 0 0,-1 0 0,0 0 0,1-1 0,-1 0 1,0 0-1,0 0 0,0 0 0,0-1 0,0 1 0,-1-1 0,1 0 0,2-4 1,-2 2-3,-1 0 0,1 0 0,-2-1 1,1 1-1,0-1 0,-1 1 1,0-1-1,-1 0 0,3-11 1,-2 8 9,1 3 1,2-8 2,-3-30 60,-2 43-64,0 1 0,0-1 0,0 1-1,0 0 1,0-1 0,0 1 0,0 0-1,0-1 1,1 1 0,-1 0 0,0-1-1,0 1 1,0 0 0,0-1 0,0 1 0,1 0-1,-1-1 1,0 1 0,0 0 0,0 0-1,1-1 1,-1 1 0,0 0 0,1 0 0,-1 0-1,0-1 1,0 1 0,1 0 0,-1 0-1,0 0 1,1 0 0,-1-1 0,0 1-1,1 0 1,-1 0 0,1 0 0,-1 0 0,0 0-1,1 0 1,-1 0 0,0 0 0,1 0-1,-1 0 1,0 0 0,1 1 0,-1-1 0,0 0-1,1 0 1,-1 0 0,0 0 0,1 0-1,-1 1 1,42 50 29,-38-45-16,-1-1 1,1 1-1,-1 0 1,-1 0-1,1 0 1,-1 0-1,0 0 1,-1 0-1,1 1 1,0 11 0,-2-9 72,0-1 1,0 1-1,-1-1 1,-1 0 0,-2 11-1,-11 9-1241,12-25 400,1 0-1,-1-1 1,0 1-1,1-1 1,-1 0-1,0 0 1,-7 4-1</inkml:trace>
  <inkml:trace contextRef="#ctx0" brushRef="#br0" timeOffset="3930.22">2628 482 1480,'72'-71'1419,"58"-60"2811,-127 128-4300,-1-1-1,1 0 0,0 1 0,-1-1 1,0 0-1,0 0 0,0-1 0,0 1 1,-1 0-1,1-1 0,-1 1 0,-1-1 1,1 1-1,0-1 0,-1 1 0,0-1 1,0 1-1,-1-9 0,-14-26-292,-1-1-1,-25-42 1,37 73 891,-6-9-458,5 15 3282,5 60-2638,2 1-1,13 76 0,-4-46-417,-6-33-243,19 130-6699,-15-139 5034</inkml:trace>
</inkml:ink>
</file>

<file path=word/ink/ink13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7T01:59:08.764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43 21 192,'0'0'3543,"1"-2"-3320,2 1 732,-2 7-390,-5 21-228,-13 42-196,10-37 71,-7 62 0,8-43 95,6-48-203,2 0 12,-2-2-103,1 0 1,0 0 0,0 0 0,-1 0 0,1-1-1,0 1 1,0 0 0,0-1 0,0 1-1,0-1 1,0 1 0,0-1 0,0 1 0,0-1-1,0 1 1,0-1 0,0 0 0,0 0-1,0 0 1,0 0 0,2 1 0,33-6 151,42-22-39,-63 21-98,270-121 267,-8 3-1520,-228 100-2656,-46 22 2903</inkml:trace>
</inkml:ink>
</file>

<file path=word/ink/ink13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7T01:58:53.337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8 393 392,'0'0'833,"-6"-19"1492,4 2 1356,4 27-3665,6 81 34,-8-87-32,1 0-8,3 32 24,-4-33-17,1 1-22,0-1-12,-1-1 37,0 0 0,0 0 1,1 0-1,-1-1 0,0 1 0,1 0 0,0 0 0,-1 0 0,1-1 1,0 1-1,0 0 0,0-1 0,0 1 0,0-1 0,0 1 1,0-1-1,1 1 0,-1-1 0,1 0 0,-1 0 0,1 0 0,-1 1 1,1-2-1,-1 1 0,1 0 0,0 0 0,0 0 0,-1-1 0,1 1 1,0-1-1,0 1 0,0-1 0,0 0 0,3 0 0,30-4 84,0-2 0,1-1 0,-2-2 0,43-16 0,133-64 54,210-131 91,-356 186-174,33-16 110,59-34 162,-107 59-424,-46 23-16,-3 8-4900,0 18 3486,0-18 456</inkml:trace>
</inkml:ink>
</file>

<file path=word/ink/ink13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7T01:58:16.560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1193 128 56,'-13'-34'1417,"11"31"-1101,0 0-33,-7-4-125,0-1 1,0 2 0,-1-1-1,0 1 1,0 0 0,0 1 0,-1 0-1,1 1 1,-1 0 0,0 1 0,-19-3-1,-15-2 107,-76-3 0,60 10-161,0 1-1,1 4 0,-1 2 1,1 3-1,1 2 0,0 3 0,0 3 1,2 2-1,-71 34 0,103-41-84,0 2 0,-37 27 0,53-34 7,1 0 1,-1 1 0,1 0-1,0 0 1,1 1-1,0 0 1,1 0 0,0 1-1,-6 10 1,10-13 1,-1-1 0,1 1 0,1 0 1,-1 0-1,1 0 0,0 0 0,1 0 1,0 0-1,0 0 0,0 0 0,3 10 0,0 2 55,2 0 0,13 32 0,-12-35-33,2 1 0,0-2 0,0 1 0,2-1 0,0 0 0,0-1 0,2 0 0,0-1 0,0-1 0,17 14 0,-9-11-7,0-1 1,1-1 0,1 0 0,0-2 0,1-1 0,37 12 0,-4-7 3,0-3 0,2-2 1,-1-3-1,1-3 1,85-3-1,-95-2-30,-1-2 1,0-3-1,0-1 1,-1-3-1,0-1 0,-1-3 1,0-1-1,44-22 1,-77 31 22,-1-1 0,1 0 1,-1-1-1,0 0 0,-1-1 1,0 0-1,0-1 0,-1 0 0,-1 0 1,1-1-1,-2 0 0,1-1 1,-2 1-1,1-1 0,-2-1 1,1 1-1,-2-1 0,0 0 1,0 0-1,-1 0 0,-1 0 1,0-1-1,0-19 0,-3 26-28,1 0 0,-1 0 1,0 0-1,-1 0 0,1 0 0,-1 0 0,-1 1 0,0-1 1,1 1-1,-2-1 0,-6-10 0,-3 2 2,-1 1-1,0 1 1,-1 0-1,0 0 1,-1 2 0,0 0-1,-1 1 1,-30-14-1,-17-3-6,-70-19 0,110 38-12,-36-10-20,56 17 20,1 0-3,-8-4 0,8 4 4,-1 0-142,-10-5 111,11 4 12</inkml:trace>
</inkml:ink>
</file>

<file path=word/ink/ink13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7T01:58:08.793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8 636 16,'0'0'1203,"-1"-3"-835,-4-10-25,4 10 955,1-1-926,2-25 4043,5 49-2806,-4-9-1890,-3-10 295,0 0 1,0-1-1,0 1 0,0 0 0,1-1 1,-1 1-1,0-1 0,0 1 1,1 0-1,-1-1 0,0 1 1,1-1-1,-1 1 0,0-1 1,1 1-1,-1-1 0,1 1 1,-1-1-1,1 1 0,-1-1 1,1 0-1,0 1 0,-1-1 1,1 0-1,-1 1 0,1-1 1,0 0-1,-1 0 0,1 1 1,0-1-1,-1 0 0,1 0 1,0 0-1,-1 0 0,1 0 1,1 0-1,0 0 9,-1 1 0,1-1 1,0 0-1,0 1 0,0-1 0,0 0 0,-1 0 1,1 0-1,0 0 0,0-1 0,0 1 0,0 0 1,-1-1-1,1 1 0,2-2 0,4 0 43,21-5 43,-1-1 1,-1 0 0,0-3 0,37-18-1,-21 9-44,522-271 495,-486 248-471,-4 6-115,-73 36-215,2 4-2131,-2-2 1779,-1 0 272,0 1 0,0-1 1,0 0-1,1 0 0,-1 0 0,0 0 1,1-1-1,-1 1 0,1 0 1,-1-1-1,1 1 0,2 0 0</inkml:trace>
  <inkml:trace contextRef="#ctx0" brushRef="#br0" timeOffset="877.33">1558 395 476,'0'0'5371,"-3"10"-5132,-3 6 26,0 1 0,2 0 1,0 0-1,-3 28 0,8-44-236,-1 1-1,0-1 1,0 0-1,0 0 1,1 0-1,-1 1 1,0-1 0,1 0-1,-1 0 1,1 0-1,0 0 1,-1 0-1,1 0 1,0 0 0,-1 0-1,1 0 1,0 0-1,0 0 1,0-1-1,0 1 1,0 0 0,0 0-1,0-1 1,0 1-1,0-1 1,0 1-1,1-1 1,-1 1 0,0-1-1,0 0 1,0 0-1,1 1 1,1-1 0,2 0 23,1 1 0,0-1 0,0 0 0,0-1 1,10-1-1,60-16 208,122-47 1,69-46-48,-206 84-155,469-217 308,-439 201-305,-77 37-199,0 0 0,1 0 0,0 2 0,0-1 0,27-2-1,-38 6-385,20 5-4511</inkml:trace>
</inkml:ink>
</file>

<file path=word/ink/ink13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7T01:58:00.080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234 1 56,'-5'0'483,"-16"2"-41,16-2-19,-1 2-7,-8 3-158,1 1 0,-1 1 0,1 0 0,1 1 0,-1 0 1,1 1-1,1 0 0,0 1 0,0 0 0,0 1 0,2 0 0,-1 1 0,2 0 0,-1 0 0,-10 23 0,18-32-208,0 0 0,0 0-1,0 0 1,0 0 0,0 0 0,1 0 0,-1 0-1,1 1 1,0-1 0,0 0 0,0 0-1,1 0 1,-1 1 0,1-1 0,0 0-1,0 0 1,0 0 0,0 0 0,0 0-1,1 0 1,-1 0 0,1-1 0,0 1 0,-1 0-1,1-1 1,1 0 0,-1 1 0,0-1-1,1 0 1,3 3 0,4 2 61,-1 0 0,2-1 0,-1 0 1,1-1-1,-1 0 0,1-1 0,15 4 0,17 0 153,-39-8-145,1-1 0,-3 0-90,1 0-1,-1 1 1,1-1 0,-1 0 0,1 0-1,-1-1 1,0 1 0,1 0-1,-1-1 1,0 1 0,0-1 0,0 0-1,0 0 1,-1 0 0,1 0 0,0 0-1,-1 0 1,1 0 0,-1 0 0,0 0-1,0-1 1,0 1 0,0-1 0,0 1-1,0-1 1,-1 1 0,1-4 0,-1 3 79,-1-2-4,0-1-62,0 1 0,0 0 0,-1 0 1,0 0-1,0 0 0,0 0 1,-1 0-1,0 1 0,0-1 0,0 1 1,-7-8-1,5 8-20,0 1 0,-1-1-1,0 1 1,1 1 0,-1-1 0,0 1 0,0 0 0,-1 0-1,1 1 1,0-1 0,-13 0 0,15 2-65,2 1 22,1 0 0,-1-1-1,0 0 1,0 1 0,0-1-1,0 0 1,1 0 0,-1 0-1,0 0 1,0 0 0,-2-1-1,-1 2-197,2 0-80,-4 3 546,4 0-1604,43 7-4333,-30-9 4594</inkml:trace>
  <inkml:trace contextRef="#ctx0" brushRef="#br0" timeOffset="415.48">652 24 660,'0'0'5537,"-10"2"-5171,9-2-364,-4 1 57,0 0-1,0 0 1,0 1-1,0-1 1,0 1-1,0 0 1,0 1 0,0-1-1,1 1 1,-1 0-1,1 0 1,0 1-1,0-1 1,0 1-1,-6 7 1,1 1 117,1 1-1,0 0 1,0 1 0,2 0-1,-7 18 1,11-27-124,0 1 0,1-1 0,0 1 1,0 0-1,0-1 0,1 1 0,0 0 0,0 0 0,0-1 0,1 1 0,-1 0 1,2 0-1,-1-1 0,0 1 0,1-1 0,3 8 0,-3-11-33,-1 0-1,1 0 1,0 0-1,-1 0 1,1 0 0,0-1-1,0 1 1,0 0-1,0-1 1,1 0-1,-1 1 1,0-1 0,1 0-1,-1 0 1,6 1-1,28 4 174,-31-6-131,0-3 6,-1 1-48,-1 1-7,-1 0-1,1 0 0,-1 0 0,0 0 0,1-1 0,-1 1 1,0-1-1,0 1 0,0-1 0,0 0 0,0 0 1,0 0-1,0 0 0,-1 0 0,1-1 0,-1 1 0,1 0 1,-1-1-1,0 1 0,0-1 0,1-4 0,-1-2 54,0-1-1,-1 1 0,-1-1 1,1 1-1,-1-1 1,-4-13-1,4 19-79,-1 1 1,1-1-1,-1 1 0,0-1 1,0 1-1,0 0 0,0 0 1,0 0-1,-1 0 0,0 0 1,1 0-1,-1 1 0,0-1 1,0 1-1,0 0 0,-1 0 1,1 0-1,0 0 0,-1 0 1,0 1-1,1 0 0,-1 0 1,0 0-1,1 0 0,-1 0 1,0 1-1,0 0 0,0-1 1,-6 2-1,-1 0-614,0 0 0,0 1 0,1 1-1,-1-1 1,1 2 0,0-1 0,0 1 0,0 1 0,-16 10 0,-5 6-823</inkml:trace>
</inkml:ink>
</file>

<file path=word/ink/ink13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7T01:57:56.196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106 60 136,'0'0'1551,"14"-13"1447,-11 9-2624,-1 1 1,1 0-1,-1 0 0,0-1 0,0 1 0,-1-1 1,1 0-1,-1 1 0,0-1 0,2-7 0,-12 15-262,-5 4-30,0 0 1,0 1-1,-16 14 1,25-18-52,-1-1 0,1 1 0,0 0 0,0 1-1,1-1 1,-1 1 0,1 0 0,1 0 0,-1 1 0,1-1 0,0 1 0,-3 7 0,5-9-15,1 1-1,-1-1 1,1 0 0,-1 0-1,2 0 1,-1 0 0,0 0-1,1 0 1,0 0 0,0 0-1,4 9 1,3-2 11,1-1 1,0 0 0,0-1-1,1 0 1,22 16-1,-30-24-5,0-1-3,-1 1 0,0-1-1,1 0 1,-1 0 0,1 0-1,-1 1 1,1-1 0,-1-1 0,1 1-1,0 0 1,-1 0 0,1-1-1,0 1 1,0-1 0,0 1 0,2-1-1,-1 1 197,-3-3-208,0 1 1,1-1-1,0 1 1,-1 0-1,1-1 1,0 1-1,-1-1 1,1 1-1,0 0 1,0 0-1,0-1 1,3-1-1,-3 2 9,2-3 99,-3-1-58,-5-41 223,1 45-334,-14-3-76,14 3-69,1 6-2423,-11 16 1574,11-16-1027</inkml:trace>
  <inkml:trace contextRef="#ctx0" brushRef="#br0" timeOffset="402.96">506 135 56,'-3'-4'747,"-12"-12"-38,12 11 2913,-1 12-3281,-10 19-32,10-20 468,7 0-551,-1-3-206,-1 0 25,0-1-1,0 1 1,1 0 0,-1-1 0,1 1-1,0-1 1,0 1 0,0-1 0,0 0 0,0 0-1,0 0 1,1 0 0,-1 0 0,1 0 0,3 1-1,-6-2-1,2 0 17,1 0 0,-1 0-1,0 0 1,0 0 0,0 0 0,1 0 0,-1-1 0,0 1 0,1-1-1,-1 0 1,1 1 0,-1-1 0,0 0 0,1-1 0,-1 1 0,4-1-1,19-8 110,-23 8-135,-1 0 0,0 0 1,1 0-1,-1-1 0,0 1 0,0 0 0,0-1 0,0 1 0,0-1 1,0 1-1,0-1 0,-1 1 0,1-1 0,-1 1 0,1-1 0,-1 0 0,1 1 1,-1-1-1,0 0 0,0 1 0,0-1 0,0 0 0,0 0 0,0-3 1,-1 0 24,1-1 1,-1 1-1,0-1 1,-1 1-1,1 0 1,-1-1 0,0 1-1,0 0 1,-1 0-1,0 0 1,1 1 0,-1-1-1,-1 1 1,1-1-1,-9-6 1,8 7-87,-1 0-1,1 0 1,-1 1-1,0 0 1,-1 0-1,1 0 1,0 1-1,-1 0 1,1 0 0,-1 0-1,0 1 1,-8-2-1,10 3-291,-2 1-78,3 0 325,-1 0-112,1-1-1,-1 1 1,1 0-1,-1 1 1,1-1-1,-1 0 1,1 1-1,0 0 1,0 0-1,0 0 1,0 0-1,-3 4 1,-9 10-3554,6-3 2560</inkml:trace>
</inkml:ink>
</file>

<file path=word/ink/ink13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7T01:57:44.258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608 125 140,'0'0'615,"0"-3"-337,-4-9-20,4 9 432,-1 0-482,0 0-116,0 0 1,-1 1-1,1-1 1,-1 0 0,1 1-1,-1-1 1,0 1-1,-3-3 1,3 2 7,-4-1-5,-1 1 0,0-1 0,1 1 0,-1 0 1,-8-2-1,15 5-104,-3-1 100,-1 0-55,-6 0-20,1 0 0,-1 0 0,1 1 0,-1 0 0,1 1 0,-1 0 0,1 0 0,-1 1 0,1 0 0,0 1 0,0 0 0,-15 7 0,-3 4-5,-1 0 0,2 2 0,0 2 0,1 0 0,1 1 1,1 2-1,0 0 0,2 1 0,0 2 0,-21 31 0,23-25 31,1 2 0,-24 59 0,36-76-34,1-1-1,1 1 1,1 0 0,0 0 0,0 1 0,2-1 0,0 0 0,2 31 0,0-37-3,1 0 0,-1 0-1,2-1 1,-1 0 0,1 1 0,0-1 0,1 0 0,0 0 0,0-1 0,1 1 0,0-1 0,0 0-1,1 0 1,0 0 0,9 7 0,-7-7-6,1-1 0,1 0 0,-1 0 0,1-1 1,0-1-1,0 1 0,0-2 0,0 1 0,1-1 0,0-1 0,18 2 0,25 1 17,-1-3 0,1-2 1,91-13-1,-106 7-24,0-2 1,-1-1-1,1-2 0,-2-2 1,62-30-1,-77 30 42,1-2-1,-2 0 0,0-2 1,-1 0-1,-1-1 0,-1-1 1,0-1-1,-1-1 0,-1 0 1,-2-1-1,0 0 0,19-41 1,-30 55 16,0 0 0,-1 0 0,0 0-1,0 0 1,0-11 0,1 0-4,-2 11-22,-2 0 0,1-1 0,-1 1 0,0-1 0,-1 1 0,0 0-1,0 0 1,-1 0 0,0 0 0,0 0 0,-1 1 0,0-1 0,-5-7 0,-6-4-4,-1 0 0,-1 2 0,-1-1 1,0 2-1,-1 1 0,-1 0 0,0 1 1,-1 1-1,0 1 0,-43-17 0,32 17-497,0 2 0,-1 1 0,0 1 0,0 1 0,-1 3 0,1 0 0,-47 2 0,44 4-223</inkml:trace>
</inkml:ink>
</file>

<file path=word/ink/ink13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7T01:57:38.276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663 11 192,'0'0'1894,"7"-7"-1577,-6 4 177,-6 7 2552,-27 26-2734,2 2 0,1 1 0,-31 46 0,8-10-99,-276 290 765,229-257-1096,81-79-31,9-11-998,1-2-3289</inkml:trace>
  <inkml:trace contextRef="#ctx0" brushRef="#br0" timeOffset="358.8">288 527 24,'186'-274'6163,"-183"271"-6065,-1 0 1,0 0-1,0 1 0,1-1 0,0 1 0,-1-1 0,1 1 1,0 0-1,0 0 0,0 0 0,5-2 0,-5 3 152,3 4 1,5 3-118,-1 1-1,0 0 1,0 0 0,0 1-1,15 17 1,43 57 374,-4-6-193,69 54-632,-37-49-5451,-82-68 4549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1:46:55.870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7196 2211 476,'0'0'971,"0"-4"-516,0-19 1445,2 0 0,7-40 0,-8 60-1507,0-1-7,18-113 5173,-18 114-4722,-1-1-570,2-11-11,-2 11 539,0 1-645,-2 209 1592,39 569-1291,32 500-72,-67-1209-582,-1 11-964,0-52-3131,1 1-3354</inkml:trace>
  <inkml:trace contextRef="#ctx0" brushRef="#br0" timeOffset="763.82">7342 1910 380,'-21'3'480,"16"-2"2040,2 0-2061,0 0 1244,11 2-710,29 6-455,60 5-498,1095 68 722,-34-4-603,-600-20-78,633 48 502,-1086-99-35,88 2 413,-189-9-1105,-1 1-57,2-1-13,1 1 138</inkml:trace>
  <inkml:trace contextRef="#ctx0" brushRef="#br0" timeOffset="1183.55">11754 2216 240,'-10'-16'2951,"9"15"-2828,1 0 0,-1 0 0,1 0 1,-1 0-1,0 0 0,1 0 0,-1 0 0,0 1 0,0-1 0,1 0 0,-1 0 1,0 1-1,0-1 0,0 0 0,-2 0 0,-16-1-2871</inkml:trace>
  <inkml:trace contextRef="#ctx0" brushRef="#br0" timeOffset="1807.1">11716 2240 272,'36'-23'362,"-28"18"530,-5 4-661,10-3-22,-9 2 319,-1 2-454,37 0 402,-35 0 63,-2-1-402,19-7 952,-21 8-1023,0 0 0,0 0-1,0 0 1,-1 0 0,1 1 0,0-1 0,0 0-1,-1 0 1,1 1 0,0-1 0,-1 1 0,1-1-1,0 1 1,-1-1 0,1 1 0,-1-1 0,1 1-1,-1-1 1,1 1 0,-1 0 0,1-1 0,-1 1 0,1 0-1,-1-1 1,1 3 0,1 0 291,-3 3-161,-29 558 3787,15-384-3301,-11 161 608,31-1-359,17-178-670,-4-38-110,-16-102-7,1-1-847,0-1 0,-2 0 0,-1 1 0,-3 32 0,-4-16-2312,6-34 675,-1 1 417,-6 15 585</inkml:trace>
  <inkml:trace contextRef="#ctx0" brushRef="#br0" timeOffset="3741.58">7499 4409 268,'0'0'433,"-3"-1"-9,-11-2 2,11 2 2159,-1 0-2199,46 4 4567,115 7-4320,1054 31 2792,-1165-40-3356,709 34 812,-300-15-639,-247-13-189,210 2 104,228 3-48,-571-12-98,-30 0-4,-41 0-2,1-1-6,16-2-2,-16 3-3,0-1 6,73-6-12,-57 4 8,-16 2-2,-1 1 8,10-2 0,-10 2-9,0-1 8,39-5-23,-22 4 24,-17 1 24,0 1-32,82-9-56,-81 9 47,17-2-192,-17 2 187,-5 0 15,1 0 1,-1 0-1,1 0 1,-1 0-1,1 1 1,-1-1 0,1 0-1,-1 0 1,1 0-1,-1 0 1,1 0-1,-1 0 1,1-1-1,-1 1 1,1 0 0,-1 0-1,1 0 1,-1 0-1,1 0 1,-1-1-1,1 1 1,-1 0-1,1 0 1,-1-1 0,0 1-1,1 0 1,-1-1-1,1 1 1,-1-1-1,0 1 1,0 0-1,1-1 1,-1 1 0,0-1-1,1 0 1,-8-41-24,3 0 0,0-56 0,-3-39-1198,-4 63-862,-6 1-4154,8 45 4473</inkml:trace>
  <inkml:trace contextRef="#ctx0" brushRef="#br0" timeOffset="-18923.39">42 2293 56,'-1'-2'451,"-18"-48"2318,18 48-2231,0-3-286,-4-13 3,3 13 6,2 1 8,-4-11-3,3 11 2,1 0 2,-2-13-11,2 13-16,-1 0-18,-1-10 468,0 0 1,1-1-1,2-24 1,-1 36 968,1 0-1491,0-7-225,0 8 248,0 7 397,27 187-196,-9 0 1,-8 259 0,-35-36 44,-9 354 172,41-529-1638,-3-198-1194,5-35 858</inkml:trace>
  <inkml:trace contextRef="#ctx0" brushRef="#br0" timeOffset="-17448">120 1947 484,'0'0'5123,"16"-1"-4995,243-9 324,2130-31 240,-2170 40-661,253-5 55,-281-1-55,-134 7-41,-9-2 58,-44 2 124,-1-1-124,-2 1-38,-1 0 0,0 0 0,1 0-1,-1 0 1,1 0 0,-1 0 0,0 0 0,1 0-1,-1 0 1,1 0 0,-1 0 0,0 0 0,1 0-1,-1 0 1,1 0 0,-1 0 0,0 1-1,1-1 1,-1 0 0,0 0 0,1 0 0,-1 1-1,0-1 1,1 0 0,-1 1 0,0-1-1,0 0 1,1 1 0,-1-1 0,0 0 0,0 1-1,1-1 1,-1 0 0,0 1 0,0-1 0,0 0-1,0 1 1,0-1 0,0 1 0,0-1-1,0 0 1,0 1 0,0-1 0,0 1 0,0-1-1,0 1 1,0-1 0,0 0 0,0 1-1,0-1 1,-1 1 0,-7 38 29,0 2 47,-2 337 571,30 1-254,-2-85-180,0 355 154,-11-382-222,6 58 66,-10-252-168,-3 39 117,-1-110-168,0-1 1,0 1 0,0-1 0,0 0-1,-1 1 1,1-1 0,0 0-1,-1 0 1,1 0 0,-2 1 0,-1 1 0,0 0 0,0-1 1,0 0-1,0 0 0,0 0 0,-1 0 1,1-1-1,0 1 0,-1-1 1,1 0-1,-1-1 0,-5 1 1,1 1-2,-65 6 10,1-4 0,-91-5 0,75 0-10,-1833-48-63,921-35 206,959 80-112,22 2-218,1 0 0,0-1 0,-29-8 0,45 10-53,1 0-293,0 0 1,0 0 0,0-1-1,0 1 1,0 0 0,0-1 0,0 1-1,0-1 1,1 1 0,-1-1-1,1 0 1,-2-2 338,1 2-842</inkml:trace>
  <inkml:trace contextRef="#ctx0" brushRef="#br0" timeOffset="-16830.86">2087 4536 264,'0'0'1365,"3"-2"-766,10-4 4223,-17 17-4329,-22 38 957,-58 84 1,-140 192 1168,174-236-2767,49-85-298</inkml:trace>
  <inkml:trace contextRef="#ctx0" brushRef="#br0" timeOffset="-16257.44">1969 4749 440,'29'-68'10294,"-22"71"-10094,-2 0-150,0 1 1,0-1-1,0 1 1,0 0-1,-1 0 1,1 0-1,-1 0 1,0 1 0,6 9-1,193 267 995,-130-187-839,-45-59-126,32 47 496,-59-80-470,1 0-21,8 13 79,-9-15-156,-1 1 0,0-1 0,0 0 0,0 0 1,0 0-1,1 0 0,-1 0 0,0 0 0,0 1 1,0-1-1,0 0 0,0 0 0,0 0 1,0 0-1,1 1 0,-1-1 0,0 0 0,0 0 1,0 0-1,0 1 0,0-1 0,0 0 0,0 0 1,0 0-1,0 0 0,0 1 0,0-1 0,0 0 1,0 0-1,0 0 0,0 1 0,0-1 0,0 0 1,-1 0-1,1 0 0,0 1 0,0-1 0,0 0 1,0 0-1,0 0 0,0 0 0,0 0 0,-1 1 1,1-1-1,0 0 0,0 0 0,0 0 1,0 0-1,-1 0 0,1 0 0,0 0 0,0 0 1,0 1-1,0-1 0,-1 0 0,1 0 0,0 0 1,0 0-1,0 0 0,-1 0 0,1 0 0,0 0 1,0 0-1,0 0 0,-1 0 0,1 0 0,0-1 1,-100-12 25,-13 11-56,-1 4 0,-118 18 0,143-11-302,45-2-224,-14-1-4708,55-6 2501</inkml:trace>
  <inkml:trace contextRef="#ctx0" brushRef="#br0" timeOffset="21592.23">455 2344 432,'-1'-4'2064,"-1"10"-885,-1 28-623,0 57-682,3 63 160,0 186 567,8-114-3521,-7-207 2264</inkml:trace>
  <inkml:trace contextRef="#ctx0" brushRef="#br0" timeOffset="21981.23">452 2193 232,'0'0'2113,"11"2"-2003,229 29 143,-113-18-585,-1-2-1068,-89-9 1048</inkml:trace>
  <inkml:trace contextRef="#ctx0" brushRef="#br0" timeOffset="22542.86">1194 2266 1076,'42'2'546,"-37"-2"-357,-1 0-2,14-1 7,-14 0-2,-1 0-23,9-4-33,-10 4 116,1 0-149,10-3-18,-10 2 242,-1 1-256,-1 1-47,-1 0-1,0-1 1,1 1-1,-1 0 1,0 0 0,0 0-1,1 0 1,-1 0-1,0 0 1,1 0-1,-1 0 1,0 0 0,1-1-1,-1 1 1,0 0-1,0 1 1,1-1 0,-1 0-1,0 0 1,1 0-1,-1 0 1,0 0-1,1 0 1,-1 0 0,0 0-1,0 0 1,1 1-1,-1-1 1,0 0 0,0 0-1,1 0 1,-1 1-1,0-1 1,0 0 0,1 0-1,-1 1 1,0-1-1,0 0 1,0 0-1,0 1 1,1-1 0,4 22 274,-4 40-404,-1-47 226,50 712 316,-30-508-274,-19-216-169,-1 1-18,0 13-1,0-13 8,-1-4-52,1 0 69,0 1 0,-1-1 0,1 0 1,0 0-1,-1 0 0,1 0 0,0 0 0,-1 0 1,1 0-1,0 0 0,0 1 0,-1-1 1,1 0-1,0 0 0,-1 0 0,1 1 0,0-1 1,0 0-1,-1 0 0,1 1 0,0-1 1,0 0-1,0 1 0,0-1 0,-1 0 0,1 1 1,0-1-1,0 1 0,0-1-1,-1 1 1,1-1 0,0 0-1,0 1 1,-1-1 0,1 1 0,0-1-1,-1 0 1,1 1 0,0-1-1,-1 0 1,1 1 0,0-1 0,-1 0-1,1 0 1,-1 1 0,1-1 0,-1 0-1,1 0 1,-1 0 0,1 0-1,0 1 1,-1-1 0,1 0 0,-1 0-1,1 0 1,-1 0 0,1 0 0,-1 0-1,1 0 1,-1-1 0,1 1-1,-2 0 1,-16-3 0,13 3 8,-1-1-10,-48-3-22,-1 2-1,1 3 0,0 2 0,0 2 1,-54 13-1,9-3-3161,83-12 2510</inkml:trace>
  <inkml:trace contextRef="#ctx0" brushRef="#br0" timeOffset="22959.41">716 2695 424,'0'0'2432,"44"-11"-1948,-15 8-400,4 3-212,-15-2-164,14 0-1408</inkml:trace>
  <inkml:trace contextRef="#ctx0" brushRef="#br0" timeOffset="23353.07">782 2836 124,'0'0'2760,"59"-2"-2208,-27 2-400,-1 0-204,-3 2-428,-5-2-1248</inkml:trace>
  <inkml:trace contextRef="#ctx0" brushRef="#br0" timeOffset="23354.07">906 2959 40,'13'25'720,"3"-16"-384,1-4-436,3-1-612</inkml:trace>
  <inkml:trace contextRef="#ctx0" brushRef="#br0" timeOffset="23741.26">863 3090 300,'0'0'2192,"26"29"-1944,-14-22-92,3 0-128,4 0-132,-2 0-856,8 4 324,-4-2 216</inkml:trace>
  <inkml:trace contextRef="#ctx0" brushRef="#br0" timeOffset="24143">2174 3006 324,'-7'-19'2335,"-5"-13"292,11 28-1220,-2 14-1303,-3 19 12,1 0 0,1 0 0,0 57 0,11 104 147,-5-143-215,7 115 10,1 34-885,-2-67-3415,-7-112 3321</inkml:trace>
  <inkml:trace contextRef="#ctx0" brushRef="#br0" timeOffset="25022.77">2140 2983 32,'0'-3'373,"-1"2"-304,1 0 0,0 0 0,0 0 0,0 0 0,0 0 0,0 0-1,0 0 1,0 1 0,0-1 0,0 0 0,0 0 0,0 0 0,0 0-1,1 0 1,-1 0 0,0 1 0,1-1 0,0-1 0,0 1-34,0 0 1,0 0-1,0 0 1,0 1-1,0-1 1,1 0 0,-1 1-1,0-1 1,0 1-1,1-1 1,-1 1-1,0 0 1,1-1-1,-1 1 1,0 0-1,0 0 1,1 0-1,2 0 1,699-6 1363,-592 1-826,-88 3-360,-18 2-45,-1 0-80,12-2 17,-12 1 484,1 1-464,12 0-2,-12 0 984,-5 74-907,-1 26-57,21 168-1,-9-154-88,0 6 7,11 191 206,-22-308-254,0 1-5,0 11 6,0-11 6,-1 0 0,2-2-19,-1-1 1,1 1-1,-1 0 0,0 0 0,0 0 0,0 0 0,0-1 0,0 1 0,0 0 0,-1 0 1,1 0-1,-1 0 0,1-1 0,-1 1 0,1 0 0,-1 0 0,0-1 0,0 1 0,0 0 1,0-1-1,0 1 0,0-1 0,-1 0 0,1 1 0,0-1 0,-4 2 0,2-1-2,-1-1 0,0 0-1,1 0 1,-1 0-1,0-1 1,0 1-1,1-1 1,-1 0-1,0 0 1,-5-1 0,9 1 1,-170 4-270,59-3-254,-108-3-4018,191-1 3642</inkml:trace>
  <inkml:trace contextRef="#ctx0" brushRef="#br0" timeOffset="25381.77">2469 4683 28,'0'0'424,"-14"-30"-452,9 17-120,-10-15-12</inkml:trace>
  <inkml:trace contextRef="#ctx0" brushRef="#br0" timeOffset="26630.19">2322 3327 300,'-6'1'547,"-15"0"-7,16 0 1067,0 0-1086,-29 7 1537,59-12 291,58-12-2709,-49 7-4102,-19 3 3346</inkml:trace>
  <inkml:trace contextRef="#ctx0" brushRef="#br0" timeOffset="27020.51">2260 3479 332,'0'0'635,"-2"2"-35,2-2-552,-1 0 0,1 0 1,0 0-1,0 0 0,-1 0 1,1 0-1,0 0 0,0 0 1,-1 0-1,1 0 0,0 0 0,0 0 1,-1 1-1,1-1 0,0 0 1,0 0-1,-1 0 0,1 0 1,0 0-1,0 1 0,0-1 0,0 0 1,-1 0-1,1 0 0,0 1 1,0-1-1,0 0 0,0 0 0,0 1 1,0-1-1,0 0 0,-1 0 1,1 1-1,0-1 0,0 0 1,0 0-1,0 1 0,0-1 0,0 0 1,0 0-1,0 1 0,0-1 1,0 0-1,1 0 0,-1 1 1,0-1-1,0 0 0,0 0 0,0 1 1,0-1-1,0 0 0,1 0 1,-1 0-1,0 1 0,0-1 1,0 0-1,0 0 0,1 0 0,-1 1 1,0-1-1,18 6 3067,-11-4-3929,2 0 728,0-1 1,0 0-1,0 0 1,0-1-1,1 0 1,-1 0-1,12-3 1,-18 3-93,17-3-2990</inkml:trace>
  <inkml:trace contextRef="#ctx0" brushRef="#br0" timeOffset="27365.03">2416 3560 208,'0'0'1209,"-1"3"-614,1-2-487,0 0-1,-1 0 1,1 0 0,0 0-1,0 0 1,0 0-1,1 0 1,-1 0-1,0 0 1,0 0 0,0 0-1,1 0 1,-1 0-1,0 0 1,1 0 0,-1-1-1,1 1 1,-1 0-1,1 0 1,0 0 0,-1-1-1,1 1 1,0 0-1,-1-1 1,1 1 0,0 0-1,0-1 1,-1 1-1,1-1 1,0 1-1,0-1 1,2 1 0,-3-1-199,4 3 417,1-3-52,14 1-95,-14 0-127,0-2-127,42-5-1040,-43 6-366,0-2 245,17-3 376</inkml:trace>
  <inkml:trace contextRef="#ctx0" brushRef="#br0" timeOffset="27366.03">2339 3816 184,'-13'13'399,"12"-13"-249,1 0 0,-1 0 0,1 1 0,0-1 0,-1 0 0,1 0 0,0 1 0,-1-1 0,1 0 0,0 1 0,-1-1 0,1 0-1,0 1 1,-1-1 0,1 0 0,0 1 0,0-1 0,0 1 0,-1-1 0,1 1 0,0-1 0,0 0 0,0 1 0,0-1-1,0 1 1,0-1 0,0 1 0,0-1 0,0 1 0,0-1 0,0 1 0,0-1 0,0 0 0,0 1 0,0-1 0,1 2 0,24 5 126,-24-6-269,1-1-1,-1 0 1,1 1-1,-1-1 1,1 0-1,-1 0 1,0 1-1,1-1 1,-1 0-1,1-1 1,-1 1-1,1 0 1,-1 0 0,1-1-1,-1 1 1,0 0-1,1-1 1,-1 0-1,3 0 1,-1-1-19,14-2-1247,1-1 0,30-13-1,-47 17 1148,17-6-836</inkml:trace>
  <inkml:trace contextRef="#ctx0" brushRef="#br0" timeOffset="30309.84">1156 2605 300,'0'0'3084,"9"-4"-2992,160-50 388,-101 37-387,1 4 0,70-6 0,144 3 119,-7 0 338,-146 4-326,150-16 1996,-234 26-1592,-45 3-626,0 0 0,-1 0 1,1 0-1,0-1 0,0 1 1,0 0-1,-1 1 0,1-1 1,-1 0-1,1 0 0,-1 0 0,1 0 1,-1 0-1,1 0 0,-1 1 1,0-1-1,0 2 0,6 29 17,-6-27-17,1 0 2,83 429 158,-50-288-212,-31-105-5097,-3-37 4031</inkml:trace>
  <inkml:trace contextRef="#ctx0" brushRef="#br0" timeOffset="32591.86">2668 2411 156,'0'0'5383,"-2"-3"-5172,-2-9-20,2 9 298,4-2-356,14-36 72,2 2 0,2 0 0,26-39 0,85-109-33,151-142-131,32 28-45,-13 67 3,17 29 45,-114 82 102,4 9 0,5 9 1,267-91-1,229 1 109,13 66 101,-380 88-115,2 15-1,349 20 0,-439 20-94,0 11 0,-2 12-1,365 99 1,-525-109-122,-1 3 0,-1 4 1,-2 4-1,-2 4 0,-2 4 0,138 98 0,-132-72 5,-2 4 1,-4 3-1,-4 4 0,95 126 0,-138-159-22,37 46 52,102 179 1,-131-186-28,-39-78-29,-2-2 8,0 1 1,0-1-1,-1 1 0,3 15 1,6 11 4,-9-29-8,-1-4-5,-1 0 1,0-1 0,0 1 0,-1 0-1,1 0 1,-1 0 0,1 0-1,-1 0 1,0 0 0,0 0 0,-1 5-1,1-5 3,1 2 4,1 30 50,-2-32-43,-1 2-1,-1 64 109,2-65-88,0 0 8,-2 58 206,2-59-176,0 1-55,-1 6 322,0-1 0,0 1 0,-5 14 0,5-22 55,-7-6-365,-16-10 174,0-2 0,-29-25 0,31 22 216,20 17-258,0-1 26,2 3-189,-16-22 301,4 9 65,12 13-358,0 0 1,0 0 0,0-1 0,0 1 0,0 0-1,0 0 1,0 0 0,0 0 0,0 0 0,0 0 0,0-1-1,-1 1 1,1 0 0,0 0 0,0 0 0,0 0-1,0 0 1,0 0 0,0 0 0,0 0 0,-1 0-1,1 0 1,0-1 0,0 1 0,0 0 0,0 0 0,0 0-1,0 0 1,-1 0 0,1 0 0,0 0 0,0 0-1,0 0 1,0 0 0,0 0 0,0 0 0,-1 0-1,1 0 1,0 0 0,0 0 0,0 0 0,0 1 0,0-1-1,-1 0 1,1 0 0,0 0 0,0 0 0,0 0-1,0 0 1,0 0 0,0 0 0,0 0 0,0 0 0,-1 1-1,1-1 1,-2 14 21,1 1 0,0 0 0,1-1 0,1 1 0,0 0 0,1-1 0,1 1 0,4 14 0,-7-28-29,2 5 4,0-1-1,0 0 0,1 0 1,-1 1-1,1-1 0,4 4 0,-6-7-4,1 0 0,-1 0 0,1-1 0,0 1 0,0-1-1,-1 0 1,1 1 0,0-1 0,0 0 0,0 0-1,0 0 1,0 0 0,0 0 0,0-1 0,1 1-1,-1-1 1,0 1 0,0-1 0,1 0 0,-1 0 0,0 0-1,0 0 1,1 0 0,2-1 0,14-4 37,0-1 0,-1 0 0,0-2 0,0 0 0,0-1 0,-1 0 1,24-19-1,6-8 971,51-50 1,-65 63-1079,-30 21-274,16 2-1744,-15 0 986,3 30-9890</inkml:trace>
</inkml:ink>
</file>

<file path=word/ink/ink14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7T01:57:33.255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962 1 64,'0'0'548,"-6"6"-293,-294 276 1742,225-209-1767,-134 139 340,188-184-2739</inkml:trace>
  <inkml:trace contextRef="#ctx0" brushRef="#br0" timeOffset="407.8">818 159 156,'3'-1'313,"0"-1"-230,0 0-1,0 1 1,0-1-1,0 1 1,0 0-1,0 0 0,1 1 1,-1-1-1,0 0 1,0 1-1,1 0 1,-1 0-1,0 0 1,1 0-1,-1 0 0,0 1 1,1 0-1,-1-1 1,0 1-1,0 0 1,0 1-1,4 1 1,9 4 19,-1 2 0,1 0-1,14 12 1,-6-5 133,271 203 488,-211-153-930,3 7-1868,-68-54 1554</inkml:trace>
  <inkml:trace contextRef="#ctx0" brushRef="#br0" timeOffset="1403.41">48 840 4,'0'0'3629</inkml:trace>
  <inkml:trace contextRef="#ctx0" brushRef="#br0" timeOffset="2196.33">186 843 164,'0'0'2106,"-4"-5"-1882,-13-18-8,12 17 372,1 6-424,-1 1-105,-1-1 0,1 1 1,0 0-1,0 0 1,0 1-1,0-1 1,1 1-1,-1 0 0,0 1 1,1-1-1,-1 1 1,1 0-1,0 0 1,-5 5-1,3-3-8,1 0 0,1 0 0,-1 1 1,1-1-1,0 1 0,0 0 0,0 0 0,1 1 0,0-1 1,-3 11-1,5-14 15,1 1-11,2 13-12,-1-13 6,-1-4-47,1 0 0,-1 0 0,0 0 0,1 0 0,-1 0 0,0 0-1,1 0 1,-1 0 0,1 0 0,-1 0 0,0 0 0,1 1 0,-1-1 0,0 0 0,1 0 0,-1 0-1,0 1 1,0-1 0,1 0 0,-1 0 0,0 1 0,1-1 0,-1 0 0,0 1 0,0-1-1,0 0 1,1 1 0,-1 0 1,1-1 0,-1 1-1,1 0 1,-1-1-1,1 1 1,-1 0 0,1-1-1,-1 1 1,1-1 0,0 1-1,-1-1 1,1 0 0,0 1-1,-1-1 1,1 0 0,0 1-1,0-1 1,-1 0 0,1 0-1,1 1 1,10 0 28,1 0 1,-1 0-1,0-2 1,1 1-1,-1-1 1,0-1 0,0 0-1,0-1 1,14-5-1,-23 7 13,0 0 8,4-1-30,-2 1 47,0 0 0,-1 0 1,1 0-1,-1-1 0,1 0 0,-1 0 0,7-4 0,-8 4-47,43-20 79,-42 18-98,0 1 0,0-1-1,0 0 1,0-1-1,0 1 1,-1-1 0,0 1-1,0-1 1,3-6 0,-5 8 1,1 0 0,-1 0 0,0 0 0,0 0-1,-1 0 1,1 0 0,-1-1 0,1 1 0,-1 0 0,0 0 0,0 0 0,0-1 0,-1 1 0,1 0 0,-1 0 0,0 0 0,0 0 0,0-1 0,-2-3 0,1 5 1,1-1 1,0 0-1,0 0 1,-1 1-1,1-1 1,-1 1-1,0 0 1,0-1-1,0 1 1,0 0 0,0 0-1,0 0 1,-1 0-1,1 1 1,-1-1-1,1 1 1,-1-1 0,1 1-1,-1 0 1,0 0-1,0 0 1,0 0-1,0 0 1,1 1-1,-1 0 1,0-1 0,0 1-1,0 0 1,-4 1-1,-5 1 7,0 0 0,0 1-1,0 1 1,1 0 0,-1 0 0,1 2-1,0-1 1,1 1 0,0 1-1,-1-1 1,-11 13 0,9-8-4,0 0 1,1 2-1,0-1 0,1 2 1,0 0-1,1 0 0,-13 26 1,20-34-7,1 0-1,0 1 1,0-1 0,1 1 0,0 0 0,0-1 0,0 8 0,1-12-1,1-1-1,-1 1 1,1 0-1,0-1 1,0 1-1,-1-1 1,1 1-1,0-1 1,0 1 0,0-1-1,0 0 1,1 0-1,-1 1 1,0-1-1,0 0 1,1 0 0,-1 0-1,1 0 1,1 0-1,-1 1 3,2-1-2,-1 1-1,1-1 1,0 0 0,-1 0 0,1-1 0,0 1-1,-1-1 1,1 0 0,0 0 0,7-1-1,-5 1 2,0 0-1,-1-1 0,1 0 0,-1 0-1,1 0 1,-1 0 0,1-1 0,-1 0 0,9-4 0,0 0 0,-5 1 6,1 0 0,-1 0 0,-1-1 0,1 0 0,-1 0 0,0-1 0,0 0 0,-1 0-1,0-1 1,0 0 0,-1 0 0,0-1 0,-1 0 0,1 0 0,-2 0 0,1 0 0,-1-1 0,-1 0 0,0 0-1,0 0 1,2-17 0,-5 23-5,-1 0-86,-1 0-113,-1-5 302,2 1-4392</inkml:trace>
  <inkml:trace contextRef="#ctx0" brushRef="#br0" timeOffset="3024.2">1478 860 48,'1'-5'393,"2"-1"-248,2-17 994,-5 23-1099,0-1 0,-1 0 1,1 0-1,0 0 0,-1 1 0,1-1 0,-1 0 1,1 1-1,-1-1 0,0 0 0,1 1 1,-1-1-1,1 1 0,-1-1 0,0 1 1,0-1-1,1 1 0,-1 0 0,0-1 1,0 1-1,0 0 0,1-1 0,-2 1 1,-14-4 292,13 3-110,-3 2-22,-45 13 355,46-13-492,1 1-1,-1 0 1,1 0 0,0 1 0,0-1 0,0 1-1,0 0 1,0 0 0,1 0 0,-1 0 0,1 1-1,-4 4 1,-4 18 272,11-25-324,0 0 1,0 1-1,0-1 1,0 0-1,0 0 1,0 0-1,0 0 1,0 0 0,0 0-1,0 0 1,0 1-1,1-1 1,-1 0-1,0 0 1,1 0 0,-1 0-1,1 0 1,-1 0-1,1 0 1,0-1-1,-1 1 1,1 0 0,0 0-1,0 0 1,0 0-1,-1-1 1,1 1-1,0 0 1,0-1-1,0 1 1,0-1 0,2 1-1,2 1 8,-1 0 0,1 0 0,0-1 1,0 0-1,0 0 0,0 0 0,0 0 0,0-1 0,0 0 0,0 0 0,0 0 0,0-1 0,0 0 0,0 0 1,0 0-1,0 0 0,0-1 0,-1 0 0,1 0 0,0 0 0,-1 0 0,0-1 0,1 0 0,-1 0 0,0 0 1,-1 0-1,1-1 0,0 1 0,5-9 0,-7 9 2,-1 0 0,0 0 1,1 0-1,-1 0 0,0-1 0,0 1 1,-1 0-1,1-1 0,-1 1 0,1-1 1,-1 1-1,0 0 0,-1-1 0,1 1 1,0-1-1,-1 1 0,0 0 0,0-1 1,0 1-1,0 0 0,0 0 0,-1 0 1,0 0-1,1 0 0,-1 0 0,0 0 1,0 1-1,-1-1 0,1 1 0,0-1 1,-1 1-1,0 0 0,1 0 0,-5-3 1,6 5-12,-1-1 0,1 0 0,0 0 0,-1 0 0,1 1 0,-1-1 0,1 1 1,-1-1-1,1 1 0,-1 0 0,0-1 0,1 1 0,-1 0 0,-3 0 0,1 0 18,-2-1-5,0 1 0,-1-1 0,1 1 0,0 0 0,0 1 0,0 0 0,-1 0 0,1 0 0,0 0-1,0 1 1,0 0 0,-9 5 0,1 1 22,0 0-1,0 0 1,-16 14-1,23-16-25,-1 0 0,1 1-1,0 0 1,0 0 0,1 1-1,0-1 1,1 1 0,-1 1-1,1-1 1,1 1 0,0 0-1,0 0 1,-4 17 0,7-24-17,1 1 1,0 0 0,-1 0-1,1 0 1,0 0 0,1 0-1,-1 0 1,0 0-1,1-1 1,0 1 0,-1 0-1,1 0 1,0 0 0,1-1-1,-1 1 1,0-1 0,1 1-1,-1-1 1,1 1-1,0-1 1,0 0 0,0 0-1,0 0 1,4 3 0,-1 0 3,1-1 1,-1-1 0,1 1-1,0-1 1,0 0 0,0 0-1,1-1 1,7 3 0,-10-5-5,1 1 0,-1-1 0,1 0 0,-1 0 0,1-1 1,-1 1-1,1-1 0,-1 0 0,7-2 0,-4 1 0,-2-1-10,1 0 1,-1 0-1,0-1 1,0 0-1,0 0 1,0 0-1,-1 0 1,1-1-1,4-6 1,-6 6-67,0 3-157,9-7-297</inkml:trace>
</inkml:ink>
</file>

<file path=word/ink/ink14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7T01:55:28.383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925 3503 148,'0'0'1596,"0"-4"-1094,-4-40 1867,3 40-1958,0 0-15,0 1-279,-1 1 0,1-1 0,0 0-1,-1 0 1,0 1 0,0 0-1,1-1 1,-1 1 0,-1 0-1,1 0 1,0 0 0,-1 0-1,1 0 1,-1 0 0,-3-1-1,4 1 102,-2 2-30,-1 0-140,1 0 1,-1 1 0,1-1-1,0 1 1,-1 0 0,1 0-1,0 0 1,-1 1-1,1 0 1,0 0 0,0 0-1,0 0 1,1 0 0,-1 1-1,0-1 1,1 1 0,0 0-1,0 1 1,0-1 0,0 0-1,0 1 1,0-1-1,-2 7 1,-2 1 14,2-1 0,-1 1 0,2 0 0,-1 1 0,2-1 0,-1 1 0,-2 23 0,5-31 24,2-4-85,-1 0 0,1 1 1,-1-1-1,0 0 0,1 1 1,-1-1-1,0 1 0,1-1 1,-1 0-1,0 1 0,1-1 1,-1 1-1,0-1 0,0 1 1,0-1-1,1 1 0,-1-1 1,0 1-1,0-1 0,0 1 0,0-1 1,0 1-1,0-1 0,0 1 1,0-1-1,0 1 0,0 0 0,0-1 0,-1 1 0,1 0 0,0-1 0,0 1 0,0-1 0,1 1 0,-1-1 0,0 1 0,0-1 0,0 1 0,0-1 0,0 1 0,1-1 0,-1 0 0,0 1 0,0-1 0,1 1 0,-1-1 0,0 1-1,1-1 1,-1 0 0,0 1 0,1-1 0,-1 0 0,1 1 0,18-1 64,-15 0-14,2-3-24,3-3 16,0-1-1,0 0 1,0 0-1,8-9 1,-15 14 14,1-2 9,-3 4-61,0-1 0,0 1-1,0 0 1,1-1 0,-1 1-1,0 0 1,0-1 0,0 1-1,0 0 1,0 0 0,1-1 0,-1 1-1,0 0 1,0 0 0,1-1-1,-1 1 1,0 0 0,0 0 0,1-1-1,-1 1 1,0 0 0,0 0-1,1 0 1,-1 0 0,0 0-1,1-1 1,-1 1 0,0 0 0,1 0-1,-1 0 1,0 0 0,1 0-1,-1 0 1,0 0 0,1 0 0,-1 0-1,0 0 1,1 0 0,-1 1-1,0-1 1,1 0 0,-1 0-1,0 0 1,1 0 0,-1 1 0,14 17 8,-10-14 4,-4-4-17,0 1 0,0-1-1,0 0 1,0 0 0,0 1-1,0-1 1,0 0 0,0 0-1,0 0 1,0 1 0,0-1-1,1 0 1,-1 0 0,0 1-1,0-1 1,0 0 0,0 0-1,0 0 1,1 0 0,-1 1-1,0-1 1,0 0-1,0 0 1,1 0 0,-1 0-1,0 0 1,0 0 0,0 0-1,1 0 1,-1 1 0,0-1-1,0 0 1,1 0 0,-1 0-1,0 0 1,0 0 0,1 0-1,-1 0 1,0 0 0,0 0-1,15-4 13,2-4-17,-12 5-2,-1 0 0,0 0-1,0-1 1,0 1-1,-1-1 1,1 0 0,-1 0-1,0 0 1,0 0 0,0 0-1,-1-1 1,4-7-1,-2 2 0,0 0 0,-1 0 0,-1 0-1,3-17 1,-2 5 35,-2 0 0,-1 0 0,-4-41 0,3 52 5,-1 1 0,0 0 1,0 0-1,-1 0 0,-1 0 0,0 0 0,0 1 1,-1 0-1,0 0 0,-9-13 0,9 18-14,0-1 0,-1 1-1,1-1 1,-1 2 0,0-1 0,-7-3-1,10 6-13,2 0-2,0 1-1,-1-1 0,1 1 1,0-1-1,-1 1 0,1 0 1,0-1-1,-1 1 0,1 0 1,-1 0-1,1 0 0,0 0 1,-1 1-1,1-1 0,0 0 1,-2 1-1,-1 0 5,-1-1 2,-1 1 0,1 0 0,0 0 0,-1 0 0,1 1 0,0-1 0,0 1 0,0 1 0,0-1 0,0 1 0,-8 6 0,1 0 16,1 0 0,0 1-1,-10 12 1,2 0 18,1 2-1,1 0 0,0 1 0,2 1 0,-17 40 0,24-46-4,0 1 1,2 0-1,0 0 0,1 0 0,1 1 0,1-1 0,1 1 0,1 26 0,2-41-20,0 1-1,0 0 0,1-1 1,0 1-1,1-1 0,-1 1 0,1-1 1,1 0-1,-1 0 0,1 0 0,1-1 1,-1 0-1,1 1 0,0-1 1,0-1-1,1 1 0,0-1 0,0 0 1,0 0-1,0-1 0,1 0 0,0 0 1,0 0-1,0-1 0,0 0 1,1-1-1,8 3 0,-8-3-8,-1 0 0,1 0 0,0-1 0,0 0 0,0-1 0,0 0 0,0 0 0,0 0 0,0-1 0,0 0 0,0-1 0,0 0-1,0 0 1,-1-1 0,1 1 0,-1-2 0,0 1 0,0-1 0,0 0 0,0-1 0,0 1 0,-1-2 0,0 1 0,0 0 0,-1-1 0,7-9 0,-7 8 4,-1 0 0,0-1 0,-1 0 0,0 1 0,0-1 0,-1-1 0,0 1 1,0 0-1,-1 0 0,1-14 0,-3 16-38,0 0 0,0 0 0,-1 0 1,1 0-1,-4-7 0,3 10-194</inkml:trace>
  <inkml:trace contextRef="#ctx0" brushRef="#br0" timeOffset="442.5">1225 3427 164,'3'1'8172,"-9"31"-6011,-9 51-1526,4 26-1774,11-105 414,-1 0-481,-1 15-3101</inkml:trace>
  <inkml:trace contextRef="#ctx0" brushRef="#br0" timeOffset="443.5">1079 3412 268,'-1'-1'85,"1"0"-1,0-1 1,-1 1 0,1 0-1,0 0 1,0 0 0,-1 0-1,1 0 1,0 0 0,0 0-1,0 0 1,1 0 0,-1-1-1,0 1 1,0 0 0,0 0-1,1 0 1,-1 0 0,1 0 0,-1 0-1,1 0 1,-1 0 0,1 0-1,-1 0 1,1 1 0,0-1-1,0 0 1,-1 0 0,1 0-1,0 1 1,0-1 0,0 0-1,0 1 1,0-1 0,0 1-1,0-1 1,0 1 0,0 0-1,0-1 1,1 1 0,26-10 999,57-11 1,-7 7-4791,-62 12 2915</inkml:trace>
  <inkml:trace contextRef="#ctx0" brushRef="#br0" timeOffset="1130.6">1344 3532 56,'16'11'1727,"-13"-10"-1641,0 0 0,-1 0 0,1-1 0,0 1 0,-1-1-1,1 1 1,0-1 0,0 0 0,-1 0 0,1 0-1,0 0 1,0 0 0,0-1 0,2 0 0,0-1 11,0 0 1,-1 0 0,1 0-1,-1-1 1,0 0-1,0 0 1,7-6 0,-9 6 0,1 0 1,-1-1 0,0 1 0,0-1 0,0 0-1,0 0 1,-1 0 0,1 0 0,-1 0 0,0 0-1,0 0 1,-1 0 0,1 0 0,-1 0 0,0-8-1,-10-25 772,8 34-655,-1 1-1,0 2-161,1-1 0,0 1 0,-1 0 0,1 0 0,0 0-1,-1 0 1,1 0 0,0 0 0,-1 0 0,1 1 0,0-1-1,-1 1 1,1 0 0,0 0 0,0 0 0,0 0 0,0 0 0,-3 1-1,0 2 29,1 0 0,-1 0 0,1 0 1,0 0-1,0 0 0,0 1 0,-5 7 0,4-2 46,-1-1 1,1 1 0,0 0-1,1 1 1,0-1 0,1 1-1,0 0 1,-2 21 0,4-27-95,1 0 0,0 1 0,0-1 0,0 0-1,1 0 1,-1 0 0,1 0 0,1 0 0,-1 0 0,1 0 0,0 0 0,0-1 0,0 1 0,0-1 0,1 1-1,0-1 1,0 0 0,0 0 0,0 0 0,1 0 0,5 4 0,-5-6-13,0-1 1,0 0-1,0 0 0,0-1 1,0 1-1,0-1 0,0 0 1,1 0-1,-1 0 0,8-2 1,-8 2-3,3-1-6,-1 0 1,0-1-1,0 1 0,0-1 1,0-1-1,0 1 1,0-1-1,0 0 0,-1 0 1,0-1-1,1 1 0,-1-1 1,-1 0-1,1-1 1,4-4-1,1-4 15,0 0 1,0 0-1,-1-1 0,7-16 1,6-31 218,-21 58-204,-1-2 0,0 2-21,-1-1 0,1 0 1,-1 1-1,0-1 1,0 1-1,0-1 1,0 1-1,-1-1 0,-2-3 1,2 3 594,2 15-581,0 34-6,0-43-26,0-1-1,0 1 0,0 0 1,0 0-1,0 0 0,0 0 1,0 0-1,1 0 0,-1-1 1,1 1-1,-1 0 0,1 0 0,0 0 1,0-1-1,0 1 0,1 2 1,7 16 49,-8-13-60,2 3 81,-1 1 1,-1-1-1,0 20 1,-1-28-64,0 1 1,0-1-1,0 0 0,0 0 1,0 0-1,-1 0 1,1 0-1,-1 0 0,0 1 1,1-1-1,-1 0 1,0-1-1,0 1 1,-1 0-1,1 0 0,0 0 1,0-1-1,-1 1 1,1 0-1,-1-1 0,0 1 1,1-1-1,-1 0 1,0 0-1,0 0 0,0 1 1,-2 0-1,-1-1-231,0-1 0,0 1 0,0 0 0,0-1 0,0 0 0,-8-1 0,11 0-311,-1 1 1,1 0-1,-1-1 1,0 0-1,1 0 0,-1 0 1,1 0-1,0 0 1,-1 0-1,1-1 1,-3-1-1,-7-8-1193</inkml:trace>
  <inkml:trace contextRef="#ctx0" brushRef="#br0" timeOffset="1533.82">1633 3514 432,'54'-20'2959,"74"-18"1,-13 12-2569,-97 16-4321</inkml:trace>
  <inkml:trace contextRef="#ctx0" brushRef="#br0" timeOffset="1928.12">1869 3228 680,'-2'-3'1070,"2"3"-973,0 0 1,0 0-1,0 1 0,0-1 0,0 0 1,0 0-1,0 0 0,0 0 0,0 0 1,0 1-1,0-1 0,0 0 0,0 0 0,0 0 1,-1 0-1,1 0 0,0 0 0,0 1 1,0-1-1,0 0 0,0 0 0,0 0 1,-1 0-1,1 0 0,0 0 0,0 0 1,0 0-1,0 0 0,0 0 0,-1 0 1,1 0-1,0 0 0,0 0 0,0 0 0,0 0 1,-1 0-1,1 0 0,0 0 0,0 0 1,0 0-1,0 0 0,0 0 0,-1 0 1,1 0-1,0 0 0,0 0 0,0 0 1,0 0-1,0 0 0,-1-1 0,1 1 1,0 0-1,0 0 0,0 0 0,0 0 0,0 0 1,0 0-1,0 0 0,0-1 0,0 1 1,-1 0-1,1 0 0,0 0 0,0 0 1,0-1-1,-3 26 1370,3 37-606,9 138 1325,-16-120-3797,-3-32-4672,9-45 4563</inkml:trace>
  <inkml:trace contextRef="#ctx0" brushRef="#br0" timeOffset="-4603.26">8 2757 780,'-7'-2'5338,"11"-4"-2691,24-15-1304,45-23-1359,42-19 765,113-57 348,-148 81-1369,-72 37 139,-1 0-980</inkml:trace>
  <inkml:trace contextRef="#ctx0" brushRef="#br0" timeOffset="-4049.4">58 2864 360,'0'0'3898,"-4"0"-3389,-17-2 5238,27-5-5450,37-41 440,-41 46-534,7-7 67,1 2 95,24-24 784,-31 30-697,48 71 267,105 200 197,45 74-3988,-180-321-4249,-19-21 5444</inkml:trace>
  <inkml:trace contextRef="#ctx0" brushRef="#br0" timeOffset="-2896.82">1075 2192 408,'0'0'4009,"-2"-2"-3479,-7-6-27,7 6 399,-2 1-511,-9-5-21,10 4-34,-1 2-23,-5 0-172,0 0 0,0 1 0,0 0 1,0 0-1,0 1 0,0 1 0,1-1 0,-1 1 0,1 1 0,0-1 0,0 1 1,-14 10-1,12-7-56,0 0 0,1 1 0,0 0 1,0 1-1,1-1 0,0 2 0,0-1 1,1 1-1,-7 14 0,12-22-67,1 0 0,0 1-1,0-1 1,0 1 0,0-1 0,0 1 0,0 0-1,1-1 1,-1 1 0,1 0 0,0-1 0,-1 1 0,1 0-1,1 0 1,-1-1 0,1 6 0,0-6-7,0 0 1,0-1 0,0 1 0,0-1-1,0 1 1,0-1 0,0 1-1,1-1 1,-1 1 0,0-1 0,1 0-1,-1 0 1,1 0 0,0 0-1,-1 0 1,1 0 0,0 0-1,2 0 1,2 1 0,0-1 1,0 0-1,0 0 0,0 0 0,0-1 0,0 0 1,0 0-1,0-1 0,0 1 0,0-2 0,0 1 1,0 0-1,7-4 0,-5 1 11,0-1-1,0 0 1,0 0-1,-1-1 0,1 0 1,-1 0-1,-1 0 1,1-1-1,-1 0 1,-1-1-1,1 1 1,7-15-1,-12 21-5,16-21 297,-17 22-310,1 0 1,-1 0-1,0 1 1,1-1-1,-1 0 1,0 1-1,1-1 1,-1 0-1,0 1 1,0-1-1,1 0 1,-1 1-1,0-1 1,0 0-1,1 1 1,-1-1-1,0 1 1,0-1-1,0 0 1,0 1-1,0-1 0,0 1 1,0-1-1,0 1 1,0-1-1,0 0 1,0 1-1,0 0 1,0 3 2,1-1 0,0 1 0,0-1 0,0 1 0,0-1 0,1 0 0,-1 1 0,1-1 0,0 0-1,2 4 1,-1-5 0,-1 0 0,1 1 0,-1-1-1,1 0 1,0 0 0,0 0-1,0-1 1,0 1 0,0-1 0,0 0-1,0 0 1,6 2 0,-6-3-19,4-2-20,-2 0 0,1 0-1,-1-1 1,0 0 0,0 0-1,0 0 1,0 0 0,0-1 0,0 0-1,-1 0 1,0 0 0,0-1 0,0 1-1,-1-1 1,1 0 0,-1 0 0,0 0-1,2-6 1,2-6-28,-2 1 1,0-1-1,-1 0 1,0-1-1,-2 1 0,0 0 1,-1-1-1,-1 1 0,-2-28 1,1 36 56,0 1 1,-1 0 0,0-1 0,0 1-1,-1 0 1,0 0 0,-1 0 0,1 1-1,-1-1 1,-1 1 0,0 0 0,0 0-1,0 0 1,0 1 0,-1 0 0,0 0-1,-1 0 1,1 1 0,-1 0-1,0 0 1,-11-5 0,11 7 6,-1-2 5,0 1-1,1 1 1,-1 0 0,-1 0-1,1 0 1,0 1 0,-1 0-1,1 1 1,-1 0 0,1 0-1,-1 1 1,-16 1 0,9 2 5,-1 2 0,1 0-1,-1 1 1,2 0 0,-1 1 0,1 1 0,0 1 0,0 0 0,1 0 0,1 2 0,-20 18 0,18-14 8,2 0 1,-1 0 0,2 2-1,0-1 1,1 2 0,1-1-1,1 2 1,0-1-1,-12 38 1,16-36 15,0 1 0,1-1 0,1 1 0,1-1 0,1 1 0,0 0 0,2 0 0,5 34 0,-4-46-21,0 0 0,0 0-1,1 0 1,0 0 0,1-1 0,0 1 0,0-1 0,1 0 0,0 0-1,0-1 1,1 1 0,0-1 0,0 0 0,1-1 0,0 1 0,0-2-1,0 1 1,1-1 0,0 0 0,0 0 0,14 5 0,-10-5-5,1-1 0,-1-1 0,1 0 0,0-1 1,0 0-1,0-1 0,0-1 0,0 0 0,1 0 0,-1-2 0,0 1 1,0-2-1,-1 0 0,1 0 0,0-1 0,-1 0 0,0-2 0,0 1 1,0-1-1,-1-1 0,0 0 0,0-1 0,-1 0 0,0 0 0,0-1 1,-1 0-1,0-1 0,-1 0 0,0-1 0,0 1 0,11-24 0,-16 28-39,0 0 0,0 0-1,-1 0 1,1-1-1,-2 1 1,1 0-1,-1-1 1,1 0-1,-2 1 1,1-8-1,-1 11-235,0-2-555,-1-4 1183,-1-24-8051,2 30 6356</inkml:trace>
  <inkml:trace contextRef="#ctx0" brushRef="#br0" timeOffset="-2509.92">1395 2066 508,'0'0'561,"-5"-1"-16,-13-1-11,13 1 1566,0 1-1604,-6 1 2148,16 0-1045,33 0-700,73-4-2454,-72 1-5,-35 2 688,16-5-3267</inkml:trace>
  <inkml:trace contextRef="#ctx0" brushRef="#br0" timeOffset="-2128.88">1569 2057 192,'-41'-27'7171,"36"32"-6661,-11 14-23,15-18-447,0 0 1,0 1-1,0-1 1,0 0-1,0 1 0,0-1 1,1 0-1,-1 1 1,0-1-1,1 1 0,-1-1 1,1 1-1,0-1 1,-1 1-1,1-1 0,0 1 1,0 0-1,0 1 1,0 3 93,-27 198 2507,20-120-5595,3-38-1656,3-42 3051</inkml:trace>
  <inkml:trace contextRef="#ctx0" brushRef="#br0" timeOffset="-1725.89">1599 2360 392,'2'-2'503,"5"-3"-176,-1-1-1,0 1 1,0-1 0,-1-1-1,0 1 1,0-1-1,7-12 1,-11 16-92,0 1-188,0 1-1,-1-1 1,0 1 0,1-1-1,-1 1 1,0-1-1,0 0 1,0 1 0,0-1-1,0 1 1,0-3 0,0 4-28,0-4 287,-2-1 8,-13-35 872,13 37-910,-1 1-19,-16-5 668,12 11-703,1 0-134,0 0 0,0 1 0,0-1 0,1 2 0,0-1 0,0 0 0,0 1 0,1 0 0,-1 0 0,1 0 0,1 1 0,-1 0 0,-3 11-1,5-15-54,1 1-1,0-1 1,0 0-1,0 1 1,0-1-1,1 1 1,-1-1-1,1 1 1,0-1-1,0 1 1,0-1-1,0 1 0,1-1 1,-1 1-1,1-1 1,0 1-1,0-1 1,0 0-1,1 0 1,-1 1-1,1-1 1,0 0-1,0 0 1,0 0-1,0-1 0,0 1 1,1 0-1,-1-1 1,1 0-1,0 1 1,-1-1-1,1 0 1,0 0-1,5 2 1,-4-3-20,0-1 1,1 1-1,-1-1 1,0 0-1,0 0 1,1 0-1,-1 0 1,0-1 0,0 0-1,0 0 1,0 0-1,1 0 1,-1-1-1,6-2 1,-5 1-4,3 0 1,0-1 0,0-1 0,-1 1 0,1-1 0,-1-1 0,0 1 0,-1-1 0,0 0 1,0-1-1,0 1 0,0-1 0,-1 0 0,8-15 0,-9 15 7,-3 4-15,0 1 1,0 0 0,0 0 0,0 0 0,0 0 0,-1-1-1,1 1 1,-1 0 0,0-1 0,0 1 0,0 0 0,0-1-1,0 1 1,0 0 0,-1-4 0,0 3-3,1-1 15,-7-2-11,0 0-8,7 6 5,0 0-1,0 0 0,0 0 0,0 0 1,0 0-1,0 0 0,0 0 1,0 0-1,0 0 0,0 0 1,0 1-1,0-1 0,0 0 0,0 0 1,1 0-1,-1 0 0,0 0 1,0 0-1,0 0 0,0 0 0,0 0 1,0 0-1,0 1 0,0-1 1,-1 0-1,1 0 0,0 0 0,0 0 1,0 0-1,0 0 0,0 0 1,0 0-1,0 0 0,0 0 0,0 0 1,0 1-1,0-1 0,0 0 1,0 0-1,0 0 0,0 0 0,0 0 1,0 0-1,0 0 0,-1 0 1,1 0-1,0 0 0,0 0 1,0 0-1,0 0 0,0 0 0,0 0 1,0 0-1,0 0 0,0 0 1,0 0-1,-1 0 0,1 0 0,0 0 1,0 0-1,11 38 7,-10-34-7,0-1 1,0 0-1,0 1 1,1-1-1,0 0 0,-1 0 1,1 0-1,0 0 1,1-1-1,-1 1 0,4 3 1,11 15 40,-15-18-5,0 0 0,0 0 1,-1 1-1,0-1 0,0 0 0,0 1 0,0-1 0,0 1 0,0-1 0,-1 1 0,0 0 0,0 5 0,-1-5 40,-16 10-4,14-13-389,1 1 0,0-1 0,-1 0 0,1 0 0,-1 0 0,1 0 0,-1 0 0,0-1 0,1 1 0,-1-1 1,0 1-1,0-1 0,-2 0 0,2 0-44,-2 0-1900</inkml:trace>
  <inkml:trace contextRef="#ctx0" brushRef="#br0" timeOffset="-1319.91">1931 2274 92,'13'-6'1712,"10"-6"-920,-8 5 576,10-2-784,-9 5 417,9-4-257,-3 4-580,-1-1-376,-1 1-2529</inkml:trace>
  <inkml:trace contextRef="#ctx0" brushRef="#br0" timeOffset="-1318.91">2038 2030 856,'0'0'5436,"-1"9"-4726,-3 123 1786,1 9-2128,1-112-2376,-9 34 1,5-33 14,-1 0 607</inkml:trace>
  <inkml:trace contextRef="#ctx0" brushRef="#br0">925 3503 148,'0'0'1596,"0"-4"-1094,-4-40 1867,3 40-1958,0 0-15,0 1-279,-1 1 0,1-1 0,0 0-1,-1 0 1,0 1 0,0 0-1,1-1 1,-1 1 0,-1 0-1,1 0 1,0 0 0,-1 0-1,1 0 1,-1 0 0,-3-1-1,4 1 102,-2 2-30,-1 0-140,1 0 1,-1 1 0,1-1-1,0 1 1,-1 0 0,1 0-1,0 0 1,-1 1-1,1 0 1,0 0 0,0 0-1,0 0 1,1 0 0,-1 1-1,0-1 1,1 1 0,0 0-1,0 1 1,0-1 0,0 0-1,0 1 1,0-1-1,-2 7 1,-2 1 14,2-1 0,-1 1 0,2 0 0,-1 1 0,2-1 0,-1 1 0,-2 23 0,5-31 24,2-4-85,-1 0 0,1 1 1,-1-1-1,0 0 0,1 1 1,-1-1-1,0 1 0,1-1 1,-1 0-1,0 1 0,1-1 1,-1 1-1,0-1 0,0 1 1,0-1-1,1 1 0,-1-1 1,0 1-1,0-1 0,0 1 0,0-1 1,0 1-1,0-1 0,0 1 1,0-1-1,0 1 0,0 0 0,0-1 0,-1 1 0,1 0 0,0-1 0,0 1 0,0-1 0,1 1 0,-1-1 0,0 1 0,0-1 0,0 1 0,0-1 0,0 1 0,1-1 0,-1 0 0,0 1 0,0-1 0,1 1 0,-1-1 0,0 1-1,1-1 1,-1 0 0,0 1 0,1-1 0,-1 0 0,1 1 0,18-1 64,-15 0-14,2-3-24,3-3 16,0-1-1,0 0 1,0 0-1,8-9 1,-15 14 14,1-2 9,-3 4-61,0-1 0,0 1-1,0 0 1,1-1 0,-1 1-1,0 0 1,0-1 0,0 1-1,0 0 1,0 0 0,1-1 0,-1 1-1,0 0 1,0 0 0,1-1-1,-1 1 1,0 0 0,0 0 0,1-1-1,-1 1 1,0 0 0,0 0-1,1 0 1,-1 0 0,0 0-1,1-1 1,-1 1 0,0 0 0,1 0-1,-1 0 1,0 0 0,1 0-1,-1 0 1,0 0 0,1 0 0,-1 0-1,0 0 1,1 0 0,-1 1-1,0-1 1,1 0 0,-1 0-1,0 0 1,1 0 0,-1 1 0,14 17 8,-10-14 4,-4-4-17,0 1 0,0-1-1,0 0 1,0 0 0,0 1-1,0-1 1,0 0 0,0 0-1,0 0 1,0 1 0,0-1-1,1 0 1,-1 0 0,0 1-1,0-1 1,0 0 0,0 0-1,0 0 1,1 0 0,-1 1-1,0-1 1,0 0-1,0 0 1,1 0 0,-1 0-1,0 0 1,0 0 0,0 0-1,1 0 1,-1 1 0,0-1-1,0 0 1,1 0 0,-1 0-1,0 0 1,0 0 0,1 0-1,-1 0 1,0 0 0,0 0-1,15-4 13,2-4-17,-12 5-2,-1 0 0,0 0-1,0-1 1,0 1-1,-1-1 1,1 0 0,-1 0-1,0 0 1,0 0 0,0 0-1,-1-1 1,4-7-1,-2 2 0,0 0 0,-1 0 0,-1 0-1,3-17 1,-2 5 35,-2 0 0,-1 0 0,-4-41 0,3 52 5,-1 1 0,0 0 1,0 0-1,-1 0 0,-1 0 0,0 0 0,0 1 1,-1 0-1,0 0 0,-9-13 0,9 18-14,0-1 0,-1 1-1,1-1 1,-1 2 0,0-1 0,-7-3-1,10 6-13,2 0-2,0 1-1,-1-1 0,1 1 1,0-1-1,-1 1 0,1 0 1,0-1-1,-1 1 0,1 0 1,-1 0-1,1 0 0,0 0 1,-1 1-1,1-1 0,0 0 1,-2 1-1,-1 0 5,-1-1 2,-1 1 0,1 0 0,0 0 0,-1 0 0,1 1 0,0-1 0,0 1 0,0 1 0,0-1 0,0 1 0,-8 6 0,1 0 16,1 0 0,0 1-1,-10 12 1,2 0 18,1 2-1,1 0 0,0 1 0,2 1 0,-17 40 0,24-46-4,0 1 1,2 0-1,0 0 0,1 0 0,1 1 0,1-1 0,1 1 0,1 26 0,2-41-20,0 1-1,0 0 0,1-1 1,0 1-1,1-1 0,-1 1 0,1-1 1,1 0-1,-1 0 0,1 0 0,1-1 1,-1 0-1,1 1 0,0-1 1,0-1-1,1 1 0,0-1 0,0 0 1,0 0-1,0-1 0,1 0 0,0 0 1,0 0-1,0-1 0,0 0 1,1-1-1,8 3 0,-8-3-8,-1 0 0,1 0 0,0-1 0,0 0 0,0-1 0,0 0 0,0 0 0,0 0 0,0-1 0,0 0 0,0-1 0,0 0-1,0 0 1,-1-1 0,1 1 0,-1-2 0,0 1 0,0-1 0,0 0 0,0-1 0,0 1 0,-1-2 0,0 1 0,0 0 0,-1-1 0,7-9 0,-7 8 4,-1 0 0,0-1 0,-1 0 0,0 1 0,0-1 0,-1-1 0,0 1 1,0 0-1,-1 0 0,1-14 0,-3 16-38,0 0 0,0 0 0,-1 0 1,1 0-1,-4-7 0,3 10-194</inkml:trace>
  <inkml:trace contextRef="#ctx0" brushRef="#br0" timeOffset="442.5">1225 3427 164,'3'1'8172,"-9"31"-6011,-9 51-1526,4 26-1774,11-105 414,-1 0-481,-1 15-3101</inkml:trace>
  <inkml:trace contextRef="#ctx0" brushRef="#br0" timeOffset="443.5">1079 3412 268,'-1'-1'85,"1"0"-1,0-1 1,-1 1 0,1 0-1,0 0 1,0 0 0,-1 0-1,1 0 1,0 0 0,0 0-1,0 0 1,1 0 0,-1-1-1,0 1 1,0 0 0,0 0-1,1 0 1,-1 0 0,1 0 0,-1 0-1,1 0 1,-1 0 0,1 0-1,-1 0 1,1 1 0,0-1-1,0 0 1,-1 0 0,1 0-1,0 1 1,0-1 0,0 0-1,0 1 1,0-1 0,0 1-1,0-1 1,0 1 0,0 0-1,0-1 1,1 1 0,26-10 999,57-11 1,-7 7-4791,-62 12 2915</inkml:trace>
  <inkml:trace contextRef="#ctx0" brushRef="#br0" timeOffset="1130.6">1344 3532 56,'16'11'1727,"-13"-10"-1641,0 0 0,-1 0 0,1-1 0,0 1 0,-1-1-1,1 1 1,0-1 0,0 0 0,-1 0 0,1 0-1,0 0 1,0 0 0,0-1 0,2 0 0,0-1 11,0 0 1,-1 0 0,1 0-1,-1-1 1,0 0-1,0 0 1,7-6 0,-9 6 0,1 0 1,-1-1 0,0 1 0,0-1 0,0 0-1,0 0 1,-1 0 0,1 0 0,-1 0 0,0 0-1,0 0 1,-1 0 0,1 0 0,-1 0 0,0-8-1,-10-25 772,8 34-655,-1 1-1,0 2-161,1-1 0,0 1 0,-1 0 0,1 0 0,0 0-1,-1 0 1,1 0 0,0 0 0,-1 0 0,1 1 0,0-1-1,-1 1 1,1 0 0,0 0 0,0 0 0,0 0 0,0 0 0,-3 1-1,0 2 29,1 0 0,-1 0 0,1 0 1,0 0-1,0 0 0,0 1 0,-5 7 0,4-2 46,-1-1 1,1 1 0,0 0-1,1 1 1,0-1 0,1 1-1,0 0 1,-2 21 0,4-27-95,1 0 0,0 1 0,0-1 0,0 0-1,1 0 1,-1 0 0,1 0 0,1 0 0,-1 0 0,1 0 0,0 0 0,0-1 0,0 1 0,0-1 0,1 1-1,0-1 1,0 0 0,0 0 0,0 0 0,1 0 0,5 4 0,-5-6-13,0-1 1,0 0-1,0 0 0,0-1 1,0 1-1,0-1 0,0 0 1,1 0-1,-1 0 0,8-2 1,-8 2-3,3-1-6,-1 0 1,0-1-1,0 1 0,0-1 1,0-1-1,0 1 1,0-1-1,0 0 0,-1 0 1,0-1-1,1 1 0,-1-1 1,-1 0-1,1-1 1,4-4-1,1-4 15,0 0 1,0 0-1,-1-1 0,7-16 1,6-31 218,-21 58-204,-1-2 0,0 2-21,-1-1 0,1 0 1,-1 1-1,0-1 1,0 1-1,0-1 1,0 1-1,-1-1 0,-2-3 1,2 3 594,2 15-581,0 34-6,0-43-26,0-1-1,0 1 0,0 0 1,0 0-1,0 0 0,0 0 1,0 0-1,1 0 0,-1-1 1,1 1-1,-1 0 0,1 0 0,0 0 1,0-1-1,0 1 0,1 2 1,7 16 49,-8-13-60,2 3 81,-1 1 1,-1-1-1,0 20 1,-1-28-64,0 1 1,0-1-1,0 0 0,0 0 1,0 0-1,-1 0 1,1 0-1,-1 0 0,0 1 1,1-1-1,-1 0 1,0-1-1,0 1 1,-1 0-1,1 0 0,0 0 1,0-1-1,-1 1 1,1 0-1,-1-1 0,0 1 1,1-1-1,-1 0 1,0 0-1,0 0 0,0 1 1,-2 0-1,-1-1-231,0-1 0,0 1 0,0 0 0,0-1 0,0 0 0,-8-1 0,11 0-311,-1 1 1,1 0-1,-1-1 1,0 0-1,1 0 0,-1 0 1,1 0-1,0 0 1,-1 0-1,1-1 1,-3-1-1,-7-8-1193</inkml:trace>
  <inkml:trace contextRef="#ctx0" brushRef="#br0" timeOffset="1533.82">1633 3514 432,'54'-20'2959,"74"-18"1,-13 12-2569,-97 16-4321</inkml:trace>
  <inkml:trace contextRef="#ctx0" brushRef="#br0" timeOffset="1928.12">1869 3227 680,'-2'-3'1070,"2"3"-973,0 0 1,0 0-1,0 1 0,0-1 0,0 0 1,0 0-1,0 0 0,0 0 0,0 0 1,0 1-1,0-1 0,0 0 0,0 0 0,0 0 1,-1 0-1,1 0 0,0 0 0,0 1 1,0-1-1,0 0 0,0 0 0,0 0 1,-1 0-1,1 0 0,0 0 0,0 0 1,0 0-1,0 0 0,0 0 0,-1 0 1,1 0-1,0 0 0,0 0 0,0 0 0,0 0 1,-1 0-1,1 0 0,0 0 0,0 0 1,0 0-1,0 0 0,0 0 0,-1 0 1,1 0-1,0 0 0,0 0 0,0 0 1,0 0-1,0 0 0,-1-1 0,1 1 1,0 0-1,0 0 0,0 0 0,0 0 0,0 0 1,0 0-1,0 0 0,0-1 0,0 1 1,-1 0-1,1 0 0,0 0 0,0 0 1,0-1-1,-3 26 1370,3 37-606,9 138 1325,-16-120-3797,-3-32-4672,9-45 4563</inkml:trace>
  <inkml:trace contextRef="#ctx0" brushRef="#br0" timeOffset="33302.37">164 776 224,'-1'-3'593,"-17"-29"2475,13 25-2231,1 0-1,-1-1 0,2 0 0,-4-9 1,6 14-121,-10-34 3158,11 33-706,4 13-2885,50 149 1139,-17-55-651,-36-101-476,3-10-277,8-24 4,13-56-1,-24 87-21,14-47 33,-6 22-25,-7 21-10,-1 2 2,0 0 0,0 0-1,0 0 1,0 0 0,0 0-1,1 0 1,-1 1 0,1-1-1,0 0 1,0 1-1,0-1 1,0 1 0,1 0-1,4-4 1,-5 4 14,4 8-5,13 19 30,-1 0-1,22 41 1,-1-1 21,-38-64-60,-1 0 0,1 0 1,-1-1-1,1 1 1,-1 0-1,1-1 0,0 1 1,-1 0-1,1-1 0,0 1 1,0-1-1,-1 1 0,1-1 1,0 1-1,0-1 0,0 0 1,0 1-1,-1-1 1,1 0-1,0 0 0,0 1 1,0-1-1,0 0 0,0 0 1,0 0-1,0 0 0,1 0 1,17-7 1,-16 5-1,0 0 0,0 0 0,0-1 0,-1 1-1,1-1 1,-1 1 0,1-1 0,-1 0 0,0 0-1,0 0 1,3-7 0,13-42 13,0 0-8,-18 51-5,1 0-1,-1 1 0,1-1 1,-1 1-1,1-1 0,0 1 1,-1 0-1,1-1 0,0 1 1,-1 0-1,1-1 0,0 1 0,-1 0 1,1-1-1,0 1 0,0 0 1,-1 0-1,1 0 0,0 0 1,0 0-1,-1 0 0,1 0 1,0 0-1,0 0 0,-1 0 1,1 1-1,0-1 0,0 0 1,-1 0-1,1 1 0,0-1 0,-1 0 1,1 1-1,0-1 0,-1 1 1,1-1-1,-1 1 0,2 0 1,40 30 23,-35-24-19,1-1 0,-1-1 0,16 9-1,-14-10-18,0-1 0,0-1-1,1 1 1,-1-1 0,1-1 0,0 0-1,-1 0 1,1-1 0,0 0-1,0-1 1,-1 0 0,1 0-1,0-1 1,10-4 0,-16 4-3,1 1 0,-1-1 1,0 0-1,0-1 0,0 1 1,0-1-1,-1 0 1,1 0-1,-1 0 0,0 0 1,0 0-1,0-1 0,0 0 1,0 1-1,-1-1 0,0 0 1,1 0-1,-1 0 0,-1-1 1,1 1-1,-1 0 1,0-1-1,0 1 0,0-1 1,0 1-1,-1-1 0,0-6 1,0 10 13,-1-1-1,1 0 1,-1 1 0,1-1 0,-1 1 0,0-1 0,0 1-1,0-1 1,0 1 0,0 0 0,0-1 0,-2-1 0,1 1-3,-4-4-12,-12-2 4,-6 8 4,19 1 15,1 0 0,-1 1 0,1 0-1,-1 0 1,1 0 0,0 0 0,-1 0 0,1 1 0,1 0 0,-1 0 0,0 0-1,1 0 1,-1 1 0,-4 6 0,3-3 6,0 1 1,0 0-1,1 0 0,1 0 0,-1 0 1,-3 16-1,6-21-21,0 1-1,0-1 1,0 0-1,1 1 1,-1-1 0,1 1-1,0-1 1,0 1-1,0-1 1,1 1 0,-1-1-1,1 1 1,0-1-1,0 1 1,0-1-1,0 0 1,0 0 0,1 1-1,0-1 1,-1 0-1,1 0 1,0-1 0,1 1-1,-1 0 1,0-1-1,1 1 1,-1-1 0,1 0-1,0 0 1,0 0-1,0 0 1,0 0 0,0-1-1,0 1 1,1-1-1,4 2 1,2 0-147,0-1 0,0 0 0,0 0 0,0-1-1,0-1 1,0 1 0,0-1 0,0-1 0,0 0 0,0-1 0,14-3 0,-16 2 54,1-1 1,-1 0-1,1 0 1,-1-1-1,0 0 1,-1-1-1,1 0 1,-1 0 0,0 0-1,-1-1 1,1 0-1,-2 0 1,1 0-1,-1-1 1,0 0-1,0 0 1,-1-1-1,0 1 1,0-1-1,-1 0 1,0 0-1,-1 0 1,0 0-1,-1 0 1,0 0-1,1-15 1,-3 7 209,-1 1 0,-1-1 0,0 1 0,-1-1 0,0 1 0,-8-17 0,-4-15 855,15 45 729,5 16-1514,86 260 377,-83-251-1679,-1 0 0,5 42 0,-10-62 830,-1-1 0,0 0 0,0 1 0,0-1 1,0 1-1,0-1 0,-1 0 0,1 1 0,0-1 0,-1 0 0,1 1 1,0-1-1,-2 2 0,-4 5-3913,-9 5 2140</inkml:trace>
  <inkml:trace contextRef="#ctx0" brushRef="#br0" timeOffset="33812.32">892 873 104,'-15'-10'654,"13"9"-515,-1 0-1,1 0 1,0-1-1,0 1 1,0-1-1,0 1 1,0-1-1,0 0 1,0 0-1,0 0 1,1 0-1,-1 0 1,1 0-1,-1 0 1,1-1-1,0 1 1,0 0-1,0-1 1,0 1-1,0-1 1,0-2-1,4 0 299,4-4-253,0 1-1,1 0 0,0 0 1,0 1-1,0 0 0,17-10 1,67-34 587,-14 8-272,-63 33-273,0 0 0,0-1 0,-1-1 0,-1 0 1,0-1-1,12-14 0,-19 19 108,-1 1-1,0-1 1,0 0 0,-1 0 0,0-1 0,0 1 0,-1-1-1,0 0 1,-1 0 0,0 0 0,0 0 0,-1-1 0,1-12 0,-2 19 620,-1-1-694,-3-6-257,2 6 242,1 9 1022,5 34-1081,9 49 1,-7-62-102,41 234 599,-48-236-614,0-20 52,-1-13-174,-8-29 30,9 20-2,8-17-22,21-69-1,-16 79 59,-7 20-7,-1 2 1,-3 3-2,0-1 0,0 0 1,0 0-1,0 1 0,0-1 1,0 1-1,0-1 1,0 1-1,0-1 0,0 1 1,1 0-1,-1-1 1,0 1-1,0 0 0,0 0 1,1 0-1,-1 0 0,0 0 1,0 0-1,0 0 1,0 0-1,1 1 0,-1-1 1,0 0-1,0 1 0,0-1 1,0 1-1,0-1 1,0 1-1,0 0 0,2 1 1,1 0 7,0 1 0,0 1 0,0-1 0,-1 0 1,1 1-1,3 4 0,5 12-516,-1 0 1,0 0-1,-2 1 1,0 0-1,8 32 1,-16-51 41,-1-1 0,1 1 0,-1-1-1,1 1 1,0-1 0,-1 1 0,1-1 0,0 0 0,0 1 0,0-1 0,0 0 0,0 0-1,0 0 1,0 0 0,1 0 0,-1 0 0,2 2 0</inkml:trace>
  <inkml:trace contextRef="#ctx0" brushRef="#br0" timeOffset="34232.05">1616 603 296,'0'-4'829,"-4"-5"5800,-14 47-6211,15-23-47,4-3-181,1-1 0,1 0-1,0 0 1,0 0 0,7 15-1,-9-23-143,1 0 0,-1 0 1,1-1-1,-1 1 0,1-1 0,0 1 0,0-1 0,0 0 0,0 1 0,1-1 1,-1 0-1,0-1 0,1 1 0,0 0 0,-1-1 0,1 1 0,0-1 0,0 0 1,-1 0-1,1 0 0,0 0 0,0 0 0,0-1 0,1 1 0,-1-1 0,0 0 1,0 0-1,0 0 0,4-1 0,-4 0-6,1 0 0,-1 0 0,1 0 0,-1-1 0,0 0 0,0 1 0,0-1 0,0 0 0,0 0 0,0-1 0,-1 1 0,1-1 0,-1 1 0,0-1 0,1 0 0,-1 0 0,0 0 0,-1 0 0,1 0 0,0 0 0,-1 0 0,0-1-1,0 1 1,0 0 0,0-1 0,0 1 0,-1-1 0,0 0 0,1 1 0,-2-6 0,2 3 8,-1 1 1,-1-1-1,1 1 0,-1-1 0,0 1 0,0-1 0,0 1 0,-1-1 0,0 1 0,0 0 0,0 0 1,-1 0-1,1 0 0,-1 0 0,-1 1 0,1-1 0,-1 1 0,1 0 0,-1 0 0,-6-4 1,6 5-18,-1 0 1,1 0 0,-1 1 0,0 0 0,0 0 0,0 0-1,0 1 1,0 0 0,0 0 0,0 0 0,0 0 0,-1 1-1,1 0 1,0 0 0,0 0 0,-10 3 0,7-1-247,0 0 0,1 1 0,-1 0 0,1 0 1,0 1-1,0 0 0,0 0 0,1 1 0,-1 0 0,-5 6 0,9-9-638,1 1 1,0-1-1,-1 1 0,1 0 0,1 0 0,-1 0 0,-2 4 0,3-4-824</inkml:trace>
  <inkml:trace contextRef="#ctx0" brushRef="#br0" timeOffset="34837.41">1924 578 1116,'1'-3'1116,"3"-21"2035,-4 24-3045,0 0 1,0 0 0,-1-1 0,1 1 0,0 0-1,0-1 1,0 1 0,0 0 0,-1 0 0,1-1 0,0 1-1,0 0 1,0 0 0,-1-1 0,1 1 0,0 0-1,0 0 1,-1 0 0,1-1 0,0 1 0,-1 0 0,1 0-1,0 0 1,-1 0 0,1 0 0,0 0 0,0 0 0,-1 0-1,1 0 1,0 0 0,-1 0 0,1 0 0,0 0-1,-1 0 1,-3 1 148,0 0-1,0 1 0,0-1 1,0 1-1,0 0 0,-5 4 1,4-2-120,0 1 0,0-1 1,0 1-1,0 0 0,1 1 1,0-1-1,0 1 1,1-1-1,0 1 0,0 1 1,0-1-1,0 0 0,-1 9 1,-1-1 60,3-11-148,1 1-1,1-1 1,-1 1-1,0-1 1,1 1-1,0 0 1,-1 0-1,2-1 0,-1 1 1,0 0-1,1-1 1,-1 1-1,1 0 1,0-1-1,1 1 1,-1-1-1,0 1 1,1-1-1,0 0 1,0 0-1,0 0 1,0 0-1,3 3 1,-4-4 54,5-2-23,16 0-6,-11-3-4,-2-5-48,1 0 1,-1 0-1,0-1 0,-1 0 1,0-1-1,-1 1 0,0-2 1,0 1-1,-1-1 0,0 0 1,-1 0-1,0 0 0,-1-1 1,5-21-1,1-11 53,-2-1 0,4-78-1,-11 74 241,-2 0 0,-1 1-1,-3-1 1,-2 1 0,-16-54 0,23 101-299,0 0 1,0 0 0,0 1 0,0-1 0,0 0-1,0 0 1,-1 1 0,1-1 0,0 0 0,-1 0 0,1 1-1,0-1 1,-1 0 0,1 1 0,-1-1 0,1 1-1,-1-1 1,1 0 0,-1 1 0,0-1 0,1 1-1,-2-1 1,-6 11 397,-1 25-180,9-35-247,-1 11 42,0-1-1,1 0 1,0 1-1,1-1 1,0 1-1,0-1 1,4 11 0,0 7 28,39 216 325,-31-191-537,2 0 1,34 78-1,-45-123-34,0 0-1,1 0 1,0 0 0,1 0 0,7 8 0,-12-15 165,-1-1 0,1 1-1,-1-1 1,1 0 0,0 1 0,-1-1 0,1 1 0,0-1-1,0 0 1,-1 0 0,1 1 0,0-1 0,0 0 0,-1 0-1,1 0 1,0 0 0,0 0 0,-1 0 0,1 0 0,0 0-1,0 0 1,-1 0 0,1 0 0,0-1 0,0 1 0,-1 0-1,1 0 1,0-1 0,-1 1 0,1 0 0,0-1 0,-1 1 0,1-1-1,0 1 1,0-2 0,16-17-249,-16 18 288,4-10-81,1 0 0,-2 0 0,1-1 0,-2 1-1,1-1 1,-2 0 0,3-19 0,-2 11 2,5-27 87,-3-1 0,-2 1 0,-2-1 0,-7-70 0,-3 71 299,8 44 35,4 13-290,75 210 297,-75-211-343,0 0 1,-1 1 0,0-1-1,-1 1 1,0-1 0,-1 1-1,0-1 1,0 1 0,-1-1-1,0 1 1,0-1 0,-6 18-1,4-20-278,0-1 0,0 1 0,-1-1 0,0 1 0,0-1 0,0 0 0,-1-1 0,0 1-1,0-1 1,0 0 0,-1 0 0,0-1 0,0 1 0,0-1 0,0 0 0,-1-1 0,-6 3 0,-33 13-6143,21-10 4390</inkml:trace>
  <inkml:trace contextRef="#ctx0" brushRef="#br0" timeOffset="35228.72">1175 1029 488,'-113'0'4654,"109"0"-4084,0-1-27,-13-1-29,13 2 1629,18-2-1815,218-26 702,716-110 158,-881 129-1238,-29 4-134,49-11-1,-84 15 2,19 1-409,-18 0 168,-13 5-1728,-58 26-1942,39-19 2804</inkml:trace>
  <inkml:trace contextRef="#ctx0" brushRef="#br0" timeOffset="35647.67">1228 1264 736,'-48'2'1581,"18"-4"4945,268-53-5451,571-57 237,-551 72-506,-254 39-859</inkml:trace>
  <inkml:trace contextRef="#ctx0" brushRef="#br0" timeOffset="36419.84">1658 1314 204,'0'0'13707,"5"7"-13477,15 19-38,-17-20-105,0 0-1,0 0 1,-1 0-1,0 1 1,0-1-1,-1 1 0,0-1 1,0 1-1,0 8 1,0-2-7,7 28 310,-7-38-233,-1 0-94,0-3-58,0 0-1,0 1 1,0-1 0,1 0-1,-1 0 1,0 1 0,0-1-1,0 0 1,0 0-1,0 1 1,0-1 0,0 0-1,1 0 1,-1 1-1,0-1 1,0 0 0,0 1-1,0-1 1,0 0-1,0 0 1,0 1 0,0-1-1,-1 0 1,1 1 0,0-1-1,0 0 1,0 0-1,0 1 1,0-1 0,0 0-1,0 0 1,-1 1-1,1-1 1,0 0 0,0 0-1,0 1 1,-1-1 0,1 0-1,0 0 1,0 0-1,-1 0 1,1 1 0,0-1-1,0 0 1,-1 0-1,1 0 1,0 0 0,0 0-1,-1 0 1,1 0 0,0 0-1,-1 0 1,1 0-1,0 0 1,0 0 0,-1 0-1,1 0 1,0 0-1,-1 0 1,1 0 0,0 0-1,0 0 1,-1 0-1,-30-20 26,24 15 319,4 3-279,3 2-64,0 0 0,0-1 0,-1 1 0,1 0 0,0 0 0,0 0 0,-1-1 0,1 1 0,0 0 0,-1 0 0,1 0 0,0 0 0,-1 0 0,1 0 0,0 0 0,0-1 0,-1 1 0,1 0 0,0 0 0,-1 0 1,1 0-1,0 0 0,-1 0 0,1 1 0,0-1 0,-1 0 0,1 0 0,0 0 0,-1 0 0,1 0 0,0 0 0,0 1 0,-1-1 0,1 0 0,0 0 0,-1 0 0,1 1 0,0-1 0,0 0 0,0 0 1,-1 1-1,1-1 0,0 0 0,0 0 0,0 1 0,-3 16 259,3-11-333,-1 1 105,1-3-6,0 13 1,0-13-8,0 0 1,1 14 3,-1-17-23,0 0 0,0 0-1,0 0 1,0 0 0,0 0 0,0 0 0,0 0-1,0 0 1,1 0 0,-1 0 0,0 0-1,1 0 1,-1 0 0,1 0 0,-1-1-1,1 1 1,-1 0 0,1 0 0,0 0-1,-1-1 1,2 2 67,0-1-50,8 6 4,-7-6 40,2-7-46,19-20 65,34-53 0,-56 76-108,-1 0 1,1 0 0,0 0-1,0 0 1,1 1 0,-1-1-1,0 1 1,1-1 0,-1 1-1,1 0 1,0 0 0,0 0-1,3-1 1,-2 1-435,-2 39-10168,-2-30 8340</inkml:trace>
</inkml:ink>
</file>

<file path=word/ink/ink14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7T01:55:50.520"/>
    </inkml:context>
    <inkml:brush xml:id="br0">
      <inkml:brushProperty name="width" value="0.4" units="cm"/>
      <inkml:brushProperty name="height" value="0.8" units="cm"/>
      <inkml:brushProperty name="color" value="#FFFC00"/>
      <inkml:brushProperty name="tip" value="rectangle"/>
      <inkml:brushProperty name="rasterOp" value="maskPen"/>
    </inkml:brush>
  </inkml:definitions>
  <inkml:trace contextRef="#ctx0" brushRef="#br0">0 1 392,'23'5'1204,"-6"-3"460,4 3-324,-1-3-524,6-4-2800</inkml:trace>
</inkml:ink>
</file>

<file path=word/ink/ink14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7T01:59:07.573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105 55 176,'0'0'8193,"-3"-3"-8016,-12-9-19,11 9 344,-2-4-158,0 1 0,0 1 1,-13-10-1,18 14-412,-2-2 249,1 11-239,1-6 58,-6 23 15,1-1 0,-3 40 0,-3 77 180,12-137-167,-1 0 6,-2 17 72,3-21-100,1 1 0,-1 0 1,1-1-1,-1 1 1,1-1-1,-1 1 0,1-1 1,-1 0-1,1 1 0,0-1 1,-1 1-1,1-1 0,0 0 1,-1 1-1,1-1 1,0 0-1,0 0 0,-1 0 1,1 0-1,0 0 0,-1 1 1,1-1-1,0 0 0,0-1 1,-1 1-1,1 0 1,0 0-1,0 0 0,-1 0 1,1-1-1,0 1 0,0-1 1,79-35-921,-2-3 0,113-77 0,-119 62-3615,-45 29 3096</inkml:trace>
</inkml:ink>
</file>

<file path=word/ink/ink14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7T01:57:48.453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12 875 148,'0'0'6384,"-1"12"-6337,-10 222 215,11-230-257,0 1-1,0 0 1,1-1 0,-1 1-1,1-1 1,0 1-1,0-1 1,0 1 0,1-1-1,0 0 1,0 1-1,0-1 1,0 0 0,0 0-1,1 0 1,0-1-1,0 1 1,4 3-1,-3-4 1,1 1 0,0-1 0,0 0 0,0-1-1,0 1 1,1-1 0,-1 0 0,1-1-1,-1 1 1,1-1 0,-1 0 0,10 0-1,9 0 3,0-2 1,0-1-1,0-1 0,-1-1 0,36-12 0,221-83 41,-9-25 4,-71 31-9,-32 8-120,-166 84-71</inkml:trace>
  <inkml:trace contextRef="#ctx0" brushRef="#br0" timeOffset="1821.17">2637 679 104,'0'0'1670,"6"0"-1639,18 1-21,-18-1-25,-1 1-109,52-8 848,-53 7 88,-2-2-659,22-17 1098,-22 17-1040,3-6 361,0 0 0,-1 0-1,6-13 1,-9 17-127,12-25 1033,-12 27-471,-5 12-955,-20 66 162,-13 81-1,9-32-813,17-82-1675,11-40 57</inkml:trace>
  <inkml:trace contextRef="#ctx0" brushRef="#br0" timeOffset="2241.41">3064 703 216,'0'0'710,"1"-4"-35,6-11 3624,-14 23-3963,-2 0-213,5-5-70,1 0-1,0 0 1,0 0-1,0 1 1,0-1-1,1 1 0,0-1 1,-1 1-1,1 0 1,1 0-1,-1 0 1,-1 5-1,0-2 71,0 1 0,1 0-1,0 0 1,0 0 0,1 0-1,0 1 1,0-1 0,1 10-1,1-15-94,0 0 0,0-1-1,0 1 1,0-1-1,0 1 1,0-1-1,1 0 1,-1 0-1,1 1 1,0-1 0,0 0-1,0 0 1,0 0-1,0-1 1,0 1-1,0 0 1,0-1-1,1 0 1,-1 1 0,5 0-1,-2 0-6,0-2-1,0 1 1,0-1 0,1 1-1,-1-2 1,0 1 0,0 0-1,0-1 1,1 0 0,-1 0-1,0-1 1,0 1 0,0-1-1,-1 0 1,1 0 0,0-1-1,-1 0 1,0 1 0,1-2-1,5-4 1,-6 3 31,1-1-1,-1 0 0,0 0 1,0 0-1,-1 0 1,0-1-1,0 1 0,0-1 1,-1 0-1,0 0 1,0 0-1,-1 0 0,0 0 1,0 0-1,-1 0 1,1 0-1,-2-1 1,0-9-1,0 14 119,-7 7-159,-2 2-102,1 0 1,0 1-1,0 0 1,1 0 0,0 1-1,0 0 1,1 1 0,-12 16-1,-79 132-5426,58-92 4084</inkml:trace>
  <inkml:trace contextRef="#ctx0" brushRef="#br0" timeOffset="4844.32">284 39 32,'0'0'911,"-1"-2"-479,-5-12 3345,5 10-3479,0-11-19,0 12 1387,-8 64-1384,5-38-200,-6 21 27,-29 80 0,27-89-531,-3 14-4185,12-36 3547</inkml:trace>
  <inkml:trace contextRef="#ctx0" brushRef="#br0" timeOffset="5370.14">546 53 420,'0'0'4412,"-6"8"-4170,-3 4-87,2 0-1,-1 0 0,1 1 0,1 0 1,-7 20-1,0 25 459,12-54-499,2 0-4,0-1-82,0-1 0,0 1 0,0 0 0,0-1 0,0 1 0,0-1 0,1 1 0,-1-1 0,3 3 0,-2-3 48,3-3-4,3-1-48,-1 0 0,0-1 1,0 0-1,-1 0 0,1 0 1,0-1-1,-1 0 0,0 0 1,0 0-1,0-1 0,9-10 1,-8 7 10,0-1-1,0 0 1,-1 0 0,-1 0 0,1-1 0,-2 0 0,1 0 0,-1 0 0,-1-1-1,0 1 1,0-1 0,1-15 0,-6 22 17,-8-13-25,10 17-28,0 0 1,0 0-1,0 0 0,0-1 0,0 1 0,0 0 0,0 0 0,0 0 0,0-1 0,0 1 0,0 0 0,-1 0 0,1 0 0,0 0 1,0 0-1,0-1 0,0 1 0,0 0 0,-1 0 0,1 0 0,0 0 0,0 0 0,0 0 0,0 0 0,-1-1 0,1 1 0,0 0 1,0 0-1,0 0 0,-1 0 0,1 0 0,0 0 0,0 0 0,0 0 0,-1 0 0,1 0 0,0 0 0,0 0 0,0 0 0,-1 1 1,1-1-1,0 0 0,0 0 0,-11 2-207,1 1 0,0 1 0,0 0 0,0 0 1,1 1-1,-13 7 0,-54 42-3406,44-28 2542</inkml:trace>
</inkml:ink>
</file>

<file path=word/ink/ink14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7T01:56:39.360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1 26 308,'0'0'4220,"10"-4"-6010,36-11 856,-15 9 286</inkml:trace>
</inkml:ink>
</file>

<file path=word/ink/ink14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7T01:55:08.543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159 156 424,'0'0'1355,"-2"-3"-723,-10-28 2918,10 28-2483,0 2-576,1 0-414,0 1-1,0 0 0,0-1 1,0 1-1,0 0 0,1-1 1,-1 1-1,0 0 0,0 0 1,0 0-1,0 0 0,0 0 1,0 0-1,0 0 0,0 0 1,0 0-1,0 1 0,0-1 1,0 0-1,0 1 0,1-1 0,-1 0 1,0 1-1,0-1 0,0 1 1,0-1-1,1 1 0,-2 0 1,-1 2 26,0 0 0,1 0-1,-1 1 1,1-1 0,-1 1 0,1-1 0,-2 5 0,-2 7 108,0-1 0,1 1 0,-3 16 0,3-6 31,1-1 0,1 1 0,1 0 0,2 26 0,0-41-183,0-1-1,2 0 1,-1 0-1,1 0 0,0 0 1,1-1-1,0 1 1,0 0-1,1-1 1,0 0-1,1 0 0,-1 0 1,2 0-1,7 8 1,-11-13-46,0-1 0,0 0 1,1 0-1,-1 0 1,1 0-1,-1 0 1,1-1-1,0 1 1,0-1-1,0 1 1,0-1-1,0 0 1,0 0-1,0-1 0,0 1 1,0-1-1,0 1 1,0-1-1,0 0 1,0 0-1,1 0 1,-1-1-1,0 1 1,0-1-1,0 0 1,0 1-1,0-1 1,0-1-1,0 1 0,3-2 1,-1 0 2,0-1 1,-1 1-1,1-1 1,-1 1-1,0-1 1,0 0-1,-1-1 1,1 1-1,-1-1 1,0 0-1,0 1 1,0-1-1,-1-1 1,0 1-1,0 0 0,2-7 1,-2 2 22,-1-1-1,0 1 1,0 0 0,-1 0-1,0-1 1,-1 1 0,-1 0-1,1 0 1,-1 0 0,-1 0-1,0 0 1,0 0 0,-1 1-1,-9-16 1,10 18-14,-2 0-1,1 0 1,-1 1-1,0-1 1,-1 1 0,1 0-1,-1 1 1,0-1-1,-1 1 1,1 0-1,-1 1 1,0 0-1,0 0 1,-1 0 0,1 1-1,-1 0 1,0 1-1,1-1 1,-17-1-1,23 4-27,-43-1-106,41 1 22,1 0 1,0 0-1,0 1 0,-1-1 1,1 1-1,0 0 0,0-1 1,0 1-1,0 0 1,-1 0-1,1 1 0,1-1 1,-1 0-1,0 1 0,0-1 1,0 1-1,1 0 0,-4 3 1,4-2-632,4 3-1544,1 0 1441,-2-1 138,0-1 0,1 1 1,0-1-1,-1 0 0,2 0 0,4 6 0,4 1-1081</inkml:trace>
  <inkml:trace contextRef="#ctx0" brushRef="#br0" timeOffset="860.06">383 284 636,'-3'-12'1392,"0"0"-1,1 0 0,0-1 1,0-16-1,2 25 1285,5 11-2407,1 4-149,-1 0 0,0 0-1,0 1 1,-1 0 0,0 0 0,-1 0 0,-1 1 0,0-1 0,0 16 0,1 0 55,-2-14-11,0 1 0,-1 27 0,-1-40-126,-3 19 24,1-12 82,0-10 159,-2-11-300,3 7-1,0 1 0,0-1 1,0 0-1,1-1 0,0 1 0,0 0 0,0 0 0,0-9 0,2 9 6,-1 1 0,0 0-1,1 0 1,0 0 0,0 0 0,0 0-1,3-7 1,4-10 8,-6 12 1,2 0 0,-1 0 1,1 0-1,0 1 0,1 0 1,0 0-1,0 0 1,9-9-1,-11 12 5,1 1 0,0 0 0,-1 1-1,1-1 1,1 1 0,-1-1 0,1 1 0,-1 1 0,1-1-1,0 1 1,0-1 0,0 1 0,0 1 0,10-3 0,-11 4 60,1 2 13,1 1-54,-1 0 0,0 0 0,0 1 0,-1 0 0,1 0 0,-1 0 0,0 1 0,0 0 0,0-1 1,0 1-1,-1 1 0,0-1 0,0 0 0,-1 1 0,1-1 0,2 10 0,0 8-238,0 0 0,-2 1 1,0-1-1,-1 27 0,-2-46-437,-1-1-67,-2 13-50,2-13-12,9-9-4085,139-111 6284,-140 111-1208,-1 0 1,0 0 0,-1-1-1,1 1 1,-1-1-1,-1-1 1,1 1 0,-1 0-1,0-1 1,-1 0 0,0 0-1,4-16 1,-7 21-129,0 0-1,0 0 1,-1 0 0,1 0 0,-1 0-1,1 0 1,-1 0 0,0 0 0,0 1-1,0-1 1,-1 0 0,1 1 0,0-1-1,-1 1 1,0-1 0,0 1 0,0 0-1,0-1 1,-3-2 0,2 3 174,-1 2-26,1 1-194,0-1 1,-1 1 0,1-1-1,0 1 1,0 0-1,0 0 1,1 0-1,-1 1 1,0-1 0,0 1-1,1-1 1,-1 1-1,1 0 1,-1 0 0,1 0-1,0 1 1,-1-1-1,1 0 1,1 1 0,-1-1-1,0 1 1,-2 4-1,2-1-60,0 1 0,0-1-1,1 0 1,-1 1 0,1-1-1,1 1 1,-1 0 0,1-1-1,0 1 1,1-1 0,0 1-1,0-1 1,0 1 0,1-1-1,-1 1 1,2-1 0,-1 0-1,1 0 1,0 0 0,0 0-1,0-1 1,1 1 0,0-1-1,0 0 1,1 0 0,-1 0-1,1 0 1,0-1 0,7 5-1,14 1-1040,14-5-5204,-32-5 4869,-3 0-429</inkml:trace>
  <inkml:trace contextRef="#ctx0" brushRef="#br0" timeOffset="1247.6">1037 137 192,'-4'-42'2740,"4"39"-1886,-1-1-39,-4-35 2105,5 36-1232,-1 0-1169,1 23 4225,11 123-3605,18 131-2225,-27-236-7382,-3-34 6291</inkml:trace>
  <inkml:trace contextRef="#ctx0" brushRef="#br0" timeOffset="1862.03">914 413 332,'-1'0'98,"1"-1"0,-1 0 0,1 0 0,-1 0 0,1 1 1,0-1-1,-1 0 0,1 0 0,0 0 0,-1 0 0,1 0 0,0 0 0,0 0 0,0 0 0,0 0 0,0 0 0,0 1 0,0-1 1,0 0-1,0 0 0,1 0 0,-1 0 0,0 0 0,1 0 0,-1 0 0,0 0 0,1 1 0,-1-1 0,1 0 0,-1 0 0,1 1 1,0-1-1,-1 0 0,1 1 0,0-1 0,-1 0 0,1 1 0,0-1 0,0 1 0,0-1 0,-1 1 0,1 0 0,0-1 1,0 1-1,0 0 0,1-1 0,9-3 38,0 0 1,0 0-1,13-1 1,-7 0 399,72-17 450,33-12-287,-118 32-678,0 0 1,0 0-1,0 0 0,0 0 0,0-1 0,0 0 0,-1 1 0,0-1 1,1-1-1,-1 1 0,0 0 0,-1-1 0,1 0 0,0 1 0,1-6 0,-2 7 25,-2-1-12,0 0-1,0 1 0,-1-1 0,1 1 0,-1-1 0,1 1 0,-1-1 0,0 1 0,0 0 0,0-1 1,0 1-1,-1 0 0,1 0 0,-1 0 0,1 0 0,-3-2 0,1 0 331,-3 4-144,-16 4 16,17-4 13,0 5 4,1-2-193,-1 1 42,0 1 0,1-1 0,0 0 0,0 1 0,0 0 0,0 0 0,1 0-1,0 1 1,0-1 0,0 1 0,1-1 0,-3 9 0,4-8-36,0 0 0,0 0 0,1 0 0,0 0 0,0 0 0,0 0 0,1 0 1,-1 0-1,2 0 0,-1 0 0,4 9 0,-3-11-41,-1 0 0,1-1 0,0 1 0,0-1 0,0 0 0,1 0 1,-1 1-1,1-2 0,0 1 0,0 0 0,0 0 0,0-1 0,0 0 0,0 1 0,1-1 0,-1-1 1,1 1-1,0 0 0,-1-1 0,1 0 0,0 0 0,7 1 0,-4-1-41,1-1 1,0 0-1,-1 0 0,1 0 0,-1-1 1,0-1-1,1 1 0,-1-1 1,0-1-1,0 1 0,0-1 0,0 0 1,0-1-1,-1 1 0,1-1 0,-1-1 1,0 1-1,0-1 0,-1 0 0,1 0 1,-1-1-1,0 0 0,-1 0 1,7-10-1,-7 9 3,-1 0 1,0-1-1,0 1 1,0-1-1,-1 0 1,0 1 0,-1-1-1,0 0 1,0 0-1,-1 0 1,1 0-1,-3-10 1,2 14 5,-1-1 9,-7-28 16,6 30-10,0 0 21,2 3-20,0 0 1,0-1-1,0 1 0,0-1 1,0 1-1,0 0 0,-1-1 1,1 1-1,0 0 0,0-1 1,0 1-1,-1 0 0,1-1 1,0 1-1,0 0 1,-1 0-1,1-1 0,0 1 1,-1 0-1,1 0 0,0 0 1,-1-1-1,1 1 0,0 0 1,-1 0-1,1 0 1,0 0-1,-1 0 0,1 0 1,-1 0-1,1-1 0,0 1 1,-1 0-1,1 0 0,0 1 1,-1-1-1,1 0 0,-1 0 1,1 0-1,0 0 1,-1 0-1,1 0 0,0 0 1,-1 1-1,1-1 0,0 0 1,-1 0-1,1 0 0,0 1 1,-1-1-1,1 1 0,-14 24 32,10-18 1,5-2-2,35 98 170,-34-96-152,0-1 0,0 1 0,0 0 1,-1 0-1,0-1 0,1 13 1,-2-15 22,-9 14 54,6-16-201,1 1 0,-1 0-1,0-1 1,0 0-1,0 0 1,0 0 0,0 0-1,0 0 1,-1-1 0,1 0-1,-1 1 1,1-1-1,-1 0 1,-5 0 0,8-1 20,-2 1-622,-2-1-148,-14-2-545,14 2-1495</inkml:trace>
  <inkml:trace contextRef="#ctx0" brushRef="#br0" timeOffset="2275.33">1403 335 256,'27'-11'1415,"1"0"-1,0 2 1,51-9-1,-52 12-1343,1 0 0,-1-2 0,30-13 1,-55 20-823,8-14-2153,-8 12 1988</inkml:trace>
  <inkml:trace contextRef="#ctx0" brushRef="#br0" timeOffset="2276.33">1619 2 848,'-3'-2'7036,"1"9"-3013,-3 26-1936,2-10-1996,2 37 1,22 171 168,-1-79-8854,-13-110 6495</inkml:trace>
  <inkml:trace contextRef="#ctx0" brushRef="#br0" timeOffset="3393.25">148 595 440,'-4'0'589,"-59"11"2929,59-11-2940,-20 6 2325,47-6 692,120-8-2924,847-95-383,-970 101-1455,0 0-1,36 4 0,-52-2 11,9 6-3071,-11-5 2902</inkml:trace>
  <inkml:trace contextRef="#ctx0" brushRef="#br0" timeOffset="3852.36">139 764 612,'-22'-2'565,"18"2"-47,0-1-37,-13 0-47,13 1 352,0 0-415,-12 0-15,12 0 1505,17 0-1615,707-42 1464,-447 20-1299,-228 17-344,-13 2-242,-1 1-1,34 2 0,-62 1-382,1 0 0,0 0 0,-1 0 0,1 0-1,-1 0 1,1 1 0,4 3 0,-4-3-52,-1-1-402</inkml:trace>
</inkml:ink>
</file>

<file path=word/ink/ink14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7T01:53:58.956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668 77 32,'2'-4'481,"1"-1"0,0 1 1,-1 0-1,0-1 0,0 1 0,0-1 1,0 0-1,1-6 0,-3 7 1355,0 1-1544,4-20 2265,-4 28-1228,-11 48-956,4-28-263,-39 151 226,-5 76-139,-22 137-29,1 6-17,30-184-71,-16 174 64,25-153-63,22-93-31,5-40-3,-2 77 1,5-74 50,-22 452 739,-3-125 1,20-257-590,-7 65-4,0-48-166,12-123-186,-5 18 7,-23 97 0,12-83 77,11-37 27,-12 61 25,-3-6 81,-10 35-142,11-72-2158,21-75 1602,-11 5-6421</inkml:trace>
</inkml:ink>
</file>

<file path=word/ink/ink14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7T01:53:56.300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364 72 252,'0'0'1398,"0"-3"-1105,0-13-14,0 12 831,1 1-823,4-15 871,5-9 4746,-7 41-5884,0 1 0,1 23 15,-5-33-22,-12 58 44,12-60-49,0 1 2,-3 13 2,-1 6 10,4-19-16,0 0-2,-6 34 3,-3 38 41,3-31-23,2-22-22,4-16-4,-1 31 15,-3 19 14,4-34-27,-6 94 21,-1 51 39,-4 2-10,3-20 43,6-78 55,-20 124 1,0-52 16,11-53-86,-23 298 194,34-366-261,-6 127 61,-16 193 139,-59 672 1432,57-605-984,0-1-668,16-234-123,-1 228 118,12-338-44,-10 88 0,7-149-88,1 0-77,-1 0-108,-1 4 319</inkml:trace>
</inkml:ink>
</file>

<file path=word/ink/ink14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7T01:58:44.967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8954 78 124,'0'0'1966,"3"-1"-1549,10-3 18,-9 4 1951,-3-4-1998,9-27 1401,-9 27-1136,0 1-328,10-25 1483,-9 25-91,-3 13-1687,0 9 0,0-1-1,-2 0 0,0 0 0,-1 0 0,-9 25 0,-5-4 19,-40 80 54,10-37-37,-107 140 0,57-113-27,-4-5 0,-160 125-1,146-140-11,-3-5 0,-3-6-1,-4-5 1,-261 109 0,219-119-5,-3-8 0,-240 46 0,190-64-5,-337 13 0,-734-72-47,605-61-24,339 37 25,-205-53-28,84-11 1,343 80 50,49 11-11,-526-123-79,527 125 92,-125-24-41,132 29 28,-60-8 1,-67-8-4,71 9-1,43 4 2,73 14 12,-46-11-11,9 4 4,1 2 13,41 5-1,-1 0 0,-40-4 2,41 5 13,1-1-12,-30-4-9,17 5 9,7 0 1,-9-2-6,0 2-1,-1 0 1,-20 3-1,21-1 5,14-2 2,-15 2-12,16-1 17,-39 2-14,38-2 10,-5-1 8,-20 10-8,24-8-1,-23 8-4,-18 16-11,5-9 20,22-9-8,0 0 0,1 2 0,0 0 0,-19 14 0,9-6 19,25-17 26,0 1-14,-7 4 5,8-5 843,9-8-860,83-65 87,-7 14-44,-25 17 4,-56 39-44,17-12 36,12-19 63,-30 32-51,1-2-23,5-6 2,-6 7 51,2-1-55,24-35 507,-26 35-247,0 0-217,17-45 617,-17 44-609,0 1-36,0-11 6,0 11 399,0 0-427,1-4-37,-2 7 6,-1 0 0,1 0 0,0 0 0,0 0 0,0 0 0,0 0 0,0 1 0,0-1 0,0 0 0,0 0 0,0 0 0,-1 0 0,1 0 0,0 0 0,0 0 0,0 0 0,0 0 0,0 0 0,0 0 0,0 0 0,0 0 0,-1 0 0,1 0 0,0-1 0,0 1 0,0 0 0,0 0 0,0 0 0,0 0 0,0 0 0,0 0 0,0 0 0,-1 0 0,1 0 0,0 0 0,0 0 0,0 0 0,0 0 0,0-1 0,0 1 0,0 0 0,0 0 0,0 0 0,0 0 0,0 0 0,0 0 0,0 0 0,0 0 0,0 0 0,0-1 0,0 1 0,0 0 0,0 0 0,0 0 0,-224 199 150,178-156-131,-19 16 47,61-56-64,0 0-8,0 0 0,0 0 0,1 0 0,-1 0 0,1 1 1,0-1-1,0 1 0,0 0 0,0 0 0,1 0 0,-4 9 0,8-6 28,5 1-23,0-1 0,1 1-1,0-1 1,1 0 0,-1-1 0,1 0 0,1 0 0,-1-1 0,13 5-1,102 35-30,-104-39-11,144 37-2681,-52-27-5005,-71-13 5421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1:46:43.610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49 35 256,'-2'-3'675,"-4"-9"-30,4 9 519,1 0-647,-5-10 2879,2 21-3097,-1 9-83,0 0 0,0 1-1,2-1 1,-3 34 0,3 84 662,2-64-606,10 501 903,-4-528-1110,2 0 1,1-1-1,2 1 1,3-2 0,24 60-1,-25-77-35,1 0 0,0-1-1,2 0 1,1-1-1,1 0 1,1-2 0,0 0-1,2-1 1,36 28 0,-17-20 4,1-2 1,2-2-1,1-2 1,52 20-1,184 50 96,-197-68-94,-72-21-32,53 17 65,0-3 0,84 12 0,-81-28-40,-17 1-13,0 0-14,1 0 1,-4 0 18,109 0-29,-147-1 16,5 1 3,-1 0 3,-8-1-14,35-2 12,-24 1-11,-11 0-5,0 0 0,13-1 7,-12 0 2,-1 1-7,40-3 32,-39 4-300,6 1 914,-11-2-716,0 0 1,0 0-1,0 0 0,0 0 1,0 0-1,1 0 0,-1 0 1,0 0-1,0 0 0,0 0 0,0 0 1,0 0-1,0 0 0,0-1 1,1 1-1,-1 0 0,0 0 1,0 0-1,0 0 0,0 0 1,0 0-1,0 0 0,0 0 1,0 0-1,0 0 0,0 0 0,0-1 1,1 1-1,-1 0 0,0 0 1,0 0-1,0 0 0,0 0 1,0 0-1,0 0 0,0-1 1,0 1-1,0 0 0,0 0 1,0 0-1,0 0 0,0 0 0,0 0 1,0 0-1,0-1 0,0 1 1,0 0-1,0 0 0,0 0 1,0 0-1,-1 0 0,1 0 1,0 0-1,0 0 0,0-1 1,0 1-1,0 0 0,0 0 0,0 0 1,0 0-1,0 0 0,0 0 1,-1 0-1,1 0 0,0 0 1,-22-31-44,16 23 14,4 7 70,0-1-1,0 1 0,0-1 0,0 0 0,0 0 0,0 0 1,0 0-1,1 0 0,-2-3 0,-4-4-52,-3-1 83,4 4 80,-1 0 0,1 1-1,-1 0 1,-9-5 0,-3-3 332,16 12 9,-12-12 112,9 10 199,-29-21 4110,46 35-4812,122 118 192,-81-89-121,-50-39-13,1 2 75,10 8 15,-13-10-97,1-1 0,-1 0 0,0 0 0,0 0 0,0 0 0,0 0 0,1 0 0,-1 1 0,0-1 0,0 0 0,0 0 0,0 0 0,1 0 0,-1 1 0,0-1 0,0 0 0,0 0 0,0 0 0,0 1 0,0-1 0,0 0 0,0 0 0,0 1 0,0-1 1,0 0-1,0 0 0,0 0 0,0 1 0,0-1 0,0 0 0,0 0 0,0 1 0,0-1 0,0 0 0,0 0 0,0 0 0,0 1 0,0-1 0,0 0 0,0 0 0,-1 0 0,1 1 0,0-1 0,0 0 0,0 0 0,0 0 0,-1 0 0,1 1 0,0-1 0,0 0 0,-72 34-974,-8 11-3508,-6 4-2241,20-16 4128</inkml:trace>
</inkml:ink>
</file>

<file path=word/ink/ink15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7T01:55:58.479"/>
    </inkml:context>
    <inkml:brush xml:id="br0">
      <inkml:brushProperty name="width" value="0.4" units="cm"/>
      <inkml:brushProperty name="height" value="0.8" units="cm"/>
      <inkml:brushProperty name="color" value="#FFFC00"/>
      <inkml:brushProperty name="tip" value="rectangle"/>
      <inkml:brushProperty name="rasterOp" value="maskPen"/>
    </inkml:brush>
  </inkml:definitions>
  <inkml:trace contextRef="#ctx0" brushRef="#br0">36 0 308,'-19'11'26035,"10"43"-28536,9-50 2643,0-1-14,-2 13-6,1-12 3,1 0-24,-2 31 200,2-31-201,0 0 1,-2 196 1599,2-196-1651,0 0-43,2 35 61,-2-36-45,0 1-12,0 15 8,0-15 11,0 0-6,2 32 161,-2-33-82,0 2-8,0 9-22,5 109 684,-5-120-713,0 2 6,16 359 1786,-6 280 462,7-124-1852,-9-350-441,19 298-4,-5-281 0,57 230 0,-43-237 0,-8 2 0,5 220 0,-11 34 0,-17-327 0,0-55 0,-1-7 0,-3-11 0,-1-33 0,10 75 0,-7-53 0,-2 0 0,1 1 0,1 51 0,-1-40 0,22 301 0,-23-304 0,7 26 0,2 3 0,-7-41 0,0 0 0,1-1 0,-1-3 0,-1 0 0,1 1 0,2-1 0,0-2 0,5 0 0,1-2 0,4-1 0,-8-7 0,14 7 0,6-5 0,-2 3 0,-6-3 0,0 0 0,31 7 0,-35-10 0,-1-1 0,-1-1 0,1 0 0,0-1 0,0-1 0,21 0 0,53-1 0,1-4 0,135-24 0,-20 0 0,-136 21 0,-9 2 0,-4-1 0,-27 3 0,-1 1 0,-3 0 0,-3-1 0,4 1 0,-2 0 0,-1 0 0,-1-3 0,-10-6-3,-10 8-13,4-17-69,-7 3 70,2 13 3,-2-1-36,-22-70-40,2 10 35,11 28 32,-1 0 1,-2 0-1,-2 1 1,-1 1-1,-2 1 1,-24-34-1,5 21-5,-45-42 0,-43-48-14,111 119 41,-1 0 1,-11-14 0,3 3 34,-42-39 1,-22-22 441,75 77-478,1-6 0,0 4 0,-1-2 0,3 4 0,-1-2 0,0-2 0,5-1 0,16-7 0,-7 21 0,1-1 0,0 1 0,0 0 0,0 1 0,0-1 0,1 0 0,-1 1 0,1 0 0,6-3 0,50-20 0,-39 17 0,39-14 0,1 2 0,0 3 0,85-13 0,-126 28 0,4-2 0,-2 1 0,-2-1 0,1 1 0,1-1 0,-2 1 0,-21 4 0,1 0 0,-1 0 0,1 0 0,-1 0 0,0 0 0,1 0 0,-1 0 0,1 0 0,-1 0 0,1-1 0,-1 1 0,0 0 0,1 0 0,-1 0 0,1 0 0,-1-1 0,0 1 0,1 0 0,-1 0 0,0-1 0,1 1 0,-1 0 0,0-1 0,0 1 0,1 0 0,-1-1 0,0 1 0,0 0 0,1-1 0,-1 1 0,0-1 0,0 1 0,0 0 0,0-1 0,0 1 0,0-1 0,0 1 0,1 0 0,-1-2 0,-20-26 0,2 12 0,1 4 0,0-1 0,-2 1 0,-56-35 0,-30-17 0,64 38 0,3 1 0,6 0 0,23 17 0,-8-9 0,2-4 0,13 18 0,-29-37 0,25 28 0,-1-3 0,-1-7 0,-2-3 0,-2-7 0,11 29 0,-12-53 0,-2-10 0,10 41 0,0-1 0,1 1 0,1 0 0,-1 2 0,1-2 0,1-2 0,0-1 0,1-2 0,0-9 0,-10-47 0,9 63 0,0-1 0,1-2 0,-1 2 0,2-3 0,2 6 0,1-1 0,2 0 0,0 1 0,2 2 0,-2 1 0,-4-1 0,-1 18 0,0-1 0,0 1 0,-1 0 0,1 0 0,0 0 0,-1 0 0,1 0 0,-1 0 0,1 1 0,-1-1 0,0 0 0,1 0 0,-1 0 0,0 0 0,0 1 0,1-1 0,-1 0 0,-1 0 0,0 0 0,0 1 0,0-1 0,0 1 0,1 0 0,-1 0 0,0-1 0,0 1 0,0 0 0,0 1 0,0-1 0,0 0 0,-2 1 0,-30 7 0,22-5 0,-1 0 0,1 1 0,0 1 0,-19 9 0,26-11 0,-7 3 0,-15 10 0,0 9 0,20-19 0,1-1 0,1 0 0,0 0 0,0 1 0,0 0 0,1 0 0,0 0 0,-5 9 0,-2 6 0,7 0 0,6 1 0,0-20 0,-1 1 0,1-1 0,-1 0 0,1 1 0,0-1 0,0 0 0,0 0 0,0 0 0,0 0 0,0-1 0,0 1 0,1 0 0,-1-1 0,1 0 0,-1 1 0,1-1 0,-1 0 0,6 1 0,55 9 0,-46-8 0,26 2 0,1-2 0,-1-1 0,54-6 0,141-27 0,-188 24 0,-26 2 0,4 1 0,-1 1 0,-2-1 0,-1-1 0,-4 5 0,-20 0 0,1 1 0,-1-1 0,1 0 0,-1 0 0,0 0 0,1 0 0,-1 0 0,0 1 0,1-1 0,-1 0 0,0 0 0,1 0 0,-1 1 0,0-1 0,1 0 0,-1 1 0,0-1 0,0 0 0,1 1 0,-1-1 0,0 0 0,0 1 0,0-1 0,1 0 0,-1 1 0,0-1 0,0 1 0,0-1 0,0 0 0,0 1 0,0-1 0,0 1 0,0-1 0,0 0 0,0 1 0,0-1 0,0 1 0,0-1 0,0 0 0,0 1 0,-1 0 0,-1 1 0,0 0 0,0 1 0,0-1 0,0 0 0,-1 0 0,1 0 0,-1-1 0,-5 4 0,-7 2 0,0-1 0,-1 0 0,1-1 0,-2 0 0,1-2 0,0 0 0,-1 0 0,-18-1 0,-9-1 0,-79-9 0,96 5 0,-9-1 0,1-1 0,1-1 0,-49-16 0,64 13 0,2-6 0,8-4 0,13-4 0,1 10 0,2 1 0,0-1 0,0 1 0,17-20 0,44-44 0,-46 53 0,-13 13 0,233-266 0,-231 263 0,0-4 0,0 1 0,-1 2 0,-10 13 0,0 0 0,1 0 0,-1 0 0,0 0 0,0 0 0,0 0 0,0 0 0,1 0 0,-1 0 0,-1 0 0,1 0 0,0 0 0,0 0 0,0 0 0,0 0 0,-1-2 0,-15-15 0,3 10 0,0 1 0,0 1 0,-1 0 0,0 0 0,0 1 0,0 1 0,-28-4 0,-1-1 0,6 0 0,-84-26 0,101 27 0,20 8 0,-1-1 0,1 1 0,-1 0 0,0-1 0,1 1 0,-1-1 0,1 1 0,-1-1 0,1 1 0,0-1 0,-1 1 0,1-1 0,-1 0 0,1 1 0,0-1 0,0 0 0,-1 1 0,1-1 0,0 0 0,0 1 0,0-1 0,0 0 0,0 1 0,0-1 0,0 0 0,0 0 0,0 0 0,2-3 0,1 0 0,0 0 0,0 0 0,0 1 0,0 0 0,0-1 0,1 1 0,0 0 0,-1 1 0,1-1 0,0 1 0,8-4 0,57-28 0,-68 34 0,87-37 0,103-50 0,-174 80 0,8-4 0,-4 0 0,-5 2 0,-16 8 0,0 1 0,1 1 0,-1-1 0,0 0 0,0 0 0,0 0 0,1 0 0,-1 0 0,0-1 0,0 1 0,0 0 0,1 0 0,-1 0 0,0 0 0,0 0 0,0 0 0,0 0 0,1 0 0,-1 0 0,0 0 0,0 0 0,0-1 0,0 1 0,0 0 0,0 0 0,1 0 0,-1 0 0,0 0 0,0-1 0,0 1 0,0 0 0,0 0 0,0 0 0,0 0 0,0-1 0,0 1 0,0 0 0,0 0 0,0 0 0,0 0 0,0-1 0,0 1 0,0 0 0,0 0 0,0 0 0,0-1 0,0 1 0,0 0 0,0 0 0,0 0 0,0 0 0,0-1 0,0 1 0,0 0 0,0 0 0,0 0 0,0 0 0,-1-1 0,1 1 0,0 0 0,0 0 0,0 0 0,0 0 0,0 0 0,-1 0 0,-36-11 0,0 8 0,-1 2 0,-50 4 0,3 0 0,-174-7 0,227 4 0,4 2 0,6-4 0,22 2 0,-1-1 0,1 1 0,-1 0 0,1 0 0,0 0 0,-1-1 0,1 1 0,-1 0 0,1 0 0,0-1 0,-1 1 0,1 0 0,0-1 0,-1 1 0,1 0 0,0-1 0,0 1 0,-1-1 0,1 1 0,0 0 0,0-1 0,0 1 0,-1-1 0,1 1 0,0-1 0,0 1 0,0-1 0,0 1 0,0-1 0,0 1 0,0 0 0,0-1 0,0 1 0,0-1 0,0 1 0,1-1 0,-1 1 0,0-1 0,0 0 0,3-4 0,0 0 0,1 0 0,-1 0 0,1 0 0,0 0 0,0 1 0,1-1 0,-1 1 0,1 1 0,9-7 0,69-39 0,-47 28 0,97-54 0,-119 65 0,-1-2 0,-3-2 0,-10 13 0,0 1 0,1-1 0,-1 0 0,0 0 0,1 1 0,-1-1 0,0 0 0,0 0 0,0 1 0,0-1 0,0 0 0,0 0 0,0 0 0,0 1 0,0-1 0,0 0 0,0 0 0,-1 1 0,1-1 0,0 0 0,0 1 0,-1-1 0,1 0 0,-1-1 0,-3-1 0,1 0 0,-1 0 0,1 0 0,-1 1 0,0-1 0,0 1 0,0 0 0,-1 0 0,1 0 0,0 1 0,-1-1 0,1 1 0,-9-1 0,-75-7 0,59 7 0,-331-26 0,326 25 0,5 1 0,29 2 0,-1 0 0,1 0 0,0 0 0,-1 0 0,1 0 0,0 0 0,-1 0 0,1 0 0,0 0 0,0 0 0,-1 0 0,1 0 0,0 0 0,-1 0 0,1 0 0,0-1 0,-1 1 0,1 0 0,0 0 0,0 0 0,-1 0 0,1-1 0,0 1 0,0 0 0,-1 0 0,1 0 0,0-1 0,0 1 0,0 0 0,-1 0 0,1-1 0,0 1 0,0 0 0,0 0 0,0-1 0,0 1 0,0 0 0,0-1 0,-1 1 0,1 0 0,0-1 0,0 1 0,0 0 0,0 0 0,0-1 0,0 1 0,0 0 0,1-1 0,-1 1 0,0 0 0,0-1 0,0 1 0,0 0 0,0 0 0,0-1 0,1 1 0,-1 0 0,0-1 0,5-4 0,1-1 0,-1 1 0,1 0 0,0 1 0,0 0 0,0 0 0,1 0 0,13-5 0,76-29 0,-38 16 0,9-3 0,-26 10 0,0-1 0,40-24 0,-63 30 0,-18 10 0,0 1 0,1-2 0,-1 1 0,0 0 0,0 0 0,1 0 0,-1 0 0,0 0 0,0 0 0,1 0 0,-1 0 0,0 0 0,0 0 0,0 0 0,1-1 0,-1 1 0,0 0 0,0 0 0,0 0 0,1 0 0,-1-1 0,0 1 0,0 0 0,0 0 0,0 0 0,0-1 0,1 1 0,-1 0 0,0 0 0,0 0 0,0-1 0,0 1 0,0 0 0,0 0 0,0-1 0,0 1 0,0 0 0,0 0 0,0-1 0,0 1 0,0 0 0,0 0 0,0-1 0,0 1 0,0 0 0,0 0 0,0-1 0,-1 1 0,1 0 0,0 0 0,0 0 0,0-1 0,0 1 0,0 0 0,-1 0 0,-5-3 0,0 0 0,0 0 0,0 1 0,0 0 0,0 0 0,-1 1 0,1-1 0,-1 2 0,1-1 0,-8 1 0,-83 1 0,60 1 0,-403 2 0,415-6 0,25 2 0,-1 1 0,1-1 0,-1 0 0,1 0 0,-1 0 0,1 0 0,-1 0 0,1 0 0,-1 0 0,1 0 0,-1 0 0,0 0 0,1 0 0,-1 0 0,1 0 0,-1 0 0,1-1 0,-1 1 0,1 0 0,-1 0 0,1-1 0,-1 1 0,1 0 0,-1 0 0,1-1 0,0 1 0,-1-1 0,1 1 0,-1 0 0,1-1 0,0 1 0,-1-1 0,1 1 0,0-1 0,2-3 0,1 1 0,0 1 0,0-1 0,1 0 0,-1 1 0,1-1 0,-1 1 0,1 0 0,0 0 0,-1 1 0,6-2 0,64-24 0,-49 19 0,150-49 0,-77 28 0,180-83 0,-186 60 0,-70 40 0,-4 0 0,-17 11 0,0 1 0,1 0 0,-1 0 0,0-1 0,0 1 0,1 0 0,-1-1 0,0 1 0,0 0 0,1-1 0,-1 1 0,0 0 0,0-1 0,0 1 0,0 0 0,1-1 0,-1 1 0,0-1 0,0 1 0,0 0 0,0-1 0,0 1 0,0-1 0,0 1 0,0-1 0,0 1 0,0 0 0,-1-1 0,1 1 0,0 0 0,0-1 0,0 1 0,0-1 0,-1 1 0,1 0 0,0-1 0,0 1 0,0 0 0,-1-1 0,1 1 0,-5-4 0,1 1 0,0 0 0,-1 1 0,1-1 0,-1 1 0,0 0 0,0 0 0,0 0 0,0 1 0,0 0 0,0 0 0,-10-1 0,-78-3 0,67 5 0,-264-9 0,266 6 0,23 4 0,1-1 0,-1 0 0,1 0 0,-1 0 0,0 0 0,1 0 0,-1 0 0,1 0 0,-1 0 0,0 0 0,1 0 0,-1-1 0,1 1 0,-1 0 0,0 0 0,1-1 0,-1 1 0,1 0 0,-1 0 0,1-1 0,-1 1 0,1-1 0,-1 1 0,1 0 0,0-1 0,-1 1 0,1-1 0,-1 1 0,1-1 0,0 1 0,0-1 0,-1 1 0,1-1 0,0 0 0,3-3 0,0 0 0,0 0 0,1 1 0,-1-1 0,1 1 0,0 0 0,0 0 0,0 0 0,1 1 0,-1-1 0,1 1 0,-1 0 0,1 0 0,8-1 0,91-28 0,-89 28 0,81-21 0,84-22 0,-155 38 0,-3 0 0,-22 8 0,0 0 0,1 0 0,-1-1 0,1 1 0,-1 0 0,0 0 0,0-1 0,1 1 0,-1 0 0,0 0 0,1-1 0,-1 1 0,0 0 0,0-1 0,0 1 0,1-1 0,-1 1 0,0 0 0,0-1 0,0 1 0,0 0 0,0-1 0,0 1 0,0-1 0,0 1 0,0 0 0,0-1 0,0 1 0,0-1 0,0 1 0,0 0 0,0-1 0,0 1 0,0-1 0,0 1 0,-1 0 0,1-1 0,0 1 0,0 0 0,0-1 0,-1 1 0,1-1 0,-4-3 0,1 0 0,-1 0 0,0 0 0,0 1 0,0-1 0,0 1 0,-1 0 0,1 0 0,-1 0 0,0 1 0,0 0 0,-6-2 0,-78-23 0,53 18 0,-150-33 0,35 10 0,116 26 0,22 4 0,0-1 0,-1 0 0,1 0 0,-19-9 0,13 1 0,18 10 0,1 1 0,-1-1 0,1 1 0,-1-1 0,1 0 0,0 1 0,-1-1 0,1 0 0,0 1 0,0-1 0,0 0 0,-1 1 0,1-1 0,0 0 0,0 1 0,0-1 0,0 0 0,0 0 0,0 1 0,0-1 0,1 0 0,-1 1 0,0-1 0,0 0 0,0 0 0,1 1 0,-1-1 0,0 0 0,1 1 0,0-2 0,4-5 0,0-1 0,1 1 0,0 0 0,1 0 0,-1 1 0,1 0 0,1 0 0,-1 1 0,1 0 0,0 0 0,8-4 0,110-45 0,-70 33 0,167-69 0,-208 83 0,1-4 0,-16 11 0,1 0 0,-1 0 0,1 0 0,-1-1 0,0 1 0,1 0 0,-1 0 0,0-1 0,1 1 0,-1 0 0,0-1 0,0 1 0,1 0 0,-1-1 0,0 1 0,0-1 0,1 1 0,-1 0 0,0-1 0,0 1 0,0-1 0,0 1 0,0-1 0,0 1 0,0-1 0,0 1 0,0 0 0,0-1 0,0 1 0,0-1 0,0 1 0,0-1 0,0 1 0,0-1 0,0 1 0,-1-1 0,-1-2 0,-1 0 0,0 0 0,0 0 0,0 1 0,-1-1 0,1 1 0,0 0 0,-1 0 0,0 0 0,1 1 0,-1-1 0,0 1 0,0 0 0,0 0 0,-6-1 0,-76-11 0,71 12 0,-9-2 0,-7-1 0,5 2 0,17 0 0,8 2 0,1-1 0,0 1 0,0 0 0,0 0 0,0 0 0,0 0 0,0 0 0,0-1 0,0 1 0,-1 0 0,1 0 0,0 0 0,0 0 0,0 0 0,0-1 0,0 1 0,0 0 0,0 0 0,0 0 0,0 0 0,0-1 0,0 1 0,0 0 0,0 0 0,0 0 0,0 0 0,0-1 0,1 1 0,-1 0 0,0 0 0,0 0 0,0 0 0,0 0 0,0 0 0,0-1 0,0 1 0,0 0 0,0 0 0,1 0 0,-1 0 0,0 0 0,0 0 0,0 0 0,1-1 0,5-4 0,0 0 0,1 0 0,0 0 0,0 1 0,1 0 0,-1 1 0,11-4 0,77-27 0,-35 14 0,-34 11 0,-12 5 0,0-1 0,0-1 0,14-8 0,-5 2 0,-6-1 0,-16 13 0,-1-1 0,1 1 0,-1-1 0,1 1 0,-1-1 0,0 1 0,1-1 0,-1 0 0,0 1 0,1-1 0,-1 0 0,0 1 0,1-1 0,-1 0 0,0 1 0,0-1 0,0 0 0,0 1 0,0-1 0,0 0 0,0 0 0,0 1 0,0-1 0,0 0 0,0 1 0,-1-2 0,0-1 0,-1 0 0,1 0 0,-1 0 0,0 0 0,0 1 0,0-1 0,0 1 0,-5-5 0,0 3 0,0 0 0,0 1 0,0 0 0,-1 0 0,1 0 0,-1 1 0,0 0 0,1 1 0,-1-1 0,0 2 0,0-1 0,-15 2 0,-13-4 0,-137-5 0,138 7 0,5-1 0,19 0 0,11 2 0,0 0 0,0 0 0,0 0 0,-1 0 0,1 0 0,0 0 0,0 0 0,0 0 0,0 0 0,0 0 0,0-1 0,0 1 0,0 0 0,0 0 0,0 0 0,-1 0 0,1 0 0,0 0 0,0 0 0,0 0 0,0-1 0,0 1 0,0 0 0,0 0 0,0 0 0,0 0 0,0 0 0,0 0 0,0-1 0,0 1 0,0 0 0,0 0 0,0 0 0,0 0 0,0 0 0,0 0 0,0 0 0,0-1 0,0 1 0,1 0 0,-1 0 0,0 0 0,0 0 0,0 0 0,0 0 0,0 0 0,0 0 0,0-1 0,0 1 0,0 0 0,0 0 0,1 0 0,-1 0 0,0 0 0,0 0 0,0 0 0,0 0 0,0 0 0,8-5 0,0-1 0,0 2 0,0-1 0,0 1 0,15-4 0,68-23 0,-12 5 0,-26 7 0,-21 8 0,-1-1 0,0-1 0,28-18 0,-47 22 0,-11 9 0,-1 0 0,0-1 0,1 1 0,-1-1 0,0 1 0,1 0 0,-1-1 0,0 1 0,0-1 0,1 1 0,-1-1 0,0 1 0,0 0 0,0-1 0,0 1 0,0-1 0,0 1 0,1-1 0,-1 1 0,0-1 0,0 1 0,-1-1 0,1 1 0,0-1 0,0 1 0,0-1 0,0 1 0,0-1 0,0 1 0,-1-1 0,1 1 0,-1-1 0,-2-3 0,0 1 0,0-1 0,-1 1 0,1 0 0,-1 0 0,0 1 0,0-1 0,0 1 0,0 0 0,-1 0 0,1 0 0,-1 0 0,1 1 0,-1 0 0,1 0 0,-9-1 0,-18-3 0,-43 0 0,63 5 0,-528-24 0,525 23 0,14 1 0,0 0 0,0 0 0,0 0 0,0 0 0,0 0 0,0 0 0,0 0 0,0 0 0,0 0 0,0 0 0,1-1 0,-1 1 0,0 0 0,0 0 0,0 0 0,0 0 0,0 0 0,0 0 0,0 0 0,0 0 0,0-1 0,0 1 0,0 0 0,0 0 0,0 0 0,0 0 0,0 0 0,0 0 0,0 0 0,0-1 0,0 1 0,0 0 0,0 0 0,0 0 0,0 0 0,0 0 0,0 0 0,0 0 0,-1 0 0,1-1 0,0 1 0,0 0 0,0 0 0,0 0 0,0 0 0,0 0 0,0 0 0,0 0 0,0 0 0,0 0 0,-1 0 0,1 0 0,0 0 0,0 0 0,0 0 0,0 0 0,0 0 0,0 0 0,0 0 0,-1 0 0,1 0 0,0 0 0,0 0 0,0 0 0,0 0 0,10-6 0,1 2 0,0-1 0,0 1 0,1 1 0,19-3 0,91-15 0,-80 14 0,104-18 0,-120 21 0,-3-1 0,-19 5 0,3-1 0,-11 0 0,-52 3 0,19-1 0,-10 1 0,-52 8 0,78-7 0,-2-1 0,0 1 0,6-1-37,13-2-230</inkml:trace>
</inkml:ink>
</file>

<file path=word/ink/ink15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7T01:55:31.947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50 888 720,'0'0'6325,"6"-6"-5785,7-6-185,1 0 0,1 1-1,31-19 1,62-27 656,-52 29-720,365-169 1414,-317 150-1251,-28 14-807,-73 31 19</inkml:trace>
  <inkml:trace contextRef="#ctx0" brushRef="#br0" timeOffset="593.11">1 894 80,'0'0'5140,"4"-5"-4747,12-18-11,-12 17 2357,3 13-2344,245 277 2850,-11 27-1838,-139-178-920,182 263-1034,-279-380-297</inkml:trace>
  <inkml:trace contextRef="#ctx0" brushRef="#br0" timeOffset="1885.66">1298 374 32,'0'0'1531,"1"-3"-1044,0-11-8,0 10 906,-3 0-960,1 2-416,0-2 139,-1 0 0,0 1-1,0-1 1,0 0 0,0 1 0,-1 0 0,1-1 0,-1 1-1,0 0 1,0 0 0,0 1 0,0-1 0,0 1 0,-1-1-1,1 1 1,-1 0 0,0 0 0,-6-2 0,3 3-72,-1 1 1,1 0-1,0 0 1,0 0-1,0 1 1,0 0-1,0 0 1,0 1 0,0 0-1,0 1 1,1-1-1,-1 1 1,1 0-1,-1 1 1,1-1-1,0 1 1,1 1 0,-1-1-1,-7 8 1,4-4-9,1 1-1,-1 0 1,1 0 0,1 1 0,0 0 0,0 0 0,1 1 0,0 0 0,1 0 0,-7 20 0,11-27-49,0 0 0,1-1 1,-1 1-1,1 0 0,0 0 1,0 0-1,0 0 0,0-1 1,1 1-1,-1 0 0,1 0 0,0-1 1,0 1-1,1 0 0,-1-1 1,3 5-1,-2-6-10,0 0 0,1 1 1,-1-1-1,0 0 0,1 0 0,0-1 0,0 1 1,-1-1-1,1 1 0,0-1 0,0 0 1,0 0-1,0 0 0,0 0 0,1-1 1,-1 1-1,4-1 0,-1 1 2,-4 0 10,5-3-1,-2 2-11,0-2 1,1 1-1,-1 0 0,0-1 1,0 0-1,0 0 1,0-1-1,-1 1 0,1-1 1,-1 0-1,1 0 0,-1-1 1,0 1-1,0-1 1,0 0-1,3-5 0,29-46 810,-34 53-46,1 9-688,0 2-77,2 6 78,2 0 0,0 0 0,0 0 0,11 15-1,-16-29-92,-1 0-1,0 0 1,0 0-1,1 0 1,-1 0-1,1 0 1,-1 0-1,1 0 1,-1-1-1,1 1 1,0-1-1,-1 1 1,1-1-1,0 0 1,-1 1-1,1-1 1,0 0-1,-1 0 1,1 0-1,0 0 1,-1-1-1,3 1 1,-2-1-9,2 1-148,0-3-20,1-1 123,0 0 0,0 0 0,-1 0 0,1 0 0,-1-1 0,0 0-1,-1 0 1,1 0 0,-1 0 0,3-7 0,-1-2-11,0-1-1,-1-1 0,0 1 1,-1 0-1,-1-1 1,0 1-1,-2-22 0,-1 2 58,-1 0 0,-9-38 0,8 57 50,0 0 1,-2 0 0,0 1-1,0 0 1,-2-1 0,-12-21-1,14 29-13,0 1-1,0-1 0,-1 1 0,-1 0 1,1 1-1,-1-1 0,0 2 0,0-1 1,-1 1-1,0 0 0,0 0 0,-15-6 1,18 9-13,0 1 0,0 0 0,-1 0 1,1 0-1,0 0 0,-1 1 0,1 0 1,0 0-1,-1 1 0,1 0 0,0-1 1,-1 2-1,1-1 0,0 1 0,0-1 0,0 1 1,0 1-1,0-1 0,1 1 0,-7 4 1,-3 3 21,1 0 1,0 1 0,1 0-1,0 1 1,-11 15 0,7-5 16,0 1 0,2 0-1,0 1 1,2 0 0,1 1 0,0 1 0,2 0 0,1 0 0,2 1 0,0 0 0,2 0 0,-2 42 0,5-51-16,2 1 0,0-1 1,1 1-1,1-1 1,1 0-1,1 0 1,0 0-1,12 27 1,-10-33-16,-1 1 1,2-1-1,0-1 1,0 1-1,1-1 1,0-1-1,1 0 1,0 0-1,1-1 1,0 0-1,1 0 1,13 7-1,-17-12-12,0 1 0,0-1-1,1-1 1,-1 1-1,1-2 1,0 1-1,0-1 1,-1 0-1,1-1 1,1 0-1,-1 0 1,0-1-1,0-1 1,0 1-1,0-1 1,0-1-1,0 0 1,0 0-1,-1 0 1,1-1 0,-1-1-1,1 0 1,-1 0-1,0 0 1,0-1-1,-1 0 1,0 0-1,0-1 1,0 0-1,0 0 1,-1-1-1,0 0 1,0 0-1,-1 0 1,0-1-1,0 0 1,4-11-1,-4 6-56,0 0 0,-1 0 0,0-1 0,-2 1 0,1-1 0,-2 0 0,1 0 0,-2 0 0,0 0 0,-1 0 0,0 0 0,-1 1 0,-6-22 0,8 32-313,-7-8-322</inkml:trace>
  <inkml:trace contextRef="#ctx0" brushRef="#br0" timeOffset="2356.58">1648 341 36,'0'0'1464,"-4"-1"-1005,3 0-153,-1 0 1,0 0 0,1-1-1,-1 1 1,1 0-1,-1 0 1,1-1 0,-1 1-1,1-1 1,0 1-1,0-1 1,0 0 0,-2-3-1,2 2 2139,1-1-1931,0-13 4,0 13 1873,0 0-2028,2-13-8,-2 13 1958,1 15-2167,20 250 117,-15-202-3544,-1-2-3373,-4-53 4634</inkml:trace>
  <inkml:trace contextRef="#ctx0" brushRef="#br0" timeOffset="2746.3">1355 183 556,'0'0'796,"-3"-1"-61,-9-3-76,10 4 1830,11-1-2127,76-10 495,11-3-736,-25 7-4156,-39 3 3123</inkml:trace>
  <inkml:trace contextRef="#ctx0" brushRef="#br0" timeOffset="3295.19">1723 351 224,'2'3'515,"-1"-2"-410,0 1-1,1-1 1,-1 1 0,0-1-1,1 0 1,-1 0-1,1 1 1,-1-1-1,1 0 1,0-1-1,-1 1 1,1 0-1,0 0 1,3 0 0,-1 0 199,0-1-37,14-2-16,-13 1 245,0-1-228,1 0-66,-1-1 0,0 0 0,0 0 0,0-1 0,0 1 0,0-1 0,5-6 1,-8 8 147,7-34 1286,-8 33-909,-4-1-518,-6-13 3,6 13 255,-2 4-235,2 1-183,-1-1 1,0 1 0,1 0 0,-1 0 0,1 0-1,-1 0 1,1 1 0,0-1 0,0 1 0,-1 0-1,1 0 1,0 0 0,1 0 0,-1 1 0,0-1-1,1 1 1,-1 0 0,1-1 0,-4 7 0,1 1 77,0 0 1,1 0 0,0 0 0,1 0 0,0 1 0,0-1 0,-1 22-1,3-29-106,1-1 0,0 1 0,1 0 0,-1-1-1,0 1 1,1 0 0,0-1 0,0 1-1,-1-1 1,1 1 0,2 3 0,1 2 53,-1-4-47,0 1 1,0-2 0,0 1-1,0 0 1,1-1 0,0 1-1,0-1 1,0 0 0,0 0-1,0-1 1,0 1-1,1-1 1,-1 0 0,9 3-1,-7-4-17,-1 1-1,0-1 0,0 0 0,0-1 0,1 1 0,-1-1 0,0 0 0,0 0 0,1-1 0,-1 0 1,0 0-1,0 0 0,0 0 0,0-1 0,0 0 0,0 0 0,0 0 0,-1-1 0,1 1 1,-1-1-1,1 0 0,-1-1 0,0 1 0,0-1 0,3-3 0,-3 0 6,11-16 2,-10 12-7,-3-2 9,-1 6-10,0-1 0,-1 1 1,0 0-1,-1 0 0,1-1 0,-3-9 0,2 13 2,-2 2 2,-20-21 121,20 21 177,3 10-267,-2 24 0,3-28-35,-1 0 0,1 1 0,-1-1 1,1 0-1,1 0 0,-1 0 1,0 0-1,1-1 0,0 1 1,0 0-1,0-1 0,0 1 1,4 4-1,11 20 44,8 36 249,-25-62-336,0 0 0,1 0 0,-1 0 0,0 0 0,0 1-1,0-1 1,-1 0 0,1 0 0,0 0 0,-1 0 0,1 0 0,-1 0 0,0 0 0,0 0 0,0 0 0,0 0 0,0 0 0,0-1 0,0 1-1,0 0 1,-1-1 0,1 1 0,-1-1 0,1 1 0,-1-1 0,0 1 0,1-1 0,-1 0 0,0 0 0,0 0 0,0 0 0,0-1-1,0 1 1,0 0 0,0-1 0,0 1 0,-3-1 0,1 1-831,-20-23-7515</inkml:trace>
  <inkml:trace contextRef="#ctx0" brushRef="#br0" timeOffset="3658.03">2028 445 36,'31'-10'1386,"0"2"1,0 1-1,0 1 1,35-1-1,-15 0-462,10 0-665,-57 6-545,-1 0-135,-1 0 113,0 0 1,0 0-1,0 0 0,0 0 1,-1 0-1,1 0 0,-1 0 1,1-1-1,-1 1 0,1 0 1,-1-1-1,1 0 0,-1 1 1,1-3-1,-1 1-709</inkml:trace>
  <inkml:trace contextRef="#ctx0" brushRef="#br0" timeOffset="3659.03">2308 205 524,'-2'-3'989,"-14"-33"6003,11 44-6269,-2 11-329,0 0 0,1 0 0,0 0 0,2 1 0,0-1 0,-1 23 0,-2 38 231,-5 43-1204,-1-44-6224,7-55 4926</inkml:trace>
  <inkml:trace contextRef="#ctx0" brushRef="#br0" timeOffset="5691.01">1370 2081 448,'0'0'1602,"1"-5"-1273,5-14-40,-4 14 283,-2 1-324,2-12 7,-2 13-2,0-1-1,4-36 790,-3 36-800,-1-1 4,0-4-44,-1 1 1,0-1-1,0 1 1,0-1-1,-1 1 1,-1 0-1,-5-15 1,6 20-80,2 1-90,-1 0 1,0 0-1,0 0 0,0 0 0,0 0 0,0 0 0,-1 0 0,1 1 0,-1-1 0,1 0 0,-1 1 0,1-1 0,-1 1 1,0-1-1,-3-1 0,2 1 46,-20-5 145,18 8-155,1 0-46,-1 0 0,1 1 0,-1-1 1,1 1-1,0 0 0,0 0 0,0 1 1,0-1-1,1 1 0,-1 0 0,1 0 1,-1 0-1,-3 4 0,2 0 18,-1 1-1,1-1 1,0 1-1,1 0 1,0 0 0,-5 14-1,5-14-16,1 1-1,1 0 1,0 0-1,0 0 1,1 0-1,0 0 1,0 0-1,1 0 1,0 0-1,1 0 1,0 0-1,1 0 1,-1 0-1,6 13 1,-7-20-19,1 0 0,0 0-1,1 0 1,-1 0 0,0 0 0,0 0 0,1-1-1,-1 1 1,1 0 0,-1-1 0,4 3 0,-1-2 1,0 0 0,0-1 1,0 1-1,0-1 0,0 0 1,0 0-1,0 0 0,1-1 1,-1 0-1,8 0 0,-9 0-7,0 0 1,0-1-1,-1 1 0,1-1 0,0 1 1,-1-1-1,1 0 0,0 0 0,-1 0 1,1-1-1,-1 1 0,0-1 0,1 1 1,-1-1-1,3-3 0,23-30-13,-26 33 15,0-4-2,0-4 3,-3 9-2,1 0 0,0 1 0,0-1 0,0 1 0,0-1 0,0 1 0,1-1 1,-1 0-1,0 1 0,0-1 0,0 1 0,0-1 0,1 1 0,-1-1 0,0 1 1,0-1-1,1 1 0,-1-1 0,0 1 0,1-1 0,-1 1 0,1 0 0,-1-1 0,1 1 1,-1-1-1,1 1 0,-1 0 0,1 0 0,-1-1 0,1 1 0,-1 0 0,1 0 1,-1 0-1,1-1 0,-1 1 0,1 0 0,-1 0 0,1 0 0,0 0 0,0 0 1,18 10 14,-15-7-26,2 1-17,-1-7-6,-1 0 14,1-1 0,-1 0-1,1 0 1,-1 0 0,0-1 0,-1 1 0,1-1 0,5-10 0,-2-1-50,0-1 0,5-18 0,-6 14 86,-2 0 0,0 0-1,-1 0 1,-1 0 0,-2-1-1,0 1 1,-1-1 0,-1 1-1,0 0 1,-2 0 0,-1 0-1,0 0 1,-2 1 0,-13-29 0,16 42-2,0 0 0,0 0 1,-1 1-1,0 0 0,0 0 1,0 0-1,-1 0 1,0 1-1,0 0 0,0 0 1,-1 1-1,0 0 1,1 0-1,-1 0 0,-15-4 1,17 6-1,-1 1 1,0-1 0,1 1-1,-1 0 1,0 1 0,0 0-1,1 0 1,-1 0 0,0 0-1,0 1 1,1 0 0,-1 0-1,0 1 1,1-1 0,-1 1-1,1 0 1,0 1 0,0 0-1,0-1 1,0 1 0,0 1-1,-6 5 1,-1 3 13,0 1 0,1 0-1,1 1 1,0 1 0,1-1 0,0 2 0,1-1 0,1 1-1,-7 21 1,2 2 40,1 1-1,-10 75 1,17-83-21,1 1 1,2-1 0,0 0 0,3 1 0,0-1 0,14 59-1,-13-79-26,1-1 0,0 0-1,1-1 1,0 1 0,0-1-1,1 0 1,1 0 0,-1-1-1,14 15 1,-13-18-9,0 0-1,1 0 0,0 0 1,0-1-1,0 0 1,1 0-1,-1-1 1,1 0-1,0-1 1,0 0-1,1 0 1,-1-1-1,11 1 1,-13-2-8,0 0 0,-1-1 0,1 0 0,0 0 0,-1 0 0,1-1 0,-1 0 0,1 0 0,0-1 0,-1 0 0,0 0 0,0 0 0,1-1 0,-1 0 1,-1 0-1,1 0 0,0-1 0,-1 0 0,6-5 0,-4 2-3,-1 0 1,0 0 0,-1-1 0,0 0-1,0 0 1,0 0 0,-1 0-1,0-1 1,-1 0 0,0 0 0,0 0-1,2-18 1,-2 10 14,-1 0 0,-1-1 1,0 1-1,-1 0 0,-1-1 0,-1 1 0,-5-26 1,3 30-38,0 0 0,-1 1-1,0-1 1,-1 1 0,-1 0 0,0 0 0,0 1 0,-1 0 0,0 0 0,-15-13 0,-3 4-922,24 19 483</inkml:trace>
  <inkml:trace contextRef="#ctx0" brushRef="#br0" timeOffset="6093.06">1696 1807 516,'0'0'645,"1"-3"21,2-9-1,-2 9 649,-1-1-671,1-21 2776,0 32-88,2 36-1991,25 217 232,-19-221-1399,0 0-1702,-6-14-6232</inkml:trace>
  <inkml:trace contextRef="#ctx0" brushRef="#br0" timeOffset="6501.78">1634 1760 292,'0'0'2576,"9"-32"-1656,13 23-180,6 2-492,-10 0-80,-1 5-112,5-3-116,10 0-560,-14 5-852,10 0-140</inkml:trace>
  <inkml:trace contextRef="#ctx0" brushRef="#br0" timeOffset="7008.86">1923 1858 24,'8'13'1673,"-4"-11"-1471,1 0 1,-1 1 0,1-2-1,0 1 1,0-1 0,0 1-1,0-1 1,0-1 0,0 1-1,0-1 1,7 0-1,-9 0-138,0 0 0,0 0 0,1-1 0,-1 0 0,0 1 0,1-1 0,-1 0 0,0-1 0,0 1 0,0 0 0,0-1 0,0 0 0,-1 0 0,1 0-1,0 0 1,-1 0 0,1 0 0,-1-1 0,3-2 0,-3 0 44,0 1-1,-1 0 1,1 0-1,-1-1 0,0 1 1,0 0-1,0-1 1,0 1-1,-1-1 1,0-6-1,-1 6 101,-2 2 2,-9-9-11,9 9-12,1 3-161,1 0-1,-1 1 1,0-1 0,1 0 0,-1 0 0,0-1 0,1 1 0,-1 0 0,1-1-1,-1 1 1,0-1 0,-1 0 0,1 0 20,-3 1 149,-1 3-2,-1 0-117,0 1 1,0 0 0,1 0-1,-1 0 1,1 1 0,0 0-1,0 1 1,1-1-1,-1 1 1,1 0 0,1 0-1,-1 1 1,1-1 0,-5 12-1,5-11-10,1 1-1,1-1 1,-1 1-1,1 0 0,1 0 1,0 0-1,0 0 1,0 1-1,1-1 1,0 0-1,2 10 1,-2-16-51,1 0 1,0 0-1,0 0 1,0 1-1,1-1 1,-1-1-1,0 1 1,1 0-1,0 0 1,-1 0-1,1-1 1,0 1-1,0-1 1,0 0-1,0 1 1,0-1-1,0 0 0,0 0 1,0 0-1,0 0 1,0-1-1,1 1 1,-1 0-1,0-1 1,1 0-1,3 1 1,0-1 7,1 1 1,0-1-1,-1 0 0,1 0 1,-1-1-1,1 0 1,11-3-1,-12 2-16,2-1 4,0 0 1,0 0 0,0-1 0,-1 0 0,1 0 0,-1 0-1,0-1 1,0 0 0,0-1 0,-1 0 0,9-10 0,-10 10 3,0 0 0,-1-1 1,0 0-1,0 0 0,0 0 1,-1 0-1,0-1 0,0 0 1,2-14-1,-5 18 5,-1 0-6,0 1 0,0-1 0,-1 0 0,0 1 0,1-1 0,-1 1 0,-1 0-1,-3-6 1,4 7 70,-2 0 11,-11-5 2,12 5 483,-2 6-500,2-1-57,2-1-14,0-1 1,0 1-1,0-1 0,0 1 1,-1-1-1,1 0 1,-1 1-1,1-1 1,-1 0-1,1 0 0,-1 0 1,-3 1 106,11 5-62,103 126 301,-106-129-294,0 1 1,0-1 0,0 1-1,0-1 1,-1 1 0,0 0-1,0 0 1,0 0 0,0 1 0,1 6-1,-3-9 96,-4 1-82,-1 0-72,0 0 0,0-1 0,-1 1 0,-10 4 0,14-7-184,-5-1-112,-45-12-1777,47 10 1438,2 0 10,2 1 536,0 0 0,0 0 0,0 0 0,0 0 0,1 0 0,-1 0 0,0 0 1,1 0-1,-1 0 0,0 0 0,1 0 0,-1 0 0,1 0 0,0 0 0,-1-1 1,1 1-1,0 0 0,0 0 0,0 0 0,-1-1 0,1 1 0,1 0 0,-1 0 0,0 0 1,0-1-1,0 1 0,1 0 0,-1 0 0,0 0 0,2-2 0,-1-2-247,3 1 76,3-1 209,0 0 0,0 0 0,0 0 0,1 1 0,0 0 1,0 1-1,0-1 0,0 1 0,16-3 0,91-10 561,-17 2-193,-64 7-267,-17 4-419,0-2-1,19-6 1,-32 9-251,-3 2 473,0 0 0,0-1 0,0 1 0,0-1 0,0 1 0,0-1 0,0 1 0,0-1 1,0 1-1,-1-1 0,1 0 0,0 0 0,0 1 0,-1-1 0,1 0 0,0 0 0,-1 0 0,1 0 0,0-1 1,9-13-731</inkml:trace>
  <inkml:trace contextRef="#ctx0" brushRef="#br0" timeOffset="7398.96">2486 1633 432,'-11'-17'1034,"11"17"-781,0-1 1,0 0-1,0 1 1,-1-1-1,1 1 0,0-1 1,0 1-1,-1-1 1,1 1-1,-1-1 0,1 1 1,0-1-1,-1 1 1,1-1-1,-1 1 0,1 0 1,-1-1-1,1 1 1,-1 0-1,1-1 0,-1 1 1,0 0-1,1 0 1,-1 0-1,1-1 1,-1 1-1,0 0 0,1 0 1,-2 0-1,-1 6 44,0-1 0,0 1 0,0 0 0,0 0 0,1 1 0,0-1 0,1 0 0,-1 1 0,0 8 0,0 95 2894,12 114-1,0-112-5963,2-1-6393,-9-90 6838</inkml:trace>
</inkml:ink>
</file>

<file path=word/ink/ink15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7T01:55:13.903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36 1 476,'0'0'1261,"-5"0"-613,-15 0 25,16 0 1335,1 1-1365,3 0-541,0-1 0,0 0 0,-1 0 0,1 0 0,0 0 0,0 0 0,0 0 0,-1 1 0,1-1 0,0 0 0,0 0 0,0 0 0,-1 0 0,1 1 0,0-1 0,0 0 0,0 0 0,0 1 0,0-1 0,0 0 0,0 0 0,0 0 0,-1 1 0,1-1 0,0 0 0,0 0 0,0 1 0,0-1 0,0 0 0,0 0 0,0 1 0,1-1 0,-1 0 0,0 0 0,0 1 0,0-1 0,9 8 941,20 3-1515,-24-10 898,12 4-165,0-1 0,0-1 0,1 0 0,-1-1 0,1-1 0,17-1 0,20 1 227,170 4 1049,-212-5-1452,105-1 469,-113 2-834</inkml:trace>
  <inkml:trace contextRef="#ctx0" brushRef="#br0" timeOffset="375.38">281 154 756,'-2'-2'896,"-9"-16"11494,15 34-9257,15 79-2880,6 98-78,-24-182-897,7 28-1393,2-16-4026,-6-19 3207,10 1 891</inkml:trace>
  <inkml:trace contextRef="#ctx0" brushRef="#br0" timeOffset="812.5">544 321 420,'0'0'859,"1"-4"-32,-2-8 369,-3 17 1531,-8 22 1185,10-22-4944,-1 1 1196,1 1-1,0-1 0,1 0 0,-1 1 0,1-1 0,0 1 0,1 0 0,-1-1 0,1 1 0,1 0 0,-1-1 0,1 1 0,0-1 0,1 1 0,0-1 0,0 1 0,4 9 0,-4-12-118,0-1-1,-1 0 1,1 1-1,0-1 0,1 0 1,-1 0-1,1 0 1,-1-1-1,1 1 0,0-1 1,0 1-1,0-1 1,0 0-1,0 0 0,0 0 1,1 0-1,-1-1 1,1 0-1,-1 1 0,1-1 1,0 0-1,-1-1 1,1 1-1,5 0 1,-5-1 47,1-3 10,0 0-37,0 0 0,-1 0 0,1 0 0,-1-1 0,1 1 0,-1-1 0,0 0 0,-1-1 0,5-4 0,13-18 731,-20 24 41,3 9-676,-3-5-156,28 33 389,-27-31-359,1-1-1,0 0 1,-1 0-1,1 0 1,0 0-1,1 0 0,-1-1 1,0 1-1,0-1 1,1 0-1,-1 0 1,0 0-1,1-1 0,6 2 1,6-2 52,-12 0-7,1-2-13,-1 1-53,-2 0-3,1 1 1,-1-1-1,0 1 0,0-1 0,1 0 1,-1 0-1,0 0 0,0 0 1,0 0-1,0 0 0,-1-1 0,1 1 1,0-1-1,0 1 0,-1-1 0,1 0 1,-1 1-1,1-1 0,-1 0 1,0 0-1,0 0 0,0 0 0,0 0 1,0 0-1,0-1 0,0-1 1,0-2 30,0 1 1,0-1 0,-1 0 0,1 1 0,-1-1 0,-1 1 0,1-1 0,-1 1-1,0-1 1,0 1 0,0-1 0,-1 1 0,0 0 0,0-1 0,0 1-1,-1 0 1,0 0 0,0 1 0,-6-8 0,-6 1 93,11 10-111,1-1 49,-3 2-25,-19 4-39,21-2-69,1-1 1,0 1-1,0 0 1,0 0-1,0 0 1,0 0-1,0 1 1,0-1-1,-3 6 1,-7 13-2814,12-20 2163,1 1 1,-1 0 0,1-1-1,-1 1 1,1 0-1,0 0 1,0-1-1,0 1 1,0 0-1,0 0 1,0 1 0,5 22-1539</inkml:trace>
  <inkml:trace contextRef="#ctx0" brushRef="#br0" timeOffset="1283.21">1019 326 80,'0'0'1412,"-1"-3"-718,-8-10 1322,7 11-1367,-11-8 2947,7 13-3073,-22 11-13,28-14-490,-1 1-1,1-1 1,-1 0 0,1 0-1,0 0 1,-1 1 0,1-1-1,-1 0 1,1 0 0,0 1-1,-1-1 1,1 0 0,0 1-1,-1-1 1,1 0-1,0 1 1,-1-1 0,1 0-1,0 1 1,0-1 0,-1 1-1,1-1 1,0 1 0,-4 10 287,1 0 0,1 0 0,0 0 0,-1 13 0,3-17-227,1 0 0,-1-1 0,1 1 0,1-1 0,-1 1 0,1-1 0,0 0 0,0 1 0,1-1 0,0 0 0,0 0 0,0-1 0,1 1 0,0-1 1,0 0-1,0 0 0,1 0 0,0 0 0,0-1 0,0 0 0,0 0 0,0 0 0,1 0 0,0-1 0,0 0 0,12 4 0,-15-7-60,-1 1 0,1-1 0,0 0 0,0 0 0,-1 0 0,1-1 0,0 1 0,-1-1 0,1 1 0,0-1-1,-1 0 1,1 0 0,-1 0 0,1 0 0,-1-1 0,0 1 0,1-1 0,-1 1 0,0-1 0,0 0 0,0 0 0,0 0 0,0 0 0,-1 0 0,1 0 0,-1-1 0,1 1 0,-1 0 0,0-1 0,0 1 0,0-1 0,1-4 0,-1-4 35,0-1-1,-1 1 1,-1 0 0,0 0 0,0 0 0,-4-11 0,3 16-39,0 0 0,-1 1 1,0-1-1,0 1 0,0 0 0,-1 0 1,1 0-1,-1 1 0,0-1 1,-1 1-1,1 0 0,-1 0 1,0 0-1,0 1 0,0-1 0,0 1 1,-1 0-1,1 1 0,-1 0 1,0 0-1,0 0 0,1 0 1,-1 1-1,0 0 0,-1 0 0,-6 0 1,12 1-23,-1 0 0,0 0 0,0 0 0,1 0 0,-1 0 0,0 0 1,1 0-1,-1 1 0,0-1 0,0 1 0,1-1 0,-1 1 0,1 0 1,-1-1-1,1 1 0,-3 2 0,-2 0-46,2-1-197,0 0 0,0 0-1,1 0 1,-1 0 0,1 1-1,0-1 1,-1 1 0,1 0 0,0 0-1,1 0 1,-1 0 0,0 1-1,1-1 1,0 1 0,-3 4-1,4-4-2963,2 1 566,8 17 805</inkml:trace>
  <inkml:trace contextRef="#ctx0" brushRef="#br0" timeOffset="1718.39">1279 244 72,'0'-4'875,"1"-20"2041,-1-10-203,-6 4 8791,7 41-11131,3 55-1083,13 103 4888,-3-62-7091,-1-10-10314</inkml:trace>
  <inkml:trace contextRef="#ctx0" brushRef="#br0" timeOffset="2536.79">1203 370 660,'0'0'5977,"10"-1"-5627,172-13-292,-107 3-1306,-72 10 1150,1 1 38,29-6 532,-28 4-306,0 1 0,1 0 0,-1 0 0,1 0 0,-1 1 0,1 0 0,7 1 0,25-12 488,-35 10-540,4-4 72,-6 5-173,0-1 0,-1 1-1,1 0 1,0 0 0,0-1-1,-1 1 1,1 0 0,0-1-1,0 1 1,-1-1 0,1 1-1,-1-1 1,1 1 0,0-1-1,-1 1 1,1-1 0,0-1-1,0-1 171,1 0-1,-1-1 1,0 1 0,0-1-1,0 0 1,-1 1-1,1-7 1,-6 8-21,1-1-99,3 2-29,0 0 0,-1 0 0,1 0 0,-1 1 0,1-1 0,-1 0 0,1 1 0,-1-1 0,0 1 0,1-1 0,-1 1 0,-1 0 0,0 0-11,0 0 0,0 1 1,1-1-1,-1 1 0,1 0 0,-1 0 0,1 0 1,-1 0-1,1 0 0,0 0 0,-4 4 0,-1-1 27,3-2-4,0 0 1,0 1-1,0 0 1,0 0-1,1 0 0,-1 0 1,1 0-1,0 1 1,0 0-1,0-1 0,0 1 1,1 0-1,0 1 1,0-1-1,-2 6 1,0-1 56,1 1 0,1 0 0,0 0 0,-1 17 0,3-24-89,0 0 0,0-1 0,0 1 0,0 0 0,1 0 0,0-1 0,-1 1 0,1 0 0,0-1 0,0 1 0,0-1 0,0 1 0,1-1 0,2 5 0,0 0 35,-1-4-33,-1 1 0,1-1 0,0 1-1,0-1 1,0 0 0,0 0 0,1 0-1,-1 0 1,1-1 0,0 0-1,-1 1 1,1-1 0,0-1 0,1 1-1,-1 0 1,0-1 0,0 0-1,1 0 1,-1 0 0,0-1 0,1 1-1,-1-1 1,0 0 0,1-1-1,6 0 1,-6 0-15,-1 1 0,0-1 0,1 0 0,-1-1 0,0 1 1,0-1-1,0 0 0,0 0 0,0 0 0,0 0 0,0-1 0,-1 0 0,1 1 0,-1-1 0,0-1 0,0 1 0,0 0 0,5-8 0,-1 0-3,0-2-1,-1 1 0,0-1 1,4-13-1,-8 19 5,-1-1 0,0 1-1,-1 0 1,0 0 0,0 0 0,-1-1 0,1 1 0,-3-8 0,2 12-2,-1-1 2,-8-12-19,10 15 31,-1 0 0,0 0-1,1 0 1,-1 0 0,0 1-1,1-1 1,-1 0 0,0 0-1,0 0 1,0 1 0,1-1-1,-1 0 1,0 1 0,0-1-1,0 1 1,0-1 0,0 1 0,-1 0-1,-1-1 1,6 11 16,-1 2-19,-2-7-5,1 0-1,0-1 1,0 1 0,0-1 0,1 1-1,0-1 1,0 0 0,0 1-1,0-1 1,4 6 0,3 5 170,0 1 0,-2 0 1,0 0-1,9 31 0,-16-44-96,0 0-1,0-1 0,0 1 0,0 0 0,0-1 1,-1 1-1,1 0 0,-1-1 0,0 1 0,1-1 1,-1 1-1,0-1 0,-3 6 0,2-6-100,2-1-16,-1 1-1,0-1 1,0 0 0,0 0 0,0 0 0,-1 0 0,1 0 0,0 0 0,0 0 0,-1 0-1,1 0 1,0 0 0,-1-1 0,1 1 0,-1 0 0,1-1 0,-1 0 0,1 1-1,-1-1 1,1 0 0,-1 1 0,1-1 0,-1 0 0,0 0 0,1-1 0,-1 1-1,-2-1 1,-17-3-731,15 3-127,-6-13-1213</inkml:trace>
  <inkml:trace contextRef="#ctx0" brushRef="#br0" timeOffset="2961.8">1726 446 3904,'23'-10'821,"1"2"0,1 0 0,-1 1 0,1 2 0,26-3 0,-6 0-187,-11 2-111,-5 1-278,50-16-1,-76 20-632,1 0-115,4-3 666,12-13-6197,-18 14 4700</inkml:trace>
  <inkml:trace contextRef="#ctx0" brushRef="#br0" timeOffset="2962.8">1954 146 448,'-19'-23'12115,"19"23"-11991,-4 11 1552,0 21-2337,4-28 1248,-6 224 4081,7-159-4129,-1-39-1175,7 56 1,2-49-2765,4-3-4236</inkml:trace>
  <inkml:trace contextRef="#ctx0" brushRef="#br0" timeOffset="4326.61">438 722 176,'0'0'569,"-4"1"1,-12 0-23,12 0 487,0-1-538,-14 4-2,14-3 479,0-1-489,-15 0 3604,30-5-3794,23-7-69,0 2 1,1 1-1,50-7 1,124-6 300,-154 17-440,658-54 660,-656 51-841,19-3-94,-29 12-7918</inkml:trace>
  <inkml:trace contextRef="#ctx0" brushRef="#br0" timeOffset="4716.72">428 762 56,'-125'-13'6559,"121"12"-3667,19-2-2605,692-69 1366,-445 53-1324,-218 15-282,217-11 100,-255 15-356,0 1 1,-1-1-1,1 1 0,0 0 0,0 1 0,-1-1 0,1 1 0,8 4 0,4 5-3882,-15-10 2049</inkml:trace>
</inkml:ink>
</file>

<file path=word/ink/ink15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7T02:47:59.660"/>
    </inkml:context>
    <inkml:brush xml:id="br0">
      <inkml:brushProperty name="width" value="0.4" units="cm"/>
      <inkml:brushProperty name="height" value="0.8" units="cm"/>
      <inkml:brushProperty name="color" value="#FFFC00"/>
      <inkml:brushProperty name="tip" value="rectangle"/>
      <inkml:brushProperty name="rasterOp" value="maskPen"/>
    </inkml:brush>
  </inkml:definitions>
  <inkml:trace contextRef="#ctx0" brushRef="#br0">1 0 568,'0'0'5965,"13"11"-4805,109 2 718,-80-9-1620,-40-4-223,2 0-5,363 36 1666,-289-31-1595,-62-5-86,38 3-17,-20-1 9,7 2 15,100 5 3,-116-6-26,19-1-7,55-1 13,48 6-45,-90-3 34,-17-2-3,290 10 40,-328-12-29,46 1-208,-46-1 23</inkml:trace>
</inkml:ink>
</file>

<file path=word/ink/ink15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7T02:47:26.796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1834 338 272,'-72'-36'1853,"-1"2"1,-82-25-1,121 51-1708,-1 0 0,-1 2 1,1 2-1,-1 2 0,-36 1 0,-178 21 185,197-13-268,2 2 0,-1 2 0,1 3 0,1 2-1,1 1 1,-70 37 0,83-34 0,1 1-1,1 1 1,1 2-1,1 2 1,1 1-1,1 1 0,2 1 1,-46 62-1,27-25 82,4 3-1,3 1 0,-35 82 0,60-116-66,2 0 0,2 1 1,1 1-1,2 0 0,1 0 0,2 0 1,2 1-1,3 66 0,4-57-1,3-1 1,1 0-1,3 0 0,1-1 0,3-1 0,1 0 1,2-1-1,3-1 0,1 0 0,2-2 0,2-1 0,1-1 1,3-1-1,0-2 0,3 0 0,1-3 0,52 41 1,-45-43-21,2-2 0,1-2 0,2-2 0,0-2 0,1-2 0,1-2 0,1-2 0,1-2-1,0-3 1,0-2 0,2-1 0,-1-4 0,0-1 0,80-5 0,-66-3 27,0-3-1,0-4 0,-1-1 0,0-4 0,-1-3 0,112-49 0,-126 45-31,-2-3 0,0-2 0,-2-2 0,-2-2 0,0-2 0,-3-1-1,0-2 1,57-72 0,-33 22 31,-5-3-1,-3-2 0,-4-3 1,73-189-1,-110 245-62,-2-1-1,-2 0 1,-2 0 0,-1-1-1,-3-1 1,-1 1 0,-1-50-1,-5 63-12,-1 0-1,-1 0 1,-1 0 0,-1 1-1,-2 0 1,0 0-1,-2 1 1,-1 0-1,-1 0 1,-2 1 0,-24-35-1,10 25-8,-1 0-1,-2 2 0,-1 2 1,-1 0-1,-2 3 0,-41-27 1,9 13-18,-1 3 1,-120-50 0,120 63 3,-1 4 0,-1 2 0,-126-17 0,77 24-88,-173 3 1,260 10-160,-1 1 1,1 2 0,-55 12-1,77-12-140,1-1 0,0 1 1,-1 1-1,1 0 0,1 0 0,-1 1 0,1 0 0,0 0 0,0 1 0,0 0 0,1 1 0,-1 0 0,2 0 0,-1 0 0,1 1 0,-7 11 0,6-7-1211,-1-1 490</inkml:trace>
</inkml:ink>
</file>

<file path=word/ink/ink15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7T02:47:20.374"/>
    </inkml:context>
    <inkml:brush xml:id="br0">
      <inkml:brushProperty name="width" value="0.4" units="cm"/>
      <inkml:brushProperty name="height" value="0.8" units="cm"/>
      <inkml:brushProperty name="color" value="#FFFC00"/>
      <inkml:brushProperty name="tip" value="rectangle"/>
      <inkml:brushProperty name="rasterOp" value="maskPen"/>
    </inkml:brush>
  </inkml:definitions>
  <inkml:trace contextRef="#ctx0" brushRef="#br0">11 1 248,'-10'50'32289,"13"-51"-32090,15-2-168,0 2-31,-1 1 0,3 0 0,-2 2 0,-2-2 0,0 0 0,0 1 0,1 0 0,-1 1 0,0 0 0,-1 0 0,1 0 0,-1 0 0,3 0 0,-1-1 0,2 0 0,211 25 0,-198-23 0,50 5 0,-17-2 0,90 12 0,160 22 0,-282-37 0,103 10 0,-103-11 0,60 3 0,-50-3 0,14 0 0,-35-1 0,-3-1 0,91 2 0,-27-2 0,-18-1 0,-46 2 0,-1-1 0,-2 0 0,1 0 0,3-2 0,-1 2 0,-2-1 0,-1-1 0,5 2 0,-3-2 0,0 1 0,1 0 0,-2-1 0,1 0 0,-2 1 0,1 0 0,-4 0-288</inkml:trace>
</inkml:ink>
</file>

<file path=word/ink/ink15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7T02:47:05.526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50 390 560,'4'-25'2857,"-2"-7"12572,15 138-15120,-6-44-3192,-2-4-6941</inkml:trace>
  <inkml:trace contextRef="#ctx0" brushRef="#br0" timeOffset="407.92">4 275 544,'-1'-1'205,"1"0"1,-1 0-1,1 0 0,-1-1 0,1 1 0,0 0 1,-1 0-1,1 0 0,0 0 0,0 0 1,0 0-1,0-1 0,0 1 0,0 0 0,1-1 1,0-1-42,1 0 1,-1 0 0,1 0 0,0 0 0,0 0-1,0 1 1,0-1 0,1 1 0,-1 0 0,1-1-1,-1 1 1,1 0 0,0 1 0,0-1-1,0 0 1,5-1 0,-1 0 43,0 1 1,0 1-1,0-1 0,0 1 1,0 0-1,0 1 0,12 0 1,0 2 111,0 1 0,1 0 1,-1 1-1,0 1 0,21 9 1,-34-11-203,0 0 1,0 0 0,0 1 0,-1 0-1,1 0 1,-1 0 0,0 0 0,6 8-1,-10-11-80,-1 0-1,1 0 0,-1 0 0,1 0 0,-1 0 0,1 0 1,-1 1-1,0-1 0,0 0 0,0 0 0,1 0 0,-1 0 1,0 0-1,0 1 0,0-1 0,-1 0 0,1 0 0,0 0 1,0 0-1,-1 1 0,1-1 0,-1 0 0,1 0 0,-1 1 1,-1 1 3,1-1 1,-1 1 0,1-1-1,-1 0 1,0 1 0,0-1-1,0 0 1,0 0 0,-3 2-1,-6 2 84,0 0 0,0-1 0,-1 0 0,0-1 0,-24 6 0,-61 6-32,94-16-402,-6 2 266,8-1-1175,60 3-7839</inkml:trace>
  <inkml:trace contextRef="#ctx0" brushRef="#br0" timeOffset="841.19">472 375 268,'0'0'2324,"-1"-4"-1612,0 2-574,1 0 10,0 1-1,-1-1 1,1 0-1,-1 1 1,1-1-1,-1 1 1,0-1-1,0 1 1,1-1-1,-1 1 1,0-1-1,0 1 1,-1 0-1,1 0 1,0 0-1,0-1 1,-1 1 0,1 0-1,0 0 1,-1 1-1,1-1 1,-1 0-1,1 0 1,-1 1-1,0-1 1,1 1-1,-1-1 1,0 1-1,1 0 1,-3-1-1,-5 2 183,1-1 0,-1 1 0,1 1 0,-1 0 0,1 0 0,0 0 0,-11 6 0,14-6-207,0 0-1,0 1 1,0 0-1,1 0 1,0 0-1,-1 0 1,1 1-1,0-1 1,1 1-1,-1 0 1,1 1-1,-1-1 1,-2 6-1,5-9-110,1 0 0,0 0 0,-1-1 0,1 1 0,0 0 0,0 0 0,0 0 0,0-1 0,-1 1 0,1 0 0,0 0-1,0 0 1,1 0 0,-1 0 0,0-1 0,0 1 0,0 0 0,0 0 0,1 0 0,-1-1 0,0 1 0,1 0 0,-1 0-1,1-1 1,-1 1 0,1 0 0,-1-1 0,1 2 0,22 13 28,-18-12-46,-3-1 5,0-1 0,0 0-1,1 0 1,-1 0 0,1 0-1,-1 0 1,1 0 0,-1-1-1,1 1 1,-1-1 0,1 0-1,-1 0 1,1 0 0,4 0-1,-1 0 27,-1 0 0,1 0 0,-1 0 0,1-1 0,-1 0 0,0 0 0,1 0 0,-1 0 0,0-1 0,6-3 0,-8 3 90,0 1 1,0-1-1,-1 0 0,1-1 1,-1 1-1,0 0 1,1-1-1,-1 1 0,0-1 1,-1 0-1,1 1 0,0-1 1,-1 0-1,1 0 0,-1 0 1,0 0-1,0 0 0,0-1 1,-1 1-1,1-4 0,1 12 41,1 0 0,-1-1 0,1 1 0,0-1 1,0 0-1,1 0 0,-1 0 0,6 5 0,25 18-3792,-30-25 2745,-1 0 1,1-1 0,-1 1 0,1-1-1,0 1 1,-1-1 0,1 0-1,6 0 1,10 1-973</inkml:trace>
  <inkml:trace contextRef="#ctx0" brushRef="#br0" timeOffset="1683.3">691 427 392,'17'-36'3092,"-16"34"-1732,-2-1-683,1 1-576,-1 1 1,1 0-1,0 0 0,-1 0 0,1 0 0,-1-1 0,1 1 0,-1 0 1,1 0-1,-1 0 0,0 0 0,0 0 0,1 0 0,-1 0 1,0 0-1,0 1 0,0-1 0,0 0 0,0 0 0,0 1 1,0-1-1,0 1 0,-1-1 0,1 1 0,0-1 0,0 1 1,0 0-1,-1-1 0,1 1 0,0 0 0,0 0 0,-1 0 1,1 0-1,0 0 0,-3 1 0,0 0 49,0 0 0,-1 1-1,1-1 1,0 1 0,0 0 0,0 1-1,0-1 1,0 1 0,0 0 0,-5 5-1,6-5-46,-1 0-1,1 1 1,0-1-1,0 1 1,1 0-1,-1 0 1,1 0-1,-1 1 1,1-1-1,-2 7 0,4-9-92,-1-1-1,1 0 1,0 1-1,0-1 1,0 1-1,0-1 1,0 0-1,0 1 1,0-1-1,0 1 1,0-1-1,0 0 1,1 1-1,-1-1 1,1 0-1,-1 1 1,1-1-1,0 0 1,-1 1-1,1-1 1,0 0-1,0 0 1,0 0-1,-1 0 1,1 0-1,1 0 0,-1 0 1,0 0-1,0 0 1,0-1-1,0 1 1,1 0-1,-1-1 1,0 1-1,0-1 1,1 1-1,1 0 1,-1-1 16,2 0 0,0-1 10,-1 1-1,1-1 1,0 0 0,-1-1 0,1 1-1,-1-1 1,0 1 0,1-1 0,-1 0-1,0 0 1,0 0 0,0-1 0,0 1-1,-1-1 1,3-2 0,2-4 459,-1 0 1,0 0-1,0 0 0,4-12 1,-9 19-252,-1 1-215,0 1-1,0 0 1,1-1-1,-1 1 0,0 0 1,0-1-1,0 1 1,0 0-1,0 0 1,1-1-1,-1 1 0,0 0 1,0 0-1,0-1 1,1 1-1,-1 0 0,0 0 1,0-1-1,1 1 1,-1 0-1,0 0 0,1 0 1,-1 0-1,0 0 1,0-1-1,1 1 0,-1 0 1,0 0-1,1 0 1,-1 0-1,0 0 1,1 0-1,-1 0 0,0 0 1,1 0-1,-1 0 1,0 0-1,1 0 0,-1 0 1,1 1-1,32 264 1077,-30-224-1085,-2 1-1,-2 0 1,-2 0 0,-12 60 0,12-89-48,0 0 0,-1 0-1,-1 0 1,-12 23 0,15-32 15,0-1-1,0 1 0,-1-1 1,1 0-1,-1 0 0,1 0 1,-1 0-1,0 0 0,0 0 0,-1-1 1,1 1-1,0-1 0,-1 0 1,1 0-1,-1-1 0,0 1 1,0-1-1,1 1 0,-9 0 1,9-2-20,0 0-1,0 0 1,0 0 0,0-1 0,1 1 0,-1-1 0,0 0 0,0 0 0,0 0-1,0 0 1,1 0 0,-1-1 0,1 1 0,-1-1 0,1 1 0,-1-1 0,1 0 0,0 0-1,0 0 1,0-1 0,0 1 0,0 0 0,1-1 0,-3-4 0,0 1-80,1-1 0,0 1 0,0-1 0,1 0 0,0 0 0,0 0 0,0 0 0,0-12 0,2 6-56,1 0-1,1 0 1,0 0-1,0 1 1,1-1-1,1 1 1,0-1-1,1 1 0,0 0 1,1 1-1,0-1 1,9-11-1,14-18-425,62-66 1,-58 70 320,-18 20 174,-2 4 228,0-2 1,-1 1-1,-1-2 1,0 1-1,14-31 1,-24 44-100,0 0 1,-1 0 0,0 0 0,1 0 0,-1 0 0,0 0-1,0 0 1,0 0 0,0 0 0,0 0 0,-1 0 0,1 0-1,-1 0 1,0-3 0,0 3-41,0-2 75,-6-2 57,7 5-105,-1 0-1,0 0 1,0 0 0,1 0-1,-1 0 1,0 0 0,0 0-1,0 1 1,0-1 0,0 0-1,-1 1 1,1-1 0,0 0 0,0 1-1,0-1 1,-3 0 0,1 1 8,0 0 0,0-1 0,0 1 0,0 0 0,0 0 0,-1 1 0,1-1 0,0 1 0,0 0 0,0-1 0,0 1 0,0 0 0,0 1 0,1-1 0,-1 1 0,0-1 0,1 1 0,-1 0 0,1 0 0,-1 0 0,1 0 0,0 0 0,0 0 0,0 1 0,0-1 0,0 1 0,0 0 0,1-1 0,-1 1 0,1 0 0,0 0 0,0 0 0,0 0 0,0 0 0,0 5 0,1-6-18,0 0 0,1 0 0,-1 0 0,1 0 0,0 0 0,-1 0 0,1 0 0,0 0 0,0 0 0,0 0 0,1 0 0,-1-1 0,0 1 0,1 0 1,-1-1-1,1 1 0,2 1 0,27 20 2,-17-17-41,1 0-1,-1-1 1,1-1 0,0 0-1,1-1 1,-1-1 0,0 0-1,32-1 1,6-10-55,-21 2-36,-30 7 25,21-8-1700,-4 3-3458</inkml:trace>
  <inkml:trace contextRef="#ctx0" brushRef="#br0" timeOffset="2406.19">1117 224 192,'0'-3'806,"-2"-9"-26,2 9 722,-8-4-334,1 6 1727,2 3-2748,1 0 1,-1 0 0,1 1 0,0 0 0,0-1 0,0 1-1,0 0 1,1 1 0,-1-1 0,1 1 0,0 0-1,0 0 1,0 0 0,0 0 0,-4 8 0,3-1 5,0 0 0,0 0 1,1 0-1,1 0 1,-1 1-1,2-1 1,0 1-1,0-1 1,1 1-1,1-1 1,0 1-1,3 16 0,-3-21-112,1-1-1,0 0 0,0 1 0,0-1 1,1 0-1,0 0 0,0-1 0,1 1 1,-1-1-1,8 8 0,-8-10-38,0 0 0,0 0 0,0-1 0,1 1 0,0-1 0,-1 0-1,1 0 1,0 0 0,0 0 0,0-1 0,0 0 0,0 1 0,0-2 0,1 1 0,-1 0 0,0-1 0,6 0 0,-5 0-8,0 0 0,0 0 0,0-1 0,-1 0 0,1 0 0,0 0 0,0-1 0,0 1 0,-1-1 0,1 0 1,-1-1-1,1 1 0,-1-1 0,0 0 0,0 0 0,0 0 0,3-4 0,-1 1 9,-1-1 0,-1 1 0,1-1 1,-1 0-1,0 0 0,-1 0 0,0-1 0,0 1 0,4-16 1,-4 9 79,-1-1 0,0 1 0,-1-1 0,0 1 1,-1-1-1,-1 1 0,0-1 0,-1 1 1,-1-1-1,0 1 0,-8-21 0,8 27-4,-1 1 0,0-1-1,0 1 1,-1-1 0,0 1 0,-9-9-1,11 13-47,0 0 0,0 1 0,0-1 0,0 1 0,0 0-1,0 0 1,-1 0 0,1 0 0,0 1 0,-1-1 0,0 1-1,1 0 1,-1 0 0,0 1 0,1-1 0,-7 0 0,7 2-39,-1-1 1,1 1-1,-1 0 1,1 0-1,0 0 1,-1 1 0,1-1-1,0 1 1,0 0-1,0 0 1,0 0-1,0 0 1,0 0 0,1 1-1,-1-1 1,1 1-1,-4 4 1,0 1-215,0 0 0,1-1 0,0 2 0,1-1 0,-5 12-1,6-8-750,-1 0-1,2 0 1,0 1-1,0-1 1,2 0-1,-1 1 1,2 17-1,3 1-794</inkml:trace>
  <inkml:trace contextRef="#ctx0" brushRef="#br0" timeOffset="3168.43">1352 269 360,'0'-4'615,"-1"-10"1072,0-1 0,-1 0 1,-1 1-1,-7-23 1,9 34-1161,-2-2 2738,-3 12-2705,-4 11-749,7-9 260,1-1 1,0 1-1,1 0 0,0 0 1,0 0-1,1 0 1,0 0-1,2 16 1,0 6 61,-2 14 74,14 86 0,-13-129-260,0-10-307,1 0 361,1-6-43,1 0 1,7-20 0,-9 29 29,0 1 1,0-1 0,1 1 0,-1 0-1,1 0 1,0 0 0,0 0-1,1 0 1,-1 1 0,1-1 0,0 1-1,6-5 1,-8 5 7,2 0 5,23-2-43,-25 4 44,1 0 1,0 1-1,0 0 1,-1 0-1,1 0 1,0 0 0,0 0-1,-1 0 1,1 1-1,0-1 1,-1 1-1,1 0 1,0 0-1,-1 0 1,1 0 0,-1 0-1,1 1 1,-1-1-1,0 1 1,0-1-1,0 1 1,0 0-1,0 0 1,0 0 0,0 0-1,0 0 1,-1 1-1,1-1 1,-1 0-1,1 1 1,-1-1-1,0 1 1,0-1 0,0 1-1,-1 0 1,1-1-1,-1 1 1,1 4-1,0-2 36,-1 0-1,0 0 0,0 0 1,0 0-1,-1 0 0,1 0 0,-1 0 1,-1 0-1,1 0 0,0 0 1,-1-1-1,0 1 0,0 0 0,-1-1 1,1 0-1,-1 1 0,0-1 1,0 0-1,-1 0 0,-6 6 0,7-8-149,-1 0 0,0-1-1,1 1 1,-1 0 0,0-1-1,0 0 1,0 0 0,0 0 0,0-1-1,0 1 1,0-1 0,0 0-1,0 0 1,0 0 0,0-1-1,0 1 1,0-1 0,0 0-1,0 0 1,0 0 0,-7-4-1,9 4-730,-2-12-5986</inkml:trace>
  <inkml:trace contextRef="#ctx0" brushRef="#br0" timeOffset="3555.68">1541 384 264,'19'-14'2735,"-18"13"-1834,10-8 1049,-11 8-1731,0 1 0,1-1 0,-1 1 0,1-1 0,-1 1 0,1 0 0,-1-1 0,1 1 0,-1 0 0,1-1 0,-1 1 0,1 0 0,-1 0 0,1 0 0,-1-1 0,1 1 0,-1 0 0,1 0 0,0 0 0,-1 0 0,1 0 0,-1 0 0,1 0 0,0 0 0,0 0 0,2 6-43,0-1 0,0 0-1,0 1 1,-1-1-1,0 1 1,0 0-1,0 0 1,-1 0-1,1 6 1,3 64 385,-2-29-250,-2-31-208,1-4-15,-1 0 1,0 0 0,-1 1 0,0-1 0,-1 0 0,0 1 0,-5 20-1,5-32-83,1 0-1,-1 0 0,1 1 1,-1-1-1,0 0 0,1 0 1,-1 0-1,0 0 0,0 0 1,0 0-1,0 0 0,0 0 1,0 0-1,0-1 0,0 1 0,0 0 1,0 0-1,-1-1 0,1 1 1,-2 0-1,0 0-148,-1-3-127,-1-1 57,0 1 0,0-1 1,1-1-1,-1 1 0,1 0 1,0-1-1,0 0 0,0 0 1,1 0-1,-1-1 0,-3-6 1,-19-37-6898,19 30 5321</inkml:trace>
  <inkml:trace contextRef="#ctx0" brushRef="#br0" timeOffset="3944.84">1525 282 576,'15'-6'1970,"-10"5"-1721,0 1 0,0-2 0,0 1 0,-1 0 0,1-1 0,0 0 0,8-5 0,-12 6-131,1 0 0,0-1 1,0 1-1,0-1 0,-1 0 1,1 1-1,-1-1 1,1 0-1,-1 0 0,0 0 1,0 0-1,0 0 0,0 0 1,0-1-1,0 1 1,0 0-1,-1 0 0,1-5 1,-1 5 271,0 0-298,0 0 0,0 1 0,0-1 0,-1 0 0,1 0 0,-1 1 0,1-1 1,-1 0-1,0 1 0,0-1 0,1 1 0,-1-1 0,0 1 0,-1-1 0,1 1 0,0 0 1,0-1-1,-3-1 0,2 3-73,-1-1 0,1 1 0,-1-1 0,1 1 0,-1 0 0,1 0 0,-1 0 0,1 1 0,-1-1 0,1 1 0,-1-1 0,1 1 0,0 0 1,-1 0-1,1 0 0,0 0 0,0 0 0,-1 0 0,1 1 0,0-1 0,0 1 0,1 0 0,-1-1 0,0 1 0,0 0 0,1 0 0,-1 0 0,1 0 0,0 0 0,-1 0 0,1 1 0,0-1 0,0 0 0,0 4 1,1-3-404,1 0 1,-1 1-1,1-1 1,0 0-1,0 0 1,0 1 0,0-1-1,1 0 1,-1 0-1,1 0 1,0-1 0,0 1-1,0 0 1,0-1-1,4 5 1,3 1-860</inkml:trace>
  <inkml:trace contextRef="#ctx0" brushRef="#br0" timeOffset="4316.75">1704 366 344,'0'0'697,"18"1"2661,-15-1-3212,1-1 1,-1 1-1,1-1 1,-1 1-1,0-1 0,1-1 1,-1 1-1,0 0 0,0-1 1,1 1-1,-1-1 1,0 0-1,-1 0 0,1 0 1,0 0-1,-1-1 1,1 1-1,-1-1 0,4-4 1,-5 5-79,-1 1 1,1 0-1,-1-1 1,1 1-1,-1 0 1,0-1-1,1 1 1,-1 0-1,0-1 1,0 1-1,0-1 1,0 1-1,0 0 1,0-1-1,-1 1 1,1-1-1,0 1 0,-1 0 1,1-1-1,-1 1 1,1 0-1,-1 0 1,0-1-1,1 1 1,-1 0-1,0 0 1,0 0-1,0 0 1,0 0-1,0 0 1,0 0-1,0 0 1,0 0-1,0 0 1,-1 1-1,1-1 1,0 0-1,0 1 1,-2-1-1,1 0 247,-3 1-20,2 1-263,-1-1 0,1 1 0,0-1 1,-1 1-1,1 0 0,0 0 0,-1 0 1,1 1-1,0-1 0,0 1 0,0 0 0,0 0 1,0 0-1,0 0 0,1 0 0,-1 1 1,1-1-1,0 1 0,-1 0 0,1 0 1,0-1-1,1 1 0,-1 1 0,0-1 0,1 0 1,0 0-1,0 0 0,0 1 0,0-1 1,0 1-1,0-1 0,1 1 0,0-1 1,0 1-1,0-1 0,0 1 0,1-1 1,-1 0-1,1 1 0,0-1 0,0 1 0,0-1 1,0 0-1,0 0 0,1 1 0,0-1 1,-1 0-1,1 0 0,0-1 0,1 1 1,2 3-1,-2-4-598,0 1 1,1 0-1,-1-1 0,1 0 1,-1 0-1,1 0 1,0 0-1,0-1 1,0 1-1,0-1 0,0 0 1,0 0-1,7 0 1,-8 0-1029</inkml:trace>
  <inkml:trace contextRef="#ctx0" brushRef="#br0" timeOffset="4705.81">1909 307 512,'-10'-12'3155,"-1"8"-2478,8 4 536,-2 2-671,2-1-434,0 1 0,0-1 1,0 1-1,0 0 1,0 0-1,0 0 0,1 0 1,-1 0-1,1 0 1,-1 1-1,1-1 0,0 1 1,0 0-1,0 0 1,1 0-1,-1-1 1,0 2-1,1-1 0,0 0 1,0 0-1,0 0 1,0 1-1,0-1 0,0 6 1,1-4-29,1 0 0,-1-1 0,1 1 1,0 0-1,0 0 0,0 0 0,0-1 0,1 1 0,0-1 1,0 1-1,0-1 0,1 0 0,5 8 0,-6-10-89,1 0 0,-1 0-1,0 0 1,1 0 0,-1 0 0,1-1-1,0 1 1,0-1 0,0 1-1,0-1 1,0 0 0,0 0-1,0-1 1,0 1 0,0-1 0,0 1-1,0-1 1,0 0 0,0 0-1,0 0 1,1-1 0,-1 1-1,0-1 1,0 1 0,0-1 0,4-2-1,0 1-14,0-1 0,1 0 0,-1-1 0,0 1-1,-1-1 1,1-1 0,-1 1 0,0-1 0,0 0 0,0 0-1,0-1 1,-1 0 0,0 0 0,7-12 0,-6 7 98,-1 0 0,0 0 0,-1 0 0,0-1 1,0 1-1,-2-1 0,1 0 0,-2 0 0,2-17 1,-4 0 217,-1 0 0,-1 0 1,-1 1-1,-10-37 1,5 26 228,1 19-40,8 20-469,0 0-1,-1 0 0,1 0 0,0-1 0,0 1 0,-1 0 0,1 1 0,0-1 0,0 0 0,-1 0 0,1 0 0,0 0 0,0 0 0,-1 0 0,1 0 1,0 0-1,0 0 0,-1 0 0,1 1 0,0-1 0,0 0 0,0 0 0,-1 0 0,1 0 0,0 1 0,0-1 0,0 0 0,0 0 0,0 0 0,-1 1 0,1-1 1,0 0-1,0 0 0,0 1 0,0-1 0,0 0 0,0 1 0,-8 26 190,6-7-75,1 0 0,1 0 1,3 34-1,1-3 22,15 419 1657,-16-451-2839,2-14-3171,10-20-1717,-12 11 6724,6-11-2687</inkml:trace>
  <inkml:trace contextRef="#ctx0" brushRef="#br0" timeOffset="5067.2">1920 357 280,'0'0'2020,"29"-22"-1664,-10 21-216,5-2-196,4-2-876,6 0 316,1 0 208</inkml:trace>
  <inkml:trace contextRef="#ctx0" brushRef="#br0" timeOffset="5658.61">2239 228 400,'0'0'6936,"-2"6"-6417,-1 32 550,2 0-1,1 0 0,10 74 0,-10-105-981,1-5 151,-3-11-227,1 1-12,-9-54 43,-2-70 0,11 113 8,1 0 1,1 0-1,1-1 1,1 1 0,0 1-1,1-1 1,1 0-1,12-28 1,-16 45-41,1-1 1,0 1-1,-1-1 0,1 1 1,0 0-1,0 0 0,0 0 1,0 0-1,1 0 1,-1 0-1,1 0 0,-1 1 1,1 0-1,-1-1 0,6-1 1,-6 2 8,3 3 3,-3-2-13,-1 1-1,1-1 1,0 1-1,0 0 1,0 0-1,-1 0 1,1 0-1,0 0 1,-1 1-1,1-1 1,-1 0-1,1 1 1,-1-1-1,0 1 1,0-1-1,1 1 0,-1 0 1,0 0-1,-1-1 1,1 1-1,0 0 1,0 0-1,-1 0 1,1 0-1,-1 0 1,0 0-1,1 0 1,-1 0-1,0 0 1,0 0-1,0 0 1,-1 4-1,0-1 31,0 1 1,-1-1-1,1 1 0,-1-1 0,0 1 1,-1-1-1,1 0 0,-1 0 0,0 0 1,0 0-1,-1 0 0,1-1 0,-1 0 1,0 1-1,-7 4 0,-7 5 415,0-1-1,-30 17 1,36-23-69,11-6-358,0-1 0,0 1 0,0-1 0,0 1 0,0 0 0,0 0 0,0 0 0,0-1 0,1 1 0,-1 0 0,0 0 0,1 0 0,-1 0 0,0 0 0,1 0 0,-1 0 0,1 0 0,0 1 0,-1-1 0,1 0 0,0 0 0,0 0 0,0 0 0,-1 1 0,1-1 0,0 0 0,1 0 0,-1 0 0,0 0 0,0 1 0,0-1 0,1 0 0,-1 0 0,1 0 1,-1 0-1,1 0 0,-1 0 0,1 0 0,-1 0 0,1 0 0,0 0 0,0 0 0,-1 0 0,1 0 0,2 0 0,5 8-12,1-1 1,0 0-1,16 11 1,-14-11 86,8 6-685,4 4-226,39 23 0,-54-36-851,0-1 0,1 0 0,0-1 1,-1 0-1,13 3 0,-6-3-174</inkml:trace>
  <inkml:trace contextRef="#ctx0" brushRef="#br0" timeOffset="6186.9">2461 398 92,'0'-15'425,"0"12"9,-2-17 1435,1 8-1385,1 9-28,0 0-40,8-55 2327,-8 56-2368,0 0-232,1 1 0,-1-1 0,0 0 0,0 1 0,0-1 0,-1 1 0,1-1 0,0 1 0,-1-1 0,1 1 0,-1-1 0,1 1 0,-1-1 0,0 1 0,1 0 0,-1-1 0,0 1 0,0 0 0,-1-2 0,0 3-34,-1-1-1,1 1 0,0 0 0,-1 0 1,1 0-1,0 0 0,0 0 0,-1 1 1,1-1-1,0 1 0,0-1 0,-1 1 0,1 0 1,0 0-1,0 0 0,0 0 0,0 0 1,0 0-1,0 1 0,0-1 0,1 1 1,-1-1-1,0 1 0,1-1 0,0 1 1,-3 3-1,2-3-59,0 1 0,0-1 0,1 1 1,-1-1-1,1 1 0,-1 0 0,1 0 0,0 0 0,0 0 1,0 0-1,0 0 0,0 0 0,1 0 0,0 0 0,-1 0 1,1 0-1,0 1 0,1-1 0,-1 0 0,0 0 0,2 5 1,0-3-68,0-1 0,-1 0 0,2 0 0,-1 0 0,0-1 0,1 1 0,-1 0 0,1-1 1,0 0-1,0 1 0,1-1 0,-1 0 0,1-1 0,-1 1 0,1-1 0,0 1 0,0-1 1,0 0-1,0-1 0,0 1 0,1-1 0,-1 0 0,0 0 0,1 0 0,-1 0 0,1-1 0,-1 0 1,0 0-1,1 0 0,8-1 0,-7 0-22,0-1 1,0 1 0,0-1-1,-1-1 1,1 1-1,0-1 1,-1 1-1,0-2 1,0 1-1,0 0 1,0-1 0,0 0-1,-1 0 1,1-1-1,-1 1 1,0-1-1,0 0 1,-1 0-1,0 0 1,0-1 0,0 1-1,0-1 1,-1 1-1,3-11 1,-2 0 134,0-1-1,-1 0 1,0 1 0,-2-1 0,0 0-1,0 1 1,-2-1 0,0 0 0,-1 1 0,-1-1-1,0 1 1,-1 0 0,-14-29 0,19 45-83,0-1 0,0 1 1,0 0-1,0-1 1,0 1-1,-1 0 0,1-1 1,0 1-1,0 0 1,0-1-1,0 1 0,0 0 1,0-1-1,-1 1 1,1 0-1,0-1 0,0 1 1,0 0-1,-1 0 1,1-1-1,0 1 0,0 0 1,-1 0-1,1 0 1,0-1-1,0 1 0,-1 0 1,1 0-1,0 0 1,-1 0-1,1 0 0,0 0 1,-1 0-1,1-1 1,0 1-1,-1 0 0,1 0 1,0 0-1,-1 0 1,1 0-1,0 1 0,-1-1 1,1 0-1,-1 0 1,-5 18 114,5 32-80,7-5-101,60 451-1250,-62-476 40,1-3-3398,-5-17 4446</inkml:trace>
  <inkml:trace contextRef="#ctx0" brushRef="#br0" timeOffset="6532.42">2633 323 472,'1'-3'183,"0"0"0,0 0 0,1 0 0,-1 0 0,1 0 0,0 0 0,0 1 0,0-1 0,0 0 0,0 1 0,0 0 0,1-1 0,-1 1 0,1 0 0,0 0 0,0 0 0,-1 1 0,1-1 0,0 1 0,1 0 0,-1-1 0,0 1 0,0 1 0,0-1 0,1 0 0,3 0-1,-3 1 313,0 1-7,-3-1-492,0 0 94,1 0 0,-1 0 0,1 1 0,-1-1 0,1 0 0,-1 0 0,1 1 0,-1-1 0,0 1 0,1 0 0,-1-1 1,0 1-1,1 0 0,-1 0 0,0 0 0,0 0 0,0 0 0,0 0 0,0 0 0,0 0 0,0 0 0,0 0 0,0 1 1,0-1-1,-1 0 0,2 3 0,-2-1 21,-1 0-1,1 0 1,0 0 0,-1 0 0,0 0 0,0 0-1,0 0 1,0 0 0,0 0 0,-1-1-1,1 1 1,-1 0 0,1-1 0,-1 1 0,0-1-1,0 0 1,0 1 0,-1-1 0,1 0 0,0 0-1,-1 0 1,-3 1 0,-2 2-285,0 0 1,0 0-1,-1-1 0,0 0 1,-18 5-1,11-10-1095</inkml:trace>
  <inkml:trace contextRef="#ctx0" brushRef="#br0" timeOffset="6940.42">2763 272 360,'0'0'1650,"-2"6"-862,-1 1-416,1 1 1,1-1 0,-1 0-1,0 11 1,2-15-197,0 1 0,0-1 0,0 0 0,0 1-1,1-1 1,-1 0 0,1 1 0,0-1 0,0 0 0,0 0 0,1 0 0,-1 0 0,1 0 0,-1 0 0,1 0 0,0-1-1,3 4 1,-2-3-62,0-1 0,0 1-1,1-1 1,-1 0 0,0 0-1,1 0 1,0-1 0,-1 1-1,1-1 1,0 0 0,0 0-1,0 0 1,7 0 0,-9 0-79,-1-1 1,1 0-1,0 0 0,0 0 1,-1-1-1,1 1 1,0 0-1,0-1 1,-1 1-1,1-1 1,0 1-1,-1-1 1,1 0-1,-1 1 1,1-1-1,-1 0 1,1 0-1,-1 0 1,0-1-1,1 1 1,-1 0-1,0 0 1,0-1-1,0 1 1,0-1-1,0 1 0,0-1 1,0 1-1,-1-1 1,1 1-1,0-1 1,-1 0-1,1 0 1,-1-2-1,1 0 28,-1 0-1,0-1 0,0 1 1,0 0-1,-1 0 0,1-1 1,-1 1-1,0 0 0,0 0 1,0 0-1,-1 0 0,0 0 1,0 0-1,0 1 0,0-1 1,0 0-1,-5-4 0,5 5-83,0 1 0,0 0 0,0 0 0,0 0 0,0 1 0,0-1 0,-1 0 0,1 1 0,-1 0 0,1-1 1,-1 1-1,1 0 0,-1 0 0,0 1 0,0-1 0,1 0 0,-1 1 0,0 0 0,0 0 0,0 0 0,1 0 0,-1 0 0,0 0 0,0 1 0,0-1 0,1 1 0,-5 1 0,-21 14-1779,11-1-3189</inkml:trace>
  <inkml:trace contextRef="#ctx0" brushRef="#br0" timeOffset="7485.72">3012 100 128,'-13'-27'4926,"7"4"-1433,6 20-1640,-7-4-1101,2 10 1987,-1 17-2542,0-1 0,1 1 0,0 0 1,2 0-1,1 1 0,0-1 0,2 0 1,0 1-1,1-1 0,1 1 0,1-1 1,1 0-1,10 31 0,-13-47-176,1-1-1,-1 0 1,1 1-1,0-1 1,0 0 0,0 0-1,1 0 1,-1 0-1,1-1 1,0 1-1,-1-1 1,1 1-1,0-1 1,0 0 0,1 0-1,-1 0 1,0-1-1,1 1 1,-1-1-1,1 0 1,-1 0-1,5 1 1,-5-2-33,0 0 0,0 0 0,0 0 0,0 0 0,0-1 0,0 1 0,0-1 0,0 1 0,0-1 0,0 0 0,-1-1 0,1 1 0,0 0 0,-1-1 0,1 1 0,-1-1 0,1 0 0,-1 0 0,0 0-1,0 0 1,0 0 0,0 0 0,0-1 0,0 1 0,-1-1 0,1 1 0,-1-1 0,0 0 0,2-4 0,12-43 304,-15 48 17,-1-1-225,-4-6 46,4 16 120,1 21 61,0-25-392,0 2-12,0-1 1,1 1-1,0-1 1,-1 1 0,2-1-1,-1 0 1,0 1-1,1-1 1,3 5-1,8 11-7637</inkml:trace>
  <inkml:trace contextRef="#ctx0" brushRef="#br0" timeOffset="7876.83">3106 163 560,'0'0'740,"-9"-12"564,3 4-112</inkml:trace>
  <inkml:trace contextRef="#ctx0" brushRef="#br0" timeOffset="8235.64">3165 86 1028,'0'0'2002,"2"-10"4847,-5 41-6158,1-1 0,1 1 1,6 58-1,0 14 5,-7-58-1185,-10-74 435,12 26 45,-1 0 0,0 0 0,1 0 0,0 0-1,0 0 1,0 0 0,0 0 0,0 0 0,0 0 0,1 1-1,-1-1 1,1 0 0,0 0 0,0 0 0,3-4 0,21-33 9,-24 38 6,1 1 1,-1 0-1,0-1 0,1 1 0,-1 0 1,1 0-1,-1 0 0,1 0 0,-1 0 1,1 1-1,0-1 0,-1 0 0,1 1 1,0-1-1,0 1 0,-1 0 0,1-1 1,3 1-1,-3 0 18,1 0 84,15 9 160,-16-8-205,0 1 0,-1-1 0,1 1 0,0-1 0,-1 1-1,1 0 1,-1-1 0,0 1 0,1 0 0,-1 0 0,0 0 0,0 0 0,0 0 0,-1 0 0,1 0 0,0 0 0,-1 0 0,1 1 0,-1-1 0,0 0 0,0 4-1,1-3 20,-1 1 0,0 0 0,-1-1 0,1 1 0,-1 0 0,1-1 0,-1 1 0,0-1 0,0 1 0,-1-1 0,-2 7-1,-13 8-1724,6-13-3741</inkml:trace>
  <inkml:trace contextRef="#ctx0" brushRef="#br0" timeOffset="8673.04">3334 326 988,'15'-12'4679,"-6"11"1288,-6 3-6401,4 2 426</inkml:trace>
  <inkml:trace contextRef="#ctx0" brushRef="#br0" timeOffset="9091.53">3501 256 684,'0'0'884,"-4"-9"526,1 4 1556,3 5-2882,0-1-1,0 1 1,0 0 0,0 0-1,0-1 1,0 1 0,0 0 0,0 0-1,0 0 1,0-1 0,-1 1-1,1 0 1,0 0 0,0 0-1,0-1 1,0 1 0,-1 0 0,1 0-1,0 0 1,0 0 0,0-1-1,-1 1 1,1 0 0,0 0 0,0 0-1,-1 0 1,1 0 0,0 0-1,0 0 1,-1 0 0,1 0-1,0 0 1,0 0 0,-1 0 0,1 0-1,0 0 1,0 0 0,-1 0-1,1 0 1,0 0 0,0 0-1,-1 0 1,1 0 0,0 0 0,0 0-1,0 0 1,-1 1 0,1-1-1,-8 12 4022,6-8-5264,1-3 1180,0 0-1,1 0 1,-1 0-1,1 0 0,0 0 1,-1 0-1,1 1 1,0-1-1,0 0 1,0 0-1,-1 0 1,1 0-1,0 0 1,1 1-1,-1-1 0,0 0 1,0 0-1,0 0 1,1 0-1,0 2 1,0 1 50,19 180 1006,-20-182-1009,0-1-57,0 0 0,0 0 1,0-1-1,0 1 1,0 0-1,0 0 0,0 0 1,0-1-1,0 1 0,0 0 1,-1-1-1,1 1 1,0 0-1,-1 0 0,1-1 1,0 1-1,-1 0 0,1-1 1,-1 1-1,1-1 1,-1 1-1,1 0 0,-1-1 1,1 1-1,-1-1 0,1 1 1,-1-1-1,0 0 1,1 1-1,-1-1 0,-1 1 1,2-1-16,-2 1 38,-2-1 0,-69-13-1910,70 12 1048</inkml:trace>
  <inkml:trace contextRef="#ctx0" brushRef="#br0" timeOffset="9824.58">3597 283 284,'0'0'890,"3"-7"17,-5 3 373,-4 6 2802,-1 0-3949,5-1-88,-1 0 0,1 0 0,0 0 0,-1 0 0,1 0 0,0 1 0,0-1 0,-1 1 0,1-1 0,0 1 0,1 0 0,-1 0 0,-2 2 0,2-1 74,1 1 0,-1-1 0,0 1-1,1-1 1,0 1 0,0-1 0,0 1 0,0 0 0,1-1-1,-1 1 1,1 0 0,0 0 0,0-1 0,0 1-1,1 0 1,-1-1 0,3 7 0,-3-7-18,4 2-30,16 2 64,-18-6-137,2-4 6,-2 1 13,1 0 0,-1 0 0,1 0 0,-1-1 0,0 1 0,0-1 0,0 1 0,0-1 0,-1 0 0,1 0 0,0 1 0,-1-1 0,0 0 0,0-1 0,0 1 0,0 0 1,-1 0-1,1 0 0,-1-1 0,1 1 0,-1 0 0,-1-7 0,1 3 89,-6-22 1114,7 37-1176,3 25-8,-4-32-30,0-1-1,0 1 1,0 0-1,0 0 1,1-1-1,-1 1 0,0 0 1,1-1-1,-1 1 1,0 0-1,1-1 1,-1 1-1,1 0 0,-1-1 1,1 1-1,-1-1 1,1 1-1,-1-1 1,1 1-1,-1-1 0,1 1 1,0-1-1,-1 0 1,1 1-1,0-1 1,0 0-1,-1 0 0,1 1 1,0-1-1,-1 0 1,1 0-1,0 0 1,0 0-1,-1 0 0,1 0 1,0 0-1,0 0 1,-1 0-1,1 0 1,0-1-1,0 1 0,-1 0 1,1 0-1,0-1 1,-1 1-1,1 0 1,0-1-1,-1 1 0,2-1 1,9-12 37,-9 10 25,3-9 157,-5 12-209,0 0 0,0-1-1,0 1 1,0 0 0,0-1 0,0 1 0,0 0 0,0-1 0,0 1-1,0 0 1,1-1 0,-1 1 0,0 0 0,0 0 0,0-1 0,1 1 0,-1 0-1,0 0 1,0-1 0,0 1 0,1 0 0,-1 0 0,0 0 0,1-1 0,-1 1-1,0 0 1,0 0 0,1 0 0,-1 0 0,0 0 0,1 0 0,-1-1-1,0 1 1,1 0 0,-1 0 0,0 0 0,1 0 0,-1 0 0,1 1 0,2 1 1,1 1 1,0 0-1,-1-1 1,1 1-1,0-1 1,0 0-1,1-1 1,-1 1-1,5 1 1,-6-3-6,0-1 2,16-3 0,-6-3-16,-12 6 3,1 0 0,-1 0 0,1-1 0,-1 1 1,0 0-1,1-1 0,-1 0 0,0 1 0,0-1 0,0 0 0,0 1 1,0-1-1,0 0 0,-1 0 0,1 0 0,-1 1 0,1-1 0,-1 0 1,0 0-1,1 0 0,-1 0 0,0 0 0,0 0 0,-1-4 0,1 4-6,0 0 9,2 3-1714,-2-1 1696,1 0 0,-1 0 0,1 1 0,-1-1 0,1 0 0,-1 1 0,0-1 1,1 0-1,-1 1 0,1-1 0,-1 1 0,0-1 0,1 1 0,-1-1 0,0 1 0,0-1 0,1 1 0,-1-1 0,0 1 0,0-1 0,0 1 0,0 1 0,0-2 3,1 1 0,-1-1 0,0 1 0,0 0 1,0-1-1,0 1 0,1 0 0,-1-1 0,0 1 0,1-1 0,-1 1 0,0-1 1,1 1-1,-1-1 0,1 1 0,-1-1 0,1 1 0,-1-1 0,1 1 0,-1-1 0,1 0 1,0 1-1,-1-1 0,1 0 0,-1 1 0,1-1 0,0 0 0,0 0 0,26 6-551,-23-6 549,-1 0 71,4-4 258,0 1 0,0-1 0,0-1 0,0 1 0,7-7 0,-12 9-54,2-3 13,-4 2-70,-7 3 1035,1 2-1213,4-2-17,0 0 0,-1 0-1,1 1 1,-1-1 0,1 1-1,0 0 1,0 0 0,-1-1 0,1 2-1,0-1 1,0 0 0,0 0-1,0 1 1,0-1 0,-2 3-1,0 1 40,1 0 0,0 0 0,0 1 0,0-1 0,1 1-1,0-1 1,-3 12 0,5-14-16,7 15 114,-6-18-144,0 1 0,-1-1 0,1 0 0,1 1-1,-1-1 1,0 0 0,0 1 0,0-1 0,0 0 0,0 0 0,0 0-1,0 0 1,0 0 0,0 0 0,0 0 0,0 0 0,1 0 0,-1-1-1,0 1 1,0 0 0,0-1 0,0 1 0,0-1 0,0 1 0,0-1-1,1 0 1,2-2 7,0 0 28,0 0 0,-1 0-1,1-1 1,-1 1-1,1-1 1,-1 0-1,0 0 1,-1 0 0,1 0-1,-1-1 1,4-8-1,-5 11-16,0 0 118,1 7-133,3 16-556,0 0 1,2 34-1,3 19-8225,-6-53 6625</inkml:trace>
</inkml:ink>
</file>

<file path=word/ink/ink15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7T02:46:43.444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131 7 452,'0'0'633,"8"-4"277,-3 2 1893,-5 2-2723,1-1 1,-1 1-1,1 0 0,-1 0 1,0 0-1,1 0 0,-1 0 1,1 0-1,-1 0 0,0 0 1,1 0-1,-1 0 1,1 0-1,-1 0 0,1 1 1,-1-1-1,0 0 0,1 0 1,-1 0-1,0 0 1,1 1-1,-1-1 0,0 0 1,1 0-1,-1 1 0,0-1 1,1 0-1,-1 1 0,0-1 1,0 0-1,1 1 1,-1-1-1,0 1 0,0-1 1,0 0-1,1 1 0,-1-1 1,0 0-1,0 1 1,0-1-1,0 1 0,0-1 1,0 1-1,0-1 0,0 0 1,0 1-1,0-1 1,0 1-1,0-1 0,0 1 1,-1-1-1,1 1 0,0 2-654,1 1 782,-3-1 18,-15 24 151,0-2 0,-2 0 0,-1-1 0,-24 22 1,44-46-377,-8 9 78,5-6-42,0-1 0,0 1 0,1 0 0,-1 0 0,1 1 0,-1-1 0,1 0 0,0 1 1,1-1-1,-1 1 0,-1 5 0,3-7-28,0-1 1,0 1-1,0-1 1,0 1-1,0-1 1,0 1-1,1 0 1,-1-1-1,1 0 1,-1 1 0,1-1-1,0 1 1,-1-1-1,1 0 1,0 1-1,0-1 1,0 0-1,0 0 1,0 1-1,0-1 1,0 0-1,3 1 1,31 22 85,-27-19-76,90 47-897,-31-23-5960,-54-22 5421</inkml:trace>
  <inkml:trace contextRef="#ctx0" brushRef="#br0" timeOffset="523.77">127 220 400,'0'0'474,"-3"-1"-12,-26-5 1236,26 6-918,0 0-420,-11-2-34,11 2 757,-8-1-759,8 1-127,11 2 1007,346 41-314,-191-27-1319,-161-15 14,9 2-3912</inkml:trace>
  <inkml:trace contextRef="#ctx0" brushRef="#br0" timeOffset="2690.01">602 328 436,'-3'-9'13249,"15"190"-11675,-2-18-1076,-3-110-364,-4-30-800,-3-21 354</inkml:trace>
</inkml:ink>
</file>

<file path=word/ink/ink15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7T02:46:35.399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144 91 64,'8'-11'2220,"4"-5"-232,-10 14-1351,-1-1 1,4-8-11,-4 9-18,-1 1-503,1 0 0,-1 1-1,0-1 1,0 1 0,0-1 0,0 0 0,0 1 0,0-1 0,1 0 0,-1 1 0,0-1 0,-1 0 0,1 1 0,0-1 0,0 0 0,0 1 0,0-1 0,0 1 0,-1-1 0,1 0 0,0 1 0,-1-1 0,-1 0-39,1 0 0,-1 0 0,0 0 0,1 1 0,-1-1 0,0 0 1,0 1-1,0 0 0,1-1 0,-1 1 0,0 0 0,0 0 1,0 0-1,0 0 0,0 0 0,0 1 0,1-1 0,-1 0 1,-3 2-1,-1 0 56,0 1 0,0 0 0,0 0 1,1 0-1,-1 1 0,-4 4 0,-1 1 84,1 0 0,-1 1 0,2 1 0,0 0 0,-9 13 0,15-20-135,1 0-1,-1 1 1,1-1 0,0 1-1,1-1 1,-1 1 0,1 0-1,0 0 1,0-1 0,0 1-1,1 0 1,0 0 0,0 0-1,0 0 1,0 0 0,1-1-1,1 6 1,0-3 5,1 0 0,-1 0 0,1-1-1,1 1 1,0-1 0,0 0 0,0 0 0,0 0 0,1 0 0,7 6 0,1 0-26,1-1 0,0 0 1,1-1-1,0-1 0,0-1 1,1 0-1,0 0 0,27 7 1,-36-13-111,1 0 0,-1-1 0,0 1 1,1-2-1,-1 1 0,1-1 0,-1 0 0,0 0 1,1-1-1,-1 0 0,9-3 0,-14 3-154,7-1 107,13-13-8480,-20 14 7596</inkml:trace>
  <inkml:trace contextRef="#ctx0" brushRef="#br0" timeOffset="918.82">613 250 612,'0'0'3584,"-3"-4"-3120,1 2-302,-1 0 1,1-1-1,-1 1 1,1 0-1,-1 0 1,0 1-1,1-1 0,-1 0 1,0 1-1,0 0 1,0 0-1,0 0 1,0 0-1,-1 0 1,1 0-1,0 1 1,-5-1-1,-5 1 242,1 0-1,-1 1 1,-15 2 0,24-3-326,1 1 1,0-1-1,0 1 1,0 0-1,-1 0 1,1 0-1,0 0 0,0 0 1,0 1-1,1-1 1,-1 1-1,0 0 1,1 0-1,-1 0 0,1 0 1,-1 0-1,1 1 1,0-1-1,-3 5 1,4-6-64,1 0 1,0 0 0,0 1-1,0-1 1,-1 0 0,1 0-1,0 0 1,0 0 0,0 0-1,1 0 1,-1 0 0,0 0-1,0 0 1,0 0 0,1 0-1,-1 0 1,1 0 0,-1 0-1,1 0 1,-1 0 0,1 0-1,-1 0 1,1 0 0,0-1-1,-1 1 1,1 0 0,0 0-1,0-1 1,0 1 0,0-1-1,-1 1 1,1 0 0,0-1-1,0 0 1,0 1 0,0-1-1,2 1 1,41 11-385,-38-11 309,1 0 2,0 0 0,0 0 0,0 0 0,0-1 0,0 0 0,0 0 0,0-1 0,0 0 0,12-3 0,-15 3 88,-1-1-1,1 1 0,-1-1 1,0 0-1,1 0 0,-1 0 1,0-1-1,0 1 1,-1-1-1,1 1 0,0-1 1,-1 0-1,0 0 0,1 0 1,-1 0-1,0 0 1,-1-1-1,1 1 0,2-7 1,-1-3 534,0 0 0,0-1 1,-1 1-1,-1-1 0,-1-22 1,-5-23 4733,15 138-4993,-8-53-1380,1 1 1,1-1-1,2 0 1,13 38-1,-18-61 412,0-1 0,0 1-1,1 0 1,-1-1 0,1 1 0,0-1 0,0 1-1,0-1 1,0 0 0,0 0 0,0 0 0,3 2 0,6 3-1470</inkml:trace>
  <inkml:trace contextRef="#ctx0" brushRef="#br0" timeOffset="1546.64">875 246 772,'1'-2'242,"0"1"0,-1-1 0,0 1-1,1-1 1,-1 1 0,0-1 0,0 1 0,0-1 0,0 0 0,0 1-1,0-1 1,0 1 0,0-1 0,-1 0 0,1 1 0,-1-1-1,1 1 1,-1-1 0,1 1 0,-1 0 0,0-1 0,-1-1 0,0 1 864,-19 4 392,1 8-598,17-8-804,0-1 1,0 1-1,0 0 0,0 0 0,0 0 1,1 0-1,-1 1 0,1-1 1,0 1-1,-1-1 0,1 1 1,0 0-1,1 0 0,-1 0 0,0 0 1,1 0-1,-1 0 0,1 1 1,0-1-1,0 0 0,1 1 1,-1-1-1,1 0 0,-1 1 1,1-1-1,1 6 0,0-7-96,-1 0 0,1 0 0,1-1 0,-1 1 0,0 0-1,0-1 1,1 1 0,-1-1 0,0 0 0,1 1 0,0-1 0,-1 0 0,1 0-1,0 0 1,-1 0 0,1 0 0,0 0 0,0 0 0,0-1 0,0 1 0,0-1-1,0 1 1,0-1 0,0 0 0,0 0 0,0 0 0,4 0 0,-2 0-8,-2 1-17,2-3 8,0 0 54,1-1-1,-1 0 1,0 0-1,0 0 1,0 0-1,4-6 1,-6 7 188,-1 0 1,0 1-1,1-1 1,-1 0-1,0 0 1,0 0-1,0 0 0,-1 0 1,1 0-1,0 0 1,-1 0-1,1 0 1,0-4-1,3 9-262,-2-2 46,1 1-107,-1 0 0,1 0 0,0 0 0,-1 0 0,1-1 0,0 0 0,0 1 0,0-1 0,0 0 0,0-1 0,0 1 0,1 0 0,-1-1 0,0 0 0,0 1 0,0-1 0,1-1 0,-1 1 0,0 0 0,0-1 0,0 0 0,1 1 0,-1-1 0,3-2 0,-1 0 37,0 1 1,1-2 0,-2 1-1,1 0 1,0-1-1,-1 0 1,1 0-1,-1-1 1,-1 1 0,1-1-1,0 0 1,-1 0-1,0 0 1,0 0-1,-1 0 1,1-1 0,-1 1-1,0-1 1,-1 0-1,1 1 1,0-13 0,1-5 427,-2-1 0,-1 1 0,-1 0 0,-4-27 1,4 47-200,1 3-115,-1 1 1,1-1-1,-1 0 1,1 0-1,-1 1 1,1-1-1,-1 0 1,1 1-1,-1-1 0,1 1 1,-1-1-1,1 0 1,0 1-1,-1-1 1,1 1-1,0-1 1,-1 1-1,1 0 1,0-1-1,0 1 1,-1-1-1,1 1 1,0-1-1,0 1 1,0 0-1,0 0 1,-4 32 544,6 46-341,-2-62-51,9 153-412,-7-134-3287,2-2-3337,-4-31 4687</inkml:trace>
  <inkml:trace contextRef="#ctx0" brushRef="#br0" timeOffset="2043.75">939 237 484,'0'0'1029,"4"-2"-694,12-3-325,0 0 0,0 1 0,0 1 1,1 1-1,-1 0 0,1 1 1,24 1-1,45-4 308,-73 3 284,0 0 1,1-2 0,-1 1 0,-1-2 0,1 0-1,0 0 1,21-12 2199,-37 21-2649,1-1-145,-4 4 95,0 1 0,1 0 0,0 0 0,1 1 0,0-1 0,1 1 0,0 0 0,-3 12 0,6-19-40,20 12 125,-18-14-114,2-4-48,0 2 48,0-1 0,0 0 0,-1-1 0,1 1 0,-1-1 0,0 0 0,1 1 0,-1-1 0,-1-1 0,1 1 0,0 0 0,-1-1 0,0 1 0,1-1 0,-2 0 0,1 0 0,0 0 0,1-5 0,7-22 3475,-7 48-3451,0-1 0,7 22 0,2-8-2825,-11-28 1032,6 4-4463</inkml:trace>
  <inkml:trace contextRef="#ctx0" brushRef="#br0" timeOffset="2429.69">1452 55 500,'-7'-39'2981,"5"23"3808,16 85-5843,-9-52-761,-1 0 0,0 0 0,-1 1 0,-1-1 0,-1 1 1,-1-1-1,0 1 0,-3 18 0,0-22-424,-1-1 1,0 0 0,-1-1-1,-12 23 1,8-19-864,-1-1-1,-1 0 1,0 0 0,-1-2 0,-22 21-1,-7 1-721</inkml:trace>
</inkml:ink>
</file>

<file path=word/ink/ink15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7T02:46:32.032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0 556 868,'3'-19'3851,"3"4"-235,-5 15-3558,-1 0 1,0 0 0,0 0 0,0 0-1,0-1 1,1 1 0,-1 0 0,0 0-1,0 0 1,0 0 0,1 0 0,-1 0-1,0 0 1,0 0 0,0 0 0,1 0-1,-1 0 1,0 0 0,0 0 0,1 0-1,-1 0 1,0 0 0,0 0 0,0 0-1,1 0 1,-1 0 0,0 1 0,0-1-1,0 0 1,0 0 0,1 0 0,-1 0-1,0 0 1,0 0 0,0 1 0,0-1-1,1 0 1,-1 0 0,2 4 81,1 0 0,-1 0 0,0 0 1,0 1-1,0-1 0,1 6 0,12 39 445,-6-17-169,1-2 1,26 56-1,-35-84-361,0-2-3,-1 1-49,0-1 1,0 0-1,0 0 1,0 0 0,0 1-1,1-1 1,-1 0-1,0 0 1,0 0-1,0 0 1,1 1-1,-1-1 1,0 0 0,0 0-1,0 0 1,1 0-1,-1 0 1,0 0-1,0 0 1,1 0-1,-1 0 1,0 0 0,0 0-1,1 1 1,-1-1-1,0-1 1,0 1-1,1 0 1,-1 0 0,0 0-1,0 0 1,1 0-1,-1 0 1,0 0-1,0 0 1,1 0-1,-1 0 1,0 0 0,0-1-1,0 1 1,1 0-1,-1 0 1,0 0-1,0 0 1,0-1-1,0 1 1,1 0 0,-1 0-1,0-1 1,0 1-1,0 0 1,0 0-1,0-1 1,6-18 217,0 0-1,-2 0 1,0 0-1,-2-1 1,1-24-1,-3 41-154,1-4 18,-1 7-80,0 0 0,0 0 0,0-1 0,0 1 0,0 0 0,0 0 1,0 0-1,0 0 0,0 0 0,0 0 0,0-1 0,0 1 0,1 0 0,-1 0 1,0 0-1,0 0 0,0 0 0,0 0 0,0 0 0,0-1 0,0 1 0,0 0 0,0 0 1,0 0-1,1 0 0,-1 0 0,0 0 0,0 0 0,0 0 0,0 0 0,0 0 1,0 0-1,1 0 0,-1-1 0,0 1 0,0 0 0,0 0 0,0 0 0,0 0 0,0 0 1,1 0-1,-1 0 0,0 0 0,0 0 0,0 1 0,0-1 0,0 0 0,0 0 1,1 0-1,-1 0 0,0 0 0,0 0 0,0 0 0,0 0 0,0 0 0,0 0 0,0 0 1,1 0-1,-1 1 0,0-1 0,0 0 0,0 0 0,0 0 0,0 0 0,0 0 1,0 0-1,0 1 0,61 87 158,-60-87-164,0 0 0,0-1 1,0 1-1,0-1 0,0 0 1,0 1-1,0-1 0,0 0 1,0 1-1,0-1 0,0 0 1,0 0-1,0 0 0,0 0 0,0 0 1,0 0-1,0 0 0,1 0 1,-1-1-1,0 1 0,0 0 1,0-1-1,0 1 0,0-1 1,0 1-1,0-1 0,-1 1 1,1-1-1,0 0 0,0 1 1,0-1-1,0 0 0,-1 0 0,1 1 1,1-3-1,5-12-15,-1-1-1,9-28 0,-15 42-6,1 1 22,-1 0 0,1 0 0,-1 0 0,1 0 1,-1 1-1,1-1 0,0 0 0,0 1 0,-1-1 0,1 0 1,0 1-1,0-1 0,0 1 0,-1-1 0,3 0 0,44 11 44,-36-6-154,1-2 1,-1 1 0,18 0 0,-26-3 61,1 0 0,-1 0 0,1 0 1,-1-1-1,1 0 0,-1 1 0,0-1 0,0 0 1,1-1-1,-1 1 0,0 0 0,0-1 0,0 0 1,0 0-1,0 0 0,3-3 0,-4 3 34,1-1-1,-1 1 0,1-1 1,-1 0-1,0 0 0,0 1 1,-1-1-1,1-1 0,0 1 1,-1 0-1,0 0 1,0-1-1,0 1 0,0 0 1,0-1-1,-1 1 0,1-1 1,-1 1-1,0-1 0,0 1 1,-1-1-1,1 1 0,-1-1 1,1 1-1,-1-1 0,0 1 1,0 0-1,-1 0 1,1-1-1,-4-4 0,5 8 24,-1-1 0,1 1-1,-1-1 1,1 1-1,-1-1 1,1 1 0,-1-1-1,1 1 1,-1 0 0,0-1-1,1 1 1,-1 0 0,1-1-1,-1 1 1,0 0-1,0 0 1,1 0 0,-1 0-1,0 0 1,1 0 0,-1 0-1,0 0 1,1 0 0,-1 0-1,0 0 1,1 0-1,-1 0 1,0 1 0,1-1-1,-1 0 1,0 0 0,0 1-1,-17 11 130,17-11-155,-1 1 33,-1 1 0,1 0 0,-1 0 1,1 0-1,0 0 0,0 0 0,1 1 0,-1-1 0,0 1 0,1-1 0,0 1 0,0-1 0,0 1 0,0 0 0,1 0 0,0-1 0,-1 1 0,1 0 0,1 0 0,-1-1 0,2 8 1,-2-5-38,2 0 0,-1 0 0,1-1 0,0 1 0,0 0 0,0-1 0,1 1 1,0-1-1,0 0 0,0 0 0,1 0 0,5 6 0,-5-7-153,1-1-1,-1 0 1,1 0-1,0 0 1,-1 0-1,1-1 1,0 0-1,0 0 1,1 0-1,-1-1 1,0 1 0,1-1-1,-1-1 1,1 1-1,-1-1 1,0 0-1,8 0 1,-8-1-392,0 0 0,0 0 1,0 0-1,0-1 0,0 1 1,0-1-1,0-1 0,0 1 0,-1 0 1,1-1-1,6-5 0,2-5-896</inkml:trace>
  <inkml:trace contextRef="#ctx0" brushRef="#br0" timeOffset="341.22">677 546 4484,'2'-15'390,"0"0"0,-2 0 0,1 1 0,-2-1 0,0 0 0,-1 0-1,0 1 1,-1-1 0,-1 1 0,0 0 0,-10-22 0,13 34 1367,3 9-1520,54 133 1185,-14-40-3124,-19-34-4823,-22-64 4961</inkml:trace>
  <inkml:trace contextRef="#ctx0" brushRef="#br0" timeOffset="716.2">643 584 448,'7'-11'524,"1"1"-1,1 0 1,0 0-1,13-10 1,-14 13-109,0 0 0,-1-1 0,1 0 0,-2 0 0,1 0 0,-1-1 0,10-18 1,-14 20 116,0 0 0,0-1 1,-1 1-1,0 0 1,0 0-1,0-10 1,-1 14-110,0 0-47,0-10-45,0 10 1367,1 12-1531,13 56 435,43 127 0,-57-191-568,1-8-115,0-7 68,8-68 2,-8 73 33,1 0-1,0 0 1,0 1-1,1-1 1,1 0-1,7-15 1,-10 23-19,-1 0 1,0 1 0,1-1-1,-1 1 1,1-1 0,-1 1-1,1-1 1,-1 1 0,1-1-1,-1 1 1,1-1 0,-1 1-1,1-1 1,0 1 0,-1 0-1,1-1 1,0 1 0,-1 0-1,1 0 1,0 0 0,-1-1-1,1 1 1,0 0 0,-1 0-1,1 0 1,0 0 0,0 0-1,-1 0 1,2 1 0,0-1 3,-1 1 0,1 0 0,0 0 0,-1 0 0,0 0 0,1 0-1,-1 0 1,0 1 0,1-1 0,-1 0 0,2 3 0,2 3-6,-1 1-1,0-1 0,7 16 0,-11-22-5,6 15-1483,0 0 1,16 29 0,-17-40-2447,0-4 3138,-4 0 136</inkml:trace>
  <inkml:trace contextRef="#ctx0" brushRef="#br0" timeOffset="1076.08">1034 481 1012,'8'-17'6129,"-8"17"-6068,0 0 1,0 0 0,0-1 0,0 1 0,0 0-1,0 0 1,0 0 0,0 0 0,0 0-1,0 0 1,0 0 0,0 0 0,0 0 0,0 0-1,2 14 3251,-1 1-4503,21-19 1717,-19 2-466,-1 0 0,0 0 0,0 0 1,0-1-1,0 1 0,0-1 0,0 0 1,-1 1-1,1-1 0,-1 0 0,0 0 1,0 0-1,0 0 0,0 0 0,0 0 1,-1 0-1,1 0 0,-1 0 0,0-1 1,0 1-1,0 0 0,0 0 0,-1 0 1,1 0-1,-1 0 0,0 0 0,0 0 1,0 0-1,-2-4 0,2 6-35,0-1 0,0 1 0,0 0 0,0 0 0,0 0 0,0 0 0,0 0 0,0 0 0,0 0 0,-1 0 0,1 0 0,0 0 0,-1 1-1,1-1 1,0 0 0,-1 1 0,1 0 0,-1-1 0,1 1 0,-1 0 0,1-1 0,-1 1 0,-1 0 0,0 0 3,1 0 1,-1 0-1,1 0 1,-1 1-1,1-1 0,-1 1 1,0-1-1,1 1 0,0 0 1,-1 0-1,1 0 1,-1 0-1,-3 3 0,5-4-74,-19 21-408,14-1-5029</inkml:trace>
  <inkml:trace contextRef="#ctx0" brushRef="#br0" timeOffset="1453.03">1214 398 936,'6'-29'3138,"-6"27"-1231,-1-1-1089,-2-14 3052,-1 23-3505,-9 15-25,13-19-294,-1 0-1,1 0 0,-1-1 1,1 1-1,0 0 0,0 0 0,0-1 1,0 1-1,0 0 0,0 0 0,0 0 1,0-1-1,1 1 0,-1 0 1,1 0-1,-1-1 0,1 1 0,1 2 1,19 27 672,-20-30-698,0 0 1,0 0 0,0 0 0,0 0 0,0-1 0,1 1 0,-1 0 0,0 0-1,1-1 1,-1 1 0,1-1 0,-1 1 0,0-1 0,1 0 0,-1 0 0,1 1-1,-1-1 1,1 0 0,-1 0 0,1 0 0,-1-1 0,3 1 0,-1-1-1,-1 0 0,0 0 1,0-1-1,1 1 0,-1 0 1,0-1-1,0 0 0,0 1 1,0-1-1,0 0 0,-1 0 1,1 0-1,-1 0 0,1 0 1,1-3-1,3-8 15,0 0-1,0 0 1,-2 0 0,1-1 0,-2 0 0,0 1-1,0-1 1,-1-1 0,0-26 0,-4-10 448,-10-70 1,9 100-241,2 12-142,-1-1 0,0 2 0,-1-1 0,0 0 0,-4-8-1,5 14 140,-2 23-155,1 0 0,1 0 0,1 1 0,0-1 0,5 38 0,23 155-168,-13-144-2173,3 1-3282,-11-53 2545,-1-6 908</inkml:trace>
  <inkml:trace contextRef="#ctx0" brushRef="#br0" timeOffset="1796.41">1403 275 920,'-6'-34'6354,"7"33"-6302,-1 1-1,1-1 1,-1 1 0,1 0 0,-1-1-1,1 1 1,-1-1 0,1 1 0,-1 0-1,1 0 1,-1-1 0,1 1-1,0 0 1,-1 0 0,1 0 0,-1-1-1,1 1 1,0 0 0,-1 0 0,1 0-1,-1 0 1,1 0 0,0 0-1,-1 1 1,1-1 0,0 0 0,-1 0-1,2 1 1,0 1-16,17 11 622,-1 1 0,30 30 0,-44-40-524,0 1 0,0 0 0,0 1 0,0-1 0,-1 1-1,0-1 1,0 1 0,0 0 0,-1 0 0,0 1 0,0-1 0,-1 0 0,1 1 0,-2-1 0,2 7 0,-3-9-159,1 0 0,-1-1 0,1 1 0,-1-1 1,0 1-1,0-1 0,0 0 0,-1 1 0,1-1 1,-1 0-1,0 0 0,0 0 0,0 0 0,0 0 1,-1-1-1,1 1 0,-6 4 0,-2 1-1720,-1 0 0,0-1 0,-16 8 0,25-14 1255,-16 9-1308</inkml:trace>
  <inkml:trace contextRef="#ctx0" brushRef="#br0" timeOffset="2173.38">232 1054 132,'-95'-13'7485,"102"10"-7105,62-17 349,130-22 0,-64 17-330,43-12 98,253-61 528,-384 83-877,-16 5-301,41-7-1,-69 16-273</inkml:trace>
  <inkml:trace contextRef="#ctx0" brushRef="#br0" timeOffset="2560.43">461 1056 500,'-3'0'811,"-12"1"3913,23-4-4355,80-23 681,149-24 1,-139 32-701,156-28 874,-106 20-6021,-144 26 2999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1:49:05.300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1 1312 156,'6'-4'325,"136"-81"809,215-171-1,-5-59-445,66-56-245,-169 169-529,-224 180-2438</inkml:trace>
  <inkml:trace contextRef="#ctx0" brushRef="#br0" timeOffset="1055.4">401 403 272,'0'0'397,"-5"1"14,-14 0-4,14-1 2568,-4-29-99,0 17 1679,9 12-4502,9 49 278,1 0-1,28 75 0,12 8 207,-49-129-418,-2 1-81,1-1-13,-1 0 1,1-1-1,-1 1 1,0 0-1,0-1 0,0 1 1,0-1-1,0 1 0,0-1 1,-1 1-1,1-1 1,-1 0-1,0 0 0,1 1 1,-1-1-1,0-1 0,0 1 1,-1 0-1,1 0 1,0-1-1,0 1 0,-4 0 1,-17 8 72,-130 47 150,151-57-190,12-5-94,48-23-523,71-48 1,-67 32-2227,-6-4-3408,-44 34 4581</inkml:trace>
  <inkml:trace contextRef="#ctx0" brushRef="#br0" timeOffset="1800.36">653 437 192,'-3'-11'-384,"-7"-14"6975,8 22-4711,-13-7-126,14 9-1677,1 1 0,-1 0-1,1-1 1,-1 1 0,1 0 0,-1 0-1,1-1 1,-1 1 0,1 0 0,-1 0-1,1 0 1,-1 0 0,1-1 0,-1 1-1,0 0 1,1 0 0,-1 0 0,1 0-1,-1 0 1,1 0 0,-1 1 0,0-1-1,1 0 1,-1 0 0,1 0 0,-1 0 0,1 1-1,-1-1 1,0 1 0,0 9-20,0 0 0,0 0 1,2 17-1,0-22-4,8 58 157,1-10-73,-10-48-131,6 24 48,-5-26-41,-1 0 0,-3-88 161,4 68-168,0 0 1,1 0-1,0 0 0,2 0 0,6-19 1,-6 25 6,0 0 0,0 1 0,1 0 0,1 0 0,0 0 0,7-9 0,-10 15-5,0 0-1,1 1 0,-1-1 0,1 1 1,0-1-1,0 1 0,0 0 1,0 0-1,1 1 0,-1 0 1,1-1-1,-1 1 0,1 1 1,6-3-1,-7 4-2,0 0-1,-1 0 1,1 0 0,0 1 0,-1 0-1,1-1 1,-1 1 0,1 0 0,-1 0 0,1 1-1,-1-1 1,0 1 0,1 0 0,4 3-1,-3-1-25,0 0-1,0 0 0,0 0 0,-1 0 1,1 1-1,-1-1 0,7 11 0,-7-8-195,-1 1 1,0-1-1,0 0 0,-1 1 1,1-1-1,-2 1 0,1 0 0,-1 0 1,0 9-1,-5 26-6337,-3-10 4886</inkml:trace>
  <inkml:trace contextRef="#ctx0" brushRef="#br0" timeOffset="2190.61">231 445 40,'-4'0'364,"-12"1"18,11-1 830,1 0-758,-13 0 24,13 0 2084,12-7-2247,37-27 51,83-48 1,0 1-4383,-104 64 3108</inkml:trace>
  <inkml:trace contextRef="#ctx0" brushRef="#br0" timeOffset="5109.08">2722 15 300,'0'0'1566,"1"-3"-1210,9-8 4888,-16 17-5193,-142 137 82,-6-5-1,-215 146 1,-147 44-88,343-221-19,-109 83-71,-314 278 0,572-447 24,-2-2 0,0 0 0,0-2 0,-2 0 0,0-2 0,-61 22 0,87-36 29,-2 0-15,-29 11-239,30-11 100,-14 9-2137,0-6-424</inkml:trace>
  <inkml:trace contextRef="#ctx0" brushRef="#br0" timeOffset="5514.98">176 1698 500,'0'0'1181,"0"-3"-608,1-22 4256,-1 25-4798,0 0 1,0 1-1,0-1 0,0 0 1,0 0-1,0 0 0,0 0 1,0 0-1,0 0 0,0 0 1,0 1-1,0-1 0,0 0 0,0 0 1,0 0-1,0 0 0,0 0 1,0 0-1,-1 0 0,1 0 1,0 1-1,0-1 0,0 0 1,0 0-1,0 0 0,0 0 1,0 0-1,0 0 0,0 0 1,-1 0-1,1 0 0,0 0 0,0 0 1,0 0-1,0 0 0,0 0 1,0 0-1,0 0 0,-1 0 1,1 0-1,0 0 0,0 0 1,0 0-1,0 0 0,0 0 1,0 0-1,0 0 0,-1 0 1,1 0-1,0 0 0,0 0 0,0 0 1,0 0-1,0 0 0,0 0 1,0 0-1,0 0 0,0-1 1,-1 1-1,1 0 0,0 0 1,0 0-1,0 0 0,0 0 1,0 0-1,0 0 0,0-1 1,-21 49-78,-3 5 571,-9 3-126,13-24-171,1 1 0,1 1 0,-17 50 1,34-83-223,1 1 0,0-1 1,-1 1-1,1-1 1,0 1-1,0 0 0,0-1 1,0 1-1,0-1 0,1 1 1,-1-1-1,0 1 1,1-1-1,-1 1 0,1-1 1,-1 0-1,1 1 1,0-1-1,0 0 0,0 1 1,0-1-1,-1 0 0,2 0 1,-1 0-1,0 0 1,0 1-1,0-2 0,0 1 1,1 0-1,-1 0 0,0 0 1,1-1-1,-1 1 1,1 0-1,-1-1 0,0 0 1,1 1-1,2-1 0,5 3-31,1-1 0,-1-1-1,1 0 1,13 0 0,91-9-1614,0-11-3488,-64 10 3559</inkml:trace>
  <inkml:trace contextRef="#ctx0" brushRef="#br0" timeOffset="7321.77">1140 1572 412,'0'0'425,"-2"-5"-30,-1-3-52,-1 0-1,-1 0 1,1 1-1,-9-11 1,11 17-70,-3-1-12,2 1-205,0-1 1,0 1-1,0 1 0,0-1 1,-1 1-1,1-1 1,0 1-1,-1 0 0,1 0 1,0 0-1,-1 0 0,1 1 1,0 0-1,0-1 1,-1 1-1,1 0 0,0 0 1,0 1-1,0-1 0,0 1 1,0 0-1,-3 2 1,-1 1 7,1 1 1,0 0-1,0 0 0,0 1 1,1 0-1,0 0 1,0 0-1,-5 11 1,6-10-20,0 0 0,1 0 0,0 0 1,0 0-1,1 1 0,0-1 0,0 1 0,1 0 1,0-1-1,1 1 0,0 0 0,0 0 0,1-1 0,2 14 1,-1-17-32,-1 0 1,1 0 0,0 0 0,0 0 0,1 0-1,-1 0 1,1 0 0,0-1 0,1 0 0,-1 1-1,1-1 1,0 0 0,0-1 0,0 1-1,0-1 1,1 0 0,-1 0 0,1 0 0,0 0-1,0-1 1,0 0 0,0 0 0,8 2 0,-7-3-15,0 0 0,0 0 0,0-1 0,0 0 0,0 0 0,0-1 0,0 1 0,0-1 0,0-1 0,-1 1 0,1-1 0,0 0 0,0 0 0,-1 0 0,0-1 0,1 0 0,-1 0 0,0-1 0,0 1 0,-1-1 0,1 0 0,-1 0 0,0-1 0,5-6 0,-7 8 6,-1 0-1,0 0 1,1 0 0,-1 0-1,-1 0 1,1-1-1,0 1 1,-1 0 0,0-1-1,1 1 1,-1 0-1,-1-1 1,1 1 0,-2-7-1,2 3 38,-1 0 1,-1 0-1,1 0 0,-1 0 0,-1 0 0,1 1 1,-1-1-1,0 0 0,-1 1 0,1 0 0,-1 0 1,-1 0-1,1 0 0,-1 1 0,0 0 0,0 0 0,-9-7 1,11 10-16,-1 0 1,1 0 0,-1 1-1,1-1 1,-1 1 0,1 0 0,-6-1-1,7 2-31,-2-1 69,-1 3-11,0 0-87,1 0 1,0 0-1,-1 1 1,1-1-1,0 1 1,0 0-1,1 0 0,-1 0 1,0 1-1,-4 6 1,7-8-253,4 2-851,-2-1 751,0-2 240,-1 0 1,1 1 0,0-1 0,-1 0-1,1 0 1,0 0 0,0 0 0,0 1-1,0-1 1,0 0 0,0 0-1,0-1 1,0 1 0,0 0 0,0 0-1,1 0 1,-1-1 0,2 2 0,16 3-839</inkml:trace>
  <inkml:trace contextRef="#ctx0" brushRef="#br0" timeOffset="8052.22">1329 1509 224,'-10'-24'2135,"3"18"151,6 7-2120,0 0 0,0 0 0,0 0 0,0 0 1,0 0-1,0 0 0,0 0 0,1 0 0,-1 0 1,0 0-1,1 0 0,-1 0 0,1 1 1,-1-1-1,1 2 0,-6 8-806,5-7 691,0 0 0,0 0 0,0 0 0,0 0 0,1-1-1,-1 1 1,1 0 0,0 0 0,0 0 0,1 0 0,-1 0 0,1 0 0,0 0 0,0 0 0,0 0 0,1 0 0,2 5 0,-3-6-12,1 4 20,1-1 1,-1 0-1,1 0 1,1 0-1,-1 0 1,1-1-1,0 1 1,0-1-1,0 0 0,1 0 1,0 0-1,0-1 1,6 5-1,-9-9-49,-1 1-1,1-1 1,0 0-1,0 0 1,0 1-1,0-1 1,0 0-1,0-1 1,0 1-1,0 0 1,0-1-1,0 1 1,0-1 0,-1 1-1,1-1 1,0 0-1,0 0 1,-1 0-1,1 0 1,0 0-1,-1 0 1,2-2-1,-2 3-11,1-2 7,-1 1 0,1-1 0,-1 1 0,1-1 0,-1 1 0,0-1 0,0 0 0,0 0 0,0 1 0,0-1 0,0 0 0,0 0 0,-1 0 0,1 0 0,0-4 0,0 0 21,1-5 117,0-1-1,0 0 0,-2 0 1,0-23-1,0 15 556,8 25-658,3 3-38,-6-3-1,0-1 1,0 1 0,1-2-1,0 1 1,0 0 0,0-1-1,0 0 1,1-1 0,-1 1-1,1-1 1,-1-1 0,9 2-1,-10-3-11,0 0-1,0 0 0,-1 0 0,1-1 1,0 0-1,0 0 0,-1 0 1,1-1-1,-1 1 0,1-1 1,-1 0-1,0-1 0,0 1 0,0-1 1,0 1-1,0-1 0,0 0 1,-1-1-1,0 1 0,1-1 0,-1 1 1,0-1-1,-1 0 0,1 0 1,-1 0-1,0 0 0,0-1 0,0 1 1,0-1-1,-1 1 0,0-1 1,0 0-1,1-5 0,0-10 91,-1 1-1,0 0 1,-1-1-1,-1 1 1,-1 0-1,-1 0 1,-1 0-1,0 0 1,-1 0-1,-2 1 0,1 0 1,-2 0-1,0 1 1,-13-20-1,-9 6 198,28 28-225,-1 3 29,2-1-68,0 1-1,1-1 1,-1 1 0,0 0-1,0 0 1,0-1 0,0 1-1,1 0 1,-1 0-1,0 0 1,0 0 0,0 0-1,0 0 1,1 0 0,-1 0-1,0 0 1,0 0-1,0 1 1,0-1 0,1 0-1,-1 1 1,0-1 0,0 0-1,0 1 1,-15 16 67,13-9 5,16 46 94,2-1 1,2-1-1,44 91 0,-28-68-65,-29-66-114,9 24-17,2-1 0,0 0 1,3-1-1,27 38 0,-45-69-70,1 1-1,-1 0 1,1-1 0,-1 1-1,1 0 1,0-1 0,-1 1 0,1-1-1,0 1 1,-1-1 0,1 0-1,0 1 1,0-1 0,0 0-1,-1 1 1,1-1 0,0 0 0,0 0-1,0 0 1,-1 0 0,1 0-1,0 0 1,0 0 0,0 0 0,0 0-1,-1 0 1,1 0 0,0 0-1,0-1 1,0 1 0,-1 0 0,1-1-1,0 1 1,1-1 0,16-16-3049,-17 15 3234,6-16-2351,-5-2 685</inkml:trace>
  <inkml:trace contextRef="#ctx0" brushRef="#br0" timeOffset="8428.4">1464 1350 404,'0'0'1304,"53"-39"-796,-18 23-212,6-2-236,7-3-936,-2-2 296,0-2 200</inkml:trace>
</inkml:ink>
</file>

<file path=word/ink/ink16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7T02:46:20.525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0 237 52,'0'-15'719,"0"12"669,2-15 1938,-2 6-2678,0 9-28,1-17 1841,1-24 2324,-2 41-2467,2 10-2293,5 39 32,-1 1-1,-2 62 1,5 52 378,-8-157-394,0-1 0,-1 1 0,1 0 0,1-1 0,-1 1 0,0-1 0,1 1-1,0-1 1,0 0 0,0 0 0,0 1 0,0-2 0,1 1 0,-1 0 0,1 0 0,0-1 0,-1 1 0,1-1 0,1 0 0,-1 0 0,0 0 0,0 0 0,1-1 0,-1 1 0,1-1 0,-1 0-1,1 0 1,5 1 0,11 0-292,-1 0 0,1-1 0,0 0 0,26-4 0,-24 1-661,8-1-1241,-4-5-5774,-13 3 5812</inkml:trace>
  <inkml:trace contextRef="#ctx0" brushRef="#br0" timeOffset="359.29">128 363 688,'0'0'3793,"6"-1"-3412,20-3 415,47-2 1,-24 6-5185</inkml:trace>
  <inkml:trace contextRef="#ctx0" brushRef="#br0" timeOffset="750.45">60 160 476,'2'-8'279,"0"-1"-1,0 1 1,0 0 0,1 0-1,0 1 1,1-1-1,0 1 1,0-1 0,1 1-1,-1 1 1,1-1-1,1 0 1,0 1 0,-1 0-1,2 1 1,-1-1 0,1 1-1,0 0 1,0 1-1,0 0 1,0 0 0,1 0-1,0 1 1,0 0-1,0 1 1,12-3 0,-17 5-260,-1 0 0,1 0-1,0 0 1,0 1 0,0-1 0,0 1 0,-1 0 0,1 0 0,0 0 0,-1 0 0,1 0 0,-1 0 0,1 1-1,-1-1 1,1 1 0,-1 0 0,0-1 0,0 1 0,0 0 0,0 0 0,0 1 0,3 3 0,-1 2-875,1-1 1,-1 1 0,0-1 0,0 1 0,4 16-1,-3-4-330</inkml:trace>
  <inkml:trace contextRef="#ctx0" brushRef="#br0" timeOffset="1120.59">426 401 360,'-7'-14'3130,"2"-12"712,5 23-1943,0 2-1634,0-1-1,0 1 1,0-1 0,0 1-1,0 0 1,0-1 0,1 1 0,-1-1-1,0 1 1,1 0 0,-1-1-1,1 1 1,1-3 0,-2 4-208,1 0 0,-1-1-1,1 1 1,-1 0 0,1 0 0,-1-1 0,0 1 0,1 0 0,-1 0-1,1 0 1,-1-1 0,1 1 0,-1 0 0,1 0 0,-1 0 0,1 0-1,-1 0 1,1 0 0,-1 0 0,1 0 0,0 0 0,-1 0 0,1 1-1,-1-1 1,1 0 0,5 3 22,0 0-1,-1 1 1,0-1-1,0 1 1,7 6-1,-11-9-43,86 80 865,-43-38-2495,1-3-4697,-38-35 3591</inkml:trace>
  <inkml:trace contextRef="#ctx0" brushRef="#br0" timeOffset="1121.59">681 368 756,'1'-3'448,"-1"-1"0,1 0 0,-1 1 1,0-1-1,0 0 0,0 1 0,0-1 0,-1 0 0,1 1 0,-1-1 0,0 0 1,0 1-1,0-1 0,-2-3 0,1 5 1105,-3 7-821,-10 10-218,1 1-1,0 0 1,1 1 0,1 1-1,-18 33 1,-44 111-753,50-106-1721,11-20-3716,9-24 3890</inkml:trace>
  <inkml:trace contextRef="#ctx0" brushRef="#br0" timeOffset="1619.38">898 348 328,'0'-3'815,"-1"-9"-28,1 9 633,-16-7 568,12 9-1810,0 1 0,0 1-1,1-1 1,-1 0 0,0 1-1,0 0 1,0 0 0,1 0-1,-1 0 1,0 1 0,1-1-1,-1 1 1,1 0 0,0 0-1,-1 0 1,1 1 0,0-1-1,1 1 1,-1-1-1,0 1 1,1 0 0,-1 0-1,1 1 1,0-1 0,0 0-1,0 1 1,-2 4 0,2-3-72,0 0 0,0 0 0,1 0 0,-1 0 0,1 0 0,0 1 0,0-1 0,1 0 0,0 0 0,0 1 0,0-1 0,0 0 0,1 1 0,0-1 0,0 0 0,0 0 0,1 0-1,0 0 1,4 9 0,-3-10-257,-1 0 0,1-1 0,0 1 0,0-1-1,0 0 1,0 0 0,1 0 0,-1 0-1,1 0 1,0-1 0,6 4 0,-5-4-848,1 0 0,-1 0 0,1-1 0,-1 0 0,8 1 0,3 0-661</inkml:trace>
  <inkml:trace contextRef="#ctx0" brushRef="#br0" timeOffset="2164.08">1005 434 448,'0'0'2616,"4"-1"-2116,1-1-276,0 0-1,0 1 1,0 0 0,0 0 0,0 0 0,1 1 0,6-1 0,16 0 376,-26 0-555,0 1-1,-1-1 1,1 1-1,0-1 1,0 0 0,0 0-1,-1 0 1,1 0-1,0 0 1,-1 0-1,1 0 1,-1-1 0,1 1-1,-1-1 1,0 1-1,0-1 1,1 1-1,-1-1 1,1-3 0,-1 3 159,-1 2-183,1-1 1,-1 1 0,0 0 0,0 0 0,0-1 0,0 1 0,1 0-1,-1-1 1,0 1 0,0 0 0,0-1 0,0 1 0,0 0 0,0-1-1,0 1 1,0 0 0,0-1 0,0 1 0,0-1 0,0 1-1,0 0 1,0-1 0,0 1 0,-1 0 0,1-1 0,0 1 0,0 0-1,0 0 1,0-1 0,-1 1 0,1 0 0,0-1 0,0 1-1,-1 0 1,1 0 0,0 0 0,-1-1 0,-11-14 696,11 13-754,0 2 79,0-1 1,0 1-1,0-1 0,0 1 1,-1-1-1,1 1 1,0 0-1,0 0 0,0-1 1,-1 1-1,1 0 1,0 0-1,0 0 0,0 1 1,-1-1-1,1 0 1,0 0-1,0 1 0,0-1 1,0 0-1,0 1 1,-1-1-1,1 1 0,0 0 1,0-1-1,-1 2 1,-25 21 492,24-20-479,1 1 0,0 0 0,-1 0 0,2 0-1,-1 0 1,0 0 0,1 0 0,0 0 0,-1 0 0,2 1 0,-1-1 0,0 0 0,1 1 0,0-1-1,0 0 1,0 1 0,1-1 0,-1 0 0,1 1 0,0-1 0,1 0 0,1 6 0,-1-7-64,-1 0 0,1 0-1,-1 0 1,1-1 0,0 1 0,0-1 0,0 1 0,0-1 0,0 0 0,1 1 0,-1-1 0,1-1 0,-1 1 0,1 0 0,0-1 0,0 1 0,0-1 0,0 0-1,0 0 1,0 0 0,0 0 0,0 0 0,0-1 0,0 1 0,0-1 0,0 0 0,1 0 0,-1 0 0,0-1 0,0 1 0,5-2 0,-1 0-36,1 0 0,-1 0 0,0-1 0,1 0 0,-1-1 0,-1 1 0,1-1 1,0-1-1,-1 1 0,0-1 0,0 0 0,8-9 0,-7 5 4,0-1 0,0 0-1,0 0 1,-2-1 0,1 0 0,-1 0-1,5-17 1,-3 5 99,-2 0-1,-1-1 1,-1 0-1,0 1 1,-2-1-1,-1 0 1,-5-41-1,-8-10 586,11 68-537,0 1 0,0-1 1,-1 1-1,1 0 0,-1 0 1,-1 0-1,1 0 0,-9-10 1,11 15 581,-3 6-477,0 1-162,1 1 1,-1-1-1,2 1 0,-1 0 0,1 0 0,0 0 0,0 0 0,0 0 1,1 1-1,1-1 0,-1 0 0,1 1 0,2 13 0,15 195 462,0 16-1749,-17-79-6754,-2-122 6022</inkml:trace>
  <inkml:trace contextRef="#ctx0" brushRef="#br0" timeOffset="3706.69">1424 185 352,'0'0'536,"0"-3"7,19-131 7441,-19 132-7561,1-8-21,0 7-60,-3 9 1766,-5 76-1750,3 1 1,12 138-1,-8-213-288,1 0-1,0 0 1,0-1-1,1 1 1,3 9-1,-4-14-24,1 0-1,-1 0 0,1 0 1,0-1-1,0 1 0,0 0 1,0-1-1,0 1 0,1-1 1,-1 0-1,1 0 0,0 0 1,-1 0-1,7 3 0,-7-4 4,17 4 102,13-6-150,54 7-1,-15 2-210,-54-9-438,9-5-6503</inkml:trace>
  <inkml:trace contextRef="#ctx0" brushRef="#br0" timeOffset="4066.93">1729 398 192,'2'-27'2832,"-2"25"-1137,0-1-951,2 10 4717,4 27-3324,10 60-5177</inkml:trace>
  <inkml:trace contextRef="#ctx0" brushRef="#br0" timeOffset="4441.13">1653 143 408,'0'0'1973,"7"0"-1700,49 7 485,-54-7-577,21 0-145,-22 0 49,0 0-1,-1 0 0,1 0 1,0 0-1,-1-1 1,1 1-1,0 0 1,-1 0-1,1-1 0,0 1 1,-1 0-1,1-1 1,0 1-1,-1 0 1,1-1-1,-1 1 0,1-1 1,-1 1-1,1-1 1,-1 1-1,1-1 1,-1 1-1,0-1 0,1 0 1,-1 1-1,0-1 1,1 0-1,-1 1 1,0-1-1,0 0 0,0 1 1,1-2-1,-5-2 373,0 0-261,0 1 0,-1 0-1,1 0 1,-1 0 0,-6-3 0,8 6 120,-1 1-34,1 0-240,0 0-1,0 1 1,0 0-1,1-1 1,-1 1-1,0 0 0,1 0 1,0 0-1,-1 1 1,1-1-1,0 0 1,0 1-1,0 0 0,1-1 1,-1 1-1,1 0 1,-1 0-1,1 0 1,0 0-1,0 0 0,0 0 1,0 0-1,0 4 1,1-1-234,-1-1-1,1 0 1,0 1 0,0-1 0,0 1 0,2 5 0,-1-6-401,0 0 0,0 0 1,1-1-1,0 1 0,0-1 0,0 1 1,3 4-1,4 3-684</inkml:trace>
  <inkml:trace contextRef="#ctx0" brushRef="#br0" timeOffset="4813.75">1869 151 820,'1'-100'6973,"-1"97"-4593,0 12-2111,0 47 153,2-1 0,3 1 0,12 55 0,1 5 11,-7-43-565,-13-78 122,2 0 1,-1-1-1,1 1 0,0 0 0,0 0 0,0-1 1,1 1-1,-1 0 0,1 0 0,1-1 1,-1 1-1,1 0 0,0 0 0,0 0 0,0 1 1,1-1-1,-1 1 0,1-1 0,0 1 1,1 0-1,-1 0 0,1 0 0,6-5 0,-7 7 30,0 1 0,0-1 0,0 1-1,1 0 1,-1 0 0,0 0 0,1 0-1,-1 1 1,0-1 0,1 1-1,-1 0 1,1 0 0,-1 0 0,0 1-1,1-1 1,-1 1 0,1 0 0,-1 0-1,0 0 1,0 0 0,0 0-1,1 1 1,-1-1 0,0 1 0,-1 0-1,1 0 1,0 0 0,-1 0 0,1 1-1,-1-1 1,1 1 0,-1 0-1,0-1 1,0 1 0,0 0 0,-1 0-1,1 0 1,-1 0 0,0 0 0,0 1-1,0-1 1,0 0 0,0 1-1,0-1 1,-1 0 0,0 1 0,0-1-1,0 1 1,0-1 0,-1 5 0,0-4 63,-1 1 1,0-1 0,0 0 0,0 0 0,0 0 0,0 0 0,-1 0 0,0-1 0,0 1-1,0-1 1,0 1 0,-1-1 0,1 0 0,-6 3 0,7-4-193,-1-1 1,1 0-1,-1 1 1,1-1-1,-1 0 0,1-1 1,-1 1-1,0 0 1,0-1-1,1 1 0,-1-1 1,-3 0-1,3 0-384,0 0-1,1-1 1,-1 0 0,1 1-1,-1-1 1,1 0 0,-1 0-1,1 0 1,0-1-1,-1 1 1,1 0 0,0-1-1,0 0 1,0 1 0,-2-3-1,-9-9-1357</inkml:trace>
  <inkml:trace contextRef="#ctx0" brushRef="#br0" timeOffset="5186.84">2156 404 532,'0'0'3543,"3"1"-2997,-2-1-874,18 8 2233,-15 1-4027</inkml:trace>
  <inkml:trace contextRef="#ctx0" brushRef="#br0" timeOffset="5589.09">2356 282 280,'3'-67'9760,"-2"74"-9466,21 195 1332,-10-63-1041,-7-77-99,-10-63-458,-91-31 101,76 27-1043,6 1-6494</inkml:trace>
  <inkml:trace contextRef="#ctx0" brushRef="#br0" timeOffset="6275.65">2609 430 352,'0'-13'879,"0"10"-50,0 3-673,0-1 0,0 0-1,0 0 1,0 0 0,0 0 0,0 0-1,0 1 1,0-1 0,0 0 0,0 0-1,-1 0 1,1 0 0,0 1 0,-1-1-1,1 0 1,-1 0 0,1 0 0,-1 1-1,0-2 1,-11-1 320,9 2-16,-1 4-29,-2 2-279,-1 0 0,1 0 1,0 1-1,0 0 0,1 0 0,0 1 0,0-1 0,0 1 1,1 0-1,0 0 0,1 1 0,-1-1 0,1 1 1,1 0-1,-1 0 0,1 0 0,1 0 0,-1 11 1,1-18-143,1 1 0,0-1 0,0 0 1,0 1-1,0-1 0,0 0 0,1 0 1,-1 1-1,0-1 0,0 0 1,1 1-1,-1-1 0,1 0 0,-1 0 1,1 0-1,0 0 0,0 1 0,-1-1 1,1 0-1,0 0 0,0 0 1,0 0-1,0-1 0,0 1 0,0 0 1,0 0-1,0-1 0,0 1 0,0 0 1,1-1-1,-1 1 0,0-1 1,0 0-1,1 1 0,-1-1 0,0 0 1,1 0-1,-1 0 0,0 1 0,1-1 1,-1-1-1,0 1 0,1 0 1,-1 0-1,0 0 0,0-1 0,1 1 1,-1-1-1,0 1 0,0-1 0,0 0 1,1 1-1,-1-1 0,0 0 0,0 0 1,0 1-1,0-1 0,0 0 1,-1 0-1,1 0 0,0 0 0,0 0 1,0-2-1,3-5 17,0 1 0,-1 0 0,0-1 0,0 0 0,-1 0 0,0 0-1,-1 0 1,1 0 0,-2 0 0,1 0 0,-1 0 0,-2-16 0,2 3 208,0 18 701,0 12-856,-1 23-4,1-28-65,0-1 0,0 1 0,0-1 0,1 1 0,0-1 0,0 1 0,0-1 0,0 0 0,0 1 0,1-1 0,-1 0 0,1 0 0,0 0 0,0 0 0,0 0 0,0-1 0,1 1 0,-1 0 0,1-1 0,0 0 0,-1 0 1,1 0-1,0 0 0,0 0 0,0 0 0,1-1 0,-1 1 0,5 0 0,-6-1-25,2-3 0,-2 0 10,1 0 1,0-1 0,-1 1-1,1 0 1,-1-1-1,0 0 1,0 0 0,0 1-1,0-1 1,0 0-1,0 0 1,-1-1 0,0 1-1,0 0 1,1-4-1,1-2 72,-1 0-1,-1-1 1,0 1-1,0-13 0,-1 19 3,0-2 14,0-1-77,0 10 582,0 3-568,1 0-1,-1-1 1,1 1 0,1 0-1,-1 0 1,1 0 0,0-1 0,1 1-1,0-1 1,0 0 0,7 11 0,-10-15-18,1-1 0,0 0 1,0 0-1,-1 1 0,1-1 1,0 0-1,0 0 1,0 0-1,1 0 0,-1 0 1,0 0-1,0 0 0,0-1 1,1 1-1,-1 0 1,0-1-1,1 1 0,-1-1 1,1 1-1,-1-1 0,0 0 1,1 1-1,-1-1 1,1 0-1,-1 0 0,1 0 1,-1 0-1,1 0 1,2-1-1,19-11 1,-20 4-3,-2 4 1,3-6 25,0-1 1,0 1 0,-1-1 0,-1 0 0,0 0 0,-1 0 0,0-1-1,0-17 1,-1 27 40,3 9-1410,-1-2 1101,1 1 0,-1-1 1,1 0-1,1 1 0,-1-1 0,1-1 0,-1 1 0,1 0 0,1-1 0,-1 0 1,1 0-1,-1 0 0,1-1 0,6 4 0,-6-4-66,32 11-3278,-25-13 1817</inkml:trace>
  <inkml:trace contextRef="#ctx0" brushRef="#br0" timeOffset="6679.79">2940 483 4924,'5'-1'108,"-1"0"-1,1 0 0,0 0 0,-1-1 0,0 0 0,1 0 0,-1 0 0,0-1 0,0 1 0,0-1 0,-1 0 0,1 0 0,-1 0 0,1-1 0,-1 1 1,0-1-1,0 0 0,-1 0 0,1 0 0,-1 0 0,0 0 0,0-1 0,0 1 0,0 0 0,-1-1 0,0 0 0,0 1 0,1-10 0,-2 14-84,0-1-1,0 1 0,0 0 0,0-1 0,0 1 0,0 0 0,0-1 0,0 1 0,0 0 0,0-1 1,0 1-1,0 0 0,0-1 0,0 1 0,0 0 0,-1-1 0,1 1 0,0 0 0,0 0 0,0-1 1,-1 1-1,1 0 0,0-1 0,0 1 0,0 0 0,-1 0 0,1 0 0,0-1 0,-1 1 0,1 0 1,0 0-1,0 0 0,-1 0 0,1-1 0,0 1 0,-1 0 0,-13 6 709,-11 19-108,21-18-506,1 0 1,0-1-1,0 1 0,0 0 0,1 1 1,0-1-1,0 0 0,1 1 0,0-1 1,0 9-1,1-16-109,0 1-1,0 0 1,0 0-1,0-1 1,0 1 0,0 0-1,0 0 1,0 0 0,0-1-1,0 1 1,0 0-1,0 0 1,0-1 0,1 1-1,-1 0 1,0-1-1,1 1 1,-1 0 0,0-1-1,1 1 1,-1 0-1,1-1 1,-1 1 0,1-1-1,-1 1 1,1-1-1,-1 1 1,1-1 0,0 1-1,-1-1 1,1 1-1,0-1 1,-1 0 0,1 1-1,0-1 1,0 0-1,-1 0 1,1 0 0,0 0-1,0 1 1,-1-1-1,1 0 1,0 0 0,0 0-1,-1-1 1,1 1 0,0 0-1,0 0 1,-1 0-1,1 0 1,0-1 0,-1 1-1,2-1 1,1 0-2,0-1 0,0 1 0,0-1 0,-1 1 0,1-1 0,-1 0 0,1 0 0,-1 0 0,0 0 0,0-1 0,3-3 0,22-61 1021,-22 54-676,-4 11 1222,3 135-634,0-47-2626,-4 0-6573,-1-62 6135</inkml:trace>
</inkml:ink>
</file>

<file path=word/ink/ink16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7T02:46:15.468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272 138 664,'-117'-6'5547,"-34"1"753,150 6-6038,1-1-252,0 0 0,0 1 0,0-1 0,-1 0 0,1 0 0,0 0 0,0 0 0,0 0 0,-1 0 0,1 1 0,0-1 0,0 0 0,0 0 0,0 0 0,0 1 0,0-1 0,0 0 0,-1 0 0,1 0 0,0 1 0,0-1 0,0 0 0,0 0 0,0 0 0,0 1 0,0-1 0,0 0 0,0 0 0,0 1 0,0-1 0,0 0 0,0 0 0,0 0 0,0 1 0,0-1-1,1 0 1,-1 0 0,0 0 0,0 1 0,0-1 0,0 0 0,0 0 0,0 0 0,1 0 0,-1 1 0,0-1 0,0 0 0,0 0 0,0 0 0,1 0 0,-1 0 0,0 0 0,0 1 0,0-1 0,1 0 0,-1 0 0,0 0 0,0 0 0,0 0 0,1 0 0,-1 0 0,0 0 0,0 0 0,1 0 0,-1 0 0,0 0 0,64 14 244,1-2 1,0-3-1,1-3 1,91-3-1,-91-5 119,-63 2-342,32 2 147,15 1-1252,-46-3 763,4 1-176,0-1 0,0 0 0,1 0 0,12-2 0,-1 0-67,47-10-334,-53 9 996,-1 0 0,1 1 0,0 0-1,15 1 1,-6 3 568,2 0-1338,-8-1-5878</inkml:trace>
  <inkml:trace contextRef="#ctx0" brushRef="#br0" timeOffset="569.94">687 65 300,'-92'-48'8609,"90"47"-8058,-30-15 4793,200 127-4649,-105-68-32,-61-42-495,5 4 333,-6-4-408,0-1 0,0 0 0,0 1 0,-1-1 0,1 0 0,0 1 0,0-1 0,0 1 0,-1-1 0,1 1 0,0 0 0,-1-1 0,1 1 0,0 0 0,-1-1 0,1 1 0,-1 0 0,1 0 0,-1-1 0,0 1 0,1 0 0,-1 0 0,0 0 1,1 0-1,-1 0 0,0-1 0,0 1 0,0 0 0,0 2 0,-14 17-193,-2 0 0,0-1 0,-31 27 0,-67 49-4368,71-61 505,-2 1 291,-1-1 1117</inkml:trace>
</inkml:ink>
</file>

<file path=word/ink/ink16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7T02:46:08.951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697 2437 84,'-5'-21'728,"2"2"-340,1 9 328,-2-8-28,0 0-108,4 3-188,-1-1-276,1-6-452,0 4-1564</inkml:trace>
  <inkml:trace contextRef="#ctx0" brushRef="#br0" timeOffset="1">607 1670 252,'6'-69'1939,"6"-93"-222,-12 135-2392,-1-1 1,-1 1 0,-10-47 0,7 51 239</inkml:trace>
  <inkml:trace contextRef="#ctx0" brushRef="#br0" timeOffset="359.14">557 1095 1212,'-95'-237'1993,"79"189"-1044,3-1 0,1 0 0,-4-53 0,3 16 481,6 45-2378,1-3-3653,3 21 3567</inkml:trace>
  <inkml:trace contextRef="#ctx0" brushRef="#br0" timeOffset="360.14">149 117 584,'0'0'1104,"-9"-13"-228,1 3-172,-1 0-176,-7-3-420,5 7-136,0-1-128,-5-3-120,-4-3-896,-1-1 396,-7-6 264</inkml:trace>
</inkml:ink>
</file>

<file path=word/ink/ink16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7T02:46:05.120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44 0 256,'0'0'1901,"1"9"-1478,4 33 314,-1 0 0,-4 72 1,-10 24-3743,8-115 2362</inkml:trace>
  <inkml:trace contextRef="#ctx0" brushRef="#br0" timeOffset="390.41">36 582 592,'0'0'1345,"6"13"1883,-7-1-2879,1-9-34,-1 2-30,-21 192 1202,8-61-6284,11-111 3789</inkml:trace>
  <inkml:trace contextRef="#ctx0" brushRef="#br0" timeOffset="391.41">25 1340 80,'0'0'1788,"5"16"-156,-2 22-138,-5 68 1,-1-26-1066,2 9-1057,-1 0-3360,2-71 3158</inkml:trace>
</inkml:ink>
</file>

<file path=word/ink/ink16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7T02:46:10.829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90 0 124,'0'0'193,"-34"23"1129,-9 6-2204,31-23 609</inkml:trace>
</inkml:ink>
</file>

<file path=word/ink/ink16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7T02:46:10.458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1009 1 232,'-24'4'1115,"-38"14"1,-5 0-819,-179 34-2332,232-48 1774</inkml:trace>
  <inkml:trace contextRef="#ctx0" brushRef="#br0" timeOffset="1">330 167 36,'-37'11'319,"0"1"1,1 3-1,0 0 1,1 2-1,-35 24 0,27-16-660,19-14-521,12-4 593</inkml:trace>
</inkml:ink>
</file>

<file path=word/ink/ink16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7T02:46:10.064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1552 1 332,'-14'1'1628,"-4"3"-1104,1-4-444,-14 1-1008,6-2 368,-11-3 192</inkml:trace>
  <inkml:trace contextRef="#ctx0" brushRef="#br0" timeOffset="1">123 4 4,'0'0'304,"-15"6"460,1-1-240,-7 0-420,2-2-172,2 1-488,1-4 188,-5 1 124</inkml:trace>
</inkml:ink>
</file>

<file path=word/ink/ink16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7T02:46:09.656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1238 275 64,'-18'-6'1841,"-33"-7"473,-26-12-3498,19 6-377,25 8 1031</inkml:trace>
  <inkml:trace contextRef="#ctx0" brushRef="#br0" timeOffset="1">651 90 876,'-410'-83'2926,"380"80"-3018,-1 1-1,-37 2 0,-13 0-1957,50-2 1520</inkml:trace>
</inkml:ink>
</file>

<file path=word/ink/ink16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7T02:46:08.546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0 272 552,'0'0'652,"2"-25"-48,0 14 448,1-15-616,-1 13-56,0-2-28,-1 0-56,3-1-120,-2 1-92,1-1-136,1-1-104,-1 2-88,2-4-68,-2 1-72,1 2-788,-1 0 400,1-2 264</inkml:trace>
</inkml:ink>
</file>

<file path=word/ink/ink16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7T02:46:08.157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0 914 572,'5'-41'3614,"19"-71"-1,-10 54-6764,-11 43 1570,-1-1 478</inkml:trace>
  <inkml:trace contextRef="#ctx0" brushRef="#br0" timeOffset="1">26 226 528,'0'-13'608,"2"0"452,-2-17-612,2 16-88,-1-1-92,1-1-124,2-2-112,-3 0-112,3-3-152,0-1-836,0-1 364,-2 0 240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1:48:56.986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238 357 20,'-1'-4'617,"-49"-190"7518,41 155-7058,8 36-813,-3-16 189,3 15-263,0 1 34,-1-5-246,-2 12 736,-23 197-345,18-111-278,-49 524-491,57-420-1113,9-70-5428,-8-119 5763</inkml:trace>
  <inkml:trace contextRef="#ctx0" brushRef="#br0" timeOffset="1204.75">139 62 280,'-3'0'349,"-11"4"-23,10-3 2335,13 0-2511,57 7 47,0-2 0,121-7 0,-67-2-102,21 4 36,596-10 223,-650 7-190,-11-2-62,-72 4-101,1 0-6,16 0-4,-16 0 1,-1 0-8,13 0-12,-13 0 5,0 0 8,71 13-2548,-72-12 4597,-2-5-1768,0-10 590,0 1-1,-1-1 0,-3-14 1,3 23 343,-4 14-1120,-21 58 70,3 1 1,-18 92 0,16-60-82,-99 520 310,122-614-374,-48 352-1292,45-346 703,2-4-150</inkml:trace>
  <inkml:trace contextRef="#ctx0" brushRef="#br0" timeOffset="1906.26">0 1395 124,'0'0'2613,"9"2"-2260,56 6 91,0-2-1,0-4 1,72-6 0,37 2-23,316-10 1426,-385 1-1527,-62 2-2012,-40 8 15,0-1 286,11-11 422</inkml:trace>
  <inkml:trace contextRef="#ctx0" brushRef="#br0" timeOffset="3326.55">502 553 124,'1'-3'355,"0"0"-159,-1 1 0,1-1-1,-1 1 1,0-1 0,0 1 0,0-1 0,0 1 0,0-1 0,0 1 0,-1-1 0,0 1 0,1-1 0,-1 1 0,0-1-1,0 1 1,0 0 0,0 0 0,-1-1 0,-2-2 0,2 2 103,-1 2-173,-2-1-60,0 0 1,0 1 0,0-1-1,0 1 1,-1 0-1,1 1 1,0-1 0,-1 1-1,1 0 1,-9 2 0,8-2-29,0 0 6,1 1 8,-31 11 74,34-11-96,-2 1 13,1 0-22,-1 1 0,1 0 0,-1-1 0,1 1 0,0 0 0,0 1 0,0-1 0,0 1 0,-2 3 1,4-4 62,1 20 40,1-23-123,-1 0 0,0 0-1,1 0 1,-1 0 0,1 0 0,-1 0 0,1 1 0,-1-1 0,0 0 0,1 0 0,-1 0 0,1 1 0,-1-1 0,0 0 0,1 0 0,-1 1 0,0-1 0,0 0 0,1 1 0,-1-1 0,0 0 0,0 1 0,1-1 0,-1 1 0,0-1 0,0 0 0,0 1 0,0-1 0,1 1 0,-1 0 0,0 0 1,0 0 0,1-1-1,-1 1 1,1 0-1,-1-1 1,0 1 0,1 0-1,-1-1 1,1 1-1,-1 0 1,1-1 0,0 1-1,-1-1 1,1 1-1,0-1 1,-1 0 0,1 1-1,0-1 1,-1 1-1,1-1 1,1 0 0,34 6 92,-31-6-78,-1 0 2,36-8 33,-36 7-40,25-20 145,-27 19-74,0 0-6,12-27 335,-13 26 274,2 2-714,2-1 4,0 0 0,-1 0 0,1-1 0,-1 1 0,0-1 0,1 0 1,-1 0-1,-1 0 0,6-5 0,-4-2-11,0-1 0,0 1 1,-1-1-1,3-12 1,-7 19 18,-8-25-30,8 25 44,-1 0 0,0-1 1,0 1-1,-1 0 0,1 0 1,-1 0-1,0 0 0,-3-5 1,0 3 0,0 0 0,0 0 1,-1 1-1,1-1 0,-1 1 1,0 1-1,-1-1 0,1 1 1,-1 0-1,0 0 0,-12-3 1,7 3-7,-1 0 0,1 2 0,-1 0 1,0 0-1,-25 1 0,34 1 6,0 0-1,-1 0 1,1 1 0,0 0-1,0 0 1,0 0 0,1 0-1,-1 0 1,0 1 0,0 0-1,1 0 1,-1 0 0,1 0-1,-5 4 1,1 1 6,-1 0 1,2 1 0,-13 16-1,12-14-2,4-7-1,1 0 1,0 0 0,-1 0-1,1 0 1,0 0 0,1 0-1,-1 1 1,1-1 0,-1 1 0,-1 6-1,0 5 5,-1-4 1,0 1 0,1-1 0,1 1 0,0 0 0,-1 22 0,3-31-3,1 1-1,-1 0 0,1-1 0,-1 1 0,1-1 1,0 1-1,0-1 0,0 1 0,1-1 0,-1 0 1,1 0-1,0 1 0,0-1 0,0 0 0,0-1 1,1 1-1,-1 0 0,1-1 0,-1 1 0,1-1 1,0 0-1,0 0 0,0 0 0,4 2 0,-3 0-2,29 3 12,-25-5-10,-1-1-4,0 0 0,0 0 0,0-1 0,0 1 0,0-2 0,0 1 0,0-1 0,0 0 0,0-1 0,0 1 0,10-5 0,13-4-15,-26 5 15,-2 2 1,2 0 3,0 0 0,-1 0 0,1 0 1,-1 0-1,0-1 0,0 1 0,0-1 1,0 0-1,-1 0 0,1 0 0,-1 0 1,0-1-1,2-7 0,-3 9-64,0 0-535,-1-1 189,1 1 1,0 0 0,-1-1 0,2 1 0,-1 0-1,0 0 1,3-5 0,-3 6-825</inkml:trace>
  <inkml:trace contextRef="#ctx0" brushRef="#br0" timeOffset="3668.2">665 374 200,'0'0'1990,"-4"-5"-1785,-11-16-11,12 16 1106,6 3-1191,3-1-60,0 1 0,0 0-1,1 0 1,-1 0-1,1 1 1,-1 0 0,11 0-1,9-2-111,-22 3-55,0 0-42,15-2-42,-15 2-47,17-2-1869</inkml:trace>
  <inkml:trace contextRef="#ctx0" brushRef="#br0" timeOffset="4085.26">810 319 156,'0'0'4166,"-7"6"-3911,-20 21-17,25-25-198,1 0 0,-1 1 0,1-1 0,-1 0 1,1 0-1,0 1 0,0-1 0,0 1 0,0-1 0,1 1 0,-1-1 0,1 1 0,-1-1 0,1 1 0,0 0 0,0-1 1,0 1-1,1 3 0,-1-5-22,-14 94 422,8-54-3145,6-38 1570</inkml:trace>
  <inkml:trace contextRef="#ctx0" brushRef="#br0" timeOffset="4836.21">873 463 116,'3'-4'267,"0"0"0,-1 0 0,0-1-1,1 1 1,-2-1 0,1 0 0,0 0 0,1-9 0,-3 10 659,0 0-784,-2-11-4,2 11 1088,-8 9-1130,-23 17-4,31-22-86,-1 0-1,0 0 0,1 1 0,-1-1 0,0 0 0,1 1 1,-1-1-1,0 1 0,1-1 0,-1 1 0,1-1 0,-1 1 0,1-1 1,-1 1-1,1 0 0,0-1 0,-1 1 0,1 0 0,0-1 1,-1 1-1,1 0 0,0-1 0,0 1 0,0 0 0,-1 0 0,1-1 1,0 1-1,0 0 0,0 0 0,0 1 0,1-1 19,-2 2 64,0 1-9,1 0-48,-1-1 1,1 0-1,0 0 1,0 1-1,0-1 1,0 0 0,1 1-1,-1-1 1,1 0-1,0 0 1,0 0 0,0 0-1,0 0 1,1 0-1,-1 0 1,1 0 0,-1 0-1,1 0 1,0-1-1,0 1 1,1-1 0,3 4-1,19 7 129,-22-12-114,2 0 8,13 0-19,-14 0-15,16-3 21,-16 1-13,-1 1-27,1-1 1,-1 0-1,1-1 0,-1 1 0,0-1 0,0 1 0,0-1 0,0 0 0,0 0 1,0-1-1,0 1 0,-1 0 0,1-1 0,-1 0 0,0 1 0,1-1 1,-1 0-1,-1 0 0,3-4 0,-3 4-2,4-19-2,-5 5 2,0 13 1,0 0-11,-2-13 2,2 13 6,0 4 3,-1 0 0,1 0 0,0 0 0,0 0 0,-1 0 0,1 0 0,0 0 0,-1 0 0,1-1 0,0 1 0,0 0 0,-1 0 0,1 0 0,0 0 0,0 0 0,0-1 0,-1 1 0,1 0 0,0 0 0,0 0 0,0-1 0,-1 1 0,1 0 0,0 0 0,0-1 0,0 1 0,0 0 0,0 0 0,0-1 0,-1 1 0,1 0 0,0-1 0,0 1-1,0-1 1,0 1 0,0-1 0,0 1-1,-1 0 1,1-1 0,0 1 0,0-1-1,-1 1 1,1 0 0,0-1 0,-1 1-1,1 0 1,0-1 0,-1 1 0,1 0-1,0 0 1,-1-1 0,1 1 0,-1 0-1,1 0 1,0 0 0,-1-1 0,1 1 0,-1 0-1,1 0 1,-1 0 0,1 0 0,-1 0-1,1 0 1,-1 0 0,1 0 0,-1 0-1,1 0 1,0 0 0,-1 0 0,-1 0 1,0 0 0,0-1 0,0 1 0,0 0 0,0 0 1,0 1-1,0-1 0,0 0 0,0 0 0,-4 2 0,8 7 8,10 26 2,2-17-13,38 27 24,-50-44-30,11 12 102,-12-12-84,-1-1 0,0 1 0,1-1 0,-1 1 0,1-1 1,-1 1-1,0-1 0,0 1 0,1 0 0,-1-1 1,0 1-1,0-1 0,0 1 0,1 0 0,-1-1 0,0 1 1,0 0-1,0-1 0,0 1 0,0 0 0,0-1 0,0 1 1,-1 0-1,1-1 0,0 1 0,0-1 0,0 1 0,-1 0 1,1-1-1,0 1 0,-1-1 0,1 1 0,0-1 0,-2 2 1,-14 11 43,15-12-121,1-1 0,-1 1 0,0-1 0,0 1 0,0 0 0,0-1-1,0 1 1,0-1 0,0 0 0,0 1 0,0-1 0,0 0 0,0 0 0,-1 0 0,1 1 0,0-1 0,0 0-1,0-1 1,0 1 0,0 0 0,0 0 0,0 0 0,0-1 0,0 1 0,0 0 0,0-1 0,-2 0-1,-14-14-123,13 11 18,10-1-503,15-16 654,-15 17 105,0 0 0,0 0 1,0 1-1,0 0 1,1 1-1,0-1 0,-1 1 1,1 1-1,13-3 0,-9 2 88,43-12 471,-50 13-553,0 0-7,71-20-455,-71 20 5</inkml:trace>
  <inkml:trace contextRef="#ctx0" brushRef="#br0" timeOffset="5194.3">1211 364 396,'-7'-16'3546,"7"12"-2896,-2-1 2014,0 8-1075,-3 22-605,-2 44-605,-2 25-1573,1-20-3694,6-44 3406</inkml:trace>
</inkml:ink>
</file>

<file path=word/ink/ink17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7T02:46:07.811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0 373 404,'68'-16'3007,"-18"4"-1302,56-6 1,-18 4-2425,-32-2-3004,-41 10 2867</inkml:trace>
  <inkml:trace contextRef="#ctx0" brushRef="#br0" timeOffset="1">515 203 64,'8'-10'3144,"14"-30"1319,10-20-3291,-28 51-2065,-1-1 0,1 1-1,-2-1 1,1 0 0,0-10 0,-1-4-359</inkml:trace>
</inkml:ink>
</file>

<file path=word/ink/ink17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7T02:46:07.436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0 5 660,'4'-1'856,"19"-1"147,1 1 0,-1 0 0,1 2 0,45 7 0,94 30-615,20 3-3696,-147-36 2077,-1 0 375</inkml:trace>
  <inkml:trace contextRef="#ctx0" brushRef="#br0" timeOffset="1">1103 150 64,'0'0'956,"22"-6"792,-2 2-316,5 1-816,-9 1-72,5 2-63,-2 0-109,4 2-148,4-2-208,0 3-208,2 1-128,0-1-169,0 0-1367,3-1 632,3 1 416</inkml:trace>
</inkml:ink>
</file>

<file path=word/ink/ink17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7T02:46:07.049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1 10 796,'0'0'728,"18"-5"516,0 2-244,8 2-580,-14 1-76,7 0-76,-1 0-84,2 1-168,3 1-80,1-1-124,2 3-136,-2-3-1184,6 1 516,-3 0 336</inkml:trace>
  <inkml:trace contextRef="#ctx0" brushRef="#br0" timeOffset="1">685 42 544,'14'-5'2597,"-2"1"-1985,0 1 1,1 0-1,0 1 1,0 0-1,-1 1 0,19 0 1,85 9-1719,-66-4-905,-15 0 545,0-1 445</inkml:trace>
  <inkml:trace contextRef="#ctx0" brushRef="#br0" timeOffset="2">1514 46 80,'0'0'696,"21"-4"532,1 0-684,-12 3 376,20-3-548,-15 4-8,4 0-52,1 0-80,0 2-120,3 1-64,4 1-168,1-1-184,-1 0-1224,5 2 520,3-1 344</inkml:trace>
</inkml:ink>
</file>

<file path=word/ink/ink17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7T02:46:06.646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0 7 672,'14'-2'971,"1"0"1,-1 0-1,0 1 1,1 1-1,22 3 0,76 16-2261,-21-3 62,-50-10 724,-1 1 988,0-3-1,1-1 1,-1-2-1,60-5 1,-86 3-283,0 0-1,-1 2 1,1-1 0,0 2 0,22 5-1,-8-2-620,62 4-3691,-66-5 3186</inkml:trace>
</inkml:ink>
</file>

<file path=word/ink/ink17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7T02:46:06.252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0 0 244,'7'13'2346,"15"30"270,-21-41-2438,7 15 227,-5-12-365,-2 0-646,1-1 0,1 0 1,-1 0-1,1 1 0,5 6 0,2-3-184</inkml:trace>
  <inkml:trace contextRef="#ctx0" brushRef="#br0" timeOffset="1">333 185 148,'8'-3'540,"0"0"1,0 1-1,1 0 1,-1 0-1,1 1 1,-1 0-1,1 0 1,15 1-1,8 3 72,34 7 0,-39-4-1231,54 1 0,-23-5-2349,-38-4 2238</inkml:trace>
</inkml:ink>
</file>

<file path=word/ink/ink17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7T02:46:05.865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19 1 512,'-3'12'586,"2"-9"-62,-1 14 890,-3 5-684,2 1 1,0 0 0,1 33 0,5 29-4400,-3-83 3558,1 16-672</inkml:trace>
</inkml:ink>
</file>

<file path=word/ink/ink17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7T02:46:04.745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0 17 8,'4'-3'402,"8"-5"-526,-7 2 3723,9 37-2019,13 275-411,-25-258-2105,-2-10-2094,0-20 2070</inkml:trace>
</inkml:ink>
</file>

<file path=word/ink/ink17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7T02:46:04.389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88 1 80,'0'0'2954,"-14"7"-2242,-1 50-115,-33 106-3219,37-134 2001</inkml:trace>
</inkml:ink>
</file>

<file path=word/ink/ink17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7T02:46:03.982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7 12 512,'0'0'1546,"3"-9"-1113,-2 6 162,-2 9 3070,-4 37-3835,1 1 0,5 73 0,-1-6-2880,-1-86 1963,0 1 331</inkml:trace>
</inkml:ink>
</file>

<file path=word/ink/ink17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7T02:45:56.875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19 34 220,'0'0'8971,"-3"-9"-8097,3 2 3916,4-7-4504,-3 10 948,-2 14-1059,-9 212 821,0 2-3876,11-159-5713,0-49 6412</inkml:trace>
  <inkml:trace contextRef="#ctx0" brushRef="#br0" timeOffset="606.22">159 348 360,'0'0'5403,"7"-1"-5029,57-9 728,-56 9-912,-1-1 0,0 0 1,0-1-1,0 1 0,0-1 1,0-1-1,12-7 0,-18 10-147,0 0 0,0 1 0,0-1 0,0 0 0,-1 0 0,1 0 0,0 0 0,0 0 0,-1 0 0,1 0-1,-1 0 1,1 0 0,0 0 0,-1 0 0,0 0 0,1 0 0,-1 0 0,0 0 0,0-1 0,1-1 0,-2 2 5,1 0 1,0 1 0,-1-1-1,1 0 1,0 0 0,-1 0-1,1 0 1,-1 1 0,0-1-1,1 0 1,-1 0 0,0 1 0,1-1-1,-1 1 1,0-1 0,1 0-1,-1 1 1,0-1 0,0 1-1,-1-1 1,-1 0 69,-1-1 1,0 1-1,0 0 0,0 0 1,0 0-1,0 1 0,0-1 0,0 1 1,0 0-1,0 0 0,-4 1 0,-2 1 58,1 1 0,-1-1 0,1 2-1,0 0 1,0 0 0,0 0 0,-9 7-1,13-8-55,1 1-1,-1-1 1,1 1 0,0 0-1,0 0 1,0 0-1,1 1 1,-1-1 0,1 1-1,0 0 1,0 0-1,1 0 1,0 0-1,-3 7 1,5-9-90,0-1 0,0 1-1,0-1 1,0 0 0,0 1 0,0-1 0,1 1-1,-1-1 1,1 0 0,-1 1 0,1-1-1,0 0 1,0 1 0,0-1 0,0 0 0,1 0-1,-1 0 1,1 0 0,-1 0 0,1 0 0,0-1-1,-1 1 1,1 0 0,0-1 0,0 0-1,0 1 1,3 0 0,4 4 38,0-1 0,0 0-1,1-1 1,18 6 0,-13-6-226,0-1 0,0 0 0,1-1 0,-1 0 0,1-2 1,18 0-1,-23-1-639,-1-1 1,1 0-1,18-6 1,-20 5-749,0-1 1,0 0-1,-1 0 1,14-10-1,-13 5-58</inkml:trace>
  <inkml:trace contextRef="#ctx0" brushRef="#br0" timeOffset="1027.42">601 259 408,'3'-9'1040,"-4"4"2581,-1 3-3482,1 1-1,-1-1 1,0 1 0,0 0-1,1-1 1,-1 1-1,0 0 1,0 0 0,0 0-1,0 1 1,0-1-1,0 0 1,-1 1 0,1-1-1,0 1 1,0 0-1,0 0 1,0 0 0,-1 0-1,1 0 1,0 0-1,0 1 1,0-1 0,0 0-1,-4 2 1,-5 1 237,-1 0 1,1 0-1,-1 1 1,1 1-1,0 0 1,1 0-1,-1 1 1,-17 14-1,27-19-348,0-1 0,0 1-1,0 0 1,0 0 0,0 1 0,0-1-1,1 0 1,-1 0 0,0 0 0,1 0-1,-1 1 1,1-1 0,-1 0 0,1 1-1,0-1 1,-1 0 0,1 1 0,0-1 0,0 0-1,0 1 1,0-1 0,0 0 0,0 1-1,1-1 1,-1 0 0,0 1 0,1-1-1,-1 0 1,1 1 0,-1-1 0,1 0-1,-1 0 1,1 0 0,0 0 0,0 1-1,0-1 1,-1 0 0,1 0 0,0 0-1,0-1 1,1 1 0,-1 0 0,2 1-1,5 4 46,1 0 0,1 0 0,-1-1 0,12 5 0,-16-7-27,44 18 156,34 18 216,-83-39-403,1 0-1,-1 0 0,0 0 0,1 0 1,-1 1-1,0-1 0,0 0 0,1 0 1,-1 0-1,0 0 0,0 0 0,1 0 1,-1 1-1,0-1 0,0 0 0,1 0 1,-1 1-1,0-1 0,0 0 1,0 0-1,1 0 0,-1 1 0,0-1 1,0 0-1,0 1 0,0-1 0,0 0 1,0 0-1,1 1 0,-1-1 0,0 0 1,0 1-1,0-1 0,0 0 0,0 1 1,0-1-1,0 0 0,0 0 0,0 1 1,-1-1-1,1 0 0,0 1 1,0-1-1,0 0 0,0 0 0,0 1 1,0-1-1,-1 0 0,1 0 0,0 1 1,0-1-1,0 0 0,-1 1 0,-8 3 6,0 0 0,-1-1-1,1 0 1,-1 0 0,0-1-1,0 0 1,0 0 0,0-2-1,-20 1 1,-13-6-2802,7-7-4260</inkml:trace>
  <inkml:trace contextRef="#ctx0" brushRef="#br0" timeOffset="1386.21">661 349 276,'219'-19'7823,"-216"19"-7916,0 0-118,11 0-101,-11 0-117,9-10-3701,-8 2 3078</inkml:trace>
  <inkml:trace contextRef="#ctx0" brushRef="#br0" timeOffset="1774.28">886 224 176,'-59'-133'10122,"47"107"-4725,9 34-4947,-2 13-31,0 1-1,1 0 0,-1 43 1,4 80 225,3-71-1523,1-22-1619,-2-45 878,0 0-1,1 1 0,0-1 0,5 13 1,3-2-887</inkml:trace>
  <inkml:trace contextRef="#ctx0" brushRef="#br0" timeOffset="2136.21">1273 100 372,'0'-14'869,"0"11"-54,-2 0-65,2 2-582,-1-1 0,0 0 0,0 1-1,0-1 1,0 1 0,0-1-1,0 1 1,0-1 0,-1 1 0,1 0-1,0 0 1,-1-1 0,1 1 0,-1 0-1,0 0 1,1 1 0,-1-1 0,0 0-1,1 0 1,-1 1 0,0-1 0,0 1-1,1 0 1,-4-1 0,-1 2 103,0 1 1,0 0-1,0 0 0,0 1 0,0-1 1,1 1-1,-1 0 0,1 1 0,0-1 1,0 1-1,0 0 0,0 1 0,-5 5 1,3-2-4,0 1 0,1 0 0,0 1 0,0-1 0,1 1 0,1 0 1,-6 17-1,6-17-215,1 0 1,1 0 0,-1 0-1,2 0 1,0 1-1,0-1 1,0 1 0,1-1-1,1 1 1,0-1 0,1 1-1,-1-1 1,2 0-1,0 0 1,0 0 0,1 0-1,9 18 1,-10-24-257,0 0 0,0 0-1,1 0 1,0 0 0,-1-1 0,1 1 0,1-1-1,-1 0 1,0 0 0,1-1 0,0 1 0,-1-1-1,1 0 1,8 2 0,-8-3-531,1 0 0,-1 0 0,1 0 0,-1-1-1,1 0 1,-1 0 0,1-1 0,7-1 0,4-2-795</inkml:trace>
  <inkml:trace contextRef="#ctx0" brushRef="#br0" timeOffset="2572.29">1321 415 5889,'5'-4'17,"0"1"0,0-1 0,0 0 0,-1-1 0,1 1 0,-1-1 1,0 0-1,0 0 0,6-10 0,-9 13 132,0 0 1,0 0-1,0 0 0,-1 0 1,1 0-1,0 0 0,-1-1 1,1 1-1,-1 0 0,0 0 1,0-1-1,0 1 0,0 0 1,0 0-1,0-1 1,-1 1-1,1 0 0,-1 0 1,0-1-1,1 1 0,-1 0 1,0 0-1,0 0 0,0 0 1,-1 0-1,1 0 0,0 1 1,-1-1-1,1 0 0,-4-2 1,4 3 404,-18 3 429,17-1-906,0-1 0,0 1 0,0 0 0,0 0 0,0 0 0,0 0 0,0 0 0,0 0 0,1 1 0,-1-1 0,0 1 0,1-1 0,-1 1 0,1-1 0,0 1 0,0 0 0,-1 0 0,1 0 0,-1 2 0,-12 36 709,13-37-761,0 0 1,0 1-1,1-1 0,-1 0 0,1 0 0,0 0 0,0 0 0,0 0 0,1 1 1,-1-1-1,1 0 0,0 0 0,-1 0 0,1 0 0,1 0 0,-1 0 0,0 0 0,1-1 1,-1 1-1,1 0 0,0-1 0,0 1 0,0-1 0,0 1 0,0-1 0,1 0 1,-1 0-1,1 0 0,-1-1 0,1 1 0,0 0 0,0-1 0,0 0 0,-1 1 1,1-1-1,4 0 0,-5 0-32,-2-2 7,0 1 0,0 0-1,1-1 1,-1 1 0,0 0 0,0 0 0,0-1-1,0 1 1,1 0 0,-1 0 0,0-1 0,0 1-1,1 0 1,-1 0 0,0 0 0,0-1 0,1 1-1,-1 0 1,0 0 0,0 0 0,1 0 0,-1 0-1,0 0 1,1-1 0,-1 1 0,0 0 0,1 0-1,-1 0 1,1 0 0,-1 0 2,1 0-1,0 0 1,0 0 0,0-1 0,0 1 0,-1 0-1,1-1 1,0 1 0,0-1 0,-1 1-1,1-1 1,0 1 0,-1-1 0,1 1-1,0-1 1,-1 1 0,1-1 0,0-1-1,3-8 241,0 0-1,-1-1 0,0 0 0,-1 1 0,0-1 1,-1 0-1,1-11 0,-2 20 795,0 11-957,0 1-177,5 65 96,-4-70-510,0 1 0,0 0 0,1-1 0,0 1 0,0-1 1,4 9-1,2-9-3148</inkml:trace>
  <inkml:trace contextRef="#ctx0" brushRef="#br0" timeOffset="2573.29">1554 266 368,'-3'-32'6497,"-1"33"-5993,-12 2-24,12-2 407,1 2-480,-1 0-244,1 0 0,0 0 1,0 1-1,1-1 0,-1 1 1,1 0-1,0-1 0,0 1 1,0 0-1,0 0 0,0 1 0,-1 7 1,3-8-82,1 1 0,-1-1 0,1 0 0,0 1 0,0-1 0,1 0 0,-1 0 0,1 1 0,0-1 0,0 0 0,0-1 0,0 1 0,1 0 0,0-1 0,4 6 0,1 0 100,-5-3-152,3 0 120,-1 0 0,-1 1 0,1 0 0,-1 0 1,-1 0-1,1 1 0,-1-1 0,0 1 0,-1 0 0,3 11 0,-6-17-149,0 1-1,0-1 0,0 0 1,0 0-1,-1 0 0,1 0 1,0 0-1,-1 0 0,0 0 0,1 0 1,-1-1-1,0 1 0,0-1 1,0 1-1,0-1 0,0 0 1,0 0-1,0 0 0,0 0 1,-4 1-1,3 0-297,0-1 0,0 0-1,0 0 1,-1-1 0,1 1 0,0 0 0,0-1 0,-7 0-1,-14-6-6329,12 1 4781</inkml:trace>
  <inkml:trace contextRef="#ctx0" brushRef="#br0" timeOffset="2962.63">1796 364 436,'14'-6'988,"-1"0"0,0-1 0,-1-1 0,0 0 0,16-13 1,-28 21-923,0-1 1,1 0-1,-1 0 1,0 0-1,0 1 1,0-1-1,1 0 1,-1 0-1,0 0 1,0 0 0,0 1-1,0-1 1,-1 0-1,1 0 1,0 0-1,0 0 1,0 0-1,-1 1 1,1-1-1,0 0 1,-1 0 0,1 1-1,0-1 1,-1 0-1,1 0 1,-1 1-1,0-1 1,1 1-1,-1-1 1,1 0-1,-1 1 1,0-1 0,0 1-1,1-1 1,-1 1-1,0 0 1,0-1-1,1 1 1,-1 0-1,0 0 1,0-1-1,0 1 1,0 0 0,1 0-1,-1 0 1,-2 0-1,-9 0 256,-1 0 0,1 1-1,0 1 1,0 0 0,0 0 0,0 1-1,0 1 1,0 0 0,-13 7 0,21-9-209,-1 0 0,1 1 0,0 0 0,-1 0 0,2 0 0,-1 1 0,0-1 0,1 1 0,-1 0 0,1 0 0,-4 6 0,5-7-50,1 1 0,0-1 0,-1 1 0,1-1 0,1 1 0,-1-1 0,0 1 0,1 0 0,0-1 0,0 1 0,0 0 0,0-1 0,0 1 0,1 0 0,0-1 0,0 1 0,2 5 0,-2-4-206,1-2 0,0 1 0,0 0-1,0 0 1,0 0 0,1-1 0,0 1 0,-1-1 0,1 0-1,0 0 1,7 5 0,-6-5-1017,0-1 0,0 1-1,0-1 1,0 0 0,0-1 0,7 3-1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1:49:40.605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412 95 104,'0'0'609,"-4"-1"-44,-15-2-5,15 3-5,-17-3 2454,17 2-2056,-7-1-1250,10 0 1457,5 0 2189,237-29-1838,-85 14-985,103-15-699,-256 32-196,-2 0-398,15 1 206,-8-2-5366</inkml:trace>
  <inkml:trace contextRef="#ctx0" brushRef="#br0" timeOffset="376.19">618 55 52,'-49'-30'9647,"48"36"-9136,-3 28 282,2 1 0,1-1 0,6 62 0,-1-35-294,5 38-477,1-38-3714,-7-51-228,2-4 3079,-3-5 150,0 2-1020</inkml:trace>
  <inkml:trace contextRef="#ctx0" brushRef="#br0" timeOffset="1123.14">785 330 312,'12'-7'719,"0"-1"-1,1 2 1,23-10-1,-25 12-403,-1 0-1,0-1 1,0 0 0,0-1 0,17-13-1,-26 18-253,0-1-1,1 1 1,-1-1 0,0 0-1,0 1 1,0-1-1,0 0 1,0 0-1,0 0 1,-1 0-1,1 0 1,-1 0-1,1 0 1,-1-3-1,1 3-80,-1-2 437,-3 0-280,-12-13 14,12 15-108,0 1 0,0 0 0,0-1 0,0 1 0,0 0 0,0 1 0,0-1 0,0 0 0,0 1 0,-1 0 0,1 0 0,0 0 0,0 0 0,0 0 0,-5 1 0,-3 0 49,0 0 0,1 1 0,-1 0 1,1 1-1,0 0 0,0 0 0,0 1 1,0 0-1,1 1 0,-1 0 0,1 1 0,0 0 1,1 0-1,0 1 0,0 0 0,0 0 1,-11 15-1,15-18-47,1 0 0,0 0 0,0 1 0,0 0-1,1-1 1,0 1 0,0 0 0,0 0 0,0 0 0,1 0 0,0 1 0,0-1 0,0 0 0,1 0 0,0 1 0,0-1 0,1 10 0,0-12-30,0 0 0,0 0 0,0 0 0,0-1 0,0 1 0,0 0 0,1 0 0,0-1 0,-1 1 1,1-1-1,0 0 0,0 1 0,0-1 0,0 0 0,5 3 0,33 19 143,-34-22-143,1 0 1,0 0-1,0 0 1,0-1-1,0 0 0,0 0 1,0-1-1,1 0 0,-1 0 1,0 0-1,12-3 1,-3-1 4,-1-1 0,0 0 0,0-1 0,16-8 0,-19 8-13,0 0 0,-1 0 1,0-1-1,0 0 0,-1-1 1,0 0-1,0-1 0,-1 0 1,0 0-1,8-13 0,-12 17 8,-1 0 0,-1 0 1,1 0-1,-1-1 0,0 1 0,0-1 0,-1 0 0,1 0 0,-1 0 0,1-9 0,-2 12 31,-1-16 36,0 16-49,-2 0 6,0 0-17,-1 0 0,1 0 0,-1 0 0,0 1 0,0-1 0,0 1 0,-4-3 0,4 4 84,-2 2-54,-2 0-10,1 1 1,0 0 0,0 1 0,0-1 0,-9 7-1,14-9-35,0 1 0,0 0 0,1-1 0,-1 1 0,1 0 0,-1-1-1,1 1 1,-1 0 0,1 0 0,-1 0 0,1-1 0,0 1 0,-1 0 0,1 0-1,0 0 1,0 0 0,0 0 0,0 0 0,-1 0 0,1-1 0,0 1-1,1 0 1,-1 0 0,0 0 0,0 0 0,0 0 0,0 0 0,1 1 0,8 16 63,-8-17-78,-1 0 10,1 0 1,-1 0 0,1 0 0,-1 0-1,1 0 1,0 0 0,0 0 0,0 0-1,-1 0 1,1 0 0,0 0-1,0 0 1,0-1 0,0 1 0,1 0-1,-1-1 1,0 1 0,0-1 0,2 1-1,2 1 8,153 98 406,-156-99-381,-1 0 0,-1-1 0,1 1 0,0 0 1,0 0-1,0 0 0,0 0 0,-1 0 0,1 0 0,0 0 1,-1 0-1,1 1 0,-1-1 0,1 0 0,-1 0 0,0 0 0,1 1 1,-1-1-1,0 0 0,0 0 0,0 1 0,0-1 0,0 0 1,0 0-1,0 1 0,-1-1 0,1 1 0,-1 1-84,1 1 178,-1-4-120,0 0 1,1 0-1,-1 0 0,0 0 1,1 0-1,-1 0 1,0 1-1,1-1 0,-1 0 1,0 1-1,1-1 1,-1 0-1,1 1 0,-1-1 1,0 1-1,1-1 1,-1 1-1,1-1 0,-1 2 1,-16 11 144,-11-2 6,1-2 0,-40 9-1,13-9-205,49-8-176,1-3-156,-10-3-80,-7-12-5013,19 14 2886</inkml:trace>
  <inkml:trace contextRef="#ctx0" brushRef="#br0" timeOffset="1513.55">1228 260 636,'4'0'660,"12"-2"-38,-11 1-39,1 2-25,37-1 1263,47-5 0,-6 0-317,-69-2-1606,3-2-5036</inkml:trace>
  <inkml:trace contextRef="#ctx0" brushRef="#br0" timeOffset="1920.76">1345 53 784,'0'0'1044,"-1"-3"-68,1 3-860,0 0 1,0 0-1,0 0 0,0-1 0,0 1 0,0 0 1,0 0-1,-1 0 0,1-1 0,0 1 1,0 0-1,0 0 0,0 0 0,0 0 0,-1 0 1,1-1-1,0 1 0,0 0 0,0 0 0,0 0 1,-1 0-1,1 0 0,0 0 0,0 0 0,0 0 1,-1 0-1,1 0 0,0-1 0,0 1 0,0 0 1,-1 0-1,1 0 0,0 0 0,0 0 0,0 1 1,-1-1-1,1 0 0,0 0 0,0 0 0,0 0 1,-1 0-1,1 0 0,0 0 0,0 0 0,0 0 1,0 0-1,-1 1 0,1-1 0,0 0 0,0 0 1,0 0-1,0 0 0,0 0 0,-1 1 1,1-1-1,0 0 0,0 0 0,-11 21 1241,7-10-1249,1 0-1,0 0 1,-2 13 0,1 8-43,-8 111 2027,14-73-3907,9-4-4947,-5-51 4998</inkml:trace>
  <inkml:trace contextRef="#ctx0" brushRef="#br0" timeOffset="2325.21">1517 230 80,'0'-4'987,"6"-18"622,-3 12 551,-1 0-1,0 0 1,2-19-1,1 35-1747,16 15-40,-20-20-353,0 0 1,0 0-1,-1 0 1,1 0 0,0 0-1,0 0 1,-1 0-1,1 0 1,0 1-1,-1-1 1,0 0 0,1 0-1,-1 0 1,1 1-1,-1-1 1,0 0-1,0 1 1,0-1 0,0 0-1,0 1 1,0 1-1,-1 2 50,7 41 375,0 49 0,-5-7-3666,-1-84 2888,0 1-2555,-1-2 493,-3 12 728</inkml:trace>
  <inkml:trace contextRef="#ctx0" brushRef="#br0" timeOffset="2683.18">1532 156 460,'1'-4'863,"-1"-7"-389,0 9-248,-1 0-1,1-1 1,0 1 0,0 0 0,0-1-1,1 1 1,-1 0 0,0-1 0,1 1-1,-1 0 1,1 0 0,0-1-1,0 1 1,0 0 0,0 0 0,0 0-1,1 0 1,-1 0 0,0 0 0,1 1-1,-1-1 1,1 0 0,3-2 0,-3 3 774,4 4-535,29 19 251,-1 1 0,-1 2 1,33 32-1,41 31-1153,-106-87 311,1 0 0,-1 0 0,1 0 0,-1-1 0,1 1 0,-1 0 0,1 0 0,0-1 0,-1 1 0,1-1 0,0 0 0,-1 1 0,1-1 0,2 0 0,9 2-1669,-11-7 1426,1-3 226,-1 0 1,0-1-1,0 0 1,-1 1-1,0-1 1,-1 0-1,0 0 0,0 1 1,-1-1-1,-2-10 1,0-3 747,-2 1 0,-1 1-1,-9-23 1,-3-15 2623,18 55-815,0 15-2260,9 134-85,-1-90-2554,3-7-3694,-6-31 4347</inkml:trace>
  <inkml:trace contextRef="#ctx0" brushRef="#br0" timeOffset="3274.15">2053 102 276,'0'0'2012,"1"-3"-1387,-5-25 5921,2 20-7042,0 3 1792,-5 10-1127,2-2-162,-1 1 54,0 0-1,0 1 1,0-1 0,1 1 0,0 0-1,-1 1 1,2-1 0,-8 11 0,7-8 10,1 0 1,0 0 0,1 1-1,0-1 1,1 1 0,-1 0-1,0 11 1,2-15-49,1 0 0,0 0 0,1 0 1,-1 0-1,1-1 0,0 1 0,0 0 0,0-1 0,1 1 0,0 0 0,0-1 1,0 0-1,0 1 0,1-1 0,3 5 0,-1-3-6,0-1-1,1 1 1,0-1-1,0 0 1,0 0-1,0-1 1,1 0 0,0 0-1,0 0 1,0-1-1,0 0 1,0-1-1,1 1 1,-1-1 0,1-1-1,0 0 1,-1 0-1,1 0 1,0-1-1,0 0 1,-1 0 0,1-1-1,0 0 1,-1 0-1,14-5 1,-18 5-8,0 0-1,0 0 1,0-1 0,0 1 0,0-1-1,0 0 1,-1 0 0,1 0 0,0 0-1,-1 0 1,0-1 0,1 1 0,-1-1-1,0 1 1,0-1 0,-1 0 0,1 0 0,-1 0-1,1 0 1,1-5 0,-2 5 85,-2-2-16,-2-14 22,2 14 13,-10-12 116,0 0 43,-3-1 8,14 18-273,-1 0 1,1-1-1,0 1 0,0 0 0,0 0 0,-1 0 0,1 0 0,0 0 0,0 0 0,0 0 0,0-1 0,-1 1 0,1 0 1,0 0-1,0 0 0,0 0 0,0-1 0,0 1 0,0 0 0,-1 0 0,1 0 0,0-1 0,0 1 0,0 0 0,0 0 1,0 0-1,0-1 0,0 1 0,0 0 0,0 0 0,0-1 0,0 1 0,0 0 0,0 0 0,0 0 0,0-1 0,0 1 1,1 0-1,-1 0 0,0 0 0,0-1 0,0 1 0,0 0 0,0 0 0,0 0 0,1-1 0,39 7 5,-30-4-4,5-9 11,-12 6 26,1 0 0,-1-1 0,1 0 0,-1 0 0,0 0 0,1 0 0,-1 0-1,0-1 1,-1 1 0,4-4 0,3-5 576,-2 0 0,1-1 0,6-13 0,-13 22-197,2-3 120,-1 0-545,-3 13 2471,0 1-2415,-37 182-1693,27-73-2269,9-38-4121,4-45 5525</inkml:trace>
  <inkml:trace contextRef="#ctx0" brushRef="#br0" timeOffset="3895.8">328 824 396,'-177'28'4036,"142"-20"-3168,31-7 165,18-1-883,285-29 317,745-125 125,-566 48 441,-418 92-597,-38 11-345,-18 2-167,-4 3-813,1-2 865,-1 0 1,0 1-1,0-1 0,1 0 1,-1 1-1,0-1 1,0 0-1,1 0 1,-1 1-1,0-1 1,1 0-1,-1 0 0,1 0 1,-1 1-1,0-1 1,1 0-1,-1 0 1,0 0-1,1 0 1,-1 0-1,1 0 0,0 0 1,-1 0-149,0 0 1,1 0 0,-1 0-1,1 1 1,-1-1-1,0 0 1,1 0-1,-1 0 1,1 0 0,-1 0-1,0 1 1,1-1-1,-1 0 1,0 0-1,1 1 1,-1-1 0,0 0-1,1 0 1,-1 1-1,0-1 1,0 0-1,1 1 1,-1-1-1,0 0 1,0 1 0</inkml:trace>
  <inkml:trace contextRef="#ctx0" brushRef="#br0" timeOffset="4334.38">0 971 152,'0'0'4277,"16"-2"-3904,272-36 956,604-80-7,-324 46-842,-466 58-360,69-8 334,221-57 0,-246 45-135,-142 33-712,19 7-3327,-18-5 1962</inkml:trace>
</inkml:ink>
</file>

<file path=word/ink/ink18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7T02:45:53.549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123 27 36,'0'0'851,"-2"-1"-29,-116-24 8256,115 24-8095,6 1 482,170 4 855,184 12-2042,-314-12 56,-6-1-2172,-14-2-8098</inkml:trace>
  <inkml:trace contextRef="#ctx0" brushRef="#br0" timeOffset="516.49">379 46 332,'-32'-37'11660</inkml:trace>
</inkml:ink>
</file>

<file path=word/ink/ink18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7T02:45:47.703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177 87 184,'0'-20'3494,"0"8"-2714,0 9-22,-2-15 2695,5-16 3444,-13 115-6699,4 1 0,4-1 0,9 101 0,-9-130-3927,2-49 3369,-1 0-1119,-3 10-4267,3-10 3934</inkml:trace>
  <inkml:trace contextRef="#ctx0" brushRef="#br0" timeOffset="371.58">12 493 172,'-12'-10'2550,"13"5"787,18 6 1076,-11 0-5569,-4-1 1135,0 1 1,1 0-1,-1 0 0,0 0 0,0 1 0,0-1 0,0 1 1,0 0-1,0 0 0,-1 1 0,5 2 0,14 8-1056,3-1-3672,-6-6 3585</inkml:trace>
  <inkml:trace contextRef="#ctx0" brushRef="#br0" timeOffset="726.54">320 477 912,'23'-53'8762,"-22"51"-7847,0-3 205,-2 2 1276,-28 37-2444,-56 55-7782,79-82 7331,-32 32-1557</inkml:trace>
</inkml:ink>
</file>

<file path=word/ink/ink18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7T02:45:28.797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1 103 8,'0'0'6083,"2"-4"-5929,18-19 3473,-18 22-2447</inkml:trace>
  <inkml:trace contextRef="#ctx0" brushRef="#br0" timeOffset="2358.93">4 140 108,'0'0'1601,"8"-14"825,1-24 867,-9 36-2340,2-5-791,-2 7-144,0 0 1,0 0-1,0 0 0,0 1 0,0-1 1,0 0-1,0 0 0,0 0 0,0 0 1,0 0-1,1 0 0,-1 1 0,0-1 1,0 0-1,0 0 0,0 0 0,0 0 1,0 0-1,0 0 0,0 0 0,0 0 1,0 0-1,0 1 0,1-1 0,-1 0 1,0 0-1,0 0 0,0 0 0,0 0 1,0 0-1,0 0 0,0 0 0,1 0 1,-1 0-1,0 0 0,0 0 0,0 0 1,0 0-1,0 0 0,0 0 0,1 0 1,-1 0-1,0 0 0,0 0 0,0 0 1,0 0-1,0 0 0,0 0 0,1 0 1,-1 0-1,0 0 0,0 0 1,0-1-1,0 1 0,0 0 0,0 0 1,0 0-1,0 0 0,0 0 0,0 0 1,1 0-1,-1 0 0,0-1 0,0 1 1,6 19 164,0 0 0,5 31 0,-9-33-102,2 0 0,0-1 0,1 1 0,0-1 0,12 23-1,-16-37-73,-1-1 0,1 0 0,0 1 0,0-1 0,0 0 0,-1 1 0,1-1 0,1 0 0,-1 0 0,0 0-1,0 0 1,0 0 0,0 0 0,1 0 0,-1-1 0,0 1 0,1 0 0,-1-1 0,1 1 0,-1-1 0,1 1 0,-1-1 0,1 0 0,-1 1-1,2-1 1,0-1-5,-1 1-1,0-1 0,0 0 0,1 0 0,-1 0 0,0 0 1,0 0-1,0 0 0,0 0 0,0-1 0,0 1 1,0-1-1,-1 0 0,3-2 0,4-6 124,0-1 0,-1 0-1,0 0 1,6-14 0,-12 23-3,2-4 6,-3 3-43,-1 6 444,-9 23-481,10-24-40,-1 0 0,1 0 0,0 0-1,0 0 1,0 0 0,0 0-1,0 0 1,0 0 0,1 0 0,-1-1-1,1 1 1,-1 0 0,1 0-1,0 0 1,0 0 0,-1 0-1,3 2 1,19 22 43,-18-23-46,0 0 0,0-1 0,0 0 0,0 0 0,1 0 0,-1 0 0,0-1 1,1 0-1,0 1 0,-1-2 0,1 1 0,0-1 0,5 1 0,-8-1-5,0 0 0,1 0 0,-1 0 1,0 0-1,1-1 0,-1 1 1,0-1-1,1 1 0,-1-1 1,0 0-1,0 0 0,0 0 1,0 0-1,0 0 0,0 0 1,0-1-1,0 1 0,0-1 1,-1 1-1,1-1 0,0 0 1,1-2-1,-2 1 0,1 0 0,-1-1 0,1 1 0,-1-1 0,0 0 0,-1 1 0,1-1 0,0 1 0,-1-1 0,0 0 0,0 0 0,-1-5 0,0-2 50,-1 0 0,0 1 0,-1-1 1,0 1-1,-1 0 0,0 0 0,0 0 1,-9-12-1,13 21-37,-1-1 0,0 1 1,0-1-1,0 1 0,0 0 1,-1-1-1,1 1 0,0 0 0,0 0 1,-1 0-1,1 0 0,-1 0 1,1 0-1,-1 0 0,1 1 0,-1-1 1,1 1-1,-1-1 0,0 1 1,1-1-1,-1 1 0,0 0 0,0 0 1,1 0-1,-1 0 0,0 0 1,1 0-1,-1 0 0,0 0 0,1 1 1,-1-1-1,0 1 0,1-1 1,-1 1-1,1 0 0,-1 0 0,1-1 1,-1 1-1,1 0 0,-1 0 1,1 1-1,-2 0 0,1 0-127,0 1 0,0-1 0,1 0 0,-1 0 0,1 1 0,-1-1 0,1 1 0,0-1 0,0 1 0,0 0 0,-1 4 0,1-5-232,1 0-1,0 1 1,-1-1 0,1 1-1,0-1 1,1 1 0,-1-1-1,0 1 1,1-1 0,-1 0-1,1 1 1,0-1 0,0 0-1,1 4 1,6 5-2112,1-1 746</inkml:trace>
  <inkml:trace contextRef="#ctx0" brushRef="#br0" timeOffset="3106.3">432 307 544,'5'-5'388,"0"-1"-1,0 2 1,1-1-1,-1 0 1,1 1-1,7-4 1,-7 5-193,0-1-1,-1 0 1,1 0-1,-1-1 1,6-6-1,-10 10-125,0 0-1,0-1 1,0 1-1,0 0 1,0-1 0,0 1-1,-1-1 1,1 1-1,0-1 1,-1 1-1,0-1 1,1 1-1,-1-1 1,0 0-1,0 1 1,0-1-1,0 0 1,0 1-1,0-1 1,0 1-1,0-1 1,-1 0-1,1 1 1,-1-1-1,1 1 1,-1-1-1,0 1 1,1-1-1,-1 1 1,0 0-1,0-1 1,0 1 0,0 0-1,0-1 1,0 1-1,-1 0 1,1 0-1,0 0 1,0 0-1,-1 0 1,1 1-1,-1-1 1,1 0-1,-1 1 1,1-1-1,-1 1 1,1-1-1,-1 1 1,0 0-1,1-1 1,-3 1-1,1 0 248,-2 2-26,0 0-213,1 0 1,-1 1-1,1-1 0,-1 1 0,1 0 0,0 0 0,0 0 0,0 1 0,1-1 0,-1 1 0,1 0 0,0 0 0,0 0 0,0 1 0,1-1 0,-1 1 0,1-1 0,0 1 0,0 0 0,-1 6 0,2-8-71,1 0 0,0-1 0,-1 1 0,1 0 0,0 0-1,0-1 1,1 1 0,-1 0 0,1 0 0,-1-1 0,1 1 0,0 0 0,0-1 0,0 1 0,0-1 0,0 1 0,1-1 0,-1 0 0,1 1-1,-1-1 1,1 0 0,0 0 0,0 0 0,0 0 0,0-1 0,0 1 0,1 0 0,-1-1 0,0 0 0,1 1 0,-1-1 0,1 0 0,-1 0-1,1 0 1,0-1 0,-1 1 0,1-1 0,0 1 0,4-1 0,0 1-73,1-1 0,-1 0 1,0 0-1,1-1 0,-1 0 1,0 0-1,0 0 0,0-1 0,0 0 1,0-1-1,0 1 0,0-1 0,11-7 1,-14 6 66,0 1 0,0-1 0,0 0 0,-1 0 1,1 0-1,-1 0 0,0-1 0,0 1 1,0-1-1,-1 0 0,1 0 0,-1 0 0,-1 0 1,1 0-1,-1 0 0,1 0 0,-2-1 1,1 1-1,0-1 0,-1 1 0,0 0 0,0-1 1,-1 1-1,0-1 0,0 1 0,-3-10 1,4 14 6,0 0 1,0 0 0,-1 0 0,1 0 0,-1 0 0,1 0-1,0 0 1,-1 0 0,0 0 0,1 0 0,-1 0 0,1 1-1,-1-1 1,0 0 0,0 0 0,1 1 0,-1-1 0,0 0-1,0 1 1,-1-1 0,1 1-1,1 0 0,-1 0 0,0 0 0,1 0 0,-1 0 0,1 1-1,-1-1 1,1 0 0,-1 0 0,0 1 0,1-1 0,-1 0 0,1 1 0,0-1 0,-1 1 0,1-1-1,-1 0 1,1 1 0,-1-1 0,1 1 0,0-1 0,0 1 0,-1 0 0,-11 32 124,12-4-64,1 0 0,1-1 0,10 45 1,-11-70-40,2-8-30,3-6 1,1 1-1,1-1 1,0 2-1,0-1 1,1 1-1,0 0 1,11-8-1,-15 13 6,0 1 1,0 0-1,0 0 0,1 0 0,-1 0 0,1 1 0,-1 0 0,1 0 1,0 0-1,0 1 0,0 0 0,0 0 0,0 0 0,0 1 1,0 0-1,0 0 0,10 2 0,-14-2 23,0 0 1,0 1-1,1-1 1,-1 1-1,0-1 1,0 1-1,0 0 1,0 0-1,0 0 1,0 0-1,0 0 1,0 0-1,-1 0 1,1 1-1,0-1 1,-1 0-1,1 1 1,-1 0-1,1-1 1,-1 1-1,0 0 1,0 0-1,0 0 1,0 0-1,0 0 1,0 0-1,0 0 1,0 0-1,-1 0 1,1 0-1,-1 0 1,0 0-1,0 1 1,0-1-1,0 0 1,0 0-1,0 0 1,0 1-1,-1-1 1,1 0-1,-1 0 1,0 0-1,1 0 1,-3 4-1,0 1 32,-1 1 0,0-1-1,0 0 1,-1 0 0,0 0 0,0-1-1,-1 0 1,1 0 0,-1 0 0,-10 7-1,11-10-145,1 0 0,-1 0-1,0-1 1,0 1 0,0-1-1,0-1 1,0 1-1,-1-1 1,-7 2 0,10-3-494,1 0 0,-1 0 1,0 0-1,0 0 1,0-1-1,0 1 0,1-1 1,-1 0-1,0 1 0,0-1 1,-3-2-1,3 1-992</inkml:trace>
  <inkml:trace contextRef="#ctx0" brushRef="#br0" timeOffset="3482.79">938 172 760,'0'0'917,"6"-13"978,-2 8-148,-2 9 2020,5 140-1769,-3-80-3256,-1-4-4821,-3-56 4732</inkml:trace>
  <inkml:trace contextRef="#ctx0" brushRef="#br0" timeOffset="3900.78">994 108 820,'1'-1'48,"1"-2"258,0 0 0,0 0 0,1 0 0,-1 1 0,1-1-1,0 1 1,0 0 0,0 0 0,0 0 0,0 0 0,0 0-1,1 0 1,-1 1 0,1 0 0,6-2 0,-7 3 279,0 1-34,3 3-351,0 0-1,0 0 1,0 1 0,0 0-1,-1-1 1,0 2 0,0-1-1,-1 1 1,1 0 0,-1 0-1,0 0 1,-1 0 0,1 1-1,-1-1 1,-1 1-1,1 0 1,-1 0 0,0 0-1,-1 0 1,2 13 0,-2-11-97,0 1 1,0-1 0,-1 1 0,0 0-1,-1-1 1,0 1 0,0-1 0,-1 1-1,-1-1 1,1 0 0,-1 0 0,-1 0-1,0 0 1,0 0 0,-10 14 0,12-20-119,0-1 1,0 0 0,0 0 0,0 0 0,-1 0 0,1 0-1,-1-1 1,1 1 0,-1-1 0,1 1 0,-1-1 0,0 0-1,0 0 1,1 0 0,-1 0 0,0-1 0,0 1 0,0-1-1,-4 0 1,4 0-224,0 0 0,-1-1 0,1 1 0,0-1 0,0 0 0,0 0 0,0 0 0,0 0 0,0 0 0,0-1-1,0 1 1,0-1 0,1 0 0,-1 0 0,-2-3 0,0-1-3157,4 0 2726,2 4 114,-2 0-896</inkml:trace>
  <inkml:trace contextRef="#ctx0" brushRef="#br0" timeOffset="4275.21">1218 218 368,'32'-6'1848,"-30"6"-1209,2 0-14,-2 0-445,1 0 0,-1 1 0,1-1 0,-1 1-1,1-1 1,-1 1 0,0 0 0,0 0 0,1 0-1,-1 0 1,0 1 0,0-1 0,0 0 0,0 1-1,0 0 1,0-1 0,0 1 0,1 2 0,0 0 61,-1 0 0,1 1 0,-1-1 1,0 1-1,-1-1 0,1 1 1,-1-1-1,0 1 0,2 8 1,-3 2 103,1 0 1,-2 0 0,-3 25 0,4-40-355,0 1 1,-1 0-1,1 0 0,0 0 1,-1 0-1,1-1 0,0 1 1,-1 0-1,1 0 0,-1-1 1,0 1-1,1 0 0,-1-1 1,1 1-1,-1-1 0,0 1 1,0-1-1,1 1 0,-1-1 1,0 1-1,0-1 0,1 0 1,-1 1-1,0-1 1,0 0-1,0 0 0,0 1 1,0-1-1,-1 0 0,1 0 10,-1 0-76,2-8 37,1 1 79,0-1 1,0 0-1,0 1 1,1-1 0,1 1-1,-1-1 1,1 1 0,0 0-1,0 0 1,1 0-1,0 1 1,1-1 0,-1 1-1,1 0 1,0 0 0,0 1-1,1-1 1,0 1-1,0 0 1,0 1 0,13-8-1,-16 11 22,-1 0-1,0 1 1,0-1-1,0 1 0,1-1 1,-1 1-1,0 0 1,1 0-1,-1 0 0,0 0 1,1 0-1,-1 0 1,0 1-1,0-1 0,1 1 1,-1-1-1,0 1 1,0 0-1,0 0 0,0 0 1,0 0-1,0 0 1,0 1-1,0-1 0,0 0 1,0 1-1,-1 0 1,1-1-1,2 5 0,-1-3-6,0 1-1,-1-1 0,1 1 0,-1 0 0,0 0 0,0 0 0,0 0 0,-1 1 1,1-1-1,-1 0 0,0 1 0,0-1 0,-1 1 0,1-1 0,-1 6 1,-3 1-100,-10 14-8575</inkml:trace>
  <inkml:trace contextRef="#ctx0" brushRef="#br0" timeOffset="4652.05">1412 101 300,'17'-24'2733,"-17"21"-2541,0 1-1,0-1 1,-1 0 0,1 0-1,-1 1 1,1-1 0,-1 0-1,0 1 1,0-1 0,0 1-1,-1-1 1,1 1 0,-1-1-1,1 1 1,-1 0 0,0 0-1,0 0 1,0 0 0,0 0-1,-4-3 1,5 4-137,-1 0 0,1 0 1,-1 0-1,1 1 0,-1-1 0,0 0 1,1 1-1,-1-1 0,0 1 1,0-1-1,0 1 0,1 0 0,-1 0 1,0 0-1,0 0 0,0 0 0,1 0 1,-1 1-1,0-1 0,0 0 1,1 1-1,-1 0 0,0-1 0,1 1 1,-1 0-1,0 0 0,1 0 0,-1 0 1,1 0-1,-1 0 0,1 0 1,0 0-1,0 1 0,-1-1 0,1 0 1,0 1-1,-1 1 0,-2 3-147,0 0-1,0 0 1,1 0-1,0 1 1,-4 10 0,5-14-202,1 1 1,0 0 0,1 0 0,-1 0 0,0 0 0,1 0 0,0 0 0,0 0-1,1 0 1,-1 0 0,1 0 0,-1 0 0,1 0 0,0 0 0,1-1 0,-1 1 0,1 0-1,2 3 1,6 10-797</inkml:trace>
  <inkml:trace contextRef="#ctx0" brushRef="#br0" timeOffset="5056.69">1517 282 216,'0'0'4835,"3"3"-4421,2 3-144,0 1 1,0-1 0,-1 1 0,0 1-1,0-1 1,-1 1 0,4 10 0,-3-7 13,0-1 1,0 0-1,1-1 1,8 12-1,-12-21-257,-1 1 0,1-1 0,0 1 0,0-1 0,0 1-1,-1-1 1,1 1 0,0-1 0,0 0 0,0 0 0,0 1-1,0-1 1,0 0 0,0 0 0,0 0 0,0 0-1,0 0 1,0 0 0,0 0 0,-1 0 0,1-1 0,0 1-1,0 0 1,0 0 0,0-1 0,0 1 0,0-1-1,0 1 1,-1-1 0,1 1 0,0-1 0,0 1 0,-1-1-1,1 0 1,1-1 0,-1 1-60,2-3 95,1 0 0,-1-1 1,0 0-1,0 0 0,0 0 1,-1 0-1,1-1 0,-1 1 1,-1 0-1,3-11 1,2-4 321,7-19 407,-13 39-779,1-1 0,-1 1-1,1 0 1,0-1 0,-1 1-1,1 0 1,0 0 0,-1 0 0,1-1-1,0 1 1,-1 0 0,1 0-1,0 0 1,-1 0 0,1 0 0,0 0-1,-1 0 1,1 1 0,0-1-1,-1 0 1,1 0 0,0 0 0,-1 1-1,1-1 1,1 1 0,0 3 3,5 5 22,0 0 0,0 0 0,1-1 0,12 11 0,-18-17-49,0 0 0,0-1 0,0 0-1,0 1 1,0-1 0,1 0-1,-1 0 1,1 0 0,-1 0 0,0 0-1,1-1 1,-1 1 0,1-1 0,0 1-1,-1-1 1,1 0 0,-1 0 0,1 0-1,-1-1 1,1 1 0,-1-1-1,1 1 1,-1-1 0,1 0 0,-1 0-1,4-2 1,-4 2 3,-1 0 0,0 0 1,0 0-1,0 0 0,0 0 0,0 0 0,0-1 0,-1 1 0,1 0 0,0-1 1,-1 1-1,1-1 0,-1 1 0,1 0 0,-1-1 0,0 1 0,1-1 0,-1 0 1,0 1-1,0-2 0,-2-28-74,2 30 79,0-1-6,-1 0 8,1-1-1,0 1 1,-1-1-1,1 1 1,-1-1-1,0 1 1,0 0-1,0-1 1,0 1-1,0 0 1,0 0-1,-1 0 1,1-1-1,-1 2 0,0-1 1,1 0-1,-1 0 1,0 0-1,0 1 1,0-1-1,0 1 1,0 0-1,-4-2 1,4 2 14,0 0 1,0 0-1,0 0 1,0 0-1,0 1 1,0-1 0,0 0-1,0 1 1,0 0-1,0 0 1,0-1-1,0 1 1,0 1-1,0-1 1,-1 0 0,1 0-1,0 1 1,0-1-1,0 1 1,0 0-1,-3 1 1,2 0 6,1 0 0,-1 0 1,1 0-1,0 0 0,0 1 0,0-1 1,0 1-1,0-1 0,0 1 0,1 0 1,-1 0-1,1 0 0,-2 4 0,1 1 13,0 0 0,0 0 0,0 0 0,1 0 0,0 1 0,1-1 0,0 0 0,0 1 0,1-1 0,2 14 0,-1-17-116,0 0 0,0 0 0,0 0-1,0-1 1,1 1 0,0-1 0,0 0 0,0 0-1,0 0 1,1 0 0,0 0 0,-1-1 0,1 1-1,1-1 1,7 4 0,-8-4-519,1-1-1,-1 0 1,1 0-1,-1-1 1,1 0 0,0 1-1,0-1 1,0-1-1,-1 1 1,9-1-1,5-1-1046</inkml:trace>
  <inkml:trace contextRef="#ctx0" brushRef="#br0" timeOffset="5430.64">1990 270 228,'0'0'1862,"0"10"-1541,23 165 3439,-23-172-3435,0-3-297,0 1 0,0-1 0,0 0 0,0 0 0,1 0 1,-1 0-1,0 0 0,0 0 0,0 0 0,0 0 0,0 1 0,0-1 0,0 0 0,0 0 0,0 0 1,0 0-1,0 0 0,0 0 0,0 0 0,0 1 0,0-1 0,0 0 0,0 0 0,0 0 0,0 0 1,0 0-1,0 0 0,-1 0 0,1 1 0,0-1 0,0 0 0,0 0 0,0 0 0,0 0 1,0 0-1,0 0 0,0 0 0,0 0 0,0 0 0,0 0 0,-1 0 0,1 1 0,0-1 0,0 0 1,0 0-1,0 0 0,0 0 0,0 0 0,0 0 0,-1 0 0,1 0 0,0 0 0,0 0 0,0 0 1,0 0-1,0 0 0,0 0 0,0 0 0,-1 0 0,1 0 0,0 0 0,0-1 0,0 1 0,0 0 1,-5-11 331,4 6-314,0 0-1,0 0 1,1 0 0,0 0 0,0 0 0,0-1 0,1-5 0,2-1 219,0 1-1,1-1 0,0 0 1,0 1-1,2 0 0,8-15 1,-11 21-155,1-1 0,-1 1 0,1 0 0,0 1 0,0-1 0,1 1 0,-1 0 0,1 0 0,0 0 0,0 1 0,1 0 0,-1 0 0,0 0 0,9-3 0,-13 6-113,1-1 0,0 1-1,-1-1 1,1 1 0,0 0 0,-1 0-1,1 0 1,0 0 0,0 0 0,-1 0-1,1 0 1,0 0 0,-1 1 0,1-1-1,0 1 1,-1-1 0,1 1 0,-1 0-1,1-1 1,-1 1 0,1 0 0,-1 0-1,1 0 1,-1 0 0,0 1-1,0-1 1,0 0 0,1 0 0,-1 1-1,0-1 1,-1 1 0,1-1 0,0 1-1,0-1 1,-1 1 0,1-1 0,0 1-1,-1 2 1,2 1-777,-1 1 0,0-1 0,0 1 0,-1 0 0,0-1 0,0 1 0,0 0 0,0 0 0,-3 9 0,-2 0-880</inkml:trace>
  <inkml:trace contextRef="#ctx0" brushRef="#br0" timeOffset="7516.63">2354 87 232,'2'-63'5157,"-3"60"-4690,0 1-278,0 0 1,-1 0-1,1 1 1,-1-1-1,1 0 1,-1 1-1,0-1 1,1 1 0,-1-1-1,0 1 1,-2-2-1,0 3-90,0 1-1,0-1 1,0 0 0,0 1-1,0 0 1,0 0-1,0 0 1,0 1 0,1-1-1,-1 1 1,1 0 0,-1 0-1,1 0 1,-1 0 0,1 0-1,-5 6 1,4-4-7,0 1 0,0 0 0,1 0 0,0 1 0,0-1-1,0 1 1,0-1 0,1 1 0,0 0 0,-1 7 0,0-1-2,1-1-1,1 1 0,0-1 0,1 1 1,0-1-1,0 1 0,2 0 1,-1-1-1,1 0 0,1 1 0,7 19 1,-5-20-37,0 0 0,0-1 1,1 0-1,0 0 0,0 0 0,1-1 1,1 0-1,0-1 0,0 1 1,0-2-1,19 15 0,-23-21-37,-1 1 0,0 0 0,0-1 0,1 0 0,-1 1 0,1-1 0,-1-1-1,1 1 1,-1 0 0,6-1 0,-9 0-16,3 1 15,1-3-13,-1 2-59,0-1 0,-1 0-1,1 0 1,0 0 0,0 0 0,-1-1 0,1 1-1,-1-1 1,1 0 0,-1 1 0,4-4-1,-5 3-398,12-22-7247</inkml:trace>
  <inkml:trace contextRef="#ctx0" brushRef="#br0" timeOffset="7940.03">2574 213 204,'0'0'3824,"-7"2"-2998,3 0-682,1-1 1,-1 1 0,1 0-1,0 0 1,-1 0-1,1 1 1,0-1 0,0 1-1,0-1 1,1 1-1,-1 0 1,1 0 0,-1 0-1,1 0 1,0 1 0,0-1-1,1 1 1,-3 5-1,0 0 117,1 0 0,0 0 0,1 0 0,0 0 1,1 0-1,0 1 0,-1 11 0,2-17-179,0 0 0,1-1 1,-1 1-1,1 0 0,-1 0 1,1-1-1,0 1 0,1 0 1,-1-1-1,1 1 0,-1-1 1,1 1-1,0-1 0,0 0 1,1 0-1,-1 0 0,1 0 1,-1 0-1,6 4 0,-6-6-61,-1-1-1,0 1 0,1 0 1,-1-1-1,1 1 0,-1-1 1,0 0-1,1 1 1,-1-1-1,1 0 0,-1 0 1,1 0-1,0 0 0,-1 0 1,1 0-1,-1-1 0,1 1 1,-1 0-1,0-1 0,1 1 1,-1-1-1,1 1 0,-1-1 1,2-1-1,-1 1-5,1-1 1,-1 1-1,1-1 0,-1 0 1,0 0-1,0 0 0,0 0 0,0-1 1,0 1-1,0 0 0,2-5 0,-1 0 6,-1 0 0,1-1 0,-1 1 0,-1-1-1,0 1 1,0-1 0,0 0 0,-1 1-1,0-1 1,0 0 0,-2-9 0,1 12-6,0 1 1,0-1-1,0 1 1,0-1-1,-1 1 1,1-1 0,-1 1-1,0 0 1,-1 0-1,1 0 1,-1 0-1,0 1 1,0-1-1,0 0 1,0 1-1,0 0 1,-1 0-1,0 0 1,-6-4-1,8 7-97,0-1-1,0 0 1,0 0-1,0 1 1,0 0-1,0-1 0,0 1 1,0 0-1,0 0 1,0 0-1,0 0 1,0 0-1,0 0 0,0 1 1,0-1-1,0 1 1,0-1-1,0 1 0,0 0 1,0 0-1,0 0 1,1 0-1,-1 0 1,0 0-1,0 1 0,1-1 1,-1 0-1,1 1 1,0-1-1,-1 1 1,1 0-1,0-1 0,0 1 1,-2 2-1,0 2-3631,3 0 2921,0-5 143,0 2-983</inkml:trace>
  <inkml:trace contextRef="#ctx0" brushRef="#br0" timeOffset="8463.4">2695 279 452,'12'-2'4900,"-9"12"-4596,0 1 0,0 1 0,-1-1-1,-1 0 1,0 1 0,0-1 0,-1 1-1,-3 20 1,3-29-254,1-11-259,1-6 225,2 1-1,-1 0 0,9-18 1,-10 25 46,0 0 0,1 1 0,0 0 0,0-1 0,0 1 0,1 0 0,0 1 1,0-1-1,0 1 0,0-1 0,1 1 0,9-6 0,-13 9-35,1 0 1,-1 1-1,1-1 0,0 0 0,-1 1 1,1-1-1,0 1 0,0 0 0,-1-1 0,1 1 1,0 0-1,0 0 0,-1 0 0,1 0 1,0 1-1,0-1 0,-1 0 0,1 1 0,0-1 1,-1 1-1,1 0 0,0-1 0,-1 1 1,2 1-1,1 1 20,-1 0 1,0 0-1,0 0 0,0 0 1,0 0-1,0 1 1,-1 0-1,1-1 0,2 8 1,3 7 126,-1 1 0,-1 0-1,6 28 1,-7-27 51,-5-33-93,0-34-87,2 41-9,0 1 0,0-1 1,0 0-1,0 1 0,1-1 0,0 1 0,0 0 0,0 0 0,1 0 0,0 1 0,0-1 0,0 1 0,0 0 0,1 0 1,-1 0-1,1 0 0,0 1 0,0 0 0,1 0 0,-1 0 0,8-2 0,-10 4-5,1 0 0,0 0 0,0 0 1,-1 0-1,1 1 0,0 0 0,0-1 0,0 1 0,0 1 0,-1-1 0,1 0 0,0 1 1,0 0-1,-1 0 0,1 0 0,0 1 0,-1-1 0,1 1 0,-1-1 0,0 1 0,1 0 1,-1 1-1,0-1 0,0 1 0,0-1 0,-1 1 0,1 0 0,-1 0 0,1 0 0,-1 0 1,0 0-1,0 1 0,2 5 0,0-1-85,0 1-1,-1 0 1,-1 0 0,1 1 0,-1-1-1,1 14 1,-2 10-8072</inkml:trace>
  <inkml:trace contextRef="#ctx0" brushRef="#br0" timeOffset="9029.04">3208 256 536,'15'-10'2824,"-14"10"-2700,1 0 0,-1 0 0,0 0 0,0 0 0,0 0 0,0 0 0,0 0 0,0 1 0,0-1 0,0 0 0,0 1 0,0-1 0,0 1 0,0-1 0,-1 1 0,1-1 0,0 1 0,0 0 0,0-1 0,-1 1 0,1 0-1,1 1 1,0 1 71,0 0 1,-1 0-1,1 0 0,-1 0 0,0 0 0,0 0 0,1 6 0,0 3 324,0 0 0,-1 0 1,-2 25-1,1-29-413,0-3 24,0 1 1,-1-1 0,1 0 0,-1 0-1,0 0 1,0 0 0,-1 0-1,-3 8 1,4-11 55,-4-8-275,1 2 69,0-1 0,0 0 0,0 0-1,1-1 1,-1 1 0,1-1 0,-3-9 0,5 13 17,0-1 1,0 0 0,0 0 0,1 0 0,-1 0-1,1 0 1,-1 0 0,1 0 0,0 0-1,1 1 1,-1-1 0,0 0 0,1 0 0,0 0-1,-1 0 1,1 0 0,0 0 0,0 1 0,1-1-1,-1 0 1,1 1 0,1-4 0,-1 4 31,0 0 1,0-1-1,-1 1 1,1 0-1,1 0 1,-1 0-1,0 0 1,0 0-1,1 1 1,-1-1-1,1 1 1,-1-1-1,1 1 1,0 0-1,0 0 1,-1 0-1,1 1 1,0-1-1,0 1 1,0-1-1,0 1 1,0 0-1,4 0 1,-5 1 6,0-1 0,0 1 0,1-1 1,-1 1-1,0 0 0,0 0 0,0 0 0,-1 0 1,1 1-1,0-1 0,0 0 0,0 1 1,-1-1-1,1 1 0,-1-1 0,1 1 0,1 3 1,16 31 536,-16-28-452,0 0-1,-1 0 1,0 0 0,1 11-1,2 6 181,-5-14-195,0-11-101,0 0 0,0-1 0,0 1 0,0 0 0,0 0 0,0 0 0,0 0 0,0 0 0,0 0 0,-1 0 0,1 0 0,0 0 0,0 0 0,0 0 0,0 0-1,0 0 1,0-1 0,0 1 0,0 0 0,0 0 0,0 0 0,0 0 0,0 0 0,0 0 0,0 0 0,0 0 0,0 0 0,0 0 0,0 0 0,0 0 0,0 0 0,-1 0 0,1 0 0,0 0 0,0 0 0,0 0 0,0 0 0,0 0 0,0 0 0,0 0 0,0 0 0,0 0 0,0 0 0,0 0 0,0 0 0,-1 0 0,1 0-1,0 0 1,0 0 0,0 0 0,0 0 0,0 0 0,0 0 0,0 0 0,0 0 0,0 0 0,0 0 0,0 0 0,0 0 0,0 0 0,0 0 0,0 0 0,0 1 0,-1-1 0,-7-28-2,8 24-5,-1-1 1,1 0-1,1 0 1,-1 0 0,1 0-1,0 0 1,0 1-1,0-1 1,0 0 0,1 1-1,0-1 1,0 1-1,0-1 1,0 1-1,1 0 1,6-7 0,-6 7 19,0 1 1,0 0 0,1 0-1,-1 1 1,1-1-1,-1 1 1,1-1 0,0 1-1,0 0 1,0 1 0,1-1-1,-1 1 1,0 0 0,0 0-1,1 0 1,-1 0 0,1 1-1,8 0 1,-11 0-8,1 0 0,0 1 0,0-1 0,0 1 0,-1 0 0,1 0 0,0 0 0,-1 0 1,1 0-1,-1 0 0,1 1 0,-1 0 0,1-1 0,-1 1 0,0 0 0,0 0 0,0 0 0,0 0 0,0 0 0,-1 1 1,1-1-1,-1 1 0,1-1 0,-1 1 0,0-1 0,0 1 0,0 0 0,0-1 0,0 7 0,2 3-304,-2 0-1,0 0 1,0 1-1,-1-1 1,0 0-1,-3 14 1,-5-12-7302</inkml:trace>
  <inkml:trace contextRef="#ctx0" brushRef="#br0" timeOffset="9419.36">3620 274 216,'0'0'6229,"-1"8"-5655,1-7-570,-2 64 1462,2-61-1347,1 0 0,-1 0 1,1 1-1,0-1 1,-1 0-1,2 0 0,-1 0 1,0-1-1,1 1 1,0 0-1,0 0 0,0-1 1,0 1-1,1-1 1,4 6-1,-5-8-92,-1 0 0,0 0-1,0 0 1,1-1 0,-1 1 0,1 0-1,-1 0 1,0-1 0,1 1 0,-1-1 0,1 0-1,-1 1 1,1-1 0,0 0 0,-1 0-1,1 0 1,-1 0 0,1 0 0,-1 0 0,1 0-1,0 0 1,-1-1 0,1 1 0,-1-1-1,1 1 1,-1-1 0,0 1 0,1-1 0,-1 0-1,0 0 1,1 0 0,-1 0 0,0 0-1,0 0 1,0 0 0,0 0 0,0 0 0,0-1-1,0 1 1,0 0 0,1-2 0,0-1 13,0 1 1,0-1 0,0 0 0,0 0-1,-1 1 1,0-1 0,1 0 0,-1 0 0,-1 0-1,1-1 1,-1 1 0,1 0 0,-1 0-1,0 0 1,-1-6 0,-11-22 222,11 30-240,0 0-1,0 0 0,0 0 0,-1 0 0,1 0 1,-1 1-1,1-1 0,-1 0 0,1 1 0,-1-1 1,0 1-1,0 0 0,0-1 0,0 1 1,0 0-1,0 0 0,-2 0 0,-1 0-64,0 0 1,0 1-1,-1-1 0,1 1 1,0 1-1,0-1 0,0 1 1,0-1-1,0 2 0,0-1 0,1 0 1,-8 4-1,-19 11-7429,23-10 5737</inkml:trace>
  <inkml:trace contextRef="#ctx0" brushRef="#br0" timeOffset="9790.63">3747 296 408,'0'0'1750,"4"1"-950,-2-1-661,0 1-1,0 0 0,0 0 0,-1 0 0,1 0 1,0 0-1,0 0 0,-1 1 0,1-1 1,0 0-1,-1 1 0,1-1 0,-1 1 1,0 0-1,1-1 0,-1 1 0,0 0 1,0 0-1,0 0 0,-1 0 0,1 0 1,0 0-1,-1 0 0,1 0 0,0 3 1,2 12 782,-1 0 0,0 0 0,-2 26 1,-3-48-844,-1 0-55,2 4-14,1-1 0,-1 0-1,1 0 1,0 1 0,0-1-1,0 0 1,0 0 0,0 0-1,0-1 1,0 1-1,1 0 1,-1 0 0,1 0-1,-1 0 1,1-1 0,0 1-1,0 0 1,0-4 0,1-3 49,0 1 0,0 0 0,1 0 1,0 0-1,1 0 0,0 0 0,6-13 1,-6 16 21,-1 1 1,1-1 0,0 1 0,0 0-1,1 0 1,-1 0 0,1 0 0,0 1-1,0 0 1,0-1 0,0 1 0,1 1 0,-1-1-1,7-2 1,-7 4-21,-1 0-1,1 1 1,-1 0-1,1-1 1,0 1 0,-1 0-1,1 1 1,-1-1-1,1 1 1,0-1 0,-1 1-1,1 0 1,-1 1-1,0-1 1,1 0 0,-1 1-1,0 0 1,0 0-1,0 0 1,0 0-1,0 0 1,0 1 0,3 3-1,-3-2 13,0 0 0,0 1-1,0-1 1,-1 1 0,0 0-1,0 0 1,0 0 0,0 0-1,-1 0 1,1 0 0,-2 0-1,1 1 1,0 7 0,-1 0-726,0 1 1,-1-1 0,0 0 0,-4 15-1,4-23-3594,-1-2 3253,1-2 209</inkml:trace>
  <inkml:trace contextRef="#ctx0" brushRef="#br0" timeOffset="10292.06">4094 132 332,'0'-68'6179,"0"66"-5462,0-18 2361,-3 17-1118,0 8-765,-2 22-373,-2 42-393,7-37-274,1 0-1,2-1 1,1 1-1,2-1 1,13 43-1,-18-71-142,0-1 0,0 1 0,0 0 0,0-1 0,1 1 0,-1-1 0,1 0 0,-1 1 0,1-1 0,0 0 0,0 0 0,0 0 0,0 0 0,1 0 0,-1-1 0,0 1 0,1-1 0,-1 1 0,1-1 0,3 1 0,-2-1-50,0 0-1,0 0 0,1-1 0,-1 0 1,0 1-1,1-2 0,-1 1 0,0 0 1,1-1-1,-1 0 0,0 0 1,6-2-1,-1-1-75,0 0 0,0 0-1,0-1 1,-1 0 0,1-1 0,-1 0 0,-1 0 0,1-1 0,-1 1-1,0-2 1,-1 1 0,8-11 0,-13 16 214,0-6 69,1 12 262,1 16 238,-2-17-841,9 29-387,-6-24-2169</inkml:trace>
  <inkml:trace contextRef="#ctx0" brushRef="#br0" timeOffset="10679.94">4267 196 124,'-20'-11'4849,"29"4"-1234,1 2-4413,-9 4 844,0 0-1,0 1 1,-1-1-1,1 0 1,0 1-1,-1-1 0,1 0 1,-1 0-1,1 0 1,-1 1-1,0-1 1,1 0-1,-1 0 1,0 0-1,1 0 1,-1 0-1,0 0 1,0 0-1,0 0 1,0 0-1,0 0 1,0 0-1,0 0 1,0 0-1,-1 0 1,1 1-1,0-1 1,-1-1-1,-10-23 956,9 23-938,-1 0 1,1 0 0,0 0-1,-1 1 1,1-1-1,0 1 1,-1-1 0,0 1-1,1 0 1,-1 0 0,0 0-1,-4 0 1,4 1-129,3 0 51,0 0-1,0 1 1,0-1 0,0 0 0,-1 1 0,1-1 0,0 0 0,0 0-1,0 1 1,0-1 0,-1 0 0,1 1 0,0-1 0,0 0 0,-1 0 0,1 1-1,0-1 1,-1 0 0,1 0 0,0 0 0,0 0 0,-1 1 0,1-1-1,0 0 1,-1 0 0,1 0 0,0 0 0,-1 0 0,0 0 0,0 0-61,1 1 0,-1-1 0,0 0 0,0 1 0,0-1 0,0 0 1,1 1-1,-1-1 0,0 1 0,1-1 0,-1 1 0,0 0 0,1-1 0,-1 1 1,0-1-1,1 1 0,-1 0 0,1 0 0,-1 0 0,-9 23-4684</inkml:trace>
  <inkml:trace contextRef="#ctx0" brushRef="#br0" timeOffset="11102.99">4517 99 508,'0'-4'369,"-1"0"0,1 0 1,-1 0-1,0 0 0,0 0 0,0 0 1,-1 0-1,1 0 0,-1 1 0,0-1 0,0 1 1,-3-5-1,3 7 72,2 0-377,-1 1 0,1-1 0,-1 1 1,0 0-1,1-1 0,-1 1 1,0 0-1,1-1 0,-1 1 0,0 0 1,1 0-1,-1 0 0,0-1 1,1 1-1,-1 0 0,0 0 0,0 0 1,1 0-1,-1 0 0,0 1 1,0-1-1,1 0 0,-1 0 0,0 0 1,1 1-1,-1-1 0,0 0 1,1 1-1,-1-1 0,0 1 1,-17 6 471,16-7-501,1 1 0,0 0 0,0 0-1,0 0 1,0 0 0,0 0 0,0 1 0,0-1 0,0 0-1,0 0 1,1 1 0,-1-1 0,0 0 0,1 1-1,-1-1 1,1 0 0,0 1 0,-1-1 0,1 3 0,-2 23 381,2-26-373,3 72 837,20 117 0,-19-166-743,-4-22-84,2 8 10,-2-6-61,-1-9 21,-1-3-27,1 5 2,0 0 0,0 1 1,1-1-1,-1 0 0,1 0 1,-1 0-1,1 0 0,0 1 0,0-1 1,1-4-1,-1 2 4,1 0-1,-1 0 1,1 0-1,0 0 1,1 1-1,-1-1 1,1 0 0,0 1-1,0-1 1,0 1-1,1 0 1,-1 0 0,1 0-1,3-4 1,-3 6 11,-1 0 0,0 0 1,0 1-1,1-1 1,-1 1-1,1-1 0,-1 1 1,1 0-1,-1 0 0,1 0 1,0 1-1,-1-1 0,1 0 1,0 1-1,0 0 1,0 0-1,5 0 0,-3 1 65,0 0 1,-1 0-1,1 0 0,0 0 0,-1 1 0,1 0 1,-1 0-1,1 0 0,-1 1 0,0-1 0,0 1 1,0 0-1,-1 0 0,1 1 0,0-1 0,-1 1 1,0-1-1,0 1 0,0 0 0,-1 0 1,1 1-1,1 4 0,-3-7-43,0 0-1,0-1 1,-1 1 0,1 0-1,0 0 1,-1 0 0,0-1-1,1 1 1,-1 0 0,0 0-1,0 0 1,0 0 0,0 0-1,0 0 1,-1 0 0,1 0 0,0 0-1,-1-1 1,0 1 0,1 0-1,-1 0 1,0-1 0,0 1-1,0 0 1,0-1 0,0 1-1,0-1 1,-1 1 0,1-1-1,0 1 1,-1-1 0,1 0 0,-1 0-1,1 0 1,-1 0 0,0 0-1,0 0 1,1 0 0,-1-1-1,0 1 1,0 0 0,-2-1-1,-3 2-315,-1 0 0,0-1 0,0 0 0,0-1-1,1 0 1,-1 0 0,0 0 0,-11-3-1,17 3-303,-4-1 427,-10-9-8271</inkml:trace>
  <inkml:trace contextRef="#ctx0" brushRef="#br0" timeOffset="11474.18">4757 337 184,'0'0'13063,"10"-7"-12729</inkml:trace>
  <inkml:trace contextRef="#ctx0" brushRef="#br0" timeOffset="11878.63">5085 219 360,'0'0'1151,"-1"-3"-569,-3-8-2,4 8-14,-9-9 2410,9 11-2925,-1 1 1,1 0-1,-1 0 0,1 0 0,-1-1 1,1 1-1,-1 0 0,1 0 0,-1 0 1,1 0-1,-1 0 0,0 0 0,1 0 0,-1 0 1,1 0-1,-1 0 0,1 0 0,-1 0 1,1 1-1,-1-1 0,1 0 0,-1 0 1,1 0-1,-1 1 0,1-1 0,-1 0 0,1 1 1,0-1-1,-1 0 0,1 1 0,-1-1 1,1 0-1,0 1 0,-1-1 0,1 1 0,0-1 1,0 1-1,-1-1 0,1 1 0,-8 32 768,7 38-131,6-9-241,-2-42-10,-1 0 1,-1 0-1,-2 31 1,1-49-208,-1-1-193,1-1 0,-1 1 1,1-1-1,0 1 0,-1 0 1,0-1-1,1 1 0,-1-1 1,1 1-1,-1-1 0,0 1 0,1-1 1,-1 0-1,0 1 0,0-1 1,1 0-1,-1 0 0,0 1 1,0-1-1,1 0 0,-2 0 1,-26-5 342,-42-15 0,-7-1-3430</inkml:trace>
  <inkml:trace contextRef="#ctx0" brushRef="#br0" timeOffset="13029.69">5286 291 360,'0'0'556,"-1"-3"-21,-4-9-25,4 9-3,-17-2 1435,11 6-1744,1 1-1,0 0 1,0 0 0,-1 0-1,1 0 1,0 1-1,1 0 1,-1 0-1,1 1 1,-1 0-1,1-1 1,0 2-1,0-1 1,1 1-1,-1-1 1,1 1 0,-5 9-1,8-13-172,0 0 1,1 0-1,-1 1 0,1-1 1,-1 0-1,1 1 0,0-1 0,-1 1 1,1-1-1,0 0 0,0 1 1,0-1-1,0 1 0,0-1 0,0 1 1,0-1-1,1 0 0,-1 1 1,1-1-1,-1 0 0,1 1 1,-1-1-1,1 0 0,-1 1 0,1-1 1,0 0-1,0 0 0,0 0 1,0 0-1,0 0 0,0 0 0,0 0 1,0 0-1,0 0 0,0 0 1,1-1-1,-1 1 0,0 0 1,1-1-1,-1 1 0,0-1 0,1 1 1,-1-1-1,0 0 0,1 0 1,-1 1-1,3-1 0,0-1 41,1 0-1,-1 1 1,1-2-1,-1 1 1,1 0 0,-1-1-1,0 0 1,0 0-1,0 0 1,0 0-1,0-1 1,0 0 0,-1 0-1,1 0 1,-1 0-1,0 0 1,0-1-1,0 1 1,0-1 0,0 0-1,-1 0 1,0 0-1,0 0 1,0 0-1,0 0 1,-1-1 0,1 1-1,0-10 958,-5 20-944,-11 15 4,14-19-66,-1 0-1,1 0 1,-1 0-1,1 0 0,0 1 1,0-1-1,0 0 1,0 0-1,0 0 1,0 0-1,0 0 1,1 0-1,-1 0 1,1 0-1,-1 0 1,1 0-1,0 0 1,0 0-1,0 0 1,0-1-1,0 1 1,0 0-1,1-1 1,-1 1-1,1-1 0,-1 1 1,1-1-1,-1 1 1,1-1-1,3 2 1,-3-2-8,1-1 0,-1 1 0,1-1 1,-1 0-1,1 0 0,-1 0 0,1 0 1,-1 0-1,1 0 0,-1-1 0,0 1 0,1-1 1,-1 0-1,1 0 0,-1 0 0,0 0 1,0 0-1,0 0 0,0 0 0,1-1 0,-2 1 1,1-1-1,0 0 0,0 1 0,0-1 1,-1 0-1,3-4 0,1 0 102,-1 0 0,0 0 0,0 0 0,0-1 0,-1 0 0,0 0 0,4-14 0,-7 20 504,0 8-565,-1-1-36,1 0 0,0 0 0,0 0 0,1 0 0,-1 0 0,1-1 0,3 8 0,-4-11-4,1 0 0,0 0 1,0 0-1,0 0 1,0 0-1,0 0 0,0 0 1,1 0-1,-1-1 1,1 1-1,-1 0 0,1-1 1,-1 0-1,1 1 0,0-1 1,0 0-1,0 0 1,0 0-1,0 0 0,0 0 1,0 0-1,0-1 1,0 1-1,0 0 0,5-1 1,-5 1 3,2-3 6,0 0-11,0 1 1,0-1-1,-1 0 0,1 0 1,-1-1-1,1 1 1,-1-1-1,0 1 1,0-1-1,0 0 1,0 0-1,-1-1 0,1 1 1,-1 0-1,0-1 1,0 1-1,2-6 1,-4 7-20,6-23 201,-5 14-173,-1 11-21,0 0 0,0 0 0,0 0 1,0 1-1,0-1 0,0 0 0,0 0 0,0 0 0,0 0 0,0 0 0,0 0 1,-1 0-1,1 0 0,0 0 0,0 0 0,0 0 0,0 0 0,0 0 1,0 0-1,0 0 0,0 0 0,0 0 0,0 0 0,0 0 0,0 0 0,0 0 1,0 0-1,-1 0 0,1 0 0,0 0 0,0 0 0,0 0 0,0 0 1,0 0-1,0-1 0,0 1 0,0 0 0,0 0 0,0 0 0,0 0 0,0 0 1,0 0-1,0 0 0,0 0 0,0 0 0,0 0 0,0 0 0,0 0 1,0 0-1,0 0 0,0 0 0,0 0 0,0-1 0,0 1 0,0 0 0,0 0 1,0 0-1,0 0 0,0 0 0,0 0 0,0 0 0,0 0 0,-18 19-337,13-14-122,5-2 327,0-1 1,1 0-1,-1 0 1,1 0 0,-1 1-1,1-1 1,0 0-1,0 0 1,0 0 0,0 0-1,0 0 1,0 0-1,0 0 1,1-1 0,-1 1-1,1 0 1,-1-1-1,1 1 1,0-1-1,0 1 1,-1-1 0,1 0-1,0 0 1,0 0-1,0 0 1,4 1 0,4 1-326,0 0 0,0 0 1,0-1-1,12 1 1,-17-3 261,0 0 145,0 0 0,0 0 0,0 0 0,0-1 1,0 0-1,0 0 0,-1 0 0,1 0 0,0-1 0,-1 0 0,1 0 0,-1 0 0,0-1 0,0 1 0,5-5 0,-4 3 266,1 0 0,-1-1 0,0 0-1,0 0 1,0-1 0,-1 1 0,0-1-1,7-11 1,-11 16-183,0 1 1,0 0-1,1-1 0,-1 1 0,0-1 0,0 1 0,0-1 1,1 1-1,-1-1 0,0 1 0,0-1 0,0 1 0,0-1 1,0 1-1,0-1 0,0 1 0,0-1 0,0 1 0,0-1 1,0 1-1,0-1 0,-1 1 0,1-1 0,0 1 0,0-1 1,0 1-1,-1-1 0,1 1 0,0-1 0,-1 1 0,1 0 1,0-1-1,-1 1 0,1-1 0,0 1 0,-1 0 0,1 0 1,-1-1-1,1 1 0,-1 0 0,1 0 0,-1-1 0,1 1 1,0 0-1,-1 0 0,1 0 0,-2 0 0,2 0-11,-1-1 0,1 1 0,0 0-1,-1 0 1,1 0 0,-1 0 0,1 0 0,0-1-1,-1 1 1,1 0 0,0 0 0,-1-1 0,1 1-1,0 0 1,-1 0 0,1-1 0,0 1 0,-1 0-1,1-1 1,0 1 0,0-1 0,0 1 0,-1 0-1,1-1 1,0 0 0,-6 4 136,0 0-95,-1 0-1,1 1 1,0 0 0,0 0-1,0 1 1,-7 6-1,10-8-21,0 0-1,1 0 1,-1 0 0,1 0-1,0 0 1,0 0-1,0 1 1,0-1-1,1 1 1,-1-1 0,1 1-1,0 0 1,0 0-1,0-1 1,0 8-1,1-8 23,4 4 15,-4-7-72,0 1-1,0-1 1,0 1-1,0-1 1,0 1-1,1-1 1,-1 1-1,0-1 1,0 1-1,0-1 1,1 0-1,-1 1 1,0-1 0,0 1-1,1-1 1,-1 1-1,1-1 1,-1 0-1,0 1 1,1-1-1,-1 0 1,0 1-1,2-1 1,0 0 9,0 0-1,0 0 1,0 0 0,0 0-1,0-1 1,0 1 0,0-1-1,0 1 1,0-1 0,0 0 0,-1 0-1,1 0 1,0 0 0,0 0-1,-1 0 1,1 0 0,0-1 0,-1 1-1,0-1 1,1 1 0,-1-1-1,0 1 1,1-1 0,0-2 0,4-5 211,-1 0 1,0 0 0,0-1 0,3-10 0,1-1 513,-8 19-17,0 9-684,29 170 13,-20-55-7108,-10-102 4177,-1-3 875</inkml:trace>
</inkml:ink>
</file>

<file path=word/ink/ink18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7T02:44:59.501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1603 219 428,'0'0'870,"4"-32"2262,1-10-996,-5 40-1719,0-2 10,-2-82 3143,2 84-3274,0-18 815,0-8-275,0 25-316,-1 11-506,-9 88 72,-18 225 78,21 58 20,0-140-24,9-215-319,-2-20-3036</inkml:trace>
  <inkml:trace contextRef="#ctx0" brushRef="#br0" timeOffset="356.86">1397 1025 636,'0'0'911,"-8"-17"3474,5 0-650,3 17-3675,1 0 0,-1 0-1,0-1 1,0 1-1,1 0 1,-1 0 0,0 0-1,1 0 1,-1-1 0,0 1-1,1 0 1,-1 0-1,0 0 1,0 0 0,1 0-1,-1 0 1,0 0 0,1 0-1,-1 0 1,1 0 0,-1 0-1,0 0 1,1 0-1,-1 0 1,0 0 0,0 0-1,1 0 1,-1 0 0,0 0-1,1 1 1,36 21 613,-11-2-278,-12-8-1305,1-1 0,0-1 0,0 0 1,23 9-1,-20-15-2804,-14-4 3147,0 1-783</inkml:trace>
  <inkml:trace contextRef="#ctx0" brushRef="#br0" timeOffset="730.57">1686 1064 3080,'9'-11'835,"-1"0"-1,1-1 0,-2-1 1,0 1-1,0-1 0,-1 0 0,-1-1 1,5-19-1,-1 9 718,-9 22 426,-6 8-1836,-94 103-2958,27-28-3173,37-43 4029</inkml:trace>
  <inkml:trace contextRef="#ctx0" brushRef="#br0" timeOffset="2394.17">231 390 552,'0'0'4823,"-5"-5"-4357,1 0-324,3 3-95,-1 0-1,1 0 0,-1 1 1,1-1-1,-1 0 1,1 1-1,-1-1 1,0 1-1,0 0 1,0 0-1,0 0 1,0 0-1,0 0 1,0 0-1,-4-1 1,-8 2 231,1 0 0,-1 1 0,1 1 1,-1 0-1,1 1 0,0 1 0,0 0 1,-19 8-1,28-10-224,1-1 1,-1 1 0,0 0-1,1 0 1,-1 0 0,1 1-1,0-1 1,0 1 0,0 0-1,0 0 1,0 0 0,-2 4-1,4-5-39,0 0 1,1 0-1,-1-1 0,0 1 0,1 0 0,-1 0 1,1 0-1,0 0 0,0 0 0,0 0 0,0 0 1,0 0-1,0 0 0,0 0 0,1 0 0,-1 0 1,1 0-1,-1 0 0,1 0 0,0-1 0,0 1 1,0 0-1,0 0 0,0-1 0,0 1 0,2 1 1,2 2-44,0 0-1,0 0 1,0-1 0,1 0 0,-1 0 0,1-1 0,0 1 0,0-1 0,0-1-1,1 1 1,-1-1 0,1 0 0,-1 0 0,1-1 0,0 0 0,-1 0 0,14-1 0,-15 0 32,-1 0 0,0-1 0,1 1 0,-1-1 0,0-1 0,0 1 0,0 0 0,0-1 0,0 0 0,0 0 0,0 0 0,0 0 0,-1-1 0,1 0 0,-1 1 1,1-1-1,-1 0 0,0-1 0,-1 1 0,1 0 0,0-1 0,-1 0 0,0 1 0,0-1 0,0 0 0,0 0 0,-1 0 0,1-1 0,0-3 0,2-9 305,0 1-1,-2-1 0,1 0 1,-2 0-1,-1-32 0,-7-74 3091,7 120-3171,-1 1 55,-2-4-280,1 9 644,-2 28-633,1 0 0,2 0 0,4 55 0,20 100-3676,-11-127-3876,-7-45 5657</inkml:trace>
  <inkml:trace contextRef="#ctx0" brushRef="#br0" timeOffset="2913.31">340 432 668,'1'-3'649,"-1"0"-467,1 0-1,-1 1 0,1-1 0,0 0 0,0 1 0,0-1 0,0 1 0,1-1 0,-1 1 0,1-1 0,-1 1 0,1 0 0,0 0 0,0 0 0,0 0 0,0 0 0,0 0 1,0 1-1,0-1 0,1 1 0,-1-1 0,3 0 0,-2 1 424,1 3-341,0-1-187,0 0 0,-1 1 0,1 0 0,0 0 0,-1 0 0,1 0 0,-1 0 0,0 1 0,0-1 0,0 1 0,0 0-1,0 0 1,-1 0 0,1 1 0,-1-1 0,0 0 0,2 5 0,-1-2-4,-1 0 0,0 0 0,-1 0 0,1 1 0,-1-1-1,0 7 1,-1-11-49,0 0 0,0 0 0,0 0 0,0 0 0,0 0 0,0 0 0,-1 1 0,1-1 0,-1 0 0,0 0 0,1 0 0,-1-1-1,0 1 1,0 0 0,0 0 0,-1 0 0,1-1 0,0 1 0,-1 0 0,1-1 0,-1 1 0,-2 1 0,2-2 150,-2-5-141,-10-13-6,13 15-25,0 1 0,0 0 1,1-1-1,-1 1 0,1-1 0,-1 1 1,1-1-1,0 1 0,-1-1 0,1 1 1,0-1-1,0 1 0,0-1 0,0 1 1,0-1-1,1 0 0,-1 1 0,0-1 1,1 1-1,-1-1 0,1 1 0,1-3 1,18-31 104,-16 30-45,1-1 0,0 1 1,0 0-1,0 1 0,1-1 1,-1 1-1,1 0 0,0 1 1,11-6-1,-16 9 50,4 0 18,-3 1-104,1-1 0,-1 1 0,0-1 0,1 1 0,-1 0 0,0 0 0,0 0 1,1 0-1,-1 0 0,0 0 0,0 1 0,0-1 0,0 1 0,0-1 0,-1 1 0,1 0 0,0-1 0,-1 1 0,0 0 1,1 0-1,-1 1 0,0-1 0,0 0 0,0 0 0,1 4 0,0 4-179,0 0 0,-1 1-1,0 0 1,-1-1 0,0 1 0,-1-1-1,0 1 1,0-1 0,-4 13 0,3-17-3303,-1-3 2660,2-2 161</inkml:trace>
  <inkml:trace contextRef="#ctx0" brushRef="#br0" timeOffset="3296.97">490 263 776,'-6'-14'2232,"1"-1"88</inkml:trace>
  <inkml:trace contextRef="#ctx0" brushRef="#br0" timeOffset="3639.6">585 346 740,'63'149'6066,"-63"-148"-6043,1 0-1,-1-1 1,0 1 0,0 0-1,0-1 1,0 1 0,0-1-1,1 1 1,-1 0 0,0-1-1,0 1 1,1-1-1,-1 1 1,0-1 0,1 1-1,-1-1 1,1 1 0,-1-1-1,1 1 1,-1-1 0,1 0-1,-1 1 1,1-1 0,-1 0-1,1 1 1,-1-1 0,1 0-1,0 0 1,-1 1 0,1-1-1,-1 0 1,1 0 0,0 0-1,-1 0 1,1 0 0,0 0-1,-1 0 1,1 0 0,-1 0-1,1 0 1,0 0-1,-1 0 1,1-1 0,-1 1-1,1 0 1,0 0 0,-1-1-1,1 1 1,-1 0 0,1-1-1,-1 1 1,1-1 0,-1 1-1,1 0 1,-1-1 0,1 1-1,-1-1 1,0 1 0,1-1-1,-1 0 1,0 1 0,1-2-1,22-43 480,-20 38-377,-2 5-65,9-22 208,-10 23-240,1 0 0,-1 0 0,1 0 0,-1 0 0,1 0 0,-1 0 0,1 0 0,0 0 0,-1 0 0,1 1 0,0-1 0,0 0 0,0 0 0,0 1 0,0-1 0,0 0 0,0 1 0,0-1 0,2 0 0,1 4 5,4 2-27,41 21 132,-45-24-129,0-1 0,0 0 1,0 1-1,0-1 0,0-1 1,0 1-1,0-1 0,0 1 0,0-1 1,0-1-1,0 1 0,8-2 1,-2-1-2,-9 3-8,0 0 1,0 0-1,0 0 0,-1 0 1,1 0-1,0 0 0,0-1 0,0 1 1,-1 0-1,1 0 0,0-1 1,0 1-1,-1-1 0,1 1 1,0-1-1,-1 1 0,1-1 1,-1 1-1,1-1 0,-1 0 0,1 1 1,-1-1-1,1 0 0,-1 1 1,1-1-1,0-1 0,4-8 4,-4 9 6,0 0 1,0 0-1,-1-1 1,1 1-1,0-1 1,-1 1-1,1-1 1,0 1 0,-1-1-1,0 1 1,1-1-1,-1 0 1,0 1-1,0-1 1,0 1-1,0-1 1,0 0-1,0 1 1,0-1 0,-1 1-1,1-1 1,0 1-1,-1-1 1,0 1-1,1-1 1,-1 1-1,0-1 1,0 1-1,1-1 1,-1 1 0,0 0-1,0 0 1,-1 0-1,1-1 1,0 1-1,0 0 1,-1 0-1,-2-1 1,2 1 58,-1 1-55,0 0 1,1 1 0,-1-1-1,0 1 1,0 0 0,0 0-1,1 0 1,-1 0 0,0 0 0,1 1-1,-1-1 1,1 1 0,0-1-1,-1 1 1,1 0 0,0 0-1,0 0 1,0 0 0,0 1-1,0-1 1,1 0 0,-1 1-1,1-1 1,0 1 0,-1 0 0,1-1-1,0 1 1,0 0 0,1 0-1,-1 0 1,0 3 0,1-5-42,0 1 1,0-1 0,0 1-1,0-1 1,0 1 0,1-1-1,-1 1 1,0-1 0,1 1-1,-1-1 1,1 0 0,-1 1-1,1-1 1,0 0-1,0 1 1,-1-1 0,1 0-1,0 0 1,0 0 0,2 2-1,24 15-1241,-24-16 988,-1-1-136,1 0-1,-1 0 1,0-1-1,1 1 1,-1 0-1,1-1 1,-1 1-1,0-1 1,1 0-1,-1 0 1,1 0-1,3 0 1,12-3-840</inkml:trace>
  <inkml:trace contextRef="#ctx0" brushRef="#br0" timeOffset="4014.62">990 369 208,'0'0'466,"2"-7"40,-2 7-477,0-1 1,0 1 0,0 0-1,0 0 1,0 0 0,0 0 0,0-1-1,1 1 1,-1 0 0,0 0 0,0 0-1,0 0 1,0 0 0,0 0 0,0-1-1,0 1 1,0 0 0,1 0 0,-1 0-1,0 0 1,0 0 0,0 0-1,0 0 1,0 0 0,1 0 0,-1 0-1,0-1 1,0 1 0,0 0 0,0 0-1,0 0 1,1 0 0,-1 0 0,0 0-1,0 0 1,0 0 0,0 0 0,1 0-1,-1 0 1,0 0 0,0 1-1,0-1 1,0 0 0,0 0 0,1 0-1,-1 0 1,0 0 0,0 0 0,0 0-1,0 0 1,0 0 0,1 0 0,-1 1-1,0-1 1,0 0 0,0 0 0,0 0-1,0 0 1,0 0 0,0 1-1,0-1 1,0 0 0,6 9 163,0 0-1,-1 0 1,0 1 0,0 0-1,-1 0 1,-1 0-1,0 0 1,0 1 0,-1-1-1,0 1 1,-1 0 0,0-1-1,-1 1 1,-1 18 0,1-29-174,0 0 1,0 1-1,0-1 1,1 0-1,-1 1 1,0-1 0,0 0-1,0 1 1,0-1-1,0 0 1,0 1-1,0-1 1,0 0 0,0 1-1,-1-1 1,1 1-1,0-1 1,0 0-1,0 0 1,0 1 0,0-1-1,-1 0 1,1 1-1,0-1 1,0 0-1,0 1 1,-1-1 0,1 0-1,0 0 1,-1 0-1,1 1 1,0-1-1,0 0 1,-1 0 0,1 0-1,0 1 1,-1-1-1,1 0 1,0 0-1,-1 0 1,1 0 0,0 0-1,-1 0 1,1 0-1,0 0 1,-1 0-1,1 0 1,-1 0 0,1 0-1,0 0 1,-1 0-1,1 0 1,0 0-1,-1-1 1,1 1 0,0 0-1,-1 0 1,1 0-1,0 0 1,0-1-1,-1 1 1,1 0 0,0 0-1,0-1 1,-1 1-1,1 0 1,0 0-1,-1-1 1,-12-18 567,13 18-669,-2-3 141,0 0 0,0-1 1,1 1-1,0-1 0,0 1 0,0-1 1,0 0-1,1 1 0,0-1 0,0 0 0,0 1 1,1-1-1,-1 0 0,1 1 0,2-9 1,0 4 64,0-1 0,1 1 0,0 1 1,0-1-1,1 1 0,7-11 1,-10 16-109,0 0 1,0 0 0,0 1 0,0-1 0,0 1-1,0-1 1,1 1 0,-1 0 0,1 0 0,0 0-1,0 1 1,0-1 0,0 0 0,0 1 0,0 0-1,0 0 1,0 0 0,0 0 0,0 0 0,1 1-1,-1-1 1,0 1 0,1 0 0,3 0 0,-6 1-81,0-1 1,-1 0 0,1 1-1,0-1 1,-1 1 0,1-1-1,0 1 1,-1-1 0,1 1-1,0-1 1,-1 1 0,1 0-1,-1-1 1,1 1 0,-1 0-1,0-1 1,1 1 0,-1 0-1,0 0 1,1-1 0,-1 1-1,0 0 1,0 0 0,0 0-1,0 1 1,1 19-2447,-6 1 509,-5 5 607</inkml:trace>
</inkml:ink>
</file>

<file path=word/ink/ink18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7T02:44:29.199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1 1341 492,'0'0'2117,"0"-13"-1120,-1 6 3086,4 22 213,13 95-3106,-14-84-1004,-2-19-77,0 0 1,1 1-1,0-1 1,1 0-1,2 9 1,-3-13-91,0-1 1,1 1-1,-1-1 1,0 0-1,1 0 0,0 0 1,-1 0-1,1 0 1,0 0-1,0 0 1,0 0-1,0-1 1,0 1-1,0-1 0,1 0 1,-1 1-1,0-1 1,1 0-1,3 1 1,41 9 96,2-1 0,-1-2 0,78 2 0,-38-4-174,-86-5-75,2-1-305,11 0 115,-12 0-80,9 0-889</inkml:trace>
  <inkml:trace contextRef="#ctx0" brushRef="#br0" timeOffset="345.7">445 1550 668,'0'0'691,"-13"-12"2131,6 6 3111,12 10-5685,2 3-225,1-1 124,-1 0-1,0 1 1,-1 0-1,0 1 1,7 9-1,-12-15-130,0 0-1,1 0 0,-1 0 1,0 1-1,-1-1 0,1 0 1,0 1-1,-1-1 0,1 0 0,-1 1 1,1-1-1,-1 1 0,0-1 1,0 0-1,-1 1 0,1-1 1,0 1-1,-1-1 0,1 0 1,-1 1-1,0-1 0,0 0 1,0 0-1,0 1 0,0-1 0,0 0 1,-1 0-1,-2 3 0,-1 1-235,-1 0-1,-1 0 0,1 0 0,-1-1 0,-8 5 0,0-1-1328,-1-2 0,1 0 0,-23 7 0,9-5 46</inkml:trace>
  <inkml:trace contextRef="#ctx0" brushRef="#br0" timeOffset="1283.66">715 1730 304,'-1'0'102,"1"0"1,0 0-1,-1 1 0,1-1 1,0 0-1,-1 0 0,1 1 0,0-1 1,-1 0-1,1 1 0,0-1 1,0 0-1,0 1 0,-1-1 1,1 1-1,0-1 0,0 0 1,0 1-1,0-1 0,0 1 0,-1-1 1,1 0-1,0 1 0,0-1 1,0 1-1,0-1 0,0 0 1,0 1-1,1-1 0,-1 1 1,0-1-1,0 1 0,0-1 0,0 0 1,0 1-1,1-1 0,-1 1 1,5 2 109,0 0 0,1-1 0,-1 0 0,1 0 0,-1 0 0,1-1 0,-1 0 0,1 0 0,0 0 0,0-1 0,-1 0 1,8 0-1,-2-2-68,-1 1 1,1-2-1,-1 0 1,0 0 0,0-1-1,0 0 1,0 0-1,-1-1 1,0-1 0,0 1-1,0-1 1,-1-1-1,0 0 1,0 0 0,0-1-1,-1 0 1,8-11-1,-6 6 45,0-1-1,-1-1 0,0 1 0,-2-1 1,1-1-1,-2 1 0,0-1 1,-1 0-1,0 0 0,1-21 0,-4 30-113,0 0-1,0 0 1,-1 0-1,0-1 1,0 1-1,-1 0 1,0 0-1,0 0 0,0 0 1,-1 0-1,0 0 1,-1 0-1,1 1 1,-1-1-1,-1 1 1,1-1-1,-5-5 1,7 11-69,0 0 1,0 1 0,0-1 0,-1 0-1,1 1 1,0-1 0,0 1 0,0-1 0,0 1-1,0 0 1,-1-1 0,1 1 0,0 0-1,0 0 1,-1 0 0,1 0 0,0 0 0,0 0-1,0 0 1,-1 0 0,1 1 0,0-1-1,0 0 1,0 1 0,-1-1 0,0 2 0,-24 14 72,22-11-68,1 0-1,0 0 1,0 0-1,0 0 1,1 0-1,0 0 1,0 0-1,0 1 1,1-1 0,0 1-1,0 0 1,0-1-1,0 1 1,1 0-1,1 10 1,1 6 16,0 0 0,10 34 0,-11-52-52,7 30 135,16 45 0,-21-71-222,1 1 0,0-1 0,0 0 0,1 0 0,-1-1 0,2 1-1,-1-1 1,1 0 0,0-1 0,11 10 0,-14-14-75,-1-1 1,0 0-1,1 1 0,-1-1 1,1 0-1,0-1 0,-1 1 1,1 0-1,0-1 0,-1 1 1,1-1-1,0 0 0,-1 0 1,1 0-1,0 0 1,0 0-1,-1-1 0,1 1 1,3-2-1,0 1-562,0-2-1,0 1 1,0-1 0,0 0 0,-1 0-1,9-7 1,1 1-494</inkml:trace>
  <inkml:trace contextRef="#ctx0" brushRef="#br0" timeOffset="2049.49">1204 1689 4592,'11'-10'162,"-1"0"0,0-1 0,-1-1 0,-1 1 0,0-1 0,0-1-1,7-17 1,-14 28 253,-1-5-285,1 5 95,-1-1 1,0 1-1,0-1 1,0 1-1,0-1 1,-1 1-1,1 0 1,-1-1-1,1 1 0,-1 0 1,0-1-1,0 1 1,-2-4-1,1 4 421,-2 3-357,0 0-214,0 1 1,0-1-1,1 1 0,-1 0 1,0 1-1,1-1 0,-1 1 1,1-1-1,0 1 0,0 0 1,0 0-1,0 1 0,0-1 1,1 0-1,-1 1 0,1 0 1,0-1-1,0 1 0,1 0 0,-1 0 1,-1 8-1,1-7-25,1 1 0,0-1 0,0 0 0,0 0 0,0 0 0,1 1 0,0-1-1,0 0 1,1 1 0,0-1 0,-1 0 0,2 0 0,-1 0 0,1 0 0,-1 0 0,1 0 0,1 0 0,3 6 0,-5-10-42,-1 0 1,1 0 0,0 0 0,0 0-1,0-1 1,0 1 0,0 0 0,0-1-1,1 1 1,-1 0 0,0-1 0,0 1-1,0-1 1,1 0 0,-1 1 0,0-1-1,0 0 1,1 0 0,-1 0 0,0 0-1,0 0 1,1 0 0,-1 0 0,0 0-1,0-1 1,1 1 0,-1 0 0,0-1 0,0 1-1,0-1 1,1 1 0,0-2 0,2 0 0,0 0 1,-1-1 0,1 1 0,-1-1-1,0 1 1,0-1 0,0 0-1,3-4 1,-3 0 107,1-1-1,-1 0 1,0 0 0,0 0-1,-1 0 1,0-1-1,-1 1 1,1-11 0,-1 16-31,-2-1 40,-1-4-146,1 7 28,1 1 0,0 0 1,0 0-1,0 0 0,0 0 0,0 0 0,0 0 0,0 0 1,0 0-1,0 0 0,0-1 0,0 1 0,0 0 0,0 0 1,0 0-1,-1 0 0,1 0 0,0 0 0,0 0 0,0 0 1,0 0-1,0 0 0,0 0 0,0 0 0,0 0 0,-1 0 1,1 0-1,0 0 0,0 0 0,0 0 0,0 0 1,0 0-1,0 0 0,0 0 0,0 0 0,-1 0 0,1 0 1,0 0-1,0 0 0,0 0 0,0 0 0,0 0 0,0 0 1,0 0-1,0 0 0,0 0 0,-1 1 0,1-1 0,0 0 1,0 0-1,0 0 0,0 0 0,0 0 0,0 0 0,0 0 1,0 0-1,0 0 0,0 0 0,0 1 0,0-1 0,-17 23 28,16-22-34,0 1 1,0 0 0,0-1-1,0 1 1,1 0 0,-1-1-1,1 1 1,-1 0 0,1 0-1,0 0 1,-1-1-1,1 1 1,0 0 0,0 0-1,1 0 1,-1 0 0,0-1-1,0 1 1,1 0 0,0 2-1,1 0-52,-1 0-1,1 0 0,0-1 0,0 1 1,0 0-1,5 5 0,-6-8 2,0 0-1,0 0 1,0 0-1,0 0 0,1 0 1,-1 0-1,0 0 1,0-1-1,1 1 0,-1 0 1,0-1-1,1 1 1,-1-1-1,1 1 0,-1-1 1,1 0-1,-1 0 1,1 0-1,-1 0 0,1 0 1,-1 0-1,3 0 1,-2 0 19,2-1-154,-4 1 176,0 0 0,0-1 0,0 1 0,0 0 0,0-1 0,0 1 0,0 0 0,1 0 0,-1-1 0,0 1 0,0 0 1,0-1-1,0 1 0,1 0 0,-1 0 0,0-1 0,0 1 0,1 0 0,-1 0 0,0 0 0,0-1 0,1 1 0,-1 0 0,0 0 0,1 0 0,-1 0 0,0 0 0,1-1 0,0 1-3,-1 0 1,1 0-1,0-1 1,0 1-1,-1-1 1,1 1-1,0-1 1,-1 1-1,1-1 1,-1 1-1,1-1 1,-1 0-1,1 1 1,-1-1-1,1 0 1,-1 1-1,1-2 1,6-16 193,-1 1 0,7-31 0,-13 46 594,1 9-717,-1-3-90,6 37 43,-5-39-73,-1 0 0,1-1 0,-1 1 0,1-1 0,0 1 0,-1-1 0,1 1 0,0-1 0,0 1 0,0-1 0,0 0 0,0 1 0,1-1-1,-1 0 1,0 0 0,1 0 0,-1 0 0,0 0 0,1 0 0,-1 0 0,1-1 0,-1 1 0,1-1 0,0 1 0,2 0 0,-1-1-41,-1 0 0,1 0-1,0 0 1,-1 0 0,1-1-1,-1 1 1,1-1 0,-1 0 0,0 0-1,1 0 1,-1 0 0,0 0-1,1 0 1,-1 0 0,0-1-1,0 1 1,0-1 0,0 0 0,0 0-1,-1 1 1,1-1 0,0 0-1,-1-1 1,2-2 0,1-1 209,-1 0 0,0-1 0,0 0 1,-1 0-1,0 1 0,0-1 0,2-15 0,-4 20 804,0 9-847,2 41-95,1-43-21,-2-1-184,1 0-1,-1 0 0,1-1 0,0 1 1,0 0-1,4 6 0,13 4-5920,-9-11 4562</inkml:trace>
  <inkml:trace contextRef="#ctx0" brushRef="#br0" timeOffset="2438.77">1599 1610 236,'0'-4'841,"2"-16"5369,1 43-4667,0 52-254,-3-73-491,-5-29-725,3 19-57,2 6-7,0 0-1,-1 0 1,1-1-1,0 1 1,0 0 0,1 0-1,-1 0 1,0 0-1,1 0 1,-1 0-1,1 0 1,0-1-1,-1 1 1,1 1-1,2-4 1,1-3 38,-3 5-20,0 0 0,1 0 0,-1 0 0,1 0-1,0 0 1,0 0 0,0 1 0,1-1 0,-1 1 0,0-1-1,1 1 1,0 0 0,-1 0 0,1 0 0,0 1-1,0-1 1,0 0 0,0 1 0,0 0 0,1 0 0,3-1-1,-5 2-4,0 0-1,0 0 1,0 0-1,0 1 1,-1-1-1,1 0 0,0 1 1,0-1-1,-1 1 1,1 0-1,0 0 1,-1 0-1,1 0 0,-1 0 1,1 0-1,-1 0 1,0 0-1,1 0 0,-1 1 1,0-1-1,0 1 1,0-1-1,2 2 1,18 36 358,-16-26-355,-2 0-1,1 0 1,1 16 0,2 12-6121</inkml:trace>
  <inkml:trace contextRef="#ctx0" brushRef="#br0" timeOffset="3082.46">1957 1554 624,'0'0'2817,"-2"-3"-1990,2 2-743,0 1-1,-1-1 1,1 0-1,0 0 0,-1 1 1,1-1-1,-1 0 0,1 0 1,-1 1-1,1-1 1,-1 1-1,1-1 0,-1 0 1,0 1-1,1-1 0,-1 1 1,0 0-1,1-1 1,-1 1-1,0-1 0,0 1 1,1 0-1,-1 0 0,0-1 1,0 1-1,0 0 1,1 0-1,-1 0 0,0 0 1,0 0-1,0 0 0,0 0 1,1 0-1,-1 0 1,0 1-1,0-1 0,-1 1 1,-1-1 402,-1 4-34,1-1-321,1 0-1,-1 0 1,1 0 0,-1 0 0,1 1-1,0-1 1,0 1 0,0 0 0,1 0-1,-1 0 1,-1 7 0,3-8-84,0-1 1,0 0-1,0 0 0,0 0 1,0 0-1,0 1 1,1-1-1,-1 0 0,0 0 1,1 0-1,0 0 1,0 0-1,0 0 0,0 0 1,0 0-1,0 0 1,0-1-1,0 1 0,1 0 1,-1-1-1,1 1 1,-1 0-1,1-1 0,0 0 1,-1 1-1,1-1 1,2 1-1,-1 0-13,0 0 0,0-1 0,0 0 0,0 1 0,0-1 1,0 0-1,0 0 0,0-1 0,0 1 0,1-1 0,-1 1 0,0-1 0,0 0 0,1 0 0,-1 0 0,0-1 0,0 1 0,5-2 1,-4 0-11,0 0 0,0 0 0,0 0 0,0-1 0,-1 1 0,1-1 0,-1 0 0,1 0 0,-1 0 0,0 0 0,0-1 1,2-3-1,1-3 19,0 0 0,0 0 1,-1-1-1,-1 0 0,1 0 0,-2 0 1,0 0-1,0-1 0,1-15 0,-3 18 13,1-3 151,-1-1 1,0 0 0,-1 1-1,0-1 1,-1 0 0,-1 1 0,-5-24-1,6 33 161,-3 8-287,1 0-62,1 0 0,-1 0 1,1 0-1,0 1 0,0-1 0,1 1 0,0-1 0,0 1 1,0-1-1,0 1 0,1 0 0,0 0 0,0-1 1,1 1-1,-1 0 0,3 6 0,43 224 326,-46-233-471,3-10-1242,28-57 801,-28 58 529,1-1 0,0 1-1,0 0 1,1 1 0,0-1-1,0 1 1,0 0 0,10-7-1,-14 11 50,0 1-1,1-1 0,-1 1 1,0 0-1,0 0 0,0 0 1,1 0-1,-1 0 1,0 0-1,0 0 0,1 0 1,-1 0-1,0 0 1,0 1-1,0-1 0,1 0 1,-1 1-1,0-1 0,0 1 1,0 0-1,0-1 1,0 1-1,0 0 0,0-1 1,0 1-1,0 0 0,0 0 1,-1 0-1,2 1 1,4 8-139,0 0 0,-1 0 0,-1 1 1,0-1-1,0 1 0,-1 0 0,2 14 1,6 16-7396,-7-27 5777</inkml:trace>
  <inkml:trace contextRef="#ctx0" brushRef="#br0" timeOffset="3485.4">2697 1496 48,'3'-14'997,"-3"12"2,0-1-24,-3-12 1701,5 4-1879,-1 8-48,-2 10 3873,-3 136-2966,7-81-4524,-2-56 1620</inkml:trace>
  <inkml:trace contextRef="#ctx0" brushRef="#br0" timeOffset="3841.69">2651 1411 628,'0'-4'231,"1"0"0,0-1 0,-1 1-1,1 0 1,1 0 0,-1-1 0,1 1 0,-1 0 0,1 0 0,0 1-1,1-1 1,-1 0 0,1 1 0,0-1 0,-1 1 0,1 0 0,1 0-1,-1 0 1,6-4 0,-6 5-155,0 0 0,0 0 1,1 0-1,-1 0 0,0 1 0,0 0 0,1 0 0,-1 0 0,1 0 1,-1 0-1,1 0 0,0 1 0,-1 0 0,1 0 0,-1 0 0,1 0 1,0 0-1,-1 1 0,1 0 0,-1-1 0,1 1 0,-1 1 0,7 2 1,-9-3-44,1-1 1,0 1 0,-1 1 0,1-1 0,-1 0 0,0 0-1,1 0 1,-1 1 0,0-1 0,1 1 0,-1-1-1,0 1 1,0-1 0,0 1 0,-1 0 0,1-1-1,0 1 1,-1 0 0,1 0 0,-1 0 0,1-1 0,-1 1-1,0 0 1,0 0 0,0 0 0,0 0 0,0 0-1,0 0 1,0-1 0,-1 1 0,1 0 0,-1 0-1,1 0 1,-1 0 0,0-1 0,1 1 0,-1 0-1,0-1 1,0 1 0,-2 2 0,-5 7 75,-1 0-1,0-1 1,0 1 0,-15 11-1,15-14 23,5-4-106,-13 17 352,16-20-368,1 0 0,0 0-1,1 0 1,-1 0 0,0 0 0,0-1 0,0 1 0,0 0-1,1 0 1,-1 0 0,0 0 0,1-1 0,-1 1-1,1 0 1,-1 0 0,1-1 0,-1 1 0,1 0 0,-1-1-1,1 1 1,0 0 0,-1-1 0,1 1 0,1 0 0,5 3 21,-1 1 0,1-1 0,-1-1 0,1 1 0,14 4 1,24 13 446,-43-20-408,0 1 1,0-1-1,0 1 1,0 0-1,0 0 0,0 0 1,-1 0-1,1 0 1,-1 1-1,1-1 0,-1 0 1,0 1-1,0-1 1,0 1-1,0-1 0,0 4 1,-1-4-11,0 1 1,0 0 0,0 0 0,0-1-1,-1 1 1,1 0 0,-1-1-1,0 1 1,1-1 0,-1 1 0,0 0-1,-1-1 1,1 0 0,0 1 0,-1-1-1,0 0 1,1 0 0,-1 0-1,0 0 1,0 0 0,0 0 0,0 0-1,0-1 1,0 1 0,-1-1-1,1 1 1,-4 0 0,-1 2-439,0-1 0,1 0 0,-1 0 0,0-1 0,0 0 0,0 0 0,-1 0 0,-9 0 0,13-2-2510,1-2 518,-15-4 720</inkml:trace>
  <inkml:trace contextRef="#ctx0" brushRef="#br0" timeOffset="4391.28">2805 1554 84,'8'-4'529,"0"1"0,0 0 0,0 0 0,0 0 0,0 1 0,0 0 0,1 1 0,-1 0 0,1 0 0,-1 1 0,1 0 0,-1 0 0,1 1 0,-1 0 0,17 4 0,-17-3-350,-1 0-1,1 1 1,-1-1-1,0 1 1,0 1-1,0-1 1,0 1-1,-1 0 1,1 1-1,-1 0 1,0 0-1,-1 0 1,1 1-1,-1-1 1,0 1-1,0 0 1,7 14-1,-11-17-132,1 0 0,-1 0 0,-1 0 0,1 0 0,0 0 0,-1 0 0,0 0 0,1 1 0,-1-1 0,-1 0 0,1 0 0,0 0 0,-1 1 0,1-1 0,-1 0 0,0 0 0,0 0 0,0 0 0,-1 0 0,1-1 0,-1 1 0,1 0 0,-1 0 0,0-1 0,0 1 0,0-1 0,0 0 0,-1 0 0,1 0 0,-1 0 0,1 0 0,-1 0 0,0 0 0,0-1 0,-4 2 0,6-2-50,0 0-1,-1-1 1,1 1-1,0-1 1,0 0-1,-1 1 0,1-1 1,0 0-1,-1 0 1,1 0-1,0 0 1,-1 0-1,1 0 1,0 0-1,0 0 1,-1 0-1,1-1 0,0 1 1,-1 0-1,1-1 1,0 1-1,0-1 1,0 0-1,0 1 1,-1-1-1,1 0 1,0 0-1,-1-1 0,0 0-10,0-1 0,0 1 0,0-1 0,0 0 0,0 1-1,1-1 1,-1 0 0,1 0 0,-1-4 0,1 3 12,0 0 1,1 0 0,-1 0-1,1 0 1,0 0-1,0 0 1,1 0 0,-1 0-1,1 0 1,0 0-1,0 1 1,0-1-1,0 0 1,1 0 0,0 1-1,0-1 1,0 1-1,4-6 1,1-2 56,1 1 1,1 1-1,0 0 1,10-9-1,-18 17-34,0 0 0,0 0 0,0 1 0,-1-1 0,1 0 0,0 1 1,0-1-1,0 1 0,0-1 0,0 1 0,1-1 0,-1 1 0,0-1 0,0 1 0,0 0 0,0 0 1,0 0-1,0 0 0,1 0 0,-1 0 0,0 0 0,0 0 0,0 0 0,0 0 0,0 1 0,1-1 1,-1 0-1,0 1 0,0-1 0,0 1 0,0-1 0,0 1 0,0-1 0,0 1 0,0 0 0,-1 0 1,1-1-1,0 1 0,0 0 0,0 0 0,-1 0 0,1 0 0,-1 0 0,1 0 0,0 0 0,-1 0 1,0 0-1,1 2 0,3 6 158,0 0 0,-1 1 0,0 0 0,2 11 0,-4-15-123,1 2 47,-1-2-33,0-1 1,0 1 0,1-1 0,0 1 0,0-1 0,3 6 0,-4-9-48,1 0-1,-1 0 1,1 0 0,0 0-1,-1-1 1,1 1 0,0 0-1,0-1 1,0 1 0,0-1-1,0 1 1,1-1-1,-1 0 1,0 0 0,1 0-1,-1 0 1,0-1 0,1 1-1,-1-1 1,4 1-1,-4-1-24,-1 0 0,1 0-1,-1 0 1,1-1 0,-1 1-1,1 0 1,-1-1 0,0 1-1,1-1 1,-1 1-1,0-1 1,1 0 0,-1 1-1,0-1 1,1 0 0,-1 0-1,1-2 1,1 1-9,0 0 2,0 0 0,0-1 0,-1 0 0,1 1 0,0-1 0,-1 0 0,0 0 0,0-1 0,0 1 0,0 0 0,0-1 0,-1 1 0,1-1 0,-1 0 0,1-3 0,0-3 27,0 1-1,-1-1 0,0-18 1,0 25-25,-1 1 0,-1 0 0,1-1 0,0 1 1,-1-1-1,1 1 0,-1 0 0,0-1 0,1 1 0,-1 0 0,0-1 0,-1 1 1,1 0-1,0 0 0,0 0 0,-1 0 0,0 0 0,1 1 0,-1-1 1,0 0-1,0 1 0,0-1 0,0 1 0,0-1 0,0 1 0,0 0 1,0 0-1,0 0 0,-1 0 0,1 1 0,0-1 0,-1 1 0,1-1 1,-4 1-1,-2-1-90,0 0 0,1 1 0,-1 1 1,0-1-1,1 1 0,-1 1 1,1-1-1,-15 6 0,7 2-879,2 7-5233</inkml:trace>
  <inkml:trace contextRef="#ctx0" brushRef="#br0" timeOffset="4892.42">3253 1535 1116,'11'-7'4112,"-11"7"-3998,0 0 0,1 0 1,-1 0-1,0 0 0,1 0 1,-1-1-1,0 1 1,1 0-1,-1 0 0,0 0 1,1 1-1,-1-1 0,0 0 1,1 0-1,-1 0 0,0 0 1,1 0-1,-1 0 0,0 0 1,1 1-1,-1-1 0,0 0 1,1 0-1,-1 0 0,0 1 1,0-1-1,1 0 0,-1 0 1,0 1-1,0-1 0,0 0 1,1 1-1,-1-1 0,0 1 1,7 19 1867,-2 35-769,-3-35-332,-2-13-760,1 0 1,0 0 0,0 0-1,1 0 1,0 0-1,0-1 1,0 1 0,1-1-1,0 0 1,1 0-1,-1 0 1,7 8 0,-9-13-114,-1 0 0,1-1-1,0 1 1,0 0 0,0-1 0,0 1 0,-1-1 0,1 1 0,0-1 0,0 1 0,0-1 0,0 0 0,0 1-1,0-1 1,0 0 0,0 0 0,0 0 0,0 0 0,0 0 0,0 0 0,0 0 0,0 0 0,0 0-1,0 0 1,0-1 0,0 1 0,0 0 0,0-1 0,0 1 0,0-1 0,0 1 0,0-1 0,0 1 0,-1-1-1,1 0 1,0 1 0,1-3 0,19-23 6,-20 25-4,20-42 111,-20 41-113,0 4-53,0-1 48,0 1 0,0-1 0,1 1 1,-1-1-1,1 0 0,-1 1 1,1-1-1,-1 0 0,3 1 0,-1 1 1,1-2-1,0-1-1,-1-1 1,1 1-1,0 0 0,0-1 1,-1 0-1,1 0 1,0 0-1,-1 0 1,6-3-1,-7 3-2,0-1 0,0 0 1,0 1-1,0-1 0,-1 0 0,1-1 1,0 1-1,-1 0 0,0 0 0,1-1 1,-1 1-1,0 0 0,0-1 0,0 1 1,-1-1-1,2-4 0,-2 3 25,1-1 0,-1 1 0,0 0 0,0-1 0,0 1 0,0 0 0,-1 0 0,0-1 0,0 1 0,0 0 0,0 0-1,-3-5 1,3 7-128,0 0-1,0-1 1,-1 1-1,1 0 0,-1 0 1,1 0-1,-1 0 1,0 1-1,1-1 1,-1 0-1,0 1 0,0-1 1,0 1-1,0 0 1,-1 0-1,1-1 0,0 1 1,0 1-1,-1-1 1,1 0-1,-1 1 0,1-1 1,0 1-1,-1 0 1,1-1-1,-1 1 0,-2 1 1,0-1-371,-2 1-102,-1-1-5915</inkml:trace>
  <inkml:trace contextRef="#ctx0" brushRef="#br0" timeOffset="5259.6">3588 1530 368,'5'-5'9404,"-12"34"-9228,7-28-160,-1 1-1,1-1 1,0 0 0,0 1-1,0-1 1,0 0-1,0 1 1,0-1 0,1 0-1,-1 0 1,0 1-1,1-1 1,-1 0 0,0 1-1,1-1 1,0 0-1,-1 0 1,1 0 0,0 0-1,0 0 1,1 2-1,2 3 103,0 2 116,-1-1 1,1 1-1,-2-1 1,1 1-1,-1 0 0,0 0 1,-1 0-1,1 1 1,-2-1-1,1 0 0,-2 15 1,1-21-217,-1-1 1,1 1-1,-1-1 1,0 0-1,1 1 0,-1-1 1,0 0-1,0 1 1,0-1-1,0 0 0,0 0 1,0 0-1,0 0 1,0 0-1,0 0 0,0 0 1,-1 0-1,1 0 1,0 0-1,-1-1 1,1 1-1,-1 0 0,1-1 1,-2 1-1,-24 1-1234,24-2 382,3 0 748,0-1 0,0 1 0,0 0 0,0-1 0,-1 1 0,1 0 0,0 0 0,0-1 0,0 1 0,0 0 0,-1-1 0,1 1 0,0 0 0,0 0 0,0-1-1,-1 1 1,1 0 0,0 0 0,0-1 0,-1 1 0,1 0 0,0 0 0,-1 0 0,1 0 0,0 0 0,-1-1 0,1 1 0,0 0 0,-1 0 0,1 0 0,-1 0-96,0 0 0,1 0 0,-1-1 0,1 1 0,-1 0 0,0 0 0,1-1 0,-1 1 0,1 0 0,-1-1 1,1 1-1,-1-1 0,1 1 0,0 0 0,-1-1 0,1 1 0,-1-1 0,1 1 0,0-1 0,-1 0 0,1 1 0,-1-2 0,-1-9-1534</inkml:trace>
  <inkml:trace contextRef="#ctx0" brushRef="#br0" timeOffset="5652.14">3686 1595 248,'9'-4'849,"0"0"-1,-1-1 1,0 0 0,0-1-1,0 0 1,0 0 0,-1 0-1,0-1 1,0 0 0,8-12 1466,-17 15-1963,-8-15 319,8 19-630,1-1 0,0 1 1,0-1-1,0 1 0,0 0 0,0 0 0,0 0 0,-1-1 0,1 1 0,0 0 1,0 0-1,0 1 0,0-1 0,-1 0 0,1 0 0,0 1 0,0-1 1,0 0-1,0 1 0,0-1 0,0 1 0,0-1 0,0 1 0,0 0 1,0 0-1,0-1 0,-1 2 0,-25 23 493,24-21-489,0 0-1,1 1 0,0-1 0,-1 1 1,2-1-1,-1 1 0,0 0 0,1 0 1,0-1-1,0 1 0,0 0 0,1 0 1,0 0-1,0 0 0,0 0 0,0 0 1,1 0-1,0 0 0,0 0 0,2 6 1,-1-8-180,-1 1 0,1-1 0,0 1 0,0-1 0,0 0 0,0 0 0,1 0 0,-1 0 1,1 0-1,0-1 0,0 1 0,0-1 0,0 0 0,0 1 0,0-1 0,1-1 0,4 3 0,-6-3-371,0 0-1,1-1 0,-1 1 0,0 0 0,1-1 0,-1 1 0,1-1 0,-1 0 0,1 0 0,-1 0 0,1 0 0,-1-1 0,1 1 0,2-1 0,14-4-1165</inkml:trace>
  <inkml:trace contextRef="#ctx0" brushRef="#br0" timeOffset="6029.09">3863 1590 1288,'7'-25'1346,"-6"21"-958,0 1 0,0-1 0,0 0 0,0 1 0,0-1-1,-1 0 1,0-4 0,0 8-363,0-1-1,0 1 0,0 0 1,0 0-1,0 0 1,0-1-1,0 1 1,0 0-1,0 0 1,0 0-1,0-1 0,0 1 1,0 0-1,0 0 1,0 0-1,0-1 1,0 1-1,1 0 0,-1 0 1,0 0-1,0-1 1,0 1-1,0 0 1,0 0-1,0 0 0,1 0 1,-1-1-1,0 1 1,0 0-1,0 0 1,0 0-1,1 0 0,-1 0 1,0 0-1,0 0 1,0 0-1,1 0 1,-1-1-1,0 1 0,0 0 1,0 0-1,1 0 1,-1 0-1,0 0 1,0 0-1,12 6 1088,3 9-495,-12-11-475,0 1-1,0 0 1,0 1-1,-1-1 1,1 0-1,-1 1 1,-1-1-1,1 1 0,-1 0 1,0-1-1,0 1 1,0 0-1,-1 0 1,0 0-1,0 0 1,-1-1-1,0 1 1,0 0-1,0 0 1,0-1-1,-1 1 1,0-1-1,-4 9 1,5-13-112,1 0 1,-1 0-1,0 0 0,0 1 1,0-1-1,0 0 1,0 0-1,0-1 1,-1 1-1,1 0 0,0 0 1,0-1-1,-1 1 1,1 0-1,0-1 0,-1 1 1,1-1-1,0 0 1,-1 1-1,-1-1 0,1 0 51,-5-16-67,7 15-18,-1-1 0,0 1 0,0 0 0,1-1 0,-1 1 0,0 0 0,1-1 0,-1 1 0,1-1 0,0 1 0,0-1 0,-1 1 0,1-4 0,2-7-34,0-1-1,0 0 0,1 1 1,1-1-1,10-22 1,-11 27-13,1 0 1,0 1 0,0-1-1,1 1 1,0-1-1,0 1 1,1 1 0,0-1-1,10-8 1,-15 15-302,12-2-540</inkml:trace>
  <inkml:trace contextRef="#ctx0" brushRef="#br0" timeOffset="7596.69">2315 63 16,'-1'0'62,"1"0"0,0 0 0,-1 1 0,1-1 0,0 0 0,-1 0 0,1-1 0,0 1 0,-1 0 0,1 0 0,0 0 0,-1 0 0,1 0 0,0 0 0,-1 0 0,1 0 0,0-1 0,0 1 0,-1 0 0,1 0 0,0 0 0,0-1 0,-1 1 0,1 0 0,0 0 0,0-1 1,0 1-1,-1 0 0,1 0 0,0-1 0,0 1 0,0 0 0,0-1 0,0 1 0,0 0 0,-1-1 0,1 1 0,0 0 0,0-1 0,0 1 0,0 0 0,0-1 0,0 1 0,0 0 0,0-1 0,1 1 0,-1 0 0,0 0 0,0-1 0,6-4 108,0 0 0,1 1 0,0 0 1,-1 0-1,1 0 0,1 1 0,-1 0 0,0 0 0,15-2 0,6 0 60,0 1-1,1 1 1,-1 2-1,1 1 1,43 5-1,-20 3-63,1 2-1,51 17 1,-77-19-100,0 2 0,0 0 0,-1 2 0,-1 1 0,0 1 0,30 22 0,-40-24 21,-1 1 1,0 0-1,0 1 1,-1 0-1,-1 1 0,0 0 1,-2 1-1,1 0 1,-2 1-1,10 23 0,-5-2 184,-2 0 0,-1 1 0,7 53 0,4 124 853,0-6 247,-12-135 202,-9-73-1413,-1 0-81,0 0 0,0-1 0,1 1 1,-1 0-1,1-1 0,-1 1 0,1 0 0,0-1 1,-1 1-1,1-1 0,0 1 0,2 1 1,-1 2-3748,-49-42 3747,38 28 321,1-1-1,1 1 1,-8-14-1,13 21-110,-5-10 321,7 12-570,0-1-1,0 1 1,0 0-1,0 0 1,0-1-1,0 1 1,0 0-1,0-1 1,0 1-1,-1 0 1,1 0-1,0-1 1,0 1-1,0 0 1,0-1-1,-1 1 1,1 0 0,0 0-1,0 0 1,-1-1-1,1 1 1,0 0-1,0 0 1,-1 0-1,1 0 1,0 0-1,-1-1 1,1 1-1,0 0 1,0 0-1,-1 0 1,1 0 0,0 0-1,-1 0 1,1 0-1,0 0 1,-1 0-1,1 0 1,-1 10-1,0 0 1,1 0 0,1 0 0,0 0 0,0 0-1,1 0 1,3 11 0,-3-15-17,0 1 1,0-1 0,0 0-1,1 1 1,0-1 0,0 0-1,1-1 1,0 1 0,0-1-1,0 1 1,0-1-1,7 6 1,-9-11-14,0 1 0,0 0-1,-1 0 1,1-1 0,0 1 0,0-1-1,0 1 1,0-1 0,0 0 0,-1 0 0,1 0-1,0 0 1,0 0 0,0 0 0,0 0-1,0-1 1,0 1 0,0-1 0,-1 1-1,1-1 1,0 0 0,0 0 0,-1 0 0,3-1-1,39-29 535,-39 28-477,87-88 898,-89 90-1459,10 16-10118,-10-12 8370</inkml:trace>
</inkml:ink>
</file>

<file path=word/ink/ink18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7T02:44:25.542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420 405 432,'0'0'1138,"4"0"-614,10 0-20,-10 0 1708,-1-4-1828,3-7-39,0 0 0,-1-1 0,0 0 0,-1 0 0,0 0 0,-1-1 0,0 1 0,-1-1 0,0 1 0,-1-20 0,0 8-103,-2 0 0,0-1 0,-2 1-1,-10-42 1,10 57-177,0 0 0,0 1 0,-1-1 0,0 1-1,0 0 1,-1 0 0,-10-13 0,14 20-61,0 1 1,0-1-1,0 1 0,0-1 1,0 1-1,-1-1 0,1 1 1,0-1-1,0 1 0,-1 0 1,1 0-1,0-1 0,0 1 1,0 0-1,-1 0 0,1 1 1,0-1-1,0 0 0,-1 0 1,1 0-1,0 1 0,-2 0 1,-25 11 35,15-4-24,0 2 0,1-1 0,1 1 0,0 1 0,0 0 0,1 1 0,0 0 0,-14 23 0,7-7 27,2 2 1,-25 61-1,28-53 81,1 1 1,-9 65-1,2 81 953,2-21-67,15-161-976,0 7 50,-2 12 74,3-21-148,0-1 0,0 0 0,0 0 0,0 1 0,0-1 0,0 0 1,0 0-1,0 1 0,0-1 0,0 0 0,0 0 0,0 1 0,0-1 0,0 0 0,0 0 0,0 1 0,0-1 0,0 0 1,0 0-1,-1 1 0,1-1 0,0 0 0,0 0 0,0 1 0,0-1 0,-1 0 0,1 0 0,0 0 0,0 1 1,0-1-1,-1 0 0,1 0 0,0 0 0,0 0 0,0 0 0,-1 0 0,1 1 0,0-1 0,0 0 0,-1 0 1,1 0-1,-16-19-10,12 15 4,-25-34 2,7 11 116,21 26-56,-8-9-12,9 9-40,0 1 0,-1 0 1,1 0-1,0-1 0,0 1 0,0 0 1,0-1-1,-1 1 0,1 0 0,0 0 0,0-1 1,-1 1-1,1 0 0,0 0 0,0 0 1,-1 0-1,1-1 0,0 1 0,0 0 1,-1 0-1,1 0 0,0 0 0,-1 0 1,1 0-1,0 0 0,-1 0 0,1 0 0,0 0 1,-1 0-1,1 0 0,0 0 0,-1 0 1,1 0-1,0 0 0,-1 0 0,1 0 1,0 0-1,-1 1 0,-1 14 13,1 1 0,0-1 1,1 1-1,0-1 0,2 1 0,0 0 0,0-1 1,2 0-1,7 23 0,-11-37-18,0-1 0,1 1 0,-1-1 0,0 1-1,1 0 1,-1-1 0,1 1 0,-1-1 0,1 1 0,-1-1 0,1 1 0,-1-1-1,1 1 1,-1-1 0,1 0 0,-1 1 0,1-1 0,0 0 0,-1 1 0,1-1-1,0 0 1,-1 0 0,1 0 0,0 1 0,-1-1 0,1 0 0,0 0 0,-1 0 0,1 0-1,1-1 1,23-10 219,19-27 98,-43 37-312,33-32 187,10-9-4142,-37 36-1829,-5 6 4902</inkml:trace>
</inkml:ink>
</file>

<file path=word/ink/ink18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7T02:44:21.015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233 9 184,'0'-8'16368,"-31"29"-16326,1 2 0,1 1 0,2 2 0,-29 32 0,-2 2-1171,56-59 955,8-5-1858,13-13 1847,-1-1 0,0-1 0,18-27 0,25-37 755,-60 81-486,5-5 53,-6 7-123,0-1 0,0 0 1,0 1-1,1-1 0,-1 0 0,0 1 0,1-1 0,-1 0 1,1 1-1,-1-1 0,0 1 0,1-1 0,-1 1 0,1-1 1,-1 1-1,1-1 0,0 1 0,-1 0 0,1-1 0,-1 1 0,1 0 1,0 0-1,-1-1 0,1 1 0,0 0 0,-1 0 0,2 0 1,14 0 31,-12 1-5,0 1-13,101 55-1410,-32-16-5841,-47-27 5290</inkml:trace>
</inkml:ink>
</file>

<file path=word/ink/ink18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7T02:44:17.028"/>
    </inkml:context>
    <inkml:brush xml:id="br0">
      <inkml:brushProperty name="width" value="0.4" units="cm"/>
      <inkml:brushProperty name="height" value="0.8" units="cm"/>
      <inkml:brushProperty name="color" value="#FFFC00"/>
      <inkml:brushProperty name="tip" value="rectangle"/>
      <inkml:brushProperty name="rasterOp" value="maskPen"/>
    </inkml:brush>
  </inkml:definitions>
  <inkml:trace contextRef="#ctx0" brushRef="#br0">72 17 8,'-71'-17'9001,"243"26"-8034,214 38-1,-153-2-782,12 1-58,-218-40-123,-15-2 0,1-2 1,0 1-1,-1-2 1,16 1-1,43 7 55,-69-8-56,8-18-284,3 12 233,1 0 0,0 1 0,1 0 0,-1 2 0,26-3 0,20-3 4,-57 7 42,49-7-20,26-3-1963</inkml:trace>
</inkml:ink>
</file>

<file path=word/ink/ink18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7T02:44:02.936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64 152 680,'0'-22'3187,"-1"1"-1,0-1 0,-9-39 1,9 58-2638,-4-12 489,1 9 1709,19 185-2327,-1-53-2493,-11-69-454,-1-1-4087,-2-50 5746,2 17-1322</inkml:trace>
  <inkml:trace contextRef="#ctx0" brushRef="#br0" timeOffset="604.61">7 42 512,'0'0'666,"-6"-15"2908,6 14-3501,0 0 0,0 0-1,0 0 1,0 0-1,0 0 1,0 0 0,0 0-1,1 0 1,-1 0-1,0 0 1,1 0 0,-1 0-1,1 0 1,-1 0 0,1 0-1,-1 1 1,1-1-1,-1 0 1,1 0 0,0 0-1,0 1 1,-1-1-1,1 1 1,0-1 0,0 0-1,0 1 1,1-1-1,0 0 16,1 0 0,0 1 0,-1 0-1,1-1 1,0 1 0,-1 0-1,1 0 1,0 0 0,-1 1 0,5 0-1,4 1 44,-1 2-1,0-1 0,0 1 1,18 10-1,-10-3-29,-1 0 0,0 1 0,-1 1 0,0 1 0,-1 0 0,-1 2 1,21 27-1,-27-32-33,-1 0 0,-1 0 0,1 1 0,-2-1 1,0 1-1,0 1 0,-1-1 0,-1 1 1,0 0-1,-1-1 0,0 1 0,-1 0 0,0 18 1,-2-27-22,1 0 1,-1 1-1,0-1 1,0 0 0,0 0-1,-1 0 1,1 0-1,-1 0 1,0 0 0,0 0-1,0-1 1,-1 1 0,1-1-1,-1 0 1,0 1-1,0-1 1,0 0 0,-1-1-1,1 1 1,0-1-1,-1 1 1,0-1 0,0 0-1,1 0 1,-7 1-1,3 0-184,-1-1-1,0 1 0,0-2 0,0 1 1,0-1-1,-1-1 0,1 1 0,0-1 0,0-1 1,0 1-1,-1-1 0,-8-3 0,13 3-1035,3 1 873,0-1 0,-1 1 0,1 0 0,0-1 0,0 1 0,-1-1 0,1 0 0,0 1 1,0-1-1,0 0 0,0 0 0,0 1 0,0-1 0,-2-2 0,-6-7-1116</inkml:trace>
  <inkml:trace contextRef="#ctx0" brushRef="#br0" timeOffset="1099.96">393 234 368,'14'-6'2126,"-9"6"-1962,0-1-1,0 1 1,0 0-1,0 0 1,0 0-1,0 1 1,0-1-1,0 1 1,-1 1-1,1-1 1,0 1-1,0-1 1,-1 1-1,1 1 1,-1-1-1,0 1 1,0-1-1,6 6 1,-4-3-64,-1 0 0,1 1 0,-1 0-1,-1 0 1,1 0 0,-1 0 0,0 1 0,0 0 0,-1 0 0,1 0 0,1 8 0,-4-13-80,0 0 0,-1 0 0,0 0 0,1 0 0,-1 0 0,0 0 0,0 0-1,0 0 1,0 0 0,0 0 0,0 0 0,-1 0 0,1-1 0,0 1 0,-1 0 0,0 0 0,0 0 0,1 0 0,-1 0 0,0-1 0,0 1 0,0 0 0,-1-1-1,1 1 1,0-1 0,-1 1 0,1-1 0,-1 0 0,1 1 0,-1-1 0,0 0 0,1 0 0,-1 0 0,0 0 0,0-1 0,0 1 0,0 0 0,0-1-1,1 1 1,-5-1 0,4 0 31,-15-10 10,16 8-57,-1 1 1,1-1 0,-1 1-1,1-1 1,0 0 0,0 1-1,-1-1 1,1 0 0,0 0 0,0 0-1,1 0 1,-1 1 0,0-1-1,1-1 1,-1 1 0,1 0-1,0 0 1,-1 0 0,1 0-1,0-2 1,0-1 19,1 0 0,-1 1-1,0-1 1,1 1 0,0 0 0,0-1 0,3-6-1,-1 5 63,-1 1 0,1 0 0,0 0 0,0 1 0,1-1 0,-1 1 0,1-1-1,0 1 1,0 0 0,1 0 0,-1 1 0,1 0 0,-1-1 0,10-3 0,-11 6-24,0 1 0,-1-1 0,1 1 1,-1 0-1,1 0 0,0 0 0,-1 1 1,1-1-1,0 0 0,-1 1 1,1 0-1,-1 0 0,1 0 0,-1 0 1,0 0-1,1 0 0,-1 0 0,0 1 1,0-1-1,1 1 0,-1 0 1,-1 0-1,1-1 0,2 4 0,1 2 61,0 0 0,-1 1 1,1 0-1,-2-1 0,1 1 0,-1 0 0,0 1 0,-1-1 0,0 1 0,0-1 0,0 14 0,0 27-8135</inkml:trace>
  <inkml:trace contextRef="#ctx0" brushRef="#br0" timeOffset="1471.7">646 129 12,'0'0'623,"9"-27"2007,-12 15-2152,2 9-3,0 0-303,-1 0-1,0 0 0,1 1 1,-1-1-1,0 0 0,0 1 1,0-1-1,-1 1 0,1 0 0,-1 0 1,1 0-1,-1 0 0,0 0 1,1 1-1,-1-1 0,-6-1 1,7 2 266,-3 2-250,5-1-204,-31 12 496,30-11-514,0 0 0,-1 0 0,1 0 0,0 0 1,0 0-1,0 1 0,-1-1 0,1 0 0,0 0 0,1 1 1,-1-1-1,0 1 0,0-1 0,1 1 0,-1-1 0,0 1 0,1-1 1,0 1-1,-1 0 0,1-1 0,0 1 0,0 0 0,0-1 1,0 3-1,9 29-4282,-2-21 3217</inkml:trace>
  <inkml:trace contextRef="#ctx0" brushRef="#br0" timeOffset="1952.85">751 248 64,'0'0'2555,"18"4"-148,-13 14-1797,1 1 0,1-2 0,0 1 0,1-1 0,14 21 0,-21-37-595,0-1 0,0 1-1,0-1 1,0 1 0,0-1 0,0 0 0,0 1-1,0-1 1,0 0 0,0 1 0,0-1 0,0 0-1,0 0 1,0 0 0,0 0 0,0 0 0,0 0-1,0 0 1,0-1 0,0 1 0,0 0 0,0-1-1,0 1 1,0 0 0,0-1 0,0 1-1,0-1 1,-1 1 0,1-1 0,0 0 0,0 1-1,0-1 1,-1 0 0,1 0 0,0 0 0,1-1-40,0 0 38,0 0 0,0 0 0,0 0 1,-1-1-1,1 1 0,-1-1 1,1 1-1,-1-1 0,0 0 0,0 1 1,0-1-1,0 0 0,0-4 1,5-40 375,-5 33-151,0 12 231,3 6-429,0-1-26,0 1-1,0-1 1,0 0 0,0 0 0,0 0 0,1-1 0,-1 0 0,1 1 0,0-2 0,0 1-1,9 2 1,-11-4-18,1-1-13,-2 0 16,1 1-4,-1 0 0,1-1 0,-1 1 0,0-1 1,1 0-1,-1 0 0,0 0 0,1 0 0,-1 0 1,0-1-1,0 1 0,0 0 0,0-1 0,0 0 1,0 1-1,-1-1 0,1 0 0,-1 0 0,1 0 1,-1 0-1,0 0 0,1 0 0,0-5 0,-1 5 3,0-1 24,0 0-1,-1 1 1,1-1 0,-1 0 0,1 0 0,-1 0 0,0 0 0,0 0 0,0 1 0,0-1 0,-1 0 0,1 0 0,-1 0-1,-1-3 1,1 6 0,0-1-1,0 1 1,1-1-1,-1 1 1,0-1-1,0 1 1,-1 0-1,1-1 1,0 1-1,0 0 1,0 0-1,0 0 1,0 0-1,0 0 1,0 0-1,0 0 1,0 0-1,0 1 1,0-1-1,0 0 1,0 1-1,0-1 1,0 0-1,0 1 1,0-1-1,0 1 1,0 0-1,0-1 1,1 1-1,-1 0 1,0-1-1,0 1 1,1 0-1,-1 0 1,0 0-1,0 1 1,0-1-5,0 1-1,0 0 1,0 0 0,0-1 0,0 1-1,0 0 1,0 0 0,1 0 0,-1 0 0,1 0-1,0 0 1,-1 0 0,1 0 0,0 0-1,0 0 1,0 0 0,1 2 0,-1 0-15,0 3 57,0 1 0,1-1 1,0 1-1,0-1 0,0 1 1,1-1-1,1 0 0,3 10 0,15 12-1045,-18-26 353,1 0 0,-1 0 0,1-1 0,-1 0 0,1 1 0,6 1 0,-5-3-1779,13-1 734</inkml:trace>
  <inkml:trace contextRef="#ctx0" brushRef="#br0" timeOffset="2309.1">1133 206 540,'0'0'1896,"5"3"-1494,0 0-244,0 1 1,0 0 0,-1 0 0,0 0 0,0 0 0,0 1-1,0-1 1,0 1 0,-1 0 0,0 0 0,0 1 0,-1-1-1,1 1 1,-1-1 0,0 1 0,1 7 0,4 45 1319,-7-57-1237,-1 2-19,1-3-200,0 1-1,0-1 1,0 0-1,0 0 1,0 1-1,0-1 0,0 0 1,0 0-1,0 0 1,0 1-1,-1-1 1,1 0-1,0 0 1,0 0-1,0 1 0,0-1 1,-1 0-1,1 0 1,0 0-1,0 0 1,0 1-1,-1-1 1,1 0-1,0 0 0,0 0 1,-1 0-1,1 0 1,0 0-1,0 0 1,0 0-1,-1 0 1,1 0-1,0 0 0,0 0 1,-1 0-1,1 0 1,0 0-1,0 0 1,-1 0-1,1 0 1,0 0-1,0 0 0,-1 0 1,1 0-1,0 0 1,0 0-1,-1-1 1,-9-14 207,9 11-200,-1 0-1,1 0 1,0 0-1,0 0 1,0 0-1,1 0 0,-1 0 1,1 0-1,0-7 1,3-4 232,0 1 0,1 0 0,1 1 0,8-19 0,-11 27-148,1 0 1,0-1-1,1 2 1,-1-1-1,1 0 0,0 1 1,0-1-1,0 1 1,1 0-1,-1 1 1,1-1-1,0 1 0,6-4 1,-10 7-117,0-1 1,1 1 0,-1-1-1,0 1 1,1 0 0,-1-1-1,0 1 1,1 0 0,-1 0-1,0 0 1,1 0 0,-1 0-1,1 0 1,-1 0 0,0 1-1,1-1 1,-1 0 0,0 1-1,0-1 1,1 1-1,-1-1 1,0 1 0,0 0-1,1 0 1,-1-1 0,0 1-1,0 0 1,0 0 0,0 0-1,0 0 1,-1 0 0,1 0-1,0 0 1,0 1 0,-1-1-1,1 0 1,0 0 0,-1 1-1,1-1 1,-1 0 0,1 3-1,1 5-1424,1 0 0,-1 0 0,0-1-1,0 16 1,-2-11-254</inkml:trace>
  <inkml:trace contextRef="#ctx0" brushRef="#br0" timeOffset="2709.76">1409 353 184,'0'0'7243,"-4"-4"-6851,-15-14-36,15 14 264,1-15 539,6 7-1035</inkml:trace>
  <inkml:trace contextRef="#ctx0" brushRef="#br0" timeOffset="3114.96">1631 227 572,'-25'-71'7883,"24"69"-6866,1 1-976,0 1 0,0 0 0,0 0-1,0 0 1,0-1 0,0 1 0,0 0-1,0 0 1,0 0 0,0-1 0,-1 1-1,1 0 1,0 0 0,0 0 0,0 0-1,0-1 1,0 1 0,0 0 0,-1 0 0,1 0-1,0 0 1,0 0 0,0-1 0,-1 1-1,1 0 1,0 0 0,0 0 0,0 0-1,-1 0 1,1 0 0,0 0 0,0 0 0,0 0-1,-1 0 1,1 0 0,0 0 0,0 0-1,-1 0 1,1 0 0,0 0 0,0 0-1,0 0 1,-1 0 0,1 0 0,0 0 0,0 0-1,0 1 1,-1-1 0,1 0 0,0 0-1,0 0 1,0 0 0,0 0 0,0 0-1,-1 1 1,1-1 0,0 0 0,0 0 0,0 0-1,0 1 1,-5 15 111,1 1 0,1-1-1,1 1 1,0 0 0,1 0 0,2 21-1,13 112 460,-9-103-418,-4-44-121,-1-3-70,0 1 1,0-1 0,0 0 0,0 1 0,0-1 0,0 0 0,0 1 0,0-1 0,0 0-1,0 1 1,0-1 0,0 0 0,0 1 0,0-1 0,0 0 0,0 1 0,-1-1-1,1 0 1,0 0 0,0 1 0,0-1 0,0 0 0,-1 1 0,1-1 0,0 0 0,0 0-1,-1 1 1,1-1 0,0 0 0,0 0 0,-1 0 0,1 0 0,0 1 0,-1-1-1,1 0 1,0 0 0,0 0 0,-1 0 0,1 0 0,0 0 0,-1 0 0,1 0-1,0 0 1,-1 0 0,1 0 0,0 0 0,-1 0 0,1 0 0,0 0 0,-1 0 0,1 0-1,-1 0 1,-64-43 718,23 24-2176,38 17 29,-1 1 0,0-1 0,0 1 0,0 0 0,-9 0 0</inkml:trace>
  <inkml:trace contextRef="#ctx0" brushRef="#br0" timeOffset="3773.42">1693 340 704,'7'-28'6723,"-14"31"-6321,3 0-316,-1-1 0,1 1 0,-1 0 0,1 0-1,0 0 1,1 0 0,-1 1 0,0-1 0,1 1-1,0 0 1,0 0 0,0 1 0,0-1 0,1 0 0,0 1-1,0 0 1,0-1 0,0 1 0,-1 9 0,2-10-61,0 0 1,0-1 0,1 1 0,-1 0-1,1-1 1,0 1 0,0 0 0,0 0-1,1-1 1,-1 1 0,1 0 0,0-1 0,0 1-1,0-1 1,0 1 0,1-1 0,-1 1-1,1-1 1,0 0 0,0 0 0,0 0 0,1 0-1,-1 0 1,1 0 0,4 3 0,-6-5-35,1-1 1,-1 1 0,0-1 0,0 1 0,1-1 0,-1 0 0,0 1-1,1-1 1,-1 0 0,0 0 0,0 0 0,1 0 0,-1 0-1,0 0 1,1-1 0,-1 1 0,0 0 0,1-1 0,-1 1 0,0-1-1,0 1 1,1-1 0,-1 0 0,1 0 0,1-1 8,0 0 1,-1 0-1,1 0 1,-1 0-1,0 0 1,1-1-1,-1 1 1,3-5-1,-1-2 140,0 0-1,-1 0 1,0-1-1,0 1 1,-1-1 0,0 0-1,0 1 1,-1-19-1,2-3 519,-2 28-527,-2 1 49,-2-4-216,3 10 728,0 1-706,2 7 13,0-1 1,1 0 0,4 13-1,-6-21-81,0 1 0,0-1 0,1 0 0,0 0 0,-1 0 0,1 0-1,0 0 1,0-1 0,1 1 0,-1-1 0,0 1 0,1-1 0,0 0 0,-1 0-1,1 0 1,0 0 0,5 2 0,-6-3 54,-1-1-1,0 1 1,0-1-1,0 0 1,1 0-1,-1 0 1,0 0-1,0 0 1,0 0 0,1 0-1,-1 0 1,0 0-1,0-1 1,0 1-1,0 0 1,1-1-1,-1 1 1,0-1 0,0 1-1,0-1 1,0 0-1,0 1 1,0-1-1,0 0 1,0 0-1,-1 1 1,1-1 0,0 0-1,0 0 1,-1 0-1,1 0 1,0 0-1,0-2 1,3-5 81,0 0-1,-1 0 1,4-17 0,2-1 333,-8 24 17,0 8-363,0-3-42,19 45 129,-19-45-117,1 0 0,0 0 0,0-1 0,0 1 0,0 0 0,0-1 0,0 0 0,1 1 1,-1-1-1,1 0 0,-1 0 0,1 0 0,0-1 0,0 1 0,0-1 0,4 2 0,-5-2-5,1-1-1,0 1 1,0-1-1,0 1 0,-1-1 1,1 0-1,0 0 1,0 0-1,0 0 1,0-1-1,-1 1 0,1-1 1,0 0-1,0 0 1,-1 0-1,1 0 1,-1 0-1,5-3 0,-4 1 7,0 0 0,1 0-1,-1 0 1,-1 0-1,1-1 1,0 1 0,-1-1-1,1 0 1,-1 0 0,0 1-1,-1-2 1,3-5-1,0-3 134,-1 0 0,0-1 0,1-18 0,-4 29 40,4 8-2846,1 1 2422,0-1-1,1-1 0,-1 1 1,1-1-1,0 0 1,0 0-1,1 0 1,-1-1-1,1 0 0,-1-1 1,1 1-1,0-1 1,9 1-1,22 4-3349,-21-6 2464</inkml:trace>
  <inkml:trace contextRef="#ctx0" brushRef="#br0" timeOffset="4207.84">2257 368 3976,'4'0'88,"0"-1"-1,0 0 1,0 0-1,0 0 1,0 0-1,0-1 1,-1 1-1,1-1 1,-1 0-1,1 0 1,-1-1-1,0 1 1,1-1-1,-1 1 1,5-7 0,-7 6 57,1 1 0,-1 0 1,0-1-1,0 1 1,0-1-1,0 1 1,0-1-1,-1 0 1,1 1-1,-1-1 0,1 0 1,-1 1-1,0-1 1,0 0-1,-1 0 1,1 1-1,0-1 1,-1 0-1,0 1 1,1-1-1,-1 1 0,0-1 1,0 1-1,-2-3 1,3 4-100,-1 0 0,1 0 0,-1 0 0,0 0 0,1 0 0,-1 0 0,0 0 0,0 0 0,1 0 0,-1 0 0,0 0 1,0 1-1,0-1 0,0 0 0,0 1 0,0-1 0,0 1 0,0-1 0,-1 1 0,1-1 0,0 1 0,0 0 0,0 0 0,0 0 0,-1-1 0,1 1 0,0 0 0,0 0 1,0 0-1,0 1 0,-1-1 0,1 0 0,0 0 0,0 1 0,0-1 0,0 1 0,0-1 0,0 1 0,-1-1 0,1 1 0,1 0 0,-1-1 0,-2 2 0,0 0 12,0 1 0,0-1 0,0 1 0,1 0 0,-1 0-1,1 0 1,-1 0 0,1 0 0,0 0 0,0 1-1,0-1 1,-1 6 0,1-4-14,1 0 0,0 0 0,0 0 0,0 0 0,1 0 0,0 1 0,0-1 0,0 0 0,0 0 0,1 0 0,0 1 0,0-1 0,0 0 0,1 0 0,0 0 0,0-1 0,0 1 0,1 0 0,-1-1 0,1 1 0,4 4 0,-6-8-38,0-1 0,-1 1 0,1 0-1,0-1 1,0 1 0,0-1 0,-1 0 0,1 1 0,0-1-1,0 0 1,0 1 0,0-1 0,0 0 0,0 0-1,0 0 1,0 0 0,0 0 0,0 0 0,0 0 0,0 0-1,0 0 1,-1 0 0,1 0 0,0-1 0,0 1-1,0 0 1,0-1 0,0 1 0,0-1 0,0 0 0,3 0 2,-1-1 1,0 0-1,-1 0 1,1 0 0,0-1-1,0 1 1,2-4 0,2-3 113,-2 0 0,0-1 0,0 0 0,0 0 0,-1 0 0,5-19 0,-9 26 403,-1 14-440,-13 194-1981,7-62-4838,2-76 4635</inkml:trace>
</inkml:ink>
</file>

<file path=word/ink/ink18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7T02:43:56.323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97 180 480,'0'0'4702,"-6"4"-4372,-1 0-212,0 0 1,1 1-1,-1 0 1,1 0-1,0 1 1,1-1-1,-1 1 0,1 1 1,0-1-1,0 1 1,1 0-1,0 0 1,0 0-1,-4 15 1,6-19-89,1 0 0,1 1 0,-1-1 1,0 1-1,1-1 0,0 0 1,-1 1-1,2-1 0,-1 1 0,0-1 1,1 1-1,-1-1 0,1 1 0,0-1 1,0 1-1,0-1 0,1 0 0,-1 0 1,1 0-1,0 0 0,0 0 1,0 0-1,0 0 0,0-1 0,0 1 1,1-1-1,3 3 0,-1-1-7,1 0 1,0-1-1,1 1 0,-1-1 0,1-1 0,-1 0 0,1 1 1,0-2-1,0 1 0,0-1 0,0 0 0,13-1 0,-14 1-23,-1-1 0,1-1 0,-1 1-1,0-1 1,0 0 0,1 0 0,-1 0-1,0-1 1,0 0 0,0 0-1,0 0 1,-1-1 0,1 1 0,-1-1-1,1 0 1,-1-1 0,7-6 0,-6 4 11,-1 0 1,0 0 0,0-1 0,0 0 0,-1 0 0,0 0 0,0 0 0,-1 0-1,0 0 1,0-1 0,-1 1 0,1-9 0,0-7 441,-1 1-1,-1-1 1,-1 0 0,0 0-1,-2 0 1,-11-43 0,13 64 178,-1 10-556,-2 19-4,1-1 1,1 1-1,1 0 0,1-1 1,6 35-1,0 73 22,-5-141-107,1 0 1,0 1-1,0-1 0,1 0 1,6-11-1,-7 13 5,0 1 2,0 0 1,0 0-1,1 0 0,-1 0 1,1 1-1,0-1 0,0 1 1,0-1-1,0 1 1,1 0-1,-1 0 0,1 1 1,-1-1-1,1 1 0,0 0 1,0 0-1,1 0 1,-1 0-1,8-1 0,-9 2 7,1 1-1,0 0 1,-1 0-1,1 0 0,0 1 1,-1-1-1,1 1 1,0 0-1,-1 0 1,1 0-1,-1 0 1,0 1-1,1 0 0,-1-1 1,0 1-1,0 0 1,0 1-1,0-1 1,0 0-1,-1 1 0,1-1 1,-1 1-1,1 0 1,1 3-1,1 2-152,0-1-1,-1 1 0,0 0 1,0 0-1,-1 0 0,0 0 1,0 1-1,-1-1 1,0 1-1,-1 0 0,2 16 1,-3-22-1111</inkml:trace>
  <inkml:trace contextRef="#ctx0" brushRef="#br0" timeOffset="531">514 297 216,'1'-2'702,"0"-1"-588,-1 1 0,1 0 0,1 0 0,-1 0 1,0 0-1,0 0 0,1 1 0,-1-1 0,1 0 0,-1 1 0,1-1 0,0 0 0,0 1 1,0 0-1,-1 0 0,1-1 0,1 1 0,-1 0 0,0 1 0,0-1 0,0 0 0,0 1 0,1-1 1,-1 1-1,0-1 0,0 1 0,1 0 0,-1 0 0,0 0 0,1 0 0,-1 1 0,0-1 0,0 1 1,1-1-1,-1 1 0,0 0 0,0 0 0,0 0 0,0 0 0,0 0 0,0 0 0,0 0 0,3 3 1,-1 0 8,0 0 0,0 1 1,0-1-1,0 1 1,0-1-1,-1 1 1,0 1-1,0-1 1,0 0-1,-1 1 1,2 5-1,-3-7-63,0-1-1,0 0 1,0 1-1,0-1 1,-1 1-1,1 0 1,-1-1-1,0 1 0,0-1 1,-1 1-1,1 0 1,-1-1-1,1 1 1,-1-1-1,0 1 1,-1-1-1,1 0 1,-3 5-1,4-8-53,0 1 0,0-1 0,0 1 0,-1-1 0,1 0 0,0 1 0,0-1 0,-1 0 1,1 1-1,0-1 0,-1 0 0,1 0 0,0 1 0,-1-1 0,1 0 0,0 0 0,-1 0 0,1 1 0,0-1 0,-1 0 0,1 0 0,-1 0 0,1 0 0,-1 0 0,1 0 0,0 0 0,-1 0 0,1 0 0,-1 0 0,1 0 1,0 0-1,-1 0 0,1 0 0,-1 0 0,1 0 0,0 0 0,-1-1 0,1 1 0,-1 0 0,1 0 0,-1-1 0,-9-11 64,9 10-89,0-1 23,0 1 0,1 0 0,0-1 0,-1 1 0,1-1 1,0 1-1,0-1 0,0 1 0,0 0 0,1-1 0,-1 1 0,1-1 0,-1 1 1,1 0-1,2-4 0,-3 3 16,1 0 0,-1 1 0,1-1 0,0 1 0,0 0 0,0-1 0,0 1 0,0 0 0,1-1 0,1-1 0,-3 4-11,0-1 1,1 1-1,-1 0 0,1-1 1,-1 1-1,0 0 0,1-1 1,-1 1-1,1 0 1,-1 0-1,1 0 0,-1-1 1,1 1-1,-1 0 1,1 0-1,-1 0 0,1 0 1,-1 0-1,1 0 1,-1 0-1,1 0 0,-1 0 1,1 0-1,-1 0 0,1 0 1,-1 1-1,1-1 1,0 0-1,2 3 15,0-1 1,0 1-1,0-1 0,0 1 1,0 0-1,-1 0 1,0 0-1,4 6 0,-5-7-15,1 0 1,-1 1-1,1-1 0,0 0 1,0 0-1,0 0 0,0 0 0,0 0 1,0-1-1,0 1 0,1-1 1,-1 1-1,1-1 0,-1 0 0,1 0 1,-1 0-1,1 0 0,0 0 0,-1-1 1,1 1-1,0-1 0,0 0 1,-1 0-1,1 0 0,0 0 0,0 0 1,-1 0-1,1-1 0,0 0 1,-1 1-1,1-1 0,2-1 0,-1 0 24,-1 0 0,0 1 1,0-1-1,0-1 0,0 1 0,-1 0 0,1-1 0,0 1 0,-1-1 0,0 0 0,0 0 0,1 0 0,-2 0 0,1 0 0,0 0 0,-1 0 0,1-1 1,-1 1-1,0-1 0,0 1 0,-1-1 0,1 1 0,-1-1 0,1-4 0,-1 1 91,-1 1 1,0-1-1,0 1 0,0-1 1,-1 1-1,0-1 1,0 1-1,-1 0 0,1 0 1,-5-7-1,6 12-116,0 1-1,1-1 0,-1 0 1,0 0-1,1 1 1,-1-1-1,0 1 1,0-1-1,1 1 1,-1-1-1,0 1 1,0-1-1,0 1 0,0-1 1,0 1-1,0 0 1,0 0-1,1 0 1,-1-1-1,0 1 1,0 0-1,0 0 1,0 0-1,0 0 0,0 0 1,0 1-1,0-1 1,0 0-1,0 0 1,0 1-1,0-1 1,0 0-1,0 1 0,1-1 1,-1 1-1,0-1 1,0 1-1,0 0 1,1-1-1,-2 2 1,-22 24-1130,23-25 1031,-11 23-6873</inkml:trace>
  <inkml:trace contextRef="#ctx0" brushRef="#br0" timeOffset="1382.39">859 249 636,'0'0'3046,"4"3"-2594,-1 0-322,-1 0-1,1 1 1,0 0-1,-1-1 1,0 1-1,0 0 1,0 0-1,0 0 1,0 1-1,-1-1 1,2 8-1,6 59 1080,-4-24-563,-3-59 265,0-7-769,1 1 0,0-1 1,12-33-1,-13 47-90,1 0-1,0-1 1,0 1 0,0 1-1,1-1 1,-1 0 0,1 1-1,8-7 1,-11 10-44,0 1 0,-1-1 1,1 1-1,0 0 0,-1-1 0,1 1 0,0 0 0,0-1 0,-1 1 0,1 0 0,0 0 1,0 0-1,0 0 0,-1 0 0,1 0 0,0 0 0,0 0 0,0 0 0,-1 0 0,1 0 1,0 1-1,0-1 0,-1 0 0,1 0 0,0 1 0,0-1 0,-1 1 0,1-1 1,0 1-1,0 0 0,15 19 106,-7 3 7,-1 1 1,0 0-1,-3 0 0,5 31 0,-10-53-41,2-9-94,1-9 51,2 0 1,0 0 0,1 0-1,1 1 1,0 0-1,1 0 1,0 1 0,15-18-1,-23 31-28,1 0-1,-1 1 0,1-1 0,0 0 0,0 1 1,0-1-1,-1 0 0,1 1 0,0-1 1,0 1-1,0-1 0,0 1 0,0 0 1,0-1-1,0 1 0,0 0 0,0 0 0,0 0 1,0 0-1,0 0 0,0 0 0,0 0 1,0 0-1,0 0 0,0 0 0,0 0 1,0 1-1,0-1 0,0 0 0,0 1 0,0-1 1,-1 1-1,1-1 0,2 2 0,-1-1 12,-1 1-1,1-1 0,0 1 0,0 0 1,-1 0-1,1 0 0,-1 0 0,0 0 1,1 0-1,-1 0 0,0 0 0,0 0 1,-1 1-1,2 2 0,0 8 76,1-1-1,0 0 1,0 0 0,2 0-1,-1-1 1,1 1 0,1-1-1,0 0 1,10 12 0,-15-21-92,1-1 0,-1 1 0,1 0 0,0-1-1,0 0 1,0 1 0,-1-1 0,1 0 0,0 0 0,1 0 0,-1 0 0,0-1 0,0 1 0,0 0 0,0-1 0,1 0 0,-1 1 0,0-1 0,0 0-1,1 0 1,-1 0 0,0 0 0,1-1 0,-1 1 0,0-1 0,0 1 0,0-1 0,0 0 0,1 0 0,2-1 0,-1-1-12,0 1 0,0-1 0,0 0 0,0 0 0,0 0-1,-1 0 1,1-1 0,-1 1 0,0-1 0,0 0 0,0 0 0,3-6 0,-4 6 7,0-1 0,0 1-1,0-1 1,-1 1 0,0-1 0,1 1-1,-2-1 1,1 0 0,0 1 0,-1-1 0,0-8-1,-1 5 9,1 2-2,-5-9-2,-3 5 3,5 8-7,-1 7 0,-2-2 4,4-1 0,0-1-1,0 0 1,1 1-1,-1-1 1,0 1 0,0-1-1,1 1 1,-1 0-1,1 0 1,0 0 0,0 0-1,-2 2 1,2-1 3,0 0-1,1 0 1,-1 0 0,1 0 0,-1 1-1,1-1 1,0 0 0,0 0 0,0 0 0,1 0-1,-1 1 1,1-1 0,0 0 0,0 0 0,0 0-1,0 0 1,0 0 0,1 0 0,3 5-1,-2-3-11,1 0 0,0 0 0,0 0 0,0 0 0,1-1 0,-1 1 0,1-1 0,10 6 0,-10-7-219,1 0-1,-1 0 0,1 0 0,0-1 0,0 0 0,0 0 0,0-1 0,9 2 0,-10-3-560,-1 0-1,1 0 1,-1-1-1,1 1 0,-1-1 1,1 0-1,7-3 1,1-2-673</inkml:trace>
  <inkml:trace contextRef="#ctx0" brushRef="#br0" timeOffset="1756.9">1491 32 904,'-9'-31'6944,"17"37"-6128,3 4-543,-1 0-1,0 1 1,0 0-1,-1 0 1,-1 1-1,0 0 1,0 0 0,-1 1-1,8 20 1,-9-14-202,-1-1 0,-1 1 0,0 0 0,-1 0 1,-1 1-1,-1-1 0,-1 0 0,0 0 0,-2 1 0,0-1 1,-1 0-1,-1 0 0,-1 0 0,0-1 0,-15 32 0,5-18-919,-2 0 0,-1 0 0,-2-2 0,-1 0 0,-1-2 0,-2 0-1,0-2 1,-30 25 0,-16 7-911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1:47:06.698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345 47 292,'8'-12'636,"-6"10"1082,-1-1-1184,6-10 2903,-6 10-2965,6-10 4527,-11 23-4721,-8 17 35,0-1 0,-2-1-1,-1 0 1,-34 43-1,-173 173 570,217-235-872,-1 0 1,1-1 0,0 1 0,0 1 1,1-1-1,-1 1 0,-3 8 0,12-11 8,13 13-8,-7-12-6,319 34-414,-151-22-665,-145-13 324,1 0 0,0-2-1,0-2 1,0-1 0,37-6-1,-49 1-533,-2-3-2708,6-3 2671</inkml:trace>
  <inkml:trace contextRef="#ctx0" brushRef="#br0" timeOffset="420.56">522 82 424,'0'-3'12386,"6"6"-9303,-1 1-3054,1 1 1,-1-1-1,1 1 0,-1 0 1,-1 0-1,1 1 0,-1-1 1,0 1-1,4 7 0,30 68-688,-3 1 0,33 116-1,-68-197 620,23 59-8232,-23-57 6156</inkml:trace>
</inkml:ink>
</file>

<file path=word/ink/ink19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7T02:43:52.438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15 40 304,'0'0'5162,"4"-5"-4601,12-15-5,-13 14 8,1-1-98,-3 6 373,-4 8 4292,-5 15-5004,0 1-1,2 0 0,0 0 1,2 1-1,1-1 0,0 1 1,2 0-1,0 0 0,2 0 1,1-1-1,1 1 1,1 0-1,7 25 0,-3-23-418,0-1 0,1-1 0,2 0 0,0 0 0,17 24-1,-16-29-885,1-2 0,1 1 0,0-2 0,1 0 0,1-1 0,26 20-1,-11-14-741</inkml:trace>
</inkml:ink>
</file>

<file path=word/ink/ink19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7T02:43:42.451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193 277 440,'4'-11'1152,"-1"0"-1,0 0 1,0 0 0,0-12-1,-2 8-618,-1 1 0,0-1 1,-1 1-1,-1-1 0,0 1 0,-1 0 0,-1 0 0,-7-20 0,10 32-484,0 0 0,1 0 0,-1 0 0,0 0 0,0 0 0,0 0 0,0 1-1,0-1 1,0 0 0,0 1 0,-1-1 0,1 1 0,-1-1 0,1 1 0,-1 0 0,1-1 0,-1 1 0,0 0 0,0 0 0,-2-1 0,2 2-19,0 0 0,0 0 0,0 0 0,0 0 0,0 0 0,0 0 0,0 0-1,0 1 1,0-1 0,0 1 0,0 0 0,0-1 0,0 1 0,0 0 0,1 0 0,-4 2 0,-2 3 26,0-1 1,0 1 0,1 1 0,-1-1 0,2 1 0,-1 0-1,-7 12 1,3 0 13,1 1 0,0 0-1,2 0 1,0 0 0,1 1-1,2 0 1,0 0 0,-2 26 0,5-33-45,0 1 1,1-1-1,1 0 1,0 0-1,1 1 0,1-1 1,0 0-1,1-1 1,0 1-1,1-1 1,0 1-1,1-1 1,10 16-1,-12-24-15,1 0 0,-1 0 0,1 0 0,0-1 0,0 1 0,0-1 0,0 0 0,1-1 0,0 1 0,0-1 0,0 0 0,0-1 0,0 1 0,0-1 0,10 1 0,-12-2-7,1 0-1,-1 0 0,0-1 0,1 0 0,-1 0 0,1 0 0,-1-1 0,1 1 0,-1-1 0,0 0 0,0-1 0,1 1 0,-1-1 0,0 1 0,0-1 0,0 0 0,0-1 0,-1 1 0,1-1 0,-1 1 0,1-1 0,-1 0 0,5-6 0,-1-13-415</inkml:trace>
  <inkml:trace contextRef="#ctx0" brushRef="#br0" timeOffset="341.56">321 443 196,'0'-8'1040,"0"1"-1,0-1 1,-1 0-1,-2-12 1,2 17-345,-2 3-44,0 0-545,1 0 0,0 1 0,0-1 0,0 0 0,-1 1 1,1 0-1,0-1 0,0 1 0,0 0 0,0 0 0,0 0 0,0 1 0,1-1 0,-1 0 0,0 1 1,1-1-1,-1 1 0,1-1 0,-1 1 0,1 0 0,0 0 0,-1-1 0,1 1 0,0 0 0,0 0 1,0 0-1,1 0 0,-1 1 0,0-1 0,1 0 0,0 0 0,-1 0 0,1 4 0,-1-2-36,1-1 0,-1 1 0,1-1-1,0 1 1,0-1 0,1 1 0,-1-1-1,0 1 1,1-1 0,0 0 0,0 1 0,0-1-1,0 0 1,1 1 0,-1-1 0,1 0-1,0 0 1,0 0 0,0-1 0,0 1-1,0 0 1,1-1 0,2 3 0,-2-3-31,0 0 1,0-1-1,0 0 1,0 1-1,0-1 1,0 0-1,1-1 1,-1 1 0,0 0-1,0-1 1,1 0-1,-1 0 1,0 0-1,1 0 1,3-1-1,-5 1-25,0-1-1,0 1 0,0-1 0,-1 0 1,1 1-1,0-1 0,0 0 1,0 0-1,0 0 0,-1-1 1,1 1-1,-1 0 0,1-1 1,-1 1-1,1 0 0,-1-1 1,0 0-1,0 1 0,1-1 1,-1 0-1,0 0 0,-1 0 1,1 1-1,0-1 0,0 0 1,0-3-1,-1 3 17,1-1 1,-1 0-1,0 0 1,1 0-1,-1 0 0,0 0 1,-1 0-1,1 0 1,-1 0-1,1 0 0,-1 0 1,0 0-1,0 0 1,0 0-1,0 1 0,0-1 1,-1 0-1,0 1 1,1-1-1,-1 1 0,0 0 1,0 0-1,0-1 1,0 1-1,0 0 1,-1 1-1,1-1 0,-1 0 1,1 1-1,-4-2 1,4 2-28,-2 3-801,1 0 597,-14 4-1142</inkml:trace>
  <inkml:trace contextRef="#ctx0" brushRef="#br0" timeOffset="745.4">483 400 740,'1'-1'336,"-1"0"0,0 0 0,1 0 1,0 0-1,-1 0 0,1 0 0,0 1 0,-1-1 0,1 0 0,0 0 0,0 1 0,0-1 1,0 0-1,0 1 0,-1-1 0,1 1 0,0 0 0,0-1 0,0 1 0,0-1 0,2 1 1,-1 1-216,-1 1 1,0-1 0,1 1 0,-1 0-1,0-1 1,0 1 0,0 0-1,0 0 1,0 0 0,-1 0 0,1 0-1,-1 0 1,1 2 0,6 22 602,-1 1-1,4 33 1,-6-29-144,-4-29-193,0-11-371,0 0-8,0 1 1,0-1 0,1 1-1,0-1 1,1 1 0,-1 0-1,2 0 1,-1 0 0,1 0-1,0 0 1,5-8 0,-4 9 11,0-1 0,1 2 0,0-1 0,0 0 1,0 1-1,1 0 0,0 0 0,9-6 1,-14 12-14,0-1 1,0 1 0,-1 0 0,1 0 0,0-1-1,0 1 1,0 0 0,0 0 0,0 0 0,0 0-1,-1 0 1,1 0 0,0 1 0,0-1 0,0 0-1,0 0 1,0 1 0,-1-1 0,1 0 0,0 1-1,0-1 1,0 1 0,-1-1 0,1 1 0,0-1-1,-1 1 1,1-1 0,0 1 0,0 1 0,15 22 116,-13-12-129,-1 0-1,0 1 1,-1-1 0,0 0-1,-1 1 1,-2 22-1,0 5-1338,5-21 4,0-4-2345,-2-12 1223,6 5 750</inkml:trace>
  <inkml:trace contextRef="#ctx0" brushRef="#br0" timeOffset="1133.83">810 490 448,'5'-12'909,"0"1"-1,0-1 1,-2 0-1,1 0 1,-1 0-1,1-14 1,-4 23-535,-1 0-37,-5-8-33,4 8-30,0 2-24,0 0-188,0 1-1,0-1 1,0 1-1,0-1 1,0 1-1,0 0 0,0 0 1,0 0-1,0 0 1,0 0-1,0 0 1,0 0-1,0 1 0,0-1 1,0 1-1,0-1 1,0 1-1,0 0 1,1 0-1,-1 0 0,0 0 1,-2 2-1,3-2-44,1 0 0,-1-1 0,1 1 0,-1 0 0,1 0 0,0 0-1,-1-1 1,1 1 0,0 0 0,0 0 0,-1 0 0,1 0 0,0-1 0,0 1 0,0 0-1,0 0 1,0 0 0,0 0 0,1 0 0,-1-1 0,0 1 0,0 0 0,1 0 0,-1 0-1,1 1 1,7 16 106,-8-18-131,17 31 194,-14-26-136,1 0 1,-1 1 0,-1-1 0,1 1-1,-1 0 1,1 0 0,-2 0-1,1 0 1,-1 0 0,0 1 0,0-1-1,0 7 1,-2-11-39,1 0 1,0 0-1,-1 0 1,0 0-1,1 0 1,-1 0-1,0 0 1,0 0-1,0 0 0,0 0 1,-1-1-1,1 1 1,0 0-1,-1-1 1,1 1-1,-1-1 1,0 0-1,1 1 1,-1-1-1,0 0 0,0 0 1,0 0-1,-2 1 1,-1 0-345,0-1 0,0 1 0,0-1 0,0 0 0,0 0 0,0-1 0,-6 1 0,8-1-2237,0-2 449,-12-6 643</inkml:trace>
  <inkml:trace contextRef="#ctx0" brushRef="#br0" timeOffset="1523.73">803 510 392,'9'-3'1440,"9"-3"-104,4 2-772,-12 0 388,15 3-200,-2 0-463,-3 1-381,-2 0-597,0-4-2839</inkml:trace>
  <inkml:trace contextRef="#ctx0" brushRef="#br0" timeOffset="1524.73">925 242 800,'-8'-28'8462,"3"42"-5793,2 67-3690,2-56 2126,-1 12-1120,0 95-132,3-113-2232,1 0-1,7 28 0,-4-30 686</inkml:trace>
  <inkml:trace contextRef="#ctx0" brushRef="#br0" timeOffset="1915.75">1073 450 84,'-3'-50'4576,"2"48"-3268,-1 1-721,-10-2-37,10 2 414,-3 5-550,4-2-388,-4 2 115,1 1 1,0-1-1,0 1 1,1 0-1,-4 5 0,6-8-78,0 0-1,0 0 1,0 0-1,0 1 1,1-1-1,-1 0 1,0 0-1,1 1 1,0-1-1,0 0 1,0 1-1,0-1 1,0 0-1,0 1 1,0-1-1,1 0 1,-1 1-1,1-1 1,0 0-1,1 4 1,-1-4-40,0 1 1,0-1 0,0 1 0,1-1 0,-1 0-1,1 0 1,-1 0 0,1 0 0,0 0 0,0 0-1,0 0 1,0 0 0,0-1 0,0 1-1,1-1 1,-1 0 0,0 1 0,1-1 0,-1 0-1,1 0 1,-1-1 0,1 1 0,0 0 0,4 0-1,-4-1 9,1-2-7,0 0-1,0-1 0,-1 1 0,1-1-1,-1 1 1,0-1 0,0 0 0,0 0 0,0-1 0,0 1 0,-1 0 0,1-1-1,-1 0 1,0 0 0,0 1 0,-1-1 0,1 0 0,-1 0 0,2-7-1,5-28 771,-7 36 365,-2 41-1001,0-24-442,0 1 0,2-1 0,0 1 0,3 16 0,-2-11-7019</inkml:trace>
  <inkml:trace contextRef="#ctx0" brushRef="#br0" timeOffset="2271.77">1172 391 608,'0'0'123,"1"-1"0,-1 1 0,1 0 0,0 0 0,-1 0-1,1 0 1,0 0 0,-1 0 0,1 0 0,0 0 0,-1 0 0,1 0 0,0 0 0,-1 0 0,1 0-1,0 0 1,-1 1 0,1-1 0,0 0 0,-1 1 0,1-1 0,-1 0 0,1 1 0,-1-1-1,1 1 1,0 0 0,14 20 1185,3 29 617,-16-42-1530,0 1-1,0-1 1,0 1-1,-1 0 0,-1-1 1,1 1-1,-2 0 1,0 11-1,0-18-107,-1 0 22,1-2-303,1 0 0,0 0 1,0 1-1,0-1 1,0 0-1,0 0 0,-1 0 1,1 1-1,0-1 0,0 0 1,0 0-1,-1 0 1,1 0-1,0 0 0,0 1 1,0-1-1,-1 0 0,1 0 1,0 0-1,0 0 1,-1 0-1,1 0 0,0 0 1,0 0-1,-1 0 0,1 0 1,0 0-1,0 0 1,-1 0-1,1 0 0,0 0 1,0 0-1,-1 0 0,1 0 1,0-1-1,0 1 1,-1 0-1,1 0 0,0 0 1,0 0-1,0 0 0,-1-1 1,1 1-1,0 0 0,0 0 1,0 0-1,0 0 1,-1-1-1,1 1 0,0 0 1,-2-6-21,0 0 0,1 0 0,-1 0 0,1 0 0,0 0 0,1-1 0,-1 1 0,1 0 0,2-11 0,0 6-6,1 1 0,0-1 1,1 1-1,0 0 1,1 0-1,0 1 0,11-17 1,-12 20 34,0 1 0,0 0 0,1 0 0,0 0 0,0 0 0,0 1 0,0 0 1,1 0-1,0 0 0,0 0 0,0 1 0,10-4 0,-14 7 4,-1 0-1,1-1 1,-1 1-1,0 0 1,1 0-1,-1 0 0,1 1 1,-1-1-1,1 0 1,-1 0-1,0 1 1,1-1-1,-1 1 1,0-1-1,1 1 1,-1 0-1,0-1 1,0 1-1,1 0 1,-1 0-1,0 0 1,0 0-1,2 2 1,-1-1 17,0 1 1,0 0 0,0 0 0,0 0-1,0 0 1,-1 0 0,1 0-1,1 7 1,2 15 207,-1 0-1,1 33 0,5 31-1643,-10-86 674</inkml:trace>
  <inkml:trace contextRef="#ctx0" brushRef="#br0" timeOffset="2646.9">1490 317 1248,'12'-71'989,"-7"45"234,0-1-1,-2 1 0,-1-1 0,-2-53 1,-5 34 513,5 43-1484,-3-6-13,1 7-17,1 9 1138,16 156-795,0-19-209,-12 94-12,-12-139-7200</inkml:trace>
  <inkml:trace contextRef="#ctx0" brushRef="#br0" timeOffset="3049.85">1439 452 92,'0'0'1098,"3"-3"-635,4-2-410,1 0 0,1 0 0,-1 1 0,1 0 0,0 0 0,-1 1 0,1 0 0,1 1 0,12-2 0,46-17-254,-58 18 541,-1-2 0,-1 1 0,1-1 0,-1 0-1,1-1 1,-1 0 0,-1 0 0,1-1 0,-1 0 0,11-15 0,-17 21 16,-1 1-316,0 0 1,-1 0 0,1 0-1,0 0 1,0 0 0,0 0-1,-1 0 1,1 0 0,0 0-1,0 0 1,0 0 0,-1 0 0,1 0-1,0 0 1,0 0 0,0 0-1,-1 0 1,1 0 0,0-1-1,0 1 1,0 0 0,-1 0-1,1 0 1,0 0 0,0 0 0,0 0-1,0-1 1,-1 1 0,1 0-1,0 0 1,0 0 0,0 0-1,0-1 1,0 1 0,0 0-1,0 0 1,-1 0 0,1-1 0,0 1-1,0 0 1,0 0 0,0 0-1,0-1 1,0 1 0,0 0-1,0 0 1,0 0 0,0-1-1,0 1 1,0 0 0,0 0-1,0-1 1,1 1 0,-1 0 0,0 0-1,0 0 1,0 0 0,0-1-1,0 1 1,0 0 0,0 0-1,1 0 1,-1 0 0,0-1-1,-26 13 189,25-11-204,0-1-1,0 1 1,0 0-1,0 0 1,0 0-1,0 0 1,0-1-1,0 1 1,1 0-1,-1 0 1,0 1-1,1-1 1,-1 0-1,1 0 1,-1 0-1,1 0 1,-1 0-1,1 1 1,0-1-1,0 0 1,0 3-1,0 21 297,0-23-295,2 10 81,1 0-1,0-1 1,1 1 0,0-1-1,10 18 1,-9-17 89,1 0-1,-2-1 1,6 22 0,-10-32-176,0 1 0,0-1 0,0 0 0,0 0 0,0 1 0,-1-1 0,1 0 0,0 0 0,-1 0 0,1 1 0,-1-1 0,1 0 0,-1 0 0,0 0 0,1 0 0,-1 0 0,0 0-1,0 0 1,0 0 0,1 0 0,-1-1 0,0 1 0,0 0 0,-2 0 0,1 1-78,-1 0 0,0-1 0,1 0 0,-1 1 0,0-1 0,0 0 0,0-1 0,0 1 0,0 0 0,-4 0 0,-12-2-99,-37-5-6491,36 1 5097</inkml:trace>
  <inkml:trace contextRef="#ctx0" brushRef="#br0" timeOffset="3405.02">1904 502 564,'0'0'4116,"13"-5"-1235</inkml:trace>
  <inkml:trace contextRef="#ctx0" brushRef="#br0" timeOffset="3760.94">2101 308 132,'0'0'879,"0"-19"2694,6 60 280,16 66-2968,-7-37-302,-14-65-491,0-1 0,0 0 1,0 1-1,-1-1 0,1 0 0,-1 1 0,0-1 1,-1 1-1,1-1 0,-1 0 0,0 1 0,-2 6 1,3-10-45,-1 0 0,0 0 1,0 0-1,0 0 0,0 0 0,0 0 1,0 0-1,0 0 0,-1-1 0,1 1 1,0 0-1,0-1 0,-1 1 1,1-1-1,0 1 0,-1-1 0,1 0 1,0 1-1,-1-1 0,1 0 0,-3 0 1,-30 0 412,30-1-414,-56-2 568,57 3-608,-10-1 344,9 0-2720</inkml:trace>
  <inkml:trace contextRef="#ctx0" brushRef="#br0" timeOffset="4413.46">2338 463 692,'3'-14'821,"-3"11"650,-1 0-820,0 1-506,0 1 1,0-1-1,0 0 0,1 1 1,-2-1-1,1 1 0,0 0 0,0-1 1,0 1-1,-1 0 0,1-1 1,0 1-1,-1 0 0,-1-1 1,1 1 756,-4 4-511,1 0-279,0 0 1,0 0-1,0 1 0,1 0 0,-1 0 1,1 0-1,0 0 0,0 1 0,0-1 1,1 1-1,-1 0 0,1 0 0,0 0 1,1 1-1,-1-1 0,1 1 0,0-1 1,1 1-1,-1 0 0,0 7 1,2-11-95,0-1 0,0 1 0,0 0 0,0-1 0,0 1 0,1-1 0,-1 1 0,0 0 0,1-1 0,0 1 0,-1-1 0,1 1 0,0-1 0,-1 0 0,1 1 0,0-1 0,0 0 0,0 1 0,1-1 0,-1 0 0,0 0 0,0 0 0,1 0 0,-1 0 0,0 0 0,1 0 0,-1-1 0,1 1 0,-1 0 0,1-1 0,2 1 0,-1 0 8,14-12 18,-14 9-30,0-1 0,0 1 1,0-1-1,-1 0 0,0 0 0,1 0 0,-1 0 0,0 0 0,0-1 0,-1 1 0,1-1 0,-1 1 0,0-1 1,2-5-1,7-47 365,-10 50-308,1 4 352,0 10-392,0 3-7,1 0-1,0 1 0,8 20 0,-9-30-25,0 1 0,0-1 0,0 1 0,0-1 0,1 1 0,-1-1 0,1 1 0,-1-1 0,1 0 0,0 0 0,0 0-1,0 0 1,0 0 0,0-1 0,0 1 0,0 0 0,1-1 0,-1 0 0,1 1 0,-1-1 0,1 0 0,-1 0 0,1-1 0,0 1 0,0 0 0,2-1 0,-4 0-2,1 0 0,-1-1 1,0 1-1,0-1 1,0 1-1,1-1 0,-1 1 1,0-1-1,0 0 0,0 0 1,0 1-1,0-1 0,-1 0 1,1 0-1,0 0 1,0 0-1,0 0 0,-1 0 1,2-2-1,10-22-28,-9 18 55,0-1 0,0 0 0,-1 1 0,0-1 0,0-1 0,0-7 178,1 21-179,-1 0-20,2 3 15,0-1-1,1 1 1,8 11-1,-12-17-13,1 0 0,-1-1 0,0 1-1,1-1 1,-1 0 0,1 1 0,-1-1 0,1 0-1,0 0 1,-1 0 0,1 0 0,0 0-1,0 0 1,0 0 0,0-1 0,0 1-1,0-1 1,0 1 0,0-1 0,0 0 0,0 0-1,0 0 1,0 0 0,0 0 0,3-1-1,-3 0 8,1 0 0,0 0 0,-1 0 0,1 0 0,-1-1 0,0 1-1,1-1 1,-1 1 0,0-1 0,0 0 0,0 0 0,0 0 0,0 0-1,-1 0 1,1-1 0,-1 1 0,1 0 0,-1-1 0,0 1 0,0-1-1,0 0 1,1-4 0,-1 3 7,0 1 0,0-1 0,-1 1 0,0-1 0,1 1 0,-1-1 1,0 0-1,-1 1 0,0-7 0,0 7-215</inkml:trace>
  <inkml:trace contextRef="#ctx0" brushRef="#br0" timeOffset="4773.01">2779 501 760,'2'-3'845,"0"-1"-381,-1 0 0,1-1 0,-1 1 0,1-1 0,-1 1 0,-1-1 1,1 0-1,-1 1 0,0-1 0,0-8 0,-1 9 48,1 3-459,-1 1 0,1-1 0,0 1 0,-1-1-1,1 1 1,0-1 0,-1 1 0,1 0 0,0-1 0,-1 1 0,1-1 0,-1 1-1,1 0 1,-1 0 0,1-1 0,-1 1 0,1 0 0,-1 0 0,1-1 0,-1 1 0,1 0-1,-1 0 1,1 0 0,-1 0 0,0 0 0,1 0 0,-1 0 0,1 0 0,-1 0-1,1 0 1,-1 0 0,0 0 0,1 0 0,-2 1 0,-1 1 12,-1 1-1,0-1 1,1 1 0,-1 0-1,1 0 1,0 0 0,0 0-1,0 0 1,0 1 0,1 0 0,0-1-1,-1 1 1,1 0 0,0 0-1,1 0 1,-1 0 0,1 1-1,0-1 1,0 0 0,0 1 0,0 4-1,1-3-24,0-3-25,-1-1 0,1 1 0,0 0 1,0-1-1,0 1 0,0 0 0,1 0 0,-1-1 0,1 1 0,-1-1 0,1 1 0,0 0 0,0-1 0,0 1 0,0-1 0,1 0 0,-1 1 0,1-1 0,0 0 1,-1 0-1,5 4 0,-5-5 0,5-4 2,-1-1 34,1 0 0,-1 0 1,0 0-1,0-1 1,0 0-1,-1 0 0,1 0 1,-1-1-1,-1 1 0,1-1 1,-1 0-1,0 0 1,0 0-1,0-1 0,1-7 1,14-61 1813,-18 72-859,0 12-806,-2 59-920,3 1-1,10 73 1,-7-109-2635,0 35-1,-6-30 1231</inkml:trace>
  <inkml:trace contextRef="#ctx0" brushRef="#br0" timeOffset="5786.09">1296 855 168,'4'-10'998,"0"-1"0,0 1 1,-1-1-1,0 0 0,-1 0 0,0 0 1,0 0-1,-1-13 0,6-29 1737,-1 13 631,0 241-2884,0 104-198,-10-196-200,-11 140 63,14-246-139,1 0 7,0 22 208</inkml:trace>
  <inkml:trace contextRef="#ctx0" brushRef="#br0" timeOffset="6193.17">1272 1486 1332,'-15'-10'907,"-7"-7"541,11 8 75,0 0 1,0 0-1,0-1 0,-15-21 2491,31 36-3895,11 12-537,33 24 1,-42-36-1014,0 0-1,0-1 0,0 0 1,0 0-1,13 4 0,-7-5-180</inkml:trace>
  <inkml:trace contextRef="#ctx0" brushRef="#br0" timeOffset="6194.17">1428 1446 748,'2'-2'804,"3"-1"28,-1-1 0,0-1 0,1 1-1,-2-1 1,1 1 0,5-10 0,-7 11 95,-10 15 4220,-11 13-4200,-54 64-9558,48-63 6534</inkml:trace>
</inkml:ink>
</file>

<file path=word/ink/ink19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7T02:43:23.493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137 118 32,'7'-10'1589,"-1"0"-370,0-1 0,-1 1-1,0-1 1,-1-1-1,5-20 3122,-26 58-3882,14-22-407,0 0 0,1 0 0,-1 0 0,1 1 0,-1-1 0,1 1 0,1-1 0,-3 10 0,-4 28 369,-2 74 1,2-19-3918,4-72-1993,3-23 3757</inkml:trace>
  <inkml:trace contextRef="#ctx0" brushRef="#br0" timeOffset="423.53">8 383 40,'-7'-26'1530,"7"24"-1070,2-2-46,1-1-271,1 0-1,0 0 1,0 0 0,0 1-1,1-1 1,-1 1-1,1 0 1,0 1 0,0-1-1,1 1 1,9-5-1,7-1 498,41-12 0,-22 8 667,-39 12-859,-1 1-364,0-1 0,0 1 0,1-1 1,-1 1-1,0 0 0,0 0 0,1-1 0,-1 1 0,0 0 1,0 0-1,1 0 0,-1 0 0,0 0 0,0 1 0,0-1 0,1 0 1,-1 1-1,0-1 0,0 1 0,0-1 0,1 1 0,-1-1 0,0 1 1,0 0-1,0-1 0,0 1 0,0 0 0,-1 0 0,2 1 1,28 28 1799,-8 14-670,-11-14-3731</inkml:trace>
  <inkml:trace contextRef="#ctx0" brushRef="#br0" timeOffset="843.33">241 182 288,'2'-13'2240,"3"-1"-860,9 9-1324,-2 2-2396</inkml:trace>
  <inkml:trace contextRef="#ctx0" brushRef="#br0" timeOffset="1608.92">410 251 176,'1'2'701,"-1"-1"-696,18 44 2695,-18-42-2535,1 0 0,0 0 1,-1 0-1,0-1 0,1 1 0,-1 0 1,0 0-1,0 0 0,-1 0 0,1 0 1,-1-1-1,1 1 0,-1 0 0,0 0 1,-2 2-1,2-2 78,1-3-217,0-1 0,0 1 0,0 0 0,0 0 0,0 0-1,0 0 1,0-1 0,0 1 0,0 0 0,0 0 0,-1 0 0,1 0-1,0 0 1,0-1 0,0 1 0,0 0 0,0 0 0,0 0 0,-1 0-1,1 0 1,0 0 0,0 0 0,0 0 0,0-1 0,0 1 0,-1 0-1,1 0 1,0 0 0,0 0 0,0 0 0,0 0 0,-1 0 0,1 0-1,0 0 1,0 0 0,0 0 0,-1 0 0,1 0 0,0 0 0,0 0-1,0 0 1,0 0 0,-1 1 0,1-1 0,0 0 0,0 0 0,0 0-1,0 0 1,0 0 0,-1 0 0,1 0 0,0 0 0,0 1 0,0-1-1,0 0 1,0 0 0,0 0 0,0 0 0,0 1 0,-1-1 0,1 0-1,0 0 1,0 0 0,0 0 0,0 1 0,0-1 0,0 0 0,0 0-1,10-26 44,-7 23-48,-1 0 1,1 0-1,-1 0 0,1 0 1,0 0-1,0 1 0,1-1 1,-1 1-1,0 0 0,1 0 1,-1 0-1,1 0 0,0 1 1,5-2-1,-2 0 15,9-5 93,0-1 0,0 0 0,-1-1 0,-1 0 0,18-17 0,-23 7 143,-9 11 1848,-22 27-1947,21-16-137,-1 0-1,1 1 1,0-1 0,-1 0 0,1 0-1,1 1 1,-1-1 0,0 1-1,0-1 1,1 1 0,0-1-1,-1 1 1,1-1 0,0 1 0,0-1-1,0 1 1,1 3 0,-1-4 10,0 0-58,0-1 0,0 0 1,0 0-1,0 1 0,0-1 0,0 0 1,0 1-1,0-1 0,0 0 0,0 0 1,1 1-1,-1-1 0,1 0 0,-1 0 1,1 1-1,-1-1 0,1 0 0,0 0 1,-1 0-1,1 0 0,0 0 0,0 0 1,0 0-1,0 0 0,0 0 1,0-1-1,0 1 0,0 0 0,0-1 1,0 1-1,1 0 0,-1-1 0,0 0 1,0 1-1,0-1 0,1 0 0,-1 1 1,0-1-1,1 0 0,-1 0 0,0 0 1,0 0-1,1 0 0,-1 0 0,0-1 1,3 0-1,2 0-87,-1-1-1,1 0 1,-1 0-1,0-1 1,1 1 0,-1-1-1,0 0 1,0-1 0,5-5-1,1-2 22,-1 0 0,0-1 0,-1-1 0,0 1 0,-1-1 0,-1-1 0,7-15 0,-4 5 362,-1 0-1,-1-1 1,6-34-1,-14 53 232,-2 7-211,-6 16-118,-9 33-32,-49 402 838,68-425-1479,-2-27 442,0 1 0,0-1 1,1 1-1,-1 0 0,0-1 0,0 1 0,1-1 1,-1 1-1,0-1 0,1 1 0,-1-1 0,1 1 1,-1-1-1,1 0 0,-1 1 0,1-1 1,-1 1-1,1-1 0,-1 0 0,1 0 0,-1 1 1,1-1-1,-1 0 0,1 0 0,0 0 0,-1 1 1,1-1-1,-1 0 0,1 0 0,0 0 0,-1 0 1,1 0-1,-1 0 0,1 0 0,0 0 0,-1-1 1,1 1-1,-1 0 0,1 0 0,0 0 0,-1-1 1,1 1-1,0-1 0,3-1-13,-1 0 0,0 0-1,1 0 1,-1 0 0,0-1-1,0 1 1,-1-1 0,1 0 0,0 0-1,-1 0 1,0 0 0,0 0 0,0 0-1,0-1 1,0 1 0,0-1 0,-1 1-1,0-1 1,0 0 0,0 0 0,0 0-1,-1 1 1,1-1 0,-1 0 0,0 0-1,0 0 1,0 0 0,-1-4 0,-1 4 38,1 0 1,-1 0 0,0 0 0,1 0-1,-2 1 1,1-1 0,0 1 0,-1 0 0,1-1-1,-1 1 1,0 0 0,0 0 0,-1 1-1,-3-3 1,-5-3-32,0 1 1,-23-10-1,10 6-46,23 10 16,2 1 48,0 0 0,-1 0 0,1 0 0,0 0 0,-1 0 0,1 0 0,0 0 0,0 0 0,-1 0 0,1 0-1,0 0 1,0 0 0,-1-1 0,1 1 0,0 0 0,0 0 0,-1 0 0,1 0 0,0-1 0,0 1 0,0 0-1,0 0 1,-1-1 0,1 1 0,0 0 0,0 0 0,0-1 0,0 1 0,0 0 0,0 0 0,0-1-1,-1 1 1,1 0 0,0 0 0,0-1 0,0 1 0,0 0 0,0-1 0,0 1 0,0 0 0,0 0 0,1-1-1,-1 1 1,0 0 0,0-1 0,0 1 0,0 0 0,0 0 0,0-1 0,0 1 0,1 0 0,-1 0-1,0 0 1,0-1 0,0 1 0,1 0 0,-1 0 0,57-37-1060,-39 27 1364,-1-1 0,0-1 0,0 0 0,-1-1 0,19-20 0,-32 28 228,2 3 2465,-1 26-2734,-3-23-215,0-1 0,-1 1 0,1-1 0,0 0-1,-1 1 1,1-1 0,0 0 0,0 0-1,-1 1 1,1-1 0,0 0 0,0 0 0,-1 0-1,1 0 1,0 0 0,0 0 0,0 0 0,-1 0-1,1 0 1,0 0 0,0 0 0,-1-1-1,3 0 1,21-6 118,-21 6-120,0-1 0,-1 0 0,1 0 0,-1 1 0,0-2 0,1 1 0,-1 0 0,0 0 0,0-1 0,-1 1 1,1-1-1,0 1 0,-1-1 0,1 0 0,-1 0 0,0 0 0,0 1 0,0-1 0,0-6 0,0 7 28,-3-2-37,-5-9-8,5 10-38,-10 0-564</inkml:trace>
  <inkml:trace contextRef="#ctx0" brushRef="#br0" timeOffset="1965.62">955 146 484,'4'-1'386,"0"0"-1,0 0 1,0 0-1,0 1 1,0 0 0,0 0-1,1 0 1,-1 0-1,0 1 1,0 0-1,0 0 1,0 0 0,0 0-1,0 0 1,-1 1-1,8 3 1,0 3 368,0-1 1,-1 2 0,18 17-1,-16-14-383,1 1-64,-5-4-399,1-1 1,0 0 0,0 0 0,1-1 0,0 0-1,0 0 1,13 5 0,-8-11-5788</inkml:trace>
  <inkml:trace contextRef="#ctx0" brushRef="#br0" timeOffset="1966.62">1259 168 420,'0'-5'632,"0"0"0,0-1 0,0 1 0,0 0 0,-1 0 0,0 0 0,-2-8 0,1 10 138,2 3-655,-1 0 0,0-1 0,0 1-1,0 0 1,0 0 0,0 0 0,0 0 0,0 0 0,0 0 0,0 0 0,0 1 0,1-1-1,-1 0 1,0 0 0,0 1 0,0-1 0,0 1 0,0-1 0,1 0 0,-1 1 0,-1 0-1,-17 19 177,2 1-1,0 0 0,1 2 0,1-1 0,-13 28 0,-28 41-6353,38-65 4464</inkml:trace>
  <inkml:trace contextRef="#ctx0" brushRef="#br0" timeOffset="2539.38">1284 305 924,'6'-11'2292,"0"1"373,5 4 123,-4 35-2644,-14 0-632,-1-14-248,1 3-1845,-3-2 877,-2 2 580</inkml:trace>
  <inkml:trace contextRef="#ctx0" brushRef="#br0" timeOffset="3501.77">375 734 124,'0'0'1413,"-2"-4"-727,2 3-460,-1-1 1,1 0 0,-1 0-1,0 1 1,1-1-1,-1 0 1,0 1 0,0-1-1,0 1 1,0-1-1,0 1 1,-1-1 0,1 1-1,0 0 1,-1-1-1,1 1 1,-1 0 0,1 0-1,-1 0 1,1 0-1,-1 1 1,-2-2 0,1 2 204,-2 1-12,-7 1-167,1 1-1,1 0 1,-1 1-1,0 0 1,1 1-1,0 0 1,0 1-1,0 0 1,1 0-1,-16 15 1,24-21-231,0 1-1,1 0 1,-1 0 0,0 0 0,1 0 0,-1 0 0,1 0 0,-1 0-1,1 0 1,0 0 0,-1 0 0,1 0 0,0 0 0,0 1 0,0-1 0,0 0-1,0 0 1,0 0 0,0 0 0,0 0 0,0 0 0,0 0 0,1 1-1,-1-1 1,0 0 0,2 1 0,14 22 249,-7-17-183,0-1-1,1 0 1,0 0-1,19 8 0,15 9 271,-44-23-327,1 0-1,-1 1 1,1-1 0,-1 0-1,1 1 1,-1-1 0,1 1 0,-1-1-1,1 0 1,-1 1 0,0-1-1,1 1 1,-1-1 0,0 1 0,0-1-1,1 1 1,-1-1 0,0 1 0,0-1-1,0 1 1,0 0 0,0-1-1,1 1 1,-1-1 0,0 1 0,0-1-1,0 1 1,-1 0 0,1-1-1,0 1 1,0-1 0,0 1 0,0-1-1,0 1 1,-1-1 0,1 1-1,0-1 1,0 1 0,-1-1 0,1 1-1,0-1 1,-1 1 0,1-1-1,-1 1 1,1-1 0,-1 0 0,1 1-1,-1-1 1,1 0 0,-1 1 0,0-1-1,-24 12 210,-50 2 401,30-10-4567</inkml:trace>
  <inkml:trace contextRef="#ctx0" brushRef="#br0" timeOffset="4340.33">510 834 492,'1'0'197,"-1"0"-1,1-1 1,0 1 0,-1 0 0,1-1-1,-1 1 1,1-1 0,-1 1-1,1-1 1,0 1 0,-1-1 0,0 1-1,1-1 1,-1 1 0,1-1-1,-1 0 1,0 1 0,1-1 0,-1 0-1,0 1 1,0-1 0,0 0-1,1 1 1,-1-1 0,0 0 0,0 0-1,0 1 1,0-1 0,0 0-1,0 0 1,0 1 0,0-1 0,-1-1-1,1 1-121,-1 1-1,0-1 0,1 0 0,-1 0 1,1 1-1,-1-1 0,0 0 0,1 1 1,-1-1-1,0 1 0,0-1 0,1 1 0,-1-1 1,0 1-1,0-1 0,0 1 0,0 0 1,0-1-1,0 1 0,1 0 0,-1 0 1,0 0-1,-2 0 0,-1 0 75,0 1-1,0 0 0,0 0 1,0 0-1,1 1 1,-1-1-1,0 1 1,0 0-1,1 0 0,-1 0 1,1 0-1,0 1 1,0-1-1,0 1 1,0 0-1,0 0 0,0 0 1,-2 4-1,0 0 40,0 0-1,1 0 1,0 0-1,0 0 1,1 1 0,-1 0-1,-3 13 1,7-18-106,11 10-93,-9-12-14,0-1 1,1 0-1,-1 0 1,0 0-1,1 0 1,-1-1-1,0 1 1,1-1-1,-1 1 1,0-1-1,0 0 0,0 0 1,1 0-1,-1 0 1,0 0-1,0-1 1,3-2-1,-1 1 55,0 0-1,0-1 0,0 0 1,-1 0-1,0 0 0,1-1 1,2-4-1,-5 7 15,-1 2-41,0 0 0,0-1 0,0 1 0,0 0 0,0-1 0,0 1 0,0 0 0,0 0 0,0-1 0,0 1 0,1 0 0,-1 0 0,0-1 0,0 1 0,0 0 0,0 0 0,1-1 0,-1 1 0,0 0 0,0 0 0,1 0 0,-1 0 0,0-1 0,0 1 0,1 0 0,-1 0 0,0 0 0,0 0 0,1 0 0,-1 0 1,0 0-1,0 0 0,1 0 0,-1-1 0,0 1 0,1 0 0,-1 1 0,0-1 0,0 0 0,1 0 0,-1 0 0,0 0 0,1 0 0,-1 0 0,0 0 0,0 0 0,1 0 0,-1 1 0,19 7 111,-13-5-119,-4-2-15,-1 0 1,1-1-1,0 1 1,0-1-1,0 0 1,0 1-1,0-1 1,0 0-1,-1 0 1,1 0-1,0 0 1,0-1-1,0 1 1,0 0-1,0-1 0,0 1 1,-1-1-1,1 0 1,3-1-1,0-1-62,0 0-1,-1-1 0,0 1 1,1-1-1,-1 0 1,6-8-1,0-1-82,-1-1 0,0 1-1,-1-1 1,6-17 0,-2 1 306,-2 1-1,-1-1 1,-2-1-1,5-33 1,-12 62 352,-4 7-401,-1 3-61,0 0 0,1 1 1,-1 0-1,2 0 1,-1 0-1,2 0 0,-1 0 1,1 1-1,-1 11 1,-65 566 1728,67-578-1741,0-6-31,1-1 0,0 1 1,-1-1-1,1 1 0,0-1 0,0 1 0,0-1 0,1 1 1,-1-1-1,1 0 0,-1 1 0,1-1 0,0 1 0,0-1 1,0 0-1,0 0 0,0 1 0,0-1 0,3 3 0,-2-4-42,2-4-160,0 0 200,-1 1-1,0-1 1,0-1-1,0 1 1,0 0-1,0-1 1,-1 1-1,1-1 1,-1 0-1,0 0 1,0 0-1,-1 0 1,1 0-1,-1-1 1,0 1-1,0 0 1,0 0-1,0-9 1,0 7 12,-1 0-1,0-1 1,0 1-1,0 0 1,-1-1-1,0 1 1,0 0-1,0 0 1,-1 0 0,0 0-1,0 0 1,-1 0-1,0 0 1,0 1-1,0-1 1,0 1 0,-1 0-1,0 0 1,0 0-1,-1 0 1,1 1-1,-1 0 1,0 0 0,0 0-1,-6-3 1,-7-3-182,0 1 0,-1 0 0,0 2 1,-1 0-1,0 1 0,-27-4 1,45 9-442</inkml:trace>
  <inkml:trace contextRef="#ctx0" brushRef="#br0" timeOffset="5007">774 794 316,'8'-12'2618,"-7"11"-2474,-1 1 0,0-1 0,1 0 0,-1 0 1,1 0-1,-1 0 0,0 1 0,0-1 0,0 0 0,1 0 1,-1 0-1,0 0 0,0 0 0,0 0 0,0 0 1,-1 0-1,1 0 0,0-1 0,-1 2-71,1 0 0,-1-1 0,1 1 0,0 0 1,-1 0-1,1 0 0,-1 0 0,1 0 0,0 0 0,-1 0 0,1 0 0,-1 0 0,1 0 0,0 0 0,-1 0 0,1 0 1,-1 0-1,1 1 0,0-1 0,-1 0 0,1 0 0,-1 0 0,1 0 0,0 1 0,-1-1 0,1 0 0,0 0 0,-1 1 1,-2 2 48,0-1 0,0 1 0,0 0 0,1 0 0,-1 0 0,1 0 0,-1 1 1,1-1-1,0 1 0,1-1 0,-3 6 0,3-5-95,0-1 42,-1 0 1,1 0-1,0 1 1,1-1-1,-1 1 1,0-1-1,1 1 1,0-1-1,0 0 1,0 1-1,1 4 1,6 13-20,-4-18-69,-1-3 13,-1 1-53,3-2-99,10-1 87,-11 1-1,-2 1 64,0-1 1,-1 1 0,1-1 0,0 1 0,-1-1 0,1 1 0,0-1 0,-1 0 0,1 1 0,-1-1-1,1 0 1,-1 1 0,1-1 0,-1 0 0,0 0 0,1 1 0,-1-1 0,0 0 0,0 0-1,1 0 1,-1-1 0,6-25-7,-5 22 73,4-38 480,-5 41-401,1 0-43,-1 1-87,-1 1-1,1 0 1,0-1 0,0 1 0,0 0 0,0-1 0,0 1 0,1 0 0,-1-1-1,0 1 1,0 0 0,0-1 0,0 1 0,0 0 0,0-1 0,0 1 0,1 0-1,-1-1 1,0 1 0,0 0 0,1-1 0,-1 1 0,0 0 0,0 0 0,1 0-1,-1-1 1,0 1 0,0 0 0,1 0 0,-1 0 0,0-1 0,1 1 0,-1 0-1,0 0 1,1 0 0,-1 0 0,1 0 0,4 1 4,-1 1 1,0-1-1,0 1 1,1 0-1,-1 0 1,0 1-1,-1-1 1,1 1-1,0 0 1,-1 0-1,1 0 0,-1 0 1,0 0-1,0 1 1,3 6-1,-1-4 8,-1 1-1,-1-1 0,1 1 1,-1 0-1,0 0 0,-1 0 1,0 1-1,3 14 0,-5-19 7,-2 1-78,0 3 151,1-12-1452,1 3 1350,0-6-60,1 1-1,0 0 0,0-1 1,0 1-1,1 0 0,0 0 1,0 0-1,1 0 1,0 0-1,0 0 0,1 1 1,5-8-1,0 2-24,-4 5 115,1 1-1,0-1 1,0 1-1,7-5 1,-12 10 11,-1 1 1,1-1 0,0 1-1,-1-1 1,1 1-1,0-1 1,0 1-1,-1 0 1,1 0 0,0-1-1,0 1 1,0 0-1,0 0 1,-1 0-1,1 0 1,0 0 0,0 0-1,0 0 1,0 0-1,-1 0 1,1 0-1,0 1 1,0-1 0,0 0-1,-1 0 1,1 1-1,0-1 1,0 1-1,-1-1 1,1 0 0,0 1-1,-1-1 1,1 1-1,-1 0 1,2 0-1,11 21 553,-9-10-323,0 1 0,-1-1 0,-1 1 1,2 20-1,1 8 201,-2-30-518</inkml:trace>
  <inkml:trace contextRef="#ctx0" brushRef="#br0" timeOffset="5416.44">1014 613 328,'0'0'3872,"-2"-18"2992,12 9-6715,-5 10-2530,-2 19-897,-3-14 1284</inkml:trace>
</inkml:ink>
</file>

<file path=word/ink/ink19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7T02:43:19.748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449 63 352,'0'0'1395,"5"-12"2459,-2-13-1510,-3 23-1202,3-14 259,-1 8-125,0 11 569,6 68-1187,-3 1 1,-6 96-1,-1-62-470,2-96-1238,0 0 0,-1 0-1,-1 0 1,-2 14 0,3-22-285,-8 3-3565</inkml:trace>
  <inkml:trace contextRef="#ctx0" brushRef="#br0" timeOffset="380.27">377 469 340,'-27'-29'6539,"42"44"-3116,0-1-3008,0-1 1,35 22-1,-48-34-388,1-1-1,-1 1 1,0-1 0,0 0-1,1 0 1,-1 0-1,1 0 1,-1 0-1,0-1 1,0 1-1,1-1 1,-1 0 0,0 1-1,0-1 1,0 0-1,1 0 1,-1 0-1,0-1 1,0 1-1,-1 0 1,1-1 0,3-2-1,10-11 459,-1-1 0,14-19 0,-10 12-52,-17 21-474,6-7-213</inkml:trace>
  <inkml:trace contextRef="#ctx0" brushRef="#br0" timeOffset="1527.28">89 813 348,'0'0'2164,"-5"-14"143,5 14-2138,0 0 0,-1-1 0,1 1 0,0-1 0,0 1 0,0-1 0,0 1 0,-1 0 0,1-1 0,0 1 0,0-1 0,-1 1 0,1 0 0,0-1 0,-1 1 0,1 0 0,0-1 0,-1 1 0,1 0 0,-1 0 0,1-1 0,0 1 1,-1 0-1,1 0 0,-1 0 0,1 0 0,-1 0 0,1-1 0,-1 1 0,1 0 0,-1 0 0,1 0 0,-1 0 0,0 0 0,-4 4-34,0 0 1,0 1 0,0-1-1,0 1 1,1 0-1,0 0 1,0 0-1,0 0 1,0 1-1,1-1 1,0 1-1,0 0 1,1 0-1,0 1 1,-2 6-1,1-5-20,2 0 1,-1 0-1,1 0 0,0 1 0,0-1 1,1 0-1,0 1 0,1-1 0,3 16 1,-3-21-105,0 1 0,0-1 1,0 0-1,0 0 0,1 0 1,0 0-1,-1 0 1,1 0-1,0 0 0,1-1 1,-1 1-1,0-1 0,1 1 1,-1-1-1,1 0 1,0 0-1,-1 0 0,1-1 1,0 1-1,0 0 0,1-1 1,-1 0-1,0 0 1,0 0-1,7 1 0,-5-2-73,0 1-1,1-1 0,-1-1 1,0 1-1,1-1 0,-1 0 1,0 0-1,1 0 0,-1-1 1,0 0-1,0 0 0,0 0 1,-1 0-1,1-1 0,0 0 1,-1 0-1,0 0 0,6-5 1,-1 0-76,-1-1 0,1 0 0,-2-1 0,1 1 0,-1-1-1,10-20 1,-14 23 95,0 0 0,-1 0 0,0 0 0,0-1 0,0 1 0,-1 0 0,-1-1 0,1 1 0,-1-1 0,-1-10-1,1 15 53,-2-17 45,2 17-35,0-6 4,0 6-15,1 8 53,21 164 53,-22-166-91,1-10-53,1 1 27,0-1 0,0 1 1,0 0-1,1 0 0,5-11 0,-6 14 4,0 1-1,0-1 0,0 0 0,0 1 1,0-1-1,0 1 0,1 0 0,-1 0 0,1 0 1,-1 0-1,1 0 0,0 0 0,0 1 1,0 0-1,0-1 0,0 1 0,0 0 1,6-1-1,-6 2 5,-1 0 1,1 0-1,-1 0 1,1 0 0,0 1-1,-1-1 1,1 1-1,-1 0 1,1-1 0,-1 1-1,0 0 1,1 1-1,-1-1 1,0 0-1,0 1 1,0-1 0,1 1-1,-2-1 1,1 1-1,0 0 1,0 0-1,0 0 1,-1 0 0,0 0-1,3 4 1,-2-2-410,11 16 416,-1-10-7225</inkml:trace>
  <inkml:trace contextRef="#ctx0" brushRef="#br0" timeOffset="2034.12">428 827 148,'0'-1'179,"1"-1"0,-1 0 0,0 1-1,1-1 1,0 1 0,-1 0 0,1-1 0,0 1 0,0-1-1,0 1 1,0 0 0,0 0 0,0-1 0,0 1 0,0 0 0,0 0-1,1 0 1,-1 0 0,0 0 0,1 1 0,-1-1 0,1 0-1,1 0 1,-1 1-78,0 0 0,0 0 0,1 0 0,-1 0 0,0 0 0,0 0 1,0 1-1,0-1 0,0 1 0,0 0 0,0-1 0,0 1 0,0 0 0,4 2 0,1 2 134,0 1-1,0-1 1,-1 1 0,1 0 0,-1 0-1,0 1 1,5 8 0,-10-13-175,-1 0 1,1 0-1,-1 0 0,1 0 1,-1 0-1,0 0 0,0 0 0,0 0 1,0 0-1,0 1 0,-1-1 1,1 0-1,0 0 0,-1 0 0,0 0 1,1 0-1,-1 0 0,0 0 1,0 0-1,0-1 0,0 1 0,-1 0 1,1-1-1,0 1 0,-1 0 1,1-1-1,-4 3 0,3-3 230,1-3-283,1 1 0,-1-1-1,0 1 1,1-1 0,-1 1-1,1-1 1,-1 0 0,1 1 0,0-1-1,0 0 1,-1 1 0,2-4-1,-2 3 7,0-4 31,6-13 52,6-8 433,-11 26-499,1 1 0,-1-1 0,1 0 0,-1 1 0,1-1 0,-1 1 0,1-1 0,0 1 1,-1 0-1,1-1 0,0 1 0,-1 0 0,1-1 0,0 1 0,-1 0 0,1 0 0,0-1 1,0 1-1,0 0 0,0 0 0,3 1 79,-1 0-1,0 0 1,0 0 0,0 0 0,1 1-1,-1-1 1,0 1 0,-1 0-1,1 0 1,3 3 0,-2-2-51,0 0 1,1 0-1,-1 0 0,1-1 1,0 1-1,-1-1 0,9 2 1,-9-3-33,1-1 0,0 0 0,0 1 1,0-2-1,-1 1 0,1-1 0,0 1 0,0-1 1,-1-1-1,1 1 0,6-3 0,-9 3-8,0 0 0,0 0 0,-1 0 0,1-1 1,0 1-1,-1 0 0,0-1 0,1 1 0,-1 0 0,0-1 0,1 0 0,-1 1 0,0-1 0,0 0 0,0 0 0,-1 1 0,1-1 0,0 0 0,-1 0 0,1 0 0,-1 0 0,0 0 0,1 0 0,-1 0 0,0 0 0,0 0 1,0 0-1,-1 0 0,1 0 0,0 0 0,-1 0 0,1 0 0,-1 0 0,0 1 0,-1-4 0,-8-15 216,9 18-178,-2 0-4,-7-5-15,7 5-25,1 2-290,-10 0-146,9 0-194</inkml:trace>
  <inkml:trace contextRef="#ctx0" brushRef="#br0" timeOffset="2727.71">737 777 416,'0'0'2580,"3"2"-1973,0 0-377,0 1 0,0-1 0,0 1 0,-1 0 0,1 0 0,-1 0 0,0 0 0,0 0 1,0 0-1,0 1 0,-1-1 0,1 1 0,-1-1 0,0 1 0,0 0 0,1 5 0,4 7 1489,-6-15-1699,1-1 0,-1 0-1,0 0 1,0 0 0,0 0 0,1 0 0,-1 0-1,0 0 1,0 0 0,1 0 0,-1 0 0,0 0 0,0 0-1,1 0 1,-1 0 0,0 0 0,0 0 0,0 0-1,1 0 1,-1 0 0,0 0 0,0 0 0,0-1-1,1 1 1,-1 0 0,0 0 0,0 0 0,0 0 0,1 0-1,-1-1 1,0 1 0,0 0 0,0 0 0,0 0-1,0-1 1,0 1 0,1 0 0,-1 0 0,17-38 105,1-3 510,-17 40-609,-1 0-1,1 0 1,-1 1 0,1-1 0,-1 0 0,1 1 0,0-1 0,-1 1 0,1-1 0,0 1-1,0-1 1,-1 1 0,1-1 0,0 1 0,0 0 0,0-1 0,-1 1 0,1 0 0,0 0 0,0-1-1,0 1 1,0 0 0,0 0 0,-1 0 0,1 0 0,0 0 0,0 0 0,0 1 0,0-1-1,0 0 1,0 0 0,-1 0 0,1 1 0,0-1 0,0 1 0,0-1 0,-1 1 0,1-1 0,0 1-1,-1-1 1,1 1 0,0-1 0,-1 1 0,2 1 0,4 4 68,-1 1 0,0 0 0,9 15 1,-1-3 201,-12-19-287,0 1 0,1 0-1,-1-1 1,0 1 0,1 0-1,-1-1 1,0 0 0,1 1-1,-1-1 1,1 0 0,-1 0-1,1 0 1,-1 0 0,1 0-1,-1 0 1,0 0-1,1 0 1,-1-1 0,1 1-1,-1 0 1,0-1 0,1 1-1,-1-1 1,0 0 0,1 0-1,-1 1 1,2-2 0,47-41 631,-49 42-402,3 1-199,-1 1-1,0-1 0,1 1 1,-1 0-1,0 0 1,0 0-1,0 1 1,0-1-1,0 1 0,0 0 1,4 3-1,-4-3-16,0 0-1,0 0 0,1 0 1,-1 0-1,0-1 0,1 1 1,-1-1-1,1 0 1,0 0-1,-1 0 0,1 0 1,6 0-1,-7-1-14,1 0-1,-1 0 1,0 0-1,0-1 1,0 1 0,0-1-1,0 0 1,0 0-1,0 0 1,0 0-1,0 0 1,0-1 0,0 1-1,0-1 1,-1 0-1,1 0 1,-1 0 0,1 0-1,-1 0 1,0 0-1,0-1 1,0 1-1,0-1 1,0 0 0,-1 1-1,1-1 1,-1 0-1,1 0 1,-1 0 0,0 0-1,-1 0 1,2-4-1,-2 5 109,0 2-94,1 0 0,-1-1-1,0 1 1,1 0 0,-1 0 0,0 0 0,0-1 0,1 1-1,-1 0 1,0 0 0,0-1 0,0 1 0,0 0 0,1-1-1,-1 1 1,0 0 0,0-1 0,0 1 0,0 0 0,0-1-1,0 1 1,0 0 0,0-1 0,0 1 0,0 0-1,0-1 1,0 1 0,0 0 0,0-1 0,0 1 0,0 0-1,0-1 1,0 1 0,0 0 0,0 0 0,-1-1 0,1 1-1,0-1 1,-6-15 824,5 14-936,0 0 1340,-4 6-1092,-14 13-75,17-16-73,2 1 0,-1-1 0,0 1 0,0-1 0,0 1 0,1 0 0,-1-1 0,1 1 0,-1 0 0,1-1 0,-1 1 0,1 0 0,0-1 0,0 1 0,0 0 0,0 0 0,0-1-1,1 1 1,-1 0 0,1 1 0,10 32-57,-9-30-197,1-1 1,0 0-1,0 0 1,0 0-1,1-1 1,-1 1 0,1-1-1,0 0 1,0 0-1,7 5 1,24 7-9527</inkml:trace>
  <inkml:trace contextRef="#ctx0" brushRef="#br0" timeOffset="3154.59">1354 835 1024,'0'0'137,"0"0"1,0-1-1,0 1 1,0 0-1,0-1 1,0 1-1,0 0 0,0-1 1,0 1-1,1 0 1,-1-1-1,0 1 0,0 0 1,0 0-1,0-1 1,1 1-1,-1 0 0,0 0 1,0-1-1,1 1 1,-1 0-1,0 0 0,1 0 1,-1 0-1,0-1 1,0 1-1,1 0 0,-1 0 1,0 0-1,1 0 1,-1 0-1,0 0 0,1 0 1,-1 0-1,0 0 1,1 0-1,-1 0 0,0 0 1,1 0-1,-1 0 1,0 0-1,1 0 0,8 11 6188,-6-7-7998,-2-3 1753,-1 1 1,1-1 0,-1 1 0,1-1-1,-1 1 1,0-1 0,1 1-1,-1 0 1,0-1 0,0 1 0,0 0-1,-1-1 1,1 1 0,0 0-1,0-1 1,-1 1 0,0 2 0,-12 29-338,11-29 120,-2 5-1079,-1 1-1,-1-1 1,0 0-1,0 0 1,-12 13-1,-7 4-703</inkml:trace>
</inkml:ink>
</file>

<file path=word/ink/ink19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7T02:43:00.121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113 715 16,'0'0'877,"0"-3"-19,1 2-979,2-17 2242,-3 18-2016,0 0 0,0-1 0,0 1 0,0 0 1,0 0-1,0 0 0,0-1 0,0 1 0,0 0 0,0 0 0,0-1 1,0 1-1,0 0 0,0 0 0,0-1 0,0 1 0,0 0 0,0 0 1,0 0-1,0-1 0,0 1 0,0 0 0,0 0 0,1 0 0,-1-1 1,0 1-1,0 0 0,0 0 0,0 0 0,1 0 0,-1-1 0,0 1 1,0 0-1,0 0 0,1 0 0,-1 0 0,0 0 0,0 0 0,0 0 1,1 0-1,-1 0 0,0-1 0,0 1 0,1 0 0,-1 0 0,0 0 0,0 0 1,0 0-1,1 0 0,-1 1 0,0-1 0,11 19 422,-1 1 1,-1 0-1,0 1 0,8 34 0,-6-19-21,-7-27-114,0-9-146,4-20-68,1-41-196,-8 54 87,1-10 6,-1 13-47,-1-1 0,1 1 0,-1 0 1,2-1-1,-1 1 0,2-6 0,-2 8 7,-1 2-34,0 0 1,0 0-1,0 0 0,0 0 1,0-1-1,0 1 0,0 0 1,0 0-1,0 0 1,0 0-1,0 0 0,0-1 1,0 1-1,0 0 0,0 0 1,1 0-1,-1 0 0,0 0 1,0-1-1,0 1 1,0 0-1,0 0 0,0 0 1,0 0-1,0 0 0,1 0 1,-1 0-1,0-1 0,0 1 1,0 0-1,0 0 1,0 0-1,1 0 0,-1 0 1,0 0-1,0 0 0,0 0 1,0 0-1,0 0 0,1 0 1,-1 0-1,0 0 0,0 0 1,0 0-1,10 4 56,7 9-4,-16-12-61,32 36 117,-27-30-88,-1 0 0,2 0-1,-1-1 1,11 9 0,-16-14-11,2-1-5,-2 1-5,0-1 0,0 0 0,0 1 0,0-1 1,0 0-1,0 0 0,0 0 0,0 0 0,0 0 0,0 0 1,0 0-1,0 0 0,0 0 0,0 0 0,2-1 0,0 1-1,3-3 0,8-17-9,-9 8 8,14-20 4,-17 31 1,2 3 1,0 0-10,-1-1 0,1 1 1,0-1-1,0 0 0,0 0 0,-1 0 1,1 0-1,0-1 0,0 1 0,0-1 1,0 0-1,0 0 0,0-1 0,0 1 0,0-1 1,0 0-1,0 0 0,-1 0 0,5-2 1,-5 1 9,0 0 0,0 0 1,0 0-1,0 0 1,0 0-1,-1-1 1,1 1-1,-1-1 0,0 0 1,1 0-1,-1 0 1,0 0-1,-1 0 1,1 0-1,-1 0 0,1-1 1,-1 1-1,0-1 1,0 1-1,-1-1 1,1 1-1,-1-1 0,1 1 1,-1-1-1,0 0 1,0 1-1,-2-7 1,2 8 115,-5-4 89,5 6-197,0-1-1,0 1 1,0 0 0,0-1 0,0 1-1,0-1 1,0 1 0,0 0-1,-1-1 1,1 1 0,0 0 0,0-1-1,0 1 1,-1 0 0,1-1 0,0 1-1,0 0 1,-1 0 0,1-1 0,0 1-1,-1 0 1,1 0 0,0 0 0,-1-1-1,1 1 1,0 0 0,-1 0 0,1 0-1,0 0 1,-1 0 0,1-1-1,0 1 1,-1 0 0,0 0 0,-1 1 13,0-1 1,0 1 0,0 0 0,0-1 0,0 1-1,0 0 1,0 0 0,0 0 0,0 1 0,1-1-1,-1 0 1,0 1 0,1-1 0,-1 1-1,1-1 1,-1 1 0,1 0 0,0-1 0,0 1-1,0 0 1,0 0 0,0 0 0,0 0 0,1 0-1,-1 0 1,0 0 0,1 0 0,0 0-1,-1 1 1,1-1 0,0 0 0,0 0 0,1 3-1,-1-1-20,0 0 0,0 0-1,1 0 1,-1-1-1,1 1 1,0 0-1,0 0 1,1-1 0,-1 1-1,1-1 1,-1 1-1,1-1 1,0 1-1,1-1 1,-1 0-1,1 0 1,-1 0 0,1-1-1,4 5 1,-3-5-175,-1 0 1,1 0-1,0 0 1,-1-1-1,1 1 1,0-1-1,0 0 1,0 0-1,0-1 1,0 1-1,0-1 1,0 1-1,0-1 1,0-1-1,0 1 1,0-1-1,0 1 1,0-1-1,0 0 1,0 0-1,0-1 1,0 1-1,-1-1 1,1 0-1,-1 0 0,1 0 1,-1-1-1,6-4 1,-4 2 8,1 0 0,-1 0 0,0-1 0,0 0 0,-1 0 0,0 0 0,0-1 0,0 1 0,-1-1 0,0 0 0,0 0 0,-1 0 0,0 0 0,0-1 0,1-6 0,-2-4 512,-1 1 1,-1 0 0,-1 0-1,0-1 1,-1 1-1,-1 0 1,0 1-1,-11-26 1,18 58 2402,24 90-2394,13 29-807,-22-79-5469,-17-52 3173,0 9 832</inkml:trace>
  <inkml:trace contextRef="#ctx0" brushRef="#br0" timeOffset="526.05">632 702 388,'0'-3'597,"1"1"-485,0-1 0,-1 1 0,1 0 0,0-1 0,0 1 0,0 0 0,1 0 0,-1 0 0,0 0 0,1 0 0,0 0 0,-1 0 0,1 1 0,0-1 0,0 0 0,0 1 0,0 0 0,0-1 0,0 1 0,0 0 0,0 0 0,5-1 0,6-5 245,-3 2-76,0 0 1,-1-1-1,0 0 0,8-7 0,-13 9-13,0 0 0,0-1 0,-1 1 0,0-1 0,1 0 0,-2 0 0,1 0 0,0 0 0,-1 0-1,2-9 1,-1 3 681,-1 0 0,0 0 0,-1-16-1,-1 25 928,1 9-1677,10 68 337,25 86-1,-36-157-540,1-2-125,0-23-570,2 0 685,0 0-1,1 0 1,1 0 0,2 0 0,8-20-1,-15 40 28,1 0 1,-1 0-1,1 0 0,-1 0 0,1 0 0,-1 1 0,1-1 1,-1 0-1,1 0 0,0 1 0,-1-1 0,1 1 0,0-1 0,0 0 1,0 1-1,-1-1 0,1 1 0,0 0 0,0-1 0,0 1 1,0 0-1,0-1 0,0 1 0,0 0 0,0 0 0,0 0 0,0 0 1,0 0-1,0 0 0,0 0 0,-1 0 0,1 0 0,0 1 1,0-1-1,0 0 0,0 1 0,0-1 0,0 0 0,0 1 0,0-1 1,0 2-1,2 0 6,0-1 0,0 2 0,0-1 1,0 0-1,-1 1 0,1-1 0,-1 1 0,0 0 1,0 0-1,2 3 0,1 3 50,0 2-1055,0-1 0,1 0 0,9 11 0,1-14-6797</inkml:trace>
  <inkml:trace contextRef="#ctx0" brushRef="#br0" timeOffset="867.15">1017 602 704,'0'-18'3386,"-4"8"-2424,2 14 1130,-2 19 947,3-17-3836,1-4 838,0 0-1,0 0 1,0 0-1,0 1 1,1-1-1,-1 0 1,0 0-1,1 0 1,0 0-1,-1 0 1,1 0-1,0 0 1,0 0-1,0 0 1,0 0-1,0-1 1,1 1-1,-1 0 1,1-1-1,-1 1 1,1-1-1,-1 1 1,1-1-1,0 0 1,0 0-1,-1 1 1,1-1-1,0-1 1,0 1-1,0 0 1,0 0-1,0-1 1,1 1-1,-1-1 1,0 0-1,0 1 1,0-1-1,0 0 1,0 0-1,4-1 1,-3 0-26,1 0-1,-1 0 1,-1-1-1,1 1 1,0-1-1,0 1 1,-1-1 0,1 0-1,0 0 1,-1 0-1,0 0 1,0-1-1,1 1 1,-1 0 0,-1-1-1,1 0 1,0 1-1,-1-1 1,1 0-1,-1 0 1,0 0 0,0 0-1,0 0 1,0 0-1,-1 0 1,1-1-1,-1 1 1,0 0 0,0-6-1,0 2 87,-1 1 1,0 0-1,0 0 0,0 0 0,-1 0 0,0 0 0,0 0 1,0 1-1,-1-1 0,0 1 0,0-1 0,-1 1 1,1 0-1,-1 0 0,-5-4 0,7 7-62,1 0 0,-1 1 0,0-1 0,0 1-1,0 0 1,-1 0 0,1-1 0,0 1 0,0 1-1,-1-1 1,1 0 0,0 1 0,-1-1 0,1 1 0,-1-1-1,1 1 1,-1 0 0,1 0 0,0 1 0,-1-1 0,1 0-1,-1 1 1,1-1 0,0 1 0,-1 0 0,1 0-1,0 0 1,0 0 0,-1 0 0,-1 2 0,1-1-198,0 0 0,-1 0 0,1 1 0,1-1 0,-1 1 0,0 0 0,1 0 0,-1 0 1,1 0-1,0 0 0,0 0 0,0 0 0,1 1 0,-1-1 0,1 1 0,-1 0 0,0 3 0,2-4-750,5 3-1365,-5-5 2084,0 0 1,1-1-1,-1 1 1,0 0-1,1-1 0,-1 1 1,1-1-1,-1 1 1,1 0-1,-1-1 1,1 1-1,0-1 1,-1 0-1,1 1 1,0-1-1,-1 0 1,1 1-1,0-1 0,-1 0 1,2 1-1,13 3-1348</inkml:trace>
  <inkml:trace contextRef="#ctx0" brushRef="#br0" timeOffset="1554.15">1053 560 3916,'4'-1'-70,"1"-2"300,1 1 0,-1-1 0,0 0 0,1 0 0,-1 0 0,-1-1 0,1 0 1,-1 0-1,1 0 0,-1-1 0,0 1 0,4-8 0,-6 10 704,-2-5-440,0 7-466,0 0 0,0 1 0,0-1 0,0 0 1,0 0-1,0 0 0,0 0 0,0 0 0,0 0 1,0 0-1,0 0 0,0 0 0,0 0 0,-1 1 0,1-1 1,0 0-1,0 0 0,0 0 0,0 0 0,0 0 1,0 0-1,0 0 0,0 0 0,0 0 0,0 0 0,-1 0 1,1 0-1,0 0 0,0 0 0,0 0 0,0 0 1,0 0-1,0 0 0,0 0 0,0 0 0,0 0 0,-1 0 1,1 0-1,0 0 0,0 0 0,0 0 0,0 0 1,0 0-1,0 0 0,0 0 0,0 0 0,0 0 0,-1 0 1,1 0-1,0 0 0,0 0 0,0 0 0,0-1 1,0 1-1,0 0 0,0 0 0,0 0 0,0 0 0,0 0 1,0 0-1,0 0 0,0 0 0,0 0 0,0-1 1,0 1-1,0 0 0,-5 6 37,3-4-41,0 0 0,0 1 1,1-1-1,-1 0 0,1 1 0,0-1 0,-1 0 0,1 1 0,0 0 0,0-1 0,0 4 0,1-4-6,-1 1 1,1-1-1,0 0 1,0 1-1,0-1 1,0 0-1,0 1 1,0-1-1,1 1 1,-1-1-1,1 0 1,-1 0-1,1 1 1,0-1-1,0 0 1,0 0-1,0 0 1,1 0-1,-1 0 1,0 0-1,1 0 1,0 0-1,-1-1 1,1 1-1,0 0 1,0-1-1,0 0 1,0 1-1,0-1 1,0 0-1,0 0 1,0 0-1,1 0 1,-1-1-1,0 1 1,0 0-1,1-1 1,-1 0-1,1 0 1,-1 1-1,0-1 1,1-1-1,-1 1 1,0 0-1,1 0 1,3-2-1,2-1-17,-1-1 0,0 1 0,0-1-1,0-1 1,-1 1 0,0-1 0,1 0 0,-2-1-1,1 1 1,-1-1 0,1 0 0,6-12-1,-6 8 16,0-2 0,-1 1-1,0 0 1,0-1-1,-2 0 1,1 0-1,2-20 1,-4 12 150,0 1 0,-1-1 0,-2 1 0,0-1 1,-1 0-1,0 1 0,-2 0 0,0 0 0,-2 0 0,-9-25 1,4 29 25,11 14-185,0 1 1,0 0 0,0 0-1,0-1 1,0 1 0,-1 0 0,1 0-1,0-1 1,0 1 0,0 0 0,0 0-1,0-1 1,0 1 0,-1 0-1,1 0 1,0 0 0,0-1 0,0 1-1,-1 0 1,1 0 0,0 0-1,0 0 1,0 0 0,-1-1 0,1 1-1,0 0 1,0 0 0,-1 0-1,1 0 1,0 0 0,0 0 0,-1 0-1,1 0 1,0 0 0,-1 0 0,1 0-1,0 0 1,0 0 0,-1 0-1,1 0 1,0 0 0,0 0 0,-1 0-1,1 0 1,0 1 0,0-1-1,0 0 1,-1 0 0,1 0 0,-1 11 21,0 0 0,1 0-1,0 0 1,1 0 0,3 18 0,18 65 102,-8-39-84,-9-29-68,15 58 144,-17-76-288,-1 0 1,1-1-1,1 1 1,-1-1-1,1 0 1,1 0-1,8 11 1,-11-16 50,-1-1-1,0 1 1,1-1 0,-1 0-1,0 0 1,1 0 0,0 0-1,-1 0 1,1 0 0,0 0-1,-1-1 1,1 1 0,0 0-1,0-1 1,-1 0 0,1 1 0,0-1-1,0 0 1,0 0 0,0 0-1,0 0 1,-1 0 0,1 0-1,0-1 1,0 1 0,0-1-1,-1 1 1,1-1 0,0 1-1,0-1 1,-1 0 0,1 0 0,-1 0-1,1 0 1,-1 0 0,1-1-1,-1 1 1,1 0 0,-1 0-1,0-1 1,0 1 0,1-3-1,3-2-42,0 0-1,-1-1 0,0 1 0,0-1 0,0 0 0,-1 0 1,0 0-1,3-15 0,-4 15 286,0 1 0,-1-1 0,0 0 0,-1 0 0,0 0-1,0 0 1,0 0 0,-1 1 0,0-1 0,0 0 0,0 0 0,-1 1 0,0-1 0,-6-10 0,-6 6 435,8 9-201,5 4 674,47 41-774,-32-31-112,0 0 1,21 25 0,-34-36-139,0 0 0,0 0 0,-1 0 0,1 0 0,0 0 0,-1 0 0,1 0 0,-1 0 0,1 0 0,-1 0-1,1 1 1,-1-1 0,0 0 0,1 0 0,-1 1 0,0-1 0,0 0 0,0 0 0,0 1 0,0-1 0,-1 0 0,1 0 0,0 1 0,0-1 0,-1 0 0,0 2 0,0-2-24,-1 1-1,1 0 1,-1-1-1,1 1 0,-1 0 1,0-1-1,0 0 1,0 1-1,0-1 1,0 0-1,0 0 1,0 0-1,-3 0 1,-8 3-1278,0 0 0,-1-2 0,-21 2 0,35-3 1166,-18 0-1976,1-1 636</inkml:trace>
  <inkml:trace contextRef="#ctx0" brushRef="#br0" timeOffset="2389.21">1740 123 24,'3'-9'951,"-1"0"0,0 0-1,-1 0 1,0-1 0,0 1 0,-2-14-1,1 20-286,-1-1-24,-1-11-16,1 11-35,-1-15 1299,4 30-320,22 177 568,-14-126-1914,-6-29-320,1-1 1,2 0-1,19 55 0,-25-85-461,1 4-49,0-3-949</inkml:trace>
  <inkml:trace contextRef="#ctx0" brushRef="#br0" timeOffset="2776.17">1738 263 760,'-59'-34'6291,"76"27"-6244,-1 1 0,1 0 0,28-6 1,32-11-181,-75 23 217,3 0 117,-4 0-167,0-1 0,0 1 0,0 0 0,-1 0 0,1 0 0,0 0 0,0 0 0,0 0 0,-1 0 0,1 0 0,0 0 0,0 0 0,-1 1 0,1-1 0,0 0 0,0 0 0,-1 1 0,2 0 0,0 2 156,-1 1 1,0 0-1,0 0 1,0 0-1,0-1 1,-1 1-1,1 6 0,6 32 880,-7-40-1019,1 0-1,0 0 0,0 0 0,0 0 1,0 0-1,0-1 0,0 1 0,0 0 1,1-1-1,-1 1 0,0-1 1,1 1-1,0-1 0,-1 0 0,1 0 1,0 0-1,-1 0 0,3 1 0,-1-1-41,0 0 0,-1 0-1,1-1 1,-1 1-1,1-1 1,0 0-1,0 1 1,-1-1-1,1-1 1,0 1 0,-1 0-1,1-1 1,0 1-1,-1-1 1,1 0-1,-1 0 1,1 0-1,-1 0 1,1 0 0,-1 0-1,0-1 1,0 1-1,0-1 1,1 0-1,-2 0 1,1 0 0,0 1-1,0-2 1,0 1-1,-1 0 1,1 0-1,-1-1 1,2-3-1,-1 3 3,0-1-1,0-1 0,0 1 0,-1 0 0,0 0 0,1-1 0,-1 1 0,-1 0 1,1-1-1,-1 1 0,0-1 0,0 1 0,0-1 0,0 1 0,-1-1 0,0 1 0,0-1 1,0 1-1,-3-8 0,2 10-1,0 0 1,1 0 0,-1 0-1,0 0 1,0 1-1,0-1 1,0 0 0,0 1-1,-1 0 1,1-1-1,0 1 1,-1 0 0,1 0-1,-1 1 1,1-1 0,-4 0-1,3 0-45,-2 3-115,-11 5 302,-23 22-7768,32-21 5967</inkml:trace>
  <inkml:trace contextRef="#ctx0" brushRef="#br0" timeOffset="3554.52">1277 374 356,'0'0'7057,"-8"-2"-6712,-23-4-36,27 5-249,0 1-1,0 1 1,0-1 0,0 1 0,0-1-1,1 1 1,-1 0 0,0 0 0,0 1-1,1-1 1,-1 1 0,1 0 0,-1-1-1,1 2 1,0-1 0,0 0 0,0 1 0,-3 3-1,1-3 0,-2 3-232,1-1 1,0 1-1,0 0 1,1 0-1,-1 1 1,-5 9-1,8-11-613,0 1 1,0 0-1,1-1 1,0 1-1,-2 10 1,1 1-415</inkml:trace>
  <inkml:trace contextRef="#ctx0" brushRef="#br0" timeOffset="4862.21">183 1283 356,'0'0'4082,"7"-5"-3284,-7-1 2934,-7-12-3390,5 14 241,-1 4-332,-1 0-166,0 0 1,-1 1 0,1-1 0,0 1-1,0 0 1,0 0 0,0 1 0,0-1-1,0 1 1,0 0 0,0 0-1,1 0 1,-1 1 0,-6 5 0,6-5-46,0 1 1,0 0-1,0 0 1,1 0-1,-1 1 1,1-1-1,0 1 1,1-1-1,-1 1 1,1 0-1,-3 7 1,5-10-33,0 0 1,-1-1-1,1 1 1,0 0-1,1 0 1,-1 0-1,0-1 1,0 1-1,1 0 1,-1 0-1,1-1 1,-1 1 0,1 0-1,0-1 1,0 1-1,0-1 1,0 1-1,0-1 1,0 1-1,0-1 1,0 1-1,0-1 1,1 0-1,-1 0 1,1 0-1,-1 0 1,1 0-1,1 1 1,5 3 12,1-1 0,-1 0 1,16 6-1,-21-9-12,71 30 147,-73-31-148,0 1 1,-1-1-1,1 0 0,0 1 0,0-1 0,-1 1 0,1-1 1,-1 1-1,1-1 0,0 1 0,-1-1 0,1 1 1,-1 0-1,1-1 0,-1 1 0,0 0 0,1-1 1,-1 1-1,0 0 0,1 0 0,-1-1 0,0 1 0,0 0 1,1 0-1,-1-1 0,0 1 0,0 1 0,-1 0 5,1-1 0,-1 1 0,1-1 0,-1 0 0,0 1 0,1-1 0,-1 0-1,0 0 1,0 1 0,0-1 0,0 0 0,0 0 0,-2 1 0,-3 3 34,-1 0 1,0 0 0,-14 6-1,-9 1-3,0-1 0,-51 10 0,60-21-218,20-1-129,0 1 0,0-1 0,1 1 0,-1-1 0,0 1 0,0-1 0,0 0 0,0 1 0,0-1 0,1 0 0,-1 0 0,0 0 0,0 1 0,1-1 1,-1 0-1,1 0 0,-1 0 0,1 0 0,-1 0 0,1 0 0,0 0 0,-1 0 0,1 0 0,0 0 0,0 0 0,0-1 0,0 0 0,0-2-1309</inkml:trace>
  <inkml:trace contextRef="#ctx0" brushRef="#br0" timeOffset="5408.85">212 1420 320,'12'0'848,"0"-2"0,0 0-1,0 0 1,0-1 0,0 0 0,21-10 0,-27 10-733,-1 0 1,0 0 0,-1 0-1,1 0 1,0-1 0,-1 0-1,0 0 1,0 0 0,0 0 0,0-1-1,-1 1 1,1-1 0,-1 0-1,-1 0 1,1 0 0,2-6-1,-5 9-77,0 0-1,1 1 0,-1-1 0,0 1 0,0-1 0,0 1 0,0-1 0,0 1 0,0-1 0,-1 1 0,1-1 1,0 1-1,-1-1 0,1 1 0,-1-1 0,0 1 0,1-1 0,-1 1 0,0 0 0,0-1 0,0 1 0,0 0 1,0 0-1,0 0 0,0 0 0,-1 0 0,1 0 0,0 0 0,-3-1 0,2 1 161,-19 4 243,18-2-394,0 0 0,0 0 1,0 0-1,0 0 0,0 1 0,1-1 1,-1 1-1,0 0 0,1 0 0,0 0 1,-1 0-1,1 0 0,0 0 0,0 1 1,0-1-1,0 1 0,1-1 0,-3 5 1,0 1 65,0 0 1,0 1-1,1-1 1,-3 13-1,5-19-95,0 0 0,0 0 0,1 0 0,-1 0 0,1 0 0,0 1-1,0-1 1,0 0 0,0 0 0,0 0 0,0 1 0,0-1 0,1 0 0,-1 0-1,1 0 1,0 0 0,0 0 0,-1 0 0,1 0 0,0 0 0,1 0 0,-1 0-1,0 0 1,1 0 0,-1-1 0,1 1 0,-1-1 0,1 1 0,0-1 0,-1 1-1,1-1 1,0 0 0,4 2 0,-3-2-14,1 0 0,0 0 0,-1-1 0,1 1 1,0-1-1,0 0 0,-1 0 0,1 0 0,0 0 0,0-1 0,-1 0 0,1 0 0,0 0 0,-1 0 0,1 0 1,-1 0-1,1-1 0,2-2 0,3-1 3,-1-1 0,1-1 0,-2 1 0,1-1 0,-1-1 0,0 1 0,0-1 0,-1-1 0,0 1 0,-1-1 0,0 0 0,0 0 0,-1 0 0,0-1 0,0 0 0,-1 1 0,-1-1 0,0-1 0,0 1 0,-1 0 0,0 0 0,0-1-1,-2 1 1,1 0 0,-1 0 0,-4-20 0,-7-4 337,11 32-317,1 1 0,-1 0 0,0-1 0,1 1 0,-1 0 1,0 0-1,0 0 0,0-1 0,0 1 0,0 0 0,0 0 0,0 0 0,-1 0 0,1 1 0,0-1 0,0 0 0,-1 0 0,1 1 0,0-1 0,-1 1 0,1-1 0,-3 1 0,3 0-6,0 1 1,-1 0-1,1 0 0,0 0 1,-1 0-1,1 0 0,0 0 1,0 0-1,0 0 0,0 0 1,-1 2-1,-1 4 128,11 28 188,1-1-1,19 51 1,3 6-1427,-21-63-1076,-2-17-4623,-2-3 5121</inkml:trace>
  <inkml:trace contextRef="#ctx0" brushRef="#br0" timeOffset="6237.59">525 1429 1472,'0'0'219,"3"-4"43,43-38 1397,-30 28-922,29-30 0,-44 42-645,1 0 0,-1 0 0,1-1 0,-1 1 0,0 0-1,0 0 1,0-1 0,0 1 0,0-1 0,-1 1 0,1-1-1,-1 1 1,0-1 0,0 1 0,1-1 0,-1 0 0,-1 1-1,1-1 1,0 1 0,-1-1 0,1 1 0,-1-1 0,0 1-1,0 0 1,0-1 0,0 1 0,0 0 0,-1-1 0,-3-3 1560,-1 9-1294,3-2-358,1 0 73,-1 0 0,1 1 0,-1-1 1,1 0-1,0 1 0,-1 0 0,1-1 0,0 1 0,0 0 0,0 0 0,0 0 1,1 1-1,-1-1 0,1 0 0,-1 1 0,1-1 0,0 1 0,0-1 0,0 1 1,0-1-1,0 1 0,1 0 0,-1 3 0,0-3-60,1 1 0,0-1 0,0 1 0,0-1 1,0 1-1,1-1 0,-1 1 0,1-1 0,0 0 0,0 1 0,0-1 0,0 0 0,1 0 1,-1 0-1,1 0 0,0 0 0,0 0 0,0 0 0,0 0 0,1-1 0,-1 1 0,1-1 0,-1 0 1,1 0-1,5 4 0,-4-6-172,-1 0-1,0 1 1,0-1 0,1 0 0,-1-1 0,0 1 0,0-1 0,1 1-1,-1-1 1,0 0 0,0 0 0,0-1 0,0 1 0,0 0 0,0-1-1,-1 0 1,1 0 0,0 0 0,2-2 0,1-3 71,-1 1 0,0-1 0,0 0 0,0 0 0,-1-1 0,0 1 0,-1-1 0,0 0 0,0 0 1,0 0-1,-1-1 0,0 1 0,-1 0 0,0-1 0,0-15 0,-4 14 979,-4 16 363,6-4-1178,0 0 1,0 0-1,1 0 0,-1 0 1,0 0-1,1 0 1,-1 0-1,1 1 1,0-1-1,0 0 0,0 0 1,0 4-1,2 4 87,1 0-1,-1 0 0,2 0 1,-1-1-1,2 1 0,-1-1 1,9 12-1,-12-20-151,-1 0 0,1 0 1,0 0-1,0 0 0,0 0 0,0 0 0,0 0 1,0-1-1,0 1 0,0 0 0,0-1 0,0 1 1,1-1-1,-1 1 0,0-1 0,0 1 1,0-1-1,1 0 0,-1 0 0,0 0 0,0 1 1,1-1-1,-1 0 0,2-1 0,0 0-10,-1 1 0,0-1 0,0 0 0,0-1 0,0 1 0,0 0 0,0 0 0,0-1 0,0 0-1,0 1 1,-1-1 0,3-2 0,1-3-28,0 0-1,0 0 1,0-1-1,-1 0 1,6-15-1,-6 6 54,0 0-1,-1-1 1,-1 1 0,-1 0-1,0-1 1,-1 0-1,-1 1 1,0-1-1,-2 1 1,0 0-1,-1 0 1,-1 0-1,-7-20 1,11 35 18,-5-10-73,6 12 57,0-1 0,0 1 0,0 0 1,0 0-1,0-1 0,0 1 0,0 0 1,0 0-1,0-1 0,0 1 0,0 0 0,-1 0 1,1 0-1,0-1 0,0 1 0,0 0 0,0 0 1,-1 0-1,1-1 0,0 1 0,0 0 1,0 0-1,-1 0 0,1 0 0,0 0 0,0-1 1,-1 1-1,1 0 0,0 0 0,0 0 0,-1 0 1,1 0-1,0 0 0,0 0 0,-1 0 1,1 0-1,0 0 0,0 0 0,-1 0 0,1 0 1,0 0-1,0 0 0,-1 0 0,1 1 0,0-1 1,0 0-1,-1 0 0,1 0 0,0 0 1,0 0-1,0 0 0,-1 1 0,1-1 0,0 0 1,-2 10 55,0 1 0,1-1 0,1 0 0,0 0 0,0 1 0,1-1 0,3 15 0,11 47 1005,27 77 0,-25-92-705,-11-36-741,1-1 0,0 1 0,18 30 0,-25-49-363</inkml:trace>
  <inkml:trace contextRef="#ctx0" brushRef="#br0" timeOffset="6607.13">801 1193 164,'0'0'856,"-9"-10"3020,32-1-3456,-10 8-119,8-4-173,4 0-176,6-1-305,2-2-1467,5-1 620,1-2 408</inkml:trace>
  <inkml:trace contextRef="#ctx0" brushRef="#br0" timeOffset="9088.24">1298 989 160,'0'0'3512,"-4"-3"-3030,4 3-497,-29-16 2078,28 15-2005,0 1-1,0 0 1,0-1-1,0 1 1,0 0-1,0 0 1,0-1-1,0 1 1,0 0-1,0 0 1,0 0-1,0 1 1,-1-1-1,1 0 1,0 0-1,0 0 1,0 1-1,0-1 1,0 1-1,0-1 1,0 1-1,0-1 1,0 1-1,0-1 1,1 1-1,-1 0 1,0 0-1,0-1 1,0 1-1,1 0 1,-1 0-1,1 0 1,-1 0-1,0 0 1,1 0-1,-1 0 1,1 0-1,-1 1 1,-1 3 45,1 1 0,-1 0 0,1-1 0,0 1 1,0 0-1,1-1 0,0 1 0,0 0 0,0 0 1,2 10-1,-1-13-74,0 0 0,0 0 0,0 0 0,0 0 0,0 0 0,1-1 0,-1 1 0,1 0 0,0-1 0,0 0 0,0 1 0,0-1 0,0 0 0,0 0 0,1 0 0,-1 0 1,1 0-1,-1-1 0,1 1 0,0-1 0,-1 0 0,1 1 0,0-1 0,0-1 0,4 2 0,-4-1-7,0-1 1,0 1-1,1-1 1,-1 0-1,0 0 1,1 0-1,-1 0 1,0 0-1,1-1 1,-1 1 0,0-1-1,0 0 1,5-2-1,-6 2-6,0 0 0,0 0 0,-1 0 0,1-1 0,0 1 0,-1-1 0,1 1 0,-1-1 0,0 1 0,1-1 0,-1 1-1,0-1 1,0 0 0,0 0 0,0 0 0,0 0 0,-1 0 0,1 0 0,0 0 0,-1 0 0,0 0 0,1-3 0,-1 2 6,0 0 1,0 0-1,-1 0 1,1 0-1,-1 0 0,0 1 1,0-1-1,0 0 1,0 0-1,0 1 0,-1-1 1,1 1-1,-1-1 1,1 1-1,-1-1 0,0 1 1,0 0-1,-3-3 0,1 2 1,1 0 0,-1 0 0,1 0-1,-1 1 1,0 0 0,0-1 0,0 1-1,0 1 1,-9-4 0,10 5-29,-1 2-81,1-1 11,1 0-1,-1 0 0,1 1 1,0-1-1,-1 1 1,1-1-1,0 1 1,0 0-1,0 0 1,-2 3-1,3-4-240,0 1 0,0-1 0,1 1 0,-1-1-1,1 1 1,-1 0 0,1-1 0,-1 1 0,1 0 0,0-1-1,0 1 1,0 0 0,0-1 0,0 3 0,1-1-1717</inkml:trace>
  <inkml:trace contextRef="#ctx0" brushRef="#br0" timeOffset="9506.12">1408 975 272,'0'0'855,"0"-3"-44,0-1-481,0-14 3067,2 24-360,0 1-2730,0 0-1,0 0 1,0 0 0,1-1-1,0 1 1,5 8-1,-5-10-235,1-1 0,-1 0-1,1 0 1,0 0 0,0 0-1,0-1 1,1 1 0,-1-1-1,1 0 1,-1-1-1,1 1 1,0-1 0,0 0-1,1 0 1,4 1 0,-6-2-53,-1-1 1,0 1-1,0-1 0,0 0 1,1 0-1,-1 0 1,0-1-1,0 1 1,1-1-1,-1 0 0,0 1 1,0-2-1,0 1 1,0 0-1,0 0 1,0-1-1,-1 0 0,1 1 1,0-1-1,-1 0 1,1 0-1,-1-1 1,0 1-1,1 0 0,1-4 1,-2 2 22,-1 1 0,1-1 0,-1 0 1,0 0-1,0 0 0,0 0 0,-1 0 0,1 0 0,-1 0 1,0 0-1,0-1 0,0 1 0,-1 0 0,0-4 0,0 1 135,1 4-14,-5-18 456,5 21-601,0 0 0,0 0 0,-1 0 0,1 0 0,0 0 0,0 0 0,0 0 0,0 0-1,0 0 1,0 0 0,0 0 0,-1 0 0,1 0 0,0 0 0,0 0 0,0 0 0,0 0 0,0 0 0,0 0-1,0 0 1,-1 0 0,1 0 0,0 0 0,0 0 0,0 0 0,0 0 0,0 0 0,0 0 0,0 0-1,-1 0 1,1 0 0,0 0 0,0 0 0,0 1 0,0-1 0,0 0 0,0 0 0,0 0 0,0 0 0,0 0-1,0 0 1,0 0 0,0 0 0,-1 1 0,1-1 0,0 0 0,0 0 0,0 0 0,0 0 0,0 0 0,0 0-1,0 0 1,0 1 0,0-1 0,0 0 0,0 0 0,0 0 0,0 0 0,1 0 0,-1 0 0,0 1 0,0-1-1,0 0 1,0 0 0,0 0 0,0 0 0,0 0 0,0 0 0,1 19 213,6 20-312,-4-31-450,0 0 0,0 0 0,1 0 0,0 0 0,1-1 0,-1 0 0,9 9 0,-6-12-4588,-5-3 4346</inkml:trace>
  <inkml:trace contextRef="#ctx0" brushRef="#br0" timeOffset="9867.7">1634 946 336,'1'-3'690,"-1"0"-542,1 1-1,0 0 1,0-1 0,0 1 0,0 0-1,0 0 1,1 0 0,-1 0-1,0 0 1,1 0 0,0 0-1,-1 1 1,1-1 0,0 0-1,0 1 1,0 0 0,0-1 0,0 1-1,0 0 1,1 0 0,-1 0-1,0 0 1,0 1 0,1-1-1,-1 0 1,1 1 0,-1 0-1,0-1 1,1 1 0,3 1 0,0 0-7,0 0 0,0 1 0,0 0 0,0 0 0,0 1 0,0-1 1,-1 1-1,1 1 0,-1-1 0,0 1 0,0 0 0,0 0 0,-1 0 0,1 0 1,-1 1-1,0 0 0,0 0 0,-1 0 0,1 1 0,-1-1 0,0 1 1,-1 0-1,0-1 0,1 1 0,0 9 0,-2-12 817,-6-10-869,2 2-73,0-1 1,1 1-1,-1 0 1,1-1-1,0 1 1,0-1-1,1 0 1,-1 0-1,1 1 1,1-1-1,-1 0 0,1 0 1,0 0-1,0 0 1,2-8-1,0 2-4,0 1 0,1-1 1,0 1-1,1 0 0,0 0 0,1 0 0,0 0 0,9-12 0,-14 22-112,1 1-1,-1 0 1,0-1-1,1 1 1,-1-1-1,1 1 1,-1 0 0,0-1-1,1 1 1,-1 0-1,1-1 1,-1 1 0,1 0-1,-1 0 1,1 0-1,-1-1 1,1 1-1,-1 0 1,1 0 0,-1 0-1,1 0 1,-1 0-1,1 0 1,-1 0-1,1 0 1,-1 0 0,1 0-1,-1 0 1,1 0-1,-1 1 1,1-1 0,-1 0-1,1 0 1,-1 0-1,1 1 1,-1-1-1,1 0 1,-1 1 0,1 0-1,10 12-2693,-11-13 2930,3 13-1578</inkml:trace>
  <inkml:trace contextRef="#ctx0" brushRef="#br0" timeOffset="10734.67">59 1840 164,'0'0'1808,"0"-3"-1207,0-10 3,0 10 2241,-2-6-2334,0 5-180,2 9 1686,43 235 409,-39-225-2289,-4-2 76,-6-19 66,-4-12-147,9 16-129,1 1 1,-1-1-1,1 1 1,-1 0 0,1-1-1,0 1 1,0-1-1,0 1 1,-1-1-1,1 1 1,1 0 0,-1-1-1,0 1 1,0-1-1,1 1 1,-1-1 0,0 1-1,1 0 1,-1-1-1,1 1 1,0 0-1,0-1 1,-1 1 0,3-2-1,21-23 40,-19 23-39,0 0 0,0 0-1,1 0 1,-1 1 0,1 0-1,-1 0 1,1 0 0,0 1-1,-1-1 1,1 2 0,0-1-1,0 1 1,9 0 0,-11 0 16,0 0 0,-1 0 1,1 1-1,0-1 0,-1 1 1,1 0-1,0 0 0,-1 1 0,1-1 1,-1 1-1,0-1 0,1 1 1,-1 0-1,0 0 0,0 1 1,0-1-1,-1 1 0,1-1 1,0 1-1,-1 0 0,4 5 0,-6-6 1,1 0-1,-1-1 0,1 1 0,-1 0 1,0 0-1,0-1 0,0 1 0,0 0 0,0 0 1,0 0-1,0-1 0,-1 1 0,1 0 1,-1-1-1,1 1 0,-1 0 0,1-1 0,-1 1 1,-2 2-1,-20 27 179,16-25-201,0 0 1,0-1-1,-1 0 1,0 0-1,1-1 1,-1 0-1,-1 0 1,1-1-1,-1 0 1,1-1-1,-18 3 1,20-4-452,1-1 1,-1 0 0,0 0 0,1 0 0,-1-1 0,1 0-1,-6-1 1,5-2-3475,3-2 3194</inkml:trace>
  <inkml:trace contextRef="#ctx0" brushRef="#br0" timeOffset="11252.57">189 1995 292,'8'-5'392,"0"0"0,1 1 0,-1 0 0,1 0-1,0 0 1,0 1 0,0 1 0,1-1 0,-1 2 0,0-1 0,1 1 0,16 1 0,-19 0-231,0 0 0,1 1 0,-1 0 0,0 0 0,0 0 0,1 1 0,-1 1 0,0-1 1,-1 1-1,1 0 0,0 1 0,-1-1 0,0 1 0,0 0 0,0 1 0,9 8 0,-14-11-124,0 0-1,0-1 1,0 1-1,0 0 0,0 0 1,0 0-1,0 0 0,-1 0 1,1 0-1,-1 0 1,1 0-1,-1 0 0,0 1 1,0-1-1,0 0 0,0 0 1,0 0-1,0 0 1,-1 0-1,1 0 0,-2 4 1,1-4-17,1-1 0,-1 1 1,1-1-1,-1 1 0,0-1 0,0 1 1,1-1-1,-1 1 0,0-1 1,-1 0-1,1 0 0,0 0 0,0 1 1,0-1-1,-1 0 0,1 0 1,0-1-1,-1 1 0,1 0 0,-1 0 1,1-1-1,-1 1 0,0-1 1,1 1-1,-1-1 0,-2 1 1,1-4 3,1 2-23,1 0 1,-1 0 0,1 0 0,0 0 0,-1 0 0,1-1-1,0 1 1,0-1 0,0 1 0,0-1 0,0 1 0,0-1 0,0 1-1,0-1 1,0 0 0,1 0 0,-1 1 0,1-1 0,0 0 0,-1 0-1,1 0 1,0 1 0,0-1 0,0 0 0,0 0 0,0 0-1,1 0 1,-1 1 0,0-1 0,1 0 0,-1 0 0,1 1 0,0-1-1,0 0 1,1-2 0,1-2 5,-3 5 3,2-5 38,-1 0 0,1 1-1,1-1 1,-1 1 0,1-1-1,0 1 1,5-7 0,-7 10 581,4 5-514,27 26 155,-1 0 49,-28-27-296,0 0-1,0 0 1,1 0-1,-1-1 0,1 1 1,-1-1-1,1 0 0,0 0 1,-1-1-1,1 1 1,0-1-1,0 1 0,-1-1 1,1 0-1,0-1 0,0 1 1,-1-1-1,1 1 1,0-1-1,6-3 0,-9 3-17,0 1 0,0-1-1,0 0 1,0 0-1,0 0 1,0 0-1,0 0 1,0 0-1,0 0 1,0 0-1,0 0 1,-1 0 0,1 0-1,-1 0 1,1-1-1,-1 1 1,1 0-1,-1-1 1,1 1-1,-1 0 1,0-2-1,2-27 71,-2 26-53,-1 0-8,0 1 0,1 0-1,-1-1 1,0 1 0,-1 0 0,1 0-1,0 0 1,-1 0 0,0 0 0,0 0-1,0 0 1,0 0 0,0 1 0,0-1-1,-1 1 1,1 0 0,-1 0 0,0 0-1,0 0 1,1 0 0,-1 0 0,0 1-1,-1-1 1,1 1 0,0 0 0,-6-2-1,6 3-5,-1 1-31,2-1-291,-25 11 744,15 1-2209,11-11 1386,1 0 0,-1 0 1,1 0-1,-1 0 0,1 0 1,0 0-1,0 0 0,-1 0 0,1 0 1,0 0-1,0 0 0,0 1 1,0-1-1,0 0 0,1 1 0,2 13-1179</inkml:trace>
  <inkml:trace contextRef="#ctx0" brushRef="#br0" timeOffset="11764.49">652 1893 552,'0'-9'7211,"0"21"-6969,0 0 1,2 0-1,-1-1 0,2 1 0,6 22 0,-7-30-162,-1 1-1,1-1 1,0 0 0,0 0 0,0 0 0,1-1-1,-1 1 1,1-1 0,0 1 0,0-1 0,0 0-1,0 0 1,1 0 0,-1 0 0,1-1 0,0 1-1,0-1 1,0 0 0,0 0 0,5 1 0,-7-2-61,0-1 1,-1 0-1,1 0 0,0 1 1,-1-1-1,1-1 1,0 1-1,-1 0 1,1 0-1,-1-1 0,1 1 1,0-1-1,-1 1 1,1-1-1,-1 1 0,1-1 1,-1 0-1,1 0 1,-1 0-1,0 0 1,0 0-1,1 0 0,-1 0 1,0-1-1,0 1 1,2-3-1,1-2 105,0-1 1,0 0-1,0 0 0,2-9 0,-1 4 167,-4 10-79,2 0-87,-3 1-116,0 1-1,0 0 0,0 0 0,0-1 0,0 1 0,0 0 0,0 0 0,0 0 1,0-1-1,1 1 0,-1 0 0,0 0 0,0 0 0,0 0 0,0-1 1,1 1-1,-1 0 0,0 0 0,0 0 0,0 0 0,1 0 0,-1-1 0,0 1 1,0 0-1,0 0 0,1 0 0,-1 0 0,0 0 0,0 0 0,0 0 1,1 0-1,-1 0 0,0 0 0,0 0 0,1 0 0,-1 0 0,0 0 0,0 0 1,1 0-1,-1 0 0,0 0 0,0 0 0,0 1 0,1-1 0,-1 0 0,0 0 1,0 0-1,1 0 0,4 4 44,1 0-1,0-1 1,0 0 0,0-1-1,12 4 1,-15-5-6,2-3-19,-4 2-19,6-2 8,-1 0 1,0-1 0,0 1 0,10-6-1,-15 7 1,1 0-1,0-1 1,0 1-1,0-1 0,-1 1 1,1-1-1,-1 1 1,1-1-1,-1 0 0,0 0 1,0 0-1,1 1 1,-1-1-1,-1 0 0,1-1 1,0 1-1,0 0 1,-1 0-1,1 0 0,-1 0 1,1-5-1,-1 5-21,0-1-1,0 1 0,-1-1 0,1 1 1,-1-1-1,1 1 0,-1 0 0,0-1 1,0 1-1,0-1 0,0 1 0,0 0 1,0 0-1,-1 0 0,1 0 0,-1 0 1,1 0-1,-1 0 0,0 0 1,0 0-1,0 1 0,0-1 0,0 1 1,0 0-1,0-1 0,0 1 0,-1 0 1,1 0-1,0 0 0,-1 1 0,1-1 1,-1 1-1,1-1 0,-1 1 0,1 0 1,-1 0-1,1 0 0,-1 0 1,1 0-1,-1 0 0,1 1 0,-1 0 1,1-1-1,-1 1 0,1 0 0,0 0 1,-4 2-1,-12 13-1576,8-8-5428</inkml:trace>
  <inkml:trace contextRef="#ctx0" brushRef="#br0" timeOffset="12105.35">1003 1809 532,'0'0'5179,"-5"4"-4797,-16 12-28,16-12-30,6 0-32,3 4-155,1 0 0,-1 0 0,1 0 1,0-1-1,1 1 0,0-2 0,0 1 0,1 0 1,8 6-1,-5-4 202,0 0 1,-1 1-1,15 20 0,-24-30-314,0 1 1,1 0-1,-1 0 0,0 0 0,0 0 1,0 0-1,1-1 0,-1 1 0,0 0 0,0 0 1,0 0-1,0 0 0,0 0 0,-1 0 1,1 0-1,0-1 0,0 1 0,-1 0 0,1 0 1,0 0-1,-1 0 0,1-1 0,-1 1 1,1 0-1,-1 0 0,1-1 0,-1 1 0,-1 1 1,1-1-13,0 0 0,-1 0 1,1 1-1,-1-1 1,1 0-1,-1 0 0,1 0 1,-1 0-1,0-1 0,0 1 1,1 0-1,-1-1 1,0 1-1,-2-1 0,-32-3-1048,33 2 599,1 0 0,0 0 0,-1 0 0,1 0 0,0 0 0,0 0 0,0-1 0,0 1 0,-2-2-1</inkml:trace>
  <inkml:trace contextRef="#ctx0" brushRef="#br0" timeOffset="12530.82">1125 1899 936,'16'-8'732,"-1"-1"0,0 0 0,-1-2 0,0 1 0,19-21 0,-32 30-648,0 0 0,-1 0 0,1 1 0,0-2-1,-1 1 1,1 0 0,-1 0 0,1 0-1,-1 0 1,0 0 0,1 0 0,-1 0-1,0-1 1,0 1 0,0 0 0,0 0-1,0 0 1,0 0 0,0-1 0,0 1 0,0 0-1,-1 0 1,1 0 0,0 0 0,-1 0-1,1-1 1,-1 1 0,1 0 0,-1 0-1,0 0 1,1 0 0,-1 1 0,0-1-1,0 0 1,0 0 0,1 0 0,-1 0 0,0 1-1,0-1 1,-2 0 0,0-1 633,-2 3-403,2 0-250,0 0 1,0 0 0,0 0-1,0 0 1,1 0 0,-1 1-1,0-1 1,1 1 0,-1 0-1,1 0 1,-1 0 0,1 0-1,0 0 1,0 1 0,0-1-1,0 1 1,0-1 0,1 1-1,-1 0 1,1-1 0,-1 1-1,1 0 1,0 0 0,-1 5-1,2-3-69,-1-1 1,1 0-1,0 0 0,0 0 0,1 0 0,-1 0 0,1 0 0,0 0 0,0 0 1,1 0-1,-1 0 0,1 0 0,0-1 0,0 1 0,0 0 0,0-1 0,0 0 0,1 1 1,3 2-1,-3-3-523,0 0 1,0-1-1,0 0 1,0 0-1,0 0 1,0 0-1,1 0 1,-1-1-1,1 1 1,-1-1-1,1 0 1,0 0-1,5 1 1,-6-2-885</inkml:trace>
  <inkml:trace contextRef="#ctx0" brushRef="#br0" timeOffset="12902.16">1290 1775 28,'1'-2'123,"0"0"-1,1-1 1,-1 1 0,1 0-1,-1 0 1,1 0-1,0 0 1,0 0 0,0 0-1,0 0 1,0 1 0,3-3-1,-2 3 264,1 2-14,3 2-223,-1 1 1,0-1 0,1 1 0,-1 0 0,-1 0 0,1 0 0,-1 1 0,1 0-1,-1 0 1,-1 1 0,1-1 0,-1 1 0,7 11 0,-8-11 273,0 0 0,0 0-1,-1 0 1,1 1 0,-1-1 0,-1 1 0,1-1 0,-1 1 0,0 11 0,-5-23-65,0-2-213,0 0 0,1-1 0,0 1 0,0-1 0,1 0 0,-1 0 0,2 0 0,-1 0 0,1 0 0,0 0 0,1 0 0,1-12 0,-1 2 264,1 1 0,1-1 0,1 1 0,8-32 0,-3 38-602</inkml:trace>
  <inkml:trace contextRef="#ctx0" brushRef="#br0" timeOffset="12903.16">1698 1752 10609,'0'0'-4,"15"-10"-36,-4 4-952</inkml:trace>
</inkml:ink>
</file>

<file path=word/ink/ink19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7T02:42:57.910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675 163 560,'0'0'3867,"9"-1"2794,-11 4-6625,-2 2 147,0-1 0,0 0-1,0 0 1,-1 0 0,0-1-1,-7 5 1,2-4 16,-1 0 0,0 0 1,-1-1-1,1-1 0,-1 0 0,1 0 0,-1-1 0,1-1 1,-1 0-1,-22-3 0,-16-4-10,-60-17 0,58 11-92,-158-33 254,207 45-322,-41-10 43,34 6-120,35-12-12289</inkml:trace>
  <inkml:trace contextRef="#ctx0" brushRef="#br0" timeOffset="434.07">69 7 148,'-9'-7'12511,"-49"82"-10854,58-74-1637,0 0 1,-1 1-1,1-1 1,0 0-1,0 1 1,0-1-1,0 0 1,0 1-1,0-1 0,0 0 1,0 1-1,0-1 1,1 0-1,-1 1 1,0-1-1,1 0 1,0 0-1,-1 1 1,1-1-1,-1 0 0,1 0 1,0 0-1,0 0 1,0 0-1,0 0 1,1 1-1,-1-1-33,6 7-435,1-1 0,0 0 0,1 0 0,-1 0 0,20 9 0,6 6-6103,-20-12 4535</inkml:trace>
</inkml:ink>
</file>

<file path=word/ink/ink19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7T02:42:05.076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224 127 68,'0'0'1245,"0"-3"-831,2-6 585,-1 1-1,2-1 1,-1 1-1,5-11 1,-6 17-626,12-41 3869,-32 75-2813,-8 31-1340,-4 45-1705,14-34-4545,11-45 4337</inkml:trace>
  <inkml:trace contextRef="#ctx0" brushRef="#br0" timeOffset="1254.98">186 198 32,'0'0'5485,"-2"2"-5336,-7 5 26,7-5 12,-1 17 457,-3 7-81,-2-1-1,0-1 1,-18 35 0,-44 70 216,27-51-1788,35-67-4081</inkml:trace>
  <inkml:trace contextRef="#ctx0" brushRef="#br0" timeOffset="2031.58">426 143 104,'0'0'4660,"-4"0"-4346,-2 2-148,0 0-1,0 1 0,0-1 0,1 1 1,-1 0-1,1 1 0,-1-1 0,1 1 0,0 0 1,1 1-1,-1-1 0,1 1 0,-1 0 0,1 0 1,1 0-1,-1 0 0,-4 11 0,4-10-77,0 1 0,1 0 0,0 0 0,1 0 0,-1 0 0,1 0 0,0 0 0,1 1 0,0-1 0,0 0 0,1 1 0,0-1 0,0 1 0,0-1 0,3 10 0,-3-16-113,0 1 1,1-1-1,-1 1 0,1-1 0,0 1 0,-1-1 1,1 1-1,0-1 0,0 0 0,0 0 0,0 1 1,0-1-1,0 0 0,0 0 0,0 0 0,0 0 0,0 0 1,1 0-1,-1 0 0,0 0 0,1-1 0,-1 1 1,2 0-1,0-1-390,0 0-1,0 1 1,-1-1 0,1-1-1,0 1 1,0 0 0,-1-1 0,1 1-1,0-1 1,-1 0 0,1 0 0,2-1-1,15-7-830</inkml:trace>
  <inkml:trace contextRef="#ctx0" brushRef="#br0" timeOffset="2392.82">514 273 124,'0'0'2363,"-5"0"-1656,-15 0-56,15 0 997,3 3-1181,1-1-316,0 1 0,0-1 1,0 1-1,0-1 0,0 1 1,0-1-1,1 1 0,-1-1 1,1 1-1,0 0 0,0 2 0,0-2 357,26 7 351,-21-9-803,-2 0 322,2-3-259,12-6 24,-13 6 13,-2-2 80,-2 4-211,0-1 1,1 1-1,-1 0 0,0-1 1,0 1-1,0 0 0,1-1 1,-1 1-1,0-1 1,0 1-1,0 0 0,0-1 1,0 1-1,0-1 1,0 1-1,0 0 0,0-1 1,0 1-1,0-1 1,0 1-1,0 0 0,-1-1 1,1 1-1,0-1 0,0 1 1,0 0-1,0-1 1,-1 1-1,1 0 0,0-1 1,0 1-1,-1 0 1,1-1-1,-1 1 0,-1-3-22,1 0 29,-1 1-1,0 0 1,0-1 0,0 1-1,0 0 1,0 0 0,0 0-1,-1 0 1,1 0 0,-1 0-1,1 1 1,-1-1 0,-5-1-1,6 3 25,-21 0-588,20 2 83,-4 0 703</inkml:trace>
  <inkml:trace contextRef="#ctx0" brushRef="#br0" timeOffset="2796.86">602 229 404,'0'0'2526,"2"4"-2102,2 5-80,-1 0-1,1 0 0,-2 0 0,1 1 0,-1-1 1,-1 1-1,0 0 0,0 0 0,-1 18 1,0-26 836,0-10-1079,3-44 198,-2 48-225,1-1-1,0 1 0,0-1 0,0 1 1,0-1-1,1 1 0,0 0 0,4-5 0,-3 4-1,-3 3-24,5-1 16,-6 3-53,0-1 0,1 1 0,-1 0 0,0 0 0,1-1 0,-1 1 0,0 0 0,1 0 0,-1-1 0,0 1 0,1 0 0,-1 0 0,0 0 0,1 0 0,-1 0 0,1 0 0,-1 0-1,0-1 1,1 1 0,-1 0 0,1 0 0,-1 0 0,0 1 0,1-1 0,-1 0 0,1 0 0,-1 0 0,0 0 0,1 0 0,-1 0 0,0 0 0,1 1 0,-1-1 0,1 0 0,3 3 55,0-1 0,1 1 0,-1 0 0,-1 0 0,1 0-1,0 0 1,-1 1 0,0-1 0,1 1 0,-1 0 0,-1 0 0,1 0-1,-1 0 1,1 1 0,-1-1 0,0 1 0,2 7 0,3 28-1754,-5-27-1723</inkml:trace>
  <inkml:trace contextRef="#ctx0" brushRef="#br0" timeOffset="3730.73">828 337 500,'24'-34'2731,"-19"23"-2449,-1-1 1,0 0-1,-1 0 1,0 0-1,-1 0 1,0-1-1,-1 1 1,-1-1-1,-1-19 1,-2 0 711,-2 0 1,-14-47-1,19 77-871,-3-8 190,-4 17 167,-3 13-221,8-13-206,0 1-1,1-1 1,0 1-1,0 0 1,1-1-1,0 1 1,0 0-1,2 8 1,0 21 114,-21 329 773,18-344-884,0 0-1,2 0 1,3 28-1,-3-48-41,0-1-16,-1-1 1,1 0 0,0 1-1,0-1 1,0 0 0,-1 0-1,1 1 1,0-1-1,0 0 1,0 0 0,0 0-1,0 0 1,0 0 0,-1 0-1,1 0 1,0-1 0,0 1-1,0 0 1,0 0-1,0-1 1,0 1 0,7-7-50,0 0 1,-1-1 0,0 0-1,0 0 1,-1-1 0,0 1 0,9-20-1,-12 23 22,-1-1 0,1 0-1,-1 0 1,0 0 0,-1 0 0,1 0-1,-1 0 1,-1 0 0,1-1 0,-1 1-1,0 0 1,0-1 0,-1 1 0,0 0-1,-2-8 1,2 10 21,-1 0 0,1 1 1,-1-1-1,0 1 0,0 0 0,0-1 1,0 1-1,0 0 0,-1 0 0,1 0 1,-1 1-1,0-1 0,0 0 0,-3-1 1,-7-4 1,-1 2 0,-27-11 1,9 4-15,31 13 16,1 0 1,0 0-1,-1 0 0,1 0 0,0 0 0,-1 0 0,1 0 0,0 0 0,-1-1 0,1 1 0,0 0 0,-1 0 1,1 0-1,0-1 0,-1 1 0,1 0 0,0 0 0,0-1 0,-1 1 0,1 0 0,0 0 0,0-1 1,0 1-1,-1 0 0,1-1 0,0 1 0,0 0 0,0-1 0,0 1 0,0 0 0,0-1 0,0 1 0,0-1 1,0 1-1,0 0 0,0-1 0,0 1 0,0 0 0,0-1 0,0 1 0,0-1 0,0 1 0,0 0 1,0-1-1,0 1 0,1 0 0,-1-1 0,0 1 0,0 0 0,1-1 0,12-10-207,-11 10 225,7-4-152,2-1 0,-1 2 0,0-1-1,1 2 1,13-4 0,16-6-235,-38 12 357,38-14 578,72-40 0,-110 54-206,-2 1-328,0-1 1,1 1 0,-1 0 0,0-1 0,1 1-1,-1 0 1,1 0 0,-1-1 0,1 1-1,-1 0 1,1 0 0,-1 0 0,1-1 0,-1 1-1,1 0 1,-1 0 0,1 0 0,-1 0-1,1 0 1,-1 0 0,1 0 0,-1 0 0,1 0-1,-1 0 1,1 0 0,-1 1 0,0-1 0,1 0-1,0 0 1,1 11 110,0 1 0,-1-1 1,-1 0-1,0 0 0,0 0 0,-3 15 0,1 1-2454,1 0-3639</inkml:trace>
  <inkml:trace contextRef="#ctx0" brushRef="#br0" timeOffset="4101.82">1034 101 424,'-4'-14'3832,"2"-1"-2527</inkml:trace>
  <inkml:trace contextRef="#ctx0" brushRef="#br0" timeOffset="4608.59">1253 207 32,'0'-1'163,"-1"0"1,1 0-1,0 0 0,0 0 1,-1 0-1,1 0 0,-1 0 0,1 0 1,-1 0-1,1 0 0,-1 0 1,0 0-1,1 0 0,-1 0 1,0 0-1,0 1 0,0-1 1,1 0-1,-1 0 0,0 1 0,0-1 1,0 1-1,0-1 0,0 1 1,0-1-1,0 1 0,0 0 1,-1-1-1,0 1 0,1 0-420,-3-1 1204,0 3-515,-1 0-293,1 0 1,-1 0 0,1 1-1,0 0 1,0-1 0,0 2-1,0-1 1,0 0 0,1 1 0,0 0-1,-1 0 1,2 0 0,-1 0-1,0 0 1,1 0 0,-4 10-1,4-10-50,1 0 0,1 1-1,-1-1 1,1 0-1,-1 1 1,1-1-1,0 0 1,1 1-1,-1-1 1,1 0 0,0 1-1,1 3 1,-1-6-68,0 0 1,-1-1-1,1 1 1,0-1-1,0 1 1,0-1-1,0 1 1,0-1-1,1 1 1,-1-1-1,0 0 1,1 0-1,-1 0 1,1 0-1,-1 0 1,1 0-1,-1 0 1,1 0-1,0-1 1,-1 1-1,1 0 1,0-1-1,0 1 1,-1-1-1,1 0 1,0 0-1,2 0 1,-1 0 30,1-1-2,0-1-24,0 1 1,0-1-1,-1 0 0,1 0 1,-1 0-1,1-1 0,-1 1 1,0-1-1,0 1 0,0-1 1,0 0-1,0 0 1,-1-1-1,0 1 0,1-1 1,-1 1-1,0-1 0,-1 0 1,1 1-1,1-6 0,0 0 109,-1 3 66,0 0 0,-1-1 0,0 1 0,1-11 0,-2-7 850,-3 34-752,0 8-302,-3 17 68,2 0 1,1 1-1,2 39 1,-2 24 52,3-91-107,-4 38 66,-10 49-1,11-82-49,0 0-1,-1 0 1,0 0-1,-1-1 1,-1 0 0,1 0-1,-2 0 1,-12 16 0,17-25-12,-1 0 1,1-1 0,-1 1-1,0-1 1,0 0 0,0 0-1,0 0 1,0 0 0,0-1-1,-1 1 1,1-1 0,0 0-1,-7 2 1,7-3 17,-1-2-8,2 1-123,-1-1 1,0 0-1,1 0 0,0 0 0,-1 0 1,1 0-1,0 0 0,0 0 0,0-1 1,0 1-1,1-1 0,-1 0 1,1 1-1,-1-1 0,1 0 0,0 0 1,0 0-1,0 0 0,1 0 1,-1 0-1,1 0 0,-1 0 0,1 0 1,0 0-1,0 0 0,0 0 0,2-5 1,17-62-6726,-10 47 5090</inkml:trace>
  <inkml:trace contextRef="#ctx0" brushRef="#br0" timeOffset="5036.6">1358 344 460,'0'0'3886,"3"2"-3428,10 8 457,-7-4 3890,-5-11-4937,0-5 196,0 1-6630</inkml:trace>
  <inkml:trace contextRef="#ctx0" brushRef="#br0" timeOffset="5412.77">1543 254 292,'5'-7'638,"-3"5"51,-3 7 3495,-28 148-1576,19-92-3605,5-45-3391</inkml:trace>
  <inkml:trace contextRef="#ctx0" brushRef="#br0" timeOffset="5764.7">1515 248 660,'-2'-16'2447,"3"13"-2327,-1 1-1,0 0 1,1 0-1,-1-1 1,1 1-1,0 0 1,-1 0 0,1 0-1,0 0 1,0 0-1,1 0 1,-1 0 0,0 0-1,1 0 1,-1 0-1,1 1 1,-1-1 0,1 1-1,0-1 1,0 1-1,2-2 1,-3 2 83,3 1-17,9-3-11,-9 3-11,-1 1 7,-1 0-99,1-1 1,-1 1-1,0 0 0,0 0 1,0 0-1,0 1 1,0-1-1,0 0 1,0 1-1,0 0 1,0-1-1,-1 1 0,1 0 1,-1 0-1,1 0 1,-1 0-1,0 0 1,0 0-1,2 4 1,-2-2 18,0-1 1,0 1 0,-1 0 0,0 0-1,1-1 1,-1 1 0,-1 0-1,1 0 1,-1-1 0,1 1 0,-1 0-1,-2 6 1,2-7-128,0 0-1,-1 0 0,1 0 1,-1-1-1,1 1 1,-1 0-1,0-1 0,0 1 1,0-1-1,0 0 1,0 0-1,0 0 0,-1 0 1,1 0-1,-1 0 1,-4 2-1,-4-2-1056</inkml:trace>
  <inkml:trace contextRef="#ctx0" brushRef="#br0" timeOffset="6205.91">1676 181 372,'0'0'997,"4"1"-577,-2-1-332,0 1-1,0 0 1,-1-1 0,1 1 0,0 0 0,0 0-1,-1 0 1,1 1 0,0-1 0,-1 0-1,1 1 1,-1-1 0,0 0 0,1 1 0,-1 0-1,0-1 1,0 1 0,0 0 0,0 0-1,0 0 1,0-1 0,-1 1 0,1 0 0,-1 0-1,1 0 1,-1 0 0,0 0 0,0 0-1,0 0 1,0 0 0,0 2 0,0-1-26,1-1 1,-1 0-1,0 0 1,-1 1-1,1-1 0,0 0 1,-1 0-1,1 1 1,-1-1-1,1 0 1,-1 0-1,0 0 0,0 0 1,0 0-1,0 0 1,-1 0-1,1 0 1,0 0-1,-1 0 1,0-1-1,1 1 0,-3 1 1,2-2 534,4-8-543,6-23-10,-8 29-23,0 0 1,0 0-1,1-1 0,-1 1 0,0 0 0,1 0 1,-1-1-1,1 1 0,0 0 0,-1 0 0,1 0 1,0 0-1,0 0 0,0 0 0,0 0 0,-1 0 0,1 0 1,0 0-1,1 1 0,-1-1 0,0 0 0,0 1 1,0-1-1,0 1 0,0-1 0,1 1 0,-1-1 0,0 1 1,1 0-1,-1 0 0,0-1 0,0 1 0,1 0 1,-1 0-1,0 1 0,1-1 0,-1 0 0,0 0 1,0 0-1,1 1 0,-1-1 0,0 1 0,0-1 0,0 1 1,1 0-1,-1-1 0,0 1 0,1 1 0,1 0 114,2 29 300,-5-29-398,1 0 0,-1 0 0,1 1 1,0-1-1,-1 0 0,1 0 0,0 0 0,0 0 1,0 0-1,1 0 0,-1 0 0,0 0 0,4 3 0,-4-4 125,-1-2-160,1 1 0,-1-1-1,0 1 1,1-1 0,-1 1 0,0 0 0,1-1 0,-1 1-1,0-1 1,1 1 0,-1 0 0,1-1 0,-1 1 0,1 0 0,-1-1-1,1 1 1,-1 0 0,1 0 0,-1-1 0,1 1 0,-1 0 0,1 0-1,0 0 1,-1 0 0,1 0 0,0 0 0,0 0 0,0 0 0,-1-1 0,1 1 0,0 0 0,0 0 0,0 0 0,0-1 0,0 1 0,-1 0 0,1-1 0,0 1 0,0-1 0,-1 1 0,1-1 0,0 1 0,-1-1 0,1 0 0,0 1 0,-1-1 0,1 0 0,0-1 0,3-7 108,0 0 0,0 0-1,2-14 1,-5 20 16,-4-18 242,3 20-353,-1 0-1,1 0 0,-1 1 1,1-1-1,-1 0 1,1 1-1,-1-1 0,1 0 1,-1 1-1,0-1 1,1 1-1,-1-1 0,0 1 1,1 0-1,-1-1 1,0 1-1,0 0 0,1-1 1,-1 1-1,0 0 1,0 0-1,-1-1 0,-8 1-6637</inkml:trace>
  <inkml:trace contextRef="#ctx0" brushRef="#br0" timeOffset="6545.42">1899 115 356,'-1'23'6381,"-16"99"-4863,11-96-1375,0-4-566,1 1 1,1 0-1,0 24 0,4-45-414</inkml:trace>
  <inkml:trace contextRef="#ctx0" brushRef="#br0" timeOffset="6546.42">1883 284 896,'1'-3'327,"2"-9"252,2 0 1,-1 1-1,12-19 1,-15 27-427,1 0 0,0 0 1,-1 1-1,1-1 0,1 0 1,-1 1-1,0 0 0,0 0 1,1-1-1,-1 1 0,1 1 1,0-1-1,0 0 0,0 1 1,-1-1-1,1 1 0,0 0 1,1 0-1,-1 0 0,0 0 1,5 0-1,-7 1-107,0 1 0,0-1 0,1 0 0,-1 0 0,0 1 0,0-1 0,0 1 0,0-1 0,0 1 0,0 0 0,0-1 0,0 1 0,0 0 0,0 0 0,0-1 0,0 1 0,0 0 1,-1 0-1,1 0 0,0 0 0,-1 0 0,1 0 0,-1 0 0,1 0 0,-1 0 0,1 1 0,-1-1 0,0 0 0,0 0 0,1 0 0,-1 1 0,0 1 0,0 0 41,0 0-1,0-1 1,0 1 0,0 0-1,0 0 1,-1 0 0,1 0-1,-1-1 1,0 1 0,1 0-1,-1-1 1,-1 1 0,1-1-1,-3 5 1,1-3-251,0 0-1,-1 0 1,0-1 0,1 0-1,-1 0 1,0 0 0,-1 0 0,1 0-1,-7 2 1,9-4-861,-1-1-1046,-9 0 371,9 0 518</inkml:trace>
  <inkml:trace contextRef="#ctx0" brushRef="#br0" timeOffset="6952.86">1977 180 284,'58'-11'3992,"-56"10"-3780,11-7 683,2-9 11,-14 15-443,3-5-256,-4 6-179,0 1 1,0 0-1,0 0 0,0 0 1,0 0-1,0-1 1,0 1-1,0 0 1,0 0-1,0 0 0,0-1 1,0 1-1,0 0 1,0 0-1,0 0 1,0 0-1,-1-1 1,1 1-1,0 0 0,0 0 1,0 0-1,0 0 1,0-1-1,0 1 1,0 0-1,0 0 0,-1 0 1,1 0-1,0 0 1,0 0-1,0-1 1,0 1-1,-1 0 0,1 0 1,0 0-1,0 0 1,0 0-1,0 0 1,-1 0-1,1 0 0,0 0 1,0 0-1,0 0 1,0 0-1,-1 0 1,1 0-1,0 0 0,0 0 1,0 0-1,-1 0 1,1 0-1,0 0 1,0 0-1,0 0 0,0 0 1,-1 0-1,1 1 1,0-1-1,0 0 1,0 0-1,0 0 1,0 0-1,-1 0 0,1 1 1,-29 8 157,28-8-154,-1 0-1,0 0 1,1 0 0,-1 0-1,1 1 1,0-1 0,-1 0-1,1 1 1,0-1 0,0 1 0,0 0-1,0-1 1,0 1 0,0 0-1,0 0 1,1-1 0,-1 1-1,1 0 1,-1 0 0,1 0 0,0 0-1,0 0 1,0 0 0,0 0-1,0 0 1,0-1 0,0 1-1,1 0 1,-1 0 0,1 2 0,0-2-110,0 1 0,1-1 0,-1 0 0,0 0 0,1 1 0,0-1 1,-1-1-1,1 1 0,0 0 0,0 0 0,0-1 0,0 1 1,0-1-1,1 1 0,-1-1 0,0 0 0,1 0 0,-1 0 0,1 0 1,-1 0-1,1-1 0,-1 1 0,1-1 0,4 1 0,29 0-4188,-17 0 2915</inkml:trace>
  <inkml:trace contextRef="#ctx0" brushRef="#br0" timeOffset="7551.65">2268 163 628,'0'0'1367,"-9"-4"-764,7 2 50,9 3 3366,28 4-3771,-34-4-202,1-1 0,-1 1 0,1 0 1,-1 0-1,1-1 0,-1 1 0,0 0 0,1 0 0,-1 0 0,0 0 0,0 0 1,0 1-1,1-1 0,-1 0 0,-1 0 0,1 1 0,0-1 0,0 1 1,0-1-1,-1 1 0,1-1 0,-1 1 0,1-1 0,-1 1 0,0-1 0,1 1 1,-1 0-1,0-1 0,0 1 0,0 2 0,-6 23 433,5-25-462,3-8-824,3-5 724,0 0-1,1 1 0,1 0 1,-1 0-1,1 1 0,1-1 1,9-8-1,-7 10 270,-1-2-1,0 1 1,0-1-1,-1-1 1,-1 1-1,0-1 1,0-1-1,8-19 1,-14 29-52,-1 1-34,1 0 0,-1-1 1,0 1-1,1 0 1,-1-1-1,0 1 1,0 0-1,0-1 1,0 1-1,0-1 1,0 1-1,0 0 1,-1-1-1,1 1 1,-1-3-1,-3 12-40,1-1 1,0 1-1,0 0 0,1 0 0,0 0 1,0 0-1,1 0 0,0 1 0,1-1 1,0 14-1,5 19-10,-1-21-1638,-3 1-4955</inkml:trace>
  <inkml:trace contextRef="#ctx0" brushRef="#br0" timeOffset="7919.57">2427 180 92,'0'0'1293,"-1"-4"-892,0 3-348,0 0 0,1 0-1,-1 0 1,1 0 0,-1-1-1,1 1 1,-1 0 0,1 0-1,0 0 1,0-1 0,0 1-1,0 0 1,0 0 0,0-1-1,0 1 1,0 0 0,0 0 0,0-1-1,1 1 1,-1 0 0,1 0-1,-1 0 1,1-1 0,-1 1-1,1 0 1,0 0 0,-1 0-1,1 0 1,0 0 0,0 0 0,0 0-1,0 0 1,-1 1 0,1-1-1,0 0 1,1 0 0,0 0-1,18-11 819,36-15-1,-53 26 698,15 8-714,-16-4-719,0-1 0,0 0-1,0 0 1,0 1-1,0-1 1,-1 1 0,1-1-1,-1 1 1,0 0 0,0 0-1,0 0 1,0-1-1,0 1 1,-1 0 0,1 0-1,0 5 1,-1-6-39,1 3 78,0 5-86,2 4-397</inkml:trace>
  <inkml:trace contextRef="#ctx0" brushRef="#br0" timeOffset="8264.51">2544 28 400,'0'0'2008,"30"7"-3408</inkml:trace>
  <inkml:trace contextRef="#ctx0" brushRef="#br0" timeOffset="8672.14">2645 79 500,'15'3'3558,"-13"-3"-3502,0-1 0,0 0-1,0 1 1,1-1 0,-1 0 0,0 0 0,0 0-1,0-1 1,-1 1 0,1 0 0,0-1-1,3-2 1,-4 2 185,6-12 154,-7 14-368,0 0-1,0 0 0,0 0 0,1 0 0,-1-1 0,0 1 0,0 0 0,0 0 0,0 0 1,0 0-1,1-1 0,-1 1 0,0 0 0,0 0 0,0-1 0,0 1 0,0 0 1,0 0-1,0-1 0,0 1 0,0 0 0,0 0 0,0-1 0,0 1 0,0 0 0,0 0 1,0-1-1,0 1 0,0 0 0,0 0 0,0-1 0,0 1 0,0 0 0,0 0 1,-1 0-1,1-1 0,0 1 0,0 0 0,0 0 0,0 0 0,0-1 0,-1 1 0,1 0 1,0 0-1,0 0 0,0 0 0,-1 0 0,1-1 0,0 1 0,0 0 0,-1 0 0,1 0 1,0 0-1,0 0 0,-1 0 0,1 0 0,0 0 0,0 0 0,0 0 0,-1 0 1,1 0-1,-27 9 128,25-8-112,-1 0 1,1 0 0,0 1 0,0 0 0,0-1-1,0 1 1,1 0 0,-1 0 0,0 0-1,1 0 1,-1 0 0,1 0 0,-1 0 0,1 1-1,0-1 1,0 0 0,0 1 0,1-1-1,-1 1 1,1-1 0,-1 1 0,1 2 0,-1 0 80,0-4-99,1 0-1,0 0 1,-1 0-1,1 0 1,0 0-1,0 0 1,0 0-1,0 1 1,0-1-1,0 0 1,0 0-1,0 0 1,1 0-1,-1 0 1,0 1-1,1-1 1,-1 0-1,1 0 1,-1 0-1,1 0 1,-1 0-1,1 0 1,0 0-1,1 1 1,0-1-1,-1 0 1,1 0-1,0 0 1,0 0 0,-1-1-1,1 1 1,0-1-1,0 1 1,0-1-1,0 0 1,0 0-1,0 1 1,2-2 0,4 1 38,0-1 0,0 0 1,0-1-1,0 0 0,13-5 1,-17 6 10,-1-1 1,0 0-1,0 1 1,0-1 0,0 0-1,0-1 1,-1 1-1,1 0 1,0-1 0,-1 0-1,0 1 1,0-1 0,0 0-1,0 0 1,0 0-1,-1 0 1,1-1 0,-1 1-1,0 0 1,0-1-1,2-6 1,-3 8 95,0-1 107,0 3-247,0 0-1,-1 0 1,1-1 0,0 1-1,0 0 1,0 0 0,0-1-1,0 1 1,0 0 0,0 0-1,-1-1 1,1 1 0,0 0-1,0-1 1,0 1 0,0 0-1,0 0 1,0-1 0,0 1 0,1 0-1,-1 0 1,0-1 0,0 1-1,0 0 1,0-1 0,0 1-1,0 0 1,0 0 0,1-1-1,-1 1 1,0 0 0,0 0-1,0 0 1,0-1 0,1 1-1,-1 0 1,0 0 0,0 0-1,1 0 1,-1-1 0,0 1-1,0 0 1,1 0 0,-1 0-1,0 0 1,0 0 0,1 0-1,-1 0 1,0 0 0,0 0-1,1 0 1,-1 0 0,0 0 0,1 0-1,54 30 152,-50-27-163,1 1 0,0 0-1,-1 0 1,0 0 0,0 1 0,0 0-1,0 0 1,3 6 0,-6-9-206,-17 18-950,12-17 494,0-1 0,-1 1 0,1-1 1,-1 0-1,0 0 0,0 0 0,0 0 0,0 0 0,0-1 0,-5 1 0,8-1 551,-21 4-1718</inkml:trace>
</inkml:ink>
</file>

<file path=word/ink/ink19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7T02:41:46.934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71 39 324,'0'0'5355,"-2"-3"-4841,-13-10 3785,18 10-3932,1 0-86,1 0-1,0 0 1,0 1-1,0-1 1,8-1-1,-10 3-75,1 1-17,4-1-80,0 1 1,0 0 0,0 1-1,0 0 1,0 0 0,0 0-1,-1 1 1,1 0 0,0 1-1,-1 0 1,1 0 0,-1 1-1,0-1 1,0 2 0,-1-1-1,1 1 1,-1 0 0,11 10-1,-15-11-47,0-1 0,1 1-1,-1-1 1,-1 1 0,1-1-1,0 1 1,-1 0-1,0 0 1,0 0 0,0 0-1,0 0 1,-1 0 0,1 0-1,-1 0 1,0 0-1,-1 0 1,1 0 0,-1 0-1,1 0 1,-1 0 0,-2 6-1,-4 10 173,0-1 1,-19 37-1,17-39-260,-87 190 352,79-164-277,3 0 0,1 0-1,-6 47 1,13-52 6,2 0 0,1 75 0,4-94-37,1-1 1,1 1-1,0-1 0,2 1 0,0-1 1,0-1-1,2 1 0,9 18 1,-13-31-14,1 1 1,-1-1-1,1 0 1,0 0-1,0 0 1,1 0-1,-1-1 1,1 0-1,0 0 1,6 4-1,-2-3 4,1 0-1,-1-1 0,1 0 0,0-1 0,0 0 0,18 3 1,-25-6 1,20 0 33,-23 0-39,35-7 342,-34 6-316,1 1 1,-1-1 0,0 1 0,0-1-1,0 0 1,0 1 0,0-1 0,0 0 0,0 0-1,0 0 1,0 0 0,0 0 0,-1 0-1,1 0 1,0 0 0,-1 0 0,1 0-1,-1 0 1,1 0 0,-1-1 0,1 1 0,-1 0-1,0 0 1,0-1 0,1 1 0,-1-3-1,-1 1-4,1 1 1,-1-1-1,0 0 0,0 0 0,0 0 0,-1 1 0,1-1 0,-1 0 0,-3-4 0,4 5 28,1 2-52,-1-1 0,1 1 0,0 0 1,0-1-1,0 1 0,-1-1 0,1 1 0,0 0 1,0-1-1,-1 1 0,1 0 0,0-1 0,-1 1 0,1 0 1,-1 0-1,1-1 0,0 1 0,-1 0 0,1 0 1,0 0-1,-1 0 0,1 0 0,-1-1 0,1 1 1,-1 0-1,1 0 0,0 0 0,-1 0 0,1 0 1,-1 0-1,1 0 0,-1 0 0,1 0 0,0 1 1,-1-1-1,1 0 0,-1 0 0,-20 9-6,16-7-1,-22 29 19,13-11 0,1 0-1,1 1 1,1 1 0,0 0-1,2 0 1,1 1-1,0 0 1,2 1 0,1-1-1,-3 28 1,5-12 12,3 1 0,0 0 1,9 51-1,0 21-2,-4-24 23,-1-34 13,-2 0 0,-2 0 1,-13 91-1,10-135 87,0 0 0,-1-1-1,0 1 1,0-1 0,-1 0-1,-1 0 1,1 0 0,-1-1 0,-1 0-1,-10 11 1,12-15-26,-1-1 0,1 0 1,-1-1-1,0 1 0,0-1 0,0 0 0,-10 1 0,13-2 0,-8 0-29,9-21-4687,3 16 3744,2 2-993,4-3 990,9-7-1614,-6 4-4227</inkml:trace>
  <inkml:trace contextRef="#ctx0" brushRef="#br0" timeOffset="2658.48">728 956 184,'0'0'5666,"1"-7"-5224,1 0-285,-1 5-45,-1 0 0,1-1 0,0 1 0,-1 0 0,0-1 0,0 1 0,1-1 0,-1 1 0,-1-4 0,0 3 107,-1 0-1,1-1 0,-1 1 1,0 0-1,0 0 0,0 0 1,0 0-1,-1 1 0,1-1 1,-6-4-1,6 6 25,-2 0 61,-15-2 165,12 6-398,0 1 0,0-1 0,0 1 0,0 0-1,1 0 1,0 1 0,0 0 0,0 0 0,0 1 0,1-1 0,0 1 0,0 1 0,-6 8-1,8-10-33,-1 0 0,2 0-1,-1 1 1,0-1 0,1 0-1,0 1 1,0 0 0,1-1-1,-1 1 1,1 0 0,0 0-1,1 0 1,0-1 0,0 1-1,0 0 1,0 0 0,1 0-1,0 0 1,3 7-1,-3-10-15,0 0-1,0 0 0,0 0 0,1-1 0,-1 1 1,1 0-1,0-1 0,0 0 0,0 1 0,0-1 0,0 0 1,0 0-1,1 0 0,-1 0 0,1-1 0,-1 1 1,1-1-1,0 1 0,0-1 0,-1 0 0,1 0 1,0 0-1,0 0 0,0-1 0,0 1 0,0-1 0,0 0 1,0 0-1,0 0 0,0 0 0,0 0 0,0-1 1,0 1-1,0-1 0,0 0 0,0 0 0,0 0 0,0 0 1,0-1-1,-1 1 0,1-1 0,-1 1 0,1-1 1,-1 0-1,1 0 0,-1 0 0,3-4 0,1-3 241,-1 1 0,0-1-1,0 0 1,-1-1 0,0 1-1,-1-1 1,0 0 0,0 1-1,1-15 1,-4 22-102,1-5 2,-1 4-27,-1 8 694,-2 27-770,1-1 0,2 51-1,-1 48 164,0-116-150,-1 0-1,-1 1 1,0-1-1,0 0 0,-2-1 1,-10 25-1,13-34-53,1-1-8,0-1-1,0 1 1,-1 0 0,1-1-1,-1 1 1,1-1 0,-1 1-1,0-1 1,0 0 0,0 0-1,0 0 1,0 0 0,0 0-1,-1 0 1,1-1 0,-1 1 0,1-1-1,-1 1 1,0-1 0,1 0-1,-1 0 1,0 0 0,0-1-1,0 1 1,1-1 0,-1 1-1,0-1 1,0 0 0,0 0-1,0 0 1,-4-1 0,6 0-15,0 1 0,0 0 0,0-1 0,0 1 0,0 0 1,0-1-1,0 1 0,0-1 0,0 0 0,0 1 0,1-1 0,-1 0 0,0 1 1,0-1-1,1 0 0,-1 0 0,1 1 0,-1-1 0,1 0 0,-1 0 1,1 0-1,-1 0 0,1 0 0,0 0 0,-1 0 0,1 0 0,0 0 0,0 0 1,0 0-1,0 0 0,0 0 0,0 0 0,0 0 0,0 0 0,0-2 1,7-31-200,1 18 115,0 0 0,1 0 0,1 1 1,1 0-1,0 1 0,0 0 0,2 1 0,16-14 0,10-12-83,-1-2 31,1 0-15,49-65 1,-87 104 172,0 0 0,0 1 0,0-1 1,0 0-1,0 0 0,0 0 0,0 0 0,-1 0 0,1 1 1,-1-1-1,1 0 0,-1 0 0,0-1 0,0 1 0,0 0 1,0 0-1,0 0 0,0 0 0,-1 0 0,1 0 0,-1 0 0,0-2 1,-2-12 84,0 15-75,2 1-25,0 0 1,1 0-1,-1-1 0,0 1 1,0 0-1,1 0 1,-1 0-1,0 0 1,0 0-1,0 0 1,1 0-1,-1 0 1,0 0-1,0 1 1,1-1-1,-1 0 0,0 0 1,1 1-1,-1-1 1,-1 1-1,-1 2 6,1-1-1,-1 1 1,1 0 0,0 0-1,-1 0 1,2 0-1,-1 0 1,0 0-1,0 1 1,1-1 0,0 1-1,0-1 1,0 1-1,-1 3 1,2-3-1,1 1-1,-1-1 1,1 0 0,0 0 0,0 0-1,1-1 1,-1 1 0,1 0 0,0 0 0,-1-1-1,2 1 1,-1-1 0,0 1 0,1-1-1,0 0 1,-1 0 0,1 0 0,0 0-1,1-1 1,-1 1 0,0-1 0,1 0-1,-1 0 1,1 0 0,0-1 0,0 1-1,0-1 1,0 0 0,0 0 0,0 0-1,0 0 1,0-1 0,0 1 0,0-1-1,0 0 1,0-1 0,0 1 0,0-1-1,0 1 1,0-1 0,0-1 0,0 1 0,5-2-1,-5 1-1,-1 1-3,1-1 1,-1 1-1,1-1 0,-1 0 0,0 0 1,1 0-1,-1 0 0,0-1 0,0 1 0,-1-1 1,1 0-1,-1 0 0,1 0 0,-1 0 1,0 0-1,0 0 0,3-6 0,-1-1 68,-1 0 1,0 1-1,0-1 0,0-1 0,1-16 0,-4 24-15,0-5 27,-1 4-33,1 7 215,-3 14-241,2 1 0,0-1 0,2 1 0,-1-1 1,2 1-1,5 22 0,-4-51 40,3-18-53,14-38 0,-18 61-9,9-20 31,-11 25-27,1 0-1,0 0 0,-1 0 0,1 0 0,0 0 1,-1 0-1,1 0 0,0 0 0,0 0 1,0 0-1,0 1 0,0-1 0,0 0 0,0 1 1,0-1-1,0 1 0,0-1 0,1 1 1,-1-1-1,2 0 0,-1 2-2,1-1-1,-1 1 0,0 0 1,0 0-1,0 0 1,0 0-1,0 0 1,0 0-1,0 0 1,0 1-1,0-1 1,-1 0-1,1 1 1,0 0-1,-1-1 0,1 1 1,-1 0-1,0 0 1,0 0-1,0 0 1,0 0-1,0 0 1,0 0-1,1 4 1,2 5-11,0-1 1,-1 0 0,3 20 0,-4 9-1756,-2-16-6641,0-21 6542</inkml:trace>
  <inkml:trace contextRef="#ctx0" brushRef="#br0" timeOffset="3018.51">1347 1023 36,'12'-9'2086,"-8"7"-1736,-1 0-1,1 0 1,-1 0 0,1 0-1,-1 0 1,0-1-1,0 1 1,0-1 0,0 0-1,0 0 1,-1 0-1,1-1 1,2-4 0,-4 6 221,-1-2 240,0 4-700,0-1-1,0 0 1,0 0-1,0 0 1,0 0-1,0 1 1,0-1-1,0 0 1,0 0-1,0 0 1,0 1-1,0-1 1,-1 0-1,1 0 1,0 1-1,-1-1 1,1 0-1,-1 0 1,-1-1 101,0 0 0,0 0 0,0 0-1,-1 0 1,1 1 0,-1-1 0,-4-1 0,5 2 349,-3 2-13,2 0-415,-1 0 1,0 1 0,1-1-1,-1 1 1,1 0 0,-1 0-1,1 0 1,0 1 0,0-1 0,0 1-1,0-1 1,0 1 0,1 0-1,-1 0 1,1 1 0,0-1-1,0 0 1,-3 7 0,3-6-82,0 0 0,1 1 1,0-1-1,0 1 0,0-1 0,0 1 0,1 0 1,0-1-1,0 1 0,0-1 0,0 1 1,1 0-1,-1-1 0,1 1 0,1-1 1,-1 1-1,0-1 0,1 0 0,3 6 1,-3-7-286,0 0 0,0 0 0,0-1 0,1 1 0,-1-1 0,1 1 0,-1-1 0,1 0 0,0 0 0,0 0 0,0 0 0,0-1 0,0 1 0,0-1 0,0 0 1,1 0-1,-1 0 0,0 0 0,1 0 0,-1-1 0,1 0 0,-1 1 0,7-2 0,4-1-3999,-4-3 3225,-5 1 219,9-3-1106</inkml:trace>
  <inkml:trace contextRef="#ctx0" brushRef="#br0" timeOffset="3393.23">1506 1024 2504,'1'-14'379,"0"11"52,-2 0 61,-16-38 5386,19 47-5616,27 117 3549,-30-128-3799,0 1 10,1 0-1,-1 0 0,1 0 0,0 0 1,0 0-1,0 0 0,1 0 0,-1 0 1,1 0-1,0 0 0,0 0 0,1 0 1,-1 0-1,1 1 0,0-1 0,0 0 1,3-3-1,-2 2-103,1 1-1,0 0 1,0 1-1,0-1 1,0 1-1,1-1 1,7-3 0,-10 6-440,3 1-123,36 12-5753,-34-9 5229,6 1-542</inkml:trace>
  <inkml:trace contextRef="#ctx0" brushRef="#br0" timeOffset="9154.54">1793 999 212,'0'0'6636,"-6"-4"-6277,-16-14-14,17 14-24,1 4-23,-10 0-15,10 0-14,0 1-11,-1 0-186,0 1 0,0-1 0,0 1 0,0 0 0,0 1-1,1-1 1,-1 1 0,1 0 0,0 0 0,0 0-1,0 1 1,0 0 0,0-1 0,1 1 0,0 1-1,-1-1 1,2 0 0,-1 1 0,0-1 0,1 1-1,0 0 1,0 0 0,0 0 0,1 0 0,0 0-1,0 0 1,0 0 0,0 0 0,1 8 0,0-11-60,1-1 0,-1 1 0,1 0 0,-1-1 0,1 1 0,0-1 1,-1 1-1,1-1 0,0 1 0,0-1 0,0 0 0,0 1 0,1-1 0,-1 0 1,0 0-1,0 0 0,1 0 0,-1 0 0,1 0 0,-1 0 0,1 0 0,-1 0 1,1-1-1,-1 1 0,4 0 0,-1 0 5,0 0 1,0 0-1,-1 0 0,1-1 0,0 0 1,0 0-1,1 0 0,6-1 0,-7 0-10,0 0 0,0 0 0,-1 0 0,1 0-1,0-1 1,-1 0 0,1 0 0,-1 0-1,0 0 1,0 0 0,0-1 0,0 1 0,0-1-1,0 0 1,-1 0 0,1 0 0,-1 0-1,0 0 1,1-1 0,-2 1 0,1 0 0,2-8-1,-2 7 20,-1 0 0,0 1 0,0-1-1,0 0 1,0 0 0,-1 0-1,1 0 1,-1 0 0,0 0-1,-1-5 1,1 6 59,-1-1 3,-7-21 131,7 23 249,1 3-465,0 0 0,0-1 0,0 1 0,0-1 0,0 1 0,-1 0 0,1-1 0,0 1 0,0-1 0,-1 1 0,1-1 0,0 1 0,-1-1 0,1 1 0,-1-1 0,1 1 0,0-1 0,-1 1 0,1-1 0,-1 1 0,1-1 0,-1 0 0,1 0 0,-1 1 0,-1-1 0,2 1 2,-1-1 0,1 0 0,-1 0 0,1 1 0,-1-1 1,1 0-1,-1 1 0,1-1 0,-1 1 0,1-1 0,-1 0 0,1 1 0,0-1 0,-1 1 0,1-1 0,-1 1 0,1 0 1,0-1-1,0 1 0,-1-1 0,1 1 0,0-1 0,0 1 0,0 0 0,0 0 0,0 1 1,1 0 0,-1-1-1,1 1 1,0 0 0,-1-1 0,1 1 0,0-1-1,0 1 1,0-1 0,0 0 0,1 1-1,1 1 1,-1 0 6,0-1-11,0 0 0,0 0 0,0 1 0,0-1-1,0-1 1,0 1 0,1 0 0,-1 0 0,1-1 0,-1 1 0,1-1 0,-1 0 0,1 0 0,0 0 0,0 0 0,-1 0-1,1-1 1,0 1 0,0-1 0,0 0 0,0 0 0,0 0 0,4-1 0,-4 1-11,0-1 0,0 1 0,-1-1 0,1 0 0,0 0 0,-1-1 0,1 1 0,-1 0 0,1-1 0,-1 0-1,0 0 1,1 1 0,-1-1 0,0 0 0,0-1 0,0 1 0,-1 0 0,3-3 0,4-8-16,-1 0 0,0-1-1,-1 0 1,0 0 0,-1 0-1,6-26 1,9-95 99,-16 102 16,-1 7 84,-2-1 1,-1 0-1,-6-39 1,6 63-127,-1 1 9,1 1-57,0 1 0,0 0 0,0 0 0,0 0-1,0-1 1,0 1 0,0 0 0,0 0 0,0 0 0,0-1 0,-1 1 0,1 0 0,0 0 0,0 0 0,0 0 0,0-1 0,0 1-1,0 0 1,0 0 0,0 0 0,-1 0 0,1-1 0,0 1 0,0 0 0,0 0 0,0 0 0,0 0 0,-1 0 0,1 0 0,0-1 0,0 1-1,0 0 1,-1 0 0,1 0 0,0 0 0,0 0 0,0 0 0,-1 0 0,1 0 0,0 0 0,0 0 0,0 0 0,-1 0 0,1 0 0,0 0-1,0 0 1,0 0 0,0 0 0,-1 0 0,1 0 0,0 1 0,0-1 0,0 0 0,-1 0 0,1 0 0,0 0 0,0 0 0,0 0-1,0 0 1,0 1 0,-1-1 0,1 0 0,0 0 0,0 0 0,0 0 0,0 1 0,-6 15-1,2 1-1,0-1 1,1 1-1,0 0 1,1 0 0,1 20-1,-4 72-52,0-40 35,3 0-1,3 0 1,14 94 0,-14-159-138,-1 0 1,1 0-1,1 0 1,-1-1-1,1 1 1,-1 0-1,1-1 1,0 1-1,0-1 1,1 1-1,-1-1 1,4 4-1,-3-5-519,-1 0 1,1 0-1,0 1 0,0-2 1,0 1-1,0 0 0,0-1 1,0 1-1,5 0 0,5 1-1035</inkml:trace>
  <inkml:trace contextRef="#ctx0" brushRef="#br0" timeOffset="9974.16">2466 937 296,'-1'-15'507,"0"12"494,-13-21 2685,11 22-3410,-1 0 1,1 0-1,-1 1 1,1-1-1,-1 1 1,1 0-1,-1 0 1,-5 0-1,6 1 177,-2 1-30,-2 2-275,0 0-1,0 0 1,0 0-1,0 1 1,1 0-1,-1 0 1,1 1-1,0-1 1,0 1-1,1 1 1,-1-1-1,1 1 1,0 0 0,-5 10-1,7-12-91,1 1-1,0-1 1,0 1 0,0 0-1,0-1 1,1 1 0,0 0 0,0 0-1,0 0 1,1 0 0,0 0-1,0 0 1,0 0 0,0 0-1,1 0 1,0 0 0,0 0-1,0 0 1,1 0 0,-1 0-1,1 0 1,0-1 0,1 1-1,3 5 1,-2-5-84,0 0 0,0 0 1,1 0-1,0 0 0,0 0 0,0-1 0,1 0 0,-1 0 0,1-1 0,0 0 1,0 0-1,0 0 0,1 0 0,-1-1 0,1 0 0,-1-1 0,1 1 0,0-1 1,-1-1-1,1 1 0,0-1 0,0 0 0,-1-1 0,1 1 0,0-1 1,-1-1-1,1 1 0,0-1 0,-1 0 0,0-1 0,0 1 0,1-1 0,-2-1 1,1 1-1,0-1 0,-1 0 0,1 0 0,-1-1 0,0 1 0,-1-1 1,1 0-1,-1-1 0,0 1 0,4-7 0,-3 1 66,0 0 0,-1 0 0,0 0 1,-1-1-1,0 1 0,0-1 0,-2 0 0,1 0 0,-1 0 0,-2-16 0,0 11 257,-1 0-1,0 0 1,-1 0-1,-1 1 0,-1-1 1,-11-25-1,16 42-273,0 0-1,0-1 0,0 1 0,0 0 1,0 0-1,0-1 0,0 1 1,0 0-1,0-1 0,0 1 1,-1 0-1,1 0 0,0-1 1,0 1-1,0 0 0,0 0 1,-1-1-1,1 1 0,0 0 0,0 0 1,-1 0-1,1-1 0,0 1 1,0 0-1,-1 0 0,1 0 1,0 0-1,0 0 0,-1-1 1,1 1-1,0 0 0,-1 0 0,1 0 1,0 0-1,-1 0 0,1 0 1,0 0-1,-1 0 0,1 0 1,0 0-1,0 0 0,-1 0 1,1 1-1,-9 14 181,0 30-65,10-8-403,1 1 0,2-1 1,1 0-1,2 0 0,16 48 0,-13-63-1186,-9-19 775,1 0 1,-1-1 0,1 1 0,0-1-1,0 1 1,1-1 0,-1 0 0,0 0-1,5 3 1,6 2-1152</inkml:trace>
  <inkml:trace contextRef="#ctx0" brushRef="#br0" timeOffset="10395.28">2846 1046 164,'-1'-4'824,"0"-3"-300,-1 1 0,0-1 0,-1 0 0,1 1 0,-1-1 0,-1 1 0,1 0 0,-6-7 0,7 11-395,1 0 0,-1 0 1,0 0-1,0 1 0,0-1 0,0 1 1,0-1-1,0 1 0,0-1 0,-1 1 1,1 0-1,0 0 0,-1 0 1,1 1-1,-1-1 0,1 1 0,-1-1 1,1 1-1,-1 0 0,1 0 1,-1 0-1,1 0 0,-1 0 0,1 0 1,-1 1-1,1-1 0,-5 2 1,2 0-24,0 1 0,1-1 1,-1 1-1,0 0 1,1 0-1,0 0 1,-1 0-1,1 1 1,1 0-1,-1 0 1,1 0-1,-1 0 1,1 1-1,0-1 1,0 1-1,1 0 1,0-1-1,0 1 1,-3 10-1,4-12-67,0 1-1,0-1 1,1 0-1,-1 1 1,1-1-1,0 1 1,0-1-1,0 1 1,1-1 0,-1 1-1,1-1 1,0 0-1,0 1 1,0-1-1,0 0 1,0 0-1,1 0 1,0 0-1,-1 0 1,1 0 0,0 0-1,0 0 1,1-1-1,-1 1 1,1-1-1,-1 1 1,1-1-1,0 0 1,0 0 0,0 0-1,0-1 1,5 3-1,-6-3-27,0 0 0,0 0-1,0 0 1,0-1 0,0 1 0,0-1 0,0 1-1,1-1 1,-1 0 0,0 0 0,0 0-1,1 0 1,-1 0 0,0 0 0,0-1-1,0 1 1,1-1 0,-1 1 0,0-1-1,0 0 1,0 0 0,0 0 0,0 0 0,0 0-1,-1-1 1,1 1 0,0 0 0,0-1-1,-1 1 1,1-1 0,-1 0 0,0 0-1,1 1 1,-1-1 0,1-3 0,4-5 87,-1-1 0,-1 0 0,0 0 1,0 0-1,2-13 0,-4 15 149,-2 2 94,0 0 1,0 1-1,0-1 1,-1 0-1,-2-11 1,2 16 386,-7 31-630,8-24-160,-1 1 0,1 0 0,0 0 0,1 0 0,-1 0 0,1 0 0,0 0 0,1-1 0,-1 1 0,1 0 0,0-1 0,1 0 0,3 7 0,-5-10-95,16 24-2625,8-10-4858</inkml:trace>
  <inkml:trace contextRef="#ctx0" brushRef="#br0" timeOffset="10817.72">2952 1060 916,'4'-7'422,"-1"0"0,0 0 0,0-1 0,-1 1 0,1-1 0,-2 1 0,1-1 0,0-12 0,-2 19-303,-1-1-1,1 1 1,0-1-1,-1 1 1,1 0-1,-1-1 1,1 1-1,-1-1 1,0 1-1,0 0 0,1 0 1,-1-1-1,0 1 1,0 0-1,0 0 1,0 0-1,0 0 1,-1 0-1,1 0 1,0 0-1,0 1 0,-1-1 1,1 0-1,0 1 1,-1-1-1,1 1 1,-1-1-1,1 1 1,-3-1-1,2 1 657,-3 2-432,4-2-345,-3 1 131,-1 1 1,1-1 0,0 1-1,0 0 1,0 1-1,-5 3 1,8-5-84,-1 0 1,1 0-1,0 0 1,0 0-1,0 0 1,0 1-1,0-1 1,0 0-1,1 1 1,-1-1-1,0 0 1,1 1-1,-1-1 1,1 1-1,-1-1 1,1 1-1,0 0 1,-1-1-1,1 1 1,0-1-1,0 1 1,0-1-1,0 1 1,1 0-1,-1-1 1,0 1-1,1-1 1,-1 1-1,1-1 1,0 2-1,4 6 88,-1-1 0,2 0 0,11 14 0,-12-16-4,0 0 0,0 1 0,0-1 1,-1 1-1,0 0 0,0 1 0,5 13 0,-9-20-87,0 1 1,0 0-1,0 0 1,0-1-1,0 1 1,0 0-1,-1 0 1,1-1-1,0 1 1,-1 0-1,0-1 1,1 1-1,-1 0 1,0-1-1,0 1 1,0-1-1,0 1 1,0-1-1,0 1 1,0-1-1,0 0 1,-1 0-1,1 0 1,0 1-1,-1-1 1,1-1-1,-1 1 1,1 0-1,-1 0 1,0 0-1,1-1 1,-3 1-1,-2 2-81,0-1 0,-1-1 0,1 1 1,-1-1-1,1 0 0,-1 0 0,1-1 0,-8 0 0,-20-6-1912,31 6 527,2-11-4444,0 9 4012</inkml:trace>
  <inkml:trace contextRef="#ctx0" brushRef="#br0" timeOffset="11220.2">3158 1017 476,'8'-12'3110,"-3"-13"-562,-6 23-1420,0 0-1006,0 1 1,0 0-1,0-1 1,-1 1-1,1 0 1,-1 0-1,1 0 1,-1 0-1,1 0 0,-1 1 1,1-1-1,-1 0 1,0 1-1,1-1 1,-1 1-1,-3-1 1,2 0 347,-1 2-24,-2-1-257,1 1-1,-1 0 1,1 0 0,0 0-1,-1 1 1,1-1-1,-7 4 1,10-4-140,1 0 0,0 0 0,-1 0 0,1 0 0,0 0 0,-1 0 0,1 0 0,0 0-1,0 1 1,0-1 0,0 0 0,0 1 0,0-1 0,0 1 0,1-1 0,-1 1 0,0-1 0,1 1 0,-1 0 0,1-1 0,0 1 0,-1-1 0,1 1 0,0 0 0,0-1 0,0 1 0,0 0 0,1-1 0,-1 1 0,0 0 0,1-1 0,0 4 0,52 112 1011,-53-114-1084,0-1 0,0 1 0,-1 0 0,1-1 0,0 1 0,-1-1 0,0 1-1,0-1 1,0 0 0,0 1 0,0-1 0,0 0 0,0 0 0,-1 1 0,1-1 0,-1 0-1,0-1 1,1 1 0,-1 0 0,0 0 0,0-1 0,0 1 0,-3 1 0,-8 3-980,0-1 1,-1-1 0,1 0-1,-1 0 1,1-2 0,-1 0-1,0 0 1,-21-1 0,32-1 728,-31 3-1363</inkml:trace>
  <inkml:trace contextRef="#ctx0" brushRef="#br0" timeOffset="11607.83">754 1288 160,'0'0'389,"-15"-6"1146,-2-1 1241,40 10-1532,-4 0-1405,391 30 823,-200-18-486,-169-12-126,96 4 94,-120-6-271,2 1-4093,-3-2 3276</inkml:trace>
  <inkml:trace contextRef="#ctx0" brushRef="#br0" timeOffset="12123.4">2056 1366 336,'-20'-5'1791,"20"5"-1766,0 0 0,0 0 0,0 0 0,1 0 0,-1 0-1,0 0 1,0 0 0,0 0 0,0 0 0,0-1 0,0 1-1,0 0 1,0 0 0,0 0 0,0 0 0,0 0 0,0 0-1,0 0 1,0 0 0,0 0 0,0 0 0,0 0 0,0 0 0,0 0-1,1 0 1,-1 0 0,0 0 0,0 0 0,0-1 0,0 1-1,0 0 1,0 0 0,0 0 0,0 0 0,0 0 0,0 0-1,0 0 1,0 0 0,0 0 0,0 0 0,-1 0 0,1 0-1,0 0 1,0-1 0,0 1 0,0 0 0,0 0 0,0 0 0,0 0-1,0 0 1,0 0 0,0 0 0,0 0 0,30-1 1195,-17 1-1420,476-2 1454,-151 3-856,70-9 1956,-367 13-3631,-17 1-3162,-22-5 344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1:44:41.005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15 479 264,'1'-3'1002,"4"-13"1670,-2 10 308,-4 9-240,-7 25 1281,0 10-4338,1 160 1392,7-185-1268,0-9-23,3-14-1784,-2 8 2000,3-15-80,0 0 0,0 0 0,-2 0-1,1-20 1,-14-238 2639,11 271-2269,3 0-113,-3 4-169,0-1-1,0 1 0,0 0 1,0-1-1,1 1 0,-1 0 1,0-1-1,0 1 1,0 0-1,0 0 0,0-1 1,1 1-1,-1 0 0,0-1 1,0 1-1,1 0 0,-1 0 1,0 0-1,0-1 0,1 1 1,-1 0-1,0 0 1,0 0-1,1 0 0,-1-1 1,0 1-1,1 0 0,-1 0 1,0 0-1,1 0 0,-1 0 1,0 0-1,1 0 1,-1 0-1,0 0 0,1 0 1,-1 0-1,0 0 0,1 0 1,-1 0-1,0 0 0,1 0 1,-1 1-1,0-1 0,1 0 1,-1 0-1,0 0 1,0 0-1,1 1 0,-1-1 1,0 0-1,0 0 0,1 1 1,30 35 146,-1 1-1,29 49 1,-13-18-11,-37-56-118,17 25 79,49 55 0,-74-91-105,0-1-1,0 1 1,0 0-1,0-1 0,0 1 1,0-1-1,1 1 1,-1-1-1,0 0 1,0 1-1,0-1 1,0 0-1,1 0 1,-1 0-1,0 0 1,0 0-1,1 0 0,-1 0 1,0 0-1,0 0 1,0-1-1,1 1 1,-1 0-1,0-1 1,0 1-1,0-1 1,0 1-1,0-1 1,0 0-1,0 1 0,0-1 1,0 0-1,0 0 1,0 0-1,1-1 1,0 0 4,-2 2-4,1 0 1,-1 0-1,0-1 0,1 1 1,-1 0-1,0 0 0,0 0 1,1-1-1,-1 1 0,0 0 1,0 0-1,1-1 0,-1 1 1,0 0-1,0-1 0,0 1 1,0 0-1,1-1 0,-1 1 1,0 0-1,0-1 0,0 1 1,0 0-1,0-1 0,0 1 1,0 0-1,0-1 0,2-57 10,-11-102-1,0 12 91,8 95-852,2 49 296,0 1-111,2-9 255</inkml:trace>
  <inkml:trace contextRef="#ctx0" brushRef="#br0" timeOffset="397.72">611 488 108,'31'-19'1596,"-29"17"-1475,0 1 0,-1-1 0,1 1 0,-1-1 0,1 0 0,-1 0 0,0 1 0,0-1 0,0 0 0,0 0 0,0 0 0,0 0 0,0-1 0,0 1 0,-1 0 0,1 0 0,-1-4 0,-2-14 589,2 15-330,-4 2 16,2 0-271,0 1 0,-1-1 0,0 1 0,1 0 0,-1 0 0,0 0 0,0 0 1,0 0-1,0 1 0,0 0 0,-1-1 0,1 1 0,0 0 0,-1 0 0,1 1 0,0-1 0,-1 1 0,1 0 1,-1 0-1,-6 0 0,3 2 32,-1-1 0,1 1 0,-1 0-1,1 1 1,0 0 0,0 0 0,0 1 0,0-1 0,1 1 0,0 1 0,-1-1 0,1 1 0,1 0 0,-1 1 0,1-1 0,0 1 0,0 0-1,1 1 1,0-1 0,0 1 0,0 0 0,1-1 0,-3 10 0,4-10-88,1-1-1,0 1 0,1 0 1,-1 0-1,1 0 1,0 0-1,1 0 1,-1 0-1,1 0 1,0 0-1,1-1 1,-1 1-1,1 0 0,0-1 1,1 1-1,-1-1 1,1 0-1,0 0 1,1 0-1,-1 0 1,1 0-1,0-1 1,0 1-1,8 5 1,-3-1-170,2-1 0,-1 0 1,1-1-1,1 0 0,-1-1 1,1 0-1,0-1 1,0 0-1,25 6 0,15-5-2425,-17-13-3116,-17 0 4100</inkml:trace>
  <inkml:trace contextRef="#ctx0" brushRef="#br0" timeOffset="866.67">743 445 376,'-8'-10'1028,"6"9"-22,-1-2-35,-18-11 1564,6 7 4238,15 7-6690,138 196 1139,-86-122-3023,-41-60 1389,17 11-6725,-25-22 5469</inkml:trace>
  <inkml:trace contextRef="#ctx0" brushRef="#br0" timeOffset="1209.83">927 437 508,'-16'-23'2504,"14"20"-1725,-2 2-26,1 0-485,-15-6 1597,12 11-1235,-6 3-321,1 1-1,1 0 0,0 1 1,0 0-1,0 0 0,1 1 1,1 0-1,-14 22 0,19-29-265,-7 14-140,0-1 0,1 2 0,0-1-1,2 1 1,0 0 0,-4 20 0,10-14-3522,1-20 1635</inkml:trace>
  <inkml:trace contextRef="#ctx0" brushRef="#br0" timeOffset="1616.72">1016 193 88,'6'-56'4095,"-5"38"4302,-1 130-7418,1 188 1386,9-104-3537,-8-183 917,-1-10-1424</inkml:trace>
  <inkml:trace contextRef="#ctx0" brushRef="#br0" timeOffset="1617.72">899 524 736,'-25'-32'2304,"23"30"-1619,1-1-70,1 1-533,0 1 0,0 0-1,0 0 1,0-1 0,0 1 0,1 0 0,-1 0 0,0-1 0,1 1 0,-1 0-1,1 0 1,-1 0 0,1 0 0,-1-1 0,1 1 0,0 0 0,-1 0 0,1 0 0,0 0-1,0 1 1,0-1 0,0 0 0,1-1 0,2 0 24,0-1 0,1 1 0,-1 0 0,0 0 0,1 0-1,6-2 1,10 0-70,0 0 0,23-1 0,-40 4-6,147-10-4526,-147 10 3528</inkml:trace>
  <inkml:trace contextRef="#ctx0" brushRef="#br0" timeOffset="2437.09">1609 191 368,'-2'-4'555,"2"4"-542,-4-10 652,-1 1 0,1 0 0,-11-15 0,13 22-508,0-1 0,0 1-1,0 0 1,0 0 0,0-1 0,-1 2-1,1-1 1,0 0 0,-1 0-1,0 1 1,1-1 0,-1 1 0,0 0-1,0 0 1,1 0 0,-1 0-1,0 1 1,0-1 0,-5 0 0,5 1-96,1 1 1,-1-1-1,1 0 1,-1 1-1,0 0 1,1 0 0,-1-1-1,1 1 1,-1 1-1,-2 1 1,-3 0 65,2 1-13,-1-1-1,0 1 1,1 0-1,0 0 0,0 1 1,0 0-1,1 0 1,-1 0-1,1 1 0,1 0 1,-1-1-1,1 2 0,0-1 1,0 1-1,1-1 1,-1 1-1,-2 10 0,2-4 5,0 0-1,1 0 1,0 0-1,1 0 0,1 0 1,0 1-1,1-1 1,2 21-1,-1-21-50,1 0 0,1 0-1,1 0 1,-1 0 0,2 0 0,0-1 0,0 1-1,2-2 1,-1 1 0,1 0 0,1-1 0,10 12 0,-7-12-23,1 0 1,0-1 0,0 0 0,1-1 0,0 0 0,1-1 0,0-1 0,0 0 0,0-1 0,16 5 0,8-3 67,-33-8-77,0 0 8,16-1 9,-16 0 4,-5 1-53,0 0-1,0-1 1,0 1 0,0 0 0,0 0 0,1-1 0,-1 1-1,0 0 1,0 0 0,0-1 0,0 1 0,1 0 0,-1 0-1,0 0 1,0-1 0,0 1 0,1 0 0,-1 0 0,0 0 0,1 0-1,-1-1 1,0 1 0,0 0 0,1 0 0,-1 0 0,0 0-1,0 0 1,1 0 0,-1 0 0,0 0 0,1 0 0,-1 0-1,1 0 8,-1 0-1,1 0 0,0 0 1,-1 0-1,1-1 0,0 1 1,-1 0-1,1 0 1,-1-1-1,1 1 0,-1 0 1,1-1-1,-1 1 0,1 0 1,-1-1-1,1 1 0,-1-1 1,1 1-1,-1-1 0,0 1 1,1-1-1,-1 1 0,0-1 1,1 1-1,-1-2 0,1 1 30,-1-1-1,1 0 0,-1 0 0,0 0 0,1 1 0,-1-1 0,0 0 1,0 0-1,0 0 0,-1 0 0,1 0 0,0 1 0,-1-1 0,1 0 0,-1 0 1,0 1-1,0-3 0,-2 1-5,1-1 1,-1 1 0,1 0-1,-1 0 1,0 0-1,-7-5 1,2 3 95,-1-1-1,1 2 1,-14-6 0,17 7-121,1 2 50,17 3-1976,-1 0 1884,6 1-172,-1-1 1,1 0-1,0-1 1,22-2 0,-32 0 351,1-1 1,0 0-1,-1 0 1,1 0 0,-1-1-1,11-6 1,-16 8 125,21-30 1855,-20 24-2153,-4 7 60,0 0 1,0 0-1,0-1 0,0 1 0,0 0 0,0 0 0,0 0 1,0 0-1,0 0 0,0-1 0,0 1 0,0 0 1,0 0-1,1 0 0,-1 0 0,0 0 0,0-1 0,0 1 1,0 0-1,0 0 0,0 0 0,1 0 0,-1 0 0,0 0 1,0 0-1,0 0 0,0 0 0,1 0 0,-1 0 1,0 0-1,0 0 0,0 0 0,0 0 0,1 0 0,-1 0 1,0 0-1,0 0 0,0 0 0,0 0 0,1 0 0,-1 0 1,0 0-1,0 0 0,0 0 0,0 0 0,1 0 1,-1 0-1,0 0 0,0 0 0,0 1 0,0-1 0,0 0 1,0 0-1,1 0 0,-1 0 0,0 0 0,0 1 0,0-1 1,0 0-1,0 0 0,0 0 0,7 22 82,-1 1 0,5 36 0,10 38-2941,-18-87 675,1 0 0,0 0 0,10 18 0</inkml:trace>
  <inkml:trace contextRef="#ctx0" brushRef="#br0" timeOffset="3151.69">2010 705 184,'3'-1'428,"2"-3"-166,-1 0 1,1 0-1,-1 0 0,0 0 1,0 0-1,0-1 0,-1 0 1,1 0-1,-1 0 0,0 0 1,-1 0-1,1-1 0,-1 1 0,0-1 1,2-10-1,-4 13 745,-2-2-473,2 2-484,-1 0 116,1-1 0,-1 1-1,0 0 1,0 0 0,0 0-1,-1 0 1,1 1 0,0-1-1,-1 0 1,0 0 0,0 1-1,-3-5 1,-28-8 1894,29 14-1145,-1 4-536,-16 7 11,19-9-331,1 0 0,-1 1 0,1-1 0,0 0 0,-1 0 0,1 1 0,0-1 0,0 1 0,0-1 0,0 1 0,0-1 0,0 1 0,1 0 0,-1-1 0,0 1 0,1 0 0,-1 0 0,1 0 0,0 3 0,-1-2 9,1 0 1,0 1-1,0-1 0,0 0 0,0 1 1,1-1-1,-1 0 0,1 0 0,0 0 0,2 5 1,-1-1 29,-1-4-77,0 1 0,0 0 1,0-1-1,1 0 0,0 1 1,0-1-1,0 0 0,0 0 1,0 0-1,0 0 0,1 0 1,0 0-1,-1-1 0,1 1 1,6 3-1,-4-2-81,-1-1 0,1 0 0,0 0 0,0 0 0,0-1 0,0 1 0,1-1 0,-1 0 0,0-1 0,1 1 0,-1-1 0,1 0 0,10 0 0,-12-1-105,-2 0 146,0 0 1,0-1-1,-1 1 0,1 0 0,0-1 0,-1 1 0,1-1 1,-1 0-1,1 1 0,0-1 0,-1 0 0,3-2 0,-3 2-12,1 1 14,0-1 1,0 0 0,-1 0 0,1-1 0,0 1 0,-1 0-1,1-1 1,-1 1 0,1-1 0,-1 1 0,0-1 0,0 1-1,1-1 1,-1 0 0,0 0 0,-1 0 0,1 0 0,0 1-1,0-5 1,5-11 93,-1-1 0,-1 1 0,3-22 0,-5 25 21,-2 11-35,1 0 26,2-6-105,-3 9 20,0 0 1,0 0-1,0 0 0,0 1 0,0-1 0,0 0 1,0 0-1,0 0 0,0 0 0,0 0 0,0 0 0,0 0 1,0 0-1,0 1 0,0-1 0,0 0 0,0 0 1,0 0-1,0 0 0,0 0 0,0 0 0,0 0 1,0 0-1,0 0 0,0 0 0,0 0 0,1 1 0,-1-1 1,0 0-1,0 0 0,0 0 0,0 0 0,0 0 1,0 0-1,0 0 0,0 0 0,0 0 0,1 0 1,-1 0-1,0 0 0,0 0 0,0 0 0,0 0 0,0 0 1,0 0-1,0 0 0,0 0 0,1 0 0,-1 0 1,0 0-1,0 0 0,0 0 0,0 0 0,0 0 0,0-1 1,0 1-1,0 0 0,0 0 0,0 0 0,1 0 1,-1 0-1,0 0 0,0 0 0,0 0 0,0 0 1,0 0-1,0-1 0,22 68 63,-11-11-89,-11-53-24,2 2-78,0 2 166,-1-11-1108,-1 0 1064,1-9-23,0 0 0,0 1 1,1-1-1,1 1 0,0-1 0,1 1 0,0 0 1,10-20-1,-13 29 51,0 0-1,1-1 1,-1 1 0,1 0 0,0 0 0,0 0 0,0 0-1,0 0 1,0 1 0,1-1 0,-1 1 0,1-1 0,0 1 0,0 0-1,0 0 1,0 0 0,0 1 0,0-1 0,5-1 0,-5 2 130,2 4-138,0 0-1,-1 1 0,1 0 1,-1 0-1,0 0 0,0 0 1,0 1-1,0 0 0,-1 0 1,0 0-1,0 0 0,0 0 1,0 0-1,-1 1 0,0-1 1,0 1-1,1 8 0,9 20-509,-11-32 559,0 2-917,1 1 0,0-1 0,0 0-1,0 0 1,0 0 0,1 0 0,0 0 0,0 0 0,5 5-1,-6-7-791</inkml:trace>
  <inkml:trace contextRef="#ctx0" brushRef="#br0" timeOffset="3539.7">2520 678 168,'19'-25'3905,"-18"23"-3184,0-1-415,4-6 89,-1-1 0,-1 1-1,5-18 1,-8 23-157,1 3-200,-1-1 0,0 1 0,0-1 0,0 1-1,0-1 1,0 1 0,0-1 0,0 1 0,0 0 0,-1-1-1,1 1 1,-1-3 0,0 2 43,1-3 236,-2 1 2,-14-26 659,15 28-637,-3 0-1,2 1-237,0 1 1,0-1-1,-1 1 1,1-1-1,-1 1 1,1 0-1,0 0 1,-1 0-1,1 0 1,-1 0-1,1 1 1,0-1-1,-1 1 1,1 0-1,0-1 1,0 1-1,-1 0 0,-2 3 1,4-4-143,-1 2 91,0-1-1,0 1 0,0 0 1,1 0-1,-1 1 0,1-1 1,-1 0-1,1 0 0,0 1 1,-1-1-1,1 1 0,1-1 1,-1 1-1,0-1 0,1 1 1,-1 0-1,1-1 0,0 1 1,-1 0-1,2 2 0,-2 5 106,0-4-104,1 0 0,0-1 0,1 1 0,-1 0 0,1 0 0,0 0 0,1-1 0,-1 1 0,1-1 0,3 6 0,-4-7-166,1 0-1,-1 0 1,1 0-1,0 0 1,1 0-1,-1 0 1,1-1-1,-1 1 1,1-1-1,0 0 1,1 0-1,-1 0 1,0 0-1,5 2 1,-3-3-220,-1-1 1,1 1-1,0-1 1,0 0-1,0 0 0,0-1 1,8 1-1,-9-2-468,0 1 0,0-1-1,0 1 1,0-1-1,0 0 1,8-4 0,-8 4-477</inkml:trace>
  <inkml:trace contextRef="#ctx0" brushRef="#br0" timeOffset="4049.65">2633 682 4144,'6'-12'279,"0"0"-1,-1-1 0,0 0 1,-1 0-1,0-1 0,-2 1 1,1-1-1,0-24 0,-2 34 28,1-37 2887,-1 38-2784,2-6-713,-3 9 350,0 0 0,0 0-1,0 0 1,0 0 0,-1 0 0,1 1-1,0-1 1,0 0 0,1 0 0,-1 0-1,0 0 1,0 0 0,0 0-1,0 0 1,0 0 0,0 1 0,0-1-1,0 0 1,0 0 0,0 0 0,0 0-1,0 0 1,0 0 0,0 0 0,0 0-1,0 0 1,0 0 0,0 0 0,1 1-1,-1-1 1,0 0 0,0 0 0,0 0-1,0 0 1,0 0 0,0 0-1,0 0 1,0 0 0,0 0 0,1 0-1,-1 0 1,0 0 0,0 0 0,0 0-1,0 0 1,0 0 0,0 0 0,0 0-1,0 0 1,1 0 0,-1 0 0,0 0-1,0 0 1,0 0 0,0 0-1,0-1 1,0 1 0,0 0 0,0 0-1,0 0 1,0 0 0,1 0 0,-1 0-1,0 0 1,0 0 0,15 35 404,1 1 1,31 48-1,-41-77-411,0 1 0,-1 1 0,0-1-1,-1 1 1,1 0 0,-2 0 0,1 0 0,-2 1-1,1-1 1,-1 1 0,1 15 0,-3-22-7,-2 1-48,1-1 6,0-1 1,-1 0-1,1 1 1,-1-1-1,0 0 1,0 0 0,1 0-1,-1 0 1,-1 0-1,-3 3 1,4-4-39,-3-1-71,-21 0-138,22-4 147,-9-13-12,13 16 112,-1 1-1,1-1 1,-1 0-1,1 0 1,-1 0-1,1 0 1,-1 0-1,1 0 1,0 0-1,0 0 1,-1 0-1,1 0 1,0 0-1,0 0 1,0 0-1,0 0 1,0 0-1,0 0 0,0 0 1,1 0-1,-1 0 1,1-2-1,-1 2-22,1-8-28,-1 1-1,2-1 1,-1 0-1,1 1 1,0 0 0,1-1-1,0 1 1,4-8 0,36-58-197,-29 52 191,11-15-63,7-13-1483,-31 48 881,11-10-5556,-10 10 4698</inkml:trace>
  <inkml:trace contextRef="#ctx0" brushRef="#br0" timeOffset="4709.8">3104 463 672,'0'0'3000,"-7"-1"-2472,-24-2-20,23 3-16,3 3-38,-4 3-226,0 1 0,0-1 0,1 1 0,0 1 0,0 0 0,1 0 0,0 0-1,1 1 1,-9 14 0,1 15 368,13-35-299,4 2-201,8 13-54,-9-16-51,-1-1 1,1 0-1,0 0 0,-1 0 0,1-1 0,0 1 1,0 0-1,0-1 0,0 1 0,0-1 0,0 1 1,0-1-1,0 0 0,0 0 0,0 0 0,0 0 1,0 0-1,-1-1 0,1 1 0,3-1 0,-1 0-92,2-1 4,2-3 104,1 0 0,-1-1-1,0 0 1,0 0 0,0-1-1,-1 0 1,0 0 0,8-13-1,2-7 506,-16 25 1011,1 8-1463,1 0-48,-2-4-11,0 0 0,0 0 0,0 0 0,0 0 0,-1 0-1,1 0 1,0 0 0,-1 0 0,0 0 0,1 4 0,-1-5-23,1-1 0,-1 1 0,1 0 1,-1-1-1,1 1 0,0-1 0,-1 1 1,1-1-1,0 1 0,0-1 0,-1 1 1,1-1-1,0 0 0,0 0 0,-1 1 1,1-1-1,0 0 0,0 0 0,0 0 1,0 0-1,-1 0 0,1 0 0,0 0 1,0 0-1,0 0 0,0 0 0,0 0 1,-1 0-1,2-1 0,18-2-293,-17 2 262,-1 0 0,0-1 0,1 1 0,-1-1 1,0 0-1,0 1 0,0-1 0,0 0 0,0 0 0,0 0 0,0 0 0,-1-1 0,4-4 0,13-31-399,-12 21 336,-2-1 1,-1 0-1,0 1 0,-1-1 1,-1-35-1,-12-94 526,6 106-88,-9-99 1432,13 136-1451,1 0-160,-2-11 11,2 11 636,-1 16-544,-5 66 315,-13 444 1303,19-503-2039,1 0 0,1-1 0,1 1 0,0-1-1,2 0 1,0 0 0,13 32 0,-16-47-270,-1-1 1,0 0-1,1 0 0,0-1 0,-1 1 0,1 0 1,0-1-1,0 1 0,0-1 0,0 1 0,0-1 0,5 2 1</inkml:trace>
  <inkml:trace contextRef="#ctx0" brushRef="#br0" timeOffset="5088.87">3061 406 224,'-15'-12'3594,"24"12"-3186,87-8 869,-39 3-478,49-6 2393,-102 10-2669,18 1 399,-17 0-493,-2 2 13,0 1-329,0-1 0,0 1 0,0-1 0,-1 1 0,1 0 0,-1 0 0,0 1 0,0-1 0,0 0 0,0 1 0,-1-1 0,1 1 0,-1-1 0,0 1 0,0 0-1,1 5 1,1 13 167,2 39-1,-3-20 89,12 113-1874,-11-139-175</inkml:trace>
  <inkml:trace contextRef="#ctx0" brushRef="#br0" timeOffset="5444.53">3377 178 600,'0'0'647,"6"-3"-16,-1 0-442,-3 2-106,-1 0 0,1 0 0,0 0-1,0 0 1,0 1 0,-1-1 0,1 0-1,0 1 1,0-1 0,0 1 0,3 0-1,-4-4 505,8-29 1086,-9 30-625,-1-2-587,-5-24 328,4 27-713,1 1 0,0-1 0,-1 1 1,0-1-1,1 1 0,-1-1 0,0 1 0,0 0 0,1 0 0,-1 0 1,0 0-1,0 0 0,0 0 0,-3 0 0,3 0 318,-4 4-257,1 0-171,0 0 0,0 0 0,1 0-1,0 1 1,0 0 0,0 0 0,0 0 0,0 0 0,1 0 0,-1 1 0,1 0-1,1-1 1,-1 1 0,1 0 0,-1 0 0,1 1 0,-2 9 0,2-3-1023,0 0 0,0 1 0,1-1 0,2 18 0,3-8-163</inkml:trace>
  <inkml:trace contextRef="#ctx0" brushRef="#br0" timeOffset="5817.42">3563 488 628,'0'0'3711,"-3"6"-2903,0-2-709,-1 1 336,1 1 0,-1 0 1,1 0-1,0 0 0,-3 11 0,5-14-290,0 0-1,0 1 0,0-1 0,0 0 0,1 0 0,0 0 0,-1 1 1,1-1-1,0 0 0,0 1 0,1-1 0,-1 0 0,1 0 1,0 0-1,0 1 0,0-1 0,0 0 0,0 0 0,1 0 1,-1 0-1,1-1 0,3 6 0,-3-7-86,0 1 0,0-1-1,1 1 1,-1-1 0,0 0 0,1 0 0,-1 0 0,1 0-1,-1 0 1,1 0 0,0-1 0,-1 1 0,5-1-1,-3 1 25,1 0-35,0-1-1,1 0 1,-1 0 0,0 0 0,1 0-1,-1-1 1,0 0 0,6-2 0,-7 2-34,0 0 0,1-1-1,-1 1 1,0-1 0,0-1 0,-1 1-1,1 0 1,0-1 0,-1 0 0,1 0 0,-1 0-1,0 0 1,4-5 0,-5 4 0,1 1 1,-1-1-1,0 0 1,-1-1-1,1 1 1,-1 0-1,1 0 0,-1-1 1,0 1-1,-1-1 1,1-4-1,-1 7-5,1-2 41,-3-2 5,1 5-55,-1-4 28,0-1-1,0 1 0,-1 0 0,1 0 1,-7-7-1,8 10-22,0 0 0,-1 1-1,0-1 1,1 1 0,-1-1 0,0 1 0,1 0 0,-1-1-1,0 1 1,0 0 0,0 0 0,0 0 0,0 1-1,0-1 1,0 0 0,-1 1 0,1-1 0,0 1 0,0 0-1,0 0 1,-1 0 0,1 0 0,0 0 0,-3 1 0,1-1-300,-38 11 315,40-10-305,0-1 0,1 1 0,-1 0 0,0 0 0,0-1 0,1 1 0,-1 1 0,0-1 1,1 0-1,-1 0 0,1 1 0,0-1 0,-1 0 0,1 1 0,0-1 0,0 1 0,0 0 0,0-1 1,0 1-1,0 0 0,0 0 0,0 2 0,-1 10-1871,2-11 654</inkml:trace>
  <inkml:trace contextRef="#ctx0" brushRef="#br0" timeOffset="6190.08">3732 504 600,'38'-30'3860,"-35"29"-3226,0-1-62,-2 1-484,0 0 0,0 0 1,1 1-1,-1-1 0,1 1 1,-1-1-1,0 1 0,1 0 1,-1-1-1,1 1 0,-1 0 1,1 0-1,-1 0 0,1 0 1,-1 0-1,1 0 0,-1 1 1,0-1-1,1 0 0,-1 1 1,1-1-1,-1 1 0,0-1 1,1 1-1,-1 0 0,0 0 1,0 0-1,1-1 0,-1 1 0,0 0 1,0 0-1,0 1 0,1 1 1,10 17 275,-2 0 1,0 1-1,-1 0 1,-1 1-1,-1 0 1,-1 0 0,4 32-1,-10-51-309,-12 16-385,6-26 274,2 3 51,0 0-8,1 1-1,-1-1 1,1 0-1,-1-1 1,1 1-1,1 0 1,-1-1-1,1 0 1,-1 1-1,1-1 1,1 0-1,-1 0 1,1-1-1,0 1 1,0 0-1,0 0 1,1 0-1,0-7 1,1 2 47,0 0 0,1 0-1,0 0 1,0 0 0,2 0 0,-1 1-1,1 0 1,0-1 0,1 1 0,0 1-1,0-1 1,1 1 0,13-14 0,-11 14 111,0 0 0,1 1 0,0 1 1,1-1-1,0 2 0,0-1 1,0 1-1,0 1 0,1 0 0,0 0 1,21-4-1,-25 7-57,0 0 0,0 1 1,0 0-1,-1 0 1,1 1-1,0-1 0,0 2 1,-1-1-1,1 1 0,0 0 1,-1 0-1,0 0 0,1 1 1,-1 0-1,0 1 0,-1-1 1,1 1-1,0 0 0,-1 0 1,10 11-1,-9-8 25,-1 1 0,1-1 0,-1 1 0,-1 1 0,1-1 0,-1 1 1,-1 0-1,1 0 0,-2 0 0,1 0 0,-1 0 0,-1 1 0,1 14 0,-3 38-2078,1-59 408,-9 16-5409,8-15 4755</inkml:trace>
  <inkml:trace contextRef="#ctx0" brushRef="#br0" timeOffset="6616.22">4415 691 1604,'0'0'1623,"3"-1"5,23-8 5060,-19 7-6635,-3 1 1729,6 0-122,-2 0-3022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1:47:08.461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6 74 1192,'0'0'1241,"-1"-3"-58,0 2-1014,0 0 0,1 0 1,0 0-1,-1 0 1,1 0-1,-1 0 0,1 0 1,0 0-1,0 0 1,-1 0-1,1 0 0,0 0 1,0 0-1,0 0 1,0 0-1,1 0 0,-1 0 1,0 0-1,0 0 0,0 0 1,1 0-1,-1 0 1,1 0-1,-1 0 0,1 0 1,-1 0-1,1-1 1,1 0 12,0 0 1,1 1-1,-1-1 1,0 0 0,0 1-1,1-1 1,-1 1 0,1 0-1,-1 0 1,5-1 0,10-3 212,1 2 1,30-3-1,-38 5 21,227-9 778,-232 10-1614,31 3-1758,-27-1 1039</inkml:trace>
  <inkml:trace contextRef="#ctx0" brushRef="#br0" timeOffset="358.6">175 49 208,'-2'-8'12675,"14"24"-10847,-8-10-1824,-1 0-1,0 0 1,0 0-1,-1 0 1,1 0 0,-1 1-1,1 9 1,12 208 1705,-13-80-6289,-1-131 274,0-7 3147,0-2 314,-1-1-1150</inkml:trace>
  <inkml:trace contextRef="#ctx0" brushRef="#br0" timeOffset="1029.05">433 361 428,'28'-22'1335,"-12"11"-411,0 0 0,-2-2 0,1 0 0,13-18 0,-26 29-626,-1-2-16,-3-40 842,1 42-1059,0 0-1,0 1 0,0-1 1,0 1-1,0-1 0,0 1 1,-1-1-1,1 1 0,0-1 1,-1 1-1,1 0 0,-1 0 0,0 0 1,1 0-1,-1 0 0,-3-1 1,2 0 84,1 1-64,-1 0 0,0 0 0,0 0 0,0 0 0,0 0 0,0 1 0,-1-1 0,1 1-1,0 0 1,0 0 0,0 0 0,0 0 0,0 1 0,-5 0 0,0 1 85,0 0 0,1 1 1,-1 0-1,-13 7 0,12-5-62,0 0 0,0 1-1,0 0 1,1 1 0,0 0 0,1 0-1,0 1 1,0 0 0,0 0-1,1 0 1,0 1 0,1 0 0,0 0-1,-5 14 1,9-20-81,0 0 1,0 1-1,1-1 0,-1 1 0,1-1 1,0 1-1,0-1 0,0 1 0,0-1 0,1 1 1,0-1-1,-1 1 0,1-1 0,0 0 0,2 5 1,0-3 2,-1 0 0,1 0 1,-1-1-1,1 1 0,1-1 1,-1 1-1,1-1 1,7 7-1,-4-6-10,0-1-1,0 1 1,1-2 0,-1 1-1,1-1 1,0 0 0,0 0 0,0-1-1,0-1 1,1 1 0,-1-1-1,0 0 1,1-1 0,-1 0-1,0 0 1,1-1 0,11-3-1,-3 1-17,0-1 0,-1-1 0,0 0 0,0-1 0,0-1 0,-1 0 0,24-17 0,-29 17-6,-2 0 0,1 0 0,-1-1 0,0 0 0,-1-1 0,0 1 0,0-2 0,-1 1 0,0-1 1,0 0-1,3-10 0,-8 18 1,-1 0 0,1 0 1,-1 0-1,0 0 1,0 0-1,0 0 1,0 0-1,0 0 0,0 1 1,0-1-1,0 0 1,-1 0-1,1 0 0,-1 0 1,0 0-1,1 1 1,-1-1-1,0 0 0,0 0 1,-2-2-1,1 2 0,0-3 4,-2 4 7,-10-2 2,11 2 1,-3 4-15,-17 7 4,23-10 0,-1 1 0,1-1 0,0 0 0,0 0 0,-1 0 0,1 0-1,0 0 1,0 0 0,-1 0 0,1 0 0,0 0 0,0 0 0,0 1 0,-1-1 0,1 0-1,0 0 1,0 0 0,0 0 0,-1 1 0,1-1 0,0 0 0,0 0 0,0 0-1,0 1 1,0-1 0,0 0 0,-1 0 0,1 1 0,0-1 0,0 0 0,0 0-1,0 1 1,0-1 0,0 0 0,0 0 0,0 1 0,0-1 0,0 0 0,0 17-1,0-13 10,5 1 0,28 28-1,-21-22 4,0 0 0,0 1 0,-1 0 0,-1 1 0,0 0 1,11 20-1,-11 1 250,-9-30-163,-2 0-14,0-2-76,1 1 0,-1-1 0,0 0 0,0 0 1,1 0-1,-1 0 0,-1 0 0,1 0 0,0 0 0,0 0 1,-1 0-1,1-1 0,-1 1 0,1 0 0,-1-1 1,0 0-1,0 1 0,0-1 0,0 0 0,0 0 0,0 0 1,0 0-1,0 0 0,0 0 0,-3 0 0,0 1-288,0-1-1,0 0 0,0-1 1,0 1-1,0-1 0,0 0 1,1 0-1,-1 0 0,0-1 0,0 1 1,0-1-1,0-1 0,0 1 1,0-1-1,1 0 0,-1 0 1,-7-4-1</inkml:trace>
  <inkml:trace contextRef="#ctx0" brushRef="#br0" timeOffset="1373.76">792 408 2968,'74'-26'2397,"96"-20"0,-15 4-1888,-142 36-954,19-9-4737</inkml:trace>
  <inkml:trace contextRef="#ctx0" brushRef="#br0" timeOffset="1762.15">1006 70 884,'-6'-6'937,"-3"9"6269,7 1-7015,1-3-136,0 1 0,0-1 0,1 0 0,-1 1-1,0-1 1,1 1 0,-1-1 0,1 1-1,-1-1 1,1 1 0,0 0 0,0-1-1,0 1 1,0-1 0,0 1 0,0-1-1,0 1 1,1 3 0,14 184 2574,-8-66-2326,-5-96-461,3 28-2010,-4-46 901,1-1-1,-1-1 1,1 1 0,4 10 0</inkml:trace>
  <inkml:trace contextRef="#ctx0" brushRef="#br0" timeOffset="2151.65">1269 362 16,'5'-9'214,"-4"7"8,0 1 1,0-1-1,0 1 0,0-1 1,0 0-1,0 0 0,-1 1 0,1-1 1,0 0-1,-1 0 0,1-2 1,20-1-1910</inkml:trace>
  <inkml:trace contextRef="#ctx0" brushRef="#br0" timeOffset="2959.55">1520 257 116,'0'0'4116,"7"2"-3686,18 4-40,-19-5-42,-1-1-32,1-1-171,0 0 0,0-1 0,0 1 0,0-1 0,0-1 0,-1 1 0,1-1 0,-1 1 0,1-2 0,-1 1-1,0 0 1,0-1 0,6-7 0,-8 8-16,-1-2-1,1 1 1,-1 0-1,0 0 1,0-1-1,-1 1 1,1-1-1,0-7 0,-1 9 73,-3-2-1,1 2-148,-1 0-1,1 1 1,-1-1-1,1 0 1,-1 1-1,0-1 1,0 1-1,0-1 1,-1 1-1,1 0 1,0 0-1,-1 0 1,1 0 0,-1 1-1,0-1 1,0 1-1,0-1 1,1 1-1,-1 0 1,0 0-1,-1 0 1,1 0-1,0 1 1,-4-1-1,-1 1 28,0 0 0,0 0 0,0 1 0,0 0 0,0 1 0,0 0 0,0 0 0,0 0 0,1 1 0,-1 1 0,1-1 0,0 1 0,-11 7 0,13-7-32,-1 0 0,1 0 0,0 1 0,0-1 0,1 1 1,-1 1-1,1-1 0,0 0 0,1 1 0,-1 0 0,1 0 1,0 0-1,1 0 0,-1 0 0,1 1 0,0-1 0,-1 9 0,3-9-30,0-1 0,0 1-1,0-1 1,1 1-1,0 0 1,0-1 0,0 1-1,1-1 1,0 0-1,0 1 1,0-1 0,1 0-1,0 0 1,-1 0-1,2-1 1,-1 1 0,1-1-1,-1 1 1,1-1-1,0-1 1,1 1 0,5 4-1,-2-2-49,1 0 0,-1-1 1,1 0-1,0-1 0,1 0 0,-1 0 0,1-1 0,-1 0 0,1 0 1,0-1-1,12 1 0,-13-4 9,-1 1 1,1-1 0,-1 0-1,0 0 1,1-1-1,-1-1 1,0 1-1,0-1 1,0-1-1,0 1 1,-1-1 0,1 0-1,-1-1 1,0 0-1,-1 0 1,1-1-1,-1 0 1,0 0 0,0 0-1,-1 0 1,0-1-1,0 0 1,0 0-1,-1-1 1,6-15-1,-4 11 31,-1-1 0,0 0-1,-1 0 1,-1 0 0,2-14-1,0-34 117,-5 58-40,0 15-72,-1 5-8,0-6 3,1-1 0,1 1 0,0 0 0,2 13 0,4 52 10,-7-51-87,-2-33-175,2-35 116,1 37 140,0 1-1,0-1 0,0 0 1,1 1-1,0-1 1,0 1-1,0 0 0,1 0 1,0 0-1,4-7 1,2-2 69,-8 11-54,1 1 0,-1-1 0,1 1 1,0 0-1,0-1 0,-1 1 0,1 0 1,1 0-1,-1 0 0,0 0 0,0 0 1,1 1-1,-1-1 0,1 1 0,3-2 1,-4 3-9,0-1 0,0 1 0,0-1 1,0 1-1,0 0 0,0 0 1,1 0-1,-1 0 0,0 1 0,0-1 1,0 0-1,0 1 0,0 0 0,0-1 1,0 1-1,3 1 0,0 2 11,0-1 0,0 1-1,0 0 1,0 0 0,0 1-1,-1 0 1,0 0 0,0 0-1,0 0 1,0 0 0,-1 1 0,3 6-1,5 14-243,0 0-1,8 36 1,-9-45-2401,-4-7-2560</inkml:trace>
  <inkml:trace contextRef="#ctx0" brushRef="#br0" timeOffset="3318.68">2156 148 836,'0'-1'475,"4"-8"-997,4 8 7328,14 39-5410,31 75 0,-35-82-748,-14-26-522,-2-2 17,-2-3-132,0 0-1,0 1 1,1-1-1,-1 0 1,0 1-1,0-1 1,0 0-1,0 1 1,1-1-1,-1 0 1,0 0-1,0 1 1,1-1-1,-1 0 1,0 0-1,1 0 1,-1 1-1,0-1 1,1 0-1,-1 0 1,0 0-1,1 0 1,-1 0-1,0 0 1,1 0-1,-1 0 1,0 1-1,1-1 1,-1 0-1,0 0 1,1-1-1,-1 1 1,0 0-1,1 0 1,-1 0-1,0 0 1,1 0-1,-1 0 1,0 0-1,1 0 1,-1-1-1,0 1 1,1 0-1,-1 0 1,0 0-1,1-1 1,-1 1-1,0 0 1,0-1-1,0 1 1,1 0-1,-1 0 1,0-1-1,0 1 1,0 0-1,0-1 1,1 1-1,-1 0 1,0-1-1,0 1 1,0-1-1,13-39 934,-2-1 0,-2-1 0,5-45 0,-12 74 422,14 59-14707</inkml:trace>
  <inkml:trace contextRef="#ctx0" brushRef="#br0" timeOffset="3694.48">2608 262 16165,'0'0'865,"13"-11"847,-2-5-1472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1:46:50.961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403 501 440,'0'0'5287,"0"-9"-4835,2-31-30,-2 39-403,0 1 0,0-1 0,0 1 0,0-1-1,0 0 1,1 1 0,-1-1 0,-1 1 0,1-1-1,0 0 1,0 1 0,0-1 0,0 1 0,0-1 0,0 0-1,-1 1 1,1-1 0,0 1 0,-1-1 0,1 1-1,-1-2 1,-8-8 269,0-1 0,-1 1 0,-1 1-1,1 0 1,-1 1 0,-15-10-1,18 14-153,1 0-1,-1 1 0,1-1 0,-1 1 0,0 1 0,0 0 1,-1 0-1,1 0 0,0 1 0,-1 0 0,1 1 0,0 0 1,-12 1-1,6 1-17,0 1 0,0 0 1,0 1-1,1 0 0,0 1 1,-19 10-1,26-12-69,1 1-1,-1-1 1,1 1 0,-1 1 0,1-1 0,1 1-1,-1 0 1,1 0 0,-1 0 0,1 0-1,1 1 1,-1 0 0,1 0 0,0 0 0,0 0-1,-2 10 1,4-14-37,1-1-1,0 1 0,0 0 1,0-1-1,0 1 0,0-1 1,0 1-1,0-1 0,1 1 1,-1-1-1,0 1 1,1-1-1,-1 1 0,1-1 1,0 1-1,1 1 0,0 1 17,-1 0-18,0-1 1,1-1-1,-1 1 1,1 0-1,0 0 0,0 0 1,0-1-1,0 1 1,1-1-1,-1 0 0,0 0 1,1 0-1,0 0 1,0 0-1,-1 0 1,1-1-1,0 1 0,0-1 1,0 0-1,1 0 1,-1 0-1,0 0 1,0 0-1,0-1 0,1 0 1,-1 1-1,4-2 1,3 1-6,1 0 0,-1-1 0,1 0 0,-1-1 0,0 0 0,0-1 0,13-4 1,-9 0 3,0 0 0,-1-1 1,0 0-1,0-1 1,-1 0-1,0-1 1,-1 0-1,0-1 0,0 0 1,-1-1-1,-1 0 1,0-1-1,0 0 0,-2 0 1,11-23-1,-7 11 297,-2-2 0,0 1 0,-2-1 0,-1 0 0,-1 0 0,-1-1 0,0-47 0,-1-1 1291,-3 72-469,-1 20-1003,1 57-149,11 95-1,18 4-2369,-6-57-7100,-17-86 7198</inkml:trace>
  <inkml:trace contextRef="#ctx0" brushRef="#br0" timeOffset="670.14">645 559 472,'13'-17'595,"-7"10"-333,0 1 0,-1-1 0,0 0 0,0 0-1,-1-1 1,1 0 0,-2 1 0,1-1 0,-1-1 0,0 1 0,-1 0 0,0-1 0,0 1 0,-1-1 0,1-16 0,-2 19-1,0 0-1,-1 0 1,0 0 0,0 0 0,0 0-1,0 1 1,-1-1 0,0 1-1,0-1 1,-1 1 0,1-1 0,-5-5-1,6 10-207,0 0-1,0 1 1,1-1-1,-1 0 1,0 1-1,0-1 1,0 1-1,0-1 0,0 1 1,0 0-1,0-1 1,0 1-1,0 0 1,-1 0-1,1 0 1,0 0-1,0 0 0,0 0 1,0 0-1,0 0 1,0 0-1,0 0 1,0 0-1,0 1 1,0-1-1,-2 1 1,-21 13 529,22-13-662,-2 2 141,0 0-1,0 1 1,1 0 0,-1-1 0,1 1 0,0 0 0,0 1 0,1-1 0,-1 0-1,1 1 1,0 0 0,0-1 0,0 1 0,1 0 0,0 0 0,0 0-1,0 0 1,0 8 0,-1 1 40,2-9-59,0 1 0,0-1 0,1 0 0,-1 1 0,1-1 0,1 0 0,-1 0 0,1 0 0,0 0 0,0 0 0,5 7 0,-4-9-19,0 0 0,0 0 0,0 0 0,1-1 0,-1 1 0,1-1 0,-1 0 0,1 0 0,0-1 0,0 1 0,0-1 0,0 0 0,0 0 0,5 1 0,-5-1 11,1-3 3,0 0-19,-1 1 0,1-1 1,-1 0-1,0 0 1,0 0-1,0-1 1,0 1-1,0-1 1,-1 0-1,1 0 1,-1 0-1,1-1 1,-1 1-1,0-1 1,-1 0-1,6-8 1,37-77 1081,-44 86-1014,-1 3-78,0 0 0,0-1 1,1 1-1,-1 0 0,0 0 1,0 0-1,0 0 0,0 0 1,1-1-1,-1 1 0,0 0 1,0 0-1,0 0 0,1 0 1,-1 0-1,0 0 0,0 0 1,0 0-1,1 0 0,-1 0 1,0 0-1,0 0 0,1 0 1,-1 0-1,0 0 0,0 0 0,1 0 1,-1 0-1,0 0 0,0 0 1,0 0-1,1 0 0,-1 0 1,0 1-1,0-1 0,7 10 130,5 30-122,0 0 31,-7-26-30,-3-9-7,-1 0 0,1-1 0,0 1 0,0-1 0,1 1 0,-1-1 0,1 0 0,0 0 0,0 0 0,1 0 0,-1-1 0,1 1 0,-1-1 0,7 5 0,15 4 7,-18-13-14,-4-1 2,1 2 12,1-2-4,1-2-13,-1 1 0,1-1 0,-1 0 0,0 0 0,-1-1 0,1 1 0,-1-1 0,0 0 0,0 0 0,0-1 0,-1 1 0,0-1 0,0 0 0,3-8 0,24-94 299,-15 50-132,-14 55-119,1-6 640,0 7-1744,3 41-8558,-4-30 7641</inkml:trace>
  <inkml:trace contextRef="#ctx0" brushRef="#br0" timeOffset="1275.59">1222 483 656,'20'-14'11266,"8"46"-20604</inkml:trace>
  <inkml:trace contextRef="#ctx0" brushRef="#br0" timeOffset="2210.66">1935 329 536,'0'0'1177,"0"-4"-614,-1-6 439,0-1 0,0 1 1,-6-20-1,5 26-645,0 1-20,0 0-231,0-1 0,-1 1-1,0-1 1,0 1 0,0 0-1,0 0 1,0 0 0,-1 0 0,1 1-1,-1-1 1,0 1 0,1 0-1,-1 0 1,0 1 0,0-1-1,-1 1 1,1 0 0,0 0-1,0 0 1,-6 0 0,6 0 26,-3 2-11,-3 1-68,0 1 1,0 0 0,0 0 0,0 1-1,0 1 1,1-1 0,-1 2 0,1-1 0,0 1-1,1 0 1,-11 11 0,17-15-34,0 0 0,0 0-1,0 0 1,0 0 0,1 0 0,-1 0 0,1 1-1,-1-1 1,1 1 0,0-1 0,0 1 0,0-1 0,0 1-1,1 0 1,-1-1 0,1 1 0,-1 0 0,1 3-1,1-4 1,-1 1-1,1 0 0,0-1 1,0 1-1,1-1 0,-1 0 1,0 1-1,1-1 0,0 0 1,-1 0-1,1 0 0,0 0 0,0 0 1,0 0-1,0-1 0,0 1 1,1-1-1,-1 1 0,3 0 1,160 80 505,-139-70-341,-25-12-141,0 0 1,0 0-1,0 1 1,0-1-1,0 1 0,0-1 1,0 1-1,0-1 1,0 1-1,0-1 0,0 1 1,0 0-1,-1-1 1,1 1-1,0 0 0,0 0 1,-1 0-1,1-1 1,-1 1-1,1 0 0,-1 0 1,1 0-1,-1 0 1,1 0-1,-1 0 0,0 0 1,0 0-1,1 0 1,-1 0-1,0 2 0,-1-1 17,1 0 0,-1-1 0,0 1 0,0-1 0,0 1 0,0-1 0,0 1 0,0-1 1,-1 1-1,1-1 0,-2 2 0,2-2-194,0 0 142,0-1 0,1 1 0,-1 0 0,0-1 0,0 1 0,1-1 0,-1 1 0,0-1 0,0 1 0,0-1 0,0 0 0,0 1 0,0-1 0,0 0 0,0 0-1,0 0 1,0 1 0,0-1 0,0 0 0,0 0 0,0-1 0,0 1 0,1 0 0,-3-1 0,1 1 19,-6 1-12,0-1-1,1 0 1,-1-1-1,-10-1 1,15 1-40,-2 0-151,-1 1-78,-16-2-53,16 1-55,-4 0-119,10 1 424,0 0 0,0 0 0,0 0-1,1 0 1,-1 0 0,0 0 0,0 0 0,0 0 0,0 0 0,0 0 0,1-1 0,-1 1 0,0 0 0,0 0 0,0 0-1,0 0 1,0 0 0,0 0 0,0 0 0,1 0 0,-1 0 0,0-1 0,0 1 0,0 0 0,0 0 0,0 0 0,0 0 0,0 0-1,0-1 1,0 1 0,0 0 0,0 0 0,0 0 0,0 0 0,0 0 0,0-1 0,0 1 0,0 0 0,0 0 0,0 0-1,0 0 1,0 0 0,0-1 0,0 1 0,0 0 0,0 0 0,0 0 0,0 0 0,0 0 0,0 0 0,-1-1 0,1 1 0,0 0-1,0 0 1,0 0 0,0 0 0,0 0 0,54-15-221,-10 4 132,77-31-1,-104 34 302,0-1 0,0 0 0,-1-2 0,28-22-1,-42 31-78,0 0-1,-1-1 0,1 1 0,-1 0 1,0-1-1,0 1 0,0-1 0,0 1 1,0-1-1,0 1 0,0-1 0,-1 0 1,1-2-1,-1 4-63,0 1 0,0-1 0,-1 0 0,1 1 0,0-1 0,0 1 0,0-1 0,0 1 0,-1-1-1,1 0 1,0 1 0,-1-1 0,1 1 0,0-1 0,-1 1 0,1 0 0,0-1 0,-1 1 0,1-1 0,-1 1 0,1 0 0,-1-1 0,1 1 0,-2-1 0,2 1 10,-1 0 0,1-1 1,-1 1-1,0 0 0,1-1 1,0 1-1,-1 0 0,1-1 1,-1 1-1,1-1 0,-1 1 1,1-1-1,0 1 0,-1-1 1,1 1-1,0-1 0,0 1 0,-1-1 1,1 1-1,0-1 0,0 1 1,0-1-1,0 0 0,0 0 1,-6 2 205,-19 2 34,19-3-5,2 5 8,1-3-258,0 1 59,1 0 0,-1-1 0,0 1 1,1 0-1,-1 0 0,1 0 0,0 1 0,0-1 0,0 0 0,1 1 1,-1-1-1,1 1 0,0 0 0,0-1 0,-1 9 0,2-7-50,0 0 0,0 0 0,1 1 0,0-1 0,0 0 0,0 0 0,1 0 0,0 0-1,0 0 1,0 0 0,0-1 0,1 1 0,0 0 0,0-1 0,0 0 0,5 6 0,-3-6-305,0 0 1,0 0-1,0 0 0,1-1 1,-1 1-1,1-1 1,0-1-1,10 4 0,-14-5-943,3-1-1532,16-2 467,-16 1 698</inkml:trace>
  <inkml:trace contextRef="#ctx0" brushRef="#br0" timeOffset="2569.17">2191 403 444,'1'-7'544,"-1"1"-1,1-1 1,0 0 0,0 1-1,1-1 1,4-11 0,-4 15-112,20 0 1154,-15 6-1193,0 0-235,0 1 1,0-1-1,0 1 0,-1 1 0,0-1 0,0 1 0,0 0 1,0 1-1,-1-1 0,0 1 0,0 0 0,0 1 1,-1-1-1,0 1 0,0 0 0,3 8 0,-5-7 13,0 0-1,-1 1 0,0-1 1,0 1-1,-1-1 1,0 1-1,-1-1 0,-1 9 1,1-12 581,-1-15-682,-6-30-11,7 24-4,7-1-37,-1 0 1,2 0 0,1 1-1,0 0 1,1 0 0,17-24-1,-24 38-131,-1 1 0,0 0 0,0 0 0,0 0 0,1 0 0,-1 0 0,0 0 0,1 0-1,-1 0 1,1 1 0,0-1 0,-1 0 0,1 1 0,-1 0 0,1-1 0,0 1 0,2-1-1,6 0-5476</inkml:trace>
  <inkml:trace contextRef="#ctx0" brushRef="#br0" timeOffset="3082.2">2504 456 316,'11'11'732,"-8"-9"-63,-1 0-78,3 0-296,-1 1 1,0-1 0,1 0-1,-1-1 1,1 1-1,-1-1 1,1 0 0,0 0-1,-1 0 1,1 0 0,0-1-1,0 0 1,0 0 0,-1 0-1,7-2 1,-5 0-111,-1 0-1,0 0 1,0-1 0,0 0-1,0 0 1,-1 0 0,1 0-1,-1-1 1,0 1 0,0-1-1,0 0 1,0-1 0,2-4 0,29-56 1995,-33 63-685,3 7-1410,48 45 233,-50-48-308,0 0 1,0 0-1,1-1 0,-1 0 1,0 1-1,1-1 1,0 0-1,-1-1 0,1 1 1,-1 0-1,1-1 0,0 0 1,-1 0-1,1 0 1,0-1-1,-1 1 0,1-1 1,0 0-1,-1 0 0,1 0 1,-1 0-1,0 0 1,1-1-1,-1 0 0,0 0 1,0 0-1,0 0 1,0 0-1,4-4 0,-5 3-9,0 0 0,0 0 0,-1 0 0,1 0 0,-1 0 0,0 0 0,0 0 0,0 0 0,0 0 0,0-1 0,-1 1 0,0 0-1,1 0 1,-1-1 0,-1-3 0,1 5 3,0-2 15,-1-1-7,-2-15 7,2 15 5,-16-10 265,10 19-213,-20 16 4,26-20-76,0 1 0,0-1 0,0 1 0,1 0-1,-1-1 1,0 1 0,0 0 0,1 0 0,-1-1 0,0 1-1,1 0 1,-1 0 0,1 0 0,-1 0 0,1 0-1,-1 0 1,1 0 0,0 0 0,-1 0 0,1 0 0,0 0-1,0 0 1,0 0 0,0 0 0,0 2 0,0-1 11,-1 2-1,1 0 0,-1 1 0,1-1 0,0 0-1,0 0 1,1 1 0,-1-1 0,1 0 0,0 0 0,0 0 0,1 1 0,1 3 0,-1-4-13,0 1-59,0 1-1,0-2 1,1 1-1,0 0 1,0 0-1,0-1 1,1 0-1,-1 1 1,1-1-1,0-1 1,0 1-1,5 3 1,1 0-524,0-1 1,0 0-1,0 0 1,12 3-1,-1-3-2574,-10-6-306</inkml:trace>
  <inkml:trace contextRef="#ctx0" brushRef="#br0" timeOffset="3421.06">3010 421 140,'0'-93'3990,"0"92"-3968,0 1-1,0-1 1,0 1 0,0 0 0,0-1 0,0 1-1,0-1 1,0 1 0,0 0 0,0-1 0,0 1-1,0-1 1,0 1 0,1 0 0,-1-1 0,0 1-1,0-1 1,0 1 0,1 0 0,-1-1 0,0 1 0,0 0-1,1-1 1,-1 1 0,0 0 0,0 0 0,1-1-1,-1 1 1,1 0 0,-1 0 0,0 0 0,1-1-1,-1 1 1,1 0 0,15 5 1009,8 15-318,-24-20-799,6 6 217,0 1 0,-1-1-1,0 1 1,-1 0 0,0 1-1,0-1 1,0 1 0,-1 0-1,0 0 1,3 13 0,-1-6 32,-1-3 70,-1 0 0,0 0 1,1 15-1,-4-24-12,0 8 48,1-8-51,0-8 1098,4-21-1069,0 0 1,2 1-1,15-39 0,-17 53-195,-2 3-21,1 0 0,-1 0 0,1 1-1,1-1 1,-1 1 0,1 0 0,0 0-1,1 1 1,9-9 0,-13 13-521,37 25-8518</inkml:trace>
  <inkml:trace contextRef="#ctx0" brushRef="#br0" timeOffset="3814.51">3453 481 604,'0'0'5073,"25"-19"-2973</inkml:trace>
</inkml:ink>
</file>

<file path=word/ink/ink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1:49:53.956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32 353 12,'4'-12'912,"-3"5"3733,-6-2 1081,-1 24-5567,0 1 1,1 0-1,1 1 0,0-1 0,-2 27 0,6-7 120,0 1-1,11 63 0,-7-79-197,0 1 0,2-1 0,1 0 0,0 0 0,19 36 0,-23-52-63,0 0 0,1-1 0,-1 1-1,1-1 1,0 1 0,8 6 0,-10-9-13,1-1 0,-1 1 0,0-1 1,1 1-1,-1-1 0,1 0 1,-1 0-1,1 0 0,0 0 0,-1-1 1,1 1-1,0-1 0,-1 0 1,1 1-1,0-1 0,0-1 0,0 1 1,4-1-1,5-3-12,-1 0 1,1-1-1,-1 0 1,0-1-1,0-1 1,-1 1-1,1-2 1,-2 1-1,1-1 0,-1-1 1,0 0-1,9-12 1,0-1-17,-1-1 0,-1-1 1,0-1-1,16-38 0,-26 50 79,-1 0-1,-1 0 0,0 0 1,-1 0-1,0-1 1,-1 0-1,-1 0 0,0 1 1,-1-1-1,0 0 0,-4-26 1,1 29 33,0-1 0,0 1 0,-1 0 0,0 1 0,0-1 0,-2 1 0,1-1 0,-1 2 0,-1-1 0,0 1 0,0 0 0,-1 0 0,0 1 0,-10-9 0,15 15-103,0-1 0,0 1 0,-1 1 0,1-1 0,0 0 0,-1 1 0,1-1 0,-1 1 0,0 0 0,1 1 0,-1-1 0,0 0-1,0 1 1,-7 0 0,10 0-67,-1 0 0,1 1-1,-1-1 1,1 0-1,-1 1 1,1-1-1,0 1 1,-1-1-1,1 1 1,0-1-1,-1 1 1,1 0-1,0 0 1,0 0-1,-1 0 1,1 0-1,0 0 1,0 0 0,0 0-1,0 0 1,1 1-1,-1-1 1,0 0-1,0 0 1,1 1-1,-1-1 1,1 1-1,-1-1 1,1 1-1,0-1 1,-1 1-1,1-1 1,0 0-1,0 1 1,0-1 0,0 1-1,0-1 1,1 3-1,0 9-1425,1 0 0,0 0 0,1 0-1,6 13 1,-2-5-170</inkml:trace>
  <inkml:trace contextRef="#ctx0" brushRef="#br0" timeOffset="513.19">532 489 400,'0'0'982,"0"-3"-51,1 18 5193,1 165-3568,-6-144-2271,4-44-176,4-41-97,-4 49-12,2-14 25,1 0 0,1-1 0,0 2 0,1-1 0,0 0 0,1 1-1,1 0 1,0 0 0,1 1 0,16-20 0,-4 16 41,-11 11-23,-7 4 15,2 1 18,16 0 24,-16 0 34,0 3 26,2 4-70,0-1-1,-1 1 0,0 0 0,-1 1 1,1-1-1,-1 1 0,-1 0 0,1 0 1,-2 0-1,1 0 0,-1 0 0,2 15 1,1 8-630,-3 1 0,0 34 1,-2-62-815,-4 11-4232,3-12 3822</inkml:trace>
  <inkml:trace contextRef="#ctx0" brushRef="#br0" timeOffset="866.98">824 484 416,'19'-46'4755,"-18"44"-4010,-1 1-666,0 1 1,1-1-1,-1 1 0,0 0 1,0-1-1,0 1 0,0-1 1,1 1-1,-1 0 0,0-1 1,0 1-1,1 0 0,-1-1 1,0 1-1,1 0 0,-1-1 1,0 1-1,1 0 0,-1 0 1,1-1-1,-1 1 0,0 0 1,1 0-1,-1 0 0,1 0 1,-1-1-1,0 1 0,1 0 1,-1 0-1,1 0 0,-1 0 1,1 0-1,-1 0 0,1 0 1,-1 0-1,0 0 0,1 1 1,-1-1-1,1 0 0,-1 0 1,1 0-1,-1 0 1,0 1-1,1-1 0,-1 0 1,4 5 53,-1 0 0,0 0 0,0 1 0,0-1 0,-1 1 0,0-1 0,0 1 1,0 0-1,-1 0 0,0 0 0,1 10 0,14 158 937,-15-171-1431,-2 1-185,-2 15-647,2-15-1735</inkml:trace>
  <inkml:trace contextRef="#ctx0" brushRef="#br0" timeOffset="1211.32">744 397 408,'0'0'2144,"3"-6"-1945,-3 6-200,9-17 713,-1 0 0,-1-1-1,6-19 1,-13 18 485,-1 15-966,0 0 486,0 0-36,-13-32 1022,12 33-1233,-1 1-51,2 2-382,0-1 0,0 1 0,0 0 0,0-1 0,0 1 0,0 0 0,0 0 0,0 0 0,0 0 0,0 0 0,0 0 0,-1 0 0,1 0 1,0 0-1,0 0 0,0 1 0,0-1 0,0 0 0,0 1 0,0-1 0,0 1 0,0-1 0,0 1 0,0 0 0,0-1 0,0 1 0,1 0 0,-1-1 0,0 1 0,0 0 0,1 0 0,-1 0 0,0 1 0,-2 1-253,-1 1-315,4 0-234,0-1 181,-1 8 617,7 1-5851,11 8 4241</inkml:trace>
  <inkml:trace contextRef="#ctx0" brushRef="#br0" timeOffset="1615.13">1095 210 880,'3'-19'4524,"-4"31"4238,-11 107-7352,26 133 764,-3-147-8623,-7-68 1159,-3-33 3131</inkml:trace>
  <inkml:trace contextRef="#ctx0" brushRef="#br0" timeOffset="1616.13">925 514 104,'-19'-13'3732,"14"-3"-1903,39 4-1293,5 5-464,-17 3-132,3-1-152,6 1-148,2-3-121,-1 2-1275,2-1 596,-1-1 396</inkml:trace>
  <inkml:trace contextRef="#ctx0" brushRef="#br0" timeOffset="1960.22">1537 382 360,'-4'1'1143,"-17"5"8318,33-8-9051,134-12 75,-137 13-1577,1 1 0,-1-2 0,1 1 0,-1-1 1,0-1-1,10-3 0,-16 5-424</inkml:trace>
  <inkml:trace contextRef="#ctx0" brushRef="#br0" timeOffset="2348.46">1683 151 168,'-53'-57'12043,"52"66"-11519,-6 57 913,2 90 0,8-36-2646,2-6-5191,-3-98 3678,-2-13 828</inkml:trace>
  <inkml:trace contextRef="#ctx0" brushRef="#br0" timeOffset="2707.74">1771 445 736,'13'-13'1186,"0"1"0,1 0 0,0 1 1,0 0-1,22-11 0,-34 20-1091,1 0 0,-1 0 0,1 0 1,-1-1-1,0 1 0,0-1 0,0 0 0,0 0 0,0 0 1,-1 1-1,1-1 0,-1-1 0,0 1 0,0 0 1,0 0-1,0 0 0,-1-1 0,1 1 0,-1 0 1,0-1-1,0 1 0,-1-7 0,-5 10 19,-17-2 0,18 2 5,-1 4 0,6-4-117,-5 4 44,0 0 0,0 0 0,0 0 1,0 0-1,1 1 0,-1 0 0,1 0 0,1 0 1,-1 0-1,1 1 0,0-1 0,0 1 1,0 0-1,-3 10 0,5-6 9,-1 0 0,1 0 0,0 1 0,1-1 0,1 12 0,-1-20-61,0 1 1,1-1 0,-1 1-1,0-1 1,1 1 0,0-1-1,-1 1 1,1-1 0,0 0-1,0 1 1,1-1 0,-1 0-1,0 0 1,1 0 0,-1 0-1,1 0 1,0 0 0,-1 0-1,1 0 1,0-1-1,0 1 1,0-1 0,0 1-1,1-1 1,-1 0 0,0 0-1,1 0 1,-1 0 0,0 0-1,1-1 1,4 2 0,5-2-92,1 0 1,-1-1-1,0 0 1,0-1-1,0-1 1,0 0-1,-1 0 0,1-1 1,-1 0-1,0-1 1,0-1-1,0 1 1,17-14-1,-14 8 25,0 0 0,-1 0 0,0-2 0,-1 1 1,-1-2-1,0 1 0,0-1 0,-2-1 0,12-21 0,-19 29 146,0 0 1,0 1-1,0-1 0,-1 0 1,0 0-1,0-11 1,-2 15 33,0 2-81,-1 0 1,1 0-1,-1 0 0,1 0 0,0 0 0,-1 0 0,1 0 0,0-1 1,0 1-1,-2-3 0,-1 1 142,0 2-1,-13 0-8,13 0 135,-1 4-161,1-1-95,3-1-24,0 0 1,-1 0 0,1 0-1,0 0 1,-1-1-1,1 1 1,-1 0-1,1-1 1,-1 1 0,0-1-1,1 1 1,-3-1-1,-8 21 270,12-16-264,1 0-1,0 0 1,1-1 0,-1 1 0,1 0-1,0-1 1,0 0 0,1 1-1,-1-1 1,1 0 0,0 0-1,0 0 1,0 0 0,1-1 0,-1 1-1,7 4 1,13 16 50,-4-2-13,-14-18-25,0 1 0,0 1 0,-1-1 0,0 1 0,0-1 0,-1 1 1,1 0-1,-1 1 0,3 8 0,-5-11 299,-4 1-146,-9 15-16,11-18-145,-1 0 0,0 0 1,1-1-1,-1 1 0,0 0 0,0-1 1,0 1-1,0-1 0,-1 0 1,1 0-1,0 1 0,0-2 1,-1 1-1,-3 1 0,-1 0 51,-34 13-502,-59 11 1,94-25-972,1 0 1,0-1-1,-1 1 1,1-1 0,-8-1-1,10 1 1909,-1-1-2276</inkml:trace>
  <inkml:trace contextRef="#ctx0" brushRef="#br0" timeOffset="3085.48">2355 404 632,'5'-2'1073,"29"-13"1262,1 2 0,46-12-1,-78 25-2380,13-6-666,3-2-4101</inkml:trace>
  <inkml:trace contextRef="#ctx0" brushRef="#br0" timeOffset="3430.28">2468 77 60,'-18'-76'13560,"17"83"-11297,-3 28-754,-4 56-406,6 113 1374,11-71-4611,-2-111 80,-4-18 1600,-3-3 280,0-1-1,0 1 0,1 0 1,-1-1-1,0 1 1,0-1-1,1 1 0,-1-1 1,1 1-1,-1-1 0,0 0 1,1 1-1,-1-1 1,1 1-1,-1-1 0,1 0 1,-1 1-1,1-1 1,-1 0-1,1 0 0,-1 1 1,1-1-1,0 0 1</inkml:trace>
  <inkml:trace contextRef="#ctx0" brushRef="#br0" timeOffset="3431.28">2575 388 232,'7'-18'2093,"-1"0"1,6-34-1,-5 23 4698,-4 36-6242,11 22-54,-12-27-442,-1 0 0,-1 0 0,1-1 0,0 1 0,0 0 0,-1 0 0,1 0 0,-1 0 0,0 0 0,1 0 0,-1 0 0,0 0 0,0 0 0,-1 4-1,1 20 580,7 33-2364,-7-55-61</inkml:trace>
  <inkml:trace contextRef="#ctx0" brushRef="#br0" timeOffset="3821.52">2638 50 1080,'-5'-20'3988,"2"-3"2573</inkml:trace>
  <inkml:trace contextRef="#ctx0" brushRef="#br0" timeOffset="4162.49">2814 244 488,'0'0'1844,"0"4"-1020,5 53 2442,-2-36-2567,-2 0 0,0 0 0,-2 25 0,-11-15-154,11-28-402,1-3-132,-1 0 1,1 1-1,0-1 1,0 1 0,0-1-1,0 0 1,0 0-1,-1 1 1,1-1-1,0 0 1,0 1 0,0-1-1,-1 0 1,1 0-1,0 1 1,0-1 0,-1 0-1,1 0 1,0 1-1,-1-1 1,1 0 0,0 0-1,-1 0 1,1 0-1,0 0 1,-1 0-1,1 1 1,0-1 0,-1 0-1,1 0 1,0 0-1,-1 0 1,1 0 0,0 0-1,-1 0 1,1 0-1,0-1 1,-1 1 0,1 0-1,0 0 1,-1 0-1,1 0 1,0 0 0,-1 0-1,1-1 1,0 1-1,-1 0 1,1 0-1,0-1 1,0 1 0,-1 0-1,1 0 1,0-1-1,0 1 1,-1 0 0,1-1-1,0 1 1,0 0-1,0-1 1,-5-8 22,3 6-18,0-1 1,1 1 0,-1 0 0,1 0-1,0-1 1,0 1 0,0-1 0,1 1 0,-1-1-1,1 1 1,0-1 0,0 0 0,0 1 0,1-5-1,0-6 222,0-1 0,2 1 0,-1 0 0,2 0 0,0 0 0,1 0 0,0 0 1,1 1-1,0 0 0,1 0 0,1 1 0,0 0 0,0 0 0,20-19 0,-25 27-143,0 1 0,1 1 1,0-1-1,-1 0 0,1 1 0,0 0 1,0 0-1,0 0 0,1 0 1,-1 1-1,0 0 0,6-2 0,-5 3 101,0 2-16,0 1-148,0 0 0,0 0 0,0 1 0,0 0 0,0-1 0,-1 2 0,0-1 0,0 0 0,0 1 0,-1 0 0,1 0 0,-1 0-1,0 0 1,-1 1 0,4 8 0,2 7-762,7 22-1156,-7-17-6109,-7-23 5852</inkml:trace>
  <inkml:trace contextRef="#ctx0" brushRef="#br0" timeOffset="4569.97">3261 256 416,'9'-43'3432,"-8"40"-2388,-2-1-103,0-11-81,0 11-86,-2 2-82,1 2-553,-1-1 0,1 0 1,0 1-1,-1-1 0,1 1 0,0 0 1,-1-1-1,1 1 0,-1 1 0,1-1 1,0 0-1,-1 0 0,1 1 0,0-1 1,-1 1-1,1 0 0,-3 1 0,-2 2 71,1-1-1,-1 1 0,1 0 0,0 1 1,-9 8-1,3-1 53,0 1 0,2 0 0,-1 1 0,-14 24 0,23-31-218,-1 0-1,0 0 1,1 0-1,1 0 0,-2 8 1,2-12-154,4 0-161,-3-2 245,0 0 1,0-1-1,0 1 0,1-1 0,-1 1 1,0-1-1,1 1 0,-1-1 0,0 1 1,1-1-1,-1 1 0,0-1 0,1 1 0,-1-1 1,1 0-1,-1 1 0,1-1 0,-1 1 1,1-1-1,-1 0 0,1 0 0,0 1 1,-1-1-1,1 0 0,-1 0 0,1 0 1,0 0-1,-1 0 0,1 0 0,-1 0 0,1 0 1,0 0-1,0 0 0,10-5-34,-1 0 1,0 0-1,0-1 0,-1-1 0,0 0 1,0 0-1,0-1 0,-1 0 0,10-12 1,8-15 1686,33-59 0,-56 83-1266,-4 9-85,-4 7 1419,-5 8-1614,2 1 1,0-1-1,0 2 1,1-1 0,1 1-1,-7 24 1,-6 48 359,-13 159 0,17 92 131,-2 36-48,12-323-394,-18 82-1,19-118-103,0 0 1,-1-1-1,0 1 0,-1-1 0,-1 0 0,0-1 0,-1 0 0,-1 0 1,0 0-1,-11 11 0,18-21-22,0-1 0,1 0 0,-1 0 0,0 0 1,-1 0-1,1-1 0,0 1 0,0-1 0,-1 1 0,1-1 0,-1 0 1,1 0-1,-1 0 0,0 0 0,1 0 0,-1 0 0,0-1 1,0 1-1,1-1 0,-1 0 0,0 0 0,0 0 0,1 0 0,-1 0 1,0-1-1,0 0 0,1 1 0,-1-1 0,0 0 0,1 0 0,-1 0 1,1 0-1,-1-1 0,1 1 0,-1-1 0,1 1 0,0-1 0,0 0 1,0 0-1,0 0 0,-2-3 0,-3-4-32,0 0-1,1-1 1,0 0 0,1 0-1,0 0 1,0 0 0,1-1-1,1 1 1,-4-15 0,5 8-120,0 0 1,1-1 0,1 0-1,0 1 1,2-1 0,0 1 0,8-35-1,5-1-494,26-62-1,-16 59-242,1 1 0,3 1 0,69-95 0,137-127-7080,-146 178 5723</inkml:trace>
  <inkml:trace contextRef="#ctx0" brushRef="#br0" timeOffset="5392.46">497 1012 124,'0'0'488,"-5"0"-5,-76-3 3353,-143 15 1,219-12-3558,209-28 1044,518-116-1729,-355 60-44,-344 78 402,-1 0-565,43-7-1,-62 13 78,2 0-381,16-3-2698</inkml:trace>
  <inkml:trace contextRef="#ctx0" brushRef="#br0" timeOffset="5931.17">1915 757 376,'-106'20'6329,"103"-20"-5023,16-1-949,937-151 2293,-904 142-2531,57-9-579,-100 18-75,-2 1 291,15-1-704,-8 2-3421,-7-1 3670</inkml:trace>
</inkml:ink>
</file>

<file path=word/ink/ink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1:48:36.301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193 110 508,'0'0'3033,"0"-3"-2795,-1-4-415,1 7 270,-1-1 0,1 1 0,0 0 0,0-1 0,0 1 1,0 0-1,0-1 0,0 1 0,-1 0 0,1 0 0,0-1 0,0 1 0,0 0 0,-1 0 0,1-1 0,0 1 0,0 0 0,-1 0 0,1 0 0,0-1 0,-1 1 0,1 0 0,0 0 0,-1 0 0,1 0 0,0 0 0,0 0 0,-1 0 1,1 0-1,0 0 0,-1 0 0,1 0 0,0 0 0,-1 0 0,1 0 0,0 0 0,-1 0 0,1 0 0,-1 0 0,-75 32-15,68-28-71,-33 18 21,39-21-23,1 0 0,0 0 0,0 0 0,-1 0-1,1 1 1,0-1 0,0 0 0,0 1 0,0-1 0,0 0-1,1 1 1,-1-1 0,0 1 0,1 0 0,-1-1 0,1 1-1,-1 0 1,1-1 0,0 1 0,0 2 0,0-1 25,5 1-20,12 5 17,37 14 0,-9-5 5,-42-17 16,-1 0 60,15 9-6,-17-10-57,1 0-1,-1 0 1,1 0-1,-1 0 0,0 0 1,1 0-1,-1 0 1,0 1-1,1-1 0,-1 0 1,0 0-1,0 0 0,1 1 1,-1-1-1,0 0 1,0 0-1,1 1 0,-1-1 1,0 0-1,0 0 0,1 1 1,-1-1-1,0 0 1,0 1-1,0-1 0,0 0 1,0 1-1,0-1 0,1 0 1,-1 1-1,0-1 1,0 0-1,0 1 0,0-1 1,0 1-1,0 0 1,-26 15 115,22-13-111,0-1 0,0 0 0,0 0 0,-1-1 0,1 1 1,-1-1-1,1 0 0,-1 0 0,-6 0 0,-11 3 81,4 0 90,-35 5 1,50-8-177,-15 4 66</inkml:trace>
  <inkml:trace contextRef="#ctx0" brushRef="#br0" timeOffset="720.27">376 164 228,'7'-8'948,"-1"4"3710,6-1-4465,-9 4 295,-1 6-352,-1-4-120,9 21 227,-1 0-1,-1 1 1,10 46 0,-17-67-144,-1 26 207,-4-27-245,-3 2-51,6-3-3,1 0 0,0 1 1,-1-1-1,1 0 0,0 0 1,-1 0-1,1 0 0,0 0 1,-1 0-1,1 0 0,-1 0 1,1 0-1,0 0 0,-1 0 1,1 0-1,0 0 0,-1 0 1,1-1-1,-1 1 0,1 0 0,0 0 1,-1 0-1,1 0 0,0-1 1,-1 1-1,1 0 0,0 0 1,0-1-1,-1 1 0,1 0 1,0 0-1,0-1 0,-1 1 1,1 0-1,0-1 0,0 0 1,-11-79 180,11 76-157,1-1 0,0-5-13,-1 7-11,0 0 0,0 0 1,1 0-1,-1-1 0,1 1 0,-1 0 0,1 0 0,0 0 0,0 0 1,1 0-1,-1 0 0,1 0 0,-1 0 0,1 1 0,0-1 0,0 0 1,0 1-1,0 0 0,0-1 0,1 1 0,-1 0 0,5-2 0,26-4 5,-30 8-1,3 2 2,0-1-12,-2-1-2,1 1 0,-1 0 1,0 0-1,0 1 0,1-1 0,-1 1 0,0 0 0,0 0 0,-1 0 0,1 0 0,5 5 0,-5-4 3,-1 0 0,1 0 0,-1 0-1,0 0 1,0 0 0,0 1 0,0 0 0,0-1-1,-1 1 1,0 0 0,0 0 0,0 0-1,0 1 1,0-1 0,-1 0 0,0 1-1,0-1 1,1 7 0,-2-8 151,1-12-138,4-37 16,-3 44-18,7-7 2,-8 8-9,0 1 0,0-1-1,0 1 1,1-1 0,-1 1-1,0-1 1,1 1 0,-1-1-1,0 1 1,1 0 0,-1 0-1,0 0 1,1 0 0,-1 0-1,1 0 1,-1 0 0,0 0-1,1 1 1,-1-1 0,0 0-1,1 1 1,-1-1 0,0 1-1,0-1 1,2 2 0,1 0 1,-1-1 1,1 1 0,-1 0-1,0 1 1,0-1-1,0 0 1,0 1 0,3 3-1,1 3-53,-1-1 1,-1 2-1,10 18 0,-14-26-185,3 8 92,-3-2-1219</inkml:trace>
  <inkml:trace contextRef="#ctx0" brushRef="#br0" timeOffset="1125.08">913 82 40,'0'0'3172,"-7"6"-2740,-19 17-32,19-17-40,4 6 129,2-11-415,0 1-1,1 0 0,-1-1 1,0 1-1,1 0 0,0 0 1,-1-1-1,1 1 0,0 0 1,0 0-1,0 0 0,0-1 1,0 1-1,0 0 0,1 0 1,-1 0-1,1-1 0,-1 1 1,2 2-1,5 10 133,-5-11-15,1-2-8,5 1-10,1 0 0,0-1 0,-1 0 0,1-1-1,11 0 1,-15-1-13,1-4 74,-5 5-213,0 0 0,-1 0 0,1-1-1,0 1 1,-1 0 0,1 0-1,0-1 1,-1 1 0,1-1-1,-1 1 1,1 0 0,0-1 0,-1 1-1,1-1 1,-1 1 0,1-1-1,-1 0 1,0 1 0,1-2-1,5-30 821,-6 28-601,-4 1-171,-12-7-6,12 7-3,0 3-36,-26-3-617,20 0-5540</inkml:trace>
  <inkml:trace contextRef="#ctx0" brushRef="#br0" timeOffset="1531.44">1084 1 264,'0'0'7099,"0"8"-6824,15 161 1104,-1-94-3231,-7-56-1961,-6-15 2609</inkml:trace>
  <inkml:trace contextRef="#ctx0" brushRef="#br0" timeOffset="1904.56">1344 60 100,'0'0'4615,"-9"4"-4281,-26 9-17,26-9-9,7-3 1,-8 5-13,7-4 228,1 0-279,0 0-144,1-1 1,-1 1-1,1 0 0,0 0 0,-1 0 1,1 0-1,0 0 0,1 0 1,-1 0-1,0 0 0,0 0 0,0 4 1,1-3 353,3 2-258,0 1-191,0 1 0,1-2 0,0 1 0,0 0 1,1-1-1,-1 0 0,1 0 0,0 0 0,1-1 0,-1 1 0,1-1 1,0 0-1,8 3 0,24-1-1666,-34-6 736,1 0-980,16-2 332,-16 1 477</inkml:trace>
  <inkml:trace contextRef="#ctx0" brushRef="#br0" timeOffset="2264.01">1482 168 1000,'5'-4'239,"-1"0"1,0 0-1,1 0 0,-1 0 0,-1-1 0,1 1 1,-1-1-1,0 0 0,5-9 0,-8 12 73,3-38 1984,-3 37-1373,-5 1-701,-14-2 18,14 3 433,0 5-482,2-1-172,-2 1 58,1-1 0,0 1 0,0 0-1,0 0 1,1 0 0,-1 0 0,-3 8 0,-3 19 328,10-28-211,0-1-181,0-1 0,0 1 0,1 0 0,-1 0 0,1 0 0,-1-1 0,1 1 0,-1 0 0,1-1 0,2 4 0,-1 0 14,-1-4-52,0 1 1,0 0 0,0 0 0,0-1 0,0 1 0,0-1-1,1 1 1,-1-1 0,0 1 0,1-1 0,-1 0 0,1 0-1,0 0 1,-1 1 0,1-2 0,0 1 0,0 0 0,0 0-1,3 0 1,29 5-1689,-31-6 1370,19 0-3447,-18 0 2596</inkml:trace>
  <inkml:trace contextRef="#ctx0" brushRef="#br0" timeOffset="2652.1">326 555 392,'0'0'2116,"11"2"-1830,-1-1-227,-1 0 0,1 0 0,-1-1 0,1 0 0,-1 0 1,1-1-1,12-2 0,146-33 542,421-95 251,-496 112-763,-41 10-304,-48 9 42,0 0-81,18 0-2192</inkml:trace>
  <inkml:trace contextRef="#ctx0" brushRef="#br0" timeOffset="3014.68">526 574 424,'-4'0'491,"-11"1"-19,11 0 2263,18-2-2499,215-33 331,-69 0-3417,-116 23 2103</inkml:trace>
</inkml:ink>
</file>

<file path=word/ink/ink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1:47:01.649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270 213 300,'0'0'6854,"-11"-4"-6552,-31-11-24,41 14-257,-1 0 1,1 0-1,-1 1 1,1-1-1,-1 1 1,1-1-1,-1 1 0,1-1 1,-1 1-1,0 0 1,1 0-1,-1 0 0,0 0 1,1 0-1,-1 0 1,1 0-1,-1 1 1,0-1-1,-2 1 0,0 1 54,-5-2-6,0 1 0,0 0 0,1 0 0,-1 1 0,1 1 0,-1-1-1,1 1 1,0 1 0,0-1 0,0 1 0,0 1 0,1-1 0,0 1 0,0 1-1,0-1 1,1 1 0,-1 0 0,1 1 0,1-1 0,-6 9 0,9-13-56,1 1 1,-1 0 0,0-1-1,1 1 1,0 0 0,0 0-1,0 0 1,0 0-1,0 0 1,0 0 0,1 1-1,0-1 1,-1 0 0,1 0-1,0 0 1,1 0 0,-1 1-1,0-1 1,1 0 0,0 0-1,0 0 1,0 0 0,0 0-1,0 0 1,1 0 0,-1-1-1,1 1 1,-1 0 0,1-1-1,0 1 1,0-1 0,1 1-1,-1-1 1,0 0 0,1 0-1,-1 0 1,1-1 0,3 3-1,-3-3-18,0 1 0,0-1 0,1 0 1,-1 0-1,0 0 0,0 0 0,1-1 0,-1 1 0,0-1 0,1 0 0,-1 0 0,1 0 0,-1-1 0,0 1 0,1-1 0,-1 0 0,0 0 1,0 0-1,6-2 0,-4 0-4,1 1 0,-1-1 0,1-1 0,-1 1 0,0-1 0,0 0 0,-1 0 0,1 0 0,-1-1 0,5-5 0,0-5 38,0 1 1,-1-1-1,-1-1 0,0 0 1,-1 0-1,-1 0 1,6-30-1,7-114 1648,-18 158-1646,0-23 359,0 21 449,-2 18-735,-2 14-91,2 0-1,1 0 1,4 51-1,4-30-480,4 36-1780,-6-28-3367,-5-34 3813</inkml:trace>
  <inkml:trace contextRef="#ctx0" brushRef="#br0" timeOffset="859.51">471 347 440,'13'-15'799,"0"3"121,-2-1 0,16-22 0,-25 31-742,1 1 0,-1-1 0,0 0 0,0 0 0,-1 0 0,1 0 0,-1-1-1,0 1 1,0 0 0,0-1 0,0 1 0,-1 0 0,0-1 0,0 1-1,-1-7 1,1 8-45,-1 0 1,0-1-1,0 1 0,0 0 0,0 0 0,0 1 0,0-1 0,-1 0 0,1 0 1,-1 1-1,0-1 0,0 1 0,0-1 0,0 1 0,0 0 0,-1 0 1,1-1-1,-1 2 0,1-1 0,-1 0 0,-3-1 0,3 2-44,-1 0 0,0 0 0,0 1 0,0-1 0,0 1 0,0 0 0,0 0 0,0 0 0,0 1 0,0-1 0,0 1 0,0 0 0,1 0 0,-1 0 0,0 1 1,1-1-1,-1 1 0,1 0 0,-1 0 0,1 0 0,-5 5 0,3-3-23,1 0 1,-1 0 0,1 0 0,0 1 0,1 0 0,-1-1 0,1 1 0,0 1-1,0-1 1,1 0 0,-1 1 0,1-1 0,1 1 0,-1 0 0,-1 8 0,2-9-32,1 0 1,0 0 0,-1 0-1,2 0 1,-1 0 0,0 0-1,1 0 1,0 0 0,0-1-1,1 1 1,-1 0 0,1 0 0,0-1-1,1 1 1,3 6 0,-3-8-46,0 0 0,0 0 0,0 0 0,0 0 0,0-1 0,1 1 0,-1-1 0,1 0 0,0 0 0,-1 0 1,1 0-1,0-1 0,0 0 0,0 0 0,0 0 0,0 0 0,1 0 0,6-1 0,-5 0-21,-1 0 0,0-1-1,0 1 1,0-1 0,0-1 0,0 1-1,0-1 1,0 0 0,0 0 0,0 0-1,-1-1 1,1 1 0,-1-1 0,0 0-1,0-1 1,0 1 0,0-1 0,-1 1-1,1-1 1,5-8 0,3-6 64,-1 0 0,-1-1 0,13-31 0,-21 45 22,0 0 67,7-15-45,-5 13 88,-1 8 286,-1 17-414,2 0 0,0 0 0,1-1 0,1 1-1,0-1 1,2 0 0,10 18 0,-17-34-37,-1 0 0,1 0 0,0 0-1,1 0 1,-1 0 0,0 0 0,0 0 0,0 0 0,0-1 0,1 1 0,-1 0 0,0-1 0,1 1-1,-1-1 1,1 0 0,-1 1 0,0-1 0,1 0 0,-1 0 0,1 0 0,-1 0 0,1 0-1,-1 0 1,0 0 0,1 0 0,1-1 0,0 0-2,1 0 0,-1 0 1,0-1-1,1 1 0,-1-1 0,0 0 0,0 0 0,3-2 1,0-2 16,0-1 0,0 0 0,-1 1 0,0-2 0,0 1-1,-1 0 1,1-1 0,-2 0 0,1 0 0,2-12 0,13-24 405,-18 41-338,3-6 14,-4 9-91,0-1-1,0 1 1,0 0-1,0 0 1,0 0 0,0 0-1,0 0 1,0-1-1,0 1 1,0 0-1,0 0 1,0 0 0,0 0-1,0 0 1,0-1-1,0 1 1,1 0 0,-1 0-1,0 0 1,0 0-1,0 0 1,0 0-1,0-1 1,0 1 0,0 0-1,0 0 1,1 0-1,-1 0 1,0 0 0,0 0-1,0 0 1,0 0-1,0 0 1,0 0-1,1 0 1,-1 0 0,0 0-1,0-1 1,0 1-1,0 0 1,1 0 0,-1 0-1,0 0 1,0 0-1,0 1 1,0-1-1,0 0 1,1 0 0,-1 0-1,0 0 1,0 0-1,0 0 1,0 0 0,0 0-1,0 0 1,1 0-1,-1 0 1,0 0-1,0 0 1,0 1 0,0-1-1,0 0 1,0 0-1,0 0 1,0 0 0,1 0-1,-1 1 1,0-1-5,6 19-34,1-1 1,1 0-1,19 32 1,-25-49-10,0 1 0,1-1 0,-1 0 0,0 0 0,0 0 0,1 0 1,-1 0-1,0 0 0,1-1 0,-1 1 0,1-1 0,-1 0 0,1 1 0,-1-1 1,4-1-1,-5 1 26,1 0 0,-1-1 0,1 1 0,-1-1 0,1 0 0,-1 1 1,1-1-1,-1 0 0,0 0 0,1 0 0,-1 0 0,2-2 0,-1 1-17,2-1 7,-1 1 0,0-1 0,0 0 0,0 0-1,0 0 1,0 0 0,-1-1 0,1 1 0,-1-1 0,3-5 0,15-40 49,-14 32 90,15-63 588,-20 78-634,0 0-44,1 0 0,-1 0 0,0 0 0,0 0 0,-1 0-1,1 0 1,0-1 0,-1 1 0,1 0 0,-1-5 0,3-4 41,1-1 349</inkml:trace>
  <inkml:trace contextRef="#ctx0" brushRef="#br0" timeOffset="1421.86">1258 313 812,'0'0'17886</inkml:trace>
  <inkml:trace contextRef="#ctx0" brushRef="#br0" timeOffset="2619.57">1462 244 56,'0'0'7176,"10"1"-6533,32 4-53,-39-5-535,-1 1 0,0-1 1,0 0-1,0 1 0,0-1 0,1 0 1,-1 0-1,0-1 0,0 1 0,0 0 1,0-1-1,0 1 0,0-1 0,0 0 1,3-1-1,3-2 106,20-2 444,-1-2 1,-1-1 0,1-2 0,31-16 0,-56 25-565,0 1 0,1 0-1,-1-1 1,0 1 0,0-1-1,0 0 1,0 0 0,0 0 0,0 0-1,-1 0 1,1 0 0,-1-1-1,1 1 1,-1 0 0,0-1 0,0 1-1,0-1 1,0 1 0,-1-1 0,1 0-1,0 1 1,-1-1 0,0 0-1,0 1 1,0-1 0,0 0 0,-1-3-1,1 3 58,-2-2-8,0 2-58,0 0-1,0 0 1,-1 0 0,1 0 0,-1 0 0,0 1 0,0-1 0,0 1 0,0 0 0,0 0 0,0 0 0,-1 0-1,1 0 1,-5-1 0,4 2 62,-3 3-4,1-1-60,0 1 0,1 0 0,-1 1 0,1-1-1,0 1 1,0 0 0,0 1 0,0-1 0,0 1-1,1 0 1,-1 0 0,1 1 0,0-1 0,1 1-1,-1 0 1,1 0 0,0 0 0,0 0 0,-3 7-1,4-5-24,0 1-1,0 0 0,0 0 0,1 0 1,0 0-1,1 0 0,0 0 0,0 0 0,1 0 1,0 0-1,0 0 0,0 0 0,1-1 1,1 1-1,-1 0 0,5 8 0,-4-11-165,0 1-1,0-1 0,0 0 1,1 0-1,0-1 1,0 1-1,0-1 1,0 0-1,1 0 0,0 0 1,-1 0-1,1-1 1,1 0-1,-1 0 0,0-1 1,1 1-1,-1-1 1,1 0-1,0 0 1,0-1-1,9 2 0,-10-3 11,0 0 0,1 0 0,-1-1 0,0 0 0,0 1-1,0-2 1,1 1 0,-1 0 0,0-1 0,0 0-1,-1-1 1,1 1 0,0-1 0,-1 1 0,1-1 0,-1-1-1,0 1 1,0-1 0,-1 1 0,8-9 0,0-3 136,-1 0 1,0 0-1,-1-1 1,10-22-1,10-38 1865,-27 74-832,1 8-849,8 13 18,-2 0 0,0 0 0,9 30 0,-17-38-823,-2-12 384,-5-21 315,1 9-112,4 8 65,0 0 1,0 0 0,0 0-1,0 0 1,1-1 0,0 1-1,0 0 1,0 0 0,1 0-1,-1 0 1,1 0 0,1 0-1,-1 0 1,1 0 0,-1 0-1,1 0 1,1 1 0,-1-1-1,5-5 1,-5 6 24,1 1 0,-1 0 0,1-1 1,0 1-1,0 1 0,0-1 0,0 0 0,0 1 0,1-1 0,-1 1 1,1 0-1,-1 0 0,1 1 0,0-1 0,0 1 0,0 0 0,0 0 1,0 0-1,0 0 0,0 1 0,0-1 0,0 1 0,0 0 0,0 1 0,1-1 1,-1 1-1,0-1 0,0 1 0,0 0 0,0 1 0,-1-1 0,9 4 1,-7-2 9,0 1 1,1-1 0,-1 1 0,0 0-1,-1 0 1,1 0 0,-1 1 0,0 0 0,0 0-1,6 9 1,2 6 9,14 34 1,-10-20-780,-11-22-799,3 5-5191</inkml:trace>
  <inkml:trace contextRef="#ctx0" brushRef="#br0" timeOffset="3053.67">2259 146 368,'0'-4'654,"2"-10"15,-1 11 32,-1-1 15,5-17 1887,-5 21-2574,0 0 0,0 0 0,0 0 0,0 0 0,0-1 0,0 1 0,0 0 0,0 0 0,0 0 0,0 0 0,0 0 0,0 0 0,0 0 0,0 0 0,0 0 0,0-1 0,0 1 0,0 0 0,1 0 0,-1 0 0,0 0 0,0 0 0,0 0 0,0 0 0,0 0 0,0 0 0,0 0 0,0 0 0,1 0 0,-1 0 0,0 0 1,0 0-1,0 0 0,0 0 0,0 0 0,0 0 0,0 0 0,0 0 0,1 0 0,-1 0 0,0 0 0,0 0 0,0 0 0,0 0 0,0 0 0,0 0 0,0 0 0,0 0 0,1 0 0,-1 0 0,0 0 0,0 0 0,0 0 0,0 0 0,0 1 0,0-1 0,0 0 0,0 0 0,0 0 0,0 0 0,0 0 0,0 0 0,0 0 0,0 0 0,1 1 0,10 36 1782,-5-15-1854,0 2 433,-2-6-99,1 0 1,1 0 0,0-1-1,2 0 1,8 17 0,-15-34-281,-1 1 1,0-1 0,1 1 0,-1-1-1,1 1 1,-1-1 0,1 0 0,-1 1 0,1-1-1,-1 0 1,1 1 0,0-1 0,-1 0-1,1 1 1,-1-1 0,1 0 0,0 0-1,-1 0 1,1 0 0,0 0 0,-1 0-1,1 0 1,0 0 0,-1 0 0,1 0-1,-1 0 1,1 0 0,0 0 0,-1 0-1,1-1 1,0 1 0,-1 0 0,1 0-1,-1-1 1,1 1 0,-1 0 0,1-1-1,0 0 1,15-14 141,-15 14-170,11-16 336,-2 0 1,1 0 0,-2-1 0,0-1-1,11-36 1,-13 35 554,1 1 0,17-31 0,-24 48-596</inkml:trace>
  <inkml:trace contextRef="#ctx0" brushRef="#br0" timeOffset="3398.62">2649 188 17602,'0'0'144,"15"-23"1636,-6 9-1820,18 35-12317</inkml:trace>
</inkml:ink>
</file>

<file path=word/ink/ink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1:51:09.123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108 310 220,'-16'-222'9460,"14"170"-7252,2 48-1737,0-1-11,0-13-64,0 13-44,-1 1-26,-8 53 733,-4 75 0,27 369 76,32-3-214,-32-359-760,24 184 293,-32-285-573,2 14 275,-7-15-5296,-1-32 4729,0-1 1,0 1 0,1 0-1,0 0 1,-1 0 0,1 0 0,1-1-1,-1 1 1,3-5 0,9-24-3487,-8 14 1894</inkml:trace>
  <inkml:trace contextRef="#ctx0" brushRef="#br0" timeOffset="792.94">25 812 280,'0'0'6795,"-4"0"-6422,-16-2 4641,33 3-4882,705 21 1410,-674-18-1203,-41-4-267,2 1 0,33 3 108,-35-4-156,1 1-63,11 2 154,28 2-9336,-39-5 7289</inkml:trace>
  <inkml:trace contextRef="#ctx0" brushRef="#br0" timeOffset="2532.25">609 625 256,'2'-4'11325,"6"9"-9315,24 17-1312,35 24-934,116 55 534,-180-100-288,-2 0-7,0 0-1,0 0 0,0 0 0,1 0 1,-1-1-1,0 1 0,0 0 0,1-1 1,-1 1-1,0-1 0,1 0 0,2 1 1,12 6 72,-11-4 84,11 6-437,-16-9 345,0 0 0,1 0 0,-1 0 0,0 0 0,1 1 0,-1-1 0,0 0 0,1 0 0,-1 1-1,0-1 1,0 0 0,0 0 0,1 1 0,-1-1 0,0 0 0,0 1 0,0-1 0,1 0 0,-1 0 0,0 1 0,0-1 0,0 0 0,0 1 0,0-1 0,0 1 0,0-1 0,0 0 0,0 1 0,0-1 0,0 0 0,0 1 0,0-1 0,0 0 0,0 1 0,0-1 0,0 0 0,-1 1 0,1-1 0,0 1 0,-27 26-419,-1 0 1,-56 40 0,6-6-2724,6 5-3815,37-31 4731</inkml:trace>
  <inkml:trace contextRef="#ctx0" brushRef="#br0" timeOffset="4012.93">1561 751 624,'11'-14'4748,"-12"9"-4269,0 2-353,0 0 0,0 0 0,0 1 0,0-1 0,-1 0 0,1 0 0,-1 1 0,1-1 1,-1 1-1,0-1 0,0 1 0,0 0 0,0 0 0,-1 0 0,1 0 0,0 0 0,-1 0 1,0 0-1,1 1 0,-4-2 0,0 1 15,-1-1 0,1 2 0,0-1 1,-1 1-1,0-1 0,1 2 0,-1-1 1,0 1-1,1 0 0,-10 1 0,5 1-58,0 0-1,0 1 1,0 0 0,0 0-1,1 1 1,-1 1-1,1 0 1,0 0 0,-12 9-1,16-10-41,1 0 0,-1 0-1,1 1 1,0 0 0,0 0 0,1 0-1,0 0 1,0 1 0,0 0 0,0 0 0,1 0-1,0 0 1,0 0 0,0 1 0,1-1-1,-3 14 1,5-16-25,0 1 0,0-1-1,0 0 1,1 1 0,-1-1 0,1 0-1,0 1 1,0-1 0,0 0 0,1 0-1,-1 0 1,1 0 0,0 0-1,1-1 1,-1 1 0,0 0 0,1-1-1,0 0 1,0 0 0,0 1 0,0-2-1,0 1 1,1 0 0,-1-1 0,7 4-1,2 1 21,2 0 0,-1-1 0,1-1 0,-1 0 0,30 6 0,-30-9-17,0-1-1,0 0 0,0 0 1,0-2-1,0 0 0,0 0 1,18-5-1,-26 5 17,-1-1 0,1 0 0,-1-1-1,1 1 1,-1-1 0,0 0 0,1 0-1,-2 0 1,1-1 0,0 1 0,-1-1 0,1 0-1,-1 0 1,0 0 0,4-8 0,-4 4 184,0-1 1,0 1-1,-1-1 1,0 1 0,0-1-1,-1 0 1,-1 1-1,1-1 1,-2-12-1,1 13-15,0 4 46,-2-17 184,2 17-228,-1-7-2,-1 7-25,0 7 909,-2 16-1036,2 1-1,-2 28 1,27 161 194,-8-94-149,2 7 6,-8-74-62,-2 0 1,-3 1-1,-3 87 1,-2-124-28,1-7-7,0 0-1,-1 0 1,0 0-1,0 0 1,0 0-1,0 0 1,-1 0-1,0-1 1,0 1-1,-3 6 1,3-8-5,0 0 1,0 0-1,0-1 1,0 1-1,0 0 1,0-1-1,-1 0 0,1 1 1,-1-1-1,0 0 1,1 0-1,-1-1 1,0 1-1,0-1 0,0 1 1,-1-1-1,1 0 1,-4 1-1,-10 0-11,13-1 1,-3-4 15,-17-7-16,1-2-1,0 0 1,1-2 0,0 0-1,1-2 1,1 0 0,1-1-1,0-1 1,1-1 0,1-1-1,-28-40 1,43 55 0,-1 1 1,1 0-1,0 0 1,0-1-1,1 1 0,-1-1 1,1 1-1,0-1 0,0 1 1,1-1-1,0 0 0,-1 0 1,1 1-1,2-10 1,-1 6-30,1 1 1,0-1 0,1 1 0,0-1-1,0 1 1,1 0 0,-1 0 0,7-7-1,7-8-187,1 0-1,1 2 1,39-34-1,-57 54 220,58-48-669,2 2 1,93-52-1,-7 19-1335,3 4-3540,-113 57 3406,9-7 228</inkml:trace>
  <inkml:trace contextRef="#ctx0" brushRef="#br0" timeOffset="4758.51">1878 712 836,'0'0'943,"-3"-1"-44,-16-6 7292,26 5-5732,22-2-1313,-10 2-1274,37 2 0,-23 4 229,-1 1 0,0 1 0,0 2 0,0 1 0,-1 1 0,0 2 0,-1 2 0,32 18 0,-57-29-99,0 0-1,-1-1 0,1 2 0,-1-1 1,0 0-1,0 1 0,0 0 0,-1 0 0,1 0 1,-1 0-1,0 1 0,0-1 0,0 1 1,-1 0-1,0 0 0,0 0 0,0 0 0,1 7 1,-2-9 20,-3 2-16,-17 28-18,15-30 9,1-1 3,-1 1 1,1 0-1,-1-1 0,0 0 0,1 0 0,-1 0 1,0 0-1,0-1 0,-8 3 0,0 0-3,-10 2 5,1 0-1,-2-1 1,1-1-1,-29 1 1,20-2 22,19-3-14,1-4 22,-2 0-3,9 3 12,2-3-20,1 3-20,0-1 0,0 1 0,0 0 0,0-1 0,1 1 0,-1-1 0,0 0 0,1 1-1,-1-1 1,1 1 0,0-1 0,-1 0 0,1 1 0,0-1 0,0 0 0,0 0 0,0 1 0,0-1 0,1 0 0,-1 1 0,0-1 0,1 0 0,-1 1-1,1-1 1,0 1 0,-1-1 0,1 1 0,0-1 0,1-1 0,6-9-3,0 0 1,0 1-1,1 0 0,1 0 0,0 1 1,0 0-1,1 1 0,0 0 0,1 1 1,0 0-1,0 1 0,21-9 0,39-21-332,-69 36 92,32-13-2027,-31 12 1621,-1 0-61,12-4-544,4-6-4783</inkml:trace>
  <inkml:trace contextRef="#ctx0" brushRef="#br0" timeOffset="5226.2">2572 664 468,'0'0'4336,"-6"6"-3688,-9 9 199,1 2 0,0-1 1,-18 31-1,31-44-749,0 0 0,0 1 0,0-1-1,0 0 1,1 1 0,-1-1 0,1 1 0,0-1 0,0 1 0,0-1 0,1 5 0,0-5-51,-1-1-11,0 0-1,0 0 1,1 0 0,-1 0-1,1 0 1,0 0 0,-1 0-1,1 0 1,0 0 0,0-1-1,0 1 1,1 0 0,-1-1-1,0 1 1,1 0 0,-1-1-1,0 0 1,1 1 0,0-1-1,-1 0 1,1 0 0,0 0-1,0 0 1,0 0 0,-1 0-1,4 1 1,2 0 25,-1 0 1,1-1-1,-1 1 0,1-1 1,-1 0-1,8-1 1,-7 0-24,0 0 1,0 0-1,1-1 0,-1 0 1,0-1-1,0 1 1,-1-1-1,1-1 1,0 1-1,7-5 1,-11 5-23,1-1 1,0 1-1,-1-1 1,0 0-1,0 0 1,1 0 0,-2-1-1,1 1 1,0-1-1,-1 1 1,0-1-1,1 0 1,-1 0 0,-1 0-1,3-7 1,-2 2 55,-1 1 0,-1-1 0,1 0 0,-1 1 0,-1-1 0,1 1 0,-1-1 0,-5-16 1,4 18-5,-1 0 1,0 0-1,0 0 1,0 0-1,-1 1 1,0 0-1,0 0 1,-1 0 0,0 0-1,0 0 1,-6-4-1,10 9-58,1 0 0,-1 0 0,0 1 0,0-1-1,0 0 1,-1 1 0,1-1 0,0 1 0,0-1 0,0 1-1,0-1 1,0 1 0,-1 0 0,-1-1 0,0 1 15,-1-2 66,-2 3 12,2 0-159,1-1-1,-1 1 1,1 0 0,-1 0 0,1 0-1,-1 0 1,1 1 0,0-1-1,-1 1 1,1 0 0,0 0 0,0 0-1,0 0 1,1 1 0,-1-1-1,0 1 1,1-1 0,0 1 0,-1 0-1,1 0 1,0 0 0,1 0-1,-3 5 1,3-5 17,-4 24-2070,9-1-3466,2-5 3811</inkml:trace>
  <inkml:trace contextRef="#ctx0" brushRef="#br0" timeOffset="5968.68">2761 660 468,'0'-4'1026,"0"-10"-18,0 10-57,0 1-70,3-9 733,-1 24 1554,-2 24-790,0-30-2816,0 0 510,0 0-1,1-1 0,0 1 1,0 0-1,0-1 0,1 1 1,-1-1-1,1 0 0,6 10 1,-8-13-53,1 0-1,0 0 1,0-1 0,1 1 0,-1-1-1,0 1 1,0-1 0,1 1 0,-1-1-1,1 0 1,-1 1 0,1-1 0,0 0-1,-1 0 1,1 0 0,0-1 0,0 1-1,0 0 1,0-1 0,-1 1 0,1-1-1,0 1 1,0-1 0,0 0 0,0 0-1,0 0 1,0 0 0,0 0 0,3-1-1,-1 0-1,0 0-1,0-1 0,0 1 1,0-1-1,-1 0 0,1 0 1,0 0-1,-1-1 0,0 1 1,1-1-1,-1 1 0,4-6 0,3-5 221,-1-1-1,-1 1 0,10-24 0,-3 9 684,-11 26 219,0 12-829,3 24-471,-5-24 316,-2-6-168,1-1 1,0 0-1,0 0 0,0 0 0,0 0 1,0 0-1,1 0 0,-1 0 0,1-1 1,0 1-1,0-1 0,0 1 0,0-1 1,0 1-1,1-1 0,-1 0 1,1 0-1,-1 0 0,1-1 0,0 1 1,0-1-1,0 1 0,0-1 0,0 0 1,0 0-1,0 0 0,6 1 0,-4-2-78,1 1-1,-1-1 0,1 0 0,-1 0 0,1-1 0,-1 1 1,1-1-1,-1 0 0,0-1 0,0 1 0,0-1 0,1 0 0,-2-1 1,1 1-1,7-6 0,-6 3 28,0-1 0,0 0 0,-1 0 0,0 0 0,0-1 0,-1 0 0,0 0 0,0 0 1,0 0-1,-1-1 0,0 1 0,-1-1 0,1 0 0,1-12 0,0-9 92,0 0 0,-1-50 0,-3 59 128,-1 0-1,0 0 1,-2-1-1,0 1 1,-1 1-1,-1-1 1,-1 1 0,-1-1-1,-16-33 1,21 51 116,-3 7-240,0-1-18,3-2-10,0-1 1,0 1-1,1-1 1,-1 1 0,1 0-1,-1-1 1,1 1-1,-1 0 1,1 0 0,0 0-1,0 0 1,0 1 0,0-1-1,0 0 1,1 0-1,-1 1 1,0-1 0,1 0-1,0 0 1,0 1-1,0 4 1,1 70 110,19 136 0,48 120-203,-33-169 60,-15-73-157,-4 1 1,6 151-1,-22-233-182,0 0-1,0 0 1,-1 1-1,-1-1 1,1 0-1,-5 12 1,5-19-461</inkml:trace>
  <inkml:trace contextRef="#ctx0" brushRef="#br0" timeOffset="6338.45">3175 704 356,'-11'-16'2708,"14"10"-2191,-1 2-420,2-1 0,-1 1 1,0 0-1,1 1 0,0-1 0,0 1 1,0-1-1,0 1 0,1 0 0,-1 1 1,1-1-1,0 1 0,-1 0 0,1 0 1,0 0-1,0 1 0,0 0 0,1 0 1,5-1-1,4 0 99,0 0 0,0 1 1,1 0-1,-1 2 0,0 0 1,30 5-1,-35-4-39,0 1-1,0 0 1,-1 0-1,1 1 1,-1 0 0,1 1-1,-1 0 1,-1 0 0,1 1-1,-1 1 1,10 8-1,-16-14-90,0 1-1,0 0 0,-1 0 0,1 0 1,0 0-1,-1 0 0,1 1 0,-1-1 0,0 0 1,0 1-1,0-1 0,0 1 0,0-1 0,0 1 1,-1-1-1,1 1 0,-1-1 0,0 1 0,0 0 1,0-1-1,0 1 0,0 0 0,-1-1 0,1 1 1,-1-1-1,1 1 0,-1-1 0,0 1 0,0-1 1,0 1-1,0-1 0,-1 0 0,-2 4 0,0-1 21,-1 1 0,-1-1-1,1 0 1,-1 0 0,1 0-1,-1-1 1,-1 0-1,1 0 1,-1-1 0,1 0-1,-9 3 1,5-3-132,0 0 0,-1 0 0,1-1 0,-1 0 0,0-1 0,0-1 0,-20 0 0,1-1-1694,23-3 854,4 0-453</inkml:trace>
  <inkml:trace contextRef="#ctx0" brushRef="#br0" timeOffset="6978.12">4387 463 540,'1'-3'313,"-1"-1"1,1 1-1,-1 0 1,0 0-1,0-1 0,0 1 1,-1 0-1,1 0 1,-1 0-1,0-1 0,1 1 1,-1 0-1,-1 0 1,1 0-1,0 0 0,-1 1 1,0-1-1,1 0 1,-1 0-1,0 1 0,0-1 1,-4-2-1,3 2-168,0 0-1,-1 0 1,0 0-1,1 1 1,-1-1-1,0 1 1,0 0-1,0 0 1,0 1-1,-1-1 1,1 1-1,0 0 1,-1 0-1,1 0 1,-1 1-1,1 0 1,-1-1-1,-5 2 1,-6 1 70,0 1 0,0 0 0,0 1 0,1 1 0,0 1-1,-23 10 1,31-12-139,0-1 0,1 1-1,0 0 1,-1 1 0,2-1-1,-1 1 1,0 1 0,1-1-1,0 1 1,0-1 0,1 2-1,0-1 1,0 0 0,0 1-1,1-1 1,-5 14 0,7-18-61,1-1 1,0 1-1,0 0 1,0-1 0,0 1-1,0 0 1,0-1-1,1 1 1,-1 0 0,0-1-1,1 1 1,-1-1-1,1 1 1,0-1 0,0 1-1,-1-1 1,2 2-1,0 1 24,1 1-23,0 0 0,0 0 0,1-1 1,0 1-1,-1-1 0,1 0 0,1 0 0,-1 0 0,1 0 1,-1-1-1,1 0 0,0 0 0,0 0 0,8 3 0,2 0-67,0-1 0,0 0 0,30 5 0,-32-8 35,-1-1 0,1 0 0,0-1 0,-1-1 0,1 0 0,0 0 0,-1-1 0,1-1 1,16-6-1,-29 9 22,-1 0 0,1 0 0,-1 0 0,1 0 0,0 0 0,-1 0 0,1 0 0,0-1 0,-1 1 1,1 0-1,0 0 0,-1-1 0,1 1 0,0 0 0,-1 0 0,1-1 0,0 1 0,0 0 0,-1-1 1,1 1-1,0 0 0,0-1 0,0 1 0,0 0 0,-1-1 0,1 1 0,0 0 0,0-1 0,0 1 1,0-1-1,0 1 0,0 0 0,0-1 0,0 1 0,0-1 0,0 1 0,0 0 0,0-1 0,0 1 1,1-1-1,-1 1 0,0 0 0,0-1 0,0 1 0,0 0 0,1-1 0,-1 1 0,0 0 0,0-1 1,1 1-1,-1 0 0,0 0 0,0-1 0,1 1 0,-1 0 0,0 0 0,1-1 0,-1 1 0,0 0 1,1 0-1,-1 0 0,1 0 0,-1 0 0,0 0 0,1-1 0,0 1 0,-24-7 144,9 6-36,-8 6-12,1 2 1,0 1-1,0 1 1,1 0-1,0 1 1,0 2 0,2 0-1,-1 1 1,1 0-1,1 2 1,-25 27-1,38-37-64,1-1-1,-1 1 0,1 0 0,1 0 0,-1 1 0,1-1 1,-3 8-1,5-11-30,0-1 0,0 1 1,0-1-1,0 1 0,0-1 1,0 1-1,0-1 1,0 0-1,1 1 0,-1-1 1,1 1-1,-1-1 0,1 0 1,0 1-1,-1-1 0,1 0 1,1 2-1,0 0 11,1 1-39,-1 0-1,1-1 1,0 1 0,0-1 0,0 1 0,1-1-1,-1 0 1,1 0 0,0 0 0,0-1-1,0 1 1,0-1 0,0 0 0,1 0 0,6 1-1,2 2-386,0-2 0,1 0 0,25 2 0,-21-3-693,1-2 1,33-3-1,6-9-4900,-38 7 4363</inkml:trace>
  <inkml:trace contextRef="#ctx0" brushRef="#br0" timeOffset="7334.6">4489 759 1288,'0'-3'312,"0"-2"-9,-1 0 0,1-1-1,-1 1 1,-1 0 0,1 0-1,-1 0 1,1 1 0,-1-1-1,-1 0 1,1 1 0,-1-1-1,1 1 1,-8-8 0,9 10 226,-8-14 657,5 10 3241,44 41-3682,57 41 0,-67-56-546,-6-3-932,1-1 1,36 17-1,-40-26-3566,-17-6 1858</inkml:trace>
  <inkml:trace contextRef="#ctx0" brushRef="#br0" timeOffset="7677.27">4785 710 44,'-1'-5'350,"-1"0"-1,0 1 1,0-1 0,0 1 0,0 0-1,-1 0 1,0-1 0,0 2 0,0-1-1,0 0 1,-1 1 0,0-1 0,-5-3-1,7 6 334,-3 1-13,-2 0-448,1 1-1,0 0 0,0 0 0,0 1 1,0-1-1,0 1 0,0 1 1,1-1-1,-1 1 0,1 0 1,-1 0-1,-5 6 0,2-1 49,0 1 0,0 0 0,1 0 0,1 1 0,0 0 0,0 1 0,1 0 0,-8 16 0,-9 34-1096,6-3-5481,16-53 4704</inkml:trace>
  <inkml:trace contextRef="#ctx0" brushRef="#br0" timeOffset="8082.4">4766 847 236,'63'-23'3244,"-54"21"-3042,1-1 0,-1 0 0,-1 0 0,1-1-1,0 0 1,-1 0 0,0-1 0,0 0 0,0-1-1,0 0 1,9-9 0,-15 12-118,0 0 1,0 1-1,0-1 1,0 0-1,0 0 1,-1 0-1,1 0 1,-1 0-1,0 0 1,0-1-1,0 1 1,0 0-1,-1-1 1,1 1-1,-1 0 1,0-1-1,0 1 1,0-1-1,0 1 1,-1 0-1,1-1 1,-1 1-1,0 0 1,0-1-1,-3-4 1,4 7-40,-1 0 1,0 0 0,0 0 0,0 0-1,0 0 1,1 0 0,-1 1 0,0-1-1,0 0 1,0 1 0,-1-1 0,1 1-1,0-1 1,0 1 0,0 0 0,0-1-1,0 1 1,-1 0 0,1 0 0,0 0-1,0-1 1,0 1 0,-1 1 0,1-1-1,-1 0 1,-19 4 336,17-3-310,0 0 0,0 0 1,0 0-1,0 1 0,1-1 1,-1 1-1,1 0 1,-1 0-1,1 0 0,0 1 1,-1-1-1,1 1 1,1 0-1,-1 0 0,0 0 1,1 0-1,-1 0 1,-1 4-1,-1 1 90,1 0 0,0 0-1,0 1 1,1-1 0,-3 14 0,5-19-147,0 0 0,1 1 0,0-1 0,0 0 0,0 0 0,0 1 0,1-1 0,-1 0 0,1 1 0,0-1 0,0 0 0,0 0 0,0 0 0,1 0 0,-1 0 0,1 0 0,0 0 0,-1-1 0,1 1 0,1 0 0,-1-1 0,0 0 0,3 3 0,0-1-195,0 0 0,0 0 1,0-1-1,0 1 1,1-1-1,0 0 1,-1-1-1,1 0 0,0 0 1,8 2-1,-5-2-296,11 0-1047,2-4-2576,16-4 2553</inkml:trace>
  <inkml:trace contextRef="#ctx0" brushRef="#br0" timeOffset="8758.94">5285 602 300,'0'0'765,"-2"-4"-2,1 0-409,0 0 0,-1 0 0,0 0 1,0 1-1,0-1 0,0 1 0,-1-1 0,0 1 0,1 0 0,-1 0 0,-5-4 0,5 5 720,-4 4-567,-1 1-289,0 0 0,0 1 0,1-1 0,-1 2 0,1-1 0,0 1 0,0 0 0,0 1 0,1 0 0,-1 0 0,-5 8 0,9-9-129,0-1 0,0 1 0,1 0 0,-1 0 0,1 0 0,1 0 0,-1 0-1,1 0 1,-1 1 0,2-1 0,-1 1 0,1-1 0,-1 0 0,1 1 0,1-1 0,-1 1-1,1-1 1,0 0 0,0 1 0,1-1 0,3 10 0,-2-9-71,1 1 0,-1 0-1,1-1 1,0 0 0,1 0 0,-1 0 0,1-1 0,0 1-1,1-1 1,-1 0 0,1-1 0,0 1 0,1-1-1,-1 0 1,10 4 0,17 0-134,-23-6 82,-8-2-7,5-1-3,-2 0 38,-1-1-1,1 1 1,0-1 0,-1 0-1,1 0 1,-1 0 0,1-1 0,-1 1-1,0-1 1,0 0 0,0 0 0,0 0-1,-1-1 1,1 0 0,-1 1 0,0-1-1,0 0 1,-1-1 0,5-7-1,0-5 217,-2 1 0,0-1-1,0-1 1,-2 1-1,0-1 1,0-33-1,-6 60-143,-11 24-6,13-32-57,1 0 1,-1 0 0,1 0-1,-1 0 1,1 1 0,-1-1-1,1 0 1,0 0 0,0 0-1,-1 0 1,1 0 0,0 1-1,0-1 1,0 0 0,0 0-1,1 0 1,-1 1 0,0-1-1,0 0 1,1 0 0,-1 0-1,1 0 1,-1 0 0,1 1-1,0 1 10,1 3-23,-1 0-1,0 0 1,1-1-1,0 1 1,1 0-1,-1-1 1,1 0-1,0 1 1,0-1-1,1-1 1,0 1-1,-1 0 0,1-1 1,1 1-1,-1-1 1,1-1-1,0 1 1,0 0-1,0-1 1,0 0-1,0 0 1,8 2-1,-9-4-85,-4-1 92,1-1 0,-1 1-1,1 0 1,-1-1 0,1 1 0,-1 0-1,1-1 1,-1 1 0,1 0-1,-1 0 1,1 0 0,-1-1 0,1 1-1,-1 0 1,1 0 0,-1 0-1,1 0 1,-1 0 0,1 0 0,0 0-1,-1 0 1,1 0 0,-1 0-1,1 0 1,-1 0 0,2 1 0,-2-1 0,1 0 0,0 0 0,-1 0 0,1 1 0,0-1 0,0 0 0,-1 0 0,1 0 0,0 0 0,0-1 0,-1 1 0,1 0 0,0 0 0,-1 0 0,1 0 0,0-1 0,-1 1 0,1 0 0,0-1 0,-1 1 0,1-1 0,0 1 0,-1 0 0,1-1 0,-1 0 0,1 1 1,0-1-1,4-6 18,-1-1 1,0 1 0,0-1-1,-1 1 1,0-1 0,0 0-1,-1-1 1,0 1 0,0 0 0,-1 0-1,1-17 1,-1 14 131,0 8 142,-2-1-194,-2-4-87,3 8 0,-1 0 0,1 0 1,0 0-1,0 0 0,0 0 0,0 0 0,0 0 0,0 1 1,0-1-1,0 0 0,0 0 0,-1 0 0,1 0 0,0 0 1,0 0-1,0 0 0,0 0 0,0 0 0,0 0 0,-1 0 1,1 0-1,0 0 0,0 0 0,0 0 0,0 0 0,0 0 1,0 0-1,-1 0 0,1 0 0,0 0 0,0 0 1,0 0-1,0 0 0,0 0 0,0 0 0,-1 0 0,1 0 1,0 0-1,0 0 0,0 0 0,0 0 0,0 0 0,0 0 1,-1 0-1,1-1 0,0 1 0,0 0 0,0 0 0,0 0 1,0 0-1,0 0 0,0 0 0,0-1 0,0 1 0,0 0 1,0 0-1,0 0 0,0 0 0,0 0 0,0 0 0,0-1 1,0 1-1,0 0 0,0 0 0,0 0 0,-12 36 99,11-34-100,1-1-1,-1 0 0,0 0 0,1 1 1,0-1-1,-1 0 0,1 1 1,0-1-1,0 0 0,-1 1 1,1-1-1,0 1 0,0-1 0,1 0 1,-1 1-1,0-1 0,0 1 1,1-1-1,-1 0 0,1 2 0,4 11 50,-3-9-58,-1 0 0,2 1-1,-1-1 1,0 0-1,1 0 1,0 0 0,0 0-1,0-1 1,1 1 0,0-1-1,0 0 1,0 0-1,0 0 1,0-1 0,1 1-1,0-1 1,0 0-1,0 0 1,0-1 0,0 0-1,0 0 1,1 0 0,-1 0-1,0-1 1,9 2-1,-8-2-56,-1-1-1,1 1 1,-1-1-1,1 0 1,-1 0-1,1 0 1,-1-1-1,1 0 1,-1 0-1,1-1 1,-1 1-1,0-1 1,0 0-1,1-1 1,4-2-1,-3 0-7,-1 0 0,0 0-1,0 0 1,0-1 0,0 0-1,-1 0 1,0 0 0,-1-1-1,7-11 1,-2 1 21,-2-1 0,0 0 1,0-1-1,-2 0 0,-1 1 0,0-1 1,2-38-1,-6 20 218,-2 0-1,-1 0 1,-2 0 0,-2 1 0,-21-66 0,28 100-160,-1 0 1,1-1-1,-1 1 1,0 0-1,0 0 1,0 0-1,0 0 1,0 0-1,-1 0 1,1 0-1,-1 0 1,1 0-1,-1 0 1,1 1 0,-1-1-1,0 1 1,0-1-1,0 1 1,0 0-1,0 0 1,0 0-1,0 0 1,-4-1-1,2 1 112,1 5-50,-1 1-46,1 0 0,0 1 0,0-1-1,0 1 1,1-1 0,0 1 0,0 0-1,0 0 1,1 0 0,0 0 0,0 0-1,1 0 1,0 12 0,1 15 173,7 46 0,-4-45 6,42 270 868,-27-194-903,3 37 89,12 61-712,-34-208 373,-1 1-1,1-1 1,0 1 0,0-1 0,1 1 0,-1-1 0,0 1-1,0-1 1,0 1 0,0-1 0,0 1 0,0-1-1,1 1 1,-1-1 0,0 1 0,0-1 0,1 1 0,-1-1-1,0 1 1,1-1 0,-1 0 0,1 1 0,-1-1 0,0 0-1,1 1 1,-1-1 0,1 0 0,-1 0 0,1 1-1,-1-1 1,1 0 0,-1 0 0,1 0 0,-1 0 0,1 1-1,-1-1 1,1 0 0,-1 0 0,1 0 0,-1 0-1,1 0 1,-1 0 0,1-1 0,-1 1 0,1 0 0,-1 0-1,1 0 1,-1 0 0,1-1 0,-1 1 0,1 0-1,-1 0 1,1-1 0,-1 1 0,1-1 0,20-19-4290,-20 18 4686,11-14-2928,-10 14 791</inkml:trace>
  <inkml:trace contextRef="#ctx0" brushRef="#br0" timeOffset="9112.48">5721 783 108,'-4'-1'677,"-21"-6"819,24 5-849,6 0-96,51-1 319,-40 2-1091,42-3 1930,74-17-1,-127 21-1362,-1-1 0,1 0 0,-1 1 0,1 0 0,-1 0 0,0 0 0,1 1 0,7 1 0,-11-1-260,1 1 0,0-1 0,-1 1-1,1 0 1,-1-1 0,1 1 0,-1 0 0,0 0 0,0 0 0,0 0 0,0 0-1,0 0 1,0 1 0,0 3 0,4 6 206,-1 0 0,0 0-1,3 21 1,6 14 34,-13-45-271,1 0-248,-1-1 0,1 1 1,-1 0-1,1-1 1,0 1-1,-1-1 0,1 1 1,0-1-1,0 1 1,0-1-1,0 0 0,0 1 1,1-1-1,-1 0 1,0 0-1,2 1 0</inkml:trace>
  <inkml:trace contextRef="#ctx0" brushRef="#br0" timeOffset="9504.04">6066 438 340,'3'-3'391,"1"-2"-44,-1 0 0,0 0 1,0 0-1,0 0 1,0-1-1,3-9 0,-5 11 238,-2-1 14,0 2-462,1 0 0,0 0 1,-1 0-1,0 0 0,0 1 0,0-1 1,0 0-1,0 0 0,-1 0 1,1 1-1,-1-1 0,0 1 1,1-1-1,-1 1 0,0 0 0,-1 0 1,1 0-1,0 0 0,0 0 1,-1 0-1,0 1 0,1-1 0,-1 1 1,-3-2-1,3 2 210,-2 2-29,-1 0-248,0 1-1,1 0 1,0 0 0,-1 0-1,1 1 1,0 0 0,0 0 0,0 0-1,1 1 1,-1 0 0,1-1 0,0 2-1,0-1 1,-4 5 0,5-3-573,0-1 0,1 1-1,0 0 1,0-1 0,0 1 0,1 0 0,0 0 0,0 0-1,0 0 1,1 0 0,1 12 0,-1-14-736</inkml:trace>
  <inkml:trace contextRef="#ctx0" brushRef="#br0" timeOffset="9920.79">6097 726 704,'1'3'745,"2"3"-540,-1-1 0,1 1 0,1-1 0,-1 0 0,1 0 0,-1 0 0,2-1 0,-1 1 0,0-1 0,1 0 0,0 0 0,0 0 0,0-1 0,0 0 0,0 0 0,1 0 1,-1-1-1,1 1 0,0-1 0,0-1 0,0 1 0,0-1 0,0 0 0,0 0 0,0-1 0,0 0 0,9-1 0,-13 1-155,1 0-1,0-1 1,0 1-1,-1-1 1,1 0-1,-1 0 1,1 0-1,0 0 1,-1 0 0,0-1-1,1 1 1,-1-1-1,0 0 1,0 1-1,0-1 1,0 0 0,0 0-1,0 0 1,0-1-1,-1 1 1,1 0-1,-1-1 1,3-4-1,-1-1 164,0-1-1,-1 0 1,0 1-1,0-1 0,0-10 1,-1 13-89,-2 1 1,1-1 0,0 1 0,-1-1 0,0 1 0,-1-1 0,1 1 0,-1-1-1,0 1 1,0 0 0,-1 0 0,1 0 0,-1 0 0,0 0 0,0 1-1,-1-1 1,0 1 0,1 0 0,-1 0 0,-5-3 0,7 6-85,0 0-1,-1 0 1,1 0 0,0 0 0,-1 0 0,1 0 0,0 1 0,-1 0-1,1-1 1,-1 1 0,1 0 0,-1 0 0,1 0 0,-1 0 0,1 1-1,-1-1 1,-2 1 0,4 0-28,-2-1-10,1 1-1,-1 0 0,1-1 1,0 1-1,-1 0 1,1 0-1,0 1 1,0-1-1,0 0 0,0 1 1,0-1-1,0 1 1,-2 3-1,-2 0-141,-9 12-494,14-14-128,-1 1 0,0-1 0,1 1 0,0-1 0,0 1 0,0 0 0,0 0 1,0-1-1,1 6 0,0-6-902</inkml:trace>
  <inkml:trace contextRef="#ctx0" brushRef="#br0" timeOffset="10264.32">6390 664 888,'0'0'972,"11"-5"445,-4 6 1687,-2 3-2909,-1 0-1,0 0 0,0 0 0,0 1 1,0 0-1,-1 0 0,0 0 1,0 0-1,0 0 0,0 0 1,2 10-1,19 70 1299,-19-62-1057,-4-20 330,-9-10-720,-25-26-9,30 28-21,0 0 0,1 1 0,0-1 0,0 0-1,0 0 1,1 0 0,-1 0 0,1-1 0,0 1 0,1 0 0,-1 0 0,1-1-1,0 1 1,1 0 0,-1-1 0,1 1 0,0 0 0,3-9 0,-3 12-9,0-4 69,0 0-1,1 1 1,0-1 0,0 1 0,0 0 0,1 0 0,0 0-1,0 0 1,0 0 0,1 0 0,-1 1 0,1 0 0,0-1-1,1 2 1,-1-1 0,1 0 0,-1 1 0,1 0 0,0 0-1,0 0 1,1 1 0,-1-1 0,0 1 0,1 1 0,9-3-1,-9 3 34,1 0 0,0 1 0,0-1 0,0 2 0,0-1 0,0 1 0,0 0 0,0 0 0,0 1 0,-1-1 0,1 2 0,-1-1 0,1 1 0,-1 0 0,0 0 0,0 1 0,0-1 0,-1 2 0,1-1 0,8 9-1,-9-8-82,0 0 0,-1 1 0,1-1 0,-1 1-1,0 0 1,-1 0 0,0 1 0,0-1-1,0 1 1,0 0 0,-1-1 0,-1 1 0,1 0-1,-1 0 1,1 10 0,-2-12-333,-1 0-1,1 1 1,-1-1 0,0 0-1,0 1 1,-1-1 0,1 0-1,-5 8 1,2-6-566,1-1-1,-1 0 1,-1 0 0,1 0-1,-1-1 1,0 0 0,-6 6-1,-23 14-1537</inkml:trace>
  <inkml:trace contextRef="#ctx0" brushRef="#br0" timeOffset="11538.08">93 1457 224,'0'0'724,"-1"-3"-351,-1-12 711,0-23 7968,18 175-8527,-2 168 0,-22 151 49,-50 347 85,49-684-634,9-116-145,0 0-86,2 10-119,-2-10-119</inkml:trace>
  <inkml:trace contextRef="#ctx0" brushRef="#br0" timeOffset="12189.93">169 2459 668,'-22'-4'671,"18"3"651,0 0-688,-11 0-26,11 1 1092,1-1-1189,65 3 4079,84 4-4526,251 25 578,-151-10-280,-194-15-117,-33-3 58,0-1 0,33-1 1,-48-1-200,0 0-23,38-2-232,-37 1-144</inkml:trace>
  <inkml:trace contextRef="#ctx0" brushRef="#br0" timeOffset="12625.43">1000 2383 248,'-99'-58'8850,"96"56"-6833,-5-3-1653,5 4 209,8 4 2986,155 72-2512,-17-22-190,-141-52-542,2 0-131,11 4 82,-4 2 264,-11-7-511,1 0-1,-1 0 0,0 1 0,0-1 1,0 0-1,0 0 0,0 0 1,1 0-1,-1 1 0,0-1 0,0 0 1,0 0-1,0 0 0,0 1 0,0-1 1,0 0-1,0 0 0,0 0 1,0 1-1,0-1 0,0 0 0,0 0 1,0 0-1,0 1 0,0-1 0,0 0 1,0 0-1,0 0 0,0 1 1,0-1-1,0 0 0,-1 0 0,1 0 1,0 0-1,0 1 0,0-1 1,0 0-1,0 0 0,0 0 0,-1 0 1,1 0-1,0 1 0,0-1 0,-197 143-776,-14-2-7354,166-112 4944,-24 19 448</inkml:trace>
</inkml:ink>
</file>

<file path=word/ink/ink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1:51:53.596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10 184 596,'0'0'805,"-9"-9"379,8 0 1764,3 3-2766,-1-1 0,2 1 0,-1 0 0,0 0 0,1 1 0,0-1 0,1 0 0,-1 1 0,1 0 0,0 0 0,1 0 0,5-6 0,0 2-42,0 0 0,0 1 0,1 0 0,0 1 0,0 0-1,0 0 1,1 1 0,0 1 0,0 0 0,1 1 0,-1 0 0,14-2 0,-22 6-117,0-1-1,0 1 1,0 0-1,-1 0 1,1 0 0,0 0-1,0 1 1,0 0-1,0 0 1,-1 0-1,1 0 1,0 0 0,-1 1-1,1 0 1,-1-1-1,1 1 1,-1 1-1,0-1 1,0 0 0,0 1-1,0-1 1,0 1-1,-1 0 1,1 0-1,-1 0 1,0 1-1,0-1 1,0 0 0,0 1-1,0-1 1,0 5-1,3 5 57,-1 1 1,0-1-1,-1 1 0,-1 0 0,0 0 0,-1 26 0,-5 35 161,-3 0 0,-17 75-1,-7 52 15,24-120-155,3 1 0,8 106 0,0-152-76,1-1-1,2 0 1,1-1 0,2 1 0,1-2 0,2 1 0,28 53 0,-26-59-1,2-1 1,1 0-1,1-1 0,1-2 0,36 37 0,-20-38 23,-34-23-43,0 0 0,-1 0 0,1-1 0,0 1 0,-1 0 1,1-1-1,0 1 0,0-1 0,0 0 0,0 0 0,-1 0 0,1 0 0,0 0 0,0 0 0,0 0 0,0 0 1,-1-1-1,1 1 0,0-1 0,0 1 0,-1-1 0,1 0 0,1-1 0,0 0 0,2-1 2,0-1 0,-1 1 0,0-1 0,0 0 0,0 0 0,0-1 0,0 1 0,-1-1-1,0 0 1,0 0 0,0 0 0,-1 0 0,3-6 0,5-21 9,-9 25 0,-1-4 38,0 5-6,1 1 0,-1-1 1,0 1-1,-1 0 0,1-1 1,-1 1-1,0-1 1,0 1-1,-1 0 0,0 0 1,0 0-1,0 0 1,-6-9-1,7 11 24,-17-8 52,15 10-108,0 1 1,0-1-1,-1 0 1,1 1 0,0 0-1,0 0 1,-1 0-1,1 0 1,0 1-1,0-1 1,0 1-1,-1-1 1,1 1-1,0 0 1,0 1-1,0-1 1,-5 3-1,4-2-21,-5 2 26,0 1 0,0 0 0,0 1 0,1-1 0,-1 2 0,1-1 0,1 1 0,-1 0 0,-8 12 0,1 0 24,1 1 0,-17 34 0,8-7 55,2 1-1,3 1 1,1 1-1,3 0 1,2 1-1,2 0 1,3 1-1,-2 58 1,7 59 258,23 193 0,-19-338-346,21 183 161,2 24 69,-21-171-115,-8 106 0,2-153-200,-1 1 0,0-1 0,-2 0 0,1 0 0,-1-1 0,-1 1 0,-8 11-1,13-21-371,-9 27-4076,8-24-876</inkml:trace>
</inkml:ink>
</file>

<file path=word/ink/ink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1:51:30.493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171 585 292,'-23'-20'6343,"22"20"-6232,1 0 0,0 0 0,0 0 0,0-1 0,0 1 0,-1 0-1,1 0 1,0 0 0,0 0 0,0 0 0,-1 0 0,1 0-1,0 0 1,0 0 0,0 0 0,0 0 0,-1 0 0,1 0-1,0 0 1,0 0 0,0 0 0,-1 0 0,1 0 0,0 0-1,0 0 1,0 0 0,-1 0 0,1 0 0,0 0 0,0 0 0,0 0-1,-1 1 1,1-1 0,0 0 0,0 0 0,0 0 0,0 0-1,0 0 1,0 1 0,-1-1 0,1 0 0,0 0 0,0 0-1,0 0 1,0 1 0,0-1 0,0 0 0,0 0 0,0 0-1,0 1 1,0-1 0,2 17 3673,4 6-3469,-4-15-1286,110 418 1050,-87-321-3024,-14-53-3791,-7-33 4607</inkml:trace>
  <inkml:trace contextRef="#ctx0" brushRef="#br0" timeOffset="393.77">0 328 584,'1'-7'215,"1"0"-1,0 1 1,0-1 0,0 0-1,1 1 1,0-1 0,0 1-1,0 0 1,1 0 0,0 0-1,0 1 1,1-1-1,-1 1 1,1 0 0,0 1-1,1-1 1,-1 1 0,1 0-1,0 0 1,0 0 0,0 1-1,0 0 1,1 0 0,-1 1-1,1 0 1,0 0 0,12-2-1,-5 2-45,1 1-1,0 0 1,0 0-1,-1 2 1,1 0 0,0 1-1,-1 0 1,0 1-1,1 0 1,-1 2-1,0-1 1,16 9-1,-20-8-39,0 1-1,0 1 1,0-1-1,-1 1 0,1 1 1,-2 0-1,1 0 0,-1 1 1,-1 0-1,1 0 1,-1 1-1,-1 0 0,5 11 1,-8-16-36,-1 1 0,1-1 0,-2 1 1,1 0-1,-1 0 0,0-1 0,0 1 1,0 0-1,-1 0 0,0 0 0,0 1 0,0-1 1,-1 0-1,0-1 0,0 1 0,-1 0 1,0 0-1,0 0 0,0-1 0,0 1 1,-1-1-1,0 0 0,0 0 0,-1 0 0,1 0 1,-9 8-1,0-1 90,0-1 0,-1-1-1,0 0 1,-1 0 0,-24 11 0,-80 32 350,30-15-2709,79-28 1607,7-8-957</inkml:trace>
  <inkml:trace contextRef="#ctx0" brushRef="#br0" timeOffset="877.89">546 767 904,'1'-3'483,"0"-1"1,-1 1-1,1 0 0,-1 0 0,1-1 0,-1 1 1,0-1-1,0 1 0,-1 0 0,1-1 1,-1 1-1,1 0 0,-1 0 0,0-1 0,0 1 1,-4-6-1,3 5 146,-19-5 1006,17 9-1176,-14 1-31,13 0-13,-1 2-50,1-1-278,-1 1 0,1 0 0,0 1-1,0-1 1,1 1 0,-1 0 0,1 0 0,-1 0 0,1 1 0,1 0 0,-1 0 0,1 0 0,0 0-1,0 0 1,0 0 0,1 1 0,-4 11 0,5-10-50,0 1 0,0-1 0,1 1 0,0-1 0,1 1 0,-1 0 0,1-1 0,1 1 0,0-1 0,3 9 0,-4-11-21,1-1 0,0 0 0,0 0 0,0 0 0,0 0 0,0-1 1,1 1-1,0-1 0,0 1 0,0-1 0,0 0 0,0 0 0,1 0 0,-1 0 0,1-1 0,0 0 1,0 0-1,6 3 0,-8-5-10,0 1 1,0-1 0,0 0-1,0 0 1,0 0 0,0 0-1,0 0 1,0 0 0,0 0-1,0-1 1,-1 1 0,1-1-1,0 1 1,0-1-1,0 0 1,0 0 0,-1 0-1,4-2 1,-1 0 19,-1 1 1,1-1-1,-1 0 0,0 0 1,0-1-1,4-4 0,-4 1 73,0 0 0,0 0-1,0-1 1,-1 1 0,0 0-1,-1-1 1,0 1-1,0-1 1,0-8 0,-1 6 4,2-12 643,0 9 21,-1 0 1,-1 0 0,-1-16 0,7 60-1337,1 0 0,2-1 0,20 50 0,-28-78 356,0-1 0,0 1 0,0 0 0,0-1 0,0 1 0,0-1 1,1 1-1,-1-1 0,1 0 0,-1 0 0,1 1 0,2 0 0,10 3-8872,2-1 6782</inkml:trace>
  <inkml:trace contextRef="#ctx0" brushRef="#br0" timeOffset="1262.41">713 783 804,'1'-3'826,"0"-1"-573,0 0 1,0 0-1,1 0 0,-1 0 1,1 0-1,0 1 0,0-1 1,0 0-1,1 1 0,-1 0 0,1-1 1,0 1-1,-1 0 0,2 1 1,-1-1-1,0 0 0,0 1 0,1 0 1,0 0-1,-1 0 0,5-2 1,-5 3-141,0 1-1,0-1 1,1 1 0,-1 0 0,0 0 0,0 0 0,0 0 0,0 0 0,0 1 0,0-1 0,0 1 0,0 0-1,5 2 1,-6-3-72,2 2 79,1 0 1,0 0-1,-1 0 0,1 1 1,-1-1-1,0 1 0,0 0 1,0 0-1,0 1 0,0-1 0,4 7 1,-2-3 37,-1-1 1,0 1-1,0 1 1,-1-1-1,4 9 1,-7-13-124,1-1-1,-1 1 1,0 0 0,0-1-1,-1 1 1,1 0 0,0 0 0,-1-1-1,0 1 1,1 0 0,-1 0-1,0 0 1,0 0 0,-1 0-1,1-1 1,-1 1 0,1 0-1,-1 0 1,0-1 0,0 1-1,0 0 1,-1-1 0,1 1 0,0-1-1,-1 1 1,0-1 0,1 0-1,-1 0 1,0 0 0,0 0-1,0 0 1,-1 0 0,1 0-1,0-1 1,-1 1 0,-3 1-1,3-2 207,1-2-222,0-1-1,0 0 0,0 1 1,0 0-1,0-1 1,0 1-1,0 0 0,-1 0 1,1 0-1,-4-1 1,-1 0 23,6 2-24,0-1 1,0 1 0,0-1-1,1 1 1,-1-1 0,0 0-1,0 1 1,1-1 0,-1 0-1,0 0 1,1 1 0,-1-1-1,0 0 1,1 0-1,-1 0 1,1 0 0,0 0-1,-1 0 1,1 0 0,0 0-1,-1 0 1,1 0 0,0 0-1,0 0 1,0 0 0,0-1-1,0 1 38,1-4 37,0-1 0,0 1 0,0-1 0,1 1 0,0 0 0,0 0-1,1 0 1,-1 0 0,1 0 0,4-5 0,1-3 207,2 1 0,18-20 0,-17 22-298,1-1-1,0 1 0,1 1 0,0 0 1,24-11-1,-34 18-493,46 2-7168,-41 1 5168,10 1 755</inkml:trace>
  <inkml:trace contextRef="#ctx0" brushRef="#br0" timeOffset="2187.99">1212 665 384,'0'0'2399,"1"-4"-1592,1-13 4676,-12 20-4890,4-2-463,0 1 0,0 0 1,0 0-1,1 1 0,-1-1 1,1 1-1,-1 1 0,1-1 1,0 1-1,0-1 1,0 1-1,1 1 0,0-1 1,-6 7-1,5-4 22,0 0 0,1 0 0,0 0 0,0 1 0,0-1 0,1 1-1,0 0 1,1 0 0,-1 0 0,2 1 0,-1-1 0,1 0 0,0 1 0,1-1 0,0 0 0,0 1 0,1-1 0,0 1 0,1-1-1,2 11 1,-2-17-138,-1 0-1,1 0 0,-1 1 1,1-1-1,0 0 0,-1 0 1,1 0-1,0-1 0,1 1 0,-1 0 1,0-1-1,0 0 0,1 1 1,-1-1-1,0 0 0,1 0 1,0 0-1,-1 0 0,6 0 1,-7 0-8,3 0 5,2-4 1,-2 2-5,0-1 1,0 0-1,0 0 1,0 0-1,0 0 1,0-1-1,-1 1 0,1-1 1,-1 0-1,0 0 1,0 0-1,0-1 1,0 1-1,-1-1 1,1 0-1,-1 1 1,0-1-1,0 0 1,2-5-1,3-29 289,3-5 176,-9 39-382,0 0 0,0 0 0,-1 0-1,1 0 1,-1-1 0,0 1 0,-1 0-1,0-8 1,0 9-98,1-1 716,1 14-673,2 31-44,-3-39-6,1 1 0,-1-1 0,0 0 0,0 0 0,1 0 0,0 0 0,-1-1 0,1 1 0,0 0 0,0 0 0,0 0 0,0 0 0,0-1 0,0 1 1,0 0-1,1-1 0,-1 1 0,3 1 0,0 1-97,-2-1 35,1-1-1,0 1 1,-1-1-1,1 0 0,0 0 1,0 0-1,1 0 1,-1 0-1,0-1 1,0 1-1,1-1 1,-1 0-1,1 0 1,-1 0-1,1-1 0,-1 1 1,1-1-1,0 0 1,-1 0-1,1 0 1,-1 0-1,1-1 1,5-1-1,-4 1-45,0 0 0,0-1 0,1 0 1,-1 0-1,-1 0 0,1-1 0,0 1 0,0-1 1,-1 0-1,0-1 0,1 1 0,-1-1 0,-1 0 0,7-6 1,-3-3 73,0 1 1,0-2 0,-1 1 0,-1-1 0,0 0 0,-1 0 0,-1 0 0,0 0 0,0-1 0,-1-27-1,-2-11 954,-10-86-1,4 91-269,2 35-477,4 13-146,0 0-1,0-1 1,-1 1 0,1 0-1,0 0 1,0 0 0,0 0-1,0 0 1,0 0-1,0 0 1,0 0 0,-1 0-1,1 0 1,0 0 0,0 0-1,0-1 1,0 1-1,0 0 1,-1 0 0,1 0-1,0 0 1,0 0-1,0 0 1,0 0 0,0 0-1,-1 0 1,1 1 0,0-1-1,0 0 1,0 0-1,0 0 1,0 0 0,-1 0-1,1 0 1,0 0 0,0 0-1,0 0 1,0 0-1,0 0 1,0 0 0,0 1-1,0-1 1,-1 0-1,1 0 1,0 0 0,0 0-1,0 0 1,0 0 0,0 1-1,0-1 1,0 0-1,0 0 1,0 0 0,0 0-1,0 0 1,0 1 0,0-1-1,0 0 1,0 0-1,0 0 1,0 0 0,0 0-1,0 1 1,-4 10 20,2-7-22,0-1 0,1 1 0,0 0-1,0 0 1,0 0 0,1 0 0,-1 0 0,1 0 0,0 0 0,0 0 0,0 0 0,1 0 0,-1 0 0,2 6 0,5 24 86,1 0 0,21 57 1,-24-79-221,0 0 1,1 0-1,0 0 0,1-1 1,0 0-1,0 0 1,2-1-1,-1 0 0,1 0 1,1-1-1,11 10 0,-17-17-4,0 1-1,0-1 0,0 0 1,0 0-1,0 0 0,0-1 0,1 1 1,-1-1-1,0 0 0,1 0 1,-1-1-1,1 1 0,0-1 0,-1 0 1,1 0-1,-1-1 0,1 1 1,6-2-1,-6 0 55,-1 0-1,0 0 1,1 0 0,-1-1 0,0 1-1,0-1 1,0 0 0,-1 0 0,1 0-1,-1-1 1,1 0 0,-1 1 0,0-1-1,-1 0 1,1 0 0,-1 0-1,1-1 1,-1 1 0,1-5 0,1-3 57,-1-1 1,0 1 0,0-1 0,-2 1 0,0-1-1,0-16 1,-2 6 266,-2 0 0,0-1 0,-1 1 0,-12-35 1,8 28 260,2-4 296,-2 0-152,7 31 666,2 16-1152,8 54 241,29 111 1,-21-115-622,16 45-516,-25-88-4288,18 33 1,-15-36 2937</inkml:trace>
  <inkml:trace contextRef="#ctx0" brushRef="#br0" timeOffset="2763.43">1937 808 528,'40'-27'1381,"-28"20"-1063,0-1 1,0-1-1,12-11 0,-20 16-182,-1 0-1,1 0 0,-1 0 0,0-1 1,0 1-1,0-1 0,-1 0 1,1 0-1,-1 0 0,0 0 1,-1 0-1,2-9 0,-2 8 102,0 0-1,0 1 1,-1-1-1,0 0 1,0 1-1,-1-1 0,1 0 1,-3-6-1,2 9-120,1 1 0,-1 0-1,0-1 1,0 1 0,-1 0-1,1 0 1,0 0 0,-1 0-1,1 0 1,-1 0-1,0 0 1,1 1 0,-1-1-1,0 0 1,0 1 0,0 0-1,0-1 1,-1 1 0,-3-2-1,3 2 760,-5 5-444,4-2-348,0 1-1,-1-1 1,1 1-1,0 0 1,1 0-1,-1 1 0,1-1 1,-1 1-1,1-1 1,0 1-1,0 0 1,0 0-1,1 1 1,-1-1-1,1 0 1,0 1-1,-2 9 0,1-2 105,1 0 0,0 0 0,1 1 0,0-1 0,1 1 0,2 20 0,-1-28-162,-1 0 1,1 0-1,0 0 1,0 0-1,1-1 1,-1 1-1,1 0 1,0-1-1,0 1 0,1-1 1,-1 0-1,1 0 1,0 0-1,0 0 1,0 0-1,1-1 1,-1 1-1,1-1 1,7 5-1,-6-6-40,0-1 1,0 0-1,0 0 1,0-1-1,0 0 1,1 0-1,-1 0 1,0 0-1,0-1 1,0 0-1,0 0 1,0 0-1,0-1 1,0 1-1,0-1 1,-1 0-1,1-1 0,6-4 1,0-1-7,0-1-1,-1 0 1,0 0-1,0-1 1,-1 0-1,-1-1 1,0 0 0,0 0-1,-1-1 1,-1 0-1,0 0 1,5-14-1,7-23 186,19-90 0,-33 124-90,7-34 335,-2-2 0,2-53 0,-10 78-187,-1 0-1,-1 1 1,-1-1 0,-1 0 0,-1 1 0,-9-26 0,11 45-162,-1 0 1,1-1-1,-2 1 0,1 1 1,-1-1-1,0 1 1,0-1-1,0 1 1,-8-7-1,9 10 123,-3 7-113,2-2-59,0 1 1,1-1 0,-1 1-1,1 0 1,0 0 0,0 1-1,0-1 1,1 1 0,-1-1-1,1 1 1,0 0 0,1 0 0,-1 0-1,1 0 1,0 0 0,-1 8-1,-2 42 55,1-1-1,3 1 0,3 0 0,14 89 1,5-35 11,45 137 0,68 105-2731,-122-322-1904,27 44-1,-22-50 2269</inkml:trace>
  <inkml:trace contextRef="#ctx0" brushRef="#br0" timeOffset="3700.24">3187 366 56,'0'0'811,"1"-3"-7,0-3-67,-1 0 1,1 0-1,-1 1 1,0-1-1,0 0 1,-1 0-1,-2-11 1,1 12-132,-2 3-36,-3 0-380,0 0 1,0 1 0,0-1-1,-1 1 1,1 1-1,0-1 1,-1 1 0,1 1-1,0-1 1,0 1 0,-1 0-1,1 1 1,0 0-1,0 0 1,0 1 0,0-1-1,1 1 1,-10 6-1,4-2-9,0 1-1,1 0 0,-1 1 0,2 0 1,-16 17-1,20-20-118,1 0 1,1 0-1,-1 0 1,1 1-1,1 0 1,-1-1-1,1 2 1,0-1-1,0 0 1,1 1-1,-2 10 1,4-14-76,-1 0-1,1 0 1,1 0 0,-1 1-1,1-1 1,-1 0 0,1 0-1,0 0 1,1 0 0,-1 0-1,1 0 1,-1 0 0,1 0-1,0-1 1,1 1 0,-1 0-1,1-1 1,-1 0 0,1 0 0,0 0-1,0 0 1,1 0 0,-1-1-1,1 1 1,-1-1 0,1 0-1,6 3 1,-2-1-45,1 0 1,0-1-1,0 1 1,1-2-1,-1 0 1,0 0-1,1 0 1,-1-1-1,1-1 0,14 0 1,1-4 160,-21 3-13,2-2 80,2-2-215,-14 4 1099,-7 2-1000,1 0 0,0 2 1,0-1-1,1 2 0,-1-1 0,1 2 1,-1-1-1,-10 8 0,8-4 116,0 2 0,1 0 0,-23 21 0,32-27-123,0 1 0,0 0-1,0 0 1,0 0-1,1 1 1,0-1 0,0 1-1,0 0 1,1 0-1,0 0 1,0 0 0,-1 10-1,2-11-33,1 0 1,0-1-1,1 1 0,-1 0 0,1 0 0,0-1 0,0 1 1,1 0-1,-1-1 0,1 1 0,0-1 0,3 5 1,-2-3-125,1 0 0,1 0 0,-1 0 0,1 0 0,0 0 0,1-1 0,-1 0 0,1 0 0,0-1 0,0 0 0,0 0 0,1 0 0,-1-1 0,1 1 0,0-2 0,10 4 0,-6-3-478,0 0 0,1-1 0,-1-1 1,0 1-1,1-2 0,-1 0 0,1 0 0,-1-1 1,19-4-1,-6-4-3452,-17 5 3421,9-3-844</inkml:trace>
  <inkml:trace contextRef="#ctx0" brushRef="#br0" timeOffset="4091.58">3232 815 1424,'-1'-5'247,"-4"-13"69,4 13 55,0 1 72,-25-46 4165,24 48-3271,-7-4 4100,19 25-5353,0-1 0,1 0 0,0-1 0,15 17 0,-25-34-86,9 12-976,0-1 1,22 16-1,-29-24 208,1-1 0,0 0-1,0 0 1,0 0 0,0 0-1,0 0 1,0-1-1,5 1 1,-7-1-929</inkml:trace>
  <inkml:trace contextRef="#ctx0" brushRef="#br0" timeOffset="4478.96">3415 749 492,'-1'-4'869,"0"1"-637,0 0 0,1 0 0,-1 0 0,0 1 0,-1-1 0,1 0 0,0 0 0,-1 1 0,0-1 0,1 1 0,-1 0 0,0-1 0,0 1 0,0 0 0,-1 0 0,1 0 0,0 1 0,-1-1 0,1 0 1,-1 1-1,0 0 0,1-1 0,-1 1 0,0 0 0,0 0 0,0 1 0,0-1 0,0 1 0,0-1 0,0 1 0,0 0 0,0 0 0,0 0 0,-4 1 0,5-1-157,1 1 0,-1-1 1,1 0-1,-1 1 1,1-1-1,-1 1 0,1-1 1,-1 1-1,1-1 1,0 1-1,-1 0 1,1 0-1,0 0 0,0 0 1,-1 0-1,1 0 1,-1 1-1,-3 3 170,-6 3 23,0 1 1,1 0 0,0 1 0,1 0-1,0 0 1,0 1 0,1 1 0,0-1-1,1 1 1,-7 16 0,-3 12-446,-23 78-1,32-82-716,0-5-3588,8-25 1654,2 11 859</inkml:trace>
  <inkml:trace contextRef="#ctx0" brushRef="#br0" timeOffset="4824.85">3379 868 656,'17'-4'658,"-13"3"490,2 2-668,-1 0-411,2 0 139,1 0 0,-1 0-1,0-1 1,1 1 0,-1-2-1,0 1 1,1-1 0,-1 0-1,0-1 1,0 0 0,1 0 0,5-3-1,-9 3-68,0 1 0,-1-1-1,1 0 1,-1 0 0,0-1 0,0 1-1,0-1 1,0 1 0,0-1 0,0 0-1,-1 0 1,1 0 0,-1-1 0,0 1-1,0 0 1,0-1 0,0 0-1,-1 1 1,0-1 0,1 0 0,-1 0-1,0-5 1,0 6 675,-2 3-791,1-1-1,-1 1 0,1 0 1,-1 0-1,1-1 0,0 1 1,-1-1-1,1 1 1,-1 0-1,1-1 0,0 1 1,0-1-1,-1 1 0,1-1 1,0 1-1,0-1 0,-1 1 1,1-1-1,0 1 1,0-1-1,0 1 0,0-1 1,0 1-1,0-1 0,0 1 1,0-2-1,0 2-3,0-1 1,0 0-1,0 1 0,0-1 1,0 0-1,0 1 0,-1-1 1,1 1-1,0-1 1,0 0-1,0 1 0,-1-1 1,1 1-1,0-1 0,-1 1 1,1-1-1,0 1 0,-1-1 1,1 1-1,-1-1 0,1 1 1,-1-1-1,1 1 0,-1 0 1,1-1-1,-1 1 0,1 0 1,-1-1-1,0 1 0,0 0 1,-2-1 81,0 0 0,0 0 0,0 1 0,0-1 0,0 1 0,0 0 0,0 0 0,0 0 0,0 0 0,1 0 0,-1 1 0,0-1 0,0 1 0,0 0 0,0 0 1,0 0-1,1 0 0,-1 0 0,0 1 0,1-1 0,-1 1 0,1 0 0,-3 2 0,1-1-21,1 1 0,-1 0-1,1 0 1,-1 0 0,1 0 0,1 1 0,-1-1 0,0 1 0,1 0-1,0 0 1,0-1 0,1 1 0,-1 0 0,0 6 0,2-5-40,-1 0 1,1 0 0,0 0 0,1 0-1,-1 0 1,1 0 0,0-1 0,1 1 0,0 0-1,0 0 1,0-1 0,0 1 0,4 5-1,-4-7-146,0-1 0,0 0 0,1 0 0,-1 0 0,1 0 0,0 0 0,-1-1 0,1 1 1,0-1-1,1 0 0,-1 1 0,0-1 0,1-1 0,-1 1 0,1-1 0,-1 1 0,1-1 0,0 0 0,0 0 0,-1-1 0,1 1 0,0-1 0,7 0 0,45-8-1790,-45 5 362,0-1 0,1 0 0,14-8 0,-4 1-96</inkml:trace>
  <inkml:trace contextRef="#ctx0" brushRef="#br0" timeOffset="5387.15">3824 804 4072,'3'-6'309,"1"-1"0,-2 0 0,1 0 0,-1 0 0,0 0 0,0 0-1,-1 0 1,0 0 0,0-1 0,-1 1 0,-1-10 0,1 13 107,-2 1-13,-4-9 8,4 9 16,-2 2 7,-14-4 16,14 4 432,-3 4-462,1-1-282,0 1 0,0 0 0,0 1 0,0-1 0,1 1 0,0 0 0,-1 1 1,1-1-1,1 1 0,-1 0 0,1 0 0,0 1 0,-6 9 0,6-5 9,0-1 0,0 1 0,1 0 0,1 1 0,-1-1 1,2 0-1,0 1 0,0-1 0,0 1 0,3 18 0,-1-23-172,0-1 0,0 1 1,0-1-1,1 1 0,-1-1 1,2 0-1,-1 0 0,0 0 1,1 0-1,0 0 0,0-1 1,0 1-1,1-1 0,0 0 1,0 0-1,0 0 0,0 0 1,0-1-1,1 0 0,-1 0 1,9 5-1,-8-7-23,-1 1-1,1-1 1,-1 0 0,1 0 0,-1 0-1,1-1 1,0 1 0,0-1 0,-1 0-1,1-1 1,0 1 0,-1-1 0,1 0-1,-1 0 1,1 0 0,-1-1-1,1 1 1,-1-1 0,8-5 0,-5 3 17,0 0 0,-1-1 0,1 0 0,-1 0-1,0-1 1,0 0 0,0 0 0,-1 0 0,0-1 0,5-7 0,-4 2 258,0-1 0,7-25 0,-3 8 284,-10 29-458,1-1 0,-1 1 0,1-1 0,-1 1 0,0-1 1,0 0-1,0 1 0,1-1 0,-2 1 0,1-1 0,0 1 0,0-1 0,0 0 0,-1 1 0,1-1 0,-1 1 0,1-1 0,-1 1 0,0 0 0,1-1 0,-1 1 0,0 0 0,0-1 0,-2-1 0,1 1-139,0-2 692,-2 11-454,-11 23-5,14-27-119,-1-1 1,1 1 0,0 0 0,1 0 0,-1 1-1,0-1 1,1 0 0,0 0 0,-1 0 0,1 0 0,1 0-1,-1 0 1,0 1 0,2 5 0,-1-6-14,-1 2 15,1 0 1,0 0-1,0 0 0,1 0 1,0 0-1,-1-1 0,1 1 1,1 0-1,-1-1 1,7 9-1,-8-11-50,1 0-1,0 0 1,0 1 0,0-1 0,1-1-1,-1 1 1,0 0 0,1 0-1,-1-1 1,1 0 0,-1 1 0,1-1-1,0 0 1,0 0 0,-1 0-1,1-1 1,0 1 0,6 0 0,-7-2 8,0 1 0,1 0 0,-1-1 0,0 0 0,0 0 1,0 1-1,0-1 0,0 0 0,0-1 0,0 1 0,0 0 1,2-3-1,0 1-13,0 0 11,-1 0 0,1 0 0,-1 0 0,0 0 0,0-1 1,0 1-1,0-1 0,-1 0 0,0 0 0,0 0 0,0 0 0,0 0 0,0 0 0,-1-1 1,2-7-1,5-12 90,-8 24-69,0 0 0,0-1-1,0 1 1,0 0 0,0 0 0,0-1 0,0 1 0,0 0-1,0 0 1,0-1 0,0 1 0,0 0 0,0 0 0,0-1 0,0 1-1,0 0 1,0 0 0,0 0 0,1-1 0,-1 1 0,0 0 0,0 0-1,0 0 1,0-1 0,0 1 0,1 0 0,-1 0 0,0 0-1,0 0 1,0 0 0,1-1 0,-1 1 0,0 0 0,0 0 0,1 0-1,-1 0 1,0 0 0,0 0 0,0 0 0,1 0 0,-1 0-1,0 0 1,0 0 0,1 0 0,-1 0 0,0 0 0,0 0 0,1 0-1,-1 0 1,0 0 0,0 0 0,0 0 0,1 0 0,-1 0-1,0 0 1,0 1 0,1-1 0,-1 0 0,0 0 0,0 0 0,0 0-1,0 1 1,1-1 0,10 24 108,-9-18-91,0 0 0,0 0 0,1-1 0,0 1 0,0 0 0,0-1 0,1 0 0,0 0 0,4 5 0,-5-8-25,0 0 0,-1 0 0,1 0 0,1-1 0,-1 1 1,0-1-1,0 0 0,0 0 0,1 0 0,-1 0 0,1 0 0,-1-1 0,1 1 0,-1-1 0,1 0 0,-1 0 0,1-1 0,-1 1 0,0-1 0,1 1 0,-1-1 0,1 0 0,-1 0 0,0-1 0,0 1 0,0-1 0,0 1 0,3-3 0,0-1-18,0 1-1,0-1 0,-1 0 1,0 0-1,0-1 0,0 0 1,-1 1-1,0-2 0,0 1 0,0 0 1,-1-1-1,5-13 0,-2 1 50,0-1-1,-2 0 0,0-1 0,-1 1 1,-1-1-1,-1 1 0,-1-1 0,-1 1 1,-1-1-1,-1 1 0,-9-37 1,10 50-20,-1-1 1,-1 0 0,1 1 0,-1 0 0,0 0-1,-1 0 1,-9-12 0,4 7 7,9 11-14,1 0-1,0 1 0,-1-1 1,1 1-1,-1-1 1,1 1-1,-1 0 0,1-1 1,-1 1-1,1-1 0,-1 1 1,1 0-1,-1-1 1,1 1-1,-1 0 0,0 0 1,1-1-1,-1 1 1,0 0-1,1 0 0,-1 0 1,1 0-1,-1 0 0,0 0 1,1 0-1,-1 0 1,0 0-1,1 0 0,-1 0 1,0 1-1,1-1 0,-1 0 1,0 0-1,1 1 1,-1-1-1,1 0 0,-2 1 1,-14 16 104,14-14-135,2-3 28,0 0 0,-1 0 1,1 0-1,0 1 0,0-1 1,-1 0-1,1 0 0,0 1 1,0-1-1,-1 0 1,1 1-1,0-1 0,0 0 1,0 1-1,-1-1 0,1 0 1,0 1-1,0-1 0,0 0 1,0 1-1,0-1 0,0 1 1,0-1-1,0 0 0,0 1 1,0-1-1,0 0 1,0 1-1,0-1 0,0 1 1,0-1-1,71 339 712,-44-200-450,-12-63-1363,0-3-3516,-6-58-4629</inkml:trace>
  <inkml:trace contextRef="#ctx0" brushRef="#br0" timeOffset="5772.92">4369 854 332,'-7'-6'1392,"7"6"-1305,0 0 0,0 0 0,0 0 0,-1-1 0,1 1-1,0 0 1,0 0 0,0 0 0,0-1 0,0 1 0,0 0 0,0 0-1,-1-1 1,1 1 0,0 0 0,0 0 0,0 0 0,0-1-1,0 1 1,0 0 0,0 0 0,0-1 0,0 1 0,0 0-1,0 0 1,1-1 0,-1 1 0,0 0 0,0 0 0,0-1 0,0 1-1,0 0 1,0 0 0,0 0 0,1-1 0,-1 1 0,0 0-1,0 0 1,0 0 0,0-1 0,1 1 0,-1 0 0,0 0 0,0 0-1,0 0 1,1 0 0,-1 0 0,0 0 0,1-1 0,17-4 275,0 1 1,1 0 0,-1 1 0,24-1 0,15-8 1663,-46 9-1422,-8 2 37,1 0 21,24-13 1483,-26 13-352,1 5-1485,0 2-201,0 1 1,0 0-1,-1-1 1,0 1-1,0 0 0,0 1 1,-1-1-1,1 11 0,3 144-1460,-5-159 413</inkml:trace>
  <inkml:trace contextRef="#ctx0" brushRef="#br0" timeOffset="6130.44">4520 573 664,'3'-8'705,"0"0"0,0 0-1,-1 0 1,2-9 0,-4 14-425,0 0 1,0-1 0,0 1 0,0 0 0,0 0-1,-1 0 1,1 0 0,-1 0 0,0 0 0,0 0-1,0 0 1,0 0 0,-4-5 0,5 8-188,-1-1-1,0 0 1,0 0 0,0 0 0,1 1 0,-1-1-1,0 0 1,0 1 0,0-1 0,0 1 0,0-1-1,-1 1 1,1-1 0,0 1 0,0 0 0,0 0-1,0-1 1,0 1 0,0 0 0,-1 0 0,1 0 0,0 0-1,-1 1 1,-21 3 767,23-3-972,-3 0 185,0 0 0,0 0 1,0 0-1,1 0 1,-1 1-1,0 0 1,1-1-1,0 1 0,-1 0 1,1 0-1,0 0 1,0 0-1,0 1 0,0-1 1,0 0-1,1 1 1,-1 0-1,1-1 0,0 1 1,-2 4-1,2-2-84,-1 1-1,1-1 1,1 0-1,-1 1 1,1-1 0,0 1-1,1 0 1,-1-1-1,2 6 1,11 43-1619,-12-49 1021,1-1-1,-1 0 1,1 0-1,0 0 1,1-1-1,-1 1 1,1 0-1,2 3 1,1-1-371,3 6-610</inkml:trace>
  <inkml:trace contextRef="#ctx0" brushRef="#br0" timeOffset="6505.94">4644 814 92,'8'12'1068,"-6"-10"2,-1 2 0,3 11 494,0-1 0,1 1 0,10 18 0,-12-28-1328,0 0 0,1 0 1,-1 0-1,1 0 0,0-1 0,0 1 1,0-1-1,1 0 0,0-1 1,0 1-1,8 4 0,-11-7-185,0 0-1,1-1 1,-1 0-1,0 1 1,0-1 0,1 0-1,-1 0 1,0 0-1,0 0 1,1 0-1,-1-1 1,0 1 0,0-1-1,0 1 1,0-1-1,1 0 1,-1 0-1,0 0 1,2-1 0,0-1 9,0 1-1,0-1 1,0 0 0,0 0 0,0 0 0,-1 0 0,6-7 0,-5 5 5,-2-1-1,1 0 1,0 0-1,-1 0 1,0 0-1,-1 0 1,1 0 0,-1 0-1,0-10 1,0 4 121,-1-1 1,0 1 0,-1-1-1,-2-13 1,2 22-120,-1-1 1,1 1-1,-1 0 0,0 0 1,0 0-1,0 1 1,0-1-1,-6-5 1,7 7-45,0 0-1,-1 0 1,1 1 0,-1-1 0,1 1 0,-1 0 0,0-1 0,1 1 0,-1 0 0,0 0-1,0 0 1,0 0 0,0 0 0,0 1 0,0-1 0,0 0 0,0 1 0,0 0 0,-4-1 0,2 2-61,-1 0 0,0 0 0,1 0 0,-1 1 0,0-1 0,1 1 0,0 0 0,0 1 0,-1-1 0,1 1 0,0 0 0,1 0 0,-1 0 0,1 0 0,-6 6 0,-15 28-2586,9 5-5066,12-26 5678</inkml:trace>
  <inkml:trace contextRef="#ctx0" brushRef="#br0" timeOffset="6873.9">4912 785 284,'0'0'1941,"2"-2"-1084,2-3-729,-3 5-46,-1 0-1,0 0 1,0-1-1,0 1 1,1 0-1,-1 0 1,0 0-1,0 0 1,0 0-1,1 0 1,-1-1-1,0 1 1,0 0-1,1 0 1,-1 0-1,0 0 1,0 0-1,1 0 1,-1 0-1,0 0 0,0 0 1,1 0-1,-1 0 1,0 0-1,0 0 1,0 0-1,1 0 1,-1 1-1,0-1 1,0 0-1,1 0 1,-1 0-1,0 0 1,0 0-1,0 0 1,1 1-1,-1-1 1,0 0-1,0 0 1,0 0-1,0 1 1,1-1-1,-1 0 1,0 0-1,0 0 0,0 1 1,6 16 579,-1 0-1,-1 1 1,3 31 0,-2 37 1244,-5-83-957,-6-12-858,-21-27 30,26 32-62,-1 0-1,0 0 1,1 0 0,0 0 0,0-1-1,0 1 1,0 0 0,1-1 0,0 1-1,0 0 1,0-1 0,0 1-1,1 0 1,-1-1 0,3-4 0,-2 3-10,0 1 81,0 0 0,0 0 0,0 0 1,1 0-1,0 0 0,0 0 0,0 0 0,1 1 0,-1 0 1,1-1-1,0 1 0,1 0 0,-1 0 0,1 0 0,-1 1 1,1-1-1,0 1 0,1 0 0,-1 0 0,0 1 0,1-1 1,0 1-1,-1 0 0,1 0 0,8-2 0,-10 3-71,1 0 0,0 1-1,-1-1 1,1 1 0,0 0-1,-1 0 1,1 0-1,0 1 1,-1-1 0,1 1-1,-1 0 1,1 0 0,0 0-1,-1 0 1,0 0 0,1 1-1,-1 0 1,0 0 0,0 0-1,0 0 1,0 0 0,0 0-1,0 1 1,-1 0 0,1-1-1,-1 1 1,0 0 0,0 0-1,0 0 1,0 0 0,0 1-1,-1-1 1,0 0-1,1 1 1,0 3 0,-1 0-338,0-1 1,0 1-1,0-1 0,-1 1 1,0-1-1,0 1 1,-1-1-1,1 1 0,-2-1 1,1 1-1,-3 7 1,1-6-1195,0-1 0,0 0 0,0 1 1,-1-1-1,-7 9 0,-6 5-1024</inkml:trace>
</inkml:ink>
</file>

<file path=word/ink/ink2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1:52:06.160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791 86 132,'0'0'830,"1"-3"-27,3-33 3145,2-7 4256,-5 40-7960,7 54 592,1 61 1,0 249 130,-3-87-525,-6-271-417,-1-3-25,1 0 1,0 0 0,0 0-1,-1 1 1,1-1 0,0 0 0,0 0-1,-1 0 1,1 0 0,0 1-1,0-1 1,0 0 0,-1 0-1,1 0 1,0 1 0,0-1 0,0 0-1,0 0 1,0 1 0,-1-1-1,1 0 1,0 0 0,0 1 0,0-1-1,0 0 1,0 1 0,0-1-1,0 0 1,0 0 0,0 1-1,0-1 1,0 1 1,0 0 0,0-1 0,0 1 0,0 0 0,0-1 0,0 1 0,-1 0 0,1-1 0,0 1 0,0-1 0,-1 1 0,1 0 0,0-1-1,-1 1 1,1-1 0,-1 1 0,1-1 0,-1 1 0,1-1 0,-1 1 0,1-1 0,-1 0 0,1 1 0,-2 0 0,-2-1 6,-1 0 0,1 0 1,0 0-1,-1 0 0,1 0 0,-1-1 1,1 0-1,0 0 0,-1 0 0,1 0 1,0-1-1,0 0 0,0 0 0,0 0 1,-7-5-1,-7-3 11,-26-9-17,0 1 0,-1 3-1,-1 1 1,0 2 0,-1 3 0,0 1-1,0 3 1,-1 1 0,0 3-1,1 2 1,-53 7 0,92-7-106,0 0 0,0 1-1,1 0 1,-1 0 0,0 1 0,1 0 0,-1 0-1,1 1 1,0 0 0,0 1 0,-7 5 0,12-8-130,0 0 0,0 0 0,0 1 0,0-1 0,1 1 1,-1-1-1,1 1 0,-1-1 0,1 1 0,0 0 0,0 0 0,0 0 1,1 0-1,-1 0 0,1-1 0,-1 1 0,1 0 0,0 0 0,0 0 1,0 0-1,1 0 0,-1 0 0,1 0 0,0 0 0,-1 0 0,1 0 1,1 0-1,-1-1 0,0 1 0,1 0 0,-1-1 0,4 5 0,15 19-2672,5 0 881</inkml:trace>
  <inkml:trace contextRef="#ctx0" brushRef="#br0" timeOffset="771.5">997 559 404,'-6'-20'3664,"1"6"-3090,4 11 1152,-1 0-1185,-6-10 3438,5 20-3735,-11 23-5,13-27-201,0 0 0,0 0 0,0 0 0,0 0 1,1 0-1,-1 0 0,1 0 0,0 0 0,0 0 0,0 1 0,0-1 0,2 6 0,-1 1 90,0 5-47,1 1-1,0 0 0,2-1 0,-1 1 1,2-1-1,0 0 0,1-1 1,1 1-1,0-1 0,0 0 0,2-1 1,10 15-1,-14-23-62,-2 0-12,0-1-1,0 0 0,1 0 1,0-1-1,-1 1 0,1-1 1,1 1-1,-1-1 0,0-1 1,1 1-1,6 3 1,10 0-19,-19-6 12,1 0 1,-1 0-1,0 0 0,0 0 1,0 0-1,1 0 1,-1-1-1,0 1 0,3-2 1,-1 0 0,0 0-1,0 0 1,0-1 0,0 0 0,-1 1-1,1-1 1,-1-1 0,0 1 0,0 0-1,0-1 1,-1 1 0,1-1 0,-1 0 0,0 0-1,0 0 1,3-8 0,2-8 73,-2 1 0,6-30 1,-7 26 62,-2 11 31,0 0 1,-1 0 0,0 0-1,-2-13 1,1-14 402,1 15-131,-1 20-254,0-8-7,-1 7-36,-1 9 726,-1 10-810,0 0 1,1-1-1,0 1 0,1 0 0,1 21 1,5 15-566,13 59 0,-13-88-990,14 37 1,-14-46-71,1-1 1,0 1-1,0-2 0,11 14 1,-7-10-298</inkml:trace>
  <inkml:trace contextRef="#ctx0" brushRef="#br0" timeOffset="1418.44">1406 618 660,'0'-3'803,"0"-11"-42,0 10-53,0 0-70,0-13-76,-1 5 8418,0 21-7194,-3 21-3211,3-26 2129,0 7-590,2-5-1,6 292 776,-7-295-988,-5-14-678,5 10 777,-5-9-45,0-1 1,1 1-1,1-1 1,0 0-1,0 0 1,1-1-1,1 1 1,0 0-1,0-14 1,3 4-41,1 0 0,0 0 0,2 1 0,1-1 0,14-35 1,-3 33 11,-8 13 47,-8 9 25,-1 0 1,1 1-1,0-1 1,0 0-1,0 1 1,0-1-1,0 1 1,0-1-1,0 1 1,0 0-1,0-1 1,0 1-1,0 0 1,0 0-1,0 0 1,0 0-1,1 0 1,0-1 0,2 0 8,1 2 8,0 1-4,0 0 1,0 0-1,-1 0 0,1 0 0,0 1 0,-1 0 0,0 0 1,1 0-1,-1 0 0,-1 1 0,1 0 0,0-1 1,-1 1-1,6 9 0,4 11-270,-1 2 1,-1 0-1,-2 0 1,0 1-1,7 38 0,-11-52-99,-3-11-977</inkml:trace>
  <inkml:trace contextRef="#ctx0" brushRef="#br0" timeOffset="1790.54">1709 714 3516,'17'-27'49,"2"-3"1727,23-48 5498,-41 88-6806,0 18-36,2-1 0,1 0 0,1 0 0,10 28 0,-14-51-499,1 1-1,0 0 1,1-1 0,-1 1 0,1-1-1,-1 0 1,1 0 0,4 4 0,-5-6-339,0-1 0,0 1 1,0-1-1,0 1 0,0-1 0,0 0 1,1 0-1,-1 0 0,0 0 0,1 0 1,-1 0-1,1-1 0,-1 1 0,0-1 1,1 0-1,3 0 0,-3 0-2228</inkml:trace>
  <inkml:trace contextRef="#ctx0" brushRef="#br0" timeOffset="2162.44">1702 324 24,'0'0'787,"12"2"-417,39 4 36,-49-6-319,0 1 0,1-1 0,-1 1 1,0-1-1,1 0 0,-1 0 0,0 0 1,1-1-1,-1 1 0,0 0 0,0-1 0,1 0 1,-1 1-1,0-1 0,0 0 0,0 0 1,0 0-1,0 0 0,2-2 0,1 0 155,-4 2-136,0 0-1,0 0 1,0-1-1,-1 1 1,1 0 0,0-1-1,0 1 1,-1 0-1,1-1 1,-1 1 0,1-1-1,-1 1 1,1 0-1,-1-1 1,0 1 0,0-1-1,0 1 1,0-1-1,0 1 1,0-1 0,0 1-1,0-1 1,-1 1-1,1-1 1,-1 1 0,1-1-1,-1 1 1,1-1-1,-2-1 1,1 2-184,1 0 129,-1-1 0,1 1 0,-1 0-1,1 0 1,-1 0 0,1 0 0,-1 0-1,0 0 1,0 0 0,0 0 0,0 0-1,1 0 1,-1 0 0,0 0 0,0 1-1,-1-1 1,1 0 0,0 1 0,0-1-1,-2 0 1,1 0 116,-1-1-21,-1 0-1,1 1 1,-1-1-1,1 1 1,-1-1-1,0 1 1,0 0-1,1 1 1,-1-1-1,0 1 1,-8-1-1,6 1 35,3 0-130,0 0 1,1 0 0,-1 1 0,0-1 0,0 1 0,0-1 0,0 1 0,0 0 0,1 0 0,-1 1 0,0-1 0,1 0 0,-1 1 0,1-1-1,0 1 1,-1 0 0,1 0 0,0 0 0,0 0 0,0 0 0,0 1 0,0-1 0,1 0 0,-2 4 0,-1 1-133,1-1 0,0 1 0,0 0 0,0 0 0,1 0 0,0 0 0,-1 10 0,3-15-8,0 0 0,0 1 0,0-1 0,0 0 0,0 0 0,0 1 0,1-1 0,-1 0 0,1 0 0,0 1 0,-1-1 0,1 0 1,1 2-1,1 4-378,-1-4-111,-1 1-1,1-1 1,0 1-1,0-1 1,0 0-1,1 0 1,5 8-1,9 7-884</inkml:trace>
  <inkml:trace contextRef="#ctx0" brushRef="#br0" timeOffset="2571.17">2075 325 152,'-2'-30'1493,"-2"0"0,-2 0 0,0 0 0,-2 1 0,-18-45 0,8 24 1341,16 47-1387,-6 31-1052,5-17-277,0-1-1,0 1 1,1 0 0,1 1 0,-1 13 0,9 197 1457,56 355 1,-55-538-2178,1 5-851,-7-13-5663,-9-12 2227</inkml:trace>
  <inkml:trace contextRef="#ctx0" brushRef="#br0" timeOffset="2572.17">1727 540 36,'0'0'2144,"-15"-7"2189,93 5-3985,-49 2-204,4-2-188,4 2-196,-1-3-152,-2 1-1761,0 0 733,0 0 480</inkml:trace>
  <inkml:trace contextRef="#ctx0" brushRef="#br0" timeOffset="3084.37">2498 592 728,'-72'-3'3980,"68"3"-3174,0 0-88,-9-1-73,10 0 1363,17 2-1625,801 12 1893,-644-13-2005,285-5 1021,-403 6-2425,-48-2 691,-2 2-84,0-1 184,3 2 142</inkml:trace>
  <inkml:trace contextRef="#ctx0" brushRef="#br0" timeOffset="3586.22">3660 412 632,'-103'-24'6319,"99"23"-5787,-2-1 173,-2-1-754,14 3 3094,246 48-2062,-204-36-862,-5-1 83,56 7 0,-44-8 755,-13-3 812,-39-7-1332,0 0 185,7 1-799,-10-1 225,0 1 0,1-1-1,-1 0 1,0 0-1,0 0 1,0 0 0,0 0-1,0 1 1,0-1-1,1 0 1,-1 0 0,0 0-1,0 0 1,0 1 0,0-1-1,0 0 1,0 0-1,0 0 1,0 0 0,0 1-1,0-1 1,0 0-1,0 0 1,0 0 0,0 1-1,0-1 1,0 0-1,0 0 1,0 0 0,0 1-1,0-1 1,0 0 0,0 0-1,0 0 1,0 0-1,-1 1 1,1-1 0,0 0-1,0 0 1,0 0-1,0 0 1,0 0 0,0 1-1,-1-1 1,1 0 0,0 0-1,0 0 1,0 0-1,0 0 1,-1 0 0,1 0-1,0 0 1,0 0-1,-1 1 1,-18 14-250,-1 0 0,0-1-1,-1-1 1,-24 11 0,-163 73-3142,-6 1-4701,122-57 5654</inkml:trace>
  <inkml:trace contextRef="#ctx0" brushRef="#br0" timeOffset="5093.97">4717 261 316,'0'0'770,"-1"-4"-12,-20-61 3821,-1 21-1466,20 42-1889,-4 8-1028,1-2-141,0 1-1,0 0 1,1 0 0,0 0 0,0 1 0,0-1 0,0 1-1,1 0 1,0 0 0,0 1 0,-3 10 0,-2 19 103,2 0 1,1 0-1,2 0 1,2 65-1,31 144 253,-23-207-352,-4-26 193,0 1 0,-1-1 1,0 1-1,-1-1 1,-1 19-1,-10-37-163,-22-16-5,8 4 235,-1 1 1,-41-20-1,35 24-44,-60-15 1,78 25-250,-1 0 0,1 1 0,-1 1 1,1 0-1,-1 0 0,1 2 0,-16 1 0,25-1-128,0-1 0,-1 1 0,1 0-1,0 0 1,0 1 0,0-1-1,0 1 1,0 0 0,0 0-1,0 1 1,0-1 0,1 1-1,-1-1 1,1 1 0,0 0 0,0 0-1,0 1 1,0-1 0,-3 6-1,6 0-773,1-5 354,1 1 0,-1-1 0,1 1 0,0-1 0,0 0 0,0 0 0,0 0 0,1 0 0,0 0 0,0 0 0,0 0 1,0-1-1,0 0 0,5 4 0,14 11-1464</inkml:trace>
  <inkml:trace contextRef="#ctx0" brushRef="#br0" timeOffset="6447.07">4950 757 64,'0'-4'819,"0"-2"-705,0-2 538,0 0 0,0 0 1,0 0-1,-1 0 0,-1 0 1,0 0-1,-4-13 0,5 18-154,-23-1 1211,18 8-1366,-2 2-185,0 0-1,1 1 1,-14 13-1,18-16-81,0 0 0,0 0 0,1 0 1,-1 0-1,1 0 0,0 0 0,0 0 0,0 1 0,1-1 0,-1 1 1,1 0-1,0-1 0,0 10 0,1-11-46,0 5 41,0-1-1,0 1 0,1-1 1,2 10-1,-2-14-49,0-1 0,-1 0 0,1 1 0,0-1 0,0 1 1,1-1-1,-1 0 0,0 0 0,1 0 0,-1 0 0,1 0 0,0 0 0,0 0 1,-1 0-1,1-1 0,1 1 0,-1-1 0,0 1 0,0-1 0,4 2 0,-2-2-3,0 0-1,0 0 1,0 0-1,0-1 1,0 0-1,0 1 1,0-1-1,0-1 1,0 1-1,0-1 1,0 1-1,0-1 1,0 0-1,0-1 1,0 1-1,-1-1 1,1 1-1,5-4 1,-3 1 13,0-1 1,0 1-1,0-1 1,0 0-1,-1-1 0,0 1 1,0-1-1,-1 0 1,1 0-1,3-9 0,-3 8 57,-1-1 0,0 0 0,0 0-1,-1-1 1,0 1 0,-1-1-1,0 0 1,0 1 0,-1-1 0,0 0-1,0 0 1,-1 0 0,0 0-1,-1 0 1,0 0 0,0 0-1,-1 0 1,0 1 0,-3-9 0,4 14-47,-1 1 0,1-1 1,-1 1-1,1-1 0,-1 1 1,0 0-1,0 0 0,0 0 1,0 0-1,0 0 0,0 1 1,-1-1-1,-3-1 0,4 1 61,-3 2-2,-13 2-5,14-2-2,-1 4-7,2 0-66,-1 1 1,0-1 0,1 1 0,0 0-1,0 0 1,0 0 0,1 1-1,0-1 1,0 0 0,0 1 0,1-1-1,0 1 1,0 0 0,0 0-1,0 9 1,1-8-13,-1-1-1,1 1 1,1 0 0,-1 0-1,1-1 1,1 1 0,-1 0-1,1-1 1,0 0 0,0 1-1,1-1 1,0 0 0,0 0-1,1 0 1,-1-1 0,1 1-1,0-1 1,1 0 0,-1 0-1,1 0 1,0 0 0,0-1-1,1 0 1,-1 0 0,7 3-1,-9-6-12,0 0 0,1 0-1,-1 0 1,0 0-1,0-1 1,1 0 0,-1 1-1,1-1 1,-1 0-1,0 0 1,1-1 0,-1 1-1,0-1 1,0 0-1,1 0 1,-1 0 0,0 0-1,0 0 1,0-1-1,0 1 1,0-1 0,0 0-1,-1 0 1,1 0-1,0 0 1,-1-1 0,0 1-1,3-4 1,5-6 12,0-1 0,-1-1 0,-1 1 0,10-21 0,-18 32 0,28-75 478,-15 39-168,-12 36 272,4 8-511,1 2-63,0 2 22,0-2 1,1 1-1,1-1 0,-1 0 1,1 0-1,1-1 0,-1 0 1,13 7-1,-18-11-34,1-1 0,0-1-1,-1 1 1,1 0 0,0-1 0,0 0 0,0 0 0,0 0-1,0 0 1,7 0 0,-1-1 7,-5 0-4,0-1-1,0 0 1,1 0-1,-1-1 1,0 1-1,0-1 1,-1 0-1,1-1 1,0 1 0,-1-1-1,9-6 1,-6 4-8,-1 1 20,0 0-1,0-1 1,0 0-1,0 0 1,-1 0 0,0-1-1,0 1 1,0-1 0,-1-1-1,6-9 1,-2 2 79,-7 12-81,-1 1-1,1 0 0,-1 0 1,1 0-1,0 0 0,-1 0 1,1 0-1,0 0 0,0 1 1,0-1-1,0 0 0,-1 0 1,1 0-1,0 1 1,0-1-1,1 1 0,-1-1 1,0 1-1,0-1 0,0 1 1,0-1-1,0 1 0,0 0 1,1 0-1,-1 0 0,0-1 1,0 1-1,2 1 0,0 0-7,0 1 0,-1-1 0,1 1 0,-1 0 0,1 0 0,-1 0 0,0 0 0,0 1 0,0-1 0,0 0 0,0 1-1,0 0 1,1 2 0,0 0-16,1 0 0,0 0-1,1-1 1,-1 0 0,1 0-1,0 0 1,0 0 0,0-1-1,0 0 1,0 0-1,1 0 1,-1-1 0,1 0-1,0 0 1,0 0 0,0-1-1,0 0 1,0 0 0,0 0-1,8-1 1,5-8-10,-14 5 11,-3 1-1,1 0 1,-1 0-1,0 0 1,0 0-1,0 0 1,0 0 0,0-1-1,0 1 1,0-1-1,-1 0 1,1 1-1,1-7 1,9-31-52,-8 6-357,-3 30 128,11 13-5793,-5-2 5706,1-1 0,0 0-1,0-1 1,13 7 0,34 4-959,-51-16 1323,1-1 94,15-5 37,-15 4 35,0-6 114,5-3 336,-9 10-497,-1-1 0,0 0-1,0 0 1,0 0 0,0 0 0,-1 0 0,1 0-1,0 0 1,-1 0 0,0 1 0,1-1-1,-1 0 1,0 0 0,0 1 0,0-1 0,0 0-1,0 1 1,0-1 0,-2-2 0,1 2-294,-2-3 470,0 5 2,-15-2-5,15 2-3,-1 3-8,-1-1-191,1 2 0,0-1 0,0 0 0,0 1 0,0 0 0,1 0 0,0 1 0,0-1 0,0 1 0,0 0 0,1 0 0,-1 0 0,1 0 0,1 1 0,-5 9 0,5-7-20,0 0-1,1 0 1,-1 0-1,1 0 1,1 0 0,0 0-1,0 1 1,1-1-1,-1 0 1,2 0-1,-1 0 1,1 0-1,1 0 1,-1-1 0,1 1-1,6 11 1,-8-18-51,0 0 1,-1 0 0,1 0 0,0 0 0,0 0-1,0-1 1,0 1 0,-1 0 0,1 0 0,0-1-1,1 1 1,-1 0 0,0-1 0,0 1-1,0-1 1,0 1 0,0-1 0,1 0 0,-1 1-1,0-1 1,0 0 0,1 0 0,-1 0-1,0 0 1,0 0 0,0 0 0,1 0 0,-1 0-1,0-1 1,0 1 0,1 0 0,-1-1 0,1 0-1,2-1 24,0 0 0,-1 0-1,1 0 1,0 0-1,-1-1 1,0 0-1,5-4 1,-3 0 105,0-1 0,0 1 0,-1-1 0,0 0 0,0 0 0,-1 0 0,0 0 0,0-1 0,-1 1 0,2-17 0,7-20 1063,-9 39-870,2-4-323,-4 10 8,0 0 1,0 0 0,0 0-1,0 0 1,0 0 0,0 0 0,0 0-1,0 0 1,0-1 0,0 1 0,1 0-1,-1 0 1,0 0 0,0 0 0,0 0-1,0 0 1,0 0 0,0 0-1,0 0 1,0 0 0,0 0 0,0 0-1,0 0 1,1 0 0,-1 0 0,0 0-1,0 0 1,0 0 0,0 0 0,0 0-1,0 0 1,0 0 0,0 0-1,0 0 1,1 0 0,-1 0 0,0 0-1,0 0 1,0 0 0,0 0 0,0 0-1,0 0 1,0 0 0,0 0 0,0 0-1,0 0 1,0 0 0,0 0-1,1 1 1,-1-1 0,0 0 0,0 0-1,0 0 1,0 0 0,0 0 0,0 0-1,0 0 1,0 0 0,0 0 0,0 0-1,0 1 1,0-1 0,0 0-1,0 0 1,0 0 0,0 0 0,0 0-1,0 0 1,109 264-1111,-31-69-7103,-59-148 4847,-5-5 1018</inkml:trace>
</inkml:ink>
</file>

<file path=word/ink/ink2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1:52:15.850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79 309 824,'5'-66'4837,"-5"61"-4093,0 1-22,0-35 5132,-4 51-5496,-5 14-114,2 0 1,1 1 0,-3 28 0,-11 133 699,-3 43-410,17-81-3536,6-145 2079</inkml:trace>
  <inkml:trace contextRef="#ctx0" brushRef="#br0" timeOffset="542.49">56 262 776,'-1'-3'252,"-7"-36"2479,5 25 4632,28 72-6612,2-1-1,53 80 0,-67-119-693,54 73-125,-58-81-287,0 0 1,0 0-1,1-1 1,0 0 0,23 14-1,-12-14-864,-17-8 582,15-3-613,-15 2 672,0-4 404,-1-1-1,0 0 1,0 0 0,0 0 0,-1 0 0,0 0 0,0 0-1,0-1 1,0 1 0,-1-1 0,0 0 0,0-5-1,4-243 754,-6 149 1075,-6-36 2575,6 138-2773,1 18-1151,5 242 799,2-5-2557,-9-85-6416,0-129 5970</inkml:trace>
  <inkml:trace contextRef="#ctx0" brushRef="#br0" timeOffset="1118.37">713 398 572,'0'0'2374,"0"-4"-1608,0 2-464,-1 0 0,1 0 0,0 1 0,0-1 0,-1 0 0,1 0 0,-1 0 0,1 1 0,-1-1 0,0 0 0,0 1 0,-2-3 0,3 3-236,0 1-1,-1 0 1,1-1 0,0 1 0,-1 0-1,1 0 1,-1 0 0,1-1 0,0 1-1,-1 0 1,1 0 0,-1 0-1,1 0 1,-1 0 0,1 0 0,-1 0-1,1 0 1,-1 0 0,1 0 0,0 0-1,-1 0 1,1 0 0,-1 0-1,1 1 1,-1-1 0,1 0 0,0 0-1,-1 0 1,1 1 0,-1-1-1,1 0 1,-1 1 0,-2 2 33,-1 1 1,1 0-1,0-1 1,0 1-1,1 1 1,-1-1-1,1 0 1,0 1-1,0-1 1,-2 7-1,-3 10 83,1 1 0,1 1 0,1-1-1,1 1 1,1 0 0,1-1 0,0 1 0,2 0 0,1 0 0,1 0-1,1-1 1,11 38 0,-15-57-196,1 0-1,0 0 1,0 0-1,0 0 0,1 0 1,-1 0-1,1 0 1,0 0-1,-1 0 1,1 0-1,0-1 1,1 1-1,-1-1 1,0 0-1,1 1 0,-1-1 1,1 0-1,0-1 1,0 1-1,-1 0 1,1-1-1,0 1 1,0-1-1,1 0 0,-1 0 1,0 0-1,4 0 1,0-4-65,-2 0 60,1 0 1,-1 0 0,1 0 0,-1-1-1,0 0 1,-1 0 0,1 0 0,-1-1 0,1 1-1,-1-1 1,-1 0 0,7-10 0,0-9 215,-1 0-1,0 0 1,-2 0 0,-1-1-1,-1 0 1,4-51 0,-9 73 531,1 13-672,1 27-942,3-1 1,12 52 0,-16-86 445,0 0 0,0 0 0,0 1 0,0-1 0,0 0 0,0 0 0,1 0-1,-1 0 1,1-1 0,-1 1 0,1 0 0,0-1 0,0 1 0,-1-1 0,1 1 0,4 1 0,-3-1-1202</inkml:trace>
  <inkml:trace contextRef="#ctx0" brushRef="#br0" timeOffset="1777.58">1025 441 888,'5'-10'1278,"0"11"1582,5 16 1444,-7-11-5445,1 7 1511,-9 227 2247,1-223-2443,4-17-170,0 0 0,0 0 0,0 0 0,0 0 1,0-1-1,0 1 0,0 0 0,0 0 0,0 0 0,0 0 0,0 0 0,0 0 0,0 0 0,0-1 1,0 1-1,0 0 0,0 0 0,0 0 0,0 0 0,0 0 0,0 0 0,0 0 0,0 0 0,-1 0 1,1-1-1,0 1 0,0 0 0,0 0 0,0 0 0,0 0 0,0 0 0,0 0 0,0 0 0,-1 0 0,1 0 1,0 0-1,0 0 0,0 0 0,0 0 0,0 0 0,0 0 0,0 0 0,-1 0 0,1 0 0,0 0 1,0 0-1,0 0 0,0 0 0,0 0 0,0 0 0,0 0 0,-1 0 0,1 0 0,0 0 0,0 0 1,0 1-1,0-1 0,0 0 0,0 0 0,0 0 0,0 0 0,0 0 0,0 0 0,-1 0 0,-12-40-2,11 23 7,8-13 134,14-44 0,-17 64-55,1-1-1,1 1 1,0-1 0,0 1-1,1 1 1,0-1 0,14-14-1,-18 21-59,0 1-1,0 0 0,1-1 1,-1 1-1,1 0 0,-1 0 1,1 1-1,0-1 0,0 1 0,0-1 1,0 1-1,0 0 0,0 0 1,0 0-1,0 0 0,0 1 0,0-1 1,4 1-1,-4 0 3,0 1 0,0 0 1,0-1-1,0 1 0,0 0 0,0 1 1,-1-1-1,1 0 0,0 1 0,-1 0 0,1-1 1,-1 1-1,1 0 0,-1 0 0,3 4 1,2 2 45,-1 1 1,0 0 0,0 0 0,-1 0 0,-1 1 0,1-1 0,-1 1 0,-1 0-1,3 15 1,26 131-144,-32-154 18,0-1 1,0 0-1,0 0 0,0 0 1,1 1-1,-1-1 0,0 0 0,1 0 1,-1 0-1,1 0 0,0 0 1,-1 0-1,1 0 0,0 0 1,-1 0-1,1 0 0,0 0 0,0-1 1,0 1-1,0 0 0,0 0 1,0-1-1,0 1 0,0-1 1,0 1-1,0-1 0,0 1 1,0-1-1,0 1 0,0-1 0,1 0 1,-1 0-1,0 0 0,0 0 1,0 0-1,1 0 0,-1 0 1,0 0-1,0 0 0,0 0 0,0-1 1,1 1-1,0-1 0,3-1-110,-1 0 0,0 0 0,0-1 1,0 0-1,0 1 0,0-1 0,0-1 0,-1 1 0,5-6 0,2-4-75,-2 0 1,0 0 0,0 0 0,-1-1 0,7-21 0,19-76 392,-31 102 87,1-1 1,-1 0 0,0 0-1,-1 0 1,-1 0 0,1 0-1,-1 0 1,-3-19 0,2 24 290,-3 5-243,-11 0 4,11 0 170,1 8-247,1-2-175,-1 1 22,0 0-1,1 0 0,0 0 0,0 0 0,1 1 0,0-1 0,0 0 0,1 1 0,0 7 0,1-1 38,0 0 0,1-1-1,1 1 1,0-1-1,9 21 1,-10-28-240,1 1 0,0-1-1,0-1 1,1 1 0,0-1 0,0 1-1,0-1 1,1 0 0,-1 0 0,1-1 0,0 1-1,0-1 1,12 6 0,-16-9 42,0-1 0,0 1 0,0-1 1,0 0-1,0 1 0,0-1 0,0 0 0,0 0 0,0 0 1,0 1-1,1-1 0,-1-1 0,0 1 0,0 0 0,0 0 1,0 0-1,0 0 0,0-1 0,0 1 0,1-1 0,0 0-393,11-3-3574,-4-5 3245,-6 6 136,9-11-1063</inkml:trace>
  <inkml:trace contextRef="#ctx0" brushRef="#br0" timeOffset="2180.69">1396 179 52,'-13'17'2611,"23"-20"-2412,31-8-9,-40 11-176,0 0 1,0 0-1,0 0 1,0 0 0,0 0-1,0-1 1,0 1-1,-1 0 1,1-1 0,0 1-1,0-1 1,0 1-1,0-1 1,0 1 0,-1-1-1,1 1 1,0-1-1,0 0 1,-1 1 0,1-1-1,-1 0 1,1 0-1,0 0 1,-1 1 0,0-1-1,1 0 1,0-1-1,0-1 64,0 1 70,1 0-1,-1 0 0,0 0 1,0 0-1,0 0 0,0-1 1,0 1-1,0 0 0,0-1 1,-1 1-1,1 0 0,-1-1 1,1 1-1,-1-1 0,0 1 0,0-1 1,0 1-1,-1-1 0,1 1 1,-1-1-1,1 1 0,-1 0 1,0-1-1,0 1 0,0 0 1,-1-4-1,-1 1 591,-2 5-429,-14 2-37,14-2-48,5 1-217,0-1-1,0 1 0,0-1 0,0 1 0,0 0 0,0-1 0,0 1 0,0-1 0,0 1 0,-1-1 0,1 1 0,0-1 0,0 1 0,-1-1 0,1 1 0,0-1 0,-1 1 0,1-1 0,0 0 0,-1 1 0,1-1 0,-1 1 0,1-1 0,-1 0 0,1 1 0,-1-1 0,0 1-18,0-1 1,0 1 0,0 0-1,0 0 1,0 0 0,0 0-1,0 0 1,1 0 0,-1 0 0,0 0-1,0 0 1,1 0 0,-1 0-1,1 0 1,-1 0 0,1 0-1,-1 2 1,0 4-553,1 1 0,-1-1 0,1 0-1,0 1 1,1-1 0,0 0 0,0 0 0,0 1-1,3 6 1,4 5-648</inkml:trace>
  <inkml:trace contextRef="#ctx0" brushRef="#br0" timeOffset="2555.81">1861 163 256,'2'-32'3534,"-2"1"0,-4-46 0,3 73-2920,0 1-81,-4-13 1846,1 26-1978,-3 6-143,0 0-1,2 1 0,0-1 0,-4 30 0,0 52 1082,6 146 0,30 99 113,-26-328-1685,1-1 0,0 0 1,1 0-1,0 0 1,1 0-1,1 0 1,7 14-1,-11-26 21,0-1-1,0 1 0,1-1 1,-1 0-1,0 1 1,1-1-1,-1 0 0,1 0 1,-1 0-1,1 0 1,0 0-1,-1 0 0,1 0 1,0 0-1,0-1 0,-1 1 1,1-1-1,0 1 1,0-1-1,2 0 0,25-20-9502</inkml:trace>
  <inkml:trace contextRef="#ctx0" brushRef="#br0" timeOffset="2932.06">1616 415 668,'0'0'3500,"87"28"-3220,-45-22-68,9 6-112,8 0-148,3-3-164,1 2-1320,0-2 520,1-2 344</inkml:trace>
  <inkml:trace contextRef="#ctx0" brushRef="#br0" timeOffset="3321.02">2806 646 52,'-31'8'2592,"-41"3"0,66-10-2124,3-1 157,-16 5 477,16-5 1119,98 5-1993,484 26-57,-393-23-133,-135-5-79,10 0-1138,-24-2-4478,-33-1 4501</inkml:trace>
  <inkml:trace contextRef="#ctx0" brushRef="#br0" timeOffset="3691.9">3463 524 276,'-100'-47'7010,"96"45"-6512,-6-3 39,7 5-215,10 6 1653,31 22-1725,1-2 0,51 25 0,88 33 96,52 27 424,-228-111-711,-1 0 1,0 1 0,1 0-1,-1-1 1,1 1 0,-1 0-1,0 0 1,0 0 0,0 0-1,1 0 1,-1 0-1,0 0 1,0 0 0,0 0-1,0 0 1,-1 1 0,1-1-1,0 0 1,0 1-1,-1-1 1,1 1 0,-1-1-1,1 2 1,-2-1-13,1 0-1,-1-1 1,0 1 0,1-1-1,-1 0 1,0 1 0,0-1-1,0 0 1,0 1-1,-1-1 1,1 0 0,0 0-1,0 0 1,-2 1 0,-4 4-187,-6 4 211,-2 1 1,1-2-1,-1 0 1,-20 9-1,-3 2-66,-233 137-2656,168-96-4042,70-42 472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1:44:37.396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443 54 64,'0'0'671,"0"-3"-27,5-30 2321,-5 29-1420,-8-2-946,7 6-574,1-1 0,0 1 0,0-1 0,-1 1 0,1 0 0,0-1 0,-1 1 0,1-1 0,-1 1-1,1 0 1,0-1 0,-1 1 0,1 0 0,-1-1 0,1 1 0,-1 0 0,1 0 0,-1 0 0,1-1 0,-1 1 0,1 0 0,-1 0-1,0 0 1,1 0 0,-1 0 0,1 0 0,-1 0 0,1 0 0,-1 0 0,1 0 0,-1 0 0,0 0 0,1 1 0,-1-1 0,1 0-1,-1 0 1,0 1 0,-13 4 155,0 0 1,1 1-1,-1 1 0,1 0 0,0 1 0,-16 13 0,-5 14 6,1 1-1,2 1 1,1 2-1,3 1 1,1 1-1,2 1 1,2 1 0,1 1-1,-22 73 1,38-99-112,1 1 0,0-1 0,1 1 0,1-1 0,1 1 0,1 0 0,0 0 0,1-1 1,1 1-1,1 0 0,1-1 0,1 0 0,0 0 0,1 0 0,1 0 0,16 28 0,-14-30-234,0-1 1,2-1-1,0 1 0,0-2 0,2 1 0,-1-2 1,25 19-1,-24-22-482,0 0 1,1-1-1,0 0 1,1-2-1,-1 1 1,1-2-1,0 0 1,1 0-1,16 1 1,4-1-837</inkml:trace>
  <inkml:trace contextRef="#ctx0" brushRef="#br0" timeOffset="391.08">830 571 744,'-12'-19'2548,"12"19"-2488,0 0 0,0 0 0,0-1 0,0 1 1,0 0-1,-1 0 0,1 0 0,0 0 0,0 0 0,0 0 0,0-1 0,-1 1 0,1 0 0,0 0 0,0 0 0,0 0 1,-1 0-1,1 0 0,0 0 0,0 0 0,0 0 0,-1 0 0,1 0 0,0 0 0,0 0 0,-1 0 0,1 0 0,0 0 1,0 0-1,0 0 0,0 0 0,-1 0 0,1 0 0,0 1 0,0-1 0,0 0 0,-1 0 0,1 0 0,0 0 0,0 1 1,-8 25 2509,6-14-3111,-4 20 980,2 0-1,2 1 0,1 0 0,5 61 0,-2-66-763,-2-22-406,1-1 0,0 1 0,-1-1 1,2 1-1,-1-1 0,1 0 0,2 7 0,2 1-637</inkml:trace>
  <inkml:trace contextRef="#ctx0" brushRef="#br0" timeOffset="748.58">893 560 560,'-8'-47'2405,"5"30"355,0 1 0,0-23 1,8 48-2411,38 58 216,52 76 765,-77-119-1790,1 0 1,1-2 0,38 34 0,-41-44 19,-12-9-988,1 1 0,0-1-1,0-1 1,12 5-1,-14-6-40</inkml:trace>
  <inkml:trace contextRef="#ctx0" brushRef="#br0" timeOffset="1139.04">1227 725 8,'-1'-5'353,"-48"-138"3499,17 53 749,26 77-4040,3 12-68,2 8 2542,19 201-1818,-5-112-3318,-1-7-5093,-9-72 5461</inkml:trace>
  <inkml:trace contextRef="#ctx0" brushRef="#br0" timeOffset="1607.32">1431 525 776,'0'0'2278,"-1"-2"-1601,-2-4-653,3 5 83,-1 1 0,1 0 1,0-1-1,0 1 0,-1 0 0,1 0 1,0-1-1,0 1 0,-1 0 0,1 0 1,0 0-1,0-1 0,-1 1 0,1 0 0,0 0 1,-1 0-1,1 0 0,0 0 0,-1 0 1,1-1-1,0 1 0,-1 0 0,1 0 1,0 0-1,-1 0 0,1 0 0,0 0 1,-1 1-1,1-1 0,0 0 0,-1 0 1,1 0-1,0 0 0,-1 0 0,1 0 1,0 1-1,-1-1 0,-9 7 227,1 1-1,0 0 1,-13 15-1,16-14-157,0 0 1,1 0-1,0 0 0,1 1 0,0 0 0,0-1 1,1 1-1,0 1 0,1-1 0,0 0 0,1 1 1,0-1-1,1 21 0,0-25-130,1 0-1,0 0 1,0 0-1,1 0 1,-1 0 0,1 0-1,1 0 1,-1 0-1,1-1 1,0 1-1,0-1 1,1 0 0,-1 0-1,1 0 1,0 0-1,1-1 1,-1 1 0,1-1-1,0 0 1,0-1-1,0 1 1,0-1 0,9 4-1,-10-5-29,1-1 0,0 1 1,0-1-1,0 0 0,0 0 0,0 0 0,0-1 0,0 1 0,0-1 0,0 0 0,0-1 1,7-1-1,-9 2 2,0-1 0,0 0 0,0 0 1,0 0-1,0-1 0,0 1 0,0-1 0,0 1 1,-1-1-1,1 0 0,-1 0 0,1 0 0,-1 0 1,0-1-1,1 1 0,-1-1 0,1-2 1,-1 3 71,-2-2-25,0 0 0,0 1 0,0-1 0,-1 1 0,1-1 0,-1 1 0,0-1 0,0 1 0,-3-7 0,2 5 49,1 5-126,1 0 0,-1 0-1,1 0 1,-1-1 0,0 1-1,1 0 1,-1-1 0,1 1-1,-1 0 1,1-1 0,0 1-1,-1-1 1,1 1 0,-1-1-1,1 1 1,0-1 0,-1 1-1,1-1 1,0 1 0,0-1-1,-1 1 1,1-1 0,0 0 0,0 1-1,0-1 1,0 1 0,0-1-1,0 0 1,0 1 0,0-2-1,23-4-104,-17 5 8,0 1 17,71 7-227,-73-7 310,1-1 44,13 0 40,-13 0 40,-1 1 44,-1 0 59,1-1-1,0 0 1,0 0-1,0 0 1,-1 0-1,1-1 1,0 1-1,-1-1 1,0 0-1,1 0 0,-1 0 1,0-1-1,0 1 1,0-1-1,6-7 1902,-10 18-2011,-2 22-1537,1 0 1,4 58-1,-2-86 746,1-1 0,-1 1 0,1 0 0,0 0-1,0 0 1,0-1 0,0 1 0,0-1 0,0 1 0,0-1 0,0 1 0,3 1 0,-3-1 972</inkml:trace>
  <inkml:trace contextRef="#ctx0" brushRef="#br0" timeOffset="1963.96">1777 683 192,'-28'-211'9780,"28"207"-9270,-1 0 101,1-7-658,0 11 81,0 0 0,0 1-1,0-1 1,0 0 0,0 0 0,0 0 0,0 0-1,0 0 1,0 0 0,1 0 0,-1 0-1,0 0 1,0 1 0,0-1 0,0 0-1,0 0 1,0 0 0,0 0 0,0 0 0,0 0-1,0 0 1,0 0 0,0 0 0,0 0-1,1 0 1,-1 0 0,0 0 0,0 0-1,0 0 1,0 0 0,0 0 0,0 0-1,0 0 1,0 0 0,0 0 0,1 0 0,-1 0-1,0 0 1,0 0 0,0 0 0,0 0-1,0 0 1,0 0 0,0 0 0,0 0-1,0 0 1,0 0 0,1 0 0,-1 0-1,0 0 1,0 0 0,0 0 0,0 0 0,0 0-1,0 0 1,0 0 0,0-1 0,0 1-1,0 0 1,0 0 0,10 15 88,-2 1 0,1 1 0,-2-1 0,-1 1 0,7 22 1,-4 0 25,-1 0 0,3 56 1,-10-78-366,-1 0 0,0 0 0,-2 0 1,0 0-1,-1-1 0,0 1 1,-2-1-1,-7 21 0,8-28-299,-14 29-801,-1-11-4802,7-11 4546</inkml:trace>
  <inkml:trace contextRef="#ctx0" brushRef="#br0" timeOffset="2511.31">2221 682 744,'-4'0'1041,"-16"-1"-38,16 0 841,-1 0-626,0-1 2931,393 0-2069,-307 2-1996,-77 0-295,0 0-1941,1-2 1775,3 1-52,0 0-4551</inkml:trace>
  <inkml:trace contextRef="#ctx0" brushRef="#br0" timeOffset="2866.94">2627 534 844,'-6'-12'1000,"5"10"-27,-1-1-48,2 2-796,-1 0-1,1 1 0,-1-1 1,1 0-1,0 0 0,0 1 1,-1-1-1,1 0 0,0 0 1,0 1-1,0-1 0,0 0 1,0 0-1,0 1 1,0-1-1,0 0 0,0 0 1,0 1-1,1-1 0,-1 0 1,0 0-1,0 1 0,1-1 1,-1 0-1,0 1 0,1-1 1,-1 0-1,1 1 0,-1-1 1,1 1-1,-1-1 0,1 1 1,-1-1-1,1 1 0,0-1 1,-1 1-1,1-1 0,0 1 1,-1 0-1,1-1 0,0 1 1,-1 0-1,1 0 1,1-1-1,0 0-613,3-2 821,3 7-40,8 4-38,0 1 0,27 18-1,-37-23-195,0 1 0,-1-1 0,0 1-1,0 0 1,0 0 0,0 1-1,-1-1 1,0 1 0,0 0 0,0 0-1,4 12 1,-7-13-44,0 0 1,0 0-1,-1 1 0,0-1 1,0 0-1,0 0 0,0 0 1,-1 0-1,0 0 0,0 0 1,0 0-1,-1 0 0,0 0 1,0-1-1,0 1 0,0 0 1,-1-1-1,0 0 0,-4 6 1,-30 32-1728,0-9-4410,34-31 4781</inkml:trace>
</inkml:ink>
</file>

<file path=word/ink/ink3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1:52:19.961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192 942 504,'0'0'733,"-7"6"-35,-2 3-152,0 0 0,-1-1 0,0 0 0,-13 7 0,20-13-120,-2-2-30,-16 2-14,16-2-1,0-2-9,2 1-322,-2 0 124,0-1 1,0 0 0,0 0 0,0-1-1,0 0 1,1 1 0,0-1 0,-1-1-1,1 1 1,0-1 0,1 1 0,-1-1-1,0 0 1,1-1 0,0 1-1,-3-6 1,-1-19 792,7 27-927,0 1-1,0 0 1,-1 0 0,1 0-1,0-1 1,0 1 0,1 0 0,-1 0-1,0-1 1,0 1 0,0 0 0,1 0-1,-1 0 1,1 0 0,-1-1-1,1 1 1,-1 0 0,1 0 0,0 0-1,-1 0 1,1 0 0,0 0 0,0 0-1,0 1 1,0-1 0,0 0-1,0 0 1,0 1 0,0-1 0,2 0-1,-1 0-9,0 0-1,0 1 0,1-1 0,-1 1 1,0 0-1,1 0 0,-1 0 0,0 0 1,1 0-1,-1 1 0,0-1 0,0 0 1,1 1-1,-1 0 0,0 0 0,0 0 1,0 0-1,0 0 0,0 0 0,0 0 1,0 0-1,0 1 0,2 2 0,-2-1 19,0 1 0,0-1-1,0 1 1,-1 0-1,1 0 1,-1 0-1,0 0 1,0 0 0,-1 0-1,1 7 1,-1-9-34,0 0-1,0 0 1,0-1 0,0 1 0,0 0 0,0 0 0,-1-1 0,1 1-1,-1 0 1,1-1 0,-1 1 0,0 0 0,1-1 0,-1 1 0,0-1-1,0 1 1,0-1 0,0 0 0,0 1 0,-1-1 0,1 0 0,0 0-1,-1 0 1,1 0 0,-1 0 0,1 0 0,-1 0 0,1 0 0,-1 0-1,-3 0 1,-5 1 42,9-2-58,1 1 1,-1-1-1,0 0 1,1 0-1,-1 1 1,1-1-1,-1 0 1,0 0-1,1 0 1,-1 0-1,0 0 1,0 0-1,1 0 1,-1 0-1,0 0 0,1 0 1,-1 0-1,0 0 1,1-1-1,-1 1 1,1 0-1,-1-1 1,0 1-1,1 0 1,-1-1-1,1 1 1,-1 0-1,1-1 1,-1 1-1,0-1 1,-17-15-110,13 12-50,5 1-209,0 3 298,-1-1-1,1 1 1,0-1 0,0 1-1,-1-1 1,1 1-1,0-1 1,0 1-1,0-1 1,0 1-1,0-1 1,0 1-1,0-1 1,0 0-1,0 1 1,0-1-1,0 1 1,0-1 0,0 1-1,0-1 1,1 1-1,-1-1 1,0 1-1,0-1 1,0 1-1,1 0 1,-1-1-1,0 1 1,1-1-1,-1 1 1,0 0-1,1-1 1,-1 1 0,1 0-1,0-1 1,3-2-334,9-4 353,5 6-3920,8 2 1992,-20-1 600</inkml:trace>
  <inkml:trace contextRef="#ctx0" brushRef="#br0" timeOffset="342.94">411 838 432,'0'-1'94,"0"1"-1,1-1 1,-1 1 0,0 0 0,0-1-1,1 1 1,-1 0 0,0-1-1,1 1 1,-1 0 0,0 0-1,1-1 1,-1 1 0,0 0 0,1 0-1,-1 0 1,1-1 0,-1 1-1,0 0 1,1 0 0,-1 0 0,1 0-1,-1 0 1,1 0 0,-1 0-1,0 0 1,1 0 0,-1 0-1,1 0 1,-1 0 0,1 0 0,-1 0-1,0 0 1,1 1 0,-1-1-1,1 0 1,-1 0 0,1 1 0,7 13 3645,-6-9-4742,0 2 1250,-1 1 0,0-1 0,0 1 0,-1 0 0,0 0 0,0-1 0,-1 1 0,-3 14-1,-9 12 179,12-32-323,-2 0-47,2-1-65,0-1 0,-1 1 0,1-1 0,0 0-1,0 1 1,0-1 0,0 0 0,0 0 0,0 0 0,-1 0 0,1 0 0,0 0 0,0 0 0,0 0 0,0-1 0,0 1-1,-1 0 1,1-1 0,0 1 0,0-1 0,0 1 0,0-1 0,0 1 0,0-1 0,0 0 0,1 0 0,-1 1 0,0-1 0,0 0-1,0 0 1,1 0 0,-1 0 0,0 0 0,0-1 0,-1-1 46,1 3-40,1-1 0,-1 0 0,0 1 1,1-1-1,-1 0 0,1 1 0,0-1 0,-1 0 0,1 0 0,-1 1 0,1-1 0,0 0 1,0 0-1,-1 0 0,1 0 0,0 1 0,0-1 0,0 0 0,0 0 0,0 0 0,0 0 0,0 0 1,0 1-1,1-1 0,-1-2 0,1-3-59,0 4 60,-1 0-1,0 0 1,1 0 0,0 0-1,-1 0 1,1 0 0,0 0-1,0 0 1,0 1 0,0-1-1,0 0 1,2-1 0,1-3-2,-1 1 33,0 0 1,0 0-1,0 1 0,1-1 0,0 1 0,-1 0 1,2 0-1,-1 0 0,0 1 0,1-1 0,0 1 1,0 0-1,0 1 0,0-1 0,6-1 1,-6 3 35,0 0 0,0 0 1,0 1-1,0 0 1,0 0-1,0 0 1,0 0-1,0 1 1,0 0-1,0 0 0,0 1 1,0-1-1,0 1 1,-1 0-1,1 0 1,-1 0-1,1 1 1,-1 0-1,0 0 1,7 5-1,-5-2 37,-1 0 0,1 0 0,-1 0 0,0 0 0,0 1 0,-1 0 0,0 0 0,0 0 0,-1 0 0,4 11 0,5 30-900,-4 4-4733,-7-44 4299,1 7-365</inkml:trace>
  <inkml:trace contextRef="#ctx0" brushRef="#br0" timeOffset="1046.82">823 915 364,'23'-9'1374,"-14"6"-1036,0-1-1,0 0 1,0 0 0,13-9 0,-19 10-232,-1 1 0,1-1 1,0 0-1,-1 1 0,1-1 0,-1 0 0,0 0 0,0-1 1,0 1-1,-1 0 0,1-1 0,-1 1 0,0-1 0,0 1 1,1-8-1,-1 9 292,-2-2 26,-1-13 37,2 13 539,-4 2-491,2 2-419,0 0 0,0-1 0,0 1 0,0 0 0,0-1 0,0 0 0,1 1 0,-1-1 0,0 0 0,-2-1-1,4 2-60,0 1 0,-1-1-1,1 1 1,0 0 0,-1-1-1,1 1 1,0-1-1,-1 1 1,1-1 0,-1 1-1,1-1 1,-1 0-1,1 1 1,-1-1 0,1 0-1,-1 1 1,0-1-1,1 0 1,-1 1 0,1-1-1,-1 0 1,0 0 0,1 0-1,-1 0 1,-1 0-1,1 1-1,0-1-1,0 0 0,0 0 0,0 0 1,0 1-1,1-1 0,-1 0 1,0 1-1,0-1 0,0 1 0,0-1 1,1 1-1,-1-1 0,0 1 1,0 0-1,1-1 0,-1 1 0,0 0 1,1 0-1,-1-1 0,1 1 1,-1 0-1,1 0 0,-1 0 0,1 0 1,-1 0-1,-4 12 259,0-1 1,0 1-1,1 0 0,1 0 1,0 0-1,-2 21 0,5-28-208,0 0 0,0-1 0,0 1 0,1 0 0,0-1 0,0 1 1,0 0-1,3 5 0,-3-8-64,0 0 0,1-1 0,-1 1 0,1-1 0,0 1 0,-1-1 0,1 0 0,0 1 0,0-1 0,0 0 0,1 0 0,-1-1 1,0 1-1,1 0 0,0-1 0,3 2 0,-1-1-35,0 0-1,0-1 1,0 0 0,0 0-1,0-1 1,0 1 0,-1-1-1,1 0 1,0-1 0,0 1-1,0-1 1,0 0 0,0 0-1,0 0 1,0-1 0,-1 0-1,9-4 1,-1 0-28,-1-1 1,-1 0-1,1-1 1,-1 0-1,16-17 0,-4 0 25,-1-1-1,-1-1 1,-1-1-1,-2-1 1,26-56-1,-18 23 140,33-125-1,-50 156-14,-2-1 0,0 0 1,-3-1-1,-1 1 0,-2-51 0,-1 69-64,-1 0-1,0 1 1,-1-1-1,0 0 1,-1 1-1,0 0 1,-1 0-1,-1 0 1,0 1-1,-1 0 1,0 0-1,-1 0 1,0 1-1,-1 0 1,-11-11-1,17 19-23,-1 0 0,0 1 0,0-1 0,0 1-1,-1 0 1,1 0 0,0 1 0,-6-2 0,7 1 9,-2 3 15,2-1-19,0 0 10,0 0 1,0 0-1,0 1 1,0-1-1,0 1 0,0-1 1,0 1-1,0 0 1,1 0-1,-1 1 1,0-1-1,1 0 1,-1 1-1,1 0 1,-1-1-1,1 1 1,0 0-1,-1 0 0,1 0 1,-3 5-1,-1 3 102,1 1 0,0 0-1,0 0 1,1 0 0,1 0 0,0 1-1,0 0 1,1-1 0,1 1-1,0 0 1,0 18 0,4 21 413,11 70 0,-9-85-344,12 79 293,16 130 472,-30-211-851,33 492 1386,-32-419-3574,-4-104 1290,17-8-10779,-13 4 9425</inkml:trace>
  <inkml:trace contextRef="#ctx0" brushRef="#br0" timeOffset="1405.49">1133 840 240,'0'0'980,"-18"-9"3152,79-9-3855,-26 13-177,18-2-180,16-2-317,31-8-1391,-1 2 608,1-4 400</inkml:trace>
</inkml:ink>
</file>

<file path=word/ink/ink3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1:52:25.280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282 315 324,'0'0'6559,"2"-13"-5925,-2-5-374,1 4 279,0 1 0,6-27 0,25-158 4707,-31 195-5005,-2-6 53,1 2-296,-2 9 938,-7 48-803,1 1 0,3-1 0,1 55 0,17 164 154,56 156-785,-67-411 349,1 2-364,8 32-1490,-10-46 1326,0 1-1,0-1 0,0 1 1,1-1-1,-1 0 0,0 1 0,1-1 1,3 3-1</inkml:trace>
  <inkml:trace contextRef="#ctx0" brushRef="#br0" timeOffset="402.77">51 527 684,'-22'0'791,"17"0"-60,1 1-66,-11 0-56,11 0 1355,12 3-1575,8 2-204,-1 0 0,1-2-1,-1 1 1,28 2 0,230 9-3381,-245-16 1915</inkml:trace>
  <inkml:trace contextRef="#ctx0" brushRef="#br0" timeOffset="932.8">509 574 3524,'66'-3'1718,"-66"8"-1420,0 13-11,0-13-21,16 24 870,-13-27-1085,0 0-1,-1-1 0,1 1 1,0-1-1,0 1 0,0-1 0,0 0 1,0 0-1,1 0 0,-1-1 1,0 1-1,0-1 0,1 0 1,-1 0-1,0 0 0,0 0 1,1-1-1,4 0 0,-7 1-55,5-1 94,-2-1-4,-2 1-56,1 0-1,-1 0 1,1-1-1,-1 1 1,0-1-1,1 1 1,-1-1-1,0 0 1,0 1 0,0-1-1,0 0 1,-1 0-1,1-1 1,-1 1-1,1 0 1,-1-1-1,0 1 1,1-1-1,-1 1 1,0-1 0,-1 1-1,1-1 1,0 0-1,-1 1 1,0-1-1,1-3 1,-1 3 125,-2-2 9,-10-25 152,11 28-289,-1 1-1,1-1 1,0 0 0,0 1 0,0 0 0,-1-1-1,1 1 1,-1 0 0,1-1 0,-1 1-1,0 0 1,1 0 0,-1 0 0,0 1-1,0-1 1,1 0 0,-1 1 0,0-1 0,-4 0-1,0 1 23,0 0 0,0 0 1,0 1-1,0 0 0,0 0 0,0 1 0,0-1 0,0 1 0,0 1 0,0-1 0,1 1 0,-1 0 0,1 0 0,-9 7 1,7-4-8,1 0 1,-1 0 0,1 1-1,0-1 1,1 1 0,0 1-1,0-1 1,0 1 0,-6 15-1,10-19-29,0 0 0,0 1-1,0-1 1,0 0-1,1 0 1,0 1 0,0-1-1,0 0 1,0 1 0,1-1-1,-1 0 1,1 1-1,0-1 1,1 0 0,-1 0-1,1 0 1,0 0 0,-1 0-1,2 0 1,-1-1-1,0 1 1,1-1 0,0 1-1,0-1 1,0 0-1,0 0 1,0 0 0,0-1-1,1 1 1,0-1 0,-1 1-1,1-1 1,0-1-1,0 1 1,0 0 0,0-1-1,0 0 1,1 0-1,4 1 1,8-2-71,-1-1 1,0-1-1,24-5 0,-30 4 40,-1-1 0,0 0 0,0-1 0,0 0-1,0 0 1,-1-1 0,0 0 0,12-11 0,-6 3-5,-1-1 1,0 0 0,13-21-1,-22 30 40,0-1-1,0 0 0,-1 0 0,0 0 0,0 0 0,-1 0 0,0-1 1,0 1-1,0-1 0,0-13 0,-2 18 8,-2-1-5,-5-11 9,6 14-22,1 0 0,-1 0 0,1 1 0,-1-1 0,1 1-1,-1-1 1,1 0 0,-1 1 0,0-1 0,1 1 0,-1-1-1,0 1 1,1 0 0,-1-1 0,0 1 0,0 0 0,1-1-1,-1 1 1,0 0 0,0 0 0,0 0 0,1 0 0,-1 0-1,0 0 1,0 0 0,0 0 0,0 0 0,1 0 0,-1 0-1,0 0 1,0 1 0,1-1 0,-2 1 0,-22 11 15,23-12-17,0 1 0,0 0 1,0-1-1,0 1 1,0 0-1,0 0 0,1-1 1,-1 1-1,0 0 0,1 0 1,-1 0-1,0 0 0,1 0 1,-1 0-1,1 0 0,0 0 1,-1 0-1,1 1 1,0-1-1,0 0 0,-1 0 1,1 0-1,0 0 0,0 0 1,1 2-1,2 16 30,-3-19-35,2 6 9,0-1-1,0 1 0,0-1 1,1 0-1,-1 0 0,1 0 0,0 0 1,1 0-1,-1-1 0,1 1 0,6 4 1,3 5 11,24 29 8,-21-27 58,-2 1 0,0 0 1,20 33-1,-34-49-62,1 0-1,-1 1 0,0-1 1,1 0-1,-1 0 1,0 1-1,0-1 1,0 0-1,0 0 1,0 1-1,0-1 1,-1 0-1,1 0 0,0 1 1,0-1-1,-1 0 1,1 0-1,-1 0 1,1 1-1,-1-1 1,0 0-1,1 0 0,-1 0 1,0 0-1,0 0 1,0 0-1,0-1 1,-1 2-1,0 0 3,0 0-1,0 0 1,0-1-1,-1 1 1,1-1-1,-1 1 1,1-1-1,-1 0 1,1 0-1,-1 0 1,0 0-1,-4 0 1,-7 0-336,1-1 1,0-1 0,0 0 0,-20-4 0,3-7-1505,12-3-3971,16 14 4301</inkml:trace>
  <inkml:trace contextRef="#ctx0" brushRef="#br0" timeOffset="1320.06">858 723 248,'36'-11'1754,"1"0"0,58-7-1,-40 8-633,37-2 663,-45 7-2070,0-2-3436,-43 6 2224</inkml:trace>
  <inkml:trace contextRef="#ctx0" brushRef="#br0" timeOffset="1711.25">1166 394 384,'-2'-3'949,"-20"-44"4039,21 44-2699,-3 9-1769,-9 19-19,10-12 40,4 48 222,3 0-1,3-1 1,25 107 0,-25-142-824,13 27-8087,-18-48 6346</inkml:trace>
  <inkml:trace contextRef="#ctx0" brushRef="#br0" timeOffset="2137.59">1384 460 448,'2'-27'1972,"0"0"9287,31 271-9681,-7-63-2484,-26-179 175,2 9-294,-2-6-844</inkml:trace>
  <inkml:trace contextRef="#ctx0" brushRef="#br0" timeOffset="2138.59">1437 359 680,'-7'-35'3152,"7"30"671,4 12-2625,9 29-576,18 43-96,-12-39-359,2-1-1,2-1 1,2 0 0,1-2 0,1-1-1,2-2 1,2 0 0,65 52 0,-88-78-362,41 26-388,-45-31 205,-1 0 1,0-1 0,0 0-1,1 0 1,-1 0-1,1 0 1,-1 0-1,7 0 1,-8-5-573,8-13-922,-7 13 339</inkml:trace>
  <inkml:trace contextRef="#ctx0" brushRef="#br0" timeOffset="2543.53">1799 330 588,'0'-3'731,"-17"-82"9435,14 93-9854,-10 23-31,9-16-31,39 418 1471,-33-415-2208,9 70-195,-1-35-7307,-10-49 6234</inkml:trace>
  <inkml:trace contextRef="#ctx0" brushRef="#br0" timeOffset="3412.29">2138 316 620,'-1'-4'640,"1"2"-460,0 0 0,-1-1 0,1 1 1,-1 0-1,1 0 0,-1 0 0,0 0 0,0 0 0,0 1 0,0-1 0,0 0 0,0 0 0,0 1 0,-1-1 1,1 0-1,0 1 0,-1-1 0,0 1 0,1 0 0,-1 0 0,0-1 0,0 1 0,1 0 0,-4-1 1,1 1 601,-3 4-392,-2 0-235,1 2 1,-1-1-1,1 1 0,0 1 0,0-1 0,1 1 0,-1 1 1,2-1-1,-1 1 0,0 1 0,1-1 0,1 1 0,-1 0 0,1 0 1,1 1-1,-7 14 0,6-9-63,0 0 0,1 1-1,0 0 1,2 0 0,-1-1 0,2 2 0,0-1 0,1 0 0,0 0-1,1 0 1,1 0 0,0 0 0,1 0 0,1-1 0,0 1-1,1-1 1,1 0 0,0 0 0,1-1 0,0 0 0,1 0 0,1 0-1,0-1 1,12 13 0,-17-22-70,0 1 0,0-1 0,1 0 0,-1 0 0,1 0 0,0 0 0,0-1 0,0 0 0,0 0 0,0 0-1,0-1 1,1 0 0,-1 0 0,1 0 0,-1 0 0,1-1 0,-1 0 0,1 0 0,-1-1 0,0 1 0,1-1 0,9-3 0,-12 3-3,0 0 0,0 0 1,0-1-1,-1 1 0,1-1 0,0 1 1,-1-1-1,0 0 0,1 0 1,-1 0-1,0 0 0,0-1 0,0 1 1,0 0-1,0-1 0,-1 0 1,1 1-1,-1-1 0,1 0 0,-1 0 1,0 1-1,0-1 0,-1 0 1,2-4-1,-2 4 122,0-2-66,-1 1-60,0 1 1,0-1-1,0 0 0,-1 1 1,1 0-1,-1-1 0,0 1 1,0 0-1,0 0 1,0 0-1,0 0 0,-1 0 1,1 0-1,-1 1 0,0-1 1,0 1-1,0 0 0,0-1 1,0 2-1,-7-4 1,7 3-4,-1 1 10,-9-1-2,10 1-4,11 6-2193,22 13 2065,-22-14 40,-3-6 76,1-2 114,0 0 0,-1 0 0,1 0 0,-1-1 0,0 0 0,0 0-1,0 0 1,-1 0 0,5-8 0,12-20 1054,-20 31-834,1-2-66,5-11-5,-5 11-2,0 1-11,2-11-24,-1 7 168,-2 8 468,1 35-925,10 152 356,-8-166-1002,0 1 0,1-1-1,1-1 1,1 1 0,1-1 0,17 32 0,-23-49-130,0-1-1,1 0 1,-1 1 0,1-1-1,0 0 1,5 4-1,-5-5 484,9 11-1607</inkml:trace>
</inkml:ink>
</file>

<file path=word/ink/ink3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1:52:42.014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1 410 704,'0'0'2449,"2"-3"-1920,4-11 3,-4 11 518,2 10-563,1 5-260,-1 0 0,0 0 0,0 1 0,-1 0 0,-1-1 0,2 18 0,-2 84 1196,-3-66-1021,-4-23-93,0-14-123,0-10 324,2-6-497,-1-1 0,1 0 0,0 0 0,1 0 0,-1 0 0,1-1 0,0 1 0,1 0 0,-1-1 0,1 0 0,1 1 0,-1-1 0,1 0 1,1-8-1,1-3 21,1-1-1,0 1 1,2 0 0,0 0 0,12-28 0,-14 39-20,0 0-1,1 1 0,0-1 1,0 1-1,1 0 0,-1 0 0,1 0 1,1 1-1,-1 0 0,1 0 1,0 0-1,0 0 0,0 1 1,1 0-1,-1 0 0,9-2 1,-12 5-9,1 0 1,0 1-1,0-1 1,0 1-1,0 0 0,0 0 1,0 1-1,0-1 1,0 1-1,0 0 1,-1 0-1,1 0 1,4 2-1,-2-1 8,0 1-1,0-1 1,0 1-1,-1 1 1,1-1-1,-1 1 1,6 6-1,2 4 38,-2 0 0,0 1 0,-1 0 0,0 1-1,-1 0 1,-1 1 0,0 0 0,-2 0 0,0 1-1,-1-1 1,0 1 0,-1 0 0,-2 1-1,0-1 1,0 23 0,-2-37 115,-2-15-168,1 1 4,0 1-1,0 0 0,1 0 1,0 0-1,1 0 1,0 0-1,0 0 1,1 0-1,0 0 0,0 0 1,1 0-1,1 1 1,5-13-1,-4 14 11,-1 0 0,1 0-1,1 1 1,-1 0 0,1 0 0,0 0 0,0 0-1,1 1 1,0 0 0,0 0 0,0 1 0,0 0-1,1 0 1,-1 1 0,12-4 0,-17 7-5,-1 0 0,0-1 0,1 1 0,-1 0 0,1 0 0,-1 0 1,1 0-1,-1 0 0,1 1 0,-1-1 0,0 0 0,1 1 0,-1-1 0,1 1 0,-1-1 0,0 1 1,1 0-1,-1 0 0,1 0 0,2 2 14,1-1 5,0 2 0,0-1 0,0 0-1,0 1 1,-1 0 0,1 0 0,-1 1 0,0-1 0,-1 1 0,1 0 0,-1-1 0,0 2 0,0-1 0,0 0 0,-1 1-1,1-1 1,1 10 0,2 9-16,-1 0 0,4 48 0,-5-31-486,-2-29-343,0 11-9,-1-7-5569</inkml:trace>
  <inkml:trace contextRef="#ctx0" brushRef="#br0" timeOffset="342.12">751 436 464,'3'-10'657,"-4"7"29,-4 8 3495,0 2-4037,0 0 1,1 1-1,0-1 0,0 1 0,0 0 1,1 0-1,0 1 0,1-1 1,0 1-1,-1 10 0,2-13-44,0 0 0,1 1 0,0-1 0,0 0 0,0 0 0,1 1 0,-1-1 0,2 0 0,-1 0 0,1 0 0,0 0-1,0 0 1,0 0 0,1-1 0,5 9 0,-6-12-59,0 0-1,0 1 1,0-1 0,1 0-1,-1 0 1,1 0 0,-1-1-1,1 1 1,0-1 0,0 1-1,0-1 1,0 0-1,0 0 1,0 0 0,0 0-1,0-1 1,0 1 0,0-1-1,0 0 1,0 0 0,0 0-1,1 0 1,3-1 0,-3 0 10,1 1 0,-1-1 1,1-1-1,-1 1 0,0-1 1,1 1-1,-1-1 0,0 0 1,0-1-1,0 1 0,-1-1 1,1 0-1,-1 0 0,1 0 1,5-7-1,-6 5 5,0 0-1,0-1 1,0 1-1,-1-1 1,0 0-1,0 0 1,0 1-1,-1-1 1,0-1-1,0 1 1,0 0-1,-1 0 1,0 0-1,0 0 1,-1 0-1,0 0 1,0 0-1,0 0 1,-1 0-1,1 0 1,-1 0-1,-1 0 1,1 1-1,-1-1 1,0 1 0,-1 0-1,1 0 1,-1 0-1,0 0 1,0 1-1,0-1 1,-10-7-1,11 11-33,0 0 0,0-1 0,1 1-1,-1 0 1,-1 0 0,1 0 0,0 1-1,0-1 1,0 1 0,0 0 0,0 0 0,0 0-1,-4 0 1,4 0-17,2 1-3,0-1 0,-1 0 0,1 0 1,0 0-1,-1 1 0,1-1 0,0 1 0,-1-1 1,1 1-1,0-1 0,0 1 0,0 0 1,-1 0-1,1 0 0,0-1 0,0 1 1,0 0-1,-1 2 0,-1 0-11,-2 1-153,1-1 1,0 1 0,0 0-1,0 1 1,1-1-1,-1 1 1,1-1-1,0 1 1,-3 6-1,5-8-457,0 0 0,-1 1 1,1-1-1,0 0 0,1 1 0,-1-1 0,1 0 0,-1 1 0,1-1 0,0 4 0,2 12-1076</inkml:trace>
  <inkml:trace contextRef="#ctx0" brushRef="#br0" timeOffset="703.89">1100 356 808,'0'-24'809,"0"20"585,-4 1-781,2 2-500,0 0 0,-1-1-1,1 1 1,-1 0-1,1 0 1,-1 1 0,1-1-1,-1 0 1,0 1-1,1-1 1,-1 1 0,0 0-1,0 0 1,1 0 0,-1 1-1,0-1 1,1 0-1,-1 1 1,0 0 0,-4 2-1,-2 1 118,-1 0 0,1 1 0,0 0 0,0 1 0,-9 7 0,15-10-159,0 0 0,0 0 0,0 0 0,0 0 1,1 1-1,-1-1 0,1 0 0,0 1 0,0 0 0,0 0 0,1-1 0,0 1 0,-1 0 1,1 0-1,-1 8 0,2-11-59,0 0 0,0 1 0,0-1-1,0 0 1,0 0 0,1 1 0,-1-1 0,0 0 0,1 0 0,-1 1 0,1-1 0,-1 0 0,1 0 0,-1 0-1,1 0 1,0 0 0,0 0 0,0 1 0,2 2 26,4 7 32,0-1 0,0 0 0,1-1 0,1 0-1,-1 0 1,1 0 0,19 12 0,23 24 163,-18-2 561,-31-40-451,-5 2-194,1 0-102,1-3-34,0-1 1,1 1-1,-1 0 1,0 0-1,0-1 0,0 1 1,0 0-1,0-1 1,-1 1-1,1-1 1,0 0-1,-1 1 0,1-1 1,-1 0-1,1 0 1,-1 0-1,0 0 0,1 0 1,-1 0-1,0 0 1,-2 0-1,-10 4-154,-1-1 0,0-1 1,0 0-1,0-1 0,-17 0 0,24-2-794,0 0 0,-1 0 0,1-1 0,0-1 0,0 1-1,-13-5 1,17 4-429</inkml:trace>
  <inkml:trace contextRef="#ctx0" brushRef="#br0" timeOffset="1107.95">961 614 284,'7'-2'452,"72"-16"1380,147-13 0,-106 18-1382,-51 2-3344,-47 8 2190</inkml:trace>
  <inkml:trace contextRef="#ctx0" brushRef="#br0" timeOffset="1108.95">1284 152 868,'-2'-4'1228,"-7"-10"2629,9 14-3806,0-1 0,0 1 1,0 0-1,-1 0 1,1 0-1,0 0 1,0 0-1,0 0 0,0 0 1,0 0-1,0-1 1,0 1-1,-1 0 1,1 0-1,0 0 0,0 0 1,0 0-1,0 0 1,0 0-1,0 0 0,-1 0 1,1 0-1,0 0 1,0 0-1,0 0 1,0 0-1,0 0 0,-1 0 1,1 0-1,0 0 1,0 0-1,0 0 0,0 0 1,0 0-1,0 0 1,-1 0-1,1 1 1,0-1-1,0 0 0,0 0 1,0 0-1,0 0 1,0 0-1,0 0 1,0 0-1,-1 0 0,1 1 1,-3 30 1896,13 74-1749,-8-91 495,3 33-498,18 192 337,-25-80-7612,-3-115 5315</inkml:trace>
  <inkml:trace contextRef="#ctx0" brushRef="#br0" timeOffset="2260.53">1694 541 968,'-4'-44'2990,"3"40"-2062,1 0-40,-6-27 2326,2 50-644,2 64-1171,24 168-2593,-20-238 499,1 3-1223,-3-1-2382,-2 10 2558</inkml:trace>
  <inkml:trace contextRef="#ctx0" brushRef="#br0" timeOffset="2607.95">1700 404 396,'11'-12'960,"-9"9"-827,0 1 0,0-1 0,1 0 0,-1 1 0,1-1 0,-1 1 0,1 0 0,0 0 0,0 0-1,0 0 1,0 1 0,0-1 0,0 1 0,1 0 0,-1 0 0,0 0 0,1 0 0,6 0 0,-5 0-37,-1 1 1,1 0-1,-1 1 1,1-1-1,-1 1 1,1 0-1,-1 0 1,1 0-1,-1 0 1,0 1-1,0 0 1,1 0-1,-1 0 0,-1 1 1,1-1-1,0 1 1,0 0-1,-1 0 1,0 0-1,0 0 1,0 1-1,0-1 1,0 1-1,0 0 1,-1 0-1,0 0 1,0 0-1,0 0 1,0 0-1,-1 0 1,0 1-1,1-1 1,-2 1-1,2 6 1,-2-5-29,-1-1 1,1 0-1,-1 1 1,0-1 0,0 0-1,-1 0 1,0 0-1,0 0 1,0 0 0,0 0-1,-1 0 1,0-1 0,0 1-1,0-1 1,0 0-1,-1 0 1,-6 6 0,1-1-29,-1-2 0,0 1 1,0-1-1,-1 0 0,0-1 1,-12 5-1,2-6-486</inkml:trace>
  <inkml:trace contextRef="#ctx0" brushRef="#br0" timeOffset="2996.87">1963 409 180,'0'0'2274,"-2"8"-1626,0 0-594,-2 4 425,1 1 0,0 0-1,1 0 1,-1 18 0,3-28-411,0-1 1,0 1 0,0-1-1,0 0 1,1 1-1,-1-1 1,1 1 0,0-1-1,0 0 1,0 1-1,0-1 1,0 0-1,0 0 1,0 0 0,1 0-1,-1 0 1,1 0-1,-1 0 1,1-1 0,0 1-1,0 0 1,4 2-1,-2-2 14,1 0-1,0 0 0,0 0 1,0 0-1,0-1 0,0 0 1,0 0-1,8 0 0,-9-1-45,-1 0 0,1 0 0,0-1 0,-1 0-1,1 1 1,0-1 0,-1 0 0,1-1-1,-1 1 1,0-1 0,1 0 0,-1 1 0,0-1-1,0-1 1,0 1 0,0 0 0,3-4-1,-4 3-14,-1 1 0,1-1 0,-1 0 0,0 1 0,1-1 0,-1 0 0,-1 0 0,1 0 0,0 0 0,-1 0 0,1-4 0,0 2 31,-1 1-25,0 1-1,-1-1 0,1 0 0,-1 1 1,0-1-1,0 1 0,0-1 0,0 1 1,0 0-1,-1-1 0,1 1 0,-1 0 0,0 0 1,0 0-1,0 0 0,-1 0 0,1 0 1,-1 1-1,1-1 0,-4-1 0,-2-3 46,-1 0-1,1 1 0,-1 0 1,-1 0-1,-12-5 0,18 9-69,0 0 1,0 0-1,-1 1 0,1 0 0,0 0 1,-1 0-1,1 0 0,-1 1 0,0-1 0,1 1 1,-1 0-1,1 1 0,-1-1 0,1 1 0,-1 0 1,1 0-1,-1 0 0,1 1 0,0-1 1,-1 1-1,1 0 0,0 0 0,0 1 0,-5 3 1,6-3-447,1 0 1,-1 0 0,1 0-1,-1 1 1,1-1 0,0 1-1,0-1 1,1 1 0,-1 0-1,1 0 1,-1 0 0,1-1-1,0 6 1,0-6-864</inkml:trace>
  <inkml:trace contextRef="#ctx0" brushRef="#br0" timeOffset="3384.99">2226 403 212,'0'0'1043,"1"-3"-54,3-12 4507,-5 26-5130,-3 185 1194,8-38-1254,-3-95-4654,-1-59 2434</inkml:trace>
  <inkml:trace contextRef="#ctx0" brushRef="#br0" timeOffset="3385.99">2163 374 388,'3'-4'610,"-2"1"-469,1 0 0,0 0 0,0 0 0,1 0 0,-1 1-1,0-1 1,1 1 0,0 0 0,0 0 0,-1 0 0,1 0 0,0 0 0,1 0 0,-1 1-1,0-1 1,0 1 0,1 0 0,-1 0 0,1 1 0,-1-1 0,8 0 0,-1 3 37,0 0-1,0 0 1,0 1 0,0 1 0,0-1 0,-1 2 0,0-1 0,0 1 0,0 1 0,0 0-1,-1 0 1,14 12 0,-16-12-55,0 0 0,0 0 0,-1 0-1,0 1 1,0 0 0,0 0 0,-1 0-1,0 1 1,0 0 0,-1-1 0,0 1 0,0 0-1,-1 0 1,0 1 0,0-1 0,0 12-1,-2-15-72,-1 0 0,0 0-1,0 0 1,0 0 0,0 0-1,-1 0 1,0 0 0,0 0-1,0-1 1,0 1 0,-1-1-1,0 0 1,0 0 0,0 0-1,0 0 1,-1 0-1,0 0 1,1-1 0,-1 0-1,0 0 1,-1 0 0,1 0-1,-8 3 1,6-3-192,1-1-1,-1 0 1,0 0 0,0 0-1,0-1 1,0 0 0,0 0-1,-10 0 1,12-1-275,0 0 0,-1-1-1,1 1 1,0-1 0,-1 0 0,1 0 0,0 0-1,0-1 1,0 0 0,0 0 0,-8-4 0,11 5-805</inkml:trace>
  <inkml:trace contextRef="#ctx0" brushRef="#br0" timeOffset="4457.92">2493 395 536,'0'0'865,"6"-8"-52,-3 6-46,-5 11 3954,0-6-4729,-28 79 1438,28-73-1228,-1 0 0,1 0 0,0 0 1,1 1-1,0-1 0,1 1 0,0-1 0,2 17 1,-1-22-159,-1 0 0,1 0 1,0 1-1,1-1 0,-1 0 0,1 0 1,0 0-1,0 0 0,0-1 1,0 1-1,0 0 0,1-1 1,0 0-1,0 1 0,0-1 1,0 0-1,0-1 0,1 1 0,-1 0 1,1-1-1,-1 0 0,1 0 1,0 0-1,0 0 0,0-1 1,0 0-1,1 1 0,5 0 0,-6-2 11,2-3-9,-1 1-39,0-1 1,0 0-1,0 0 0,-1 0 1,0-1-1,1 0 0,-1 0 1,0 0-1,-1 0 0,1 0 1,-1-1-1,0 0 0,0 0 1,0 1-1,-1-2 0,3-5 1,0 0-1,-3 5-2,0 0 0,-1 0 1,1 0-1,-1 0 0,0 0 1,0-10-1,3-80 114,-4 92-106,-1-1 29,-3-5-72,4 10 37,0 0-1,0 0 1,0 0 0,0 0-1,0 0 1,0 0 0,0 0-1,0 1 1,0-1 0,0 0-1,-1 0 1,1 0 0,0 0-1,0 0 1,0 0 0,0 0-1,0 0 1,0 0 0,0 0-1,0 1 1,0-1 0,0 0-1,0 0 1,0 0 0,0 0 0,0 0-1,-1 0 1,1 0 0,0 0-1,0 0 1,0 0 0,0 0-1,0 0 1,0 0 0,0 0-1,0 0 1,0 0 0,-1 0-1,1 0 1,0 0 0,0 0-1,0 0 1,0 0 0,0 0-1,0 0 1,0 0 0,0 0-1,-1 0 1,1 0 0,0 0-1,0 0 1,0 0 0,0 0-1,0 0 1,0 0 0,0-1 0,-8 39 54,7-32-45,1 0 0,-1 0 0,1 0 0,1-1 0,-1 1 0,1 0 0,0 0 0,1-1 0,-1 1 0,1-1 0,0 1 0,0-1 0,1 0 1,5 9-1,-4-6 17,-2-4-25,0 1 0,1-1 0,-1 0 0,1 0 0,0 0 0,0-1 0,0 1 0,0-1 0,1 1 0,-1-1 0,1 0 0,0 0 0,0-1 0,0 1 0,0-1 0,0 0 0,1 0 0,-1 0 0,1-1 0,-1 0 0,1 0 0,0 0 0,-1 0 0,1 0 0,0-1 0,0 0 0,-1 0 0,1-1 0,0 1 0,0-1 0,-1 0 0,1 0 0,-1 0 0,1-1 0,-1 0 0,1 0 0,-1 0 0,0 0 0,0-1 0,0 1 0,0-1 0,0 0 0,-1 0 0,1-1 0,-1 1 0,0-1 0,0 1 0,5-9 0,4-9-7,0 0 0,-2-1 0,0 0 0,-1 0 0,-2-1 1,0-1-1,4-28 0,-3-1-14,-2 1 0,-2-65 1,-4 103 1,-2 0 1,1 0 0,-2 0 0,0 0 0,-1 1-1,-5-14 1,-4 9-14,13 18 22,-1-1 1,1 0-1,-1 1 1,0-1-1,1 1 0,-1-1 1,0 1-1,1 0 0,-1-1 1,0 1-1,0 0 1,1-1-1,-1 1 0,0 0 1,0 0-1,0 0 1,1-1-1,-1 1 0,0 0 1,0 0-1,0 0 1,0 1-1,1-1 0,-1 0 1,0 0-1,0 0 0,0 0 1,1 1-1,-2 0 1,-23 18-8,20-14 9,1 2 1,0-1-1,0 0 1,0 1 0,1-1-1,0 1 1,1 0-1,-1 0 1,1 1-1,1-1 1,-1 0-1,0 9 1,0 11-12,2 52 0,1-65-91,0 0-1,1-1 0,1 1 1,1 0-1,-1-1 1,2 1-1,0-1 0,1-1 1,0 1-1,14 20 0,-14-24-191,1 0-1,0-1 1,0 0-1,1 0 1,0-1-1,0 0 1,1 0-1,0-1 1,0 0-1,0 0 0,1-1 1,0-1-1,19 7 1,-24-10 238,-1 0 1,1 0 0,0-1-1,-1 0 1,1 0 0,-1 0-1,1 0 1,0-1 0,-1 0-1,1 0 1,-1 0 0,1 0-1,-1-1 1,0 1 0,1-1-1,-1-1 1,0 1-1,0 0 1,-1-1 0,1 0-1,0 0 1,-1 0 0,4-4-1,1-2 272,-1 0 0,1 0 0,-2 0-1,1-1 1,-1 0 0,-1-1-1,7-15 1,-11 23-27,-2-2 90,1 5-258,1-1 0,-1 1 0,0 0 0,0-1-1,0 1 1,0 0 0,0-1 0,0 1 0,0 0 0,0-1 0,0 1 0,0 0 0,0-1 0,0 1 0,0 0 0,0-1 0,0 1-1,0-1 1,0 1 0,0 0 0,0-1 0,0 1 0,-1 0 0,1 0 0,0-1 0,0 1 0,0 0 0,-1-1 0,1 1 0,0 0-1,0 0 1,-1-1 0,1 1 0,0 0 0,0 0 0,-1 0 0,1-1 0,0 1 0,-1 0 0,1 0 0,0 0 0,-1 0-1,1 0 1,0 0 0,-1 0 0,1 0 0,0 0 0,-1 0 0,1 0 0,0 0 0,-1 0 0,1 0 0,0 0 0,-1 0 0,1 0-1,0 0 1,-1 0 0,1 0 0,0 1 0,-1-1 0,1 0 0,0 0 0,-1 0 0,1 1 0,0-1 0,-1 0 0,0 1-18,-6 2 40,0 1-1,1 0 0,-1 0 0,0 0 0,1 1 0,0 0 0,0 1 0,1-1 0,0 1 0,-1 0 0,2 0 0,-6 9 0,1 3 87,2-1-1,0 2 0,0-1 0,-5 32 0,10-42-89,1 0-1,0 0 1,0 0-1,1 0 1,0-1-1,0 1 1,1 0-1,0 0 0,1 0 1,-1 0-1,1-1 1,1 1-1,5 13 1,-7-19-28,1 0 0,-1 0 0,0 0 1,0 0-1,1-1 0,-1 1 0,1 0 1,-1-1-1,1 1 0,0-1 0,0 1 1,0-1-1,0 0 0,0 0 0,0 0 0,0 0 1,0 0-1,0 0 0,3 0 0,-3-1-4,0 0-1,0 0 0,0 0 0,0 0 0,0-1 1,0 1-1,0-1 0,0 1 0,0-1 1,0 0-1,0 0 0,0 0 0,0 0 1,0 0-1,-1 0 0,4-3 0,0-1 2,1-1 0,-1 0-1,-1 1 1,1-2 0,-1 1-1,0 0 1,0-1 0,-1 0-1,5-14 1,-3 7-5,-1 0 0,0 0 0,-1-1 0,-1 1 0,0-1 0,-1 0 0,-1 0 0,0 0 0,-1 1 0,-3-17 0,4 29-1,0 0 0,-1 1-1,1-1 1,-1 0 0,1 1 0,-1-1 0,0 0 0,0 1 0,0-1 0,1 1 0,-1-1-1,-3-1 1,4 2 0,0 1 0,-1 0 1,1 0-1,0 0 0,-1 0 0,1 0 0,0 0 0,-1 0 0,1 1 0,0-1 0,-1 0 0,1 0 1,0 0-1,0 0 0,-1 0 0,1 0 0,0 1 0,-1-1 0,1 0 0,0 0 0,0 0 0,-1 1 0,1-1 1,0 0-1,0 0 0,0 0 0,0 1 0,-1-1 0,1 0 0,0 1 0,0-1 0,0 0 0,0 0 1,0 1-1,-1 0 0,-5 23 49,5-19-43,0 0 1,0 0-1,0 0 0,1 0 0,0 0 0,0 0 1,1 0-1,-1 0 0,1 0 0,0 0 1,3 7-1,-2-4-7,-1 4-53,2-1-1,0 0 0,0 0 1,1 0-1,0 0 1,8 12-1,-8-16-700,1 0 1,0 0 0,0 0-1,13 12 1,-10-15-2737,2-3 2811,-8-1 115,2 1-922</inkml:trace>
  <inkml:trace contextRef="#ctx0" brushRef="#br0" timeOffset="4861.5">3330 391 432,'0'0'693,"0"-5"-39,1 4-491,-1-1 0,0 0 0,0 1 0,1-1 0,-1 0 0,0 1 0,1-1 0,0 0 0,-1 1 0,1-1 0,0 1 0,0-1 0,0 1 0,0 0 0,0-1 0,2-1 0,-1 2 461,3 7-337,15 24 236,-1 2-1,-2 0 1,-1 1-1,-1 0 1,15 56-1,-29-68-225,-1-17-243,0 1 108,-2-1-3,0-1-112,-4 15 197,1-18-42,5 0-189,-1 0 0,0 0 0,1 1 0,-1-1 0,0 0 0,1 0 0,-1 0-1,0 0 1,1 0 0,-1 0 0,0 0 0,1 0 0,-1 0 0,0 0 0,0-1 0,1 1-1,-1 0 1,1 0 0,-1-1 0,0 1 0,1 0 0,-1-1 0,0 1 0,1 0 0,-1-1-1,1 1 1,-1-1 0,1 1 0,-1-1 0,1 0 0,-4-5 41,1 0 0,1 0 0,-1-1 0,1 1 0,0 0 0,1-1 0,-1 0 0,1 1 0,1-1 0,-1 0 0,1 0 0,0 1 0,1-1 0,1-8 0,0 2 39,1 0 0,1 0 1,0 0-1,1 1 0,0 0 0,1 0 1,0 0-1,1 0 0,0 1 0,1 0 1,0 1-1,1 0 0,11-11 0,-19 20-94,0 0-1,0 1 0,0-1 0,0 1 0,0-1 0,1 0 0,-1 1 0,0 0 0,0-1 0,0 1 0,1 0 0,-1 0 0,0-1 0,0 1 0,0 0 1,1 0-1,-1 1 0,0-1 0,0 0 0,1 0 0,-1 0 0,0 1 0,0-1 0,0 1 0,1-1 0,-1 1 0,1 0 0,1 1-107,0 0-1,-1 0 0,1 0 0,-1 0 0,1 0 0,-1 0 0,0 0 1,2 4-1,-3-4-403,0-1 199,0 0 0,0 0 1,0 1-1,-1-1 0,1 0 0,0 1 1,-1-1-1,1 1 0,-1-1 0,0 1 1,1-1-1,-1 1 0,0-1 0,0 3 1,1 0-1046,1 15-313</inkml:trace>
  <inkml:trace contextRef="#ctx0" brushRef="#br0" timeOffset="5205.2">3706 603 220,'0'0'8813</inkml:trace>
</inkml:ink>
</file>

<file path=word/ink/ink3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1:52:34.522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415 558 476,'0'0'666,"-2"-4"-27,-8-32 1747,9 33-1847,0 0-1,-4-11-4,4 10-13,-1 0-14,-2-11-12,2 12-11,1 0-39,-4-10-42,4 10 1423,-4 10-1651,1 0-124,-1 1 0,1 0 0,0 0 0,1 1 0,0-1 0,0 1 0,1 0 0,0-1 0,1 1-1,-1 14 1,3 34 127,2 0 0,3 0 0,18 75-1,-7-41-7,-10-51 318,-7-39-482,0-1 1,0 1-1,-1 0 0,1-1 0,0 1 0,-1-1 0,1 1 1,0 0-1,-1-1 0,1 1 0,0-1 0,-1 1 0,1-1 1,-1 1-1,1-1 0,-1 1 0,0-1 0,1 1 1,-1-1-1,1 0 0,-1 1 0,0-1 0,1 0 0,-1 1 1,0-1-1,1 0 0,-1 0 0,0 0 0,1 0 1,-1 0-1,0 0 0,0 0 0,1 0 0,-1 0 0,0 0 1,1 0-1,-1 0 0,0 0 0,1-1 0,-2 1 1,-20-6 60,-19-8 54,-84-15 1,112 27-138,0 1 1,0 0-1,0 0 1,0 2-1,0 0 1,0 0-1,0 1 1,0 1-1,0 0 1,-14 6 0,25-8-103,0 0 1,0 0-1,0 0 1,0 0 0,0 0-1,0 0 1,0 1 0,1-1-1,-1 1 1,1 0 0,-1-1-1,1 1 1,-1 0 0,1 0-1,0 0 1,0 0 0,-1 3-1,1-2-1175,6 1-1489,19 14 480,-3-10 699</inkml:trace>
  <inkml:trace contextRef="#ctx0" brushRef="#br0" timeOffset="875.33">773 793 448,'-13'-39'2918,"9"38"-2462,-1 1-350,-1 0 0,1 0 0,-1 1 1,1 0-1,0 0 0,0 0 0,-1 1 0,1-1 1,0 1-1,0 0 0,0 1 0,1-1 1,-1 1-1,1 0 0,-1 0 0,1 1 0,0-1 1,0 1-1,0 0 0,-4 6 0,-2 2 75,0 0 1,1 1-1,1 0 0,0 1 0,-13 28 0,20-41-165,0 1 0,1-1-1,-1 1 1,0 0-1,1-1 1,-1 1 0,1-1-1,0 1 1,-1 0-1,1-1 1,0 1 0,0 0-1,0-1 1,0 1-1,0 0 1,1-1 0,-1 1-1,0 0 1,1-1 0,-1 1-1,1-1 1,0 1-1,-1 0 1,1-1 0,0 0-1,0 1 1,0-1-1,0 1 1,0-1 0,0 0-1,0 0 1,1 0-1,-1 0 1,0 0 0,1 0-1,-1 0 1,1 0 0,-1 0-1,1-1 1,-1 1-1,1 0 1,-1-1 0,1 0-1,0 1 1,1-1-1,3 1 21,0 0-1,0 0 0,-1-1 0,1 0 1,0 0-1,0-1 0,0 1 1,-1-1-1,10-3 0,-12 3-4,-1-1 1,0 1-1,1-1 0,-1 1 1,0-1-1,0 0 0,0 0 0,-1 0 1,1 0-1,0 0 0,-1 0 1,1-1-1,1-4 0,3-2 117,-4 5-43,-1 0 1,1 0-1,-1-1 0,0 1 0,0-1 1,0 1-1,-1-1 0,1-5 0,-1 7-62,1-20 389,-1 19-92,-6-17-70,4 17 384,1 14-566,-4 31-8,5-39-73,-1-1-1,1 1 0,0 0 0,0-1 0,0 1 0,0-1 0,0 1 0,0 0 1,0-1-1,0 1 0,0-1 0,1 1 0,-1 0 0,1-1 0,-1 1 1,1-1-1,0 1 0,1 1 0,1 3 11,-1 1-189,0-1 0,0 1 0,1-1 0,0 0 0,0 0 0,1 0 0,-1 0 0,1-1 0,1 1 0,-1-1 0,1 0 0,0-1 0,9 8 0,-12-10-405,3-2 29,12 0 46,-12 0 62,-2-4 49,5-7 311,0 0 1,-2-1-1,1 1 1,-1-2-1,-1 1 1,0 0-1,4-20 1,13-53 1763,-21 82-847,4 9-740,1 1-48,-1 0-1,0 0 0,0 1 1,7 15-1,1 17 91,-5-15-54,21 47 1,-27-70-238,4-7-1393,19-17 1345,-21 18 138,-1 0 0,-1 0 0,1 0 0,0-1 0,-1 1 0,0-1 0,0 1 0,-1-1 0,1 0 0,-1 0 0,2-10 0,-1 4-12,16-60 392,-17 68-249,6-18 135,2-10 286,-9 28-155,2-11-485</inkml:trace>
  <inkml:trace contextRef="#ctx0" brushRef="#br0" timeOffset="1340">1297 724 548,'1'0'312,"2"-10"-682,-3 10 474,0-1-1,0 1 1,0 0-1,0 0 1,0 0-1,0-1 1,0 1-1,0 0 0,0 0 1,0-1-1,0 1 1,0 0-1,0 0 1,0-1-1,0 1 1,0 0-1,0 0 1,0 0-1,-1-1 1,1 1-1,0 0 0,0 0 1,0 0-1,0-1 1,0 1-1,0 0 1,-1 0-1,1 0 1,0 0-1,0-1 1,0 1-1,-1 0 1,1 0-1,0 0 0,0 0 1,0 0-1,-1 0 1,1 0-1,0 0 1,0 0-1,0 0 1,-1 0-1,1-1 1,0 1-1,0 0 1,-1 0-1,1 1 0,-31 2 327,31-3-412,-1 0 1,1 0-1,-1 0 0,0 0 1,1 0-1,-1 0 1,1 0-1,-1 0 0,1 0 1,-1 1-1,1-1 1,-1 0-1,1 0 0,-1 0 1,1 1-1,-1-1 1,1 0-1,0 1 0,-1-1 1,1 0-1,-1 2 1,-8 7 151,1 0 0,1 1 0,0 1 1,0-1-1,1 1 0,0 0 0,1 0 1,0 1-1,1 0 0,0 0 0,1 0 1,0 0-1,1 0 0,0 0 1,0 14-1,3-23-138,0 1 0,-1-1-1,1 1 1,0-1 0,0 0 0,1 0 0,-1 1 0,1-1 0,0 0 0,0 0-1,0-1 1,0 1 0,0 0 0,0-1 0,1 1 0,-1-1 0,1 0-1,0 1 1,5 2 0,-6-5-16,1 1 0,-1-1 1,1 1-1,-1-1 0,1 0 0,-1 0 0,1 0 0,-1 0 0,1 0 0,-1-1 0,1 1 1,-1-1-1,1 1 0,-1-1 0,0 0 0,1 0 0,2-2 0,-4 3-21,1-1 12,0-1 1,0 1-1,0 0 0,0 0 1,0-1-1,0 0 1,0 1-1,0-1 0,-1 0 1,1 0-1,-1 0 1,1 0-1,-1 0 0,0 0 1,0 0-1,2-4 0,10-40 232,-9 27-24,5-40 1439,-8 92-1700,2-1-1,9 41 0,-6-43-3668,15 39-1,-14-49 2065</inkml:trace>
  <inkml:trace contextRef="#ctx0" brushRef="#br0" timeOffset="2397.67">2063 801 528,'0'0'4346,"-8"-4"-3928,-25-11-21,25 11 319,0 8-397,-3 1-149,0 1 0,0 0 0,1 0 0,0 1 0,0 1 0,0-1 0,1 2 1,0-1-1,1 1 0,-10 14 0,18-22-147,-1 0 0,1 0 0,-1 0 0,1 0 0,0 1-1,-1-1 1,1 0 0,0 0 0,0 1 0,0-1 0,0 0 0,0 0 0,1 1 0,-1-1 0,0 0 0,0 0 0,1 1 0,-1-1 0,1 0 0,-1 0 0,1 0 0,-1 0 0,1 0 0,0 0-1,0 0 1,-1 0 0,1 0 0,0 0 0,0 0 0,0 0 0,2 1 0,-1-1-57,0 0 52,1 1 1,-1-1-1,1 0 1,0-1-1,-1 1 1,1 0-1,0-1 0,0 0 1,0 1-1,-1-1 1,1 0-1,0-1 1,0 1-1,4-1 1,-3 1 41,2-2-18,2-2-21,0 0 0,0 0-1,-1-1 1,0 1 0,1-2-1,-2 1 1,1-1 0,-1 0-1,1 0 1,8-13 0,-4 5 187,-10 12-170,1 0 0,0 0 0,-1 0 1,1 0-1,-1 0 0,0-1 0,0 1 0,1 0 0,-1 0 0,-1-1 0,2-3 480,0 15-472,2 9-273,15 56 401,-17-67-997,0-1 0,1 0 0,0 0 0,0 0 0,4 6 0,-3-8-1253,6 4 630</inkml:trace>
  <inkml:trace contextRef="#ctx0" brushRef="#br0" timeOffset="2804.01">2242 792 552,'0'0'2560,"5"5"-2182,-2-2-352,1 0 99,-1 0 1,0 0-1,0 1 1,0 0-1,0 0 1,0 0-1,-1 0 0,0 0 1,0 0-1,2 5 1,7 50 1558,-10-55-1393,-3 0-19,-11 32 395,11-33-481,-1-2-23,1-1-140,0 1 0,0-1 0,0 1-1,0-1 1,0 0 0,0 0-1,1 0 1,-1 0 0,0 0 0,0 0-1,0-1 1,0 1 0,0 0-1,0-1 1,0 0 0,1 1 0,-1-1-1,0 0 1,1 0 0,-1 0-1,0 0 1,1 0 0,-1-1 0,1 1-1,-1 0 1,1-1 0,0 1-1,-2-3 1,2 0 2,-1-1 1,1 0-1,0 1 0,1-1 1,-1 1-1,1-1 0,0 0 1,0 1-1,0-1 0,1 0 0,0 1 1,0-1-1,0 0 0,3-7 1,-3 9-7,0 0 1,0 0 0,1 0 0,-1 0-1,1 0 1,0 1 0,0-1 0,0 0-1,0 1 1,0-1 0,1 1-1,-1 0 1,1 0 0,-1 0 0,1 0-1,0 0 1,0 0 0,0 1 0,0 0-1,0-1 1,0 1 0,0 0-1,0 0 1,6 0 0,-5 1 18,1 0 0,0 0 1,0 1-1,-1-1 0,1 1 1,0 0-1,-1 1 0,1-1 0,-1 1 1,0 0-1,1 0 0,-1 0 0,0 1 1,0-1-1,0 1 0,0 0 0,-1 0 1,1 0-1,-1 1 0,0-1 1,5 8-1,5 8-268,-1 1 0,0 0 1,11 29-1,2 2-5184,-23-48 3906</inkml:trace>
  <inkml:trace contextRef="#ctx0" brushRef="#br0" timeOffset="3287.59">2796 771 468,'-5'-2'215,"0"-1"-1,1 1 1,-1 0 0,0 1-1,0-1 1,0 1 0,0 0-1,0 0 1,0 1-1,0-1 1,-9 2 0,4 0 34,0 0 0,0 1 1,0 1-1,1-1 0,-13 7 1,7-3 145,0 1 0,-20 13 1,32-19-325,0 1 0,0 0 1,0 0-1,1 0 0,-1 0 0,0 0 1,1 0-1,0 1 0,0 0 1,0-1-1,0 1 0,0 0 1,0 0-1,0 0 0,1 0 1,0 0-1,0 0 0,-2 6 1,7 18 278,-3-26-333,0 1 0,-1-1 0,1 1 0,0-1 0,0 0 0,0 0 0,0 1 0,0-1 0,0 0 0,0 0 1,0 0-1,0 0 0,1 0 0,-1-1 0,0 1 0,1 0 0,-1 0 0,0-1 0,1 1 0,-1-1 0,3 1 0,-2 0 38,2 0-24,0-1 1,0 1 0,0-1-1,0 0 1,0 0-1,0 0 1,0 0 0,0-1-1,0 1 1,1-1 0,-2 0-1,7-3 1,0 1 58,0-1 0,0-1 1,16-8-1,-11 1 57,-1 1 0,0-2 0,0 0 1,-1 0-1,-1-2 0,0 1 0,-1-1 1,15-28-1,-9 12 105,-2-1 1,-1 0-1,16-59 1,-20 47 115,-2 0 1,-2 0 0,-2-1-1,-2 0 1,-2 1 0,-2-1 0,-1 0-1,-3 1 1,-12-49 0,7 63 43,10 28-379,1 1 1,-1 0-1,1 0 1,-1-1 0,0 1-1,1 0 1,-1 0-1,0 0 1,0 0 0,0 0-1,0 0 1,0 0 0,0 0-1,0 1 1,0-1-1,0 0 1,0 0 0,0 1-1,0-1 1,-1 1-1,0-1 1,-2 9 159,-1 4-121,1 0 0,0 1 0,1-1 0,1 1-1,0 0 1,0-1 0,1 1 0,2 18 0,3 60 220,4 0 0,41 176 0,-12-130-456,68 161 0,-42-135-1005,-14-37-1642,1-3-3828,-28-72 4280</inkml:trace>
  <inkml:trace contextRef="#ctx0" brushRef="#br0" timeOffset="3987.14">3474 916 384,'0'0'2935,"4"8"-2432,12 25-12,-12-25 432,-9-8-499,-22 4 946,22-8-1113,-19-9-19,18 10-18,3-6 49,3 9-245,-1-1 0,1 1 0,0-1 0,-1 0 0,1 1 0,0-1 0,0 0 0,0 1 0,-1-1 0,1 0 0,0 0 0,0 1 0,0-1 0,0 0 0,0 1 0,0-1 0,0 0 0,1 1 0,-1-1 0,0 0 0,0 1 0,0-1 0,1 0 0,-1 1 0,0-1 0,1 0 0,-1 1 0,1-1-1,-1 0 1,14-20 55,-10 15-7,-1 6 15,-2 0-83,0-1-1,0 1 0,0 0 1,0 0-1,0 0 1,1 0-1,-1 0 1,0 0-1,0 0 1,0 0-1,0 0 1,0 0-1,0 1 1,1-1-1,-1 0 0,0 1 1,0-1-1,2 2 1,25 21-471,-6 2-4677,-20-23 3914</inkml:trace>
  <inkml:trace contextRef="#ctx0" brushRef="#br0" timeOffset="4486.36">3722 879 416,'0'0'1836,"0"-4"-1308,2-7 527,2 20 1358,4 21 407,-7-27-3613,8 23 1329,-2 0 0,5 35 1,-11-57-283,-5 0-217,4-4-39,0 1 0,0-1 0,0 0 0,0 1 1,0-1-1,0 0 0,0 1 0,0-1 0,0 0 0,-1 1 0,1-1 0,0 0 0,0 0 1,0 1-1,-1-1 0,1 0 0,0 0 0,0 1 0,-1-1 0,1 0 0,0 0 1,-1 1-1,1-1 0,0 0 0,-1 0 0,1 0 0,0 0 0,-1 0 0,1 1 0,0-1 1,-1 0-1,1 0 0,0 0 0,-1 0 0,1 0 0,0 0 0,-1 0 0,1 0 0,0 0 1,-1-1-1,1 1 0,0 0 0,-1 0 0,1 0 0,0 0 0,-1 0 0,1 0 0,0-1 1,-1 1-1,1 0 0,0 0 0,0-1 0,-1 1 0,1 0 0,0 0 0,0-1 0,-1 1 1,-5-10-14,3 7 8,1-1 0,0 1-1,-1-1 1,1 0 0,1 0 0,-1 0 0,1 0 0,-1 0 0,1 0 0,-1-6 0,1 0-3,1 0-1,0 0 1,0 0 0,1 1 0,0-1 0,0 0-1,1 0 1,1 1 0,0-1 0,0 1-1,0 0 1,2-1 0,-1 2 0,1-1-1,0 1 1,1-1 0,-1 1 0,2 1-1,-1-1 1,1 1 0,0 0 0,12-8 0,-1 7 57,-13 7-29,-1 0 69,3 4 14,-1-1-77,-1 1 0,1 0-1,-1 0 1,0 0 0,0 1 0,0 0 0,0 0 0,0 0 0,-1 0 0,0 1-1,0 0 1,0 0 0,5 9 0,0 5 107,0 0 0,-2 0 0,0 1 0,7 33 0,-2 16-1325,-4-5-4709,-8-60 4508</inkml:trace>
  <inkml:trace contextRef="#ctx0" brushRef="#br0" timeOffset="5110.52">4150 992 272,'4'-3'483,"50"-32"1157,-49 31-1498,-1 1 0,0-1 0,-1 0 0,1 0 0,-1 0 0,0 0 0,0-1 0,0 0 0,0 1-1,2-8 1,-4 10-74,-1 0-1,0-1 0,0 1 1,1 0-1,-1 0 1,0-1-1,-1 1 0,1 0 1,0 0-1,-1-1 0,1 1 1,-1 0-1,0 0 1,0 0-1,0 0 0,0 0 1,-2-3-1,2 2-92,0 1 77,-1 0 0,0 1 0,0-1 0,1 0 0,-1 1 0,0-1 0,0 1 0,0-1 0,-1 1 0,1 0 0,0 0 0,0 0 0,-1 0 0,1 0 0,-1 1 0,-2-1 0,1-1 33,0 2-29,0 0 0,1 0-1,-1 0 1,0 1 0,0-1 0,0 1-1,0 0 1,1 0 0,-1 0-1,0 1 1,1-1 0,-1 1 0,1 0-1,-1 0 1,1 0 0,0 0-1,0 1 1,0-1 0,0 1 0,0 0-1,1 0 1,-5 6 0,5-6-43,0 0 21,0 0 1,0 1 0,1-1-1,-1 0 1,1 1 0,-1 0-1,1-1 1,0 1 0,1 0-1,-1-1 1,1 1-1,-1 0 1,1 0 0,0 0-1,1-1 1,-1 1 0,2 6-1,0-5-13,0 0 0,0 1 0,0-1 0,1 0-1,0 0 1,0-1 0,0 1 0,0-1 0,1 1-1,0-1 1,0 0 0,0 0 0,0-1 0,1 1-1,0-1 1,-1 0 0,1 0 0,0-1 0,0 1-1,1-1 1,-1 0 0,0-1 0,1 1 0,-1-1-1,11 1 1,-9-2-23,-1 0-1,1 0 1,0-1-1,-1 0 1,1 0-1,-1 0 0,0-1 1,1 0-1,-1 0 1,0-1-1,0 0 1,10-6-1,-8 3-3,0 0-1,-1 0 0,1-1 1,-1 0-1,0-1 0,-1 0 1,9-13-1,-1-4 5,-1-1-1,-2 0 0,0 0 1,13-55-1,-18 55 63,-1-1-1,-2 0 0,0 0 0,-2 0 0,-5-54 1,-31-132 1298,25 165-859,0 15-196,4 17-36,6 16-253,0 0 1,0 0-1,0 0 0,0 0 1,0 0-1,0 0 1,0 0-1,0 0 1,0 1-1,0-1 1,0 0-1,0 0 0,-1 0 1,1 0-1,0 0 1,0 0-1,0 0 1,0 0-1,0 0 1,0 0-1,0 0 0,0 0 1,0 0-1,0 0 1,0 0-1,-1 0 1,1 0-1,0 0 1,0 0-1,0 0 0,0 0 1,0 0-1,0 0 1,0 0-1,0 0 1,0 0-1,0 0 1,0 0-1,-1 0 1,1 0-1,0-1 0,1 54 168,12 86 0,22 114 238,17 93 337,-35-263-587,23 127 126,-38-197-818,-1-6 64</inkml:trace>
  <inkml:trace contextRef="#ctx0" brushRef="#br0" timeOffset="5541.49">4412 855 232,'0'0'748,"25"-10"-88,-7 6-56,7 2-68,4 2-56,0-3-56,7 3-152,3-2-212,1 2-244,0-2-1120,-1-1 444,-1 1 292</inkml:trace>
  <inkml:trace contextRef="#ctx0" brushRef="#br0" timeOffset="6130.65">5188 169 580,'0'0'1083,"2"-5"-603,0 1-313,0 0 0,1 0 0,-1 0 0,1 1 0,0-1 0,3-3 0,-4 5 759,5 4-604,20 7 6,-17-2-11,-6 0-202,1 0-1,-2 1 1,1 0-1,-1 0 1,0 0-1,-1 0 1,0 0-1,0 0 0,0 1 1,-1-1-1,-1 0 1,0 1-1,0 11 1,-4 13 135,-1 0 0,-10 37-1,5-26-99,0 0-10,2-11-8,1 0 0,1 1 0,0 42 0,6-66-108,0-1 1,1 1-1,0-1 0,0 1 0,1-1 0,0 0 0,1 1 0,0-1 0,1 0 0,0-1 0,0 1 0,1-1 0,0 0 0,0 0 0,1 0 0,8 8 0,-12-13 15,1 0 0,0-1-1,-1 0 1,1 0 0,0 0 0,0 0-1,0 0 1,1 0 0,-1-1-1,0 0 1,1 1 0,-1-1 0,0 0-1,1-1 1,-1 1 0,1-1 0,0 0-1,-1 1 1,1-1 0,3-1 0,11-5 165,-13 4-10,-2-2 58,0-2-261,-8 9 930,-3 2-889,1 2 1,0-1 0,0 1-1,0 0 1,1 1 0,0 0-1,0 0 1,-8 15 0,5-2 17,0 1 1,2 0 0,0 1-1,2-1 1,0 1-1,2 0 1,-2 33 0,5 15 49,10 77 1,0 27-4,-10-168-118,0 0 1,0-1-1,-1 1 0,0 0 0,0 0 1,-1-1-1,0 1 0,0-1 1,0 1-1,-1-1 0,0 0 0,0 0 1,-1 0-1,-8 10 0,6-9-120,-1-1 0,0 0 0,0-1 0,-1 1 0,1-1 0,-1-1 0,0 0 0,-1 0-1,1 0 1,-16 3 0,3-1-1131,-1-2 0,1 0-1,-1-2 1,-36 1-1,22-3-139</inkml:trace>
</inkml:ink>
</file>

<file path=word/ink/ink3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1:52:29.273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70 165 372,'-70'-15'7614,"367"36"-6903,-233-18-576,387 8 1729,-433-9-1715,19 11-7543,-34-12 6155</inkml:trace>
  <inkml:trace contextRef="#ctx0" brushRef="#br0" timeOffset="468.22">846 49 72,'-3'-3'712,"-25"-20"1820,26 21-1418,-1 0-590,-9-7-34,9 7 730,-6-4-866,6 4-54,9 7 1557,249 216-128,-254-220-1177,3 4-152,-4-5-364,1 0-1,-1 0 1,1 0 0,-1 0 0,1 1 0,-1-1 0,0 0 0,1 1 0,-1-1-1,0 0 1,1 1 0,-1-1 0,0 0 0,1 1 0,-1-1 0,0 0-1,0 1 1,1-1 0,-1 1 0,0-1 0,0 1 0,0-1 0,0 1 0,1-1-1,-1 1 1,0-1 0,0 1 0,0-1 0,0 0 0,0 1 0,0-1-1,0 1 1,-1-1 0,1 1 0,0-1 0,0 1 0,0-1 0,0 1 0,0-1-1,-1 1 1,1-1 0,0 0 0,-1 1 0,-5 6 8,-1 0-1,1-1 1,-1 0 0,-1-1-1,1 1 1,-1-1 0,-16 7-1,-224 95-424,96-42-1694,1 2-4522,109-48 4899</inkml:trace>
</inkml:ink>
</file>

<file path=word/ink/ink3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1:53:16.904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3 502 744,'0'0'1083,"0"-4"-86,-2-13 4883,5 29-5288,61 293 2860,-30-95-5852,-34-182-3761</inkml:trace>
  <inkml:trace contextRef="#ctx0" brushRef="#br0" timeOffset="393.91">44 450 72,'1'-24'1837,"5"-39"-1,-4 59-1690,-1 0 0,1 0 0,0 1 1,0-1-1,0 1 0,1-1 0,0 1 0,-1-1 0,1 1 0,0 0 1,0 1-1,1-1 0,-1 0 0,1 1 0,-1 0 0,1 0 1,0 0-1,-1 0 0,8-2 0,-10 4-103,1-1 0,-1 1 0,1 0 0,-1-1 1,1 1-1,0 0 0,-1 0 0,1 0 0,-1 1 0,1-1 0,-1 0 0,1 0 1,-1 1-1,1-1 0,1 2 0,1-1 77,2 0-14,0 1 0,0 0 0,0 0 0,-1 0-1,1 1 1,-1-1 0,1 1 0,-1 1 0,0-1 0,0 1 0,0 0 0,-1 0-1,9 9 1,-6-4 68,1 0 0,-1 1 0,-1 0 0,0 1 0,8 18 0,-12-24-116,0 1 0,0-1 0,0 1 0,-1 0 1,0-1-1,0 1 0,-1 0 0,1-1 1,-1 1-1,-1 0 0,1 0 0,-1-1 1,0 1-1,0 0 0,0-1 0,-1 1 0,0-1 1,0 1-1,-1-1 0,1 0 0,-7 9 1,2-6-141,1 0 0,-1 0 0,-1-1 0,1 0 0,-1-1 0,0 0 0,-1 0 0,1 0 0,-1-1 0,-16 6 0,2-4-1038,19-6 17</inkml:trace>
  <inkml:trace contextRef="#ctx0" brushRef="#br0" timeOffset="1154">450 449 736,'0'-4'1005,"0"-15"3343,-1 15-3654,-3-6-647,4 9 15,0 1 0,0 0 1,1 0-1,-1 0 0,0-1 0,0 1 1,0 0-1,0 0 0,0 0 1,-1-1-1,1 1 0,0 0 1,0 0-1,0 0 0,0-1 0,0 1 1,0 0-1,0 0 0,0 0 1,0 0-1,0-1 0,-1 1 1,1 0-1,0 0 0,0 0 0,0 0 1,0 0-1,0-1 0,-1 1 1,1 0-1,0 0 0,0 0 1,0 0-1,-1 0 0,1 0 0,0 0 1,0 0-1,0 0 0,-1 0 1,1 0-1,0 0 0,0 0 1,0 0-1,-1 0 0,1 0 0,0 0 1,0 0-1,0 0 0,-1 0 1,1 0-1,0 0 0,0 0 1,0 0-1,-1 0 0,1 0 0,0 0 1,0 1-1,0-1 0,0 0 1,0 0-1,-1 0 0,-4 8 97,2-3-23,-1 1-1,1-1 1,0 1-1,0-1 1,1 1-1,0 0 0,0 0 1,0 0-1,1 1 1,0-1-1,-1 12 0,2-4 63,1 0 0,0 0-1,1-1 1,0 1 0,1-1-1,6 16 1,-7-23-130,1 1 1,0-1-1,0-1 1,0 1 0,1 0-1,-1-1 1,1 0-1,1 0 1,-1 0-1,1 0 1,0-1-1,0 0 1,0 0 0,0 0-1,12 6 1,-13-9-47,0-1 0,0 1 0,0-1 0,0 1 0,0-1 0,0 0 0,0 0 0,0-1 0,0 1 0,0-1 1,5-2-1,-6 3-2,1-1-11,0-1-1,-1 1 1,1-1 0,-1 1-1,0-1 1,1 0-1,-1-1 1,0 1 0,0 0-1,0-1 1,-1 0-1,1 1 1,0-1 0,-1 0-1,0 0 1,0-1-1,3-4 1,1-5 31,1-1 0,7-27 0,-10 28-1,-1 5-9,0-1 0,0 0 0,-1 1 0,-1-1 1,0 0-1,0 0 0,-1-14 0,1 22-28,-1 1 0,0-1 0,0 1 0,0-1 0,0 1 0,0-1 1,0 1-1,0-1 0,0 1 0,0-1 0,0 1 0,0-1 0,0 1 0,0-1 1,-1 1-1,1-1 0,0 1 0,0-1 0,0 1 0,-1 0 0,1-1 0,0 1 0,-1-1 1,1 1-1,0 0 0,-1-1 0,1 1 0,-9 8 76,-5 19-14,14-27-77,-3 8 25,5-3-16,0-1 5,0 2-17,0-1 0,1 1 0,0-1 0,7 10 0,-9-13-2,1-1 0,0 1 1,-1 0-1,1 0 0,0-1 0,0 1 0,0-1 0,0 0 0,1 1 0,-1-1 1,0 0-1,1 0 0,-1 0 0,0-1 0,1 1 0,-1-1 0,1 1 1,-1-1-1,3 0 0,1 0-10,-1 0 1,0 0-1,0-1 0,0 0 1,0 0-1,0 0 1,0 0-1,0-1 0,0 0 1,-1 0-1,1 0 1,-1-1-1,1 0 1,-1 1-1,7-7 0,-8 5 14,1 0 0,-1 0 0,-1 0-1,1 0 1,0-1 0,-1 1-1,0-1 1,0 1 0,-1-1 0,3-9-1,0 1 5,5-46 113,-9 56-87,-1-2 0,-1-11-6,2 11-1,-2 3 3,-2-5-11,4 7 1,0 0 0,0 0 0,-1-1 0,1 1 0,0 0 1,0 0-1,-1-1 0,1 1 0,0 0 0,-1 0 1,1 0-1,0 0 0,0-1 0,-1 1 0,1 0 0,0 0 1,-1 0-1,1 0 0,0 0 0,-1 0 0,1 0 1,-1 0-1,1 0 0,0 0 0,-1 0 0,1 0 0,0 0 1,-1 0-1,1 1 0,0-1 0,0 0 0,-1 0 0,1 0 1,0 0-1,-1 0 0,1 1 0,0-1 0,0 0 1,-1 0-1,1 1 0,-1-1 0,-2 4 4,-1 0 0,1 0 0,-1 0 0,1 1 0,1-1 0,-1 1 0,1-1 0,-1 1 0,1 0 0,0 0 0,1 0 0,-1 0 0,1 0 0,-1 8 0,0 69 42,3-1 0,15 109 0,-9-127-37,-6-51-7,17 169 115,-6 208-1,-14-356-129,-1-1 0,-9 43-1,10-66 8,0 0 0,0 0 0,-1 0 0,-1-1-1,0 1 1,0-1 0,0 0 0,-1 0 0,0 0 0,-1 0-1,0-1 1,-10 10 0,13-15 2,1 0 1,-1 0-1,1 0 0,-1-1 0,0 1 0,1-1 1,-1 0-1,0 0 0,0 0 0,0 0 0,0-1 1,0 1-1,0-1 0,0 1 0,0-1 1,0 0-1,-5-1 0,3 0-2,-1 0-1,1-1 1,0 1-1,0-1 1,0 0-1,1-1 1,-1 1-1,1-1 1,-8-5 0,4 1-15,-1 0 1,2-1 0,-1 0 0,1 0 0,0-1 0,1 0 0,0 0 0,0 0 0,-6-15 0,7 8-91,0 0 0,2-1-1,-1 1 1,2-1 0,1 1-1,0-1 1,0 0-1,2 1 1,0-1 0,6-27-1,7-14-676,32-91-1,-41 136 698,29-78-1179,55-102 0,62-81-1769,-117 215 2387,47-104-3579,-72 149 3499</inkml:trace>
  <inkml:trace contextRef="#ctx0" brushRef="#br0" timeOffset="1561.94">1055 88 64,'-27'-69'5630,"26"67"-4975,-1-2-69,-1-4-532,2 8 6,1 0-1,0 0 1,0-1 0,0 1 0,0 0 0,0 0-1,0-1 1,-1 1 0,1 0 0,0 0-1,0-1 1,0 1 0,-1 0 0,1 0-1,0 0 1,0-1 0,-1 1 0,1 0-1,0 0 1,0 0 0,-1 0 0,1 0-1,0 0 1,0 0 0,-1 0 0,1-1-1,0 1 1,-1 0 0,1 0 0,0 0-1,0 0 1,-1 0 0,1 0 0,0 1-1,-1-1 1,1 0 0,0 0 0,0 0-1,-1 0 1,1 0 0,0 0 0,0 0-1,-1 1 1,1-1 0,0 0 0,0 0-1,-1 0 1,1 1 0,-4 3 11,0 0-1,0 1 1,1 0 0,-1 0-1,1 0 1,0 0 0,1 0-1,-1 1 1,1-1 0,0 1-1,0-1 1,1 1 0,-2 9-1,0 103 668,5-1 0,17 126-1,2 25-1519,-20-249 233,0 23-422,-5-14-3455,4-25 2251</inkml:trace>
  <inkml:trace contextRef="#ctx0" brushRef="#br0" timeOffset="2355.36">914 703 216,'-1'-4'54,"-2"-13"361,0 0 0,1 0 0,0-31-1,3 43-330,-1 0-1,1-1 1,0 1-1,1 0 1,-1 0-1,1 0 1,0 0-1,0 1 1,0-1-1,1 0 1,0 1-1,0 0 1,0 0-1,0-1 1,1 2-1,5-6 1,14-10 294,47-28 0,-47 33-101,-1-1 0,35-30 0,-46 34 111,0-1 0,0 1 0,-2-2 0,1 1 0,-2-1 0,1-1 0,-2 1 0,9-23 0,2-25 1831,-17 58-1838,-1-9 35,0 12-386,0 1-1,0-1 1,0 0 0,0 0-1,0 0 1,0 0 0,-1 0 0,1 0-1,0 0 1,0 0 0,0 0-1,0 0 1,0 0 0,-1 0-1,1 0 1,0 1 0,0-1-1,0 0 1,0 0 0,0 0-1,-1 0 1,1 0 0,0-1-1,0 1 1,0 0 0,0 0 0,0 0-1,-1 0 1,1 0 0,0 0-1,0 0 1,0 0 0,0 0-1,0 0 1,-1 0 0,1 0-1,0 0 1,0-1 0,0 1-1,0 0 1,0 0 0,0 0 0,0 0-1,0 0 1,0 0 0,-1-1-1,1 1 1,0 0 0,0 0-1,0 0 1,0 0 0,0 0-1,0-1 1,0 1 0,0 0-1,0 0 1,0 0 0,0 0 0,0-1-1,0 1 1,0 0 0,-3 5 2,-1-1-1,1 1 1,0 0 0,0 1 0,0-1 0,1 0 0,0 1 0,0 0 0,0-1 0,1 1 0,0 0 0,0 0 0,0 8 0,5 93 437,24 147-1,-25-246-1215,0-21 575,2-25 225,-5 35-101,1-10 2,1 0 0,1 0 0,0 0 0,1 0 0,0 0-1,1 0 1,0 1 0,10-17 0,-13 26 40,-1 0 4,1 1 0,0 0 0,0-1 0,0 1 0,0 0 0,0 0 0,0 0 0,1 0 0,-1 1 0,1-1 0,-1 1 0,5-2 0,-1 4 40,18 3-6,-23-3-30,1-1 0,-1 0 0,0 1 0,1-1 0,-1 1 1,0-1-1,0 1 0,1-1 0,-1 1 0,0 0 0,0 0 0,0 0 0,0 0 0,0 0 1,0 0-1,0 0 0,0 0 0,0 0 0,1 2 0,1 1 5,7 9-6,-1-1 1,0 1 0,-1 1-1,0-1 1,-1 1 0,9 26 0,-10-24-551,2 1 0,0-1 0,14 23 1,-20-37 354,-1 0 1,1 0-1,-1-1 1,1 1-1,0-1 1,-1 1 0,1-1-1,0 1 1,0-1-1,0 0 1,0 0-1,0 0 1,1 0 0,1 1-1,-1-1-484,2-5-582,0-1 1143,-1 1 0,1-1 0,-1-1 0,0 1 0,0-1 0,-1 0 0,0 0 0,0 0 0,0 0 0,-1 0 0,3-11 0,3-18 711,-8 31 2474,0 17-2833,-1 39-21,1-49-184,0 0 0,0-1 1,0 1-1,1 0 0,-1 0 1,1-1-1,0 1 0,0 0 0,0-1 1,0 1-1,0-1 0,0 1 1,1-1-1,-1 1 0,1-1 0,0 0 1,0 0-1,0 0 0,0 0 1,0 0-1,0 0 0,0-1 0,1 1 1,-1-1-1,1 1 0,-1-1 1,1 0-1,-1 0 0,1 0 0,3 0 1,-2 0 12,0 0 0,0 0 1,0-1-1,1 0 0,-1 0 0,0 0 1,0-1-1,1 1 0,-1-1 1,0 0-1,0 0 0,0 0 1,0-1-1,0 0 0,0 1 0,-1-1 1,7-4-1,-6 2 3,-1 0 0,1 1 0,-1-1 0,0 0 0,0-1 0,0 1 0,0 0 0,-1-1-1,1 0 1,-1 1 0,-1-1 0,1 0 0,-1 0 0,1 0 0,-2 0 0,1 0 0,0-1 0,-1 1 0,0 0 0,-1-8 0,0 3 45,0 0 0,-1-1 0,-1 1 0,0 0 1,0 1-1,-1-1 0,0 0 0,0 1 0,-1 0 0,-1 0 0,1 0 1,-1 1-1,-14-15 0,14 17-44,0 1-1,-1 0 1,1 0-1,-1 0 1,0 1 0,0 0-1,-1 0 1,1 1 0,-1 0-1,0 0 1,1 1 0,-1 0-1,0 0 1,-1 1-1,1 0 1,0 0 0,0 1-1,-12 1 1,11 1-92,-1-1-1,1 2 1,0-1 0,-1 1-1,1 1 1,1 0 0,-1 0-1,0 0 1,-14 12 0,17-12-381,1 1 0,-1 0-1,1 0 1,0 0 0,0 1 0,0-1 0,-6 13 0,7-11-3379,4 0 2928,0-4 179,0 0-996</inkml:trace>
  <inkml:trace contextRef="#ctx0" brushRef="#br0" timeOffset="2741.71">1681 430 860,'4'-2'258,"-1"0"0,1 1 0,0 0 0,0 0 0,-1 0-1,1 1 1,0-1 0,0 1 0,0 0 0,0 0 0,-1 0 0,1 0 0,0 1 0,0 0 0,0 0-1,-1 0 1,1 0 0,4 2 0,-2 0 3,0 1 1,0 0-1,0 0 0,0 0 0,-1 1 0,1 0 1,-1 0-1,-1 0 0,7 9 0,-3-2 15,0 0-1,-1 0 1,-1 1-1,0 0 1,0 0-1,-2 0 1,1 0-1,-2 1 1,4 26-1,-6-36-202,-1 0 0,0 0 0,0 0 0,-1 0 0,1 0 0,-1 0 0,0 0 0,0 0 0,-1 5 0,1-8-47,0 0 0,0 1 0,0-1 0,1 0 0,-1 0 1,-1 1-1,1-1 0,0 0 0,0 0 0,0 0 0,-1 0 0,1 0 0,0-1 0,-1 1 0,1 0 0,0-1 0,-1 1 0,1-1 0,-1 1 0,1-1 0,-1 0 0,0 1 0,1-1 0,-1 0 0,-2 0 0,-1-6 66,2 1-72,-1 0 0,1 0 0,0 0-1,0 0 1,1 0 0,0-1-1,0 1 1,0-1 0,0 0-1,1 0 1,0 1 0,0-1-1,1 0 1,-1 0 0,1 0-1,2-11 1,0 3 107,1 1-1,1 0 1,0-1 0,1 1-1,0 0 1,1 1-1,0 0 1,10-15 0,-12 22-24,-1 0 1,1 1 0,0-1-1,0 1 1,1 0 0,-1 0-1,1 0 1,0 1 0,0-1 0,0 1-1,1 0 1,-1 1 0,1-1-1,-1 1 1,1 0 0,0 1-1,0-1 1,0 1 0,0 0-1,8 0 1,-11 1-52,0 0-1,0 1 1,0-1-1,-1 0 1,1 1-1,0 0 0,0 0 1,-1 0-1,1 0 1,0 0-1,-1 0 1,5 3-1,1 1 60,-2-1-48,1 0 1,-1 0 0,0 0 0,0 1 0,0 0 0,-1 1 0,0-1 0,0 1-1,0 0 1,-1 0 0,0 0 0,0 1 0,0-1 0,-1 1 0,0 0-1,0 0 1,-1 0 0,3 13 0,-2-2-235,0 0 1,-1 0-1,-1 0 0,-1 0 1,0 0-1,-5 28 0,1-25-1009,-12 39 0,5-31-1565,-1-1-1,-17 30 1,2-14 417</inkml:trace>
</inkml:ink>
</file>

<file path=word/ink/ink3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1:53:04.231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111 228 576,'0'0'3944,"-1"-4"-3293,12 42 6167,41 145-6071,-49-171-930,35 134-716,-18-48-6238,-17-78 5516</inkml:trace>
  <inkml:trace contextRef="#ctx0" brushRef="#br0" timeOffset="421.44">215 139 732,'2'-15'639,"1"0"-1,1 1 1,7-18 0,-9 27-398,0 0-1,1 0 1,0 1 0,0-1-1,0 1 1,0-1 0,0 1-1,1 0 1,0 0 0,0 1 0,8-6-1,-11 8-189,1 0 1,0 0-1,0 1 0,-1-1 0,1 1 0,0-1 0,0 1 1,0 0-1,0 0 0,0 0 0,0 0 0,-1 0 0,1 0 1,0 0-1,0 1 0,0-1 0,0 1 0,0-1 0,-1 1 1,1 0-1,0-1 0,-1 1 0,3 2 0,1 0 55,0 0-1,0 1 1,0-1 0,-1 1-1,9 9 1,-5-2 16,0 0 0,0 0 0,-1 1 0,0 0 0,-1 0 0,-1 0 0,0 1 0,0 0 0,-1 0 0,2 14 0,-5-18-49,1 0 0,-2 1 0,1-1 0,-2 1-1,1-1 1,-1 1 0,0-1 0,-1 0 0,0 0 0,-1 0 0,0 0-1,0 0 1,-1 0 0,0-1 0,-8 13 0,7-14 6,0-1-1,-1 1 1,0-1 0,0 0 0,-1 0-1,0-1 1,1 0 0,-2 0-1,1 0 1,-1-1 0,1 0-1,-1-1 1,-17 5 0,-1-1 659,-2-1 0,-49 3-1,66-8-457,8 0-58,0 0-21,-5 0-173,8-1-14,0 0 0,0 0 1,0 0-1,-1 0 0,1 0 0,0 0 0,0 0 1,0 0-1,0 0 0,-1 0 0,1 0 0,0 0 0,0 0 1,0 1-1,0-1 0,0 0 0,-1 0 0,1 0 1,0 0-1,0 0 0,0 0 0,0 0 0,0 0 1,0 1-1,-1-1 0,1 0 0,0 0 0,0 0 1,0 0-1,0 0 0,0 1 0,0-1 0,0 0 0,0 0 1,0 0-1,0 0 0,0 0 0,0 1 0,0-1 1,0 0-1,0 0 0,0 0 0,0 0 0,0 1 1,0-1-1,0 0 0,0 0 0,0 0 0,0 0 1,0 0-1,0 1 0,0-1 0,0 0 0,1 0 0,-1 0 1,0 0-1,0 0 0,0 1 0,0-1 0,0 0 1,0 0-1,0 0 0,1 0 0,-1 0 0,145 83-488,-23-16-2853,-57-30-3634,-47-27 5254</inkml:trace>
  <inkml:trace contextRef="#ctx0" brushRef="#br0" timeOffset="915.32">682 549 224,'0'-3'482,"6"-30"1894,-5 30-1457,-1-3-388,0 0 0,0-1 1,0 1-1,-1 0 0,0 0 0,-4-12 1,4 16-455,0 1 0,0-1 0,0 0 1,0 1-1,0-1 0,-1 0 0,1 1 0,-1-1 1,1 1-1,-1 0 0,0 0 0,1 0 1,-1-1-1,0 1 0,0 1 0,0-1 1,1 0-1,-1 0 0,0 1 0,0-1 1,-4 0-1,3 1 232,-4 0-9,-37 5 347,41-5-596,0 1 0,0 0 0,0 0 0,0 1-1,0-1 1,0 1 0,1-1 0,-1 1 0,0 0-1,1 0 1,0 0 0,-1 0 0,1 0 0,0 1-1,0-1 1,-3 5 0,3-3-28,0-1 6,0-1-1,1 0 0,0 0 1,0 1-1,-1-1 1,1 1-1,1-1 1,-1 1-1,0-1 1,0 1-1,1-1 1,0 1-1,0 0 0,-1-1 1,1 1-1,1 0 1,-1-1-1,0 1 1,1 0-1,-1-1 1,1 1-1,1 2 0,6 8 21,1-1 0,1 0-1,0-1 1,0 0 0,1-1-1,0 0 1,1-1 0,0 0-1,16 8 1,-6-1 275,36 30 0,-56-44 268,-9 0-507,-12 2-59,1-1 0,-1-1 0,0-1 0,-27-2 0,35 1-121,8 0-316,-43 0-604,23-4-6829</inkml:trace>
  <inkml:trace contextRef="#ctx0" brushRef="#br0" timeOffset="2036.79">811 484 24,'-3'-21'7551,"6"35"-7245,39 211 1225,27 55-1521,-59-228-5809,-9-49 4496</inkml:trace>
  <inkml:trace contextRef="#ctx0" brushRef="#br0" timeOffset="2892.61">910 470 124,'2'-4'801,"-1"2"-675,12-26 1443,-13 26-1466,1 1 0,0 0-1,0 0 1,0 0 0,-1 0-1,1 0 1,0 0-1,0 0 1,1 0 0,-1 0-1,0 0 1,0 1 0,0-1-1,0 0 1,1 1 0,-1-1-1,0 1 1,1-1 0,-1 1-1,0 0 1,1 0 0,-1-1-1,0 1 1,2 0-1,6 3 151,0-1-1,0 1 1,-1 0-1,0 1 1,1 0-1,-1 0 0,-1 1 1,1 0-1,13 12 1,-16-13-122,0 0 0,-1 0 1,0 1-1,0-1 1,0 1-1,0 0 0,-1 0 1,0 1-1,0-1 0,0 1 1,-1-1-1,0 1 1,0 0-1,0 0 0,-1 0 1,0 0-1,0 0 1,0 0-1,-1 7 0,0-11-102,-1-1-1,0 1 0,1 0 1,-1 0-1,0 0 1,0 0-1,0 0 1,0-1-1,-1 1 0,1-1 1,0 1-1,-1-1 1,1 1-1,-1-1 0,0 0 1,1 1-1,-1-1 1,0 0-1,0 0 0,-3 1 1,-1 1 53,-1 0 1,-1-1 0,1 0-1,-14 3 1,6-4-259,0 0 1,1 0 0,-1-1 0,0-1-1,0-1 1,0 0 0,1 0 0,-22-8-1,33 9-381,9-5-2285,17-18 2326,-22 22 479,0 1 0,0 0 0,0 0 0,0 0 0,0 0 0,0 0 0,0 1 0,0-1 0,0 0 0,1 0 0,-1 1 0,0-1 0,0 1 0,1-1 0,-1 1 0,0 0 0,1-1 0,-1 1 0,1 0 0,1 0 0,3 0-91,7-3-225,0 0 0,24 0 0,-17 2 242,63-7 541,-67 6-155,-1-1 0,0-1 0,0 0 0,-1-1 0,1 0 0,-1-2 0,0 1 0,-1-2 0,17-11 0,-27 16-144,0 0 1,-1 0-1,1 0 1,-1 0-1,0-1 1,0 1-1,0-1 1,0 1-1,0-1 0,-1 0 1,0 0-1,2-5 1,-3 6 395,-2-2-276,0 2-174,1 2-42,0 0 0,0 0 0,0-1 0,0 1-1,0 0 1,1-1 0,-1 1 0,0-1 0,1 1 0,-1 0-1,1-1 1,-1-2 0,-3 3 254,0 1-205,0 0-1,0 0 0,0 0 1,-1 0-1,1 1 0,0 0 1,0-1-1,0 2 0,1-1 1,-1 0-1,0 1 0,0-1 1,1 1-1,-1 0 0,1 1 1,-1-1-1,1 0 0,0 1 1,0 0-1,0 0 0,-5 6 1,4-3-8,0-1 1,0 2 0,0-1 0,1 0-1,0 1 1,0 0 0,1 0 0,0-1-1,0 1 1,0 1 0,1-1-1,0 0 1,0 12 0,1-12-139,0 0 0,1 0 1,-1 0-1,2 0 0,-1 0 1,1-1-1,0 1 0,0 0 0,1-1 1,0 1-1,0-1 0,0 0 1,1 0-1,0 0 0,0-1 0,1 1 1,-1-1-1,1 0 0,0 0 1,1-1-1,-1 1 0,1-1 0,0 0 1,0-1-1,0 0 0,0 1 1,1-2-1,-1 1 0,11 2 0,-7-3-248,0 0 0,0-1 0,0 0 0,-1 0 0,1-1 1,0-1-1,0 1 0,0-2 0,0 1 0,-1-1 0,1-1 0,16-6 0,-16 4 97,-1 0 1,1-1 0,-1 0-1,-1-1 1,1 1 0,-1-2-1,13-15 1,-16 18 292,-1-1 0,0 0-1,0 0 1,-1-1 0,0 1-1,0-1 1,0 1 0,-1-1-1,0 0 1,0 0 0,-1 0 0,0 0-1,1-13 1,-2 15 50,-1 0 1,1 0-1,-1 0 0,0 0 1,0 1-1,0-1 0,0 0 1,-1 0-1,0 1 0,0-1 1,-1 1-1,1-1 0,-1 1 1,0 0-1,-4-5 0,5 8-60,0 0 0,0 0 0,0 0 0,0 1 0,0-1-1,0 1 1,0 0 0,0 0 0,0 0 0,0 0 0,0 0-1,0 0 1,0 0 0,0 0 0,0 1 0,0-1-1,0 1 1,0 0 0,0-1 0,0 1 0,0 0 0,1 0-1,-3 2 1,2-3-110,-3 3 125,1 0 0,-1 1-1,0-1 1,1 1 0,-1 0 0,1 0-1,0 0 1,1 0 0,-1 1 0,1-1-1,0 1 1,0 0 0,0 0 0,0 0 0,1 1-1,0-1 1,0 0 0,1 1 0,-2 5-1,3-7-54,-1 0-1,1 0 1,0-1-1,0 1 0,0 0 1,0-1-1,1 1 1,-1 0-1,1 0 0,0-1 1,0 1-1,1-1 1,-1 1-1,1-1 0,-1 0 1,1 1-1,0-1 1,4 4-1,-2-1-120,0-1 0,0-1-1,1 1 1,0-1 0,0 1 0,0-1 0,0-1-1,1 1 1,9 4 0,-3-3-404,0-1-1,1 0 1,18 3-1,42-2-4988,-46-5 3937</inkml:trace>
  <inkml:trace contextRef="#ctx0" brushRef="#br0" timeOffset="3388.85">2065 562 712,'-18'-5'1110,"14"5"-77,1-1-98,36 3 4955,133 3-5000,101-19 51,-169 7-92,-20-1-278,-75 8-775,2 0-170,1 0 649,34 0-8765</inkml:trace>
  <inkml:trace contextRef="#ctx0" brushRef="#br0" timeOffset="3965.55">2692 386 376,'0'0'638,"-4"-1"7,-29-16 8298,40 23-8778,29 20 135,46 27 0,-44-31-130,-2 2 0,37 31 1,-71-53-153,0 0 0,1 0 0,-1 0 0,0 1-1,0-1 1,0 1 0,-1-1 0,1 1 0,-1 0 0,1 0 0,0 3 0,-1-3 70,-6 2-49,-1 0-43,-1 1 0,1-1 0,-1-1 0,0 1 0,-1-1 0,1 0 0,-1-1 0,1 0 0,-1 0 0,-12 3 0,-51 5-2390,66-10 1559,0-1 0,1 0-1,-1 0 1,0-1 0,1 1 0,-10-3 0,-3-3-581</inkml:trace>
  <inkml:trace contextRef="#ctx0" brushRef="#br0" timeOffset="4578.71">3165 463 88,'41'-32'6796,"-38"30"-4966,-3 3-1805,0-1 0,0 1 0,0 0 0,0 0 0,0 0 1,0-1-1,0 1 0,0 0 0,1 0 0,-1 0 0,0-1 0,0 1 0,1 0 0,-1-1 0,1 1 0,-1 0 0,0-1 0,1 1 0,-1 0 1,2 0-1,-1 0 0,0 0-1,0 0 1,-1 0 0,1 0 0,0 0 0,-1 0 0,1 0 0,0 1 0,-1-1 0,0 0 0,1 0-1,-1 0 1,0 1 0,1-1 0,-1 0 0,0 0 0,0 2 0,13 127 1633,-13-119-1173,-3-18-333,-8-28-247,7 21 144,-5-19-29,1 0-1,1-1 0,-2-46 0,8 58-3,1 1 1,1 0-1,0 0 1,2 0-1,1 0 0,7-24 1,-8 34-4,2 0 0,-1 1 1,2 0-1,-1-1 0,1 2 0,1-1 1,-1 1-1,2 0 0,-1 0 0,15-12 1,-15 15 0,0 1 1,0 0-1,0 0 1,1 0 0,-1 1-1,1 0 1,0 1-1,0 0 1,1 0 0,-1 1-1,0 0 1,1 0-1,0 1 1,10-1-1,-12 3 21,-1-1-1,1 1 0,-1 0 0,1 0 0,-1 0 0,1 1 0,-1 0 0,0 1 0,1-1 0,-1 1 0,11 7 0,-14-7-5,0-1 0,0 0 0,0 1 0,0 0 0,-1 0 0,1 0 0,-1 0 0,1 0 0,-1 0 0,0 1 0,-1-1 0,1 1 0,0-1 0,-1 1 0,0 0 0,0-1 0,0 1 0,0 0 1,-1 0-1,1 5 0,-1-5-6,-1 1 0,0-1 1,0 0-1,0 1 1,0-1-1,-1 0 1,0 0-1,1 0 1,-2 0-1,1 0 1,0 0-1,-1 0 1,1-1-1,-1 1 0,0-1 1,-6 5-1,-2 2 25,-1-1 0,0 0-1,-18 10 1,8-8-5,0 0 0,-1-1 0,-42 11 0,-76 11 199,111-26-129,-80 18 423,89-8-239,27-11-250,6 6-25,1-1 0,1-1 1,0 0-1,0-1 0,0 0 0,1-2 1,21 8-1,-6-4-204,251 81-683,-137-55-2052,2-12-4170,-117-20 5423</inkml:trace>
  <inkml:trace contextRef="#ctx0" brushRef="#br0" timeOffset="5479.81">3809 477 356,'-20'-21'2157,"20"20"-1700,-1 0-1,1 1 0,-1-1 1,1 0-1,-1 0 0,0 0 1,0 1-1,1-1 0,-1 0 1,0 1-1,0-1 0,0 0 1,0 1-1,0 0 0,0-1 1,0 1-1,1-1 0,-2 1 1,1 0-1,-1-1 0,-2 32-2,4-28-392,0 0-1,0 0 0,0 0 1,0 0-1,0 0 0,1 0 0,0 1 1,-1-1-1,1 0 0,0 0 0,0 0 1,1-1-1,2 6 0,2 5 195,2 9 166,1-1 0,17 28-1,5-4 37,-28-43-473,-1 1-1,1 0 1,-1-1 0,1 0-1,0 0 1,0 0 0,0 0-1,0 0 1,0 0-1,0-1 1,1 1 0,4 0-1,-6-1-125,4-2-7,18-4 15,-23 5 123,0 0 1,1-1 0,-1 1-1,0-1 1,0 1-1,0-1 1,1 1 0,-1-1-1,0 0 1,0 1-1,0-1 1,0 0 0,0 0-1,-1 0 1,1 0-1,0 0 1,0 0 0,0 0-1,-1 0 1,1 0-1,0-1 1,1-2-24,4-5 0,0 0 0,0 0 0,-1-1-1,-1 0 1,0 0 0,0 0-1,-1-1 1,0 1 0,-1-1 0,2-15-1,-2 13 97,1-9 50,-2 19 179,1 12-276,8 27-14,-9-34-18,-1 1-1,1-1 1,0 0 0,0-1-1,0 1 1,0 0-1,0 0 1,1 0-1,-1-1 1,1 1-1,-1 0 1,1-1 0,-1 0-1,1 1 1,0-1-1,0 0 1,-1 0-1,4 2 1,0 0-72,-3-3 51,-1 1 1,1 0-1,-1-1 1,1 1 0,0-1-1,-1 0 1,1 1 0,0-1-1,0 0 1,-1 0-1,1 0 1,0 0 0,0 0-1,-1 0 1,1-1 0,0 1-1,-1-1 1,1 1-1,0-1 1,-1 1 0,1-1-1,1-1 1,2-1-16,-1 0 0,1 0 0,-1 0 0,0 0 0,0 0 0,4-5 1,-4 1 3,1 0 1,-1 0 0,0-1-1,0 1 1,-1-1 0,0 1 0,0-1-1,-1 0 1,0 0 0,0 0-1,0-10 1,1-15 79,-3-47-1,0 50 111,-8-47 223,8 73-63,-3 15-270,1-1-22,0 0 1,0 0-1,1 0 0,0 1 0,0-1 1,2 0-1,1 16 0,7 16 54,21 57 0,-18-62-78,-10-33-4,-8-11-754,-14-24 684,15 23 11,8 3 9,0 1 55,0 0 0,0 0 0,1 1 0,-1-1 0,1 1 0,0 0 0,0-1 0,0 2-1,0-1 1,1 0 0,-1 1 0,1 0 0,-1 0 0,1 1 0,0-1 0,0 1 0,8-1-1,-1 1 22,1 1 0,0 0-1,0 1 1,0 1 0,0 0-1,-1 0 1,1 1 0,-1 1 0,19 8-1,-22-8 38,-1-1-1,0 1 0,0 1 1,0 0-1,-1 0 1,0 0-1,0 1 0,0 0 1,0 1-1,-1-1 1,0 1-1,-1 0 0,0 1 1,6 10-1,-10-17-33,-1 0-1,1 0 1,-1 0-1,0 0 1,0 0-1,1 1 1,-1-1 0,0 0-1,0 0 1,0 0-1,0 1 1,0-1-1,-1 0 1,1 0-1,0 0 1,-1 1-1,0 0 1,1 1 19,-1-1-16,0 1 0,0-1 1,0 1-1,0-1 0,0 0 0,0 0 0,-1 1 0,1-1 0,-1 0 1,1 0-1,-1 0 0,0-1 0,0 1 0,0 0 0,0-1 0,0 1 0,0-1 1,0 1-1,0-1 0,-1 0 0,-3 1 0,-4 2 22,1 0 1,-1-1-1,-17 3 0,8-4-95,0 0 1,-1-1-1,1-1 0,-1-1 0,-19-4 1,25 3-765,0 0 1,1-1 0,-1-1-1,1-1 1,0 0 0,0 0-1,-22-14 1,24 10-1496,9 7 706</inkml:trace>
  <inkml:trace contextRef="#ctx0" brushRef="#br0" timeOffset="6089.96">4408 453 728,'0'0'2514,"4"1"-1714,-2-1-698,-1 1 0,0-1 0,1 1 0,-1-1 0,0 1 0,1-1 0,-1 1 1,0 0-1,0-1 0,1 1 0,-1 0 0,0 0 0,2 2 0,7 22 2080,-8-20-2006,3 8 238,1 7 221,1 0 0,2-1 0,17 32-1,-24-49-597,0 1 0,0-1 0,0 0 0,0 0 0,0 0 0,0 0 0,1 0 0,-1-1 0,1 1 0,-1-1 0,1 1 0,-1-1 0,1 0 0,0 0 0,0 0 0,0 0 0,0-1 0,0 1 0,-1-1 0,1 1 0,0-1 0,0 0 0,0-1 0,0 1 0,0 0 0,5-2 0,-2 1-2,-1-1 0,0 1 0,0-1 0,0 0-1,0-1 1,0 1 0,0-1 0,0 0 0,-1 0 0,0-1 0,1 1 0,5-8 0,-4 3 108,-1-1 0,1 0 0,-2 0 0,1-1 0,-2 1 0,1-1 0,-1 0 0,-1 0 0,1-1 0,-2 1 0,0 0 0,0 0 0,-1-21 0,0 28-1,-15-15 642,8 23-697,5-4-85,0 1 15,-1 0 0,0 0 0,0 0 0,0 0-1,1 1 1,-1-1 0,1 1 0,0 0 0,0-1 0,0 1 0,0 0 0,1 0-1,-1 0 1,1 1 0,-1-1 0,1 0 0,0 1 0,0-1 0,1 0-1,-1 1 1,1-1 0,0 5 0,1 43 257,3 0-1,17 80 1,36 99-83,-12-54-171,-17-54 11,-5 0 0,8 150 1,-30-233-18,-1-1 1,-8 60-1,6-87-8,0 1 0,0-1-1,-1 1 1,-1-1 0,0 0-1,0 0 1,-1 0 0,0-1-1,-1 0 1,0 0 0,-1 0-1,-13 14 1,18-21-3,-1-1 0,0 0 0,1 0-1,-1 0 1,0 0 0,0 0 0,0-1 0,0 1 0,-1-1 0,1 0 0,0 0 0,-1 0 0,1 0-1,0-1 1,-1 1 0,1-1 0,-5 0 0,3-1 1,-1 0-1,0 0 1,1 0 0,-1-1-1,1 1 1,0-1 0,0-1-1,-1 1 1,-7-6 0,0-1-3,0-1 0,1-1 0,1 1 0,0-2 0,0 1 0,1-2 0,-10-15 0,6 7-93,2-1-1,1 0 0,0-1 1,2 0-1,1 0 0,0-1 1,2 0-1,1-1 0,1 1 1,1-1-1,1 0 1,1 0-1,1 0 0,1 0 1,2 0-1,0 1 0,12-43 1,1 17-532,2 0 1,3 2 0,1 0-1,43-66 1,-12 36-2766,102-119 0,-65 97 1443</inkml:trace>
  <inkml:trace contextRef="#ctx0" brushRef="#br0" timeOffset="8637.9">36 1774 292,'-5'-39'2992,"5"35"-1559,-1 0-746,-1-5 5344,45 323-4026,-32-203-3701,3-4-3312,-11-85 2715,-3-4 698</inkml:trace>
  <inkml:trace contextRef="#ctx0" brushRef="#br0" timeOffset="9011.93">37 1665 220,'-3'-3'814,"-28"-40"3246,29 40-2664,5-1-1012,11-15-40,-6 14-39,6 4-139,0 1 0,0 0-1,0 1 1,-1 0 0,1 1-1,0 1 1,-1 0 0,24 9-1,-27-8-67,0 1-1,0 0 0,-1 0 1,1 1-1,10 8 1,-16-10-30,0-1 1,0 1 0,-1 0-1,1 0 1,-1 0-1,0 0 1,0 0 0,0 1-1,0-1 1,-1 1 0,3 7-1,-4-8-21,-1-1 1,1 1-1,-1 0 0,1-1 0,-1 1 0,0 0 1,0-1-1,-1 1 0,1-1 0,-1 1 1,0 0-1,0-1 0,0 1 0,0-1 0,-1 0 1,1 1-1,-1-1 0,0 0 0,0 0 0,0 0 1,0 0-1,-1 0 0,1-1 0,-1 1 0,1-1 1,-1 1-1,-4 1 0,-9 7 31,0 0 0,-1-2 0,-34 15 1,28-13-130,-45 22-3511</inkml:trace>
  <inkml:trace contextRef="#ctx0" brushRef="#br0" timeOffset="9651.72">367 1648 52,'-1'-4'861,"-5"-16"784,-2-4 5517,18 63-6733,36 113 822,-41-139-1200,0-1-1,1 1 1,0-1 0,1 0 0,0-1-1,1 0 1,0 0 0,1-1-1,15 14 1,-23-22-51,0-1-1,0 0 0,1 0 1,-1 0-1,1 0 1,-1 0-1,1 0 1,-1 0-1,1 0 1,0 0-1,-1-1 0,1 1 1,0-1-1,0 1 1,-1-1-1,1 0 1,0 1-1,0-1 1,0 0-1,-1 0 0,1 0 1,0-1-1,0 1 1,0 0-1,-1-1 1,1 1-1,0-1 1,0 0-1,-1 1 0,1-1 1,-1 0-1,1 0 1,-1 0-1,1 0 1,-1 0-1,1 0 1,-1-1-1,0 1 0,0 0 1,0-1-1,1 1 1,-1-1-1,0-1 1,3-4 5,0-1 0,0 0 0,-1 1 0,0-1 0,-1 0 0,0 0 0,0 0 0,0-10 0,0-9 302,-2-1 0,-5-49 0,-1-15 997,4 77-1133,0 13-45,-1 8 647,-3 12-726,0 0-1,2 1 1,0 0 0,-1 26-1,8 205 201,2-146-398,-14 154-1,8-249 63,0-1-1,-1 1 0,0 0 1,-1-1-1,0 1 1,0-1-1,0 0 1,-1 0-1,-1 0 1,-9 13-1,11-18-58,0 1-1,0-1 1,0 0-1,-1 0 1,1 0 0,-1 0-1,0 0 1,0-1-1,0 0 1,0 0 0,-1 0-1,1 0 1,0-1 0,-1 0-1,1 0 1,-1 0-1,1 0 1,-1 0 0,0-1-1,1 0 1,-7-1-1,7 1-580,0-4-522,-14-9-1422,13 5 462,-2-13 673</inkml:trace>
  <inkml:trace contextRef="#ctx0" brushRef="#br0" timeOffset="10443.39">817 1765 140,'5'-29'3043,"-1"5"379,-3 20-1772,-4 1-1363,-2-2-41,-1 1-1,1 0 1,-1 0-1,0 0 1,0 0-1,-9-3 1,11 6-59,-1 1-9,-14 1-16,15 0-6,-2 1-6,-1 1-105,1 1 1,-1-1-1,1 2 1,0-1 0,0 1-1,0 0 1,1 0-1,-1 0 1,1 1-1,1 0 1,-1 0 0,1 0-1,0 1 1,-5 11-1,5-12-19,1 1 0,1-1 0,-1 1 0,1 0 0,0 0 0,0 0-1,1 0 1,0 0 0,0 0 0,1 0 0,0 0 0,0 0 0,1 0 0,0 0-1,0 0 1,4 12 0,-4-16-39,0 0-1,0-1 0,0 1 1,1 0-1,-1-1 0,1 0 1,0 1-1,0-1 1,-1 0-1,2 0 0,-1 0 1,0 0-1,0 0 1,0-1-1,1 1 0,-1-1 1,1 1-1,0-1 0,-1 0 1,1 0-1,0 0 1,-1 0-1,1 0 0,0-1 1,0 0-1,0 1 1,0-1-1,0 0 0,0 0 1,3-1-1,1 0-14,0 0 0,0-1 1,0 0-1,-1 0 0,1 0 0,0-1 0,-1 0 0,0-1 0,1 1 0,-1-1 1,-1 0-1,1-1 0,9-8 0,-7 3 0,0 0 0,0 0 0,-1 0 0,0-1-1,-1 0 1,0 0 0,5-18 0,-2 4 42,-2 0-1,-1-1 1,-1 0-1,-1 0 1,-2 0-1,0 0 1,-3-33-1,-2-27 277,-9-30 344,12 113-547,0 3-85,-1-1-1,1 1 1,0 0-1,0 0 0,-1 0 1,1 0-1,0 0 1,-1 0-1,1 0 1,0 0-1,0-1 1,-1 1-1,1 0 1,0 0-1,0 0 1,-1-1-1,1 1 0,0 0 1,0 0-1,0 0 1,-1-1-1,1 1 1,0 0-1,0-1 1,0 1-1,0 0 1,0 0-1,0-1 1,-1 1-1,1 0 1,0-1-1,0 1 0,0-1 5,0 1-1,0-1 0,0 1 0,0-1 1,0 1-1,-1 0 0,1-1 0,0 1 1,0-1-1,-1 1 0,1 0 0,0-1 1,-1 1-1,1-1 0,0 1 0,-1 0 1,1-1-1,0 1 0,-1 0 0,1 0 1,-1-1-1,1 1 0,0 0 0,-1 0 1,1 0-1,-1 0 0,1-1 0,-1 1 1,1 0-1,-1 0 0,1 0 0,-1 0 1,0 0-1,-15 0 39,12 0 139,1 4-4,-1 2-101,0-1 0,1 1 0,0 0 1,0 1-1,0-1 0,0 0 0,1 1 0,0-1 1,1 1-1,-2 10 0,1 17 61,1-1 0,2 1 0,2-1 0,0 1 0,12 41 0,3-4-501,36 91 1,-10-59-2166,-23-63-3949,-19-38 4716</inkml:trace>
  <inkml:trace contextRef="#ctx0" brushRef="#br0" timeOffset="10941.95">1200 1740 108,'0'-3'709,"2"-10"-8,-2 10 4,0-1-6,-11-35 1856,10 35-1981,-3 2-16,3 1-481,-1-1 25,1 1-1,-1 0 0,1 0 1,-1 0-1,0 0 0,1 0 1,-1 0-1,0 0 0,0 1 1,0-1-1,1 1 0,-1-1 1,0 1-1,0 0 0,0-1 1,0 1-1,0 0 0,0 0 1,0 0-1,0 1 0,0-1 0,-3 1 1,-2 3 46,-1 0 1,1 0-1,0 1 0,0 0 1,1 0-1,0 1 1,-1 0-1,2 0 1,-1 0-1,1 1 0,0 0 1,0 0-1,1 0 1,-6 12-1,8-11-28,-1 0-1,1 0 1,1 0 0,0 0-1,0 11 1,1-16-92,1 0 0,0 0 0,0-1 0,0 1 0,0 0 0,0 0 0,1-1 0,-1 1 0,1-1 0,0 1 0,0-1 0,-1 0 0,2 0 0,-1 0 0,0 0 0,0 0 0,1 0 0,-1-1 0,1 1 0,-1-1 0,1 1 0,0-1 0,-1 0 0,1 0 0,6 1 0,-6-1 80,4-4-66,-3 1-28,1-1 0,-1 1-1,1-1 1,-1 1 0,0-1 0,0-1-1,0 1 1,-1 0 0,1-1 0,-1 0-1,0 0 1,0 0 0,0 0-1,-1 0 1,1-1 0,-1 1 0,0-1-1,0 0 1,2-8 0,0 1 117,0 3 397,-1-1 0,0 1 0,-1-1 0,0 0 0,2-16 1,-4 32-483,0 0 0,1 0 1,0 0-1,0-1 0,3 9 1,4 22 91,0 10-832,2-1 0,20 57 0,-24-89-723,3 8-6265</inkml:trace>
  <inkml:trace contextRef="#ctx0" brushRef="#br0" timeOffset="11315.48">1261 1689 420,'5'-3'283,"0"1"1,0 0-1,0 0 0,0 0 1,0 1-1,0 0 1,0 0-1,1 0 0,-1 0 1,7 1-1,-9 0-189,0 0 1,-1 0-1,1 1 1,0-1-1,-1 1 1,1-1-1,0 1 1,-1 0-1,1 0 0,-1 0 1,5 3-1,3 1 114,1 0 55,1 0-1,-1 1 1,0 0 0,0 1 0,-1 0 0,0 0-1,0 1 1,12 13 0,-16-14-100,0-1-1,-1 1 1,0 0-1,0 1 1,-1-1 0,1 1-1,-2 0 1,1 0-1,-1 0 1,0 0 0,-1 1-1,2 9 1,-7 9 445,3-27-562,0 1-1,0 0 1,0 0 0,0 0 0,0 0 0,-1 0-1,1 0 1,0 0 0,0-1 0,-1 1 0,1 0-1,-1 0 1,1 0 0,-1-1 0,1 1 0,-1 0-1,0-1 1,1 1 0,-1 0 0,0-1-1,1 1 1,-1-1 0,0 1 0,-1 0 0,-6-8 130,3 3-150,0 0 1,1 0-1,0 0 0,0 0 1,0-1-1,0 0 1,1 0-1,-1 0 0,1 0 1,0 0-1,1-1 1,0 1-1,0-1 1,0 0-1,-2-8 0,3 1 37,0 0-1,0-1 1,1 1 0,1-1-1,0 1 1,4-19-1,-3 27-48,-1 0-1,1-1 1,0 1 0,0 0-1,0 0 1,0 0 0,1 0-1,0 1 1,0-1 0,0 1-1,1 0 1,0 0 0,0 0-1,0 0 1,0 0-1,0 1 1,8-5 0,-10 7-24,-1 0 0,1 1 0,0-1-1,-1 0 1,1 1 0,0-1 0,0 1 0,-1-1 0,1 1 0,0 0 0,0 0 0,0 0 0,2 0 0,2 0-43,-4 0 18,0 0 0,0-1 0,0 1 0,0 0 0,0 0 0,1 0 0,-1 1 0,0-1 0,0 0 0,0 1 0,0-1 0,0 1 0,0 0 0,3 1 0,2 2-88,6 0-585,-1 2-1,-1 0 1,1 0-1,-1 1 0,0 0 1,12 11-1,-4-4-1517,1 2 658</inkml:trace>
  <inkml:trace contextRef="#ctx0" brushRef="#br0" timeOffset="11710.16">2285 1730 308,'-26'-2'847,"21"1"-48,0 2-61,-5 0-112,1 0 0,-1 1 0,1 0 0,0 1 0,-12 5 1,18-7 764,14 2-1121,38 8-5,1-3-1,0-2 0,73 0 1,-25-2-74,393 8 1093,-433-16-889,-54 3-456,0 0-113,9-3 109</inkml:trace>
  <inkml:trace contextRef="#ctx0" brushRef="#br0" timeOffset="12082.08">3003 1590 820,'0'0'901,"-9"-7"52,8 4-307,8 6 3319,12 8-3696,0 0 0,0 1 1,28 25-1,-33-25-133,0 1 57,-1 0-1,17 21 0,-27-30-146,0 1-1,0-1 1,-1 1 0,1-1-1,-1 1 1,0 0 0,0 0 0,-1 0-1,1 1 1,-1-1 0,0 0-1,0 10 1,-1-8-42,-1-1 0,0-1 1,-1 1-1,1 0 0,-1 0 1,0 0-1,0-1 0,-1 1 1,0-1-1,0 1 0,0-1 1,0 0-1,-1-1 0,0 1 1,0 0-1,0-1 0,-8 6 0,-5 4-1050,0-2 0,-1 0 0,-28 13 0,21-12-847,-1-2 576</inkml:trace>
  <inkml:trace contextRef="#ctx0" brushRef="#br0" timeOffset="12672.79">4993 1673 744,'0'0'1083,"0"-4"-86,-2-13 4883,5 29-5288,61 293 2860,-30-95-5852,-34-182-3761</inkml:trace>
  <inkml:trace contextRef="#ctx0" brushRef="#br0" timeOffset="13066.72">5034 1621 72,'1'-24'1837,"5"-39"-1,-4 59-1690,-1 0 0,1 0 0,0 1 1,0-1-1,0 1 0,1-1 0,0 1 0,-1-1 0,1 1 0,0 0 1,0 1-1,1-1 0,-1 0 0,1 1 0,-1 0 0,1 0 1,0 0-1,-1 0 0,8-2 0,-10 4-103,1-1 0,-1 1 0,1 0 0,-1-1 1,1 1-1,0 0 0,-1 0 0,1 0 0,-1 1 0,1-1 0,-1 0 0,1 0 1,-1 1-1,1-1 0,1 2 0,1-1 77,2 0-14,0 1 0,0 0 0,0 0 0,-1 0-1,1 1 1,-1-1 0,1 1 0,-1 1 0,0-1 0,0 1 0,0 0 0,-1 0-1,9 9 1,-6-4 68,1 0 0,-1 1 0,-1 0 0,0 1 0,8 18 0,-12-24-116,0 1 0,0-1 0,0 1 0,-1 0 1,0-1-1,0 1 0,-1 0 0,1-1 1,-1 1-1,-1 0 0,1 0 0,-1-1 1,0 1-1,0 0 0,0-1 0,-1 1 0,0-1 1,0 1-1,-1-1 0,1 0 0,-7 9 1,2-6-141,1 0 0,-1 0 0,-1-1 0,1 0 0,-1-1 0,0 0 0,-1 0 0,1 0 0,-1-1 0,-16 6 0,2-4-1038,19-6 17</inkml:trace>
  <inkml:trace contextRef="#ctx0" brushRef="#br0" timeOffset="13826.8">5440 1620 736,'0'-4'1005,"0"-15"3343,-1 15-3654,-3-6-647,4 9 15,0 1 0,0 0 1,1 0-1,-1 0 0,0-1 0,0 1 1,0 0-1,0 0 0,0 0 1,-1-1-1,1 1 0,0 0 1,0 0-1,0 0 0,0-1 0,0 1 1,0 0-1,0 0 0,0 0 1,0 0-1,0-1 0,-1 1 1,1 0-1,0 0 0,0 0 0,0 0 1,0 0-1,0-1 0,-1 1 1,1 0-1,0 0 0,0 0 1,0 0-1,-1 0 0,1 0 0,0 0 1,0 0-1,0 0 0,-1 0 1,1 0-1,0 0 0,0 0 1,0 0-1,-1 0 0,1 0 0,0 0 1,0 0-1,0 0 0,-1 0 1,1 0-1,0 0 0,0 0 1,0 0-1,-1 0 0,1 0 0,0 0 1,0 1-1,0-1 0,0 0 1,0 0-1,-1 0 0,-4 8 97,2-3-23,-1 1-1,1-1 1,0 1-1,0-1 1,1 1-1,0 0 0,0 0 1,0 0-1,1 1 1,0-1-1,-1 12 0,2-4 63,1 0 0,0 0-1,1-1 1,0 1 0,1-1-1,6 16 1,-7-23-130,1 1 1,0-1-1,0-1 1,0 1 0,1 0-1,-1-1 1,1 0-1,1 0 1,-1 0-1,1 0 1,0-1-1,0 0 1,0 0 0,0 0-1,12 6 1,-13-9-47,0-1 0,0 1 0,0-1 0,0 1 0,0-1 0,0 0 0,0 0 0,0-1 0,0 1 0,0-1 1,5-2-1,-6 3-2,1-1-11,0-1-1,-1 1 1,1-1 0,-1 1-1,0-1 1,1 0-1,-1-1 1,0 1 0,0 0-1,0-1 1,-1 0-1,1 1 1,0-1 0,-1 0-1,0 0 1,0-1-1,3-4 1,1-5 31,1-1 0,7-27 0,-10 28-1,-1 5-9,0-1 0,0 0 0,-1 1 0,-1-1 1,0 0-1,0 0 0,-1-14 0,1 22-28,-1 1 0,0-1 0,0 1 0,0-1 0,0 1 0,0-1 1,0 1-1,0-1 0,0 1 0,0-1 0,0 1 0,0-1 0,0 1 0,0-1 1,-1 1-1,1-1 0,0 1 0,0-1 0,0 1 0,-1 0 0,1-1 0,0 1 0,-1-1 1,1 1-1,0 0 0,-1-1 0,1 1 0,-9 8 76,-5 19-14,14-27-77,-3 8 25,5-3-16,0-1 5,0 2-17,0-1 0,1 1 0,0-1 0,7 10 0,-9-13-2,1-1 0,0 1 1,-1 0-1,1 0 0,0-1 0,0 1 0,0-1 0,0 0 0,1 1 0,-1-1 1,0 0-1,1 0 0,-1 0 0,0-1 0,1 1 0,-1-1 0,1 1 1,-1-1-1,3 0 0,1 0-10,-1 0 1,0 0-1,0-1 0,0 0 1,0 0-1,0 0 1,0 0-1,0-1 0,0 0 1,-1 0-1,1 0 1,-1-1-1,1 0 1,-1 1-1,7-7 0,-8 5 14,1 0 0,-1 0 0,-1 0-1,1 0 1,0-1 0,-1 1-1,0-1 1,0 1 0,-1-1 0,3-9-1,0 1 5,5-46 113,-9 56-87,-1-2 0,-1-11-6,2 11-1,-2 3 3,-2-5-11,4 7 1,0 0 0,0 0 0,-1-1 0,1 1 0,0 0 1,0 0-1,-1-1 0,1 1 0,0 0 0,-1 0 1,1 0-1,0 0 0,0-1 0,-1 1 0,1 0 0,0 0 1,-1 0-1,1 0 0,0 0 0,-1 0 0,1 0 1,-1 0-1,1 0 0,0 0 0,-1 0 0,1 0 0,0 0 1,-1 0-1,1 1 0,0-1 0,0 0 0,-1 0 0,1 0 1,0 0-1,-1 0 0,1 1 0,0-1 0,0 0 1,-1 0-1,1 1 0,-1-1 0,-2 4 4,-1 0 0,1 0 0,-1 0 0,1 1 0,1-1 0,-1 1 0,1-1 0,-1 1 0,1 0 0,0 0 0,1 0 0,-1 0 0,1 0 0,-1 8 0,0 69 42,3-1 0,15 109 0,-9-127-37,-6-51-7,17 169 115,-6 208-1,-14-356-129,-1-1 0,-9 43-1,10-66 8,0 0 0,0 0 0,-1 0 0,-1-1-1,0 1 1,0-1 0,0 0 0,-1 0 0,0 0 0,-1 0-1,0-1 1,-10 10 0,13-15 2,1 0 1,-1 0-1,1 0 0,-1-1 0,0 1 0,1-1 1,-1 0-1,0 0 0,0 0 0,0 0 0,0-1 1,0 1-1,0-1 0,0 1 0,0-1 1,0 0-1,-5-1 0,3 0-2,-1 0-1,1-1 1,0 1-1,0-1 1,0 0-1,1-1 1,-1 1-1,1-1 1,-8-5 0,4 1-15,-1 0 1,2-1 0,-1 0 0,1 0 0,0-1 0,1 0 0,0 0 0,0 0 0,-6-15 0,7 8-91,0 0 0,2-1-1,-1 1 1,2-1 0,1 1-1,0-1 1,0 0-1,2 1 1,0-1 0,6-27-1,7-14-676,32-91-1,-41 136 698,29-78-1179,55-102 0,62-81-1769,-117 215 2387,47-104-3579,-72 149 3499</inkml:trace>
  <inkml:trace contextRef="#ctx0" brushRef="#br0" timeOffset="14234.74">6045 1259 64,'-27'-69'5630,"26"67"-4975,-1-2-69,-1-4-532,2 8 6,1 0-1,0 0 1,0-1 0,0 1 0,0 0 0,0 0-1,0-1 1,-1 1 0,1 0 0,0 0-1,0-1 1,0 1 0,-1 0 0,1 0-1,0 0 1,0-1 0,-1 1 0,1 0-1,0 0 1,0 0 0,-1 0 0,1 0-1,0 0 1,0 0 0,-1 0 0,1-1-1,0 1 1,-1 0 0,1 0 0,0 0-1,0 0 1,-1 0 0,1 0 0,0 1-1,-1-1 1,1 0 0,0 0 0,0 0-1,-1 0 1,1 0 0,0 0 0,0 0-1,-1 1 1,1-1 0,0 0 0,0 0-1,-1 0 1,1 1 0,-4 3 11,0 0-1,0 1 1,1 0 0,-1 0-1,1 0 1,0 0 0,1 0-1,-1 1 1,1-1 0,0 1-1,0-1 1,1 1 0,-2 9-1,0 103 668,5-1 0,17 126-1,2 25-1519,-20-249 233,0 23-422,-5-14-3455,4-25 2251</inkml:trace>
  <inkml:trace contextRef="#ctx0" brushRef="#br0" timeOffset="15028.16">5904 1874 216,'-1'-4'54,"-2"-13"361,0 0 0,1 0 0,0-31-1,3 43-330,-1 0-1,1-1 1,0 1-1,1 0 1,-1 0-1,1 0 1,0 0-1,0 1 1,0-1-1,1 0 1,0 1-1,0 0 1,0 0-1,0-1 1,1 2-1,5-6 1,14-10 294,47-28 0,-47 33-101,-1-1 0,35-30 0,-46 34 111,0-1 0,0 1 0,-2-2 0,1 1 0,-2-1 0,1-1 0,-2 1 0,9-23 0,2-25 1831,-17 58-1838,-1-9 35,0 12-386,0 1-1,0-1 1,0 0 0,0 0-1,0 0 1,0 0 0,-1 0 0,1 0-1,0 0 1,0 0 0,0 0-1,0 0 1,0 0 0,-1 0-1,1 0 1,0 1 0,0-1-1,0 0 1,0 0 0,0 0-1,-1 0 1,1 0 0,0-1-1,0 1 1,0 0 0,0 0 0,0 0-1,-1 0 1,1 0 0,0 0-1,0 0 1,0 0 0,0 0-1,0 0 1,-1 0 0,1 0-1,0 0 1,0-1 0,0 1-1,0 0 1,0 0 0,0 0 0,0 0-1,0 0 1,0 0 0,-1-1-1,1 1 1,0 0 0,0 0-1,0 0 1,0 0 0,0 0-1,0-1 1,0 1 0,0 0-1,0 0 1,0 0 0,0 0 0,0-1-1,0 1 1,0 0 0,-3 5 2,-1-1-1,1 1 1,0 0 0,0 1 0,0-1 0,1 0 0,0 1 0,0 0 0,0-1 0,1 1 0,0 0 0,0 0 0,0 8 0,5 93 437,24 147-1,-25-246-1215,0-21 575,2-25 225,-5 35-101,1-10 2,1 0 0,1 0 0,0 0 0,1 0 0,0 0-1,1 0 1,0 1 0,10-17 0,-13 26 40,-1 0 4,1 1 0,0 0 0,0-1 0,0 1 0,0 0 0,0 0 0,0 0 0,1 0 0,-1 1 0,1-1 0,-1 1 0,5-2 0,-1 4 40,18 3-6,-23-3-30,1-1 0,-1 0 0,0 1 0,1-1 0,-1 1 1,0-1-1,0 1 0,1-1 0,-1 1 0,0 0 0,0 0 0,0 0 0,0 0 0,0 0 1,0 0-1,0 0 0,0 0 0,0 0 0,1 2 0,1 1 5,7 9-6,-1-1 1,0 1 0,-1 1-1,0-1 1,-1 1 0,9 26 0,-10-24-551,2 1 0,0-1 0,14 23 1,-20-37 354,-1 0 1,1 0-1,-1-1 1,1 1-1,0-1 1,-1 1 0,1-1-1,0 1 1,0-1-1,0 0 1,0 0-1,0 0 1,1 0 0,1 1-1,-1-1-484,2-5-582,0-1 1143,-1 1 0,1-1 0,-1-1 0,0 1 0,0-1 0,-1 0 0,0 0 0,0 0 0,0 0 0,-1 0 0,3-11 0,3-18 711,-8 31 2474,0 17-2833,-1 39-21,1-49-184,0 0 0,0-1 1,0 1-1,1 0 0,-1 0 1,1-1-1,0 1 0,0 0 0,0-1 1,0 1-1,0-1 0,0 1 1,1-1-1,-1 1 0,1-1 0,0 0 1,0 0-1,0 0 0,0 0 1,0 0-1,0 0 0,0-1 0,1 1 1,-1-1-1,1 1 0,-1-1 1,1 0-1,-1 0 0,1 0 0,3 0 1,-2 0 12,0 0 0,0 0 1,0-1-1,1 0 0,-1 0 0,0 0 1,0-1-1,1 1 0,-1-1 1,0 0-1,0 0 0,0 0 1,0-1-1,0 0 0,0 1 0,-1-1 1,7-4-1,-6 2 3,-1 0 0,1 1 0,-1-1 0,0 0 0,0-1 0,0 1 0,0 0 0,-1-1-1,1 0 1,-1 1 0,-1-1 0,1 0 0,-1 0 0,1 0 0,-2 0 0,1 0 0,0-1 0,-1 1 0,0 0 0,-1-8 0,0 3 45,0 0 0,-1-1 0,-1 1 0,0 0 1,0 1-1,-1-1 0,0 0 0,0 1 0,-1 0 0,-1 0 0,1 0 1,-1 1-1,-14-15 0,14 17-44,0 1-1,-1 0 1,1 0-1,-1 0 1,0 1 0,0 0-1,-1 0 1,1 1 0,-1 0-1,0 0 1,1 1 0,-1 0-1,0 0 1,-1 1-1,1 0 1,0 0 0,0 1-1,-12 1 1,11 1-92,-1-1-1,1 2 1,0-1 0,-1 1-1,1 1 1,1 0 0,-1 0-1,0 0 1,-14 12 0,17-12-381,1 1 0,-1 0-1,1 0 1,0 0 0,0 1 0,0-1 0,-6 13 0,7-11-3379,4 0 2928,0-4 179,0 0-996</inkml:trace>
  <inkml:trace contextRef="#ctx0" brushRef="#br0" timeOffset="15414.51">6671 1601 860,'4'-2'258,"-1"0"0,1 1 0,0 0 0,0 0 0,-1 0-1,1 1 1,0-1 0,0 1 0,0 0 0,0 0 0,-1 0 0,1 0 0,0 1 0,0 0 0,0 0-1,-1 0 1,1 0 0,4 2 0,-2 0 3,0 1 1,0 0-1,0 0 0,0 0 0,-1 1 0,1 0 1,-1 0-1,-1 0 0,7 9 0,-3-2 15,0 0-1,-1 0 1,-1 1-1,0 0 1,0 0-1,-2 0 1,1 0-1,-2 1 1,4 26-1,-6-36-202,-1 0 0,0 0 0,0 0 0,-1 0 0,1 0 0,-1 0 0,0 0 0,0 0 0,-1 5 0,1-8-47,0 0 0,0 1 0,0-1 0,1 0 0,-1 0 1,-1 1-1,1-1 0,0 0 0,0 0 0,0 0 0,-1 0 0,1 0 0,0-1 0,-1 1 0,1 0 0,0-1 0,-1 1 0,1-1 0,-1 1 0,1-1 0,-1 0 0,0 1 0,1-1 0,-1 0 0,-2 0 0,-1-6 66,2 1-72,-1 0 0,1 0 0,0 0-1,0 0 1,1 0 0,0-1-1,0 1 1,0-1 0,0 0-1,1 0 1,0 1 0,0-1-1,1 0 1,-1 0 0,1 0-1,2-11 1,0 3 107,1 1-1,1 0 1,0-1 0,1 1-1,0 0 1,1 1-1,0 0 1,10-15 0,-12 22-24,-1 0 1,1 1 0,0-1-1,0 1 1,1 0 0,-1 0-1,1 0 1,0 1 0,0-1 0,0 1-1,1 0 1,-1 1 0,1-1-1,-1 1 1,1 0 0,0 1-1,0-1 1,0 1 0,0 0-1,8 0 1,-11 1-52,0 0-1,0 1 1,0-1-1,-1 0 1,1 1-1,0 0 0,0 0 1,-1 0-1,1 0 1,0 0-1,-1 0 1,5 3-1,1 1 60,-2-1-48,1 0 1,-1 0 0,0 0 0,0 1 0,0 0 0,-1 1 0,0-1 0,0 1-1,0 0 1,-1 0 0,0 0 0,0 1 0,0-1 0,-1 1 0,0 0-1,0 0 1,-1 0 0,3 13 0,-2-2-235,0 0 1,-1 0-1,-1 0 0,-1 0 1,0 0-1,-5 28 0,1-25-1009,-12 39 0,5-31-1565,-1-1-1,-17 30 1,2-14 417</inkml:trace>
</inkml:ink>
</file>

<file path=word/ink/ink3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1:53:43.946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32 1582 40,'0'0'2792,"-2"-3"-2620,-8-11 3939,9 11-3715,-2-3-813,-10-14 6930,11 18-4663,5 10-1820,14 34 55,19 81 0,-31-88 4,-1 1 0,-1 47 0,-3-83-88,0 1 1,0-1-1,0 0 0,0 1 1,0-1-1,0 1 1,0-1-1,0 1 0,0-1 1,0 1-1,0-1 0,0 1 1,0-1-1,-1 0 0,1 1 1,0-1-1,0 1 0,0-1 1,-1 1-1,1-1 0,0 0 1,-1 1-1,1-1 0,0 0 1,0 1-1,-1-1 0,1 0 1,-1 1-1,1-1 0,0 0 1,-1 0-1,1 0 0,-1 1 1,0-1-1,-15-6 41,-8-14-36,23 17-10,-1 1-1,0-1 0,0 1 0,1-1 0,0 0 0,-1 1 0,1-1 0,0 0 0,0 0 0,1 0 0,-1 0 0,0 0 0,1-5 0,-1 1 3,0-3-8,0-1 0,1 0 0,0 1 0,0-1 0,1 0 0,1 1 0,0-1 1,0 1-1,1 0 0,0-1 0,1 1 0,0 0 0,1 1 0,6-11 0,-1 4-3,0 1 1,1 0-1,1 0 1,1 1-1,0 1 1,0 0-1,17-11 1,-16 14 3,1 0 1,0 1 0,1 0-1,0 1 1,0 1-1,1 1 1,0 0-1,0 1 1,0 1 0,25-3-1,-36 7 13,0 0-1,0 0 1,0 1 0,0 0-1,0 0 1,0 0-1,0 1 1,-1 0 0,1 0-1,0 0 1,-1 1 0,0 0-1,1 0 1,-1 0-1,0 1 1,-1-1 0,1 1-1,0 0 1,-1 1-1,0-1 1,0 1 0,-1 0-1,4 6 1,4 6 8,-1 1-1,0 0 1,-2 1 0,0 0-1,6 25 1,-10-29 20,-1 0-1,0 1 1,-1-1 0,0 1 0,-2 21-1,0-36-30,0-1-1,0 1 0,0-1 0,0 1 1,0-1-1,0 1 0,0-1 1,0 1-1,0-1 0,0 1 0,0-1 1,0 1-1,0-1 0,0 1 0,-1-1 1,1 1-1,0-1 0,0 1 0,-1-1 1,1 1-1,0-1 0,-1 1 0,1-1 1,0 0-1,-1 1 0,1-1 0,-1 0 1,1 1-1,-1-1 0,1 0 0,0 0 1,-1 1-1,1-1 0,-1 0 0,1 0 1,-1 0-1,0 0 0,1 0 1,-1 1-1,1-1 0,-1 0 0,1 0 1,-1 0-1,1 0 0,-1-1 0,1 1 1,-1 0-1,1 0 0,-1 0 0,1 0 1,-1 0-1,1-1 0,-1 1 0,1 0 1,-1-1-1,1 1 0,0 0 0,-1-1 1,1 1-1,-1 0 0,1-1 0,-26-19-9,26 20 10,-3-4-3,0-1 0,0 1 0,0-1 0,1 0 0,-1 1 0,1-1 1,0 0-1,1 0 0,-1-1 0,1 1 0,0 0 0,1 0 0,-1-1 0,1 1 0,0 0 1,1-7-1,-1 8-1,0-10 29,1 0 0,0 0 0,1 0 0,0 1 1,2-1-1,-1 1 0,12-26 0,-11 30 12,1 0-1,0 1 1,0 0 0,1 0-1,0 0 1,0 1 0,1-1 0,0 1-1,0 1 1,1 0 0,11-8 0,-18 14-31,0-1 0,0 1 0,1-1 0,-1 1 0,0-1 0,1 1 0,-1 0 0,0 0 0,1-1 0,-1 1 1,1 0-1,-1 0 0,0 1 0,1-1 0,-1 0 0,0 0 0,2 1 0,0 0 13,0-1-5,1 1 0,-1-1 0,1 1 1,-1 0-1,0 0 0,1 0 0,-1 1 0,0-1 1,0 1-1,0 0 0,0 0 0,0 0 1,-1 0-1,1 0 0,0 1 0,-1-1 0,0 1 1,4 5-1,1 1 37,0 1 1,-1 1-1,8 18 1,-4-1 70,-1 0 0,-2 1 1,6 41-1,0 0-1958,6-2-4752,-15-58 3421</inkml:trace>
  <inkml:trace contextRef="#ctx0" brushRef="#br0" timeOffset="701.37">1152 1574 192,'1'-4'793,"3"-35"2238,-4 35-1624,-1 2-1240,1-1 1,-1 0-1,0 1 0,0-1 1,0 1-1,0-1 0,-1 1 1,1-1-1,-1 1 0,1 0 0,-1 0 1,0 0-1,-2-3 0,2 3 305,-3 1-42,-14-2-36,14 2-39,-2 4-32,0-1-231,0 1 0,0 1 0,0 0-1,0 0 1,1 0 0,0 0 0,-1 1 0,2 0 0,-1 1 0,0-1 0,1 1 0,0 0-1,1 1 1,-1-1 0,1 1 0,-4 9 0,5-10-36,1 0 0,0 0 0,0 0 0,0 0 0,1 0 0,0 1 0,0-1-1,1 1 1,0-1 0,0 1 0,2 10 0,-2-14-38,1 1 0,0 0 0,1-1 0,-1 0 0,1 1 0,-1-1 0,1 0 0,0 0 0,0 1 0,0-2 0,1 1 0,-1 0 0,1 0-1,0-1 1,-1 1 0,1-1 0,0 0 0,1 0 0,-1 0 0,5 2 0,-4-2 8,0 0 0,0-1 0,1 1 0,-1-1 0,0 0 0,1 0 0,-1-1-1,0 1 1,1-1 0,-1 0 0,1 0 0,-1-1 0,1 1 0,-1-1 0,0 0 0,1 0 0,-1 0 0,0-1-1,0 1 1,0-1 0,0 0 0,0 0 0,0-1 0,0 1 0,-1-1 0,4-3 0,2-2 208,-1-1-1,-1 0 1,1-1 0,-2 1 0,1-1-1,-1 0 1,-1-1 0,7-16 0,6-28 1329,-17 51-81,1 12-1398,-1-2-71,18 43 143,-18-46-146,1 1 0,0-1 0,0 0 0,0 0 0,0-1 0,1 1-1,-1 0 1,1-1 0,-1 0 0,1 1 0,0-1 0,0 0 0,0 0 0,0-1 0,5 3 0,-3-2-46,-1 0 0,1-1 1,-1 1-1,1-1 1,-1 0-1,1-1 0,0 1 1,0-1-1,-1 0 0,1 0 1,0 0-1,0-1 0,-1 1 1,1-1-1,0 0 1,-1-1-1,1 1 0,-1-1 1,1 0-1,-1 0 0,0 0 1,0-1-1,0 0 1,0 1-1,0-1 0,5-6 1,-4 2 1,0 1 0,0-1 0,-1 0 0,0 0 0,-1-1 0,1 1 0,-1-1 0,-1 0 0,0 0 0,2-10 0,0-2 99,-2-1 0,0-31 0,-2 48-22,-3-2 6,-1-2-62,3 8 17,1 0 0,0 0 0,0 0 1,0 0-1,0 0 0,0 0 0,0 0 0,0 0 0,-1 0 0,1 0 0,0 0 0,0 0 0,0 0 0,0 0 0,0 0 0,0 0 0,-1 0 0,1 0 0,0 0 0,0 0 0,0 0 0,0 0 0,0 0 0,0 0 0,0 1 0,-1-1 0,1 0 0,0 0 0,0 0 0,0 0 0,0 0 0,0 0 0,0 0 0,0 0 0,0 0 0,0 1 0,0-1 0,0 0 0,0 0 0,0 0 0,-1 0 0,1 0 0,0 0 0,0 0 0,0 1 0,0-1 0,0 0 0,0 0 0,0 0 0,0 0 0,0 0 0,0 0 0,1 1 0,-1-1 0,0 0 0,0 0 0,0 0 0,0 0 0,0 0 0,0 0 1,0 0-1,0 1 0,0-1 0,0 0 0,-5 44 17,5-43-21,0 0 1,-1 0-1,1 1 0,0-1 1,0 0-1,-1 0 0,1 0 0,0 0 1,0 1-1,0-1 0,1 0 1,-1 0-1,0 0 0,0 0 1,1 1-1,-1-1 0,0 0 1,1 0-1,-1 0 0,1 0 0,0 0 1,0 1-1,6 8-46,-7-9-152,1 1-1,0 0 0,1 0 0,-1 0 1,0-1-1,0 1 0,1 0 0,-1-1 1,1 0-1,-1 1 0,1-1 0,0 0 1,-1 0-1,1 1 0,0-1 0,0-1 1,0 1-1,0 0 0,0 0 0,0-1 1,0 1-1,4 0 0,18-22-9058</inkml:trace>
  <inkml:trace contextRef="#ctx0" brushRef="#br0" timeOffset="1089">1197 1195 352,'0'0'4554,"1"-6"-3946,6-20 5,-6 19 11,1 3-6,6-36 1592,-8 37-21,5 13-2513,1 3-115,1 0 0,0 0 0,12 14 0,-12-19-925,0 1 0,0-2 1,15 13-1,-2-4-157</inkml:trace>
  <inkml:trace contextRef="#ctx0" brushRef="#br0" timeOffset="1446.16">1619 1350 636,'18'7'2642,"-4"4"-449,-8 1-1699,0 0 1,-1 0 0,-1 1 0,0 0 0,-1-1 0,3 15 0,6 81 885,-9-72-894,-3-32 169,-4-16-621,1 1-22,0 0 0,0-1 0,1 1 0,1 0 0,0-1 0,0 0 0,2-12 0,1 1 150,9-35 0,-9 51-104,0 1 1,0-1-1,1 1 0,0 0 0,0 0 1,0 0-1,1 0 0,0 0 0,5-6 0,-8 12-51,0-1 0,-1 1 0,1-1 0,0 1 0,0-1 0,0 1-1,0-1 1,-1 1 0,1 0 0,0 0 0,0-1 0,0 1 0,0 0-1,0 0 1,0 0 0,0 0 0,0 0 0,0 0 0,0 0 0,-1 0-1,3 1 1,-3-1 8,4 0 61,2 3 3,0 1-65,0 0 0,0 0 0,-1 0 0,1 1 0,-1 0-1,0 0 1,-1 1 0,1-1 0,-1 1 0,0 0 0,-1 0 0,1 0 0,-1 1-1,0-1 1,3 13 0,-1 1-714,-2 0 0,3 39 0,-6 7-5471,-1-42 4459</inkml:trace>
  <inkml:trace contextRef="#ctx0" brushRef="#br0" timeOffset="2133.49">2417 1322 824,'0'-20'4971,"-1"16"-4211,2 16 3683,7 135-3009,-8-126-1288,1-9-21,-1 0 1,-1 0-1,1 0 1,-2 0 0,-3 17-1,4-27 141,-4-10-224,0-2-28,1 0 1,0-1 0,0 0 0,1 1 0,0-2 0,1 1 0,0 0-1,1 0 1,0 0 0,2-17 0,0 11 64,2 0 0,0 1 0,1-1 1,0 1-1,11-24 0,-12 32-10,1 0 0,1 0 0,0 1 0,0-1 0,0 1-1,1 0 1,0 0 0,0 1 0,1 0 0,-1 0 0,14-8 0,-18 13-58,-1 0 1,0 1-1,0-1 0,0 1 1,1-1-1,-1 1 1,0 0-1,0-1 0,1 1 1,-1 0-1,0 0 0,0 0 1,1 0-1,-1 0 0,0 0 1,3 1-1,-1-1 22,0 0-11,1 1 0,-1-1-1,1 1 1,-1-1 0,1 1 0,-1 0-1,1 0 1,-1 0 0,0 1 0,0-1-1,0 1 1,6 4 0,-3-2 29,1 0 0,-1 1 0,0 0 1,0 0-1,0 1 0,-1 0 0,0 0 1,0 0-1,0 0 0,-1 1 0,0 0 0,4 8 1,3 11 301,14 46 1,-22-62-282,4 17 309,-6-27-164,1-50-81,-1 39-143,10-58 143,-10 64-128,0 0 1,1 0-1,-1 0 0,1 0 1,0 0-1,1 1 1,-1-1-1,1 0 0,0 1 1,5-7-1,-6 9 17,5 4-16,20 7 4,-25-8-11,0 0 0,-1 0-1,1-1 1,0 1-1,-1 0 1,1 0 0,-1 1-1,1-1 1,-1 0 0,1 1-1,-1-1 1,0 0-1,0 1 1,0 0 0,0-1-1,2 3 1,3 5 8,9 9 4,-11-12-289,0-1 1,0-1-1,0 1 0,1-1 1,0 1-1,0-1 0,0-1 1,10 7-1,-13-9-791,26-11-7501,-22 8 6408</inkml:trace>
  <inkml:trace contextRef="#ctx0" brushRef="#br0" timeOffset="2785.04">2924 1213 212,'0'0'133,"0"-1"0,0 1-1,-1-1 1,1 1 0,0-1 0,0 0 0,0 1-1,0-1 1,0 1 0,0-1 0,0 0 0,0 1-1,0-1 1,0 1 0,1-1 0,-1 1-1,0-1 1,0 1 0,0-1 0,1 1 0,-1-1-1,0 1 1,1-1 0,-1 1 0,0-1 0,1 1-1,-1-1 1,1 1 0,-1 0 0,0-1 0,1 1-1,-1 0 1,1-1 0,0 1 0,23 2 387,-21-1-407,1 0 1,0 0-1,0-1 0,0 1 1,0-1-1,0 0 1,8-1-1,-4-1 88,0 0 0,0 0 0,0-1 0,-1 0 0,1 0 0,0 0 0,-1-1 0,0-1 0,0 1 0,0-1 0,-1 0 0,0-1 0,0 1 0,0-1 0,0-1 0,-1 1 0,0-1 0,0 0 0,-1 0 0,6-13 0,-8 17 383,-6-2-334,-11-11-20,14 15-217,1 1 0,-1-1 0,1 1 0,-1-1-1,0 1 1,1-1 0,-1 1 0,0-1 0,1 1 0,-1 0 0,0-1 0,0 1 0,1 0 0,-1 0 0,0 0 0,0 0 0,0-1 0,1 1 0,-1 0 0,0 0 0,0 0 0,1 1-1,-1-1 1,0 0 0,0 0 0,-1 1 0,-3 0 216,-3 2-68,-1 2-112,0 1 0,0 0 0,0 0 1,1 1-1,0 0 0,0 1 0,0-1 0,1 1 0,1 1 0,-1-1 0,1 1 0,1 0 0,-8 16 1,10-18-22,1 0 1,0 0 0,0 0 0,1 0 0,0 0 0,0 1-1,1-1 1,0 0 0,0 0 0,0 1 0,1-1 0,0 0 0,1 0-1,4 14 1,-6-19-33,1 1-1,1-1 1,-1 0 0,0 0-1,1 0 1,-1 0-1,1 0 1,-1 0 0,1 0-1,0 0 1,0 0 0,0-1-1,0 1 1,0-1-1,0 1 1,0-1 0,1 0-1,2 1 1,0 0-27,1-1 1,0 0-1,-1 0 1,1-1-1,11 1 1,-14-1 18,0 0 0,0-1 0,0 1 0,1 0 0,-1-1 0,0 0 0,0 0 0,0 0 0,0 0 0,5-3 0,3-1-14,-1 1-2,1 0 1,-2-1 0,1 0 0,0-1-1,-1 0 1,0-1 0,0 0-1,-1 0 1,0-1 0,0 0 0,-1 0-1,11-18 1,-4 6 61,-2-1 0,-1-1 0,0 0-1,11-38 1,-14 32 60,-1-1 1,-1-1-1,-1 1 0,-2-1 0,-1 1 0,-1-1 0,-2 0 1,-1 0-1,-1 1 0,-2-1 0,-1 1 0,-1 0 0,-1 1 1,-2-1-1,0 2 0,-2-1 0,-1 2 0,-2 0 1,-33-47-1,43 66-74,0 1 1,-1-1-1,0 1 1,0 0-1,-1 0 1,-6-4-1,10 8-2,-1 6 1,-11 13-3,14-17-15,1 0-1,0 1 1,0-1-1,-1 0 1,1 0-1,0 1 1,0-1-1,-1 0 1,1 1-1,0-1 1,0 1-1,0-1 1,0 0-1,0 1 1,-1-1-1,1 1 1,0-1-1,0 0 1,0 1-1,0-1 1,0 1-1,0-1 1,0 0 0,0 1-1,0-1 1,1 1-1,-1-1 1,0 1-1,16 87 86,38 120 0,-7-36 14,-7-20 83,23 98 249,-47-175-342,-6-35-143,-1 0 0,-3 1 0,2 41 0,-10-57-1061,1-21 272,-4 3-392,3-2-644</inkml:trace>
  <inkml:trace contextRef="#ctx0" brushRef="#br0" timeOffset="3439.87">3220 1072 236,'0'0'1903,"8"-2"-1559,6-1-197,1-1 1,-1 0 0,1-1-1,-1-1 1,-1 0-1,1-1 1,-1 0-1,0-1 1,-1-1-1,0 0 1,0 0-1,-1-1 1,0-1-1,-1 0 1,0 0 0,17-25-1,-20 22 146,0 0-1,-1-1 0,0 0 1,-1 1-1,-1-2 1,0 1-1,2-25 1,-6 32-146,0-1 0,0 1 0,-1 0 0,0-1 0,0 1 0,-1 0 1,0 0-1,0 0 0,-1 0 0,0 1 0,-6-12 0,-5-5 799,-31-41 0,31 47-568,12 14-214,-4-2 18,6 6-171,0 0 0,0 0 0,0 0 0,0 0 0,-1 0 0,1-1 0,0 1 0,0 0 0,0 0 0,0 0 0,-1 0 0,1 0 0,0 0-1,0 0 1,0 0 0,0 0 0,-1 0 0,1 0 0,0 0 0,0 0 0,0 0 0,0 0 0,-1 0 0,1 0 0,0 0 0,0 0 0,0 0 0,-1 0 0,1 0 0,0 0 0,0 0 0,0 0 0,0 0 0,-1 0 0,1 1 0,0-1 0,0 0-1,0 0 1,0 0 0,0 0 0,0 0 0,-1 0 0,1 1 0,0-1 0,0 0 0,0 0 0,0 0 0,0 0 0,0 1 0,0-1 0,0 0 0,0 0 0,0 1 0,-3 5 27,2-4-25,1 0 1,-1 1 0,0-1-1,1 0 1,-1 0-1,1 1 1,0-1 0,0 0-1,0 0 1,0 1-1,0-1 1,0 0 0,1 0-1,0 4 1,95 396 1065,-43-204-901,-42-155-476,-9-39-2771,-6-31 2469,2-41 0,3 54 566,1 0 1,1 0 0,0 0 0,1 1-1,1 0 1,0-1 0,0 1-1,2 1 1,-1-1 0,2 1 0,-1 0-1,2 1 1,0 0 0,0 0 0,18-15-1,-26 24 75,1 1-1,0-1 0,1 1 0,-1-1 0,0 1 0,0 0 0,1 0 1,-1-1-1,0 2 0,1-1 0,-1 0 0,1 1 0,0-1 0,-1 1 1,1-1-1,-1 1 0,1 0 0,-1 0 0,1 1 0,0-1 0,-1 0 1,1 1-1,-1 0 0,1-1 0,-1 1 0,1 0 0,-1 0 0,0 0 1,1 1-1,-1-1 0,0 1 0,0-1 0,4 4 0,0 1 75,1 0 1,-1 1-1,0 0 0,0 0 0,-1 0 0,0 0 0,0 1 0,4 11 0,3 7-615,-2 1 0,11 42 0,-8-48-6212</inkml:trace>
  <inkml:trace contextRef="#ctx0" brushRef="#br0" timeOffset="3798.1">4071 972 484,'0'0'593,"-6"6"-50,-20 19-37,20-19-54,7 0-43,0-2-285,12 33 649,-12-35-726,0-1 0,0 0 0,0 1 0,0-1 0,0 0 0,0 1 0,0-1 0,0 0 0,0 0 0,1 0 0,-1 0 0,1 0 1,-1 0-1,0-1 0,1 1 0,0 0 0,-1-1 0,1 1 0,-1-1 0,1 1 0,0-1 0,-1 0 0,1 0 0,0 0 0,2 0 0,0 0 38,-1 0 0,1-1 0,0 0 0,0 0 0,0 0 0,-1 0-1,1-1 1,-1 1 0,1-1 0,-1 0 0,1 0 0,-1 0 0,0 0 0,4-4 0,-4 2 82,1-1 0,0 1 1,-1-1-1,0 0 0,0 0 1,-1 0-1,1 0 0,-1-1 1,3-9-1,-5 12-81,1-1 0,-1 1-1,1-1 1,-1 1 0,-1-1 0,1 1-1,0-1 1,-1 1 0,1-1-1,-1 1 1,0 0 0,0-1 0,-1 1-1,-1-4 1,1 2 23,0 0 0,-1 0-1,1 1 1,-1-1 0,0 1-1,0 0 1,-1 0 0,1 0 0,-1 0-1,1 0 1,-1 1 0,-1 0-1,-6-5 1,8 7-74,-1 0-1,1 0 1,-1 0-1,1 0 0,-1 1 1,1-1-1,-1 1 1,0 0-1,1 0 1,-1 0-1,0 0 1,1 1-1,-1 0 0,0-1 1,1 1-1,-1 1 1,1-1-1,0 0 1,-6 4-1,2-1-236,1 0-1,0 0 1,0 0-1,0 1 1,0 0-1,1 0 1,-1 1-1,2 0 1,-9 10-1,-13 33-5021,18-31 3678</inkml:trace>
  <inkml:trace contextRef="#ctx0" brushRef="#br0" timeOffset="4311.95">4545 790 424,'-10'-4'400,"-1"0"-1,1 1 1,-1 0-1,0 1 1,0 1-1,0 0 1,0 0-1,0 1 1,0 0-1,0 1 1,0 0-1,0 1 1,0 0-1,1 1 1,-17 5 0,3 1 54,0 1 1,0 1-1,2 0 1,-1 2 0,-33 25-1,52-34-337,0 0 0,0 0 0,0 0 1,1 0-1,-1 1 0,1-1 0,-3 7 0,5-9 144,3 3-19,-1-2-215,0-1 1,1 0 0,-1 1 0,1-1-1,0 0 1,0 1 0,0-1 0,0 0 0,0 0-1,0-1 1,0 1 0,1 0 0,-1-1-1,1 1 1,-1-1 0,1 0 0,0 0-1,-1 0 1,1 0 0,0 0 0,0-1-1,0 1 1,-1-1 0,1 0 0,0 0 0,0 0-1,4 0 1,14-1 43,-1-1 1,1-1-1,-1-1 1,1-1-1,-1 0 0,-1-1 1,1-2-1,-1 0 0,0-1 1,-1 0-1,0-2 1,27-20-1,-27 17 4,-1-1 1,0 0-1,-1-2 1,0 0-1,-2 0 0,0-1 1,-1-1-1,0-1 1,-2 0-1,0 0 0,9-27 1,-11 16 31,-1 0 0,-2 0 1,-1 0-1,-1-1 0,-2 0 0,-1 1 1,-1-1-1,-2 0 0,-1 0 1,-2 1-1,-1 0 0,-1 0 0,-2 0 1,-1 1-1,-17-36 0,-3 14 111,27 49-198,1-1 0,-1 1 1,0 0-1,0 0 1,0 0-1,0 0 0,0 1 1,-1-1-1,1 1 0,-1 0 1,-4-2-1,6 3 43,-4 7 59,2-1-100,0 0 1,1 0-1,-1 0 1,1 0-1,1 0 1,-1 1-1,1-1 1,-3 12-1,1 0 32,0 0 0,-1 26 1,-7 365 21,9-163-853,-1-88-41,-18 292-8369,10-338 7171</inkml:trace>
  <inkml:trace contextRef="#ctx0" brushRef="#br0" timeOffset="4994.24">427 2077 268,'-129'30'3174,"99"-22"-447,82-19-2037,-36 8-647,1347-280 1574,350 17-626,-572 99-473,-779 99-28,-252 46-92,-27 9-2871,-79 12 12</inkml:trace>
  <inkml:trace contextRef="#ctx0" brushRef="#br0" timeOffset="5757.56">2550 1844 248,'0'0'4084,"0"-4"-3407,2-12-17,-2 11 2248,3 16 2285,0 3-5117,1 1 0,0-1 0,1-1 0,1 1 0,0-1 1,12 20-1,3-7-23,1-1 1,1-1 0,2-1 0,0-2-1,1 0 1,2-1 0,0-2 0,0-1-1,2-1 1,40 15 0,14 0 73,1-3 0,143 26 0,71-6 193,326 10 1,50-38 401,-515-33-427,-98 6-3509,-59 7 2127</inkml:trace>
  <inkml:trace contextRef="#ctx0" brushRef="#br0" timeOffset="6150.11">4931 2272 760,'0'0'7026,"6"9"-6635,25 24 20,-19-21-173,-1-1-1,0 1 1,-1 1-1,0 0 1,-1 1-1,0-1 1,6 17-1,-14-27-243,-1 0 0,0 0 0,1 0-1,-1 0 1,0 0 0,-1 0 0,1 0 0,-1 0-1,1 0 1,-1 0 0,0 0 0,0 0 0,0 0-1,0 0 1,-1-1 0,1 1 0,-1 0-1,0-1 1,1 1 0,-1-1 0,0 0 0,0 0-1,-1 0 1,1 0 0,-3 2 0,-5 4-828,1-1 1,-2-1-1,1 1 1,-20 7-1,-1-2-1261,-3-3 635</inkml:trace>
  <inkml:trace contextRef="#ctx0" brushRef="#br0" timeOffset="7486.07">6228 2424 576,'0'0'1755,"0"-10"-896,2-29-16,-2 29-23,0 6-488,-1 1 0,0 0 1,0-1-1,0 1 0,-1 0 0,1 0 0,-1 0 1,-2-4-1,3 5 325,-2 0-63,0 0-473,0 0 0,0 1 1,0-1-1,0 1 1,-1-1-1,1 1 0,0 0 1,0 1-1,-1-1 1,1 0-1,-1 1 1,1 0-1,0 0 0,-1 0 1,1 0-1,-1 0 1,-5 2-1,1 0 1,0 0 0,1 1 1,-1 0-1,0 0 0,1 1 0,0 0 0,-8 5 0,8-4-39,0 0 0,0 1 0,0-1 0,1 1 0,0 1 0,0-1 0,0 1 0,1 0 0,0 0 0,0 1 0,1-1 0,0 1 0,0 0 0,-2 9 0,5-14-91,1-1 0,-1 1-1,1-1 1,0 1 0,0-1-1,0 1 1,0-1 0,0 1-1,1-1 1,-1 1-1,1-1 1,0 1 0,-1-1-1,1 1 1,0-1 0,1 0-1,-1 0 1,0 1 0,1-1-1,-1 0 1,1 0 0,-1 0-1,4 2 1,-1 0-64,0 0-1,0 0 1,1-1-1,0 1 1,0-1-1,0 0 1,0 0 0,6 2-1,-7-4 25,1 0-1,-1 0 1,1 0 0,0-1-1,-1 0 1,1 0 0,0 0-1,5-1 1,-8 1 46,2 0-12,1-3 70,-1 1 28,0-1 0,0 0 0,0 1 0,0-1 0,-1-1 0,1 1 0,-1-1 0,0 1 0,0-1 0,0 0 0,-1 0 0,1 0 0,-1 0 0,0 0 0,0-1-1,-1 1 1,1-1 0,0-4 0,-1 6 610,7 5-1155,-4-1 440,0 0 0,0 0 0,0 0 0,0-1 0,0 1 0,0-1 0,0 0 0,0 0 0,0-1 0,0 1 0,0-1 0,0 0 0,0 0 0,-1 0 0,1 0 0,0-1 0,0 0 0,-1 1 0,1-1 0,-1-1 1,0 1-1,0 0 0,4-4 0,2-3-18,0 0 1,0-1 0,-1-1-1,-1 1 1,0-1 0,0 0 0,-1-1-1,0 1 1,-1-1 0,0 0-1,-1-1 1,-1 1 0,1-1-1,-2 0 1,0 0 0,-1 0 0,0-18-1,-1 11 45,-1-1 0,0 1-1,-2 0 1,0-1 0,-2 1-1,0 1 1,-1-1 0,-1 1-1,-1 0 1,-14-26 0,15 35-1,1 0 0,-2 0 1,0 0-1,0 1 0,0 0 1,-1 1-1,0 0 0,-1 0 0,0 1 1,0 0-1,-1 1 0,1 0 1,-1 1-1,-13-5 0,15 7-4,-1 0-1,0 1 1,0 0-1,0 1 1,0 0-1,0 0 1,0 1 0,0 0-1,0 1 1,0 0-1,0 1 1,0 0-1,0 1 1,0 0 0,1 0-1,-1 1 1,-12 6-1,5 1 4,1 0 0,0 1 0,0 1 0,1 0 0,0 1 0,2 0-1,-1 1 1,-16 27 0,7-6 7,2 0-1,2 1 1,-17 43 0,26-53 1,1 1 0,1 0 0,1 0 1,1 1-1,2 0 0,1 0 0,0 33 1,4-38 2,1-1-1,1 0 1,0 0 0,2 0 0,1 0-1,1-1 1,1 1 0,0-2 0,16 27 0,-16-32-7,2-1 1,0 0 0,0-1-1,2 0 1,0 0 0,0-1-1,1-1 1,1 0 0,0-1-1,17 11 1,-21-17-5,0 1 0,1-1 0,-1-1-1,1 0 1,0-1 0,1 0 0,-1 0 0,0-1 0,1-1-1,-1 0 1,1 0 0,0-1 0,-1-1 0,1 0 0,-1 0-1,18-5 1,-17 2-7,-1 1 0,1-2 1,-1 1-1,-1-1 0,1-1 0,-1 0 0,0-1 0,0 0 0,0 0 0,-1-1 0,0 0 0,-1-1 1,15-18-1,-13 11 1,0 0 1,-1-1-1,-1 0 1,0 0-1,-1 0 1,-1-1-1,-1 0 1,4-25-1,-4 16 28,-1 0 0,0-50 0,-4 68-36,0 1 0,-1 0 0,0 0 0,0 0 0,-1 0-1,0 0 1,-1 0 0,1 0 0,-1 1 0,-1-1 0,0 1 0,0 0-1,-8-11 1,-6 4-650,14 12 68,-21 18-6894,20-12 5809</inkml:trace>
  <inkml:trace contextRef="#ctx0" brushRef="#br0" timeOffset="8034.81">6568 2261 336,'7'-51'12651,"-7"63"-12391,-2 127 183,20 167 0,-8-262-6729</inkml:trace>
  <inkml:trace contextRef="#ctx0" brushRef="#br0" timeOffset="8410.29">6351 2129 32,'0'0'94,"0"0"0,0 0 0,1 0 0,-1 0 0,0 0 0,0 0 0,0-1 0,0 1 0,1 0 564,-1 0-564,0-1 0,0 1 0,0 0 0,0 0 0,0 0 0,0 0 0,1 0 0,-1 0 0,0-1 0,0 1 0,0 0 0,0 0-1,0 0 1,0 0 0,0 0 0,0-1 0,0 1 0,0 0 0,0 0 0,0 0 0,0 0 0,0 0 0,0-1 0,-1 1 0,1 0 0,0 0 0,0 0 0,0 0 0,0-1 564,-1 1-564,1 0 0,0 0 0,29-5 1083,48 0-622,88-5-1406,-122 7-2385,-41 3 2214</inkml:trace>
  <inkml:trace contextRef="#ctx0" brushRef="#br0" timeOffset="9185.61">6702 2292 608,'-1'3'651,"1"0"-514,-1-1 0,1 0 0,-1 1 0,1-1 0,0 0 0,0 1 0,0-1 0,0 0 0,1 1 0,-1-1-1,0 0 1,1 1 0,0-1 0,-1 0 0,1 0 0,0 0 0,0 1 0,1-1 0,-1 0 0,0 0-1,1-1 1,-1 1 0,1 0 0,-1 0 0,1-1 0,0 1 0,0-1 0,0 1 0,0-1 0,0 0 0,0 0-1,0 0 1,0 0 0,0 0 0,0 0 0,1-1 0,-1 1 0,0-1 0,1 1 0,-1-1 0,0 0 0,1 0-1,2 0 1,0 0-57,0-1-1,0 1 1,0-1 0,0 0-1,0 0 1,0 0-1,0-1 1,0 0-1,-1 0 1,1 0-1,0 0 1,-1-1 0,0 0-1,0 0 1,0 0-1,0 0 1,0-1-1,-1 1 1,1-1-1,-1 0 1,0 0 0,0 0-1,0-1 1,-1 1-1,0-1 1,1 1-1,-2-1 1,1 0-1,0 0 1,-1 0 0,0 0-1,0 0 1,0-8-1,-1 10-65,0 0-1,1 1 1,-1-1-1,0 0 1,-1 0 0,1 0-1,-1 0 1,1 0-1,-1 1 1,0-1-1,0 0 1,0 1-1,0-1 1,0 0-1,-1 1 1,1 0 0,-1-1-1,0 1 1,0 0-1,0 0 1,0-1-1,0 2 1,0-1-1,0 0 1,0 0-1,-1 1 1,1-1-1,-1 1 1,0 0 0,1 0-1,-1 0 1,0 0-1,1 0 1,-6 0-1,4 0 21,-3 3-6,-4 2-7,1 0-1,0 1 1,0 0-1,1 0 1,0 1-1,0 0 1,0 1-1,0 0 1,1 0-1,1 1 1,-11 13-1,13-15 14,1 0-1,0 1 1,0 0-1,1-1 1,0 1 0,-4 11-1,6-15-17,1 1 1,-1-1-1,1 1 0,0-1 0,-1 0 0,1 1 1,1-1-1,-1 1 0,0-1 0,1 0 0,0 1 1,0-1-1,0 0 0,0 0 0,0 1 0,1-1 1,-1 0-1,4 4 0,0 1 10,2-1 0,-1 1-1,1-1 1,1 0 0,-1 0 0,1-1-1,0 0 1,1 0 0,-1-1 0,1 0-1,0-1 1,0 0 0,1 0 0,-1-1 0,1 0-1,15 2 1,-18-4-17,1-1-1,0 0 1,-1 0 0,1-1-1,-1 0 1,1 0 0,-1-1-1,0 0 1,1 0 0,-1 0-1,0-1 1,0 0 0,-1-1-1,1 0 1,-1 0 0,1 0-1,-1 0 1,-1-1 0,1 0-1,7-8 1,-3 1 42,0 0 1,0 0-1,-1 0 0,-1-2 0,0 1 1,-1-1-1,0 0 0,8-25 0,-14 35-12,0-1-1,0 0 0,0 0 1,-1 0-1,1 0 0,-1-1 1,0 1-1,-1 0 0,-1-9 1,2 12-33,-1-3 43,-3-2 21,4 6-66,0 1 0,-1-1 0,1 0 1,0 0-1,0 1 0,0-1 1,-1 0-1,1 0 0,0 1 0,-1-1 1,1 0-1,0 1 0,-1-1 0,1 1 1,-1-1-1,1 0 0,-1 1 0,1-1 1,-1 1-1,1-1 0,-2 0 1,-2 0 9,1 0 0,-1 0 0,1 0 0,-1 1 0,1 0 0,-1-1 0,1 1 1,-1 0-1,-5 1 0,5 0 15,0 2 2,4-3-31,-20 22 65,19-20-59,0-1 1,0 1 0,0-1-1,1 1 1,-1-1 0,0 1 0,1-1-1,-1 1 1,1-1 0,0 1 0,0 0-1,-1-1 1,1 1 0,0 0-1,0-1 1,0 1 0,1-1 0,-1 1-1,0 0 1,1-1 0,-1 1-1,1 1 1,9 13 23,1-1-1,0 0 1,1-1 0,0 0-1,1-1 1,0 0 0,2-1-1,20 14 1,51 47 148,-85-72-159,0 0 0,0-1 0,0 1-1,-1 0 1,1 0 0,0 0 0,-1 0 0,1 0 0,-1 0 0,1 1-1,-1-1 1,0 0 0,1 0 0,-1 0 0,0 0 0,0 0 0,1 1 0,-1-1-1,0 0 1,0 0 0,-1 0 0,1 0 0,0 1 0,0-1 0,0 0 0,-1 0-1,0 2 1,-1 8 36,-2-8-70,-4 3-47,0-1 1,-1-1-1,0 1 0,0-1 1,0-1-1,-1 0 0,-18 4 1,-4-2-1032,-36 1 1,39-4-31,-5-3-970,12-9-2614,10 1 3330</inkml:trace>
  <inkml:trace contextRef="#ctx0" brushRef="#br0" timeOffset="9629.73">7131 2391 680,'0'0'4116,"5"-1"-3712,39-7 57,0-2 0,-1-2-1,46-19 1,-60 13-3861,-24 13 2549,-2 3-153</inkml:trace>
  <inkml:trace contextRef="#ctx0" brushRef="#br0" timeOffset="10017.44">7287 2080 1044,'-20'-61'5991,"19"58"-3142,2 16-2413,19 235 1004,-28-58-4278,2-69-1547,3-53 2756</inkml:trace>
</inkml:ink>
</file>

<file path=word/ink/ink3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1:54:24.077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279 377 468,'4'-32'2099,"9"-114"5788,-13 142-6423,-8 9-1242,-3 6-138,1-1-1,0 2 0,0-1 1,1 2-1,0-1 0,1 1 1,-11 24-1,-40 99-415,-77 265 1,134-393-130,0 0 1,1 0 0,0 0-1,1 0 1,0 12 0,0-17-21,5-13-708,19-46 650,19-68 1,7-22 360,54-167 1212,-68 190 140,-1 3 670,-34 116-990,0 13-691,135 649 1569,-68-364-4184,-58-224-3960,-7-56 4834</inkml:trace>
  <inkml:trace contextRef="#ctx0" brushRef="#br0" timeOffset="672.16">60 667 700,'0'0'2200,"5"-5"-1599,12-13-54,-7 13-60,58-3-377,1 4 0,130 9 0,-186-5-51,0 0-1,0 0 0,0-1 1,0-1-1,-1 0 1,1-1-1,0 0 0,-1-1 1,14-6-1,-22 7 296,-1 0 1,1 0-1,0-1 0,-1 1 1,0-1-1,0 0 0,0 0 0,0 0 1,0 0-1,3-9 0,-5 12-221,0-1-1,-1 0 1,1 1-1,0-1 1,0 1-1,0-1 1,1 1-1,-1-1 1,0 1-1,0 0 1,1-1-1,2 0 1,-2 0 400,-2 4-514,1 0 1,-1 0-1,1 0 0,-1 1 1,1-1-1,0-1 1,0 1-1,0 0 0,0 0 1,0 0-1,3 3 1,0 2 21,4 13 52,-2 0-1,-1 1 1,0 0 0,-1 0-1,-1 0 1,-2 0-1,0 37 1,1 1 51,-2-49-103,0 0-1,-1-1 1,0 1-1,-3 14 1,3-21-6,-5-9-31,1 1-4,1 1 0,0-1 0,1 0 0,-1 0 0,1 0 0,0 0 0,0-1 0,1 1 1,-1-1-1,1 0 0,-2-11 0,1 1-7,0-1 0,2 1-1,0-1 1,1 1 0,0-1 0,5-24 0,-4 34 3,1-1 1,0 0 0,0 1-1,0-1 1,1 1 0,0 0-1,1 0 1,-1 0-1,1 0 1,1 0 0,-1 1-1,1 0 1,0 0 0,1 0-1,7-5 1,-11 9 2,1 0 0,0 0 0,0 1 0,0 0-1,0 0 1,1-1 0,-1 2 0,0-1 0,0 0 0,6 0 0,-3 0-2,-2 1 3,0 0 0,0 0 0,-1 1 0,1-1 0,0 1 0,0 0 0,-1 0 0,1 0 0,-1 1 0,8 3 0,0-1 4,1 2 5,-1 0 0,1 1 0,-1 0 0,0 0 1,-1 1-1,0 1 0,0-1 0,-1 2 1,0-1-1,11 18 0,-13-18-31,0 1 0,-1-1 0,0 2 0,-1-1 0,0 1 0,-1-1 0,0 1-1,-1 1 1,0-1 0,-1 0 0,2 23 0,-5-27-217,0-1 0,0 0-1,0 0 1,-1 0 0,0 0-1,0 0 1,-1 0 0,1-1 0,-6 8-1,-4 1-2864,3-8 79,-3 4 1514</inkml:trace>
  <inkml:trace contextRef="#ctx0" brushRef="#br0" timeOffset="1200.08">1028 641 544,'4'-37'2757,"-3"33"-2094,0 1-7,1-1-318,0 0-1,0 0 0,1 0 0,-1 0 1,1 0-1,0 1 0,0-1 0,5-3 0,-5 5 35,1 2-31,0-1-275,0 1 0,-1 0 0,1 1 0,-1-1 0,0 1 0,1 0 0,-1-1 0,1 2 0,-1-1 0,0 0 0,0 1 0,1-1 0,-1 1 0,0 0 0,0 0 0,-1 0 0,1 0 0,0 1 0,3 3 0,4 6 48,-1 0 1,-1 1 0,0 0-1,-1 0 1,0 1 0,-1-1-1,0 1 1,-1 1 0,-1-1-1,0 1 1,2 18 0,-6-27-73,0 1-1,0 0 1,-1 0 0,0 0 0,-2 8 0,2-8-12,0-6-24,1 1 1,-1-1-1,1 0 0,-1 0 1,0 0-1,1 1 1,-1-1-1,0 0 0,0 0 1,0 0-1,0 0 0,0-1 1,0 1-1,0 0 0,0 0 1,0 0-1,0-1 0,0 1 1,0-1-1,0 1 0,-1-1 1,1 1-1,0-1 1,-1 0-1,0 1 0,0-1 2,-1 1 53,-3-7-45,0-1-14,0 0 0,0-1 0,1 1 0,0-1 0,1 0 0,-1 0 1,1-1-1,1 1 0,-3-10 0,4 11-3,1 0 0,0 0 0,0 0 0,0 0 0,1 0 1,0 0-1,0 0 0,1 1 0,0-1 0,0 0 0,1 0 0,-1 0 1,2 1-1,-1-1 0,1 1 0,0-1 0,0 1 0,8-11 0,-6 10 5,1 0-1,0 0 0,0 1 0,0 0 0,1 0 1,0 1-1,0 0 0,0 0 0,1 0 0,0 1 0,-1 0 1,2 1-1,-1 0 0,11-3 0,-15 5 2,0 1 0,0-1 0,0 1 0,0 0 0,0 0 0,0 1 0,0-1 0,-1 1 0,1 0 0,0 0 0,0 0 0,-1 1 0,1-1 0,0 1 0,-1 0 1,0 0-1,1 0 0,-1 0 0,0 1 0,0-1 0,0 1 0,-1 0 0,1 0 0,2 3 0,3 4 13,-1 0 0,0 1 0,-1 0 0,0 0 1,8 22-1,-8-14-73,-1-1 1,-1 1 0,0 0 0,-2 0-1,1 26 1,-2 18-7047,-1-48 5502</inkml:trace>
  <inkml:trace contextRef="#ctx0" brushRef="#br0" timeOffset="1574.06">1553 600 520,'-20'0'799,"16"0"-60,0 5-58,-1 2-454,0 0 0,0 0 0,0 0 0,1 1 1,1 0-1,-1 0 0,1 0 0,1 0 0,-1 0 0,1 1 0,1-1 0,0 1 1,0 0-1,0-1 0,2 10 0,-2-13-148,2 0-1,-1 0 1,1 0-1,-1-1 1,2 1 0,-1 0-1,0-1 1,1 1 0,0-1-1,0 1 1,0-1-1,0 0 1,1 0 0,0 0-1,-1 0 1,2 0-1,-1-1 1,0 1 0,1-1-1,-1 0 1,1 0 0,0 0-1,0 0 1,0-1-1,1 0 1,-1 0 0,1 0-1,-1 0 1,5 1-1,-4-2-36,-1 0-1,0 0 1,1-1-1,-1 1 1,0-1-1,1 0 1,-1 0-1,0-1 1,1 1-1,-1-1 1,0 0-1,1 0 1,-1 0-1,0-1 1,0 0-1,0 1 1,0-1-1,0-1 1,-1 1-1,1 0 1,-1-1-1,1 0 1,-1 0-1,0 0 1,0 0-1,0-1 0,0 1 1,4-8-1,-4 5-5,0 0 1,0 0-1,-1 0 0,0-1 0,0 1 0,0-1 0,-1 1 0,0-1 0,0 1 0,-1-1 0,1 0 0,-2 0 0,1 1 0,-1-1 0,0 0 0,0 1 0,-4-11 0,2 9-4,-1 0 1,0 1-1,0-1 1,-1 1-1,0 0 1,0 1-1,-1-1 1,1 1-1,-2 0 1,1 0-1,0 1 1,-13-8-1,10 7 3,-1 0 0,0 1 0,0 1-1,0 0 1,-1 0 0,0 1 0,1 0 0,-22-3-1,21 6-35,1 0 0,-1 0 1,1 1-1,-14 2 0,20-2-116,0 0 0,-1 0 0,1 0 0,0 0 0,0 1 0,-1 0 0,1 0 0,1 0 1,-1 0-1,0 1 0,-3 3 0,5-5-1047</inkml:trace>
  <inkml:trace contextRef="#ctx0" brushRef="#br0" timeOffset="1914.23">1831 642 408,'0'0'788,"36"-7"-96,-16 3-44,0-1-76,1 3-68,1-2-44,-1-1 280,17-2-492,-25 5-36,12-1-252,-5-1-440,-6-8-2908</inkml:trace>
  <inkml:trace contextRef="#ctx0" brushRef="#br0" timeOffset="2278.57">1807 250 820,'-10'-23'6342,"25"49"-2024,-10-17-5286,6 15 1555,-1 1 0,-1 0 0,-1 1 0,-2 0 1,7 49-1,-12-69-508,29 245 920,-17-121-7976,-9-109 4209,-1-3 840</inkml:trace>
  <inkml:trace contextRef="#ctx0" brushRef="#br0" timeOffset="2727.91">2223 663 820,'-2'-4'864,"-1"-3"-433,-1 1-1,-1-1 1,1 1-1,-1 0 1,0 0 0,0 0-1,-1 1 1,0 0-1,0 0 1,-12-8 0,15 12-331,0 0 0,-1 1 0,1-1 0,-1 1 0,1-1 0,-1 1 0,1 0 0,-1 1 0,1-1 0,-1 0 0,1 1 0,-1 0 0,1 0 0,0 0 0,-1 0 0,1 1 1,0-1-1,0 1 0,0 0 0,0-1 0,0 1 0,0 1 0,0-1 0,1 0 0,-1 1 0,1-1 0,-3 5 0,2-2-25,0 0 0,0 0-1,1 1 1,-1 0 0,1-1-1,0 1 1,1 0 0,-1 0 0,1 0-1,1 0 1,-1 0 0,1 0-1,0 0 1,0 0 0,1 0 0,-1 0-1,3 8 1,-1-9-35,0 0 0,0 0-1,0 0 1,0-1 0,1 1 0,0-1-1,0 0 1,0 0 0,0 0 0,1 0-1,-1 0 1,1-1 0,0 1 0,0-1 0,1 0-1,-1 0 1,1-1 0,-1 1 0,1-1-1,0 0 1,0 0 0,7 1 0,-9-3-28,0 1 1,-1-1 0,1 0-1,0 0 1,0 0 0,-1-1-1,1 1 1,0 0 0,-1-1-1,1 0 1,0 0 0,-1 0-1,1 0 1,-1 0 0,1 0-1,-1-1 1,0 1 0,4-4-1,-1 1 5,-1 0 1,0 1-1,-1-2 0,1 1 0,-1 0 0,1-1 0,-1 1 0,2-6 0,-1 2 108,-1 0 0,0 0 0,0-1-1,-1 1 1,0-1 0,0 1 0,0-17 0,3 34-81,-5-9-44,5 8 15,-1 0 1,1 0-1,0 0 1,1-1-1,0 0 1,0 0-1,0-1 1,1 0-1,0 0 1,15 10-1,-18-14-6,0 0 0,0 0 1,0-1-1,0 1 0,1-1 0,-1 0 0,1 0 0,-1-1 0,1 1 1,-1-1-1,1 0 0,-1 0 0,1 0 0,-1-1 0,1 1 0,6-3 0,-5 0-7,0 1 0,0-1 0,-1 0 0,1 0 0,-1-1 0,0 0 0,0 1-1,0-2 1,0 1 0,7-9 0,-4 2-10,1-1-1,-2 0 1,1-1 0,-2 1-1,0-1 1,0 0 0,-1-1 0,-1 1-1,5-28 1,-4-8-10,-3 1-1,-1 0 1,-3-1 0,-2 1 0,-2 0 0,-2 0-1,-3 1 1,-1 0 0,-21-53 0,31 97 15,1 0 1,0-1-1,-1 1 1,0 0-1,0 1 1,0-1-1,0 0 1,0 0-1,0 1 1,-1-1-1,1 1 0,-1 0 1,0 0-1,-4-3 1,4 4-7,0 10 19,1 1 0,0-1 0,0 1 1,1 0-1,0-1 0,0 1 1,1 0-1,3 16 0,29 275 212,-7-84-117,9 43-2326,-34-256 888,4 10-3898,-3-12 3584</inkml:trace>
  <inkml:trace contextRef="#ctx0" brushRef="#br0" timeOffset="3170.04">2276 578 148,'0'0'1465,"8"-2"-1060,158-20 1225,-112 17-751,-1-2 0,70-18 0,-17-2 2392,-103 27-2481,1 1-566,18 7 190,-18 11-80,-2-5-160,0 1 0,-1-1-1,-2 20 1,1-5-59,-2 34-2558,1-59-366</inkml:trace>
  <inkml:trace contextRef="#ctx0" brushRef="#br0" timeOffset="3560.83">2736 328 188,'4'-1'408,"8"-3"30,-1-1 1,0 0-1,13-7 0,-20 9-273,0 1-1,0-1 1,-1 0 0,1-1-1,-1 1 1,0 0-1,0-1 1,0 0 0,0 0-1,3-7 1,-4 8-49,0-1 0,-1 1 1,0-1-1,0 1 1,0-1-1,0 1 0,0-1 1,-1 0-1,1 1 0,-1-1 1,0 0-1,0 1 1,-1-1-1,1 0 0,-1 1 1,0-1-1,0 0 0,0 1 1,0-1-1,-1 1 1,1 0-1,-1-1 0,0 1 1,0 0-1,0 0 0,0 0 1,-1 0-1,1 1 1,-1-1-1,-3-2 0,-24-13 401,28 18-293,-5 1-1,3 0-189,-1 0 0,1 1 0,0-1-1,-1 1 1,1 0 0,0 0-1,0 0 1,0 1 0,0 0-1,1-1 1,-1 1 0,1 0-1,0 1 1,0-1 0,0 1-1,0-1 1,0 1 0,1 0-1,-1 0 1,1 0 0,0 0 0,1 0-1,-1 1 1,-1 5 0,2-3-119,0 0 1,0 0-1,1 0 1,0 0-1,1 0 1,-1 0-1,1 0 1,0 0-1,3 7 1,-2-7-587,1 0-1,0 1 1,1-1 0,7 12 0,5 3-1157,2-4 555</inkml:trace>
  <inkml:trace contextRef="#ctx0" brushRef="#br0" timeOffset="3948.69">3077 525 648,'0'0'2222,"-6"6"-1598,-17 21-60,21-26-497,0 1 1,1 0-1,0 0 1,-1 1-1,1-1 1,0 0-1,0 0 1,0 1-1,0-1 1,1 0-1,-1 1 1,1-1-1,-1 1 1,1-1-1,0 5 1,-1 2 242,0-4-216,1 0 0,-1 1 0,1-1 0,1 0 0,-1 1-1,1-1 1,-1 0 0,1 0 0,1 0 0,-1 0 0,1 1-1,0-2 1,0 1 0,1 0 0,-1 0 0,1-1 0,0 1-1,0-1 1,0 0 0,1 0 0,0 0 0,0-1-1,0 1 1,0-1 0,0 0 0,0 0 0,1 0 0,7 3-1,-9-5 39,3-3-20,-2 1-85,-1 0-1,1 0 0,-1 0 0,1-1 1,-1 0-1,1 1 0,-1-1 0,0-1 0,0 1 1,0 0-1,0-1 0,0 0 0,-1 1 1,1-1-1,-1 0 0,1 0 0,-1-1 0,0 1 1,-1 0-1,3-6 0,-2 4 28,0-1 0,-1 0 0,0 0 0,0 0 0,-1 1-1,1-1 1,-1 0 0,0 0 0,-1 0 0,0 0 0,0 0 0,0 0 0,0 0-1,-1 1 1,0-1 0,0 1 0,-1-1 0,1 1 0,-1 0 0,-6-8 0,4 6 23,-1 0 0,0 0 0,-1 0 1,0 1-1,0 0 0,0 0 1,-1 0-1,0 1 0,0 0 0,0 1 1,-17-7-1,18 10-39,1 0 0,0 0 0,0 0 1,0 1-1,0 0 0,-1 0 0,-6 2 0,5-1-5,6-1-47,0 0 0,0 1 0,-1-1 0,1 1 0,0-1-1,0 1 1,0 0 0,0 0 0,0 0 0,0 0 0,0 0 0,0 0 0,1 1 0,-4 2 0,-1 1-240,0 5-184,3-4-1162</inkml:trace>
  <inkml:trace contextRef="#ctx0" brushRef="#br0" timeOffset="4356.16">3181 502 528,'0'0'749,"3"-1"-47,11-2-41,-10 3 514,0 3-666,3 4-303,-1 0-1,0 0 0,-1 0 1,1 1-1,-2 0 0,1 0 0,-1 0 1,0 0-1,0 1 0,3 14 0,1 6 292,-1 1 0,2 29 0,-8-56-453,-1-1-1,0 0 1,0 1 0,-1-1 0,1 1-1,0-1 1,-1 1 0,1-1 0,-1 0 0,0 1-1,0-1 1,0 0 0,0 0 0,0 0-1,-3 3 1,4-4-36,-2 2 252,-2-10-199,-15-19-4,18 25-53,0 0 0,0 0 0,1-1 1,-1 1-1,0 0 0,0-1 0,1 1 1,-1-1-1,1 1 0,-1-1 0,1 1 0,-1-1 1,1 1-1,0-1 0,0 1 0,0-1 1,0 1-1,0-4 0,1-1 10,-1 1 15,0-1 1,0 0-1,1 0 1,-1 1-1,1-1 1,1 0-1,-1 1 1,1-1-1,0 1 1,0 0 0,1-1-1,0 1 1,-1 0-1,2 1 1,-1-1-1,5-5 1,1 0 131,0 1 0,0 0 0,1 0 1,1 1-1,18-11 0,-28 17-136,1 1 0,0 0 0,-1 0 0,1 1 0,0-1 0,0 0 0,0 1-1,0-1 1,0 1 0,-1-1 0,1 1 0,0 0 0,0 0 0,3 0 0,-3 0-12,0 0 0,1 0 0,-1 1 0,1-1 0,-1 1 1,0-1-1,1 1 0,-1 0 0,0 0 0,1 0 0,-1 0 1,0 0-1,0 1 0,0-1 0,0 0 0,0 1 0,-1 0 1,3 1-1,-1 2 16,0-1 1,0 0-1,0 0 1,-1 1-1,0 0 1,0-1-1,0 1 1,1 7 0,1 3-101,-2 0 1,0 1 0,0-1 0,-2 29-1,-11 24-2268,4-28-2424,7-37 3269</inkml:trace>
  <inkml:trace contextRef="#ctx0" brushRef="#br0" timeOffset="4697.15">3516 808 8,'115'-144'4140,"-98"120"-3482,-2 0 0,-1-1 0,-1-1-1,13-37 1,-22 54-426,-2-1-1,1 0 0,-1-1 0,-1 1 1,1-17-1,-2 22-151,-1 0 0,1 0 1,-1 0-1,1 0 0,-1 0 0,-1 0 0,1 0 0,-1 1 1,0-1-1,0 0 0,0 1 0,-1 0 0,-3-5 1,4 6-46,0 1-1,-1-1 1,1 1 0,-1 0 0,1 0 0,-1 0 0,0 0 0,0 1 0,0-1 0,0 1 0,0 0 0,0 0 0,0 0 0,-1 0 0,1 0-1,0 1 1,0-1 0,-1 1 0,1 0 0,0 0 0,-1 0 0,1 1 0,0-1 0,-1 1 0,1 0 0,0 0 0,0 0 0,0 0 0,0 0-1,0 1 1,0-1 0,0 1 0,0 0 0,1 0 0,-4 3 0,5-4-24,0 0 1,0 1-1,0-1 1,0 1-1,0 0 1,0-1-1,0 1 1,1 0-1,-1 0 1,1-1-1,0 1 1,-1 0-1,1 0 1,0-1-1,0 1 1,0 0-1,0 0 1,0 0-1,1 0 0,-1-1 1,1 4-1,15 34 117,-14-36-129,11 22 68,22 28 0,-25-41-26,-1 1 0,-1 1-1,0 0 1,0 0 0,-2 0 0,1 1 0,7 30 0,-14-41-43,0-1 0,0 1 0,0-1 0,-1 0 0,1 1 0,-1-1-1,0 0 1,0 0 0,0 1 0,0-1 0,-1 0 0,1 0 0,-1 0 0,0 0 0,0-1 0,0 1-1,0 0 1,0-1 0,0 1 0,-1-1 0,1 0 0,-1 0 0,0 0 0,0 0 0,1 0 0,-1-1-1,0 1 1,-1-1 0,1 0 0,0 0 0,0 0 0,0 0 0,-1-1 0,1 1 0,0-1 0,-1 0-1,1 0 1,-1 0 0,1 0 0,-4-1 0,-42-6-1385,-7-10-4405,36 8 4076</inkml:trace>
  <inkml:trace contextRef="#ctx0" brushRef="#br0" timeOffset="5101.81">3946 397 644,'1'0'328,"9"6"-675,-9-6 421,-1 1 1,0-1-1,0 0 1,0 0-1,0 0 1,1 0-1,-1 0 1,0 0-1,0 0 1,0 0-1,0 0 1,0 1 0,1-1-1,-1 0 1,0 0-1,0 0 1,0 0-1,0 0 1,0 1-1,0-1 1,0 0-1,0 0 1,1 0-1,-1 1 1,0-1-1,0 0 1,0 0-1,0 0 1,0 0-1,0 1 1,0-1-1,0 0 1,0 0-1,0 0 1,0 1-1,0-1 1,0 0 0,-1 0-1,1 0 1,0 0-1,0 1 1,0-1-1,0 0 1,0 0-1,0 0 1,0 0-1,0 0 1,-1 1-1,1-1 1,0 0-1,0 0 1,0 0-1,0 0 1,0 0-1,-1 0 1,1 0-1,0 1 1,0-1-1,0 0 1,-1 0-1,-34 13 318,26-9-15,5-5-25,-2 0-121,1 0 1,-1 0 0,1-1 0,-1 0 0,-7-4-1,10 4 213,2-3-208,-3-11-9,4 12 567,3-1-640,11-13-11,-10 13 452,1 12-555,15 19-84,-20-25 28,1-1 0,0 1 0,-1 0 0,1 0 0,-1-1 0,1 1 0,-1 0 0,1 0 0,-1 0 0,1 0 0,-1 0 0,0 0 1,0 0-1,1 0 0,-1 0 0,0 0 0,0 0 0,0 0 0,0 0 0,0 0 0,0 0 0,0 0 0,-1 0 0,1 0 0,0 0 0,-1 1 0,0-1-72,1 5-618,0-1-1,-1 0 1,0 1 0,0-1-1,-1 0 1,1 0 0,-3 6-1,0-2 407,-2 12-1064</inkml:trace>
  <inkml:trace contextRef="#ctx0" brushRef="#br0" timeOffset="5491.78">3974 750 48,'0'0'3429,"-9"3"-2902,-28 9 6,28-9 17,4-3-5,-27-9 1012,31 9-1492,0-1-1,0 1 1,0 0 0,0-1 0,0 1 0,0-1 0,1 1 0,-1-1-1,0 0 1,0 1 0,0-1 0,0 0 0,1 1 0,-1-1 0,0 0-1,1 0 1,-1 0 0,1 0 0,-1 0 0,1 0 0,-1 0 0,1 1-1,-1-1 1,1-1 0,0 1 0,0 0 0,0 0 0,-1 0 0,1 0-1,0 0 1,0 0 0,0 0 0,1 0 0,-1 0 0,0 0-1,0 0 1,0 0 0,1 0 0,0-2 0,22-35 768,-21 36-615,5 0 58,-6 2-273,-1 0 0,0 0 1,0-1-1,1 1 0,-1 0 0,0 0 0,1 0 1,-1-1-1,0 1 0,1 0 0,-1 0 0,1 0 1,-1 0-1,0 0 0,1 0 0,-1 0 1,0 0-1,1 0 0,-1 0 0,1 0 0,-1 0 1,0 0-1,1 0 0,-1 0 0,0 0 0,1 0 1,-1 0-1,1 1 0,-1-1 0,0 0 1,1 0-1,-1 0 0,0 1 0,0-1 0,1 0 1,-1 0-1,0 1 0,1-1 0,-1 0 0,0 1 1,0-1-1,0 0 0,1 1 0,-1-1 0,0 1 1,7 24-458,-7-24 391,0 0 1,0-1-1,0 1 0,1 0 0,-1-1 0,0 1 0,0 0 0,0 0 0,0-1 0,0 1 1,0 0-1,-1-1 0,1 1 0,0 0 0,0-1 0,0 1 0,-1 0 0,0 0 1,-31 70-5052,12-37 3498</inkml:trace>
</inkml:ink>
</file>

<file path=word/ink/ink3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1:54:17.580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953 255 912,'0'0'884,"-1"-3"-39,-9-22 2447,3 10 189,4 12-898,-5 83-2058,6 11-151,1-3-1711,-4-32-3124,5-47 2045,0 19 734</inkml:trace>
  <inkml:trace contextRef="#ctx0" brushRef="#br0" timeOffset="1071.37">596 358 736,'0'0'2129,"-2"-3"-1479,-11-28 5843,22 33-6160,44 15 271,-1 2 0,95 49 1,-73-32-489,-54-26-315,-1 1 0,20 16 0,-4-3-1675,5-1-3981,-22-14 4439</inkml:trace>
  <inkml:trace contextRef="#ctx0" brushRef="#br0" timeOffset="1429.39">1140 303 116,'0'0'1541,"1"-3"-782,4-12 596,-3 4 1352,-2 11-2640,0 0 1,0 0 0,-1 0 0,1-1-1,0 1 1,0 0 0,0 0 0,0 0 0,0 0-1,0 0 1,0 0 0,0-1 0,0 1-1,0 0 1,0 0 0,-1 0 0,1 0 0,0 0-1,0 0 1,0 0 0,0 0 0,0 0-1,0 0 1,-1 0 0,1 0 0,0-1-1,0 1 1,0 0 0,0 0 0,0 0 0,0 0-1,-1 0 1,1 0 0,0 0 0,0 0-1,0 0 1,0 0 0,0 1 0,-1-1 0,1 0-1,0 0 1,0 0 0,0 0 0,0 0-1,0 0 1,0 0 0,-1 0 0,1 0 0,0 0-1,0 0 1,0 0 0,0 1 0,-31 20 321,1 1-1,-47 46 1,-176 205-412,96-81-6891,131-157 5371</inkml:trace>
  <inkml:trace contextRef="#ctx0" brushRef="#br0" timeOffset="2115.25">856 236 196,'0'0'1758,"2"-3"-1320,8-8 2364,-3 1-2038,-4 3 4911,-25 192-3453,-1 65-3032,10-84-4664,10-131 3181,0 13 399</inkml:trace>
  <inkml:trace contextRef="#ctx0" brushRef="#br0" timeOffset="2709.54">605 522 100,'0'0'1275,"-3"1"-890,3-1-298,1 0-1,-1 0 0,0 0 1,0 0-1,1 1 865,-1-1-865,0 0 1,0 0-1,0 0 0,0 0 1,0 0-1,0 1 1,0-1-1,0 0 1,1 0-1,-1 0 0,0 0 1,0 0-1,0 0 1,0 1-1,0-1 0,0 0 1,0 0-1,0 0 1,0 0-1,0 0 1,0 0-1,-1 1 0,1-1 1,0 0-1,0 0 1,0 0-1,0 0 0,0 1 347,0-1-347,26 4 614,45-3-1989,-9-6-1629,-28 1 1992</inkml:trace>
  <inkml:trace contextRef="#ctx0" brushRef="#br0" timeOffset="3456.98">1302 218 40,'-11'-15'407,"0"1"1,-1 1-1,0 0 1,-1 0-1,0 2 1,-1-1-1,0 2 1,-1 0-1,0 0 1,-1 2-1,0 0 1,-23-8-1,6 3-113,1 1 0,-1 2 0,-1 2 0,1 0 0,-1 3 0,-1 1 0,-57 0 0,72 5-222,1 0 0,-1 2 0,1 0 0,-1 1 0,1 2 0,0-1 0,1 2 0,0 1 0,0 0 0,0 1 0,1 1 0,0 0 0,1 2 0,-26 23 0,25-18-31,1 2 1,1-1 0,1 2-1,0 0 1,2 0-1,0 2 1,1-1-1,2 1 1,0 1 0,1-1-1,1 2 1,2-1-1,0 1 1,1 0-1,2 0 1,0 0 0,3 36-1,0-28-18,2 1 0,2-1 0,1-1 0,1 1 0,2-1 1,1 0-1,1-1 0,2 0 0,1-1 0,1 0 0,2-1 0,31 41 0,-33-51-24,1 0 0,1-1 1,0 0-1,1-2 0,1 0 1,0-1-1,1-1 0,30 16 0,-34-23-17,0 0 1,0 0-1,0-2 0,0 0 0,1-1 0,0 0 0,0-1 0,-1-1 1,1-1-1,0-1 0,0 0 0,32-6 0,-21 0-16,0-1-1,-1-2 1,0 0-1,0-2 0,-1-1 1,-1-1-1,0-1 1,-1-1-1,0-1 1,-2-1-1,0-1 0,-1-1 1,-1-1-1,-1-1 1,31-45-1,-37 47 17,-1 0 1,-1-1-1,-1 0 0,-1 0 0,-1-1 0,-1 0 1,-1-1-1,-1 1 0,0-1 0,-2-1 0,-1 1 1,-1 0-1,0 0 0,-2-1 0,-1 1 0,-1 0 1,-1 0-1,-1 0 0,-1 0 0,-12-30 0,9 32 7,-1 0-1,-1 1 1,-1 0-1,-1 1 1,0 1-1,-2 0 0,0 0 1,-1 1-1,-32-26 1,23 25 6,-1 1 0,0 0 0,-1 2 0,0 2 0,-2 0 1,-53-16-1,40 18-30,0 2 1,0 2-1,-1 2 1,0 1-1,0 3 1,0 1 0,0 2-1,0 2 1,0 2-1,-72 20 1,84-16-379,0 1 1,2 2 0,-1 1-1,2 2 1,0 1 0,1 0-1,0 3 1,2 0-1,0 1 1,2 1 0,-35 43-1,-14 29-729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1:44:24.197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112 195 124,'0'0'692,"-4"1"17,-38 2 2225,37-3-2219,1 1-19,-33 5 1187,33-5-1327,1-1-27,28-3 3487,156-22-3288,499-80 248,-623 101-1722,-53 4 267,10 4-2244</inkml:trace>
  <inkml:trace contextRef="#ctx0" brushRef="#br0" timeOffset="472.33">496 202 416,'-2'-1'853,"0"0"0,-1 0-1,1 0 1,-1 0 0,0 0 0,1 1 0,-1-1-1,0 1 1,1 0 0,-5 0 0,7 0-605,-1 1 0,1-1 0,0 1 0,-1-1 0,1 1 1,0-1-1,-1 1 0,1-1 0,0 1 0,0 0 0,0-1 0,-1 1 1,1 0-1,0-1 0,0 1 0,0 0 0,0-1 0,0 1 0,0-1 1,0 1-1,1 0 0,-1-1 0,0 1 0,0 0 0,1 0 0,0 12-1901,0-4 1878,0-1 1,0 1 0,1 0 0,6 16-1,1 10 279,13 225 584,-17-167-3768,-2-58-5306,-2-28 7348,-1-2-1521</inkml:trace>
  <inkml:trace contextRef="#ctx0" brushRef="#br0" timeOffset="863.13">617 582 52,'1'-3'330,"1"0"1,-1 0-1,0 1 0,1-1 0,-1 1 1,1-1-1,0 1 0,2-3 0,-2 3 291,1 1-60,32-9 856,-32 10-1023,3-1-40,1 1-212,70-8 1073,-69 7-1065,0-1 0,0 0 0,0 0 0,0-1 1,-1 0-1,1-1 0,12-8 0,-18 11-8,0-3-5,-1 1-56,-1-1 1,1 0 0,-1 0 0,1 0 0,-1 0 0,0 0-1,-1-6 1,0 5 106,-2 2 2,0-2-111,-1 2 1,1-1-1,-1 0 1,0 1-1,0-1 1,0 1-1,-1 0 1,1 0-1,-1 1 1,1 0-1,-1-1 1,0 1-1,0 1 1,-10-3-1,11 3 56,-2 2-9,1 0-83,0 0 0,0 0 0,0 0 1,0 1-1,0 0 0,1 0 0,-1 0 0,0 1 0,1-1 0,-1 1 0,1 0 0,0 1 1,0-1-1,1 1 0,-5 4 0,6-5-7,-1 0-1,1 0 1,1 0 0,-1 1-1,0-1 1,1 0 0,-1 1-1,1-1 1,0 1 0,0 0 0,1-1-1,-1 1 1,1 0 0,0-1-1,0 1 1,0 0 0,0-1-1,0 1 1,1 0 0,0-1-1,0 1 1,0-1 0,0 1 0,3 6-1,0-4 1,-1 0 0,0 0 0,1-1-1,0 1 1,1-1 0,-1 0 0,1 0 0,0-1-1,0 1 1,0-1 0,1 0 0,0-1 0,-1 1-1,1-1 1,1 0 0,-1-1 0,0 1 0,1-1-1,-1 0 1,1-1 0,-1 0 0,11 1 0,5-1-791,1 0 1,-1-2 0,0-1 0,1 0 0,27-8 0,-46 9-2035,0-1 480,14-5 701</inkml:trace>
  <inkml:trace contextRef="#ctx0" brushRef="#br0" timeOffset="1292.91">1250 477 280,'4'-22'676,"-3"18"1772,-3 0-1919,0 2-390,1 1-75,0 0 1,0 0 0,0 0-1,0 0 1,0 0 0,0-1-1,1 1 1,-1 0 0,0-1-1,1 1 1,-1-1 0,0-2-1,-19-1 845,10 3-566,0 2 0,-1-1 0,1 2 0,0-1 0,-1 1 0,1 1 0,-14 3 0,12-2-90,-1 1 0,1 0 0,1 1 1,-13 6-1,21-9-78,1 0-10,2-1-150,0-1 1,-1 1-1,1-1 0,0 1 1,0-1-1,0 1 1,-1-1-1,1 1 0,0 0 1,0-1-1,0 1 1,0-1-1,0 1 0,0-1 1,0 1-1,0 0 0,0-1 1,0 1-1,0-1 1,0 1-1,0-1 0,1 1 1,-1-1-1,0 1 0,0 0 1,1-1-1,-1 1 1,0-1-1,1 0 0,-1 1 1,0-1-1,1 1 1,17 11 351,-14-10-441,9 3 183,0 0 1,0-1-1,0 0 0,0-1 0,18 3 0,16 3 262,-38-7-216,1 1-1,-1 0 0,1 0 1,-1 1-1,0 0 0,0 1 1,-1 0-1,11 8 0,-17-11 6,0 4 31,-2-6-179,0 0 0,1 1-1,-1-1 1,0 0 0,0 1 0,1-1-1,-1 0 1,0 1 0,0-1-1,0 0 1,0 1 0,1-1 0,-1 0-1,0 1 1,0-1 0,0 0-1,0 1 1,0-1 0,0 1 0,0-1-1,0 0 1,0 1 0,0-1-1,0 0 1,0 1 0,0-1 0,0 1-1,0-1 1,-1 0 0,1 1-1,0-1 1,0 0 0,0 1 0,0-1-1,-1 0 1,1 1 0,0-1 0,0 0-1,-1 0 1,1 1 0,-4 3-14,-1-1 1,1 0-1,0 1 1,-1-1-1,0-1 1,1 1-1,-1-1 1,0 0-1,0 0 1,-1 0-1,1-1 1,0 1-1,0-1 0,-6 0 1,7-1-324,-2 0-135,-16 0-148,16 0-121,2-1-121,-1 1 387,-4-1 88,-2-3-5396,-6-4 4112</inkml:trace>
  <inkml:trace contextRef="#ctx0" brushRef="#br0" timeOffset="1688.73">1190 538 300,'62'-8'2349,"73"-1"-1,-33 4-3276,-81 0-1243,-18 5 1489</inkml:trace>
  <inkml:trace contextRef="#ctx0" brushRef="#br0" timeOffset="2047.78">1440 320 560,'-2'-4'1065,"2"4"-902,-15-25 2199,3 12 7922,12 13-10171,5 64 1119,18 91 1,15-5-2938,-20-107-830,5-4-4316,-13-27 4726</inkml:trace>
  <inkml:trace contextRef="#ctx0" brushRef="#br0" timeOffset="2441.08">1750 289 608,'0'-21'1037,"0"17"1886,-1 0-2069,-3-17 5266,7 32-5700,25 172 1488,-1 1-2001,-21-160-496,2 11-1996,-5-17-3136</inkml:trace>
  <inkml:trace contextRef="#ctx0" brushRef="#br0" timeOffset="2442.08">1740 213 160,'0'0'957,"0"-4"-42,-2-12-61,2 11-45,-1 4 170,2-11-1213,1 9 1376,4 4 3326,23 27-3701,0 1 0,29 39 0,-42-49-618,147 164 534,-104-125-3210,3-3-3691,-50-45 4624</inkml:trace>
  <inkml:trace contextRef="#ctx0" brushRef="#br0" timeOffset="2798.9">2078 40 436,'0'0'860,"0"-4"-21,-10-31 8746,13 47-9140,109 417 2349,-84-255-4931,-22-146 1094,0-4-1378,-4-5-2132,0 3 2828</inkml:trace>
  <inkml:trace contextRef="#ctx0" brushRef="#br0" timeOffset="3592.14">2533 135 564,'-4'-40'2179,"4"36"-1498,-1-1-26,-7-32 1131,7 34-1250,0-1-45,-5-10-51,5 11 310,-2 2-430,1 0-266,0 1-1,0-1 0,0 1 1,0 0-1,0 0 1,0 0-1,0 0 0,0 0 1,0 0-1,1 1 1,-1-1-1,0 1 1,0-1-1,0 1 0,0 0 1,1-1-1,-1 1 1,0 0-1,1 0 1,-3 2-1,-1 1 33,0 1 1,0-1-1,1 1 1,0 0-1,0 0 1,-5 8-1,-1 4 105,1 0-1,1 1 0,-10 28 0,14-32-107,0 0 1,1 0-1,1 0 0,0 1 0,1-1 0,1 1 0,0-1 0,1 1 0,0-1 0,1 0 0,6 21 0,-5-24-47,1 0-1,0-1 0,1 0 1,0 1-1,0-2 0,1 1 1,0-1-1,1 0 0,0 0 1,1-1-1,0 0 0,0 0 1,0-1-1,1 0 0,12 7 0,-16-11-21,0 0-1,0 0 1,0-1-1,0 0 1,0 0-1,0-1 1,1 1-1,-1-1 1,11 1-1,-12-2 2,0-1 5,-2 0-11,0 1 6,0 0 0,1-1 0,-1 1 0,0-1 0,1 0-1,-1 0 1,0 0 0,0 0 0,0 0 0,0 0 0,0 0 0,0-1 0,0 1 0,0-1 0,0 0 0,-1 1 0,1-1 0,-1 0 0,1 0 0,-1 0-1,0 0 1,1 0 0,-1 0 0,0 0 0,-1-1 0,1 1 0,0 0 0,-1-1 0,1 1 0,-1 0 0,1-1 0,-1 1 0,0-5 0,-1 3 20,0 0 1,1-1 0,-1 1-1,-1 0 1,1 0 0,-1-1-1,1 1 1,-1 0 0,0 0 0,-1 1-1,1-1 1,-1 0 0,0 1-1,1 0 1,-2-1 0,1 1-1,0 0 1,0 1 0,-1-1 0,0 0-1,0 1 1,1 0 0,-1 0-1,0 0 1,-1 1 0,1-1-1,0 1 1,0 0 0,-1 0 0,-6-1-1,-3 1 11,11 0 48,-2 2-54,-15 0 4,14 0 32,15 5-1429,0 2 1204,-7-5 86,1-1 0,0 0 0,0 1 0,1-1 0,-1 0 0,0 0-1,1-1 1,-1 1 0,1-1 0,-1 1 0,1-1 0,0 0 0,7 1 0,25 2-532,55-1 0,-82-4 851,-1 0 0,1-1 0,-1-1 0,1 1 0,-1-2 0,0 1 0,0-1 1,0 0-1,12-9 0,-16 11-43,-2 0 244,5-4 202,5-3 557,-5-1-774,-5 8 785,-1-1-872,-13 51 1791,6-23-2385,2 0 1,1 1 0,0 28-1,3 17-1721,1-10-1212,1-21-1947,-1-17 2044,-1-4 933</inkml:trace>
  <inkml:trace contextRef="#ctx0" brushRef="#br0" timeOffset="4258">328 938 292,'0'0'299,"-5"-1"-3,-37-1 1052,-1 1-1,-66 7 0,101-6-1201,-68 10 1734,35-4-846,37-6 511,13 4-1302,9 2-133,0 0 1,1-2-1,0 0 0,22 2 1,91 2 210,-68-4-236,942 20 706,-830-23-677,672-14 226,-536 5-220,-44-3 10,76-1 84,-273 21-3110,-67-8 1654,-1 0-1197,9 3 442,-9-2 607</inkml:trace>
</inkml:ink>
</file>

<file path=word/ink/ink4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1:54:32.682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129 50 248,'-128'-6'4387,"640"16"-3882,-316-9-442,108 1 45,781 3 179,-2-28-91,-1035 21-485,154-10 815,-64-9-4346,-119 17 3025</inkml:trace>
</inkml:ink>
</file>

<file path=word/ink/ink4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1:54:40.082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3 417 124,'0'0'1497,"0"-4"-1042,-2-40 1981,2 39-1663,0 2-381,0-8 249,0-2 898,0 17-292,2 45-349,5 17-795,15 99 91,-17-143-170,0-1 0,2 0 0,0 0-1,1 0 1,14 23 0,-15-34-16,1 1 0,0-1 0,0-1 0,1 0 0,0 0 0,1-1 0,0 0 0,0 0 0,1-1 0,-1-1 0,2 0 1,-1 0-1,1-1 0,12 4 0,16 4 10,1-2 0,80 10 0,456 14 56,-351-28-93,-191-6-41,-14-1-621,0 1 1,20 3-1,-37-3 78,0-1-2386,10 0 1293,-11 0 518</inkml:trace>
  <inkml:trace contextRef="#ctx0" brushRef="#br0" timeOffset="357.72">1142 814 320,'0'0'1992,"6"6"-1690,17 11-21,0-1 0,2-1 0,28 14 0,-1-3 92,44 25 213,-84-44-498,0 1 0,-1 0 0,0 1 0,0 0 0,13 16-1,-22-22-65,0 0-1,0 0 0,0 0 0,0 0 0,0 1 0,-1-1 0,1 1 0,-1-1 1,0 1-1,0-1 0,0 1 0,-1 0 0,1 0 0,-1-1 0,0 1 0,0 0 0,0 0 1,-1-1-1,1 1 0,-1 0 0,0-1 0,0 1 0,0 0 0,-1-1 0,1 1 0,-1-1 1,0 0-1,0 0 0,0 1 0,0-1 0,-5 5 0,-2 2-377,-1 1 1,0-1-1,-1-1 0,0 0 0,0 0 0,-25 14 1,8-10-807,3 1 354</inkml:trace>
  <inkml:trace contextRef="#ctx0" brushRef="#br0" timeOffset="2135.14">1956 880 400,'-1'-3'139,"0"1"0,1 0-1,-1-1 1,1 1 0,-1-1 0,1 0 0,0 1-1,0-1 1,0 1 0,0-1 0,0 1-1,0-1 1,1 1 0,-1-1 0,1 1 0,0-1-1,0 1 1,0 0 0,0-1 0,0 1 0,0 0-1,1 0 1,-1 0 0,1-1 0,0 2-1,-1-1 1,1 0 0,0 0 0,0 1 0,4-4-1,-3 4-33,0 0-1,0 0 0,1 1 1,-1-1-1,0 0 0,0 1 1,1 0-1,-1 0 0,0 0 0,0 0 1,1 1-1,-1-1 0,0 1 1,0 0-1,0 0 0,5 1 1,-4 0-148,6 1 178,0 1 0,0 0 0,-1 1 0,0 0 0,1 0 0,-2 1 0,1 0 0,-1 1 0,0 0 0,0 0 0,-1 1 0,1-1 0,-2 2 0,1-1 0,-1 1 0,-1 0 0,9 19 0,-13-25-108,1 0-1,-1 0 0,-1-1 0,1 1 0,0 0 0,-1 1 0,1-1 0,-1 0 0,0 0 0,0 0 0,0 0 0,-1 0 0,1 0 0,-1 0 0,1 0 0,-1 0 0,0 0 0,0 0 0,-1-1 0,1 1 0,0 0 0,-1 0 0,0-1 0,1 1 0,-1-1 0,0 0 0,0 1 0,-1-1 0,1 0 0,0 0 0,-1-1 0,1 1 0,-1 0 0,0-1 0,-4 3 0,5-4 34,-3 0-6,1 0-48,1 0 0,0-1 0,-1 1 0,1-1 0,0 1 0,0-1 0,0 0 0,0 0 0,0-1 0,0 1 0,0-1 0,0 1 0,0-1 0,1 0 0,-1 0-1,0 0 1,1 0 0,0-1 0,0 1 0,-1-1 0,1 1 0,1-1 0,-1 0 0,0 0 0,1 0 0,-1 0 0,1 0 0,0 0 0,0 0 0,0 0 0,1 0 0,-1-1 0,1 1 0,0 0 0,-1-1-1,1 1 1,1 0 0,-1 0 0,1-5 0,2-10 47,1-1-1,0 1 1,2 0-1,0 1 1,0-1-1,2 1 1,0 1 0,1-1-1,13-16 1,-16 24-4,0 1 1,1 0 0,0 1-1,1 0 1,0 0-1,0 0 1,0 1 0,13-7-1,-16 10-21,1 1-1,0-1 0,1 1 0,-1 0 0,0 0 0,1 1 0,-1 0 0,1 0 0,-1 0 0,1 1 1,-1 0-1,1 1 0,-1-1 0,9 3 0,-3 0 16,0 1 0,0 0-1,0 1 1,0 1 0,-1-1 0,0 2 0,0 0-1,-1 0 1,1 1 0,14 15 0,-14-12 17,-1 0 0,0 0 0,-1 2 0,0-1 1,-1 1-1,0 0 0,-1 1 0,7 18 0,-12-26-25,0 0 1,0 1-1,-1-1 0,0 0 0,0 10 1,-1-12 45,-2 0-44,-3 13 0,4-13 90,-6-11-122,-20-19-1,27 26-4,-1 0-1,1 0 1,-1-1 0,1 1 0,0 0-1,-1 0 1,1-1 0,0 1 0,-1 0-1,1-1 1,0 1 0,-1-1 0,1 1-1,0 0 1,0-1 0,0 1 0,-1-1-1,1 1 1,0 0 0,0-1 0,0 1-1,0-1 1,0 1 0,0-1 0,0 1-1,0-1 1,0 1 0,0-1 0,0-8 1,1 1 0,1-1 0,0 0 1,0 1-1,0 0 0,1-1 0,1 1 1,-1 1-1,1-1 0,1 0 0,-1 1 1,1 0-1,0 0 0,1 0 1,0 1-1,0-1 0,0 1 0,1 1 1,11-8-1,-16 12 3,1 0 0,-1 0 0,1 0 0,-1 0 0,0 1-1,1 0 1,-1-1 0,1 1 0,-1 0 0,1 0 0,0 0 0,-1 0 0,1 1 0,-1-1 0,1 1 0,-1-1 0,0 1 0,4 2 0,0-1 9,-1 0 1,1 1-1,-1 0 1,0 0-1,0 0 1,7 7-1,-5-2 34,0-1-1,-1 2 1,0-1-1,0 1 0,-1-1 1,0 2-1,0-1 1,-1 0-1,0 1 1,4 18-1,5 50-1285,-8-27-2815,-3-25 264,-2-22 2117</inkml:trace>
  <inkml:trace contextRef="#ctx0" brushRef="#br0" timeOffset="2823.84">2904 847 16,'0'0'1697,"2"-3"-1227,3-5-185,0 0 0,0 0 0,-1 0 0,0-1 0,-1 0 1,0 0-1,0 1 0,-1-2 0,0 1 0,0 0 0,-1 0 0,-1-1 0,1 1 0,-1 0 1,-3-15-1,3 23-239,-1-1 0,1 1 1,-1-1-1,0 1 1,1 0-1,-1-1 0,0 1 1,0 0-1,0 0 0,0 0 1,0-1-1,0 1 1,0 0-1,-1 0 0,1 0 1,0 1-1,0-1 0,-1 0 1,1 0-1,-1 1 1,1-1-1,-3 0 0,3 1-2,-2-1 238,-4 3-16,2 1-197,0-1 0,0 1 0,0 0 0,0 0 1,1 0-1,0 0 0,-1 1 0,1 0 0,0 0 0,1 0 1,-1 1-1,1-1 0,0 1 0,0-1 0,0 1 0,1 0 1,-1 1-1,-2 8 0,3-6-42,1-1 1,-1 1-1,1-1 1,1 1-1,-1 0 1,1-1-1,1 1 1,0 0-1,0-1 1,0 1-1,1-1 1,0 1-1,0-1 1,1 0-1,0 0 1,0 0-1,1 0 1,-1 0-1,2-1 1,-1 0-1,1 0 1,0 0-1,0 0 1,0-1-1,1 0 1,0 0-1,0 0 1,0-1-1,1 0 1,-1 0-1,1 0 1,0-1-1,0 0 1,1-1-1,-1 1 1,0-1-1,1-1 1,-1 0-1,14 1 1,-16-2-75,1 0 0,0 0-1,0-1 1,0 0 0,-1 0 0,1-1 0,0 0-1,-1 0 1,1 0 0,-1 0 0,0-1-1,0 0 1,0 0 0,7-6 0,-6 4 5,0-1 0,-1 0 0,1-1 0,-1 0 1,-1 1-1,1-1 0,-1-1 0,0 1 0,3-9 0,1-8 5,-2 0 0,0 0-1,-1 0 1,-2-1 0,2-41-1,-7-1 393,-2-1 0,-3 1-1,-22-97 1,28 160 256,1 30-481,2 0 1,4 26-1,-4-36-48,67 419 1230,-24-178-3523,-45-254 1479</inkml:trace>
  <inkml:trace contextRef="#ctx0" brushRef="#br0" timeOffset="3261.98">3080 791 148,'0'0'299,"-10"-8"-513,10 8 274,-1 0-1,1 0 0,0 0 1,0 0-1,0 0 1,0 0-1,-1-1 0,1 1 1,0 0-1,0 0 0,0 0 1,0 0-1,0 0 1,-1-1-1,1 1 0,0 0 1,0 0-1,0 0 0,0-1 1,0 1-1,0 0 1,0 0-1,0 0 0,0-1 1,0 1-1,0 0 0,0 0 1,0 0-1,0-1 1,0 1-1,0 0 0,0 0 1,0 0-1,0-1 0,0 1 1,0 0-1,0 0 1,0 0-1,0-1 0,0 1 1,0 0-1,1 0 0,-1 0 1,0 0-1,0-1 1,0 1-1,0 0 0,0 0 1,1 0-1,-1 0 0,0 0 1,0 0-1,0-1 1,1 1-1,41-12 399,1 2 1,0 2-1,50-3 0,4-1 374,-56 7-345,-38 5-403,2 0-179,12 0-126,-13 0-141,13 5-3191,-14-4 2653</inkml:trace>
  <inkml:trace contextRef="#ctx0" brushRef="#br0" timeOffset="3653.69">3580 679 488,'0'0'765,"-1"-4"-18,1 3-627,0 0 1,0-1 0,-1 1 0,1 0 0,0 0 0,-1 0 0,1 0 0,-1 0 0,1 0 0,-1-1 0,0 1 0,1 1 0,-1-1 0,0 0 0,0 0 0,0 0 0,0 0 0,0 0 0,0 1 0,0-1 0,0 0 0,0 1 0,0-1-1,0 1 1,0 0 0,0-1 0,-1 1 0,1 0 0,0-1 0,-2 1 0,-2-1 416,-1 5-41,-7 7-225,1 1 0,1 0 0,0 1 0,0 0 1,1 0-1,1 1 0,0 0 0,1 1 0,1 0 0,0 0 0,-8 28 1,14-41-239,1 1 0,0-1 1,0 1-1,0 0 0,0-1 1,0 1-1,0-1 0,1 1 1,-1-1-1,1 1 1,0-1-1,0 1 0,0-1 1,0 0-1,2 4 0,-2-4-6,0 0-10,1-1 1,-1 0-1,0 0 1,0 0 0,1 0-1,-1-1 1,1 1 0,-1 0-1,0-1 1,1 1-1,0-1 1,-1 1 0,1-1-1,-1 1 1,1-1-1,-1 0 1,1 0 0,0 0-1,-1 0 1,1 0 0,-1 0-1,1-1 1,0 1-1,-1 0 1,1-1 0,1 0-1,-2 1-28,4-1 79,0-3-3,1-3 51,0 1 0,0-1-1,-1 0 1,0-1 0,0 1 0,0-1-1,-1 0 1,0 0 0,-1 0 0,0-1-1,0 1 1,1-12 0,13-60 1751,-16 76-266,2 14-1492,13 39-144,-7-18-158,2 0-1,21 44 1,-27-65-462,0-1 1,2 0-1,-1 0 1,13 13-1,-14-17-138,0-1-1,0 0 0,0 0 1,0 0-1,1-1 1,0 1-1,-1-1 1,12 3-1,3 1-1091</inkml:trace>
  <inkml:trace contextRef="#ctx0" brushRef="#br0" timeOffset="4168.36">4347 658 492,'-1'-3'713,"-1"-2"-418,-1 1 0,0-1-1,0 1 1,0 0 0,0-1-1,-1 1 1,1 1-1,-1-1 1,0 0 0,-1 1-1,1 0 1,0 0-1,-7-3 1,3 2 9,0 1 1,-1 0-1,0 0 0,0 0 0,0 1 1,0 1-1,-13-2 0,10 2-111,1 1 0,-1 0 0,0 1 1,1 1-1,-1-1 0,1 2 0,0 0 0,0 0 0,0 1 0,0 0 0,0 1 0,-19 11 0,28-15-158,0 1 0,0-1-1,0 1 1,0-1 0,0 1 0,0 0-1,0-1 1,0 1 0,1 0-1,-1 0 1,1 0 0,0 0 0,-1 1-1,1-1 1,0 0 0,0 0-1,1 1 1,-1-1 0,0 1-1,1-1 1,-1 1 0,1-1 0,0 1-1,0-1 1,0 1 0,0-1-1,0 1 1,1 3 0,1-2-2,0 0 0,0-1 1,1 1-1,-1 0 0,1-1 0,0 1 0,0-1 1,0 0-1,0 0 0,1 0 0,-1-1 1,1 1-1,-1-1 0,1 0 0,0 0 1,8 3-1,-4-1-15,0-1 0,0 0 0,0 0 0,1-1 0,-1 0 0,0 0 0,1-1 0,0 0 0,-1-1 0,1 0 0,0 0 0,-1-1 0,1 0 0,-1 0 0,1-1 0,-1 0 0,0-1 0,0 0 0,0 0 1,0-1-1,0 0 0,-1 0 0,1-1 0,-1 0 0,0 0 0,-1 0 0,1-1 0,-1 0 0,0-1 0,-1 1 0,1-1 0,-1 0 0,-1 0 0,1-1 0,4-12 0,0 0 44,-2-1 1,0 0-1,-2 0 0,0 0 0,-1-1 1,-1 1-1,0-43 0,-5 25 214,-1 1 1,-1 0-1,-17-62 1,10 75-101,9 22-110,0 0 0,0-1 0,1 1 0,-1 0-1,1-1 1,0 1 0,-1-5 0,-3 17-13,1-1-37,0 1 0,0 0 0,1 0 0,0 0 1,1 0-1,0 0 0,0 1 0,1-1 0,0 1 1,1 17-1,0-19-20,7 117-450,6 0-1,28 124 1,-37-234 68,0 0 1,1 0 0,0-1-1,1 0 1,11 17-1,-13-24-438,1 0 0,0-1-1,0 0 1,0 0 0,1 0 0,0-1-1,8 6 1,3-1-887</inkml:trace>
  <inkml:trace contextRef="#ctx0" brushRef="#br0" timeOffset="4913.47">4649 847 56,'0'-20'687,"1"-8"644,-2 0 0,0 0 1,-7-32-1,8 59-1267,-1-1 0,1 1-1,-1-1 1,1 1 0,-1-1 0,0 1 0,1-1-1,-1 1 1,0-1 0,0 1 0,0 0 0,0 0-1,0-1 1,0 1 0,0 0 0,-1 0 0,1 0 0,0 0-1,-1 0 1,1 1 0,-1-1 0,1 0 0,-1 1-1,1-1 1,-1 0 0,1 1 0,-1 0 0,1-1 0,-1 1-1,0 0 1,1 0 0,-1 0 0,1 0 0,-1 0-1,0 0 1,-1 1 0,-2 0 26,1 0 0,-1 1-1,1-1 1,-1 1 0,1 0 0,0 0-1,0 1 1,0-1 0,0 1-1,-7 6 1,7-4-4,1 0-1,-1 1 0,1-1 1,0 1-1,0 0 1,1 0-1,-3 7 1,5-10-50,0 1 0,-1-1 1,2 1-1,-1-1 1,0 1-1,1-1 1,-1 1-1,1-1 0,0 0 1,0 1-1,2 3 1,-2-3-1,1-2-21,-1 1-1,0 0 1,1 0 0,-1-1 0,1 1-1,0-1 1,0 0 0,0 1-1,0-1 1,1 0 0,-1 0 0,0 0-1,1 0 1,0-1 0,-1 1 0,1-1-1,0 0 1,0 1 0,-1-1-1,1 0 1,0-1 0,0 1 0,0-1-1,6 1 1,-6 0 12,17-12 13,-16 8-32,-2 2-3,0-1-1,0 1 1,0-1 0,0 0-1,-1 0 1,1 0-1,-1 0 1,1 0-1,-1 0 1,0 0 0,1 0-1,-1 0 1,0-1-1,1-3 1,0 0 24,1-3 191,0 0 0,0 0 0,-1 0 0,0 0 1,-1-1-1,0 1 0,0 0 0,-1-12 0,3 31-164,-1-2-38,-2-3-5,1 1-1,0-1 0,1 0 0,-1 0 1,1 0-1,0 0 0,0 0 1,0 0-1,1 0 0,0-1 1,0 1-1,5 5 0,-4-7-27,0 1 0,1-1 0,-1 0 0,1 0 0,8 4-1,-11-6 5,0 0-1,0 0 0,0-1 0,0 1 1,0-1-1,0 1 0,0-1 0,1 0 1,-1 1-1,0-1 0,0 0 0,1-1 1,-1 1-1,0 0 0,0-1 0,0 1 1,0-1-1,0 1 0,1-1 0,-1 0 1,3-2-1,4-5-12,0 0 1,0 0-1,-1-1 1,0 0-1,-1-1 1,0 0-1,0 0 1,-1 0-1,-1-1 0,0 0 1,0 0-1,-1 0 1,0-1-1,-1 1 1,3-23-1,1-17-22,-2-1 0,-2-69-1,-3 119 46,-1-54 57,-2 0 0,-3 0 0,-24-101-1,28 150-51,0 1 0,-1-1-1,0 1 1,0 0-1,-5-8 1,5 10-4,3 4 9,-1 0-9,1-1 1,0 1-1,-1 0 1,1-1-1,0 1 0,-1 0 1,1-1-1,0 1 1,-1 0-1,1 0 0,0 0 1,-1-1-1,1 1 1,-1 0-1,1 0 0,-1 0 1,1 0-1,0 0 1,-1 0-1,1 0 0,-1 0 1,1 0-1,-1 0 1,1 0-1,0 0 0,-1 0 1,1 0-1,-1 0 1,1 0-1,-1 1 1,1-1-1,0 0 0,-1 0 1,1 0-1,0 1 1,-1-1-1,1 0 0,0 1 1,-1-1-1,1 0 1,0 1-1,-1-1 0,1 0 1,0 1-1,0-1 1,0 0-1,-1 1 0,1-1 1,0 1-1,-4 14 8,2 1 0,0-1 0,0 1 0,2 25 0,84 583 1089,-60-473-852,10 44-207,-33-191-1080,2 8 2065</inkml:trace>
  <inkml:trace contextRef="#ctx0" brushRef="#br0" timeOffset="5273.7">4665 632 240,'1'0'73,"-1"0"0,0 0 1,0 0-1,1-1 0,-1 1 0,0 0 0,1 0 1,-1 0-1,0 0 0,0 0 0,1 0 0,-1-1 1,0 1-1,0 0 0,1 0 0,-1 0 0,0-1 1,0 1-1,0 0 0,1 0 0,-1-1 0,0 1 1,0 0-1,0 0 0,0-1 0,0 1 1,1 0-1,-1-1 0,0 1 0,0 0 0,0 0 1,0-1-1,0 1 0,0 0 0,0-1 0,0 1 1,0 0-1,0-1 0,0 1 0,0 0 0,-1 0 1,1-1-1,0 1 0,0 0 0,0-1 0,0 1 1,0 0-1,-1 0 0,1-1 0,0 1 0,0 0 1,0 0-1,-1 0 0,1-1 0,0 1 0,0 0 1,0 0-1,-1 0 0,1 0 0,0-1 0,-1 1 1,35-6-623,-28 5 933,144-19 593,-96 14-279,-1-1 0,105-30 0,-136 31-373,-18 4-192,-4 2-145,1-1 0,-1 1 0,1-1-1,0 1 1,-1-1 0,1 1 0,0-1-1,-1 1 1,1 0 0,0-1-1,-1 1 1,1 0 0,0 0 0,0-1-1,-1 1 1,1 0 0,0 0 0,0 0-1,0 0 1,-1 0 0,1 0 0,0 0-1,0 0 1,-1 1 0,1-1-1,0 0 1,0 1 0,23 2-979,-25-3 929,6 1-1892,-3 1 323,11 5 493</inkml:trace>
  <inkml:trace contextRef="#ctx0" brushRef="#br0" timeOffset="5709.75">5449 545 492,'-2'-5'773,"0"4"-590,1 0-92,0 0-1,0 0 0,0 0 0,0-1 0,0 1 1,0 0-1,0-1 0,0 1 0,0 0 0,1-1 1,-1 1-1,0-4 0,-21 1 1802,16 5-1730,0 0-1,1 1 1,-1-1-1,1 1 1,-1 1-1,1-1 1,0 1-1,0-1 1,0 1-1,0 1 1,0-1-1,-6 7 1,3-3 69,0 0 0,0 1 1,1 0-1,0 1 0,0-1 0,-5 11 0,9-12-104,0-1-1,0 1 1,1 0-1,0-1 1,0 1-1,1 0 0,0 0 1,0 1-1,0 9 1,1-14-95,1 0 1,-1 0-1,0-1 0,1 1 1,-1 0-1,1-1 1,0 1-1,0-1 1,0 1-1,0-1 0,0 1 1,1-1-1,-1 0 1,1 1-1,-1-1 0,1 0 1,0 0-1,0 0 1,0 0-1,0-1 0,0 1 1,0 0-1,1-1 1,-1 0-1,0 1 1,1-1-1,-1 0 0,1 0 1,0 0-1,-1-1 1,5 2-1,-1-1 20,0 0 0,0-1 1,0 1-1,0-1 0,0 0 0,0-1 0,0 1 0,0-1 1,-1 0-1,1-1 0,0 0 0,0 0 0,-1 0 1,1 0-1,-1-1 0,0 0 0,1 0 0,-1 0 1,-1-1-1,1 1 0,0-1 0,-1-1 0,0 1 0,0 0 1,0-1-1,-1 0 0,1 0 0,2-6 0,2-3 515,-1 0 0,-1-1-1,0 0 1,-1 0-1,5-28 1,-9 40 1071,-2 14-1494,-1 164-1839,8-50-7575,-2-88 7019</inkml:trace>
</inkml:ink>
</file>

<file path=word/ink/ink4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1:55:27.557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7 15 424,'0'0'2823,"0"-4"-2336,-2-7 528,0 18 1563,0 22 768,2-25-4340,0 0 1033,-1 0 0,1-1 0,0 1 1,0 0-1,1 0 0,-1 0 0,1 0 0,0-1 1,1 5-1,3 12 112,35 464 1169,-11-100-886,13-5-48,14 170 6,-52-439-281,-20 202 0,5-128-27,9-163-71,2-17-5,-1 0-5,-3 30 2,3-31 9,1 2-15,0 11 0,0-11-1,0-2 3,-10 85 41,6-30-9,4-54-35,14 10 16,-3-9-16,-8-4 0,1-1 8,40 0 38,464-4 35,0 29-172,-458-24 79,84 6 32,-116-6-25,-14-1 6,9 2 69,8 1-1323</inkml:trace>
  <inkml:trace contextRef="#ctx0" brushRef="#br0" timeOffset="389.83">1342 2646 288,'-28'-23'2837,"25"21"-681,1-1-1606,-9-8 4069,24 14-4347,5 2-109,0 1-1,0 1 0,0 0 1,-1 1-1,-1 1 0,1 0 1,24 19-1,-38-25-193,0 0 0,0 0 0,1 0 0,-2 1 0,1-1 0,0 1 0,-1-1 0,1 1 0,-1 0 0,0 0 0,-1 0 0,1 0 0,-1 0 0,1 1 0,-1-1 0,0 0 0,-1 1 0,1-1 0,-1 1 0,0-1 0,0 0 0,0 1 0,-1-1 0,0 1 0,1-1 0,-2 0 0,1 0 0,0 1 0,-1-1 0,0 0 0,0 0 0,0 0 0,0-1 0,-1 1 0,1 0 0,-6 5 0,2-2-717,-1 0 1,0 0-1,0 0 1,-1-1-1,0 0 1,0 0-1,0-1 1,-11 5-1,-6 2-742</inkml:trace>
</inkml:ink>
</file>

<file path=word/ink/ink4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1:54:49.672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0 23 300,'4'-16'364,"-3"13"1293,-1 0-1465,2 34 3559,6 134-3250,60 293 146,-59-409-607,10 60 38,70 334 227,-48-233-189,-41-206-118,0 2 13,0 1 0,0 0 0,0 0 0,1 0 0,3 12 0,0 2-9,-3-18 28,-3 0-36,1-2 6,0 0 1,1-1-1,-1 1 1,1 0-1,-1 0 0,1 0 1,-1 0-1,1 0 1,0 0-1,-1-1 1,1 1-1,0 0 1,0 0-1,0 0 1,0 0-1,0 0 1,0 0-1,0 0 0,0 0 1,0 0-1,0 0 1,0 0-1,1 0 1,-1 0-1,0 0 1,1 0-1,-1 0 1,1 0-1,-1-1 0,1 1 1,-1 0-1,1 0 1,0-1-1,-1 1 1,1 0-1,0-1 1,-1 1-1,1 0 1,0-1-1,0 1 1,0-1-1,0 1 0,-1-1 1,1 0-1,0 1 1,0-1-1,2 1 1,49 12 14,1-2 1,107 7-1,-97-12-11,523 47-28,-560-51-224,0-1-1,0-2 0,0 0 1,29-6-1,-51 6-158,-3 1 233,0 0-1,1 0 1,-1 0-1,0-1 0,0 1 1,1-1-1,-1 1 1,0-1-1,0 1 1,0-1-1,1 0 1,-1 0-1,0 1 0,1-2 1,0 0-1230,10-7 535</inkml:trace>
  <inkml:trace contextRef="#ctx0" brushRef="#br0" timeOffset="408.47">1177 1564 172,'0'0'1770,"-3"-2"-1218,-14-6 4295,29 10-4707,10 3-41,1 1 1,-2 1 0,1 1 0,20 10-1,-31-12-53,-5-3-16,-1-1 1,1 1-1,0 1 0,-1-1 0,0 1 0,0 0 0,0 0 0,0 1 0,-1-1 0,8 11 0,-11-14-24,-1 0 1,0 0-1,1 0 0,-1 0 1,0 0-1,0 0 1,0 0-1,0 0 0,1 0 1,-1 0-1,-1 0 0,1 1 1,0-1-1,0 0 0,0 0 1,-1 0-1,1 0 0,0 0 1,-1 0-1,1 0 0,-1 0 1,1 0-1,-1 0 0,0 1 1,-16 16 54,15-16-66,-9 7-31,0 0-1,-1-1 1,0 0-1,0-1 1,0 0-1,-23 8 0,3-1-1361,19-8-611,11-5 337</inkml:trace>
  <inkml:trace contextRef="#ctx0" brushRef="#br0" timeOffset="753.27">1739 1595 592,'0'0'5335,"2"13"-4867,18 251 1984,-14-184-2197,4 60 176,-8-52-6337,-2-83 4603</inkml:trace>
  <inkml:trace contextRef="#ctx0" brushRef="#br0" timeOffset="1145.21">1721 1640 668,'0'0'697,"2"-3"-49,0 0-495,0 0 0,1-1 0,-1 2 0,1-1 1,0 0-1,0 0 0,0 1 0,0-1 0,0 1 0,1 0 0,-1 0 1,1 1-1,-1-1 0,1 1 0,0-1 0,0 1 0,0 0 0,-1 0 1,1 1-1,0-1 0,0 1 0,0 0 0,8 1 0,-2-1 70,0 1-1,0 1 0,0-1 0,0 2 1,0-1-1,-1 1 0,1 1 0,17 9 1,-21-10-67,0 1 1,0 1 0,0-1-1,-1 1 1,1 0 0,-1 0-1,0 1 1,-1-1 0,1 1-1,-1 0 1,0 0-1,-1 1 1,1-1 0,-1 1-1,-1 0 1,1 0 0,-1 0-1,0 0 1,1 10 0,-3-13-95,0 0 0,-1 0 0,1 0 0,-1 0 0,0 0 0,0 0 0,0 0 0,-1 0 0,1-1 0,-1 1 0,0 0 1,0-1-1,0 1 0,-1-1 0,1 0 0,-4 4 0,0-1 20,0 0 0,0 0 0,0-1 0,-1 0 0,-14 8-1,17-11-169,-1 0-1,1 0 1,-1 0-1,0-1 0,1 1 1,-1-1-1,0 0 0,0-1 1,0 1-1,0-1 1,-5 0-1,6-1-496,1 1 0,-1-1 0,0 0-1,1 0 1,-1 0 0,1 0 0,-6-4 0,4 0-1670,-3-10 686</inkml:trace>
  <inkml:trace contextRef="#ctx0" brushRef="#br0" timeOffset="1786.01">2109 1589 116,'3'-2'717,"4"0"-427,1 0 1,0 0-1,0 0 1,0 1-1,0 0 1,0 1-1,0 0 1,0 0-1,0 1 0,0 0 1,0 0-1,0 1 1,0 0-1,14 5 1,4 3 236,-1 0 0,39 23 0,-55-28-417,-1 1 0,0 0 0,0 0 0,0 0 0,0 1 0,-1 0-1,0 1 1,-1 0 0,0 0 0,6 9 0,-10-13-59,0 0-1,-1-1 1,1 1 0,-1 0-1,0 0 1,0 0 0,-1-1-1,1 1 1,-1 6 0,0-6 47,-3 0-4,0-1-73,0 1 1,1-1 0,-2 0-1,1-1 1,0 1 0,-1-1-1,1 1 1,-1-1 0,1 0-1,-1 0 1,0-1 0,0 1-1,0-1 1,0 0 0,0 0-1,-1 0 1,1 0 0,0-1-1,-7 0 1,6 0 11,0-2-1,1 2-26,1-1 0,-1-1 0,1 1 0,0 0-1,0-1 1,0 1 0,-1-1 0,2 0 0,-1 0 0,0 0 0,0-1 0,1 1 0,-1-1 0,1 1 0,-1-1 0,-2-4 0,5-1 6,2 1-11,0 0 0,1 0 1,0 0-1,0 1 0,0-1 1,1 1-1,0 0 1,1 0-1,-1 1 0,1-1 1,0 1-1,7-6 1,7-4 40,0 2 1,1 0-1,0 1 1,1 2-1,0 0 1,1 1-1,24-7 1,-44 15 56,3 1 13,12-2 9,-12 2 103,-1 0-120,2 1 0,0-1 0,0 1 1,0 0-1,-1 1 1,1-1-1,-1 1 0,1 0 1,5 3-1,-9-4-10,1 2-3,3 3-39,0 1 0,0 1 0,-1-1 0,1 1-1,-2 0 1,1 0 0,-1 0 0,0 1 0,-1-1 0,0 1 0,0 0 0,2 17 0,-4-21-38,0 1 0,1-1 0,-1 1 1,1-1-1,0 0 0,1 0 0,-1 0 0,1 0 0,0 0 0,0-1 0,1 1 0,0-1 1,-1 0-1,6 4 0,-7-6-10,1 0 0,0 0 0,0 0 0,0-1 0,0 1 0,1-1 0,-1 0 0,0 0 0,0 0 0,1 0 0,-1 0 0,1-1 0,-1 0 0,1 1 0,-1-1 0,0-1 0,1 1 0,-1 0 0,1-1 0,-1 0 0,0 0 0,1 0 0,5-2 0,-3 0-5,0 0-1,0-1 0,0 1 1,-1-1-1,1-1 0,-1 1 1,0-1-1,0 0 1,0 0-1,-1 0 0,1-1 1,-1 1-1,-1-1 0,1 0 1,-1 0-1,0-1 1,0 1-1,-1-1 0,0 1 1,0-1-1,-1 0 0,0 1 1,0-1-1,0 0 1,-1 0-1,0 0 0,0 0 1,-1 0-1,-1-7 0,0 7-3,0-1 0,0 1 0,-1 0 0,0 0 0,0 0 0,-1 1 0,0-1 0,0 1 0,0 0 0,-1 0 0,0 0 0,0 1 0,-12-10 0,6 6-6,0 1 0,-1 1 1,0 0-1,0 1 1,-1 0-1,-14-5 1,21 10-61,0 1-1,0-1 1,1 1 0,-1 1 0,0-1 0,0 1-1,1 0 1,-1 0 0,0 1 0,1 0-1,-1 0 1,1 0 0,0 0 0,-1 1 0,1 0-1,1 0 1,-1 0 0,0 1 0,1 0 0,-7 7-1,-7 23-6204,16-30 4678</inkml:trace>
  <inkml:trace contextRef="#ctx0" brushRef="#br0" timeOffset="2203.45">3109 1641 72,'3'-8'639,"-3"8"-586,-1 0 1,1 0 0,0 0-1,0 0 1,0 1 0,0-1-1,0 0 1,0 0 0,1 0-1,-1 0 1,0 1 0,0-1 0,0 0-1,0 0 1,0 0 0,0 0-1,0 0 1,0 1 0,0-1-1,0 0 1,0 0 0,1 0 0,-1 0-1,0 0 1,0 0 0,0 1-1,0-1 1,0 0 0,0 0-1,1 0 1,-1 0 0,0 0-1,0 0 1,0 0 0,0 0 0,1 0-1,-1 0 1,0 0 0,0 0-1,0 0 1,0 0 0,1 0-1,-1 0 1,0 0 0,0 0-1,0 0 1,0 0 0,1 0 0,-1 0-1,0 0 1,0 0 0,0 0-1,0 0 1,0 0 0,1 0-1,-1 0 1,0-1 0,0 1 0,0 0-1,0 0 1,0 0 0,0 0-1,1 0 1,-1 0 0,0-1-1,5 16 103,19 47 1076,-20-55-1022,-1 0-1,1-1 0,0 1 1,0-1-1,0 0 1,1 0-1,9 8 0,-12-12-163,0 0 0,0-1-1,1 1 1,-1-1 0,0 1 0,1-1-1,-1 0 1,1 0 0,0 0-1,-1 0 1,1-1 0,0 1 0,0-1-1,-1 1 1,1-1 0,0 0-1,0 0 1,0 0 0,-1-1 0,1 1-1,0-1 1,0 1 0,-1-1 0,1 0-1,0 0 1,-1 0 0,1 0-1,-1-1 1,4-1 0,-3 0 14,0-1 0,1 1 0,-1-1 0,0 1 0,0-1 1,-1 0-1,1 0 0,-1-1 0,0 1 0,0 0 0,0-1 0,-1 1 0,0-1 1,2-6-1,-1 3 26,1-2 82,-1-1 0,0 1 0,0-1 0,-1 0 0,0 0 0,-2-20 0,1 27-133,-20-2-2668,16 5 216</inkml:trace>
  <inkml:trace contextRef="#ctx0" brushRef="#br0" timeOffset="2564.27">3486 1582 248,'0'0'1670,"3"3"-916,1 0-498,0 1 1,0 0-1,-1 0 0,1 0 0,-1 0 1,0 0-1,0 1 0,-1-1 0,1 1 1,-1 0-1,3 9 0,14 63 1591,-19-76-1820,6 69 66,-6-66-937,-2 13-2810,1-14 2498</inkml:trace>
  <inkml:trace contextRef="#ctx0" brushRef="#br0" timeOffset="2984.23">3404 1376 352,'0'0'2328,"28"43"-2292,-18-19-1104,-5-13 504</inkml:trace>
  <inkml:trace contextRef="#ctx0" brushRef="#br0" timeOffset="3369.6">3926 1649 148,'0'0'595,"-3"-1"-9,-11-3-9,11 2 9,-17-2 620,17 3-621,-28 6 707,25-4-1036,-1 0 1,0 0-1,1 1 1,-1-1 0,1 1-1,-8 4 1,8-4-105,-1 1 1,1 0-1,0 0 1,0 0-1,0 1 1,1 0-1,-1 0 1,1 1-1,0-1 1,0 1-1,0 0 1,1 1-1,0-1 1,0 1-1,0 0 1,0 0-1,1 0 1,0 0-1,1 1 0,-3 6 1,5-9 46,2 0-15,0-2-156,-1 0-2,1 1 0,-1-1 1,1 0-1,-1 0 1,1 1-1,0-1 0,0 0 1,0-1-1,0 1 0,1 0 1,-1-1-1,0 1 1,1-1-1,-1 0 0,1 1 1,-1-1-1,1 0 1,0-1-1,-1 1 0,1 0 1,0-1-1,0 0 1,3 1-1,3-3 2,1 1-1,0-1 0,-1-1 1,0 0-1,1 0 1,-1 0-1,0-2 1,-1 1-1,1-1 1,-1 0-1,0-1 1,0 1-1,0-2 0,-1 1 1,0-1-1,0 0 1,-1-1-1,0 1 1,0-1-1,-1-1 1,5-9-1,-1-1-18,-1 0 0,-1-1 0,-1 0 0,-1 0 0,-1-1 0,-1 1 0,0-1 0,-2 0 0,0-23 0,-5-22 35,-18-95-1,19 143-28,3 15 1,0 1-1,-1-1 1,0 0 0,1 1-1,-1 0 1,0-1 0,0 1-1,0-1 1,0 1 0,-1 0-1,1 0 1,-1 0 0,1 0-1,-4-3 1,4 4 505,1 66-56,12 85-1,10 58-16,2 13-2885,-23-215 1992,6 24-613,3-8-4958,-2-7 4366</inkml:trace>
  <inkml:trace contextRef="#ctx0" brushRef="#br0" timeOffset="3730.43">4200 1656 152,'41'-45'1164,"-32"36"-686,-1 1 1,0-1 0,-1-1 0,1 0 0,9-18 0,-16 26-158,0-2-21,-1 3-246,0 0 0,0 0-1,1 0 1,-1 0 0,0 0-1,-1-1 1,1 1 0,0 0-1,0 0 1,0 0 0,-1 0 0,1 0-1,0 0 1,-1 0 0,1 0-1,-1 0 1,1 0 0,-1 0-1,0 0 1,1 0 0,-1 0-1,0 0 1,0 1 0,0-1-1,1 0 1,-1 0 0,0 1-1,0-1 1,0 1 0,0-1-1,-2 0 1,-1-2 819,-4 8-568,4-3-284,-1 0 64,0 1 1,0-1-1,0 1 0,0 0 1,1 1-1,-1-1 1,1 1-1,0 0 0,0 0 1,0 0-1,1 1 1,-1-1-1,1 1 0,0 0 1,0 0-1,1 0 1,0 0-1,-4 10 1,5-7 20,0 0 1,0 1 0,0-1 0,1 0-1,1 0 1,2 16 0,-2-19-73,1-1 1,1 1-1,-1 0 1,1-1 0,0 1-1,0-1 1,0 0-1,0 0 1,1 0-1,0 0 1,0-1-1,0 1 1,0-1-1,0 0 1,1 0-1,-1-1 1,1 1-1,0-1 1,9 3-1,0 0 18,0-1 0,0-1-1,0 0 1,0-1-1,29 1 1,-31-3-37,-1 0-1,1-1 1,0 0-1,0-1 1,-1 0-1,1-1 1,-1-1-1,0 1 1,0-2-1,0 0 1,0 0-1,-1-1 1,0 0-1,0 0 1,0-1-1,-1-1 1,0 0-1,-1 0 1,1 0-1,-2-1 1,1-1-1,-1 1 1,9-18-1,-4 1-6,-13 14-9,-2 2-4,-1-9 8,-6 1 7,10 18-4,-1-1 0,0 0 0,0 1 0,0-1 0,0 1 0,0-1 0,1 1 0,-1-1 0,0 1 0,0 0-1,0-1 1,0 1 0,0 0 0,0 0 0,0 0 0,0 0 0,0 0 0,0 0 0,0 0 0,0 0 0,0 0 0,0 0 0,0 1 0,0-1 0,0 0 0,0 1 0,0-1 0,0 1 0,0-1 0,0 1 0,0-1 0,1 1 0,-1-1 0,0 1 0,0 0 0,1 0 0,-1-1 0,0 1 0,0 2 0,-3 0-33,-1 1 65,10 4 6,12 14 80,0 0 0,2-1 1,23 20-1,-18-21 20,-10-9-64,-1 0 0,1 1 0,-2 0 0,0 1 0,0 0 0,-2 0 0,15 24 0,-24-35-90,0 0 1,-1 0 0,1 0 0,0 0 0,-1 0 0,1 0 0,-1 0 0,0 0 0,1 0 0,-1 0-1,0 0 1,0 0 0,-1 1 0,1-1 0,0 0 0,-1 0 0,1 0 0,-1 0 0,0 0 0,1 0 0,-1 0-1,0 0 1,0 0 0,-1-1 0,1 1 0,0 0 0,0-1 0,-1 1 0,1-1 0,-1 1 0,0-1 0,1 1-1,-1-1 1,0 0 0,0 0 0,0 0 0,-3 1 0,-6 3-426,1-1 1,-1-1-1,1 0 1,-1 0-1,-20 1 1,11-2-1361,0-1 0,-27-2 1,-1-3 108</inkml:trace>
  <inkml:trace contextRef="#ctx0" brushRef="#br0" timeOffset="4963.03">5334 1518 216,'0'0'1143,"-2"3"-622,-7 9-25,7-9-14,2 1-24,1 2-317,0 1 0,0-1 0,1 0 0,-1 1 0,2-1 0,-1 0 0,1 0 0,-1 0 0,2-1 0,-1 1 0,1-1 0,-1 1-1,2-1 1,-1 0 0,0-1 0,1 1 0,0-1 0,0 0 0,0 0 0,1 0 0,-1-1 0,1 0 0,0 0 0,0 0 0,0-1 0,0 0 0,10 2 0,-5-1-69,0-2 0,-1 1 0,1-1 0,0-1 0,-1 0 0,1 0 0,0-1 0,0-1 0,-1 1 0,1-2 0,12-4 0,-20 6-37,1-1 0,0 1 0,-1-1 0,1 0 0,-1-1-1,0 1 1,0 0 0,0-1 0,0 0 0,0 0 0,0 0-1,-1 0 1,0 0 0,1 0 0,-1-1 0,0 1 0,-1-1-1,1 1 1,0-1 0,-1 0 0,0 0 0,0 1-1,1-7 1,-2 2 103,1 0-1,-1 0 1,-1 0-1,1 0 1,-1 0 0,-1 0-1,1 1 1,-1-1-1,-1 0 1,-5-13-1,6 18 995,-2 10-968,-12 23-22,15-30-136,1 0-1,-1 1 1,1-1 0,0 1 0,0-1 0,-1 1-1,1 0 1,0-1 0,0 1 0,-1-1 0,1 1 0,0-1-1,0 1 1,0 0 0,0-1 0,0 1 0,0-1-1,0 1 1,0 0 0,0-1 0,0 2 0,10 82 440,-4-48-534,-1-9-955,-2-7-2927,-3-17 1457</inkml:trace>
  <inkml:trace contextRef="#ctx0" brushRef="#br0" timeOffset="5340.19">5437 1239 604,'0'0'4172,"19"55"-4508,-11-44-1176,4 12-144</inkml:trace>
  <inkml:trace contextRef="#ctx0" brushRef="#br0" timeOffset="5684.35">5814 1495 436,'22'25'1088,"-2"1"0,-1 1 0,-1 1 0,-1 1 0,19 45 0,-15-31 419,-27-51-1456,2 2-39,0 2-5,1 0 1,0 0-1,0-1 1,0 1 0,0-1-1,1 1 1,-1-1 0,1 0-1,1 0 1,-1 0 0,1 0-1,0-1 1,0 1-1,0-10 1,1 0 15,1-1-1,0 0 1,7-27 0,-7 37 0,1 0-1,0-1 1,1 1 0,0 0 0,-1 0-1,2 0 1,-1 0 0,1 1 0,0-1 0,0 1-1,0 0 1,7-6 0,-10 11-12,0-1 0,0 1 0,0-1 1,0 1-1,0-1 0,0 1 0,0 0 1,0-1-1,0 1 0,0 0 0,0 0 0,0 0 1,0 0-1,0 0 0,0 0 0,0 0 0,0 0 1,0 0-1,0 1 0,2 0 0,-2-1 21,3 0 136,2 3 3,2 3-104,0 0 0,0 0 0,-1 1 0,0 0 0,0 0 0,-1 0 0,1 1 0,-2 0 0,1 1 0,-1-1 0,0 1 1,-1 0-1,6 19 0,4 18 47,1 7-1339,-2-22-4275,-11-28 4075</inkml:trace>
  <inkml:trace contextRef="#ctx0" brushRef="#br0" timeOffset="6073.42">6347 1438 140,'-4'-2'458,"-3"-2"-243,0 1-1,-1 1 1,1-1-1,-1 1 1,0 0-1,0 1 1,0 0-1,0 0 1,0 1-1,1 0 1,-1 0-1,0 1 1,0 0-1,0 0 1,0 1-1,0 0 1,1 1 0,-1-1-1,1 1 1,-12 7-1,17-9-179,1 0 1,-1 0-1,1 1 0,-1-1 0,1 0 1,0 0-1,0 1 0,-1-1 1,1 1-1,0-1 0,0 1 0,1 0 1,-1-1-1,0 1 0,0 0 0,1-1 1,-1 1-1,1 0 0,0 0 1,-1 0-1,1-1 0,0 1 0,0 0 1,0 0-1,0 0 0,1 0 0,-1-1 1,0 1-1,1 0 0,-1 0 1,1-1-1,0 1 0,-1 0 0,1 0 1,0-1-1,0 1 0,1 1 0,4 7 56,1-1-1,-1 1 0,2-1 0,9 9 1,113 120 1781,-129-138-1838,0 1 1,0 0-1,0 0 0,-1 0 1,1 0-1,0 0 0,-1 0 1,1 0-1,-1 0 0,1 0 1,-1 0-1,1 0 0,-1 0 1,1 2-1,-1 0 59,2 1 187,-8 14 193,5-16-444,-1-1 0,1 1 0,-1-1 0,1 1 0,-1-1-1,0 0 1,1 1 0,-1-1 0,0 0 0,0 0 0,0-1 0,0 1-1,0 0 1,0-1 0,0 1 0,0-1 0,0 1 0,0-1 0,0 0-1,-3 0 1,-1 1-203,-1-1 0,0 0-1,1 0 1,-1-1 0,0 0-1,0 0 1,1-1 0,-1 1-1,-10-6 1,11 5-698,1-1 0,-1 1 0,1-1 0,-1-1 0,-7-6 0,11 9-479</inkml:trace>
  <inkml:trace contextRef="#ctx0" brushRef="#br0" timeOffset="6463.06">6350 1560 192,'61'-12'1428,"0"3"0,0 2-1,111 3 1,-131 6-1006,-36-2-440,-1 1-105,13 0-121,-12 0-120</inkml:trace>
  <inkml:trace contextRef="#ctx0" brushRef="#br0" timeOffset="6464.06">6489 1210 4,'0'7'5897,"12"37"-3482,15 51-1526,-3-15-86,58 202-1231,-81-277 55,5 10-850,2-3-2861,1-1 2684</inkml:trace>
  <inkml:trace contextRef="#ctx0" brushRef="#br0" timeOffset="6980.92">6699 1493 384,'4'-2'487,"3"0"-295,0 1 0,0-1 0,0 1 0,0 0 0,0 1-1,1-1 1,-1 2 0,0-1 0,0 1 0,0 0-1,1 0 1,-1 1 0,0 0 0,-1 0 0,1 1 0,0 0-1,-1 0 1,1 0 0,-1 1 0,10 8 0,-7-6 8,-1 1 0,0-1 1,-1 2-1,1-1 1,-1 1-1,-1 0 0,0 1 1,0 0-1,0 0 1,-1 0-1,0 0 1,-1 1-1,6 18 0,-10-27-169,0 1 0,0 0-1,0 0 1,0 0 0,-1 0 0,1 0-1,0 0 1,-1 0 0,1 0-1,-1 0 1,0-1 0,0 1-1,0 0 1,1 0 0,-2-1-1,1 1 1,0-1 0,0 1-1,0-1 1,-1 1 0,-2 1 0,3-1-51,0-2 10,0 1 0,1-1 0,-1 1 0,0-1 0,0 1 0,0-1-1,1 1 1,-1-1 0,0 0 0,0 1 0,0-1 0,0 0 0,0 0 0,0 0 0,0 1 0,0-1 0,0 0 0,0 0 0,1 0 0,-1-1 0,0 1 0,0 0 0,0 0 0,0 0 0,0-1 0,0 1 0,0-1 0,0 1 0,0-1 0,-18-12-386,19 12 439,-1 0-78,0 0 1,0 0-1,0 0 1,0 0-1,0 0 1,0 0-1,1 0 1,-1 0-1,0 0 1,1-1-1,-1 1 1,1 0-1,-1-1 1,1 1-1,0 0 1,-1-1-1,1 1 1,0 0-1,0-1 1,0 1-1,0 0 1,1-3-1,5-20-258,-6 23 316,3-4-64,-1 1 0,0-1 0,1 1 0,0-1-1,0 1 1,1 0 0,-1 0 0,1 0 0,0 0 0,0 1-1,8-6 1,-8 5 20,-1 2 28,0-1 0,0 1-1,0-1 1,1 1 0,-1 0 0,1 0 0,-1 0 0,1 1-1,0-1 1,0 1 0,-1 0 0,5-1 0,0 1 47,-5 0 79,2 2-69,-1 0-1,1 0 1,-1 0 0,0 1-1,1 0 1,-1-1 0,0 2 0,0-1-1,0 0 1,0 1 0,0 0-1,3 4 1,36 42 569,-20-20-398,-22-28-248,0 0-1,0 1 1,1-1 0,-1 0 0,0 0-1,1 0 1,-1 0 0,1 0-1,-1-1 1,1 1 0,-1 0-1,1-1 1,0 1 0,-1-1-1,1 1 1,0-1 0,-1 0-1,1 0 1,0 0 0,-1 0 0,1 0-1,0 0 1,-1 0 0,1 0-1,0-1 1,-1 1 0,1-1-1,0 1 1,-1-1 0,1 0-1,-1 1 1,1-1 0,-1 0-1,1 0 1,-1 0 0,2-2 0,1 0-39,0-1 0,-1 1 1,0-1-1,1 0 1,-1 0-1,-1 0 1,1 0-1,0-1 1,-1 1-1,2-7 1,19-79 2230,-23 90-2128,1 15 727,-1 2-686,1-1-1,1 1 1,1-1-1,5 20 1,-7-31-180,1 0 0,0 0 0,1 0 0,-1 0 0,1 0 0,0-1 0,0 1 0,6 6 0,-6-9-510,-1 0-1,1 0 1,-1 0-1,1 0 1,0-1-1,-1 1 1,1-1-1,0 0 1,5 2-1,-5-2-743</inkml:trace>
  <inkml:trace contextRef="#ctx0" brushRef="#br0" timeOffset="7487.23">7409 1486 536,'-13'-11'2516,"6"15"-2051,-18 11-18,23-14-367,1 1 0,-1 0-1,1 0 1,-1 0-1,1 0 1,-1 0-1,1 0 1,0 0 0,0 0-1,0 0 1,0 1-1,1-1 1,-1 0 0,1 1-1,-1-1 1,1 1-1,0-1 1,0 5 0,0-5-31,-1 1 0,1-1 0,0 1 1,1-1-1,-1 1 0,0-1 1,1 1-1,-1-1 0,1 1 1,0-1-1,0 0 0,0 1 1,0-1-1,0 0 0,1 0 1,-1 1-1,1-1 0,1 2 0,1 0 19,-1 0-1,1 0 0,0-1 0,1 1 0,-1-1 0,10 6 0,-8-6-113,0 1 0,1-1-1,0 0 1,0 0-1,0-1 1,0 1 0,0-2-1,1 1 1,-1-1-1,0 0 1,1-1 0,-1 1-1,15-3 1,-17 2-1,1-1-1,0 0 1,-1 0 0,1-1 0,-1 1-1,0-1 1,0-1 0,1 1 0,-1-1-1,-1 1 1,1-1 0,0-1 0,-1 1-1,1-1 1,-1 0 0,0 0 0,0 0-1,-1 0 1,1-1 0,-1 1 0,3-7-1,-1 0 42,-1-1 0,-1-1 0,0 1-1,-1-1 1,0 1 0,-1-1-1,0 0 1,-1 1 0,-2-25 0,-5-10 312,-17-61 1,12 56 35,4 18 219,-1 1 0,-21-51 0,29 81 891,2 17-1086,9 57 575,24 87-1,25 53 389,15 55-3874,-72-257-1186,-2-4 2735,1-1 266,-1-1-994</inkml:trace>
  <inkml:trace contextRef="#ctx0" brushRef="#br0" timeOffset="7834.04">7907 1498 412,'91'-9'3736,"-88"9"-2966,0-1-327,0 1-1,0 0 0,0 0 0,0 0 0,0 0 1,0 0-1,0 1 0,0-1 0,0 1 0,5 1 1,-7-1-822,3 0 736,-2 3-24,31 153 2273,-23-99-2430,-9-53-546,-1-1-290,-2 10-20</inkml:trace>
  <inkml:trace contextRef="#ctx0" brushRef="#br0" timeOffset="8223.25">7840 1183 376,'0'0'1252,"31"50"-1392,-21-36-368,0 2 172,0 0 116</inkml:trace>
  <inkml:trace contextRef="#ctx0" brushRef="#br0" timeOffset="8224.25">8130 1535 268,'1'4'631,"0"5"-366,0 0 0,1-1-1,0 1 1,0-1-1,1 0 1,0 0 0,1 0-1,0 0 1,0 0-1,8 10 1,-9-13-147,1-1 0,0 0 1,-1 0-1,2 0 0,-1 0 0,0 0 0,1-1 0,0 0 1,0 0-1,0 0 0,0-1 0,0 0 0,0 0 1,1 0-1,-1 0 0,1-1 0,6 1 0,-8-1 144,1-3-6,-3 1-217,0 0-1,0 1 1,0-1-1,0 0 1,0 0-1,0 0 1,0-1-1,0 1 1,0 0-1,-1-1 1,1 1-1,-1-1 1,1 1-1,-1-1 1,1 0-1,-1 0 1,0 0-1,0 0 1,0 0-1,0 0 1,0 0-1,0 0 1,-1 0-1,1 0 1,-1 0-1,1-1 1,-1 1-1,0 0 1,0 0-1,0-4 1,0 1 2,-1 1 0,1-1 0,-1 1 1,0-1-1,0 1 0,0-1 0,-1 1 0,0 0 1,0-1-1,0 1 0,0 0 0,0 1 0,-1-1 1,0 0-1,0 1 0,0-1 0,0 1 0,-1 0 1,1 0-1,-1 0 0,1 0 0,-1 1 0,0-1 1,0 1-1,-1 0 0,1 1 0,0-1 1,-1 1-1,1-1 0,-8 0 0,8 2-45,-2 1-131,4 0 21,-29 11-681,15 6-3793,15-16 3406</inkml:trace>
  <inkml:trace contextRef="#ctx0" brushRef="#br0" timeOffset="8612.18">8298 1548 528,'0'0'701,"3"-2"-51,-2 1-536,1 1 0,-1-1 0,1 1 0,-1-1 0,1 1 0,0 0 0,-1 0 0,1 0 0,-1 0 0,1 0 0,0 0 0,-1 0 0,1 1 0,-1-1 0,1 0 0,0 1 0,-1-1 0,1 1 0,-1 0 0,0 0 0,1-1 0,-1 1 0,1 0 0,-1 0 0,0 0 0,0 0-1,0 1 1,2 0 0,1 3 87,1-1-1,-1 1 0,0 0 0,0 0 1,0 1-1,-1-1 0,1 1 0,-1 0 0,2 6 1,17 56 1068,-18-55-968,6 51 792,-9-60-919,-4 1 43,3-5-207,0 0-1,0 1 0,0-1 0,0 1 1,0-1-1,0 0 0,0 1 0,0-1 1,0 0-1,0 1 0,0-1 0,0 1 1,0-1-1,0 0 0,-1 1 0,1-1 1,0 0-1,0 1 0,0-1 0,-1 0 1,1 0-1,0 1 0,0-1 0,-1 0 1,1 0-1,0 1 0,0-1 0,-1 0 1,1 0-1,0 0 0,-1 1 0,1-1 1,-1 0-1,1 0 0,0 0 0,-1 0 1,1 0-1,0 0 0,-1 0 0,1 0 1,0 0-1,-1 0 0,1 0 0,-1 0 1,1 0-1,0 0 0,-1 0 0,1 0 1,0 0-1,-1 0 0,0-1 0,-4-4-1,2 2-4,0 1-1,1-1 0,-1 0 1,1 0-1,-1-1 1,1 1-1,0 0 0,0-1 1,1 1-1,-3-6 1,3 4-1,1 1 0,-1-1 1,1 0-1,0 1 0,0-1 0,1 1 1,-1-1-1,1 1 0,0-1 1,2-6-1,0 1 3,-2 3 34,2-1 0,-1 1 1,1 0-1,0-1 0,0 1 1,1 1-1,0-1 0,0 0 1,0 1-1,1 0 1,0 0-1,1 1 0,-1-1 1,1 1-1,0 0 0,0 0 1,1 1-1,12-7 0,-17 10-4,0 0-1,0 1 0,0-1 1,0 0-1,0 1 0,0-1 1,0 1-1,0 0 0,0 0 1,3 0-1,1 0 40,-4 0-54,-1-1 0,1 1-1,0 0 1,0 0 0,-1 0-1,1 0 1,0 1-1,-1-1 1,1 0 0,0 1-1,0-1 1,-1 1 0,1 0-1,-1-1 1,1 1-1,-1 0 1,3 2 0,1 0 42,2 0-2,-1 1 1,1 0-1,-1 1 0,0-1 1,0 1-1,0 0 0,-1 1 1,0-1-1,0 1 0,0 0 1,-1 1-1,0-1 0,0 1 0,3 7 1,-2-4-128,-1 0 1,-1 1 0,0-1 0,0 1-1,-1-1 1,0 1 0,-1 0-1,0 0 1,-1 11 0,-5 10-1350,3-26 349,0 0-1,0-1 1,0 1-1,-1 0 1,-5 9-1,-2-3-701</inkml:trace>
  <inkml:trace contextRef="#ctx0" brushRef="#br0" timeOffset="9004.18">7436 1509 416,'0'0'2768,"69"7"-2432,-46-3-236,3 1-284,1-5-988,11 2 400,1 0 264</inkml:trace>
  <inkml:trace contextRef="#ctx0" brushRef="#br0" timeOffset="10279.95">9043 1321 244,'9'-48'2210,"-2"-1"0,-3-1 1,-1-64-1,1 72-667,-3 39-241,-2 18-1051,-1 45-21,-2 186 934,5-161-933,-2-39-558,2 0-1,2 0 1,1 0-1,16 61 0,-11-84-151,-7-18-340,1-1 0,0 0-1,-1 1 1,1-1 0,1 0-1,-1 0 1,1-1-1,4 5 1,4-1-732</inkml:trace>
  <inkml:trace contextRef="#ctx0" brushRef="#br0" timeOffset="10825.44">9045 1467 268,'-8'-3'576,"6"0"-132,9 0 2210,77-4-2195,106 2 599,-187 5-888,4 3 138,-7-3-288,0-1 0,1 1-1,-1 0 1,1 0 0,-1 0 0,1 0-1,-1 0 1,0 1 0,1-1 0,-1 0-1,1 0 1,-1 0 0,1 0 0,-1 0-1,0 1 1,1-1 0,-1 0 0,0 0-1,1 1 1,-1-1 0,0 0 0,1 0-1,-1 1 1,0-1 0,1 0 0,-1 1-1,0-1 1,0 0 0,0 1 0,1-1-1,-1 1 1,0-1 0,0 1 0,2 29 706,-2-20-540,0 1-1,1-1 1,1 0-1,0 1 1,3 10 0,-4-17-154,1 0 0,0-1 0,-1 0 0,1 1 0,0-1 1,1 0-1,-1 0 0,1 0 0,-1 0 0,1 0 1,0-1-1,0 1 0,0-1 0,0 0 0,0 0 0,1 0 1,-1 0-1,1 0 0,3 1 0,-2-2-15,-1 1 1,1-1-1,-1 0 0,1 0 0,-1 0 0,1-1 1,-1 0-1,1 0 0,-1 0 0,1 0 0,0-1 1,-1 0-1,1 0 0,-1 0 0,0 0 0,1-1 1,-1 1-1,0-1 0,0 0 0,0-1 0,0 1 1,0-1-1,0 1 0,4-6 0,-7 7-14,0 0 0,0 0 0,0 0 0,-1-1 0,1 1 0,0 0 0,-1 0 0,1 0 0,-1-1 0,1 1 0,-1 0 0,0-1 0,0 1-1,1-1 1,-1 1 0,0 0 0,-1-3 0,2 2 4,-1 1-4,1-1 0,-1 0 0,0 1 0,0-1-1,1 0 1,-1 1 0,0-1 0,0 0 0,0 1 0,-1-1 0,1 0-1,0 1 1,-1-1 0,1 1 0,-2-4 0,1 1 5,0 0-4,0 0-1,0 1 1,0-1-1,0 1 1,0 0-1,-1-1 1,0 1-1,0 0 1,0 0-1,0 0 1,0 0-1,0 0 1,-4-3-1,0-1 8,1 2-9,-1-1 1,1 1 0,-1 1-1,0-1 1,0 1 0,0 0 0,-1 0-1,1 1 1,-1 0 0,0 0 0,-12-3-1,17 5-10,-6 3-48,3-1-50,2-1-11,-1 1 1,0-1 0,0 1-1,0 0 1,1 0 0,-1 0 0,1 1-1,-1-1 1,1 1 0,-1 0-1,1 0 1,0 0 0,0 1-1,0-1 1,-5 5 0,7-5-118,-1 1-195,0-1 0,0 1 0,1-1 0,-1 1 1,1 0-1,-1 0 0,1 0 0,-1 4 0,1-5-866</inkml:trace>
  <inkml:trace contextRef="#ctx0" brushRef="#br0" timeOffset="11230.83">10078 1432 160,'-41'-5'2886,"37"5"-2231,-3 2-16,-9 2-165,0 1 0,0 1-1,0 1 1,1 0 0,0 1-1,-22 15 1,31-19-334,-1 1 0,1 0 0,0 0 0,0 0 0,1 1 0,-1 0-1,1 0 1,1 1 0,-1-1 0,1 1 0,0 0 0,1 0 0,-1 1 0,1-1 0,1 1 0,-3 11 0,4-14-128,1-1 0,0 1 0,1 0 0,-1-1 0,1 1 1,0-1-1,0 1 0,0-1 0,0 1 0,1-1 0,0 0 0,0 0 0,0 0 0,0 0 1,1 0-1,0 0 0,0 0 0,0-1 0,0 0 0,0 1 0,0-1 0,1 0 0,0-1 0,0 1 1,-1-1-1,2 1 0,6 2 0,2 1-822,1 0-1,1-1 1,-1 0-1,1-1 1,0-1 0,-1 0-1,17 0 1,0-2-589</inkml:trace>
  <inkml:trace contextRef="#ctx0" brushRef="#br0" timeOffset="11610.38">10365 1618 140,'0'0'1300,"-2"-5"-650,-8-14-7,10 18-615,0 1 0,-1-1 0,1 1 0,0-1 0,0 1 0,0-1 0,-1 1 0,1-1 0,0 1 0,-1 0 0,1-1 0,0 1 0,-1-1 0,1 1 0,-1 0 0,1 0 0,-1-1 0,1 1 0,-1 0 0,1-1 0,0 1 0,-1 0 0,1 0 0,-1 0 0,0 0 0,1 0 0,-1-1 0,1 1 0,-1 0 0,1 0 0,-1 0 0,1 0 0,-2 1 0,-7-4 797,4 3-312,-17 2-23,17-2-36,0 3-39,-30 20 316,34-21-658,0 0 0,0 0-1,0 0 1,0 0-1,0 0 1,0 1 0,1-1-1,-1 0 1,1 1 0,-1-1-1,1 0 1,0 1-1,0-1 1,0 4 0,0-4-15,0 1 156,5 2-16,-1-2-145,0 1-1,0-1 1,0 0-1,1 0 0,0 0 1,-1-1-1,1 0 1,0 0-1,0 0 0,0 0 1,6 0-1,-5-1-11,-1 0 0,1-1 1,-1 0-1,1 0 0,-1-1 0,0 1 0,1-1 0,-1 0 0,0 0 0,1-1 0,6-3 1,-10 5-32,-1-1 0,1 0 0,-1 1 0,1-1 0,-1 0 0,1 0 0,-1 0 0,1 0 0,-1 0 0,0 0 1,0-1-1,0 1 0,1 0 0,-1-1 0,0 1 0,-1 0 0,1-1 0,0 1 0,0-1 0,-1 0 0,1 1 0,0-1 1,-1 0-1,0 1 0,1-1 0,-1 0 0,0 1 0,0-1 0,0 0 0,0 0 0,0 1 0,0-1 0,-1 0 1,1 1-1,-1-3 0,-1-2 19,0 0 1,0 1 0,-1-1 0,0 1-1,0 0 1,-6-9 0,4 9-2,0-1 1,-1 1-1,0 0 1,0 0-1,0 1 0,-1-1 1,-13-5-1,0-2 31,15 10-55,1 1 0,-1 0-1,0-1 1,0 1 0,0 1 0,0-1 0,0 1-1,0 0 1,0 0 0,-7 1 0,8-1-20,2 1-95,0-1 0,0 0 1,0 1-1,-1 0 0,1-1 0,0 1 0,0 0 0,0 0 1,0 0-1,0 0 0,0 0 0,1 1 0,-1-1 1,0 0-1,0 1 0,1 0 0,-2 1 0,2-1-81</inkml:trace>
  <inkml:trace contextRef="#ctx0" brushRef="#br0" timeOffset="12148.89">10514 1537 592,'3'-2'847,"8"-4"-63,-8 5 597,1 3-755,1 0-403,-1 1 0,0-1-1,0 1 1,0 0-1,0 1 1,-1-1-1,1 1 1,-1-1-1,0 1 1,0 0 0,0 0-1,-1 0 1,1 1-1,-1-1 1,3 9-1,2 7 403,-2 0-1,6 30 1,-10-43-443,6 40 730,-6-43-727,-1-1-18,0-3-156,0 0 1,0 0-1,0 1 0,0-1 0,0 0 1,0 0-1,0 0 0,0 0 0,0 0 1,0 0-1,0 0 0,0 0 0,0 0 1,0 1-1,0-1 0,0 0 0,0 0 1,0 0-1,0 0 0,0 0 0,0 0 1,0 0-1,0 0 0,0 0 0,0 1 1,0-1-1,0 0 0,0 0 0,0 0 1,0 0-1,-1 0 0,1 0 1,0 0-1,0 0 0,0 0 0,0 0 1,0 0-1,0 0 0,0 0 0,0 0 1,0 0-1,0 0 0,-1 0 0,1 0 1,0 0-1,0 0 0,0 0 0,0 0 1,0 0-1,0 0 0,0 0 0,0 0 1,-1 0-1,1 0 0,0 0 0,0 0 1,0 0-1,0 0 0,0 0 0,0 0 1,0 0-1,0 0 0,0 0 0,0 0 1,0 0-1,-1 0 0,1 0 1,-8-12 114,6 6-123,0 0 0,0 0 0,0 0-1,1-1 1,0 1 0,0 0 0,1-12 0,0-1 16,1 1-1,1-1 1,0 0 0,7-21-1,-7 33-9,-1 0 0,2 1 0,-1 0 0,1-1 0,0 1 0,0 0 0,1 0 0,-1 1 0,1-1 0,1 1 0,-1 0 0,1 0 0,0 0 0,0 0 0,10-6-1,-11 10 4,0-1 0,0 2 0,0-1 0,0 0 0,0 1-1,0 0 1,0 0 0,1 0 0,-1 0 0,0 0 0,0 1-1,0 0 1,0 0 0,0 0 0,-1 0 0,1 1 0,0 0-1,-1-1 1,8 6 0,0 1 70,0 0 1,-1 1-1,0 0 0,0 0 0,-1 1 1,0 1-1,-1 0 0,0 0 1,0 0-1,-2 1 0,1 0 0,7 21 1,-8-10 53,-6-19-80,0-1-24,-1 8 73,-1-8-62,0-8-25,-10-37-20,10 26-15,4 9 15,1 0 0,-1 0 0,1 0 0,1 0 0,0 1 0,-1-1 0,2 1 0,7-10-1,-9 13 9,1 0 0,-1 0 0,0 1 0,1-1 0,-1 1 0,1-1 0,0 1 0,0 0 0,0 0 0,0 1 0,0-1 0,0 1 0,0 0 0,0 0 0,1 1 0,-1-1 0,5 1 0,-6 0 12,0 0-1,1 1 1,-1 0-1,0 0 1,0 0-1,0 0 1,0 0-1,0 1 1,0-1-1,0 1 1,-1 0-1,1 0 1,0 0-1,-1 0 1,1 0-1,-1 1 1,2 2-1,1 1 21,0 1 0,0-1-1,-1 1 1,0 0 0,5 11 0,-1 5-62,-2-1 0,6 30 0,-3 9-6516,-7-55 3831,2 6 823</inkml:trace>
  <inkml:trace contextRef="#ctx0" brushRef="#br0" timeOffset="12537.55">11225 1593 252,'-2'-11'8184,"-4"23"-6919,4-5-1245,0-1-1,0 1 0,1-1 0,-1 1 1,1 8-1,4 21 405,1 0 0,2 0-1,2-1 1,1 0 0,24 61 0,-7-20-2528,-25-72 864</inkml:trace>
  <inkml:trace contextRef="#ctx0" brushRef="#br0" timeOffset="12973.21">11167 1657 484,'3'-5'172,"0"-1"0,0 1 0,0 0 0,0-1 1,1 2-1,0-1 0,0 0 0,0 1 0,1-1 0,-1 1 0,1 1 0,0-1 0,0 1 0,0-1 1,1 1-1,-1 1 0,1-1 0,0 1 0,0 0 0,0 0 0,0 1 0,0 0 0,0 0 0,0 0 1,0 1-1,0 0 0,0 0 0,0 0 0,1 1 0,-1 0 0,0 0 0,0 1 0,-1 0 0,1 0 1,0 0-1,0 0 0,-1 1 0,1 0 0,6 5 0,-7-4 14,-1-1-1,0 1 1,1-1-1,-2 1 1,1 1 0,0-1-1,-1 0 1,0 1-1,0 0 1,5 9-1,-7-10-100,0-1 0,0 1 0,0 0 0,-1 0 0,1-1 0,-1 1 0,0 0 0,0 0 0,0-1 0,-1 1 0,1 0 0,-1 0 0,0-1 0,0 1 0,0 0 0,-1-1 0,-1 5 0,0-4-70,0 0 0,0 1 0,0-1 1,-1 0-1,1-1 0,-1 1 0,0-1 0,0 1 0,0-1 1,-1-1-1,-6 5 0,1-1-356,7-4-211,-1-1 1,1 1 0,-1-1-1,1 0 1,-1 0-1,0 0 1,1 0 0,-1-1-1,0 1 1,0-1-1,-3 0 1,3 0-944</inkml:trace>
  <inkml:trace contextRef="#ctx0" brushRef="#br0" timeOffset="12974.21">11460 1557 372,'1'-1'141,"0"1"1,0-1-1,-1 1 0,1-1 0,0 1 1,0 0-1,0-1 0,-1 1 0,1 0 0,0 0 1,0-1-1,0 1 0,0 0 0,0 0 1,0 0-1,0 0 0,-1 0 0,1 0 1,0 0-1,0 1 0,0-1 0,0 0 1,0 0-1,0 1 0,1 0 0,0 0 40,0 1 0,0-1 0,1 1 0,-1 0 0,-1 0 0,1 0 0,0 0 0,3 5 0,2 4 365,-1 1-1,0 0 1,5 18-1,-7-20-419,1 3 72,-1 1-1,6 26 1,-3-25-1100</inkml:trace>
  <inkml:trace contextRef="#ctx0" brushRef="#br0" timeOffset="13318.32">11549 1288 268,'1'-4'540,"0"0"-324,-1 0-1,0 0 1,0 1 0,0-1 0,0 0-1,0 0 1,-2-3 0,2 5-126,0 0-1,-1 0 1,1 1 0,-1-1 0,0 1 0,0-1-1,1 0 1,-1 1 0,0-1 0,0 1 0,-1-1-1,1 1 1,0 0 0,0 0 0,-1-1 0,1 1-1,0 0 1,-1 0 0,1 0 0,-1 0-1,0 1 1,-2-2 0,-2 0 18,0 1 0,1-1 0,-1 1 0,0 1 0,0-1 0,0 1 1,0 0-1,0 0 0,0 1 0,0 0 0,0 0 0,0 0 0,0 1 0,0 0 0,1 0 0,-1 0 0,1 1 0,-1-1 0,1 2 0,0-1 1,0 0-1,-8 9 0,6-6-128,0 1-1,1 0 1,0 1 0,0-1 0,-7 16 0,9-17-817,2 0 0,-1 0 0,1 1 0,-3 10 0,4-13-162</inkml:trace>
  <inkml:trace contextRef="#ctx0" brushRef="#br0" timeOffset="13757.13">11523 1212 692,'1'-4'844,"9"-48"5613,51 362-3678,-18-71-1531,-42-233-1211,0 0 0,0 1 0,1-1-1,0 0 1,1-1 0,-1 1-1,1 0 1,0-1 0,0 1-1,1-1 1,0 0 0,0 0 0,0 0-1,0-1 1,1 0 0,0 1-1,0-1 1,6 4 0,-8-7 12,19 3 39,-18-3-46,1-3-48,-1 1-22,0 0 0,-1 0 0,1-1 0,-1 1 0,1-1 0,-1 0 0,0 0 0,0 0 0,0-1 0,0 1 0,0-1 0,0 1 0,0-1 0,-1 0 0,0 0 0,3-5 0,7-20-223,0-1 0,-3 0-1,0 0 1,8-56 0,-17 81 234,0 2 13,0 1 0,-1-1 0,1 0 0,0 1 0,0-1 0,0 0 1,0 0-1,0 1 0,1-1 0,-1-2 0,0 0-17,-4-2-9,4 5 33,0 1 1,0 0-1,0-1 0,0 1 1,0-1-1,0 1 1,0 0-1,0-1 1,-1 1-1,1-1 1,0 1-1,0 0 1,0-1-1,-1 1 1,1 0-1,0-1 0,0 1 1,-1 0-1,1 0 1,0-1-1,-1 1 1,1 0-1,0 0 1,-1-1-1,1 1 1,0 0-1,-1 0 0,1 0 1,-1 0-1,1-1 1,0 1-1,-1 0 1,1 0-1,-1 0 1,1 0-1,0 0 1,-1 0-1,1 0 0,-1 0 1,1 0-1,-1 1 1,1-1-1,0 0 1,-1 0-1,1 0 1,0 0-1,-1 0 1,0 1-1,-26 16 61,20-13-3,6 1 1,1 0-53,0-1 1,0 1 0,0 0-1,0-1 1,1 1 0,0-1 0,0 1-1,0-1 1,1 1 0,-1-1-1,1 1 1,0-1 0,0 0-1,0 0 1,1 0 0,0 0 0,0-1-1,0 1 1,0-1 0,0 1-1,1-1 1,-1 0 0,1 0-1,0-1 1,0 1 0,0-1-1,0 0 1,0 0 0,0 0 0,1 0-1,-1-1 1,1 0 0,-1 0-1,1 0 1,0 0 0,6-1-1,-1 0-369,-1-1-1,1 0 0,0 0 0,-1-1 0,13-4 0,18-13-5629,-38 17 4695</inkml:trace>
  <inkml:trace contextRef="#ctx0" brushRef="#br0" timeOffset="14271.12">12074 1489 496,'0'0'2732,"11"2"-2251,33 8-3,-40-9-368,-1 0-1,1 1 1,-1 0-1,0-1 1,0 1-1,0 1 1,0-1-1,0 0 1,0 1-1,-1-1 1,1 1-1,-1 0 1,4 5-1,18 40 1378,-19-37-1081,-4-9-342,0 1 1,-1-1-1,1 1 0,0-1 0,-1 1 0,0 0 0,1-1 0,-1 1 0,0-1 0,0 1 0,-1 0 0,1-1 0,-1 1 1,1-1-1,-1 1 0,0-1 0,1 1 0,-1-1 0,-1 1 0,1-1 0,0 0 0,-1 0 0,1 1 0,-1-1 0,1 0 1,-1 0-1,0-1 0,0 1 0,0 0 0,0-1 0,0 1 0,0-1 0,-1 1 0,1-1 0,0 0 0,-1 0 1,1 0-1,-1 0 0,1-1 0,-1 1 0,-2 0 0,0-6 31,-14-11-11,18 15-79,0 0 0,1 1 0,-1-1 1,1 0-1,-1 0 0,1 0 0,-1 1 1,1-1-1,-1 0 0,1 0 0,0 0 0,0 0 1,-1 0-1,1 0 0,0 0 0,0 0 1,0 0-1,0 1 0,0-1 0,0 0 1,0 0-1,0 0 0,0 0 0,1 0 1,-1 0-1,1-1 0,-1-2 9,0 0 0,1 0 0,0 0 0,-1 0 1,1 1-1,1-1 0,-1 0 0,0 1 0,4-6 0,2-6 51,-2 1 2,2 0 1,-1 0-1,2 0 1,0 1-1,1 0 0,0 1 1,1 0-1,14-14 1,-22 25-137,-1-1 1,1 1 0,0 0 0,0 0-1,0 0 1,0 0 0,0 0 0,-1 1-1,1-1 1,1 1 0,-1-1 0,0 1-1,0 0 1,0 0 0,0-1 0,3 2-1,-3-1 58,2 0-1159</inkml:trace>
  <inkml:trace contextRef="#ctx0" brushRef="#br0" timeOffset="14673.42">12394 1529 940,'0'0'2804,"21"-4"533,-3-3 207,6 7-3708</inkml:trace>
</inkml:ink>
</file>

<file path=word/ink/ink4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1:55:29.760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325 612 352,'0'0'1471,"-1"-3"-778,4-59 3838,-2 59-3936,-1-2-6,-2-12 151,0-1-1,-1 1 0,0 0 1,-1 0-1,-10-24 0,12 38-553,2 3-142,-9-18 263,9 17-290,0 1 0,0-1 0,0 1 1,0 0-1,0-1 0,0 1 0,0-1 1,0 1-1,-1 0 0,1-1 0,0 1 0,0 0 1,-1-1-1,1 1 0,0 0 0,0-1 0,-1 1 1,1 0-1,0 0 0,-1-1 0,1 1 1,0 0-1,-1 0 0,1 0 0,0 0 0,-1-1 1,1 1-1,-1 0 0,1 0 0,0 0 0,-1 0 1,1 0-1,-1 0 0,1 0 0,0 0 1,-1 0-1,1 0 0,-1 0 0,1 0 0,0 0 1,-1 0-1,1 1 0,-1-1 0,1 0 0,0 0 1,-1 0-1,1 1 0,-1-1 0,-2 5 15,-1 1-1,1-1 0,0 1 1,0-1-1,1 1 0,-1 0 1,1 0-1,1 0 0,-1 1 1,1-1-1,0 0 0,0 1 1,1 10-1,11 105 609,5-2 1,53 198-1,-61-282-536,-3-16-1,0 1-1,1-1 0,12 24 1,-17-41-98,0-1 0,1 0-1,-1 0 1,1 1 0,0-1 0,0 0 0,-1 0 0,1-1 0,1 1 0,-1 0-1,0-1 1,0 1 0,1-1 0,-1 0 0,0 0 0,1 0 0,-1 0-1,1 0 1,0 0 0,-1-1 0,1 1 0,0-1 0,4 0 0,0 0-227,0 0 0,0-1 0,0 0 0,-1-1 0,1 0 0,0 0 1,9-4-1,0-6-1069,-14 10 495,0 0-1,0-1 0,-1 1 1,1-1-1,-1 1 0,1-1 0,-1 1 1,0-1-1,0 0 0,1-4 0,-2 4-1075</inkml:trace>
  <inkml:trace contextRef="#ctx0" brushRef="#br0" timeOffset="500.46">21 865 376,'-21'-2'4464,"32"0"-3954,77-10 735,110-1 0,-19 2-138,-100 3 709,-74 8-1453,13 0 341,-14 0 540,-5 5-968,0 2-194,-1-1 58,1 1-1,0 0 1,0-1-1,0 1 1,1 0-1,0-1 0,0 1 1,2 10-1,1-11-83,0 0-1,1 0 1,-1 0-1,1 0 1,1-1 0,-1 1-1,1-1 1,0 0-1,0 0 1,0-1-1,0 0 1,1 1-1,0-2 1,0 1-1,0-1 1,0 0-1,1 0 1,-1-1-1,1 0 1,-1 0 0,1 0-1,0-1 1,0 0-1,0 0 1,0-1-1,0 0 1,0 0-1,0-1 1,0 0-1,12-3 1,-16 4-45,0-1 1,0 0-1,0 0 1,0-1-1,0 1 1,0-1-1,-1 1 1,1-1-1,0 0 1,-1 0 0,5-4-1,-6 5-3,0 0-4,0-1 1,0 1-1,0-1 0,0 1 1,-1-1-1,1 0 0,0 1 1,-1-1-1,1 0 0,-1 1 1,0-1-1,1 0 0,-1 0 1,0 1-1,0-1 0,0 0 1,0 0-1,0 0 0,-1 1 1,1-1-1,-1-2 0,0-1 2,-1-1-1,0 1 1,0 0-1,0 0 1,-5-9 0,0 6-9,0 1 1,0-1-1,0 1 1,-1 0 0,0 1-1,0 0 1,0 0 0,-1 0-1,0 2 1,0-1 0,-1 1-1,1 0 1,-1 1 0,0 0-1,0 0 1,-10 0 0,15 2-94,0 1 0,0-1 0,0 1 0,1 0 0,-1 1 0,0-1 0,0 1 0,1 0 0,-1 1 0,0-1 0,1 1 0,0-1 0,-1 1 0,1 1 0,-6 2 0,9-4-35,0 0-1,-1 0 1,1 0-1,0 0 1,0 0-1,0 0 1,0 0 0,0 1-1,0-1 1,0 0-1,1 0 1,-1 1 0,0-1-1,1 1 1,-1-1-1,1 0 1,-1 1-1,1-1 1,-1 1 0,1-1-1,0 1 1,0-1-1,0 1 1,0-1-1,0 1 1,1 1 0,0 0-313,0 0 1,0 0 0,0 0 0,0-1 0,1 1 0,-1-1 0,1 1-1,0-1 1,0 0 0,0 1 0,0-1 0,0 0 0,0 0 0,4 1-1,10 9-1320</inkml:trace>
  <inkml:trace contextRef="#ctx0" brushRef="#br0" timeOffset="875.45">1449 769 888,'-8'-19'978,"6"15"863,-1 2-979,0 1-606,0 0-1,0 0 0,0 0 1,0 0-1,0 1 1,0-1-1,-1 1 1,1 0-1,0 0 0,0 0 1,0 0-1,-1 0 1,1 1-1,0 0 1,0-1-1,0 1 0,-3 2 1,-1 0-23,0 1-1,1 0 1,-1 1 0,1 0 0,0 0 0,0 0 0,1 1-1,-1-1 1,1 1 0,1 1 0,-1-1 0,1 1 0,0-1-1,1 1 1,-1 0 0,1 1 0,1-1 0,-1 1 0,1-1-1,-1 9 1,2-10-239,1-1 0,-1 1 0,1 0 1,0 0-1,0 0 0,1-1 0,0 1 0,0 0 0,0 0 0,1-1 0,0 1 0,0-1 1,0 0-1,0 1 0,1-1 0,0 0 0,0 0 0,1-1 0,-1 1 0,1-1 0,0 1 1,0-1-1,1 0 0,-1-1 0,1 1 0,0-1 0,-1 0 0,8 3 0,-2-1-445,0-1-1,1 0 0,-1-1 1,1 0-1,0 0 0,0-1 1,0-1-1,0 0 0,20-1 1,24-8-4698,-31 1 3633</inkml:trace>
  <inkml:trace contextRef="#ctx0" brushRef="#br0" timeOffset="1231.85">1704 935 4100,'4'-7'67,"-1"3"31,-1 1 0,1-1 0,-1 1 0,0-1 0,0 0 0,0 0 0,-1 0 0,0 0 1,1 0-1,-1 0 0,0 0 0,-1-1 0,1 1 0,-1 0 0,0-8 0,-1 8 87,-1 0-1,1 0 1,-1 0 0,0 0-1,0 0 1,0 0 0,-4-4-1,4 5 328,-2 2 2,-13-4-5,13 4-6,-1 4-12,-1 0-353,2-1-23,1 0 1,-1 0-1,0 0 1,1 1 0,-1-1-1,1 1 1,0 0 0,0 0-1,0 0 1,0 0-1,0 1 1,1-1 0,-3 5-1,3-4-73,-1 0 59,1 0 0,0 0 0,0 0 0,0 0 0,0 1 0,1-1 0,0 0 0,0 1 0,0-1 0,0 1 0,1-1 0,-1 1 0,1 0 0,1 7 0,0-9-80,1 4 85,0 0 0,1-1-1,0 1 1,5 8-1,-7-13-73,0 0 0,1 0 0,-1 0-1,1 0 1,0 0 0,-1 0 0,1-1-1,0 1 1,0 0 0,0-1 0,0 0-1,1 1 1,-1-1 0,0 0 0,1 0-1,-1 0 1,0-1 0,1 1 0,4 0-1,-4 0-15,0-1 1,0 0-1,0 0 0,1 0 0,-1 0 0,0-1 1,0 1-1,0-1 0,0 0 0,0 0 0,0 0 0,0 0 1,0 0-1,-1-1 0,1 1 0,0-1 0,-1 0 1,1 0-1,-1 0 0,0 0 0,1 0 0,-1 0 0,0-1 1,0 1-1,-1-1 0,1 1 0,0-1 0,-1 0 1,1 0-1,-1 0 0,0 1 0,0-1 0,0 0 0,-1-1 1,1 1-1,-1 0 0,0 0 0,1 0 0,-1 0 0,-1 0 1,1 0-1,0 0 0,-1 0 0,0-4 0,-1 1 25,0-1-1,0 0 0,0 1 1,-1 0-1,0-1 1,0 1-1,-1 1 0,1-1 1,-1 0-1,0 1 0,-1 0 1,0 0-1,0 0 0,0 0 1,0 1-1,-7-5 0,11 8-41,0 1-1,0-1 0,0 1 0,0-1 0,0 1 1,0-1-1,0 1 0,0 0 0,-1-1 0,1 1 1,0 0-1,0 0 0,0 0 0,-1 0 0,0 0 1,-2 0-19,0-1-108,-1 3-91,-24 10-693,13 1-1852,16-13 2566,0 1-1,0-1 1,-1 0 0,1 1 0,0-1-1,0 1 1,0-1 0,-1 1 0,1-1 0,0 0-1,0 1 1,0-1 0,0 1 0,0-1-1,0 1 1,0-1 0,0 1 0,0-1-1,0 0 1,0 1 0,1-1 0,-1 1-1,0-1 1,0 1 0,0-1 0,0 0-1,1 1 1,-1-1 0,0 1 0,1-1-1,-1 0 1,0 1 0,1-1 0</inkml:trace>
  <inkml:trace contextRef="#ctx0" brushRef="#br0" timeOffset="1639.66">1748 868 716,'0'0'835,"3"0"-10,10-3-23,-9 2 658,0 1-808,1 1-444,-1 0 0,1-1 0,-1 2 0,1-1 0,-1 0 0,1 1 0,-1 0 0,0 0 0,0 0 0,0 1 0,0-1 0,0 1 0,0 0 0,-1 0 0,4 4 0,3 3 200,-1 1 1,0 0-1,-1 1 0,0 0 1,-1 0-1,9 22 0,-15-31 826,-6-12-1166,-1-1-45,4 7-14,0 0 0,0-1 0,0 1-1,0-1 1,0 1 0,1-1 0,0 0 0,0 0 0,0 0 0,0 1 0,0-1 0,0-6 0,2 4 24,-1 0 1,1 0-1,-1 0 0,2 0 0,-1 0 1,4-9-1,1-4 100,-4 13-58,0-1 1,1 0-1,-1 1 1,1-1 0,1 1-1,-1 0 1,1 0 0,0 0-1,1 1 1,-1-1-1,1 1 1,0 0 0,0 0-1,1 1 1,0 0 0,-1 0-1,1 0 1,1 0 0,-1 1-1,0 0 1,1 1-1,7-3 1,-13 5-55,1-1 0,0 1 0,0 0-1,-1-1 1,1 1 0,0 0 0,0 0 0,-1 1-1,1-1 1,0 0 0,0 0 0,-1 1 0,1-1 0,0 1-1,-1 0 1,4 1 0,0 0 38,1 1-6,0-1 0,-1 1 0,1 1 0,-1-1 0,0 1-1,0-1 1,0 1 0,0 1 0,-1-1 0,0 1 0,1 0 0,-2 0 0,5 7 0,0 1 31,0 0 0,-2 0 1,1 1-1,4 17 0,-8-20-496,0 0 0,0 0 0,-1 0 1,0 1-1,-1-1 0,-1 0 0,-1 22 1,1-29-1313,-10 5-4457</inkml:trace>
  <inkml:trace contextRef="#ctx0" brushRef="#br0" timeOffset="2027.36">2165 650 880,'24'-70'5699,"-23"67"-5050,5-15 627,0 9 188,-6 9-1400,0 0-1,0 0 0,0 0 0,0 0 0,1 0 0,-1 0 0,0 0 0,0-1 0,0 1 1,0 0-1,0 0 0,0 0 0,0 0 0,1 0 0,-1 0 0,0 0 0,0 0 0,0 0 1,0 0-1,0 0 0,0 0 0,0 0 0,1 0 0,-1 0 0,0 0 0,0 0 0,0 0 1,0 0-1,0 0 0,0 0 0,0 0 0,1 1 0,-1-1 0,0 0 0,0 0 0,0 0 0,0 0 1,0 0-1,0 0 0,0 0 0,0 0 0,0 0 0,1 0 0,-1 1 0,0-1 0,0 0 1,0 0-1,0 0 0,0 0 0,0 0 0,0 0 0,0 1 0,73 220 2289,-28-74-1577,-18-38-3820,-26-106 1310,-2 6-2572,-2 0 3212,2-4 272,0-1-1128</inkml:trace>
  <inkml:trace contextRef="#ctx0" brushRef="#br0" timeOffset="2449.55">2150 927 240,'-9'-11'832,"7"8"-11,2 0-57,0-1-602,0 1 0,1 0 1,0 0-1,-1 0 0,1 0 0,1 0 0,-1 0 1,0 0-1,1 0 0,-1 0 0,1 0 1,0 1-1,0-1 0,0 1 0,0-1 1,0 1-1,1 0 0,3-3 0,2 0 63,0 0 0,0 1 1,1 0-1,-1 0 0,1 1 0,0 0 0,0 1 0,0 0 0,0 1 1,0-1-1,0 2 0,0-1 0,0 1 0,17 2 0,-9 0-17,-1 1-1,1 1 1,-1 0 0,0 1-1,-1 0 1,1 2-1,20 10 1,-24-10-75,0 0 0,0 0 0,-1 1 0,0 0 0,0 1 0,-1 1 0,0-1 0,-1 2 0,0-1 0,-1 1 0,12 20 0,-19-29-110,-1-1 0,1 1 0,-1-1 0,0 1 0,0 0 0,1-1 0,-1 1 0,0 0 0,-1-1 0,1 1 0,0 0 0,0-1 0,-1 1-1,1 0 1,-1-1 0,1 1 0,-1-1 0,0 1 0,0-1 0,0 0 0,1 1 0,-1-1 0,-3 3 0,3-2-49,0-1 31,0 0 1,-1-1-1,1 1 1,0 0-1,0-1 1,0 1-1,-1-1 1,1 0-1,0 1 1,-1-1-1,1 0 1,0 1-1,-1-1 1,1 0-1,0 0 1,-1 0-1,1 0 0,0-1 1,-1 1-1,1 0 1,0-1-1,-1 1 1,1 0-1,-2-2 1,-20-8-15,19 9 4,0-1 0,0 0 0,1 0 0,-1 0 0,1 0 0,-1-1 0,1 1 0,0-1 0,0 0 0,0 0 0,-3-5 0,-1 0-12,5 4 14,0 1 1,0-1-1,0 1 1,1-1-1,-1 0 1,1 0-1,0 1 1,0-1 0,0-6-1,0 4 6,1 3 7,0 0 1,0 0 0,0 0 0,1 0 0,-1 0 0,1-1-1,-1 1 1,1 1 0,0-1 0,0 0 0,1 0 0,1-4 0,21-29 201,-21 31-168,0 2-3,-1 0 1,1 0-1,0 0 1,0 1-1,0-1 1,1 1-1,-1 0 1,0 0-1,1 0 1,-1 0-1,1 1 0,0-1 1,0 1-1,-1 0 1,1 0-1,0 1 1,0-1-1,0 1 1,0 0-1,7 0 1,-8 0 5,1 0 0,-1 1-1,0-1 1,1 1 0,-1 0 0,0 0 0,0 0 0,0 1 0,0-1 0,0 1 0,0-1 0,0 1 0,-1 0 0,1 0 0,-1 0 0,1 0 0,-1 1 0,0-1 0,0 1-1,0-1 1,3 6 0,3 6 119,-1-1-1,-1 1 1,7 23-1,3 3 87,-2-15-234,-1-12-37,-10-11 8,-1 0 0,1-1-1,0 1 1,0-1 0,0 1-1,0-1 1,0 0 0,0 0 0,0 0-1,1 0 1,-1-1 0,0 1 0,0-1-1,1 0 1,-1 0 0,0 0-1,0-1 1,1 1 0,-1-1 0,0 1-1,0-1 1,0 0 0,1 0 0,-1-1-1,0 1 1,-1-1 0,1 1-1,0-1 1,0 0 0,-1 0 0,1 0-1,-1 0 1,3-4 0,0-1 14,0-1 0,-1 0-1,0 0 1,-1 0 0,0-1 0,0 1 0,-1-1 0,0 0 0,0 1 0,-1-1 0,0 0 0,-1 0-1,0 0 1,0 0 0,-1 0 0,0 0 0,0 0 0,-1 1 0,0-1 0,-1 1 0,0-1 0,-6-12-1,7 18 1,0 1 0,0-1 0,0 0 0,0 1 0,0-1 0,0 1 0,-1 0 0,1-1 0,-1 1-1,0 0 1,0 1 0,1-1 0,-1 1 0,0-1 0,0 1 0,-4-1 0,-31-8-20,29 10 1,3 2-3,0-1-138,-1 0 0,1 0 0,-1 1 0,1 0 0,0 0 0,0 0 0,0 1 1,0 0-1,-11 7 0,8-4-525,7-5 202,-1 1 1,0 1 0,1-1-1,-1 0 1,1 1-1,0-1 1,0 1-1,0-1 1,-3 6 0,-2 3-3200</inkml:trace>
  <inkml:trace contextRef="#ctx0" brushRef="#br0" timeOffset="2900.45">2942 588 868,'0'-4'1132,"0"-13"-29,0 13-51,0-1-62,-2-13-79,2 14-63,0 0-71,-1 1-489,1 0 0,-1 0 0,0 0 1,0 0-1,0 0 0,0 0 0,0 1 1,-6-8 2771,2 15-2588,-14 17-48,18-22-405,1 0 0,-1 1 0,1-1 0,-1 1 0,1-1 0,-1 1 1,1-1-1,0 1 0,-1-1 0,1 1 0,0-1 0,0 1 0,-1 0 1,1-1-1,0 1 0,0-1 0,0 1 0,0 0 0,0 0 0,-4 47 643,2-1-1,8 85 1,7-15-1999,4-4-4751,-11-83 3066,2-4 915</inkml:trace>
  <inkml:trace contextRef="#ctx0" brushRef="#br0" timeOffset="3353.11">3447 783 32,'-4'0'1099,"-34"-5"1995,34 5-2156,0 0-38,-16-2 4761,29 0-5269,237-28 1749,-205 29-2089,-1 0-1556,-16-3-6134,-21 3 5783</inkml:trace>
  <inkml:trace contextRef="#ctx0" brushRef="#br0" timeOffset="3725.95">3526 521 452,'-36'-64'7426,"34"62"-6620,-3-6 6,2 6-243,1 10 2875,18 341-372,2-199-10933,-16-143 4894,3 12 902</inkml:trace>
  <inkml:trace contextRef="#ctx0" brushRef="#br0" timeOffset="4237.46">3645 598 216,'0'-4'1101,"1"2"-910,-1-3 432,1-1 0,0 1 0,1-1 1,-1 1-1,1 0 0,0-1 0,0 1 0,6-9 1,-8 14-567,1-1 0,0 1 1,-1 0-1,1-1 0,0 1 1,-1 0-1,1-1 0,0 1 1,-1 0-1,1 0 0,0 0 0,-1 0 1,1 0-1,0 0 0,0 0 1,-1 0-1,1 0 0,0 0 1,-1 0-1,1 0 0,0 0 1,-1 1-1,1-1 0,0 0 1,-1 1-1,1-1 0,0 0 1,0 1-1,13 18 777,-13-18-907,7 15 302,-1 0 1,-1 0 0,0 1-1,-1 0 1,-1 0 0,0 0-1,-2 0 1,1 22 0,1-8 15,0 6 117,-2 0 0,-3 54 0,1-90-359,0 1 1,-1 0 0,1-1-1,0 1 1,-1 0-1,1-1 1,-1 1 0,1-1-1,-1 1 1,0-1-1,0 1 1,0-1-1,0 1 1,0-1 0,0 0-1,0 0 1,0 1-1,0-1 1,-1 0 0,-1 1-1,1 0-21,-7-47-194,8 45 210,1-1 1,0 1 0,0-1 0,0 1 0,-1-1 0,1 1 0,0-1 0,0 0 0,0 1 0,0-1 0,0 1-1,0-1 1,0 1 0,0-1 0,0 0 0,1 1 0,-1-1 0,0 1 0,0-1 0,0 1 0,1-2 0,4-6 19,0-1 0,0 1 0,1 0 0,0 0 0,0 1 0,14-13 0,-17 18 3,0-1 0,1 1 0,-1 0 0,0 0 0,1 0 0,0 0 0,-1 1 0,1-1-1,0 1 1,0 0 0,0 0 0,0 0 0,0 1 0,0-1 0,0 1 0,0 0 0,0 0 0,0 1 0,0-1 0,0 1 0,0 0 0,6 2 0,16 8 152,40 23 1,-46-22-102,1-1 0,1-1-1,0-1 1,27 8 0,-35-15-17,0-1-1,28 0 1,-35-1-51,-1 0 1,0-1 1,0 1-1,0-1 1,0-1-1,0 1 1,-1-1-1,1 0 1,-1 0-1,1-1 1,-1 0-1,0 0 1,0 0-1,0 0 1,0-1-1,-1 0 1,1 0-1,6-8 1,-5 5 1,-1-1 0,1 1 1,-1-1-1,-1 0 0,0 0 0,0 0 0,0-1 1,-1 0-1,-1 1 0,3-11 0,-5-2 47,0 17-25,0 4-27,0 0-1,-1 0 1,1 0-1,0 0 1,-1 0 0,1-1-1,0 1 1,-1 0 0,1 0-1,0 0 1,-1 0-1,1 0 1,0-1 0,0 1-1,-1 0 1,1 0 0,0-1-1,0 1 1,-1 0-1,1 0 1,0-1 0,0 1-1,0 0 1,-1 0 0,1-1-1,0 1 1,0 0-1,0-1 1,0 1 0,0 0-1,0-1 1,0 1 0,0-1-1,-1 0 2,1 1 0,0-1 0,0 1 0,0-1 0,-1 0 0,1 1 0,0-1 0,-1 0 0,1 1 0,0-1 0,-1 1 0,1-1 0,-1 1 0,1-1 0,-1 1 0,1-1 0,-1 1 0,1 0 0,-1-1 0,1 1 0,-1-1 0,0 1 0,1 0 0,-1 0 0,0 0 0,1-1 0,-2 1 0,-4-1 29,0 1 0,-1-1 0,1 1 0,0 0 0,0 1 1,0 0-1,0 0 0,0 0 0,0 1 0,0-1 0,0 1 0,1 1 1,-1-1-1,1 1 0,-1 0 0,1 0 0,-8 8 0,6-6 33,1 0 0,0 1 0,0 0 0,1 1 1,0-1-1,0 1 0,0 0 0,1 0 0,0 1 0,1-1 0,-1 1 0,-2 9 0,6-14-54,-1 0 1,0-1 0,1 1-1,-1 0 1,1 0 0,0-1-1,0 1 1,0 0-1,0 0 1,1 0 0,-1-1-1,1 1 1,0 0 0,-1-1-1,1 1 1,1 0-1,-1-1 1,0 1 0,0-1-1,1 0 1,0 1 0,-1-1-1,1 0 1,0 0-1,0 0 1,0 0 0,0 0-1,0-1 1,1 1 0,-1-1-1,0 1 1,1-1 0,-1 0-1,1 0 1,0 0-1,-1 0 1,4 0 0,9 4-275,1-2 0,0 0 1,0-1-1,29 0 0,18-2-1623,32-11-5521,-52 3 5287</inkml:trace>
  <inkml:trace contextRef="#ctx0" brushRef="#br0" timeOffset="5462.81">4697 799 764,'3'4'1011,"-2"-3"-694,0 0-136,0 0 0,0 0 0,0 0 0,0 0 0,0 0 0,0 0 1,-1 0-1,1 1 0,0-1 0,-1 0 0,1 0 0,0 3 0,5-4 604,18-3-35,-18 2-38,0-2-30,10-5-346,0-1 0,-1 0 0,0-2 1,-1 0-1,0 0 0,-1-1 1,0-1-1,-1 0 0,-1-1 0,0 0 1,0-1-1,-2 0 0,0 0 0,0-1 1,-2-1-1,8-22 0,-8 21-185,-2-1-1,0 1 1,-1-2-1,-1 1 1,-1 0-1,-1 0 1,0-1-1,-2 1 0,0-1 1,-1 1-1,-1 0 1,-1 0-1,0 0 1,-2 0-1,-9-23 1,6 21-102,-1 0 1,-1 1-1,0 0 1,-2 1-1,0 0 1,-1 1-1,-1 1 1,-1 0-1,0 1 1,-1 1-1,-34-24 1,49 38-36,-26 7 13,28-6-26,0 0-1,-1 0 1,1 0-1,-1 0 1,1 0-1,0 0 1,-1 0-1,1 0 0,0 0 1,-1 1-1,1-1 1,0 0-1,0 0 1,-1 0-1,1 0 1,0 1-1,-1-1 1,1 0-1,0 0 1,0 1-1,-1-1 1,1 0-1,0 1 1,0-1-1,0 0 1,0 0-1,-1 1 1,1-1-1,-4 10 11,-1 1 1,2-1-1,-1 1 0,2-1 0,-1 1 0,1 0 1,1 0-1,0 0 0,1 20 0,15 111 34,-8-90-15,71 997 601,-77-1010-606,10 275 228,-11-306-252,0 0 0,1-1 0,0 1 1,0 0-1,1-1 0,0 1 0,0-1 1,1 1-1,0-1 0,0 0 0,1 0 1,0 0-1,0-1 0,9 11 0,-12-17-8,0 1 0,0-1 0,0 1-1,0 0 1,0-1 0,0 0 0,0 1 0,0-1-1,0 0 1,0 1 0,0-1 0,1 0-1,-1 0 1,0 0 0,0 0 0,0 0 0,0 0-1,0 0 1,1 0 0,-1-1 0,0 1 0,0 0-1,0-1 1,0 1 0,0-1 0,2 0-1,20-16-112,-21 16 137,1-3-37,1 0 0,0 0 1,-1-1-1,0 0 0,0 1 1,0-1-1,-1 0 1,1-1-1,-1 1 0,-1 0 1,1-1-1,-1 1 1,2-12-1,-1 8-19,1-10-3,0 0 0,-1 0 0,-1 0 0,-1 0 0,0-1 0,-2 1 0,0 0 0,-1 0 0,-1 0 0,-1 0 1,0 1-1,-2 0 0,-14-31 0,5 22 17,0 0 0,-2 1 0,0 1 1,-2 1-1,-1 0 0,-1 2 0,-42-35 0,15 19 27,16 13 51,-49-48-1,80 72-60,1-1 0,-1 0 0,1 0 0,-1 1 0,1-1 0,0 0 0,0 0 0,0-1 0,0 1 0,0 0 0,1 0 0,-1 0 0,1 0 0,-1-1 0,1 1 0,0 0 0,0-1 0,-1 1 0,2 0-1,-1-1 1,0 1 0,0 0 0,1 0 0,0-1 0,-1 1 0,1 0 0,0 0 0,0 0 0,0 0 0,0 0 0,0 0 0,1 0 0,-1 0 0,1 0 0,-1 1 0,1-1 0,-1 0 0,3-1 0,8-7-134,1-1 0,0 1-1,1 1 1,18-10 0,-17 11 24,93-52-550,-49 29 288,-1-3 1,63-48-1,-106 70 404,-1 0 0,0-1 0,0-1 0,-1 0 0,-1-1-1,-1 0 1,0-1 0,0 0 0,-2 0 0,0-1 0,-1-1 0,7-22 0,-13 29 87,0 0 0,0 0 0,-1 0 0,0 0 0,-1 0 0,0 0 0,-1 0 0,0-1 1,-1 1-1,-1 1 0,1-1 0,-1 0 0,-1 0 0,-9-18 0,11 26-23,-3-5-31,5 8-38,0-1-1,0 1 0,0 0 1,0 0-1,0 0 0,-1 0 0,1 0 1,0-1-1,0 1 0,0 0 1,0 0-1,0 0 0,-1 0 1,1 0-1,0 0 0,0 0 1,0 0-1,-1 0 0,1 0 1,0 0-1,0 0 0,0 0 1,0 0-1,-1 0 0,1 0 1,0 0-1,0 0 0,0 0 0,-1 0 1,1 0-1,0 0 0,0 0 1,0 0-1,0 0 0,-1 0 1,1 0-1,0 0 0,0 0 1,0 1-1,0-1 0,0 0 1,-1 0-1,1 0 0,0 0 1,0 0-1,0 1 0,0-1 1,0 0-1,0 0 0,0 0 1,0 0-1,0 1 0,-1-1 0,1 0 1,0 0-1,-4 20 104,1 1 0,1-1 0,0 1 0,1-1 0,4 32 0,6 50-394,35 156-1,-41-242-869,1-1 0,1 0-1,12 27 1,-10-36-3616,5-4 3872,-11-2 255,11 1-1350</inkml:trace>
  <inkml:trace contextRef="#ctx0" brushRef="#br0" timeOffset="5854.28">5339 697 396,'0'0'7435,"-4"10"-6945,-12 32-45,13-27-39,4-8-278,0 0 0,1 0 0,0 0 0,0 0 0,1-1 0,0 1-1,0-1 1,0 0 0,1 0 0,0 0 0,0 0 0,1 0 0,-1-1 0,1 0 0,0 0-1,12 8 1,-16-12-112,0-1 0,0 1 0,0-1 0,0 1 0,0-1 0,0 1 1,0-1-1,0 0 0,0 0 0,0 0 0,0 1 0,1-1 0,-1 0 0,0 0 0,0-1 0,1 1 0,1 0 27,1 0 82,2-2-26,-2 1-77,-2 0-10,0 1 0,0-1-1,1 0 1,-1 0 0,0 0 0,0 0 0,0 0 0,0 0 0,0-1 0,0 1 0,0 0 0,-1-1 0,1 0 0,0 1 0,-1-1-1,0 0 1,1 0 0,-1 0 0,0 0 0,0 0 0,0 0 0,0 0 0,0-1 0,1-3 0,-1-7 32,-1-1 1,0 1 0,0-1-1,-4-18 1,2 27-32,1 0 1,0 1-1,-1-1 0,0 1 0,0-1 1,-1 1-1,1 0 0,-1 0 0,0 0 0,0 0 1,0 0-1,0 1 0,-1-1 0,0 1 1,1 0-1,-1 0 0,0 0 0,-6-2 0,7 4-9,0 0 0,0 1-1,0-1 1,0 1-1,0-1 1,0 1-1,0 0 1,0 1-1,0-1 1,1 0-1,-1 1 1,0-1 0,0 1-1,0 0 1,-5 2-1,7-2-8,-3 0-129,0 1 0,1-1 1,-1 1-1,1 0 0,-1 0 0,1 0 1,0 0-1,0 1 0,0-1 0,0 1 1,0 0-1,1 0 0,-1 0 0,1 0 1,0 0-1,0 1 0,0-1 0,0 1 1,0-1-1,1 1 0,0 0 1,0-1-1,0 1 0,0 0 0,0 0 1,1 0-1,0 0 0,-1 0 0,2 0 1,-1 0-1,1 7 0,4 1-3114,2-2 2554,-3-7 124,10 10-846</inkml:trace>
  <inkml:trace contextRef="#ctx0" brushRef="#br0" timeOffset="6276.61">5579 775 332,'14'-17'5704,"-16"34"-1099,-2 19-4142,4-31-345,0 0-1,0 0 1,1 0-1,0 0 0,0-1 1,0 1-1,0 0 1,1 0-1,0-1 1,2 6-1,-2-8-98,-1 0 1,1 0-1,0 0 0,0 0 1,0 0-1,0 0 0,0 0 1,0 0-1,0-1 0,0 1 1,1-1-1,-1 0 0,0 0 1,1 0-1,-1 0 0,1 0 1,0 0-1,-1-1 0,1 1 1,0-1-1,-1 0 0,6 0 1,-2 0-27,1 0 0,-1-1 0,0 0 1,0 0-1,0 0 0,0-1 0,0 0 1,0 0-1,0-1 0,0 1 0,-1-1 1,1-1-1,-1 1 0,0-1 0,0 0 1,0 0-1,-1 0 0,0-1 0,1 1 1,-1-1-1,-1 0 0,1 0 1,-1-1-1,0 1 0,0-1 0,0 0 1,2-10-1,1 1 30,-1 4 101,-5 11-116,0 0 0,0 0 0,0-1 0,0 1 0,0 0 0,0 0 0,0 0 0,0 0 0,0 0 0,0 0 0,0 0 0,0 0 0,0 0 0,0-1 0,1 1 0,-1 0 0,0 0 0,0 0 0,0 0 1,0 0-1,0 0 0,0 0 0,0 0 0,0 0 0,0 0 0,1 0 0,-1 0 0,0 0 0,0 0 0,0 0 0,0 0 0,0 0 0,0 0 0,0 0 0,0 0 0,1 0 0,-1 0 0,0 0 0,0 0 0,0 0 0,0 0 0,0 0 0,0 0 0,0 0 0,0 0 0,1 0 0,-1 0 0,0 0 0,0 0 0,0 0 0,0 0 0,0 0 0,0 0 0,0 1 0,0-1 1,0 0-1,0 0 0,3 6 2,1 0 0,-1 1 0,1-2 0,0 1 1,1 0-1,-1-1 0,1 0 0,0 0 1,0 0-1,1-1 0,-1 0 0,1 0 1,0 0-1,0-1 0,0 0 0,10 4 1,-7-5-16,1-1 1,-1 1 0,0-2-1,15 0 1,-15 0-5,-6 0 7,0 0 0,0-1 0,0 0 0,0 0 0,0 1 0,0-2 0,0 1 0,0 0 0,0-1 0,-1 1 0,1-1 0,4-3 0,-4 3 3,-1 0 13,1 0 1,-1-1 0,1 1 0,-1-1 0,0 1-1,0-1 1,0 0 0,0 1 0,-1-1 0,1 0-1,-1 0 1,0-1 0,0 1 0,0 0 0,0 0-1,0-1 1,-1 1 0,1 0 0,-1-1 0,0 1 0,0 0-1,0-1 1,0 1 0,-1 0 0,1-1 0,-1 1-1,0 0 1,-1-4 0,-1 1 41,1 0 1,0 0-1,-1-1 1,0 2-1,-1-1 0,0 0 1,1 1-1,-2 0 1,1-1-1,0 2 1,-1-1-1,-10-7 0,10 9-126,0 0-1,0 1 0,0 0 0,0 0 1,-1 0-1,1 1 0,0 0 1,-1 0-1,0 0 0,1 1 0,-1-1 1,1 1-1,-1 1 0,0-1 1,1 1-1,-1 0 0,1 0 0,-1 1 1,1-1-1,0 1 0,0 1 1,0-1-1,0 1 0,0-1 0,0 1 1,0 1-1,1-1 0,0 1 1,0 0-1,-7 8 0,9-10-503,1 0 1,0 0-1,0 0 0,0 0 1,1 1-1,-1-1 0,1 0 1,-1 0-1,1 1 0,0-1 1,-1 1-1,2 3 0,-1-4 789,-1 3-2049</inkml:trace>
  <inkml:trace contextRef="#ctx0" brushRef="#br0" timeOffset="7336.12">6728 713 208,'0'0'681,"-2"-3"-26,-1-2-159,0-1-1,-1 1 1,0 1-1,0-1 1,0 1-1,-1-1 0,1 1 1,-1 0-1,0 1 1,0-1-1,-9-4 1,7 5-276,1 0 0,-1 0-1,0 1 1,0 0 0,-1 0 0,1 1 0,0 0 0,0 0 0,-1 0 0,1 1-1,0 0 1,-1 1 0,1 0 0,0 0 0,-1 0 0,-8 4 0,8-3-106,1 1 1,0 0-1,0 0 1,0 1-1,0 0 1,0 0-1,1 0 1,0 1-1,0 0 1,0 0-1,0 1 0,1 0 1,0 0-1,0 0 1,1 0-1,-5 9 1,8-13 11,2 3-12,-1-2-94,0 0 1,0 0-1,1 0 0,-1 0 0,1 0 1,0 0-1,0-1 0,0 1 1,0 0-1,0 0 0,0-1 1,1 1-1,0-1 0,-1 1 1,1-1-1,0 0 0,3 3 1,-1-2-3,0-1 1,0 0 0,0 0 0,0 0 0,0-1 0,1 1 0,-1-1-1,0 0 1,1 0 0,-1-1 0,6 1 0,-3-1-9,0 0-1,-1 0 1,1 0-1,0-1 1,0 0-1,-1-1 1,1 0 0,-1 0-1,1 0 1,-1-1-1,0 1 1,0-2-1,0 1 1,0-1 0,-1 0-1,1 0 1,-1 0-1,0-1 1,0 1-1,-1-1 1,1-1 0,-1 1-1,0-1 1,-1 1-1,1-1 1,-1 0-1,3-8 1,-6 12-8,1 1 0,-1 0 0,0 0 0,0-1-1,0 1 1,0-1 0,0 1 0,0 0 0,0-1 0,0 1 0,0 0 0,0-1 0,-1 1 0,1 0 0,-1 0-1,1-1 1,-1 1 0,1 0 0,-1 0 0,0 0 0,0 0 0,1-1 0,-1 1 0,0 0 0,0 1-1,0-1 1,0 0 0,-2-1 0,1 0-4,-2-1 40,-3 7-22,-22 11-4,28-14-9,-1 0 0,1 0 0,-1 0-1,1 0 1,0 0 0,0 0 0,0 0 0,0 1-1,0-1 1,0 1 0,0-1 0,0 1 0,0-1-1,1 1 1,-1-1 0,0 1 0,1-1 0,-1 1-1,1 0 1,0-1 0,0 1 0,0 0 0,0 0-1,0 3 1,0-5-1,0 4 22,1 1-4,6 15-6,-2-14-6,0-3-10,0-1 0,0 0 0,1-1 0,-1 1 0,1-1 0,0 0 0,-1 0 0,1-1-1,0 1 1,-1-1 0,1-1 0,0 1 0,-1-1 0,1 0 0,0 0 0,-1-1 0,11-4 0,-11 5 1,8-5-1,1 0 0,-1 0 0,0-2 0,0 1 0,-1-2 0,0 0 0,0 0 0,-1-1 0,0 0 0,14-19-1,-13 13 1,0 0-1,-1-1 1,-1 0-1,0-1 0,-2 0 1,0-1-1,6-21 0,-9 22 3,-2 0-1,0 0 0,0 0 0,-2 0 1,-1 0-1,0-1 0,-1 1 1,-6-32-1,4 35-6,-1 0-1,0 0 1,-1 0 0,-1 1 0,0-1-1,-1 1 1,-1 1 0,0-1 0,0 2 0,-15-17-1,7 19-9,12 8 17,1 0 3,-2 3 1,-14 2-1,18-3-3,1 0 0,0 0 0,0 0 0,-1 0 0,1 0 0,0 1 0,0-1 0,-1 0 0,1 0 0,0 0 0,0 0 0,0 0 0,-1 0 1,1 0-1,0 0 0,0 0 0,0 1 0,-1-1 0,1 0 0,0 0 0,0 0 0,0 0 0,-1 1 0,1-1 0,0 0 0,0 0 0,0 0 0,0 1 0,0-1 0,0 0 0,0 0 0,-1 1 0,1-1 0,0 0 0,-4 15 7,0-1 0,0 0 0,1 1 0,-1 28 0,3 67 51,1-35 27,-24 595 1577,20-582-1456,-2 51 339,14 180 0,-6-300-487,1-1 1,0 1-1,2-1 0,0 1 1,11 25-1,-13-37-45,1 0 0,-1-1 0,1 1-1,0-1 1,1 0 0,-1 0 0,1-1 0,0 0 0,1 1 0,-1-2-1,1 1 1,0-1 0,1 1 0,-1-2 0,0 1 0,10 3 0,-12-6-13,-1-1 0,0 1 0,0-1 1,1 0-1,-1 0 0,0 0 0,1 0 1,-1 0-1,0-1 0,1 0 0,-1 1 1,0-1-1,0-1 0,0 1 0,6-3 1,-3 1-6,0-1 1,0 1-1,-1-1 0,1 0 1,-1-1-1,8-7 1,-4 0-24,0 0 0,-1-1 0,0 0 0,-1-1 0,0 0 0,-1 0 0,-1 0 0,0-1 1,-1 0-1,-1 1 0,0-2 0,-1 1 0,1-20 0,-3 13 0,0 0 0,-1 0 0,-2 0 0,0 1 0,-1-1-1,-1 1 1,-1-1 0,-15-32 0,12 36 20,-1 0 1,-1 1-1,-1 0 0,0 1 0,-1 0 0,-1 1 0,0 0 0,-1 2 0,0-1 1,-25-15-1,-17-6-335,-109-50 1,109 57-349,46 19-1064,14 2-1921,21-3-1908,-17 8 6337,25-7-2787</inkml:trace>
  <inkml:trace contextRef="#ctx0" brushRef="#br0" timeOffset="8174.99">7445 687 4,'0'0'6065,"11"-2"-5556,2 1-114,1-2-1,0 1 1,-1-2 0,0 0-1,0-1 1,0 0-1,0-1 1,-1 0 0,0-1-1,17-12 1,-28 18-341,0 0 0,-1 0 0,1 1-1,-1-1 1,0 0 0,1 0 0,-1 0 0,0 0 0,1 0-1,-1 0 1,0 0 0,0 0 0,0 0 0,0 0 0,0 1-1,0-1 1,0 0 0,0 0 0,0 0 0,0 0 0,-1 0-1,1 0 1,0 0 0,-1 0 0,0-1 0,-8-14 435,9 16-532,-2-5 251,-26 5 220,22 0-197,-1 3-17,4-1-201,-4 1 78,0 1-1,0 0 1,0 0 0,1 1-1,-1 0 1,1 0 0,0 0 0,-9 12-1,13-14-40,0 0-1,0 0 1,0 1-1,0-1 1,1 1-1,-1-1 1,1 1-1,0-1 1,0 1-1,1 0 1,-1 0-1,1-1 1,0 1-1,0 0 0,0 0 1,0 0-1,1-1 1,-1 1-1,1 0 1,2 5-1,-1-5-31,0 1 1,0-1-1,1 0 0,-1 0 0,1 0 0,0-1 0,0 1 0,1 0 0,-1-1 0,1 0 0,0 0 1,-1 0-1,1 0 0,1-1 0,-1 0 0,7 3 0,7 3-449,0-2-1,1 0 1,0-1-1,0-1 1,0 0-1,28 0 1,-34-3-112,0-2 0,0 1 1,0-1-1,-1-1 1,1-1-1,0 0 0,-1 0 1,1-1-1,-1-1 0,18-9 1,-27 11 432,1 0 0,0 0 0,-1 0 0,0-1 0,0 0 1,0 1-1,-1-1 0,1 0 0,-1 0 0,0-1 0,0 1 1,0 0-1,-1-1 0,1 1 0,0-6 0,-2 5 185,0-1 1,0 1-1,-1-1 0,1 1 0,-1-1 1,0 1-1,-1-1 0,-2-7 1,2 10 249,-1 0 56,-9-11 51,9 10 21,-4-3-66,4 5 263,4 9 3332,4 5-3820,1 0-1,0-1 1,0 0-1,1 0 1,1-1-1,14 17 1,10 7-78,25 25-735,-17-26-5262,-38-31 3458</inkml:trace>
  <inkml:trace contextRef="#ctx0" brushRef="#br0" timeOffset="8585.96">8102 635 204,'-8'-39'6875,"0"44"-6203,-28 20 495,1 2-1,-47 46 1,57-48-812,5-7-412,1 1 1,1 0-1,0 2 1,-16 26-1,24-27-1669,8-17-1053</inkml:trace>
  <inkml:trace contextRef="#ctx0" brushRef="#br0" timeOffset="8928.46">8148 732 140,'18'-6'775,"-15"5"596,2 0-775,17-1 320,-1-1-1,22-5 0,-36 6-622,1-1-1,-1 1 1,1-1 0,-1-1-1,0 1 1,0-1 0,0 0-1,11-10 1,-17 13-245,0 0-1,0 0 1,0 0-1,0 1 1,0-1-1,0 0 1,-1 0-1,1 0 1,0-1-1,-1 1 1,1 0-1,-1 0 1,1 0-1,-1 0 1,0 0-1,1-1 1,-1 1-1,0 0 1,0 0-1,0-1 1,0 1-1,0 0 1,0 0-1,0-1 1,0 1-1,0 0 1,-1 0-1,1 0 1,-1-1-1,1 1 1,-1 0-1,1 0 1,-1 0-1,1 0 1,-1 0-1,0 0 1,0 0-1,1 0 1,-1 0-1,-2-1 1,0-1 56,-1 0-1,1 0 1,-1 0 0,0 1 0,0 0 0,-7-4 0,7 5 177,-2 2 7,-5 1-101,0-1 1,1 2 0,-18 5-1,24-6-94,-1 0 0,1 0 0,-1 0 0,1 1 0,0-1 0,0 1 0,0 0 0,1 0 0,-1 1 0,0-1 1,1 1-1,0 0 0,-3 4 0,3-4-19,1 0 0,0 1 0,0-1 1,0 1-1,0-1 0,1 1 1,-1 0-1,1 0 0,1-1 1,-1 1-1,1 0 0,-1 0 0,1 0 1,1 0-1,-1 0 0,1 0 1,0-1-1,0 1 0,0 0 1,1-1-1,-1 1 0,4 6 0,-2-6-131,0 0 0,1 1 0,-1-2 0,1 1 0,0 0 0,0-1-1,0 0 1,1 0 0,0 0 0,0 0 0,0-1 0,0 0 0,0 0 0,0 0-1,1-1 1,-1 0 0,12 3 0,-7-2-635,0-1 0,0 0 0,20 0 0,-19-2-891,0-1 0,0 0 0,15-3-1,-1-4-262</inkml:trace>
  <inkml:trace contextRef="#ctx0" brushRef="#br0" timeOffset="9767.22">8664 656 8,'2'-21'677,"-2"16"681,-2 2-687,0 0-406,0 0 0,-1 0 0,1 0 0,-1 0 0,0 1 0,-5-5-1,5 5 316,-2 1-3,-1 0-327,0-1 1,0 1-1,-1 1 0,1-1 0,-1 1 0,1 0 1,0 1-1,-1 0 0,1 0 0,0 0 0,0 0 1,0 1-1,-9 4 0,6-2 20,0 1 0,1 0 0,0 0 0,0 1 1,0 0-1,0 0 0,-11 14 0,17-17-194,0 0-1,1 0 1,0 0 0,-1 0-1,1 0 1,0 0 0,0 1-1,1-1 1,-1 0-1,1 1 1,0-1 0,-1 0-1,2 6 1,-1-7-28,0 2-6,1 1 0,0-1-1,-1 0 1,2 0 0,-1-1-1,0 1 1,1 0 0,-1 0-1,1-1 1,0 1-1,1 0 1,-1-1 0,1 0-1,-1 0 1,1 0 0,0 0-1,0 0 1,0 0 0,6 3-1,1 1-1,1-1 0,0 1 0,0-2 0,22 8 0,-27-10-48,0-1 0,0 0 0,1-1 0,-1 0 0,0 0 0,1 0 0,-1-1 0,1 0 0,-1 0 0,1 0 0,-1-1 0,1 0 0,11-4 0,-14 4 13,0-2 0,1 1 0,-1 0 0,0-1-1,-1 0 1,1 0 0,0 0 0,-1 0 0,0 0 0,0-1-1,0 0 1,0 1 0,0-1 0,-1 0 0,1-1-1,-1 1 1,0 0 0,-1 0 0,1-1 0,0-4 0,7-73 381,-9 79-290,1-2-14,1-15 13,-1 15 3,-1-6-123,0 7 201,-1 10 840,-1 42-961,1-47-51,1 0-1,0 0 1,-1 0 0,1 1 0,0-1-1,0 0 1,0 0 0,0 0-1,0 1 1,1-1 0,-1 0 0,0 0-1,0 0 1,1 0 0,-1 1-1,1-1 1,-1 0 0,1 0-1,-1 0 1,1 0 0,0 0 0,-1 0-1,1 0 1,0 0 0,1 0-1,1 2 14,0 2-27,0-1 0,1 1 0,-1-1 0,1 0 0,0 0 0,0 0 0,0-1 0,1 0 0,-1 1 0,1-1 0,0-1 0,0 1 0,0-1 0,0 0 0,0 0 0,0 0 0,1-1 0,-1 0 0,1 0 0,-1 0 0,1-1 0,-1 0 0,11 0 0,-12 0-76,0-3-1,1 0 62,-1 0 0,1 0 1,-1-1-1,0 0 0,0 0 0,-1 0 0,1 0 0,-1 0 1,0-1-1,0 1 0,3-7 0,-4 5 11,0 1-17,0 0 0,0-1 0,1 1 0,-1 0 1,7-9-1,-7 18 31,1 4 4,0-1 0,0 0 1,1 0-1,0 0 0,0 0 0,1-1 1,0 1-1,0-1 0,0 0 1,1-1-1,0 1 0,0-1 0,13 8 1,-11-9-69,-1-1 1,1-1 0,-1 1-1,1-1 1,0-1 0,0 1-1,0-1 1,-1-1 0,1 1-1,0-1 1,0-1 0,14-2-1,-18 2 29,-1 0 0,0-1 0,0 1-1,0-1 1,0 0 0,0 0 0,0 0 0,0 0-1,-1 0 1,1-1 0,-1 1 0,0-1 0,1 0-1,-1 0 1,0 0 0,-1 0 0,1 0 0,0 0-1,1-6 1,1-3-60,0-1-1,-1 1 0,2-21 1,-5 31 85,2-17-64,-1 0 1,-1 0-1,-1 0 1,0 0-1,-8-34 1,-2 10 58,-21-56 0,-4 1 357,35 95-315,-1 0 11,2 3-28,0 0 1,0 0-1,0-1 1,0 1-1,0 0 1,0 0 0,0 0-1,-1 0 1,1 0-1,0-1 1,0 1 0,0 0-1,0 0 1,0 0-1,0 0 1,0 0 0,0 0-1,-1 0 1,1-1-1,0 1 1,0 0 0,0 0-1,0 0 1,0 0-1,-1 0 1,1 0 0,0 0-1,0 0 1,0 0-1,0 0 1,0 0 0,-1 0-1,1 0 1,0 0-1,0 0 1,0 0 0,0 0-1,-1 0 1,1 0-1,0 0 1,0 0 0,0 0-1,0 0 1,0 1-1,-1-1 1,1 0 0,0 0-1,0 0 1,0 0-1,0 0 1,0 0 0,0 0-1,0 0 1,0 1-1,-1-1 1,1 0 0,0 0-1,-6 17 106,4-9-93,1 0-1,0 0 0,0 0 1,1 0-1,1 10 0,12 110 403,23 203 296,-34-315-671,0 0-1,2 0 0,0 0 0,1-1 0,6 16 1,-8-25-133,0 0 0,1-1 0,-1 1 0,1-1 0,0 1 0,0-1 0,1 0 0,-1-1 0,1 1 0,0-1 0,1 0 0,-1 0 0,1-1 0,9 6 0,-12-9-284,0 1 0,0 0 0,0-1 0,0 0 0,0 1-1,0-1 1,0 0 0,0-1 0,0 1 0,0 0 0,0-1 0,0 0 0,-1 0 0,1 0 0,0 0 0,3-2 0,-4 2 8,6-3-2104,6-9 747</inkml:trace>
  <inkml:trace contextRef="#ctx0" brushRef="#br0" timeOffset="10235.15">9035 680 400,'0'0'1175,"9"-1"-673,239-18 2596,-114 13 656,-91-1-2017,-40 6-1083,2 2-363,19 3 245,-16 15 19,-2-3-197,-1 1-1,0 0 1,-1 0 0,2 20 0,7 29 316,-1-6-2096,-11-58 529,12 12-6700</inkml:trace>
  <inkml:trace contextRef="#ctx0" brushRef="#br0" timeOffset="10753.07">9476 496 20,'0'0'646,"11"2"-15,32 9-26,-42-10-569,0-1 1,0 0-1,-1 1 0,1-1 0,0 0 0,0 1 1,0-1-1,0 0 0,0 0 0,0 0 1,0 0-1,0 0 0,0 0 0,0 0 0,0 0 1,0 0-1,0 0 0,0-1 0,0 1 1,0 0-1,0-1 0,-1 1 0,1 0 0,0-1 1,0 1-1,0-1 0,0 0 0,0 0 1,1-1 134,1 1 4,-1-1 0,0 1 0,1-1 0,-1 0 0,0 1 0,0-1 0,0 0 0,0-1 0,0 1 0,0 0-1,0 0 1,1-4 0,-2 4-82,0-1 54,0 0 0,0 0 1,0 0-1,0 0 1,-1 0-1,1 0 0,-1 0 1,0 0-1,0 0 1,0 0-1,0 0 1,-1 0-1,1 0 0,-2-3 1,2 5-119,-1-3 83,0 1 0,0-1 1,0 0-1,0 1 0,-1-1 1,1 1-1,-1-1 0,0 1 1,0 0-1,0 0 0,-1 0 1,1 0-1,-1 0 1,0 0-1,1 1 0,-1-1 1,0 1-1,-1 0 0,1 0 1,0 0-1,-1 0 0,1 1 1,-7-3-1,4 3-60,1 1 0,0-1 0,-1 1 0,1 0-1,-1 0 1,1 1 0,-1 0 0,1 0 0,0 0 0,-1 1 0,1-1 0,0 1 0,0 0-1,0 1 1,0-1 0,1 1 0,-1 0 0,1 0 0,0 1 0,-1-1 0,-6 9 0,5-6-133,0 1 1,0 0 0,1 1 0,-1-1 0,2 1 0,-1 0 0,1 0 0,1 1 0,-1-1 0,1 1 0,1-1 0,-3 17 0,4-21-19,1 1 0,0-1 0,1 1 0,-1-1 1,1 1-1,-1-1 0,2 0 0,-1 1 0,0-1 0,1 0 1,-1 0-1,1 0 0,1 0 0,-1 0 0,0 0 1,1-1-1,0 1 0,0-1 0,0 0 0,0 0 0,0 0 1,1 0-1,-1 0 0,1-1 0,4 3 0,6 3-112,-1-2 0,1 0 0,0 0 1,1-1-1,22 4 0,-29-8 386,1 0 0,0 0 1,1-1-1,-1 0 0,0 0 1,0-1-1,0-1 0,13-3 1,-20 4-5,1 0 0,-1 1 0,1-1 0,-1 1 0,1-1 1,-1 1-1,1 0 0,-1 0 0,1 0 0,-1 0 0,1 0 0,0 0 1,-1 1-1,1 0 0,-1-1 0,0 1 0,1 0 0,4 2 0,-5 0 151,1 18 476,-3-21-785,0 0 0,1 1 0,-1-1 1,0 0-1,0 1 0,0-1 0,1 1 1,-1-1-1,0 1 0,0-1 0,0 1 0,0-1 1,0 0-1,0 1 0,0-1 0,0 1 0,0-1 1,0 1-1,0-1 0,0 1 0,0-1 1,0 1-1,-1-1 0,1 1 0,0 15 268,2-11-175,0-1 0,0 1 0,1-1 0,0 1 0,0-1 0,6 6 0,-7-8-29,2-1-19,14 4-15,-14-4 30,2-3-54,-3 1-18,-1 1-1,0-1-1,-1 1 1,1 0 0,-1-1-1,1 1 1,-1-1 0,1 1-1,-1-1 1,1 0 0,-1 1-1,1-1 1,-1 0 0,0 0-1,0 0 1,1 0 0,-1-1-1,1 0 1,9-14 3,-4-9-11,-6-3-9,-2 24 16,1-1-1,-1 0 1,0 0 0,0 0-1,-1 0 1,1 0 0,-1 1 0,0-1-1,0 1 1,-1 0 0,1-1-1,-1 1 1,-4-4 0,5 5-29,-1 1 1,1 0 0,-1 0 0,0 0-1,0 0 1,0 0 0,0 0-1,-1 1 1,1-1 0,0 1 0,-1 0-1,1 0 1,-1 0 0,1 1-1,-1-1 1,1 1 0,-1 0-1,1 0 1,-7 0 0,-30 12-1295,36-10 737,-1 7 32,1-4-976</inkml:trace>
  <inkml:trace contextRef="#ctx0" brushRef="#br0" timeOffset="11138.26">9690 620 4156,'132'-39'4692,"-128"41"-4565,0 0 0,0-1 0,0 2 0,-1-1-1,1 0 1,-1 1 0,1 0 0,-1 0 0,0 0 0,0 0-1,0 0 1,-1 0 0,1 1 0,-1 0 0,1-1 0,-1 1 0,-1 0-1,1 0 1,1 4 0,2 7 243,-1-1 0,-1 0 0,2 21 0,-2-13 4,-2-19 317,-5-14-652,-9-33 1,13 43-36,-1 0-1,1 0 0,0 0 0,0 1 0,-1-1 1,1 0-1,0 0 0,0 0 0,0 0 1,0 0-1,0 0 0,0 0 0,0 1 0,0-1 1,0 0-1,0 0 0,0 0 0,1-1 1,1-4 67,0-1 0,1 1 1,-1 0-1,1 0 1,1 0-1,-1 0 1,1 0-1,0 1 1,0-1-1,1 1 0,0 0 1,0 1-1,0-1 1,0 1-1,1 0 1,-1 0-1,1 1 0,0-1 1,0 1-1,11-3 1,-10 4 25,-1 1 0,1 1 0,-1-1 1,1 1-1,0 0 0,-1 0 0,1 1 0,0 0 1,-1 0-1,1 1 0,-1-1 0,0 2 1,1-1-1,-1 0 0,0 1 0,0 0 0,-1 1 1,1 0-1,-1-1 0,1 2 0,-1-1 0,0 0 1,-1 1-1,1 0 0,5 8 0,-6-7-164,0 1 0,0-1 0,-1 1 0,1 0 0,-2 0 0,1 0 0,-1 0 0,0 0 0,0 0 0,-1 1-1,0-1 1,0 1 0,-1-1 0,0 1 0,0 0 0,0-1 0,-1 1 0,-1-1 0,1 0 0,-1 1 0,0-1 0,-4 7 0,5-12 58,-2 7-1603,-1-1 1,-1 0 0,1 0 0,-1 0 0,-9 10 0,-4 0-861</inkml:trace>
  <inkml:trace contextRef="#ctx0" brushRef="#br0" timeOffset="11482.61">10244 847 12937,'17'-14'4,"-2"3"336,4-1-412,-2 8-1740</inkml:trace>
</inkml:ink>
</file>

<file path=word/ink/ink4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1:58:17.460"/>
    </inkml:context>
    <inkml:brush xml:id="br0">
      <inkml:brushProperty name="width" value="0.4" units="cm"/>
      <inkml:brushProperty name="height" value="0.8" units="cm"/>
      <inkml:brushProperty name="color" value="#FFFC00"/>
      <inkml:brushProperty name="tip" value="rectangle"/>
      <inkml:brushProperty name="rasterOp" value="maskPen"/>
    </inkml:brush>
  </inkml:definitions>
  <inkml:trace contextRef="#ctx0" brushRef="#br0">451 738 32,'0'0'1511,"13"-2"-1300,656-38 1082,-445 34-1095,335-15 251,-513 20-392,-41 1-42,-2 1 4,-3-1-20,0 0 0,0 0 0,0-1 0,-1 1 0,1 0 0,0 0 0,0 0 0,0 0 0,0 0 0,0 0 0,0 1 0,0-1 0,0 0 0,-1 0 0,1 0 0,0 0 0,0 0 0,0 0 0,0 0 0,0 0 0,0 0 0,0 0 0,0 0 0,0 0 0,0 0 0,-1 0 0,1 0 0,0 0 0,0 0 0,0 1 0,0-1 0,0 0 0,0 0 0,0 0 0,0 0 0,0 0 0,0 0 0,0 0 1,0 0-1,0 0 0,0 1 0,0-1 0,0 0 0,0 0 0,0 0 0,0 0 0,0 0 0,0 0 0,0 0 0,0 0 0,0 1 0,0-1 0,0 0 0,0 0 0,0 0 0,0 0 0,0 0 0,1 0 0,-20 6-18,-23 4-5,-343 32-397,283-36 364,-74 8-6,-458 20 32,516-40 565,114 5-245,16-5-212,15-5-44,0 0 0,1 2 0,0 1 0,38-6 0,135-12 63,-129 18-59,982-44 351,-691 56-1540,-376-7 1088,-60-11-46,-78-4 0,-91 3-17,190 12 112,-559-19-142,164 7 454,406 11-203,38 4 2,11-6-86,10-3-3,0 1 0,0 0-1,0 1 1,29-6 0,93-17 32,-94 22-26,706-134 214,-715 133-233,-36 7 0,-8 0-1,-51 0-7,-357 26-46,231-10 32,74-6 6,-165 7-8,272-15 27,23-5-25,263-35 54,759-31 352,-972 72-347,-68-1-9,-16 3-34,-66 9-7,-87 2 1,126-12 21,-1121 22 43,1145-28-10,17 4-34,0 0 0,0 0-1,-1 0 1,1 0 0,0 0-1,0 0 1,0 0-1,0-1 1,0 1 0,-1 0-1,1 0 1,0 0 0,0 0-1,0 0 1,0-1 0,0 1-1,0 0 1,0 0-1,0 0 1,0 0 0,0-1-1,0 1 1,0 0 0,0 0-1,0 0 1,0 0-1,0-1 1,0 1 0,0 0-1,0 0 1,0 0 0,0 0-1,0-1 1,0 1 0,0 0-1,0 0 1,0 0-1,0 0 1,0 0 0,0-1-1,1 1 1,-1 0 0,0 0-1,0 0 1,0 0 0,0 0-1,0 0 1,1-1-1,-1 1 1,0 0 0,0 0-1,0 0 1,0 0 0,0 0-1,1 0 1,-1 0-1,0 0 1,0 0 0,0 0-1,0 0 1,1 0 0,-1 0-1,0 0 1,0 0 0,0 0-1,1 0 1,-1 0-1,0 0 1,183-49 83,191-26 0,-282 58-58,20 0-8,90-22 12,-333 49-87,-758 71 9,840-78 44,46-3-3,23-5-45,-19 5 51,267-54-52,49-2 51,64-9 43,-365 62-108,-19 3 28,-45 6 14,-43 6 17,-284 28-16,-154 18 84,526-57-41,20-4-111,605-79 45,-600 79 45,3 0-27,0 1 1,0 1-1,36 3 1,-58-2 12,-15 7-22,-22 8 28,-1-2-1,0-1 1,-69 14-1,-272 47 70,-329 75 226,694-145-275,4-2 0,0 1 0,0 0 1,1 0-1,-1 1 0,0 0 0,-5 4 0,10-6 58,11 1-36,14 4-13,1-1 1,-1-2-1,40 1 1,85-4 24,-87-2-46,212-5 38,255 3 87,-514 4-122,-9 0-3,0 0 0,0 0-1,0 1 1,0-1 0,0 1 0,0 0-1,9 4 1,-12-4-8,-12 3-4,-21 8 11,-1-2-1,-63 13 1,-81 3-8,66-10 11,57-9 2,28-5 0,1 2 1,-1 0-1,-44 15 1,66-18 44,16 1-38,92 4 20,165-11 0,-121 0 15,-74 3-39,295 4 93,-365-1-100,2-2-5,-1 2 0,0-1 0,1 1 0,-1 0 0,0 0 0,0 0 0,0 1 0,0 0 0,0 1 1,0-1-1,0 1 0,6 4 0,-11-6-54,-7 4-48,-2 1 65,-2 0 0,1 0-1,0-1 1,-1-1 0,0 0-1,0 0 1,-12 3 0,-87 17-208,89-20 217,-641 87-1098,588-86-639</inkml:trace>
</inkml:ink>
</file>

<file path=word/ink/ink4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1:55:53.134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446 560 424,'0'0'1079,"3"-3"-585,20-19 1805,-21 20-1848,-1-1-20,1-2-51,1-1 4,-1 0-1,1 0 0,-1 0 0,0 0 0,-1 0 0,0-1 1,0 1-1,0 0 0,0-8 0,-1 10 313,-1 0-368,0-14-16,0 13 472,0 1-566,-14-27 460,14 29-540,-2 1-24,-9-4-14,10 4-2,-3 1-9,-12-2-16,12 2-2,0 0-6,-15 2-8,15-2 13,0 2-25,-7 1-24,0 0 1,1 1-1,-1 0 1,1 0-1,0 2 1,1-1-1,-1 1 1,1 1-1,0 0 1,1 0-1,-1 1 1,1 0-1,-7 10 1,10-9-13,0 0 0,1 1 0,0-1 0,0 1 0,1 0 1,1 0-1,0 0 0,0 1 0,1-1 0,0 1 1,1-1-1,0 1 0,1 0 0,0 0 0,0-1 1,1 1-1,1 0 0,0-1 0,0 1 0,1-1 0,5 12 1,-5-12-2,3 1-5,23 9 19,-25-17-26,0-1 0,0 0 0,1 1 0,-1-2 0,1 1 0,0 0 0,-1-1 0,1 0 0,0 0 0,0 0 0,0-1 0,0 0 0,-1 0 0,1 0 0,0 0 0,0-1 0,0 0 1,0 0-1,-1 0 0,10-4 0,-5 1-13,0-1 0,1 0 1,-2-1-1,1 0 1,-1 0-1,0-1 0,0 0 1,12-16-1,-18 21 11,0-7-10,0 7 16,-1 1-1,0-1 1,1 1 0,-1-1-1,0 0 1,0 1-1,0-1 1,0 0 0,0 0-1,-1 0 1,1 0 0,0 0-1,-1 0 1,0 0 0,1-2-1,2-3 1,1-27-16,-3 16 23,-2 0 1,0 1-1,-1-1 0,-6-25 1,8 39 26,-1 1-9,-2 1 165,2 14-159,1 30-34,1-39 8,0 1 0,0-1 1,0 0-1,1 0 0,-1 1 0,1-1 0,0 0 0,0 0 0,0-1 0,1 1 0,-1 0 0,6 4 0,-3-6 11,9 1-4,-5-5-14,-3 1 2,-5 2 0,1-1 0,0 1 0,0-1 0,0 0 0,-1 1 0,1-1 0,0 0-1,-1 0 1,1 0 0,-1-1 0,1 1 0,-1 0 0,1 0 0,0-3 0,4-3-1,-1 0-1,0-1 1,0 0 0,-1 0-1,0 0 1,-1 0 0,0-1-1,0 1 1,0-1 0,-1 0-1,-1 0 1,1 0 0,-2 0-1,1 0 1,-1 0 0,-2-18-1,1 2-1,-1 1-6,0-1 0,-2 1 0,0 0-1,-2 0 1,-1 0 0,-1 1 0,-1 0 0,0 0 0,-24-38 0,27 50-8,1 5 17,-13-15-9,11 11 8,5 6-1,-1 0 0,0 1-1,1-1 1,-1 1 0,0 0 0,-1 0 0,1 0 0,-1 0 0,1 1-1,-1-1 1,0 1 0,0 0 0,0 0 0,0 0 0,0 1-1,-7-2 1,9 2 3,-35-8 7,24 11 7,-9-2-19,-22 5-6,27 1 2,1-2 9,-1 2 0,-31 14 1,37-15 3,1 2 1,-1-1 0,1 1 0,1 1 0,-1 0 0,1 0 0,1 1-1,-1 0 1,1 1 0,1 0 0,0 0 0,0 0 0,-8 21-1,4-5 14,2 1 0,1 1 0,2-1 0,-5 35 0,6-25 11,2-1 0,1 1 0,1 0 0,3 0 0,1-1 0,8 44 0,-7-60-19,1-1 0,1 0-1,0 1 1,1-2 0,1 1 0,1-1 0,1-1-1,0 1 1,1-2 0,1 1 0,1-2 0,27 27-1,-32-35-31,1-1-1,0 0 0,0-1 0,0 0 1,0-1-1,1 0 0,18 5 1,-9-4-48,1-1 0,37 3 0,-49-7 56,0 0 0,1-1 0,-1 0 0,0 0 0,0-1-1,0 0 1,0-1 0,0 0 0,0 0 0,-1 0 0,0-1 0,1 0-1,11-9 1,-12 5 12,1 1-1,-1-1 1,0-1-1,-1 1 0,0-1 1,-1 0-1,1 0 1,-2-1-1,1 0 1,-1 0-1,-1 0 0,0 0 1,2-13-1,-2-2 98,-1 1 1,0-1-1,-2 0 0,-5-33 0,3 45-53,0 1 0,-1 0 0,-1 0 0,-8-19 0,11 28-59,-1-1-38,-1-9 157</inkml:trace>
  <inkml:trace contextRef="#ctx0" brushRef="#br0" timeOffset="537.76">771 366 796,'0'0'1964,"-4"-1"-1023,-1 0-845,-43-13 11591,267 3-9849,-125 1-3134,-65 7-1303,-25 2 1790</inkml:trace>
  <inkml:trace contextRef="#ctx0" brushRef="#br0" timeOffset="893.87">868 350 772,'-13'-8'922,"10"6"942,-6-6-398,4 2 2966,5 6-4363,0 0 0,0 0 0,0-1 0,0 1 0,0 0 0,0 0-1,0 0 1,0 0 0,0-1 0,0 1 0,0 0 0,0 0 0,0 0 0,-1 0 0,1-1 0,0 1-1,0 0 1,0 0 0,0 0 0,0 0 0,-1 0 0,1-1 0,0 1 0,0 0 0,0 0 0,0 0-1,0 0 1,-1 0 0,1 0 0,0 0 0,0 0 0,0 0 0,-1 0 0,1 0 0,0 0 0,0 0-1,0 0 1,-1 0 0,1 0 0,0 0 0,0 0 0,0 0 0,0 0 0,-1 0 0,1 0 0,0 0-1,0 0 1,0 0 0,0 0 0,-1 1 0,1-1 0,0 0 0,-4 16 1353,4 39-1041,0-35 389,3 125 1129,-1-5-3488,1-111-2739,0-10-1171,-3-16 3287</inkml:trace>
  <inkml:trace contextRef="#ctx0" brushRef="#br0" timeOffset="1642.04">895 635 600,'6'-11'741,"-5"9"-42,2 1-63,17-5 631,0 2 1,22-3-1,-23 5-420,-1-2 0,-1 1 0,20-8 0,-34 9-686,1 0 0,-1 0 0,0 0 1,0 0-1,1 0 0,-1-1 1,-1 0-1,1 0 0,0 0 1,-1 0-1,1 0 0,2-5 0,-4 6 39,0-2-18,-1-38 549,-1 38-615,-2 1 6,0 0-99,0 1-1,0-1 1,-1 1-1,1 0 1,-1 0-1,1 0 1,-1 1 0,0-1-1,0 1 1,1 0-1,-1 0 1,0 0-1,0 1 1,0-1-1,0 1 1,0 0-1,-1 0 1,1 0 0,0 1-1,-7 1 1,6-1-9,0 0 1,0 1 0,0-1 0,0 1-1,0 0 1,0 0 0,0 1 0,0-1 0,1 1-1,-6 4 1,3-2 3,3-1 1,0-1 1,0 1-1,1 0 1,-1 0-1,1 0 1,0 1-1,0-1 1,1 1-1,-5 9 1,1-1 48,5-11-53,0 1 0,0 0 0,0 0 0,0 0 0,1 0 0,-1 0 0,1 0 0,0 1 0,0-1 0,0 0 0,1 0 1,-1 0-1,2 5 0,0 1 16,1-1 1,0 1-1,0-1 1,5 9-1,-5-12-21,-1 0 0,1 0-1,0 0 1,1 0 0,-1-1 0,1 1 0,0-1 0,0 0-1,1 0 1,-1-1 0,1 1 0,0-1 0,0 0-1,0 0 1,0 0 0,0-1 0,1 0 0,-1 0-1,1 0 1,-1-1 0,1 0 0,0 0 0,-1 0 0,11 0-1,-9 0-2,-1 0-1,34-10 43,-33 7-47,0 1 1,0-1 0,0 0 0,0-1-1,-1 0 1,0 0 0,1 0 0,-1-1-1,0 1 1,0-2 0,-1 1 0,1-1-1,-1 1 1,0-1 0,-1-1-1,1 1 1,-1-1 0,0 0 0,5-9-1,-5 12-3,-1-2 1,4-28-35,-7 28 38,1 0 1,-1-1 0,0 1-1,-1 0 1,0-9 0,0 10 23,-1-1-18,1 3-11,0-1-3,0 0 1,0 0 0,0 0 0,0 1 0,0-1-1,-1 0 1,0 0 0,1 1 0,-1-1-1,0 1 1,0 0 0,0-1 0,-1 1 0,1 0-1,-1 0 1,1 0 0,-5-2 0,-11 0-7,14 3 8,-1 1-7,-14 2 23,14-2-5,3 3 4,-6 11 13,6-10-3,6 3-10,25 32 26,65 66 0,-92-103-43,2 2 36,0 0 0,0 0 0,0 0 0,-1 1 0,1-1 0,-1 1 0,0 0 0,3 8 0,-5-11 179,-5 2-155,1 0-38,0 0 1,0-1-1,0 0 1,-1 0-1,0 0 0,1 0 1,-1 0-1,0-1 1,-1 0-1,1 1 0,0-2 1,-8 4-1,-9 0-21,-6 1-336,-40 6 1,63-11 43,0-1 0,0 0 0,1-1 0,-1 1 0,0 0 0,1-1 0,-6-2 0,-12-9-6759,8-1 5005</inkml:trace>
  <inkml:trace contextRef="#ctx0" brushRef="#br0" timeOffset="2031.36">1195 607 140,'12'-8'949,"-9"6"-2,0 1-20,27-5 1199,1 1 0,60-2 0,-5 1-701,0 1-163,0-7-1713,-83 11-54,3-3-143,1 1-493,0-17-5614</inkml:trace>
  <inkml:trace contextRef="#ctx0" brushRef="#br0" timeOffset="2391.47">1489 330 1076,'-7'-13'1215,"6"10"-8,-1 0-27,-11-16 3983,12 19-5047,1 0-1,0 0 1,-1 1 0,1-1-1,0 0 1,0 0 0,-1 1-1,1-1 1,0 0-1,0 1 1,0-1 0,-1 0-1,1 0 1,0 1 0,0-1-1,0 0 1,0 1 0,0-1-1,0 0 1,0 1-1,0-1 1,-1 1 0,1-1-1,0 0 1,1 1 0,-1-1-1,0 0 1,0 1 0,0-1-1,0 0 1,0 1 0,0-1-1,0 1 1,10 59 2330,25 148 1324,-28-101-5889,-7-74-2960,-5 40-1,-2-31 2313</inkml:trace>
</inkml:ink>
</file>

<file path=word/ink/ink4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1:58:15.306"/>
    </inkml:context>
    <inkml:brush xml:id="br0">
      <inkml:brushProperty name="width" value="0.4" units="cm"/>
      <inkml:brushProperty name="height" value="0.8" units="cm"/>
      <inkml:brushProperty name="color" value="#FFFC00"/>
      <inkml:brushProperty name="tip" value="rectangle"/>
      <inkml:brushProperty name="rasterOp" value="maskPen"/>
    </inkml:brush>
  </inkml:definitions>
  <inkml:trace contextRef="#ctx0" brushRef="#br0">29 49 80,'-28'-3'5631,"42"4"-5472,255 3 414,-171-5-427,936-37 608,-1009 36-739,150-7 33,-172 9-83,2 0-37,4 0-121,-5 0 3,0 0-1,-1 0 1,1 1-1,-1-1 0,1 1 1,0 0-1,-1 0 1,1 0-1,-1 0 1,0 0-1,5 3 1,-32 1-1411,-9 2 1278,-774 39-696,682-43 1184,16-1 159,-64 3 559,169-5-592,19-1-247,1274-32 246,-966 36-3139,-319-3 2480</inkml:trace>
</inkml:ink>
</file>

<file path=word/ink/ink4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1:56:33.545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361 2352 24,'0'0'3904,"6"-4"-3487,28-11 367,-32 13-677,0 0-1,0 0 1,0-1-1,0 1 1,0-1-1,-1 1 1,1-1-1,-1 0 1,0 0-1,0 0 1,0 0-1,0 1 1,0-6-1,8-42 873,-8 39-879,0 0 1,-1 0-1,0 1 0,-1-1 0,0 0 0,-1 1 0,0-1 0,0 1 1,-1 0-1,-1 0 0,0 0 0,0 0 0,-1 0 0,0 1 0,-10-14 1,11 19-86,1 1 1,-1-1 0,-1 0 0,1 1 0,0 0 0,-1 0 0,0 0 0,1 0 0,-1 1 0,0 0 0,0 0 0,0 0 0,-1 1 0,1-1 0,0 1 0,-1 0 0,-6 1 0,9-1 0,-3 2 0,3-1-15,-2 0 5,-1 0 1,1 0-1,-1 1 1,1 0-1,-1 0 1,1 1-1,0-1 1,-1 1-1,1 0 1,0 1-1,-8 4 1,4 2 2,0 1 1,1-1 0,0 1 0,1 1-1,0-1 1,0 1 0,1 1 0,1-1 0,0 1-1,1 0 1,0 0 0,0 0 0,1 1-1,-1 19 1,3-21 6,1 0 0,1 0 0,0 1 0,0-1 0,1 0 0,1 0 0,0 0 0,0-1 0,1 1-1,1-1 1,-1 0 0,2 0 0,-1 0 0,1-1 0,1 0 0,0 0 0,10 11 0,-14-17-10,0-1 1,0 0 0,0 1-1,0-1 1,0 0-1,0-1 1,1 1 0,-1 0-1,1-1 1,-1 0-1,1 0 1,-1 0-1,1 0 1,0-1 0,-1 1-1,1-1 1,0 0-1,0 0 1,-1 0-1,1-1 1,0 1 0,-1-1-1,1 0 1,4-2-1,-1 1-1,-1 0-1,1-1 1,-1 0-1,0-1 1,0 0-1,-1 1 1,1-2-1,-1 1 1,0-1-1,0 1 1,0-1-1,5-8 1,0-2 16,-2-1 1,0 1 0,-1-1 0,0-1 0,-1 1 0,-1-1 0,-1 0 0,0 0 0,-2 0 0,1-1-1,-2-27 1,-1 42 2,-5-6 8,5 9-30,-1 0 1,1-1-1,0 1 0,0 0 0,0 0 0,-1-1 0,1 1 0,0 0 0,0 0 0,0 0 1,-1-1-1,1 1 0,0 0 0,-1 0 0,1 0 0,0 0 0,0 0 0,-1 0 0,1 0 1,0-1-1,-1 1 0,1 0 0,0 0 0,-1 0 0,1 0 0,0 0 0,0 0 0,-1 0 1,1 1-1,0-1 0,-1 0 0,1 0 0,0 0 0,0 0 0,-1 0 0,1 0 0,0 0 1,-1 1-1,1-1 0,0 0 0,-1 1 0,-18 21 5,18-20-6,-1 0-1,1 0 1,0 0-1,0 1 1,0-1-1,0 0 1,1 0 0,-1 1-1,0-1 1,1 0-1,0 1 1,-1-1-1,1 1 1,0-1-1,0 1 1,1 3-1,-1-1 1,0-2 0,0 0 0,0-1 0,0 1 0,0 0 0,1-1 0,-1 1 0,1 0 1,-1-1-1,1 1 0,0-1 0,0 1 0,0-1 0,1 1 0,-1-1 0,0 0 1,1 1-1,-1-1 0,1 0 0,0 0 0,0 0 0,0-1 0,0 1 0,0 0 1,0-1-1,1 1 0,-1-1 0,5 3 0,1-5 1,-7 1-2,2-1 0,1 0-1,-1 0 1,0 0-1,1-1 1,-1 1-1,0-1 1,0 0-1,0 1 1,0-1-1,-1-1 1,1 1-1,0 0 1,-1-1-1,0 1 1,1-1-1,-1 0 1,0 0-1,2-4 1,3-8-3,0 1 1,-1-1-1,-1 0 1,-1-1-1,0 1 1,-1-1 0,0 0-1,-1 0 1,-1 0-1,-1 0 1,0 0-1,-4-25 1,3 30 2,-1 0 0,0 1 1,-1-1-1,0 1 0,0 0 1,-1 0-1,0 0 0,-1 0 1,0 1-1,-1 0 0,0 0 1,0 0-1,-1 1 0,0-1 0,0 2 1,-1-1-1,0 1 0,-1 0 1,1 1-1,-13-7 0,11 8-1,0 1 1,0 0-1,-1 0 0,1 1 0,-1 0 0,0 1 0,0 0 0,0 1 1,-1 0-1,1 0 0,0 1 0,0 1 0,-17 3 0,19-2 2,1 0 0,-1 1 1,1 0-1,0 1 0,0 0 0,0 0 0,1 1 0,-1-1 0,1 2 0,0-1 1,1 1-1,-1 0 0,1 0 0,0 1 0,1 0 0,-1 0 0,-4 9 0,-4 10 8,1 1 0,1 0-1,1 1 1,2 0 0,0 1-1,2-1 1,2 2 0,-4 44-1,7-28 11,1-1-1,3 0 0,2 0 1,18 84-1,-16-105-11,1 0-1,2-1 0,0 0 0,1 0 0,2-1 1,0-1-1,25 34 0,-30-45-6,1 0 0,1-1 0,-1 0-1,1 0 1,1 0 0,0-2 0,0 1 0,0-1 0,1 0 0,0-1-1,0-1 1,1 0 0,-1 0 0,1-1 0,0 0 0,23 3 0,-28-7-6,0 1 1,0-1 0,0-1-1,0 1 1,0-1 0,0-1-1,0 1 1,-1-1 0,1 0-1,-1-1 1,1 1 0,-1-1-1,10-7 1,-7 4-1,-1-1 0,0 0 1,0 0-1,-1-1 0,0 0 0,0 0 1,-1-1-1,6-9 0,4-13-6,-1 0 0,-2-1 0,-1-1 0,11-46 0,-12 32 35,-3-2 0,-1 1 0,0-92 0,-8 130-25,-7-36-29,8 43-70,-7 9-2463,-19 18 201,26-24 2278,-1 1 0,1-1 0,0 0 0,-1 1 0,1-1 0,-1 0 0,1 1-1,0-1 1,-1 0 0,1 1 0,0-1 0,-1 1 0,1-1 0,0 1 0,0-1 0,-1 1 0,1-1 0,0 1 0,0-1 0,0 1 0,0-1 0,0 2 0,-2 21-1279</inkml:trace>
  <inkml:trace contextRef="#ctx0" brushRef="#br0" timeOffset="716.52">845 1972 104,'0'0'1713,"2"-3"-951,-9 32 3634,-10 59-3436,0-3-392,-18 94 505,34-175-859,6-15-192,14-27 5,24-74 1,-1-20 113,35-132 1743,-76 260-1790,-1 4-82,0 0 1,0-1-1,0 1 0,0 0 1,0-1-1,0 1 1,1 0-1,-1-1 0,0 1 1,0 0-1,0 0 1,1-1-1,-1 1 0,0 0 1,0-1-1,1 1 1,-1 0-1,0 0 0,0 0 1,1-1-1,-1 1 0,0 0 1,1 0-1,-1 0 1,0 0-1,1 0 0,-1 0 1,0-1-1,1 1 1,-1 0-1,0 0 0,1 0 1,-1 0-1,0 0 1,1 0-1,-1 0 0,1 1 1,-1-1-1,0 0 1,1 0-1,-1 0 0,0 0 1,1 0-1,-1 0 1,0 1-1,0-1 0,1 0 1,-1 1-1,14 32 193,-1 1 0,-2 0 0,-2 1-1,10 64 1,-2-8 3,41 231-38,-57-318-584,1 8-449</inkml:trace>
  <inkml:trace contextRef="#ctx0" brushRef="#br0" timeOffset="1450.11">959 2230 340,'0'0'718,"-10"-8"357,12 1 2177,15-8-2914,-16 14-315,-1 0 0,1 0 0,0 1 1,0-1-1,0 0 0,0 1 0,0-1 0,0 1 0,1-1 0,-1 1 0,0-1 0,0 1 0,0 0 0,0 0 0,0-1 1,1 1-1,-1 0 0,0 0 0,0 0 0,0 0 0,2 1 0,-1-1 53,76-10 340,-54 8-772,0-1 0,0-2 0,24-7 1,-39 9 309,-1 0 0,0-1 0,0 0 0,-1 0 0,1-1 0,-1 0 0,0 0 0,0 0 0,0-1 0,-1 0 0,0-1 0,6-8 0,-7 8 157,0-1 1,-1-1 0,0 1-1,0-1 1,-1 1 0,0-1-1,-1 0 1,0 0-1,0 0 1,-1 0 0,0-1-1,0 1 1,-1 0 0,-1-1-1,-1-10 1,-1-5 371,-2 1 0,-1 0-1,0 0 1,-13-28 0,18 49-310,-1 0 70,-2-6-334,4 9 110,0 0 1,0 0 0,0 0 0,0 0 0,0 0-1,0 0 1,0-1 0,0 1 0,0 0-1,-1 0 1,1 0 0,0 0 0,0 0 0,0 0-1,0 0 1,0 0 0,0 0 0,0 0-1,-1 0 1,1 0 0,0 0 0,0 0 0,0 0-1,0 0 1,0 0 0,0 0 0,-1 0 0,1 0-1,0 0 1,0 0 0,0 0 0,0 0-1,0 0 1,0 0 0,0 0 0,0 0 0,-1 0-1,1 1 1,0-1 0,0 0 0,0 0 0,0 0-1,0 0 1,0 0 0,0 0 0,0 0-1,0 0 1,0 0 0,0 1 0,0-1 0,-1 0-1,1 0 1,0 0 0,0 0 0,0 0-1,0 0 1,0 0 0,0 1 0,0-1 0,0 0-1,0 0 1,0 0 0,0 0 0,0 0 0,1 1-1,-7 24 165,2 0 0,1 1-1,1-1 1,2 42-1,3 98 281,25 338 345,21-128-58,-49-372-646,0-2-72,0 9 28,2-8-77,2-7-52,5-13-3,14-27-127,-1-1 0,21-70 1,-38 99 151,-1-1 0,-1 1 0,0-1 0,0-28 0,-4 37 31,1-1 0,-1 0 1,-1 0-1,1 1 0,-2-1 1,1 1-1,-2-1 0,1 1 1,-7-12-1,5 14 10,1 0 0,-2 0 0,1 1 0,-1-1 0,0 1 0,0 1 0,0-1 0,-1 1 0,0 0 0,0 0 0,-13-5 0,3 2-13,1 1 0,-1 1-1,-35-7 1,48 12-31,1 0-25,3 1 44,-1 0 0,1 0 0,0 0 0,0 0 1,0 0-1,0 0 0,0 0 0,0 0 0,-1 0 1,1 0-1,0 0 0,0 0 0,0 0 0,0 0 0,0 0 1,0 0-1,0 0 0,0 0 0,-1 0 0,1-1 0,0 1 1,0 0-1,0 0 0,0 0 0,0 0 0,0 0 0,0 0 1,0 0-1,0 0 0,0-1 0,0 1 0,0 0 0,0 0 1,0 0-1,0 0 0,0 0 0,0 0 0,0-1 1,0 1-1,0 0 0,0 0 0,0 0 0,0 0 0,0 0 1,0 0-1,0-1 0,0 1 0,0 0 0,0 0 0,0 0 1,0 0-1,0 0 0,0 0 0,0 0 0,0 0 0,1 0 1,-1-1-1,0 1 0,0 0 0,0 0 0,0 0 1,0 0-1,0 0 0,0 0 0,0 0 0,1 0 0,-1 0 1,16-10-557,38-15-836,-34 16-983,7-3 412,-4 1 607</inkml:trace>
  <inkml:trace contextRef="#ctx0" brushRef="#br0" timeOffset="1870.08">1461 2222 572,'0'0'3990,"10"2"-3641,6 0-156,0 0 0,0-1 0,0-1 0,0 0 0,0-1 1,19-4-1,-12-2-336,-19 7-115,0-1-1,0 0 1,-1 0 0,1 0-1,-1 0 1,1-1-1,-1 1 1,1-1 0,-1 0-1,0 0 1,0-1-1,0 1 1,0 0 0,4-5-1,-6 5-549</inkml:trace>
  <inkml:trace contextRef="#ctx0" brushRef="#br0" timeOffset="2302.99">1606 1936 676,'-2'-3'739,"-20"-44"3046,21 45-3141,0-1-57,-6-10 2371,6 24-2545,-3 79 838,15 167 0,-1-87-1929,-7-112-1379,0-23-2971,-2-32 3395</inkml:trace>
  <inkml:trace contextRef="#ctx0" brushRef="#br0" timeOffset="2303.99">1807 2270 300,'3'-3'637,"16"-10"396,-9 7-483,-1-1 0,-1 0-1,0 0 1,10-11 0,-16 16-389,0-1 0,0 0 1,0-1-1,0 1 0,0 0 0,-1 0 0,1-1 1,-1 1-1,0-1 0,0 1 0,0-1 0,-1 0 1,1 1-1,-1-1 0,0 0 0,0 0 0,-1-4 1,1 5 218,-3-2-20,0 2-255,0 0 1,0 0-1,0 0 1,0 1-1,0-1 1,-1 1-1,1-1 1,-1 1-1,1 1 1,-1-1-1,0 0 0,0 1 1,0 0-1,-7-2 1,7 3 201,-2 2 11,2 0-250,1-1-1,-1 1 1,1 0 0,0 0-1,-1 0 1,1 0-1,0 1 1,0-1 0,0 1-1,1 0 1,-1 0-1,1 0 1,-1 0 0,1 0-1,0 0 1,0 1-1,0-1 1,1 1 0,-1-1-1,1 1 1,0 0-1,0 0 1,0-1 0,1 1-1,-1 0 1,1 0-1,0 0 1,0 5-1,1-1 25,0 1 0,1 0 0,0-1 0,0 1 0,1-1 0,0 0 0,6 11 0,-6-14-183,0 0 1,-1-1-1,2 1 0,-1-1 0,0 0 0,1 0 1,0 0-1,0 0 0,0-1 0,0 1 1,1-1-1,-1 0 0,1 0 0,5 2 0,-8-5-1,-1 0 0,0 1-1,0-1 1,0 0-1,0 1 1,0-1 0,0 0-1,0 0 1,1 0-1,-1 0 1,0 0 0,0 0-1,0 0 1,2-1-1,0 0-191,1 1-1054,1-3-1273,16-13 474,-10 3 647</inkml:trace>
  <inkml:trace contextRef="#ctx0" brushRef="#br0" timeOffset="2694.39">1949 2176 1352,'10'-66'3026,"14"64"-2020,-19 6-639,8 6-79,-1 1 1,0 0 0,-1 1 0,-1 0 0,0 1 0,0 0 0,-1 0 0,-1 1 0,0 0 0,-1 1 0,-1-1 0,0 1 0,5 20 0,-13-19 11,2-16-273,0 0 0,0 1 1,0-1-1,0 0 1,0 0-1,0 0 0,0 1 1,-1-1-1,1 0 0,0 0 1,0 0-1,0 0 0,0 0 1,-1 0-1,1 1 0,0-1 1,0 0-1,0 0 1,0 0-1,-1 0 0,1 0 1,0 0-1,0 0 0,0 0 1,-1 0-1,1 0 0,0 0 1,0 0-1,0 0 0,-1 0 1,1 0-1,0 0 1,0 0-1,0 0 0,-1 0 1,1 0-1,0 0 0,0 0 1,0 0-1,-1 0 0,1-1 1,0 1-1,0 0 0,0 0 1,0 0-1,0 0 0,-1 0 1,1-1-1,0 1 1,0 0-1,0 0 0,0 0 1,0 0-1,0-1 0,0 1 1,-1 0-1,-2-5 12,-1 0 0,0 0-1,1 0 1,0-1 0,0 1 0,1-1 0,0 1-1,0-1 1,0 0 0,0 0 0,1 0 0,0 0-1,0 0 1,1 0 0,0-7 0,1-1 33,0 1 1,2-1-1,0 0 0,0 1 1,1 0-1,1 0 1,0 0-1,1 0 0,0 1 1,1 0-1,0 0 1,1 1-1,1 0 0,-1 0 1,2 1-1,12-11 1,9 7 13,-29 13-177,4 3-157,0-1 119,-3-1 48,0 1 0,-1-1 1,1 1-1,-1 0 1,1 0-1,-1 0 1,0 0-1,1 0 0,-1 0 1,0 1-1,4 2 1,-5-3-141,0 0 0,-1 1-1,1-1 1,0 1 0,0-1 0,-1 1 0,1-1 0,-1 1 0,1-1-1,-1 1 1,0-1 0,0 1 0,0-1 0,0 1 0,0 0 0,0 2-1,0-1-498,-1 18-1894,-4 1 794</inkml:trace>
  <inkml:trace contextRef="#ctx0" brushRef="#br0" timeOffset="3395.69">2470 1931 512,'-6'-35'2815,"-1"14"4008,-2 51-6511,2 1-1,1-1 0,1 1 1,2 1-1,1 57 1,4-41-876,3 0 0,1 0 0,18 64 1,-10-77-5249,-12-31 4392</inkml:trace>
  <inkml:trace contextRef="#ctx0" brushRef="#br0" timeOffset="3786.85">2491 1980 548,'0'-5'817,"3"-26"2264,12-52 0,-15 81-2605,1 1-421,-1 1 0,0-1 0,0 1 0,0-1 0,1 1 0,-1-1 0,0 1 0,1-1 0,-1 1 0,0-1 0,1 1 0,-1-1 0,1 1 0,-1 0 0,1-1 0,-1 1-1,0 0 1,1-1 0,-1 1 0,1 0 0,-1 0 0,1 0 0,0-1 0,-1 1 0,1 0 0,-1 0 0,1 0 0,-1 0 0,1 0 0,-1 0 0,1 0 0,0 0 0,-1 0 0,1 0-1,-1 0 1,1 1 0,-1-1 0,1 0 0,-1 0 0,1 0 0,-1 1 0,1-1 0,0 1 0,17 12 172,-1 0 0,0 1 0,-2 1 0,1 1 0,14 20 0,-6-3-172,-18-23-401,0-1 1,1 0-1,0 0 0,0 0 0,1-1 1,0 0-1,0-1 0,1 0 1,13 9-1,-6-11-3523,-12-4 3273,0 1-812</inkml:trace>
  <inkml:trace contextRef="#ctx0" brushRef="#br0" timeOffset="4191.68">2884 1909 412,'0'-5'653,"3"-24"422,-1-10 5272,-10 45-6074,-8 11-88,0 1 0,2 0 0,0 1 0,0 0 0,-13 28 0,-18 33-1016,45-78 608,7-10-644,131-173 2038,-138 180-1140,1 0-1,-1 1 1,1-1-1,0 0 1,-1 1-1,1-1 1,0 0-1,-1 1 1,1-1-1,0 1 1,0-1-1,-1 1 1,1 0-1,0-1 1,0 1-1,0 0 1,0-1-1,0 1 1,-1 0-1,1 0 1,0 0-1,0 0 0,0 0 1,0 0-1,0 0 1,0 0-1,0 0 1,0 0-1,-1 1 1,1-1-1,0 0 1,1 1-1,21 15 495,-21-13-622,3 2 142,-1 0 0,-1 0 0,1 0 0,-1 0 0,0 1 0,0-1 0,0 1 0,-1 0 0,0 0 0,0 0 0,0 0 0,-1 0 0,1 10 0,5 15 96,13 51 177,-16-59-818,1 1 0,2-1 0,0 0 0,12 26 0,-9-34-3714,-8-11 3563,0-1-887</inkml:trace>
  <inkml:trace contextRef="#ctx0" brushRef="#br0" timeOffset="4643.22">3220 2005 184,'28'-86'4060,"-27"83"-3196,-7-18-113,5 17-53,-4 4-351,2 0-267,0 0 0,0 0-1,0 0 1,0 1 0,0-1 0,0 1 0,1 0 0,-1 0-1,0 0 1,0 0 0,0 0 0,1 1 0,-1-1-1,0 1 1,1 0 0,0-1 0,-1 1 0,1 0-1,0 1 1,-2 1 0,0 1 23,1 0 0,0 1 0,0-1 0,0 0 0,1 1 0,-1 0 1,2-1-1,-1 1 0,0 0 0,1 0 0,0 0 0,1 0 0,-1 7 0,2-8-92,0-1 0,0 0 0,0 1 1,0-1-1,1 0 0,0 0 0,0 1 0,0-1 1,0-1-1,1 1 0,-1 0 0,1-1 0,0 1 0,0-1 1,1 0-1,-1 0 0,1 0 0,-1 0 0,1-1 1,0 1-1,0-1 0,0 0 0,0 0 0,0 0 1,1-1-1,-1 0 0,0 0 0,1 0 0,-1 0 0,8 0 1,-3 0-61,1-1 1,0 0 0,0 0-1,0-1 1,0 0 0,-1-1 0,1 0-1,0-1 1,-1 0 0,0 0-1,0-1 1,0 0 0,0 0-1,0-1 1,-1-1 0,0 1 0,0-1-1,0-1 1,-1 1 0,0-1-1,0-1 1,8-12 0,-2-1 672,17-40 0,-29 59-577,1-1 91,-1-1 62,2-3-265,-2 7 83,-1 0 0,0 0 0,0 0 0,0 0 1,0 0-1,0 0 0,1 0 0,-1 0 0,0 0 0,0 0 0,0 0 0,0 0 0,0 0 1,1 0-1,-1 0 0,0 0 0,0 0 0,0 0 0,0 0 0,0 0 0,0 0 0,1 0 1,-1 0-1,0 0 0,0 0 0,0 1 0,0-1 0,0 0 0,0 0 0,0 0 0,1 0 1,-1 0-1,0 0 0,0 0 0,0 1 0,0-1 0,0 0 0,0 0 0,0 0 0,0 0 1,0 0-1,0 1 0,0-1 0,0 0 0,0 0 0,0 0 0,0 0 0,0 0 0,0 1 1,0-1-1,0 0 0,0 0 0,0 0 0,0 0 0,4 13 9,72 263 491,-60-222-402,-14-52-114</inkml:trace>
  <inkml:trace contextRef="#ctx0" brushRef="#br0" timeOffset="5145.35">3383 1663 408,'0'0'6237,"0"10"-5970,-2 1-187,1-7-43,1 0 0,0-1 0,0 1 0,0 0 0,0 0 1,0 0-1,1 0 0,-1 0 0,3 7 0,43 221 788,-17-80-6094,-26-132 4218</inkml:trace>
  <inkml:trace contextRef="#ctx0" brushRef="#br0" timeOffset="5894.15">3398 2022 244,'0'0'1193,"3"-4"-686,0 0-394,0 1 0,0 0 0,0 0-1,1 0 1,-1 0 0,1 0 0,0 1 0,-1-1-1,1 1 1,0 0 0,0 1 0,1-1 0,-1 1 0,9-3-1,14-3 429,-1-2-1,0-1 0,0 0 0,33-21 0,-56 28-346,1 0-1,-1-1 0,0 1 1,-1-1-1,1 0 1,-1 0-1,1 0 0,-1 0 1,0 0-1,0 0 1,-1 0-1,0-1 0,1 1 1,0-10-1,-2 11 129,0-1 11,-3-11 308,-1 1 1,0-1 0,-11-21-1,14 33-334,-1 0-22,-6-11-27,6 11-56,0 1-20,-12-11 619,14 13-786,-1 0 0,1 0 0,0 0 1,0 0-1,0-1 0,-1 1 0,1 0 1,0 0-1,0 0 0,0 0 0,-1 0 0,1 0 1,0 1-1,0-1 0,-1 0 0,1 0 0,0 0 1,0 0-1,0 0 0,-1 0 0,1 0 1,0 0-1,0 0 0,0 0 0,0 1 0,-1-1 1,1 0-1,0 0 0,0 0 0,0 0 0,0 1 1,0-1-1,-1 0 0,1 0 0,0 0 1,0 1-1,0-1 0,0 0 0,0 0 0,0 0 1,0 1-1,-1 5 38,1 0 0,0 0 1,0-1-1,0 1 0,1 0 1,2 9-1,32 149 591,12 71-73,-44-214-517,0-4-157,-3-23-145,0-4 184,1 0-1,0 0 1,0 0 0,4-13-1,0 8-27,1 0 0,15-27 0,-20 39 79,1-1-1,0 1 1,1-1-1,-1 1 0,1 0 1,-1 0-1,1 0 1,0 0-1,0 1 1,0-1-1,0 1 0,1 0 1,-1 0-1,0 0 1,1 0-1,0 0 1,6-1-1,8 3-8,-14 1 24,0 0 1,0 1-1,-1-1 0,1 1 0,-1 0 1,1 0-1,-1 0 0,0 1 0,0-1 1,0 1-1,0-1 0,0 1 0,-1 0 0,1 0 1,-1 1-1,0-1 0,0 0 0,0 1 1,3 5-1,2 9-127,0 0 1,7 34-1,-5-20-747,-1 16-5636</inkml:trace>
  <inkml:trace contextRef="#ctx0" brushRef="#br0" timeOffset="6254.03">3988 2031 152,'17'-4'646,"-14"3"1062,3 4-1228,-4-2-467,5 3 281,1-1 0,0 0-1,0 0 1,1-1 0,-1 0 0,0 0-1,1-1 1,-1 0 0,1 0 0,14-2 0,-19 1-202,-1 0 0,1 0 0,0-1 0,-1 1 0,1-1 0,-1 0 0,1 0 0,-1 0 0,0-1 0,1 1 0,-1-1 0,0 0 0,0 0 0,0 0 1,0 0-1,0 0 0,-1-1 0,1 1 0,-1-1 0,1 0 0,-1 1 0,0-1 0,0 0 0,0-1 0,-1 1 0,1 0 0,-1 0 0,1-1 0,-1 1 0,0-1 1,-1 1-1,1-1 0,0 1 0,-1-1 0,0 0 0,0-4 0,-1 4-6,0-1-1,0 0 1,0 1 0,-1-1 0,1 1 0,-1-1-1,0 1 1,-1 0 0,1-1 0,-1 1 0,1 0-1,-7-6 1,7 8-54,-1 0-1,1 0 0,0 0 1,-1 0-1,1 1 0,-1-1 0,0 1 1,0-1-1,0 1 0,1 0 1,-1 0-1,0 0 0,0 1 1,-1-1-1,1 1 0,0-1 1,0 1-1,0 0 0,0 0 1,0 1-1,0-1 0,0 0 0,0 1 1,0 0-1,-6 2 0,8-3-50,-10 4 68,1 0 0,0 1 0,-12 7 0,19-10-209,-1 1 0,1-1 0,0 1-1,-1 0 1,1 0 0,1 0 0,-1 0 0,0 0-1,1 0 1,-1 1 0,1 0 0,0-1 0,0 1-1,-2 7 1,3-8-484,0-2 428,0 0 0,1 0 0,-1 0 0,1 0 1,-1 0-1,1 1 0,0-1 0,-1 0 0,1 0 0,0 0 0,0 0 0,0 1 0,0-1 0,0 0 0,0 0 0,0 0 0,0 1 0,0-1 0,1 2 0,5 18-1357</inkml:trace>
  <inkml:trace contextRef="#ctx0" brushRef="#br0" timeOffset="6630.94">4415 1961 516,'-2'-4'1032,"2"1"-781,-1 0 0,0 0 1,-1 0-1,1 1 0,0-1 0,-1 0 0,0 0 0,1 1 0,-1-1 0,0 1 1,0 0-1,-1-1 0,1 1 0,0 0 0,-1 0 0,1 0 0,-1 1 0,0-1 1,0 1-1,1-1 0,-1 1 0,-5-2 0,5 3 329,-3 2-51,1 1-400,-1 0 1,1 0-1,0 0 1,0 1-1,0 0 1,0 0-1,1 0 1,-1 0 0,1 1-1,0-1 1,1 1-1,-1 0 1,1 1-1,0-1 1,0 0-1,1 1 1,-3 6-1,4-8-43,0 1 0,0 0-1,0 0 1,1 0 0,-1 0-1,1 0 1,0 0 0,1-1-1,-1 1 1,1 0-1,0 0 1,2 6 0,-2-10-76,-1 0 0,0 0 0,1 0 0,0 0 0,-1 0 0,1 0 1,-1 0-1,1 0 0,0 0 0,0 0 0,-1 0 0,1-1 0,0 1 0,0 0 1,0-1-1,0 1 0,0-1 0,0 1 0,0-1 0,0 1 0,0-1 0,0 1 1,0-1-1,0 0 0,0 0 0,0 0 0,0 0 0,1 0 0,-1 0 0,0 0 1,0 0-1,0 0 0,0 0 0,0 0 0,0-1 0,0 1 0,2-1 0,33-15 71,-28 11-74,-1-1 1,0 0-1,0-1 0,0 1 0,-1-1 1,0-1-1,-1 1 0,1-1 0,-1 0 0,-1 0 1,0 0-1,0-1 0,0 1 0,-1-1 1,3-12-1,1-13 14,0 0 1,2-56-1,-9 84-16,0-28 171,-1-1 0,-9-53 1,2 7 1486,25 271-1067,3 24-501,-19-69-1436,-9-72-1226,-8-3-3506,6-44 4123</inkml:trace>
  <inkml:trace contextRef="#ctx0" brushRef="#br0" timeOffset="14459.51">258 3710 116,'0'0'498,"5"1"7,11 2-5,-12-2 2970,1-1-3067,12-2-5,-13 2-13,-1-2-13,3-4 11,1-1 0,-1 0 0,0 0 0,-1 0 0,6-9 0,2-3 408,-11 17-534,9-36 738,-10 34-722,-1 0-158,0-12-8,0 11 88,-1 1-111,-2-13 4,2 13 9,0 1 24,-3-6 108,3 5-180,0 0 0,0 0 0,-1 1-1,0-1 1,0 0 0,0 1 0,0 0-1,0-1 1,-1 1 0,0 0 0,1 0-1,-1 0 1,-7-4 0,8 5-16,0 1 6,-19-5 57,-3 8-85,17-2 8,3 1 0,-3 2-15,0 0-1,1-1 1,-1 2 0,1-1-1,0 1 1,0 0-1,0 0 1,1 1 0,-1 0-1,1 0 1,0 0-1,1 0 1,-1 1 0,1 0-1,0 0 1,1 0-1,-5 10 1,1 0 4,1 0-1,1 1 1,0 0-1,1 0 1,1 0-1,-1 26 1,3-38-4,1 0 0,-1 0 0,1 0 0,0 1 0,1-1 0,-1 0 0,1 0 0,0 0 0,0 0 1,1 0-1,0 0 0,-1 0 0,2 0 0,-1-1 0,0 1 0,1-1 0,0 1 0,0-1 0,0 0 1,1 0-1,-1-1 0,1 1 0,0-1 0,0 1 0,0-1 0,6 2 0,-7-3 0,1-1-1,-1 0 0,0 0 1,1-1-1,-1 1 0,1-1 1,-1 0-1,1 0 0,-1 0 1,8-1-1,-8 1-1,1 0 11,1-1-2,7-2 7,-1-1 1,22-10-1,-18 7 100,-13 6-48,27-17 168,-26 17-220,-3 1-14,1-1 0,0 0 1,-1 0-1,1 1 1,0-1-1,0 0 0,0 1 1,0-1-1,0 1 0,0-1 1,0 1-1,0 0 1,0-1-1,0 1 0,0 0 1,0 0-1,0 0 0,0 0 1,0 0-1,0 0 1,0 0-1,0 0 0,0 0 1,0 0-1,2 1 0,20 1 17,-17-1-12,-1-2-2,3 0-12,1-1-1,-1 0 1,1 0-1,10-5 1,2-12-32,-17 15 35,2-4-5,1-1 0,-1 0 0,-1-1 0,0 1-1,0-1 1,-1 0 0,0 0 0,-1-1 0,0 1 0,0-1-1,-2 1 1,2-19 0,-1-2-10,-2-1-1,-9-63 0,5 64 125,-1 0 0,-1 0 0,-15-41 0,18 64-87,0 0-1,0 0 1,-1 0-1,-1 0 1,1 1-1,-1 0 1,0 0-1,-1 0 1,0 0-1,0 1 1,0 0-1,0 1 1,-1-1-1,0 1 1,-1 0-1,1 1 1,-12-5-1,9 5-11,0 1 0,0 1 0,0 0 0,-1 0 0,1 1 0,-1 1 0,1 0 0,-1 0 0,1 1 0,-1 0 0,1 0 1,0 2-1,-1-1 0,1 1 0,0 1 0,1-1 0,-1 2 0,1-1 0,0 2 0,0-1 0,0 1 0,0 0 0,1 1 0,0 0 0,1 0 0,0 1 0,0 0 0,0 0 0,1 0 0,0 1 0,-4 10 0,-7 15 47,2 1-1,2 0 0,1 1 0,2 1 0,-9 60 1,9-16 116,0 128 1,10-160-129,2 0 1,3 0-1,10 51 1,-12-85-27,1 0 0,0 1 0,1-1 0,1-1 0,0 1 0,1-1 1,1 0-1,0-1 0,1 0 0,0 0 0,1-1 0,0 0 0,19 16 0,-22-22-10,1 0-1,1-1 0,-1 0 1,1 0-1,0-1 0,0 0 1,0-1-1,0 0 0,1 0 1,-1-1-1,1 0 0,0-1 0,0 0 1,-1-1-1,1 0 0,0 0 1,0-1-1,0 0 0,-1-1 1,15-4-1,-13 3-13,0-2 1,0 1-1,0-2 1,-1 1-1,1-1 1,-1-1-1,-1 0 1,1 0-1,-1-1 1,-1 0-1,1-1 0,-1 0 1,-1 0-1,0-1 1,0 0-1,8-16 1,-3 1-39,-2 0 0,-1-1 0,-1 0 0,-1 0 0,-1-1 0,-1 0 0,-2 0 0,-1 0 0,-1 0 0,-1-1 0,-1 1 0,-2 0 0,-10-49 0,8 61-116,-1 0 0,0 0-1,-1 0 1,-15-22 0,21 36 107,1 0 0,-1 0 0,0 1 0,0-1 0,0 0 1,0 0-1,0 0 0,0 1 0,0-1 0,0 0 0,0 1 0,0-1 1,-2 0-1,-22 29-10413</inkml:trace>
  <inkml:trace contextRef="#ctx0" brushRef="#br0" timeOffset="-15558.89">401 1042 12,'0'0'2229,"5"-3"-1938,15-9-19,-15 9-13,20-46 1718,-24 45-1764,0 1-118,1-1-1,-1 1 1,-1-1-1,1 0 1,-1 0-1,1 1 0,-1-1 1,0 0-1,-1-6 1,1 6 60,-9-38 599,8 35-562,0-1 0,0 1 1,-1-1-1,-4-9 0,5 14-73,-14-15 237,9 13-289,-1 0-1,0 1 1,1 0-1,-15-7 0,17 10-38,-16-4 56,15 5-62,-13 0-10,13 0 0,1 2-8,-1 0 4,0 1-1,0 0 0,0 0 1,0 1-1,1-1 0,-1 1 0,1 0 1,0 1-1,0-1 0,1 0 1,-1 1-1,1 0 0,0 0 0,0 0 1,1 0-1,0 1 0,-1-1 1,2 0-1,-3 9 0,1 1 9,0-1-1,1 0 1,1 1 0,0 0 0,1-1-1,2 22 1,-2-34-15,0 1 1,0-1-1,0 0 1,1 0-1,-1 1 0,0-1 1,1 0-1,0 0 1,-1 0-1,1 1 0,2 2 1,4 8 19,-3-5-13,-1 0 0,2 0 1,-1 0-1,1-1 0,0 0 1,0 0-1,1 0 0,0-1 0,1 0 1,-1 0-1,1 0 0,0-1 1,0 0-1,1 0 0,8 3 1,-14-6-8,1-1 1,0 0 0,0 0 0,1 0-1,-1 0 1,0 0 0,0 0 0,0-1 0,0 0-1,1 0 1,-1 0 0,0 0 0,0 0 0,1 0-1,-1-1 1,5-1 0,-3 1 1,15-6 6,-10 0-11,-8 6 1,3-1 2,0-1-1,-1 1 0,0-1 1,0 0-1,0 0 1,0 0-1,0-1 1,0 1-1,-1-1 1,0 0-1,0 0 0,0 0 1,4-9-1,-2 6-5,-1 3 3,11-26-11,-9 10 13,4-11 0,-10 30-1,6-31 16,-3 24-11,1-30-5,-4-10 23,-1 39-18,1 0 1,-2 1 0,1-1-1,-4-10 1,-5-32 23,9 41-23,0-1 1,-1 1-1,0-1 0,-1 1 1,-4-10-1,0-1 0,7 20-6,-4-12-2,-1 1-1,0 0 1,0 0-1,-1 0 1,-1 1-1,0-1 1,-13-14 0,9 10 12,-7-7 2,13 18-7,-5-3 0,8 4-1,-22-16 31,21 17-30,0 1-1,0-1 1,1 1 0,-1 0-1,-1 0 1,1 1 0,0-1-1,0 0 1,-1 1 0,1 0-1,-1 0 1,-6-1 0,4 1-2,2 0 4,0 1-5,-13 0-11,13 0 11,-1 1 2,-6 2 8,1 0 1,-1 1-1,1 0 1,-1 1 0,1 0-1,1 1 1,-1 0 0,1 1-1,0-1 1,1 2 0,-1-1-1,1 1 1,1 0 0,0 1-1,0 0 1,0 0-1,1 1 1,-5 10 0,2-1 20,1 1 1,0-1-1,1 1 0,1 1 1,2-1-1,0 1 1,1 0-1,0 0 1,2 23-1,1-9-7,3 0 0,0 1 1,3-2-1,0 1 0,3-1 0,22 61 1,-24-77-17,2 1 0,0-1 0,1 0 0,1-1-1,0 0 1,1-1 0,1 0 0,1-1 0,0-1 0,1 0 0,0-1 0,1 0 0,23 13 0,-34-23-7,1 0 1,-1-1 0,1 1-1,0-1 1,-1-1-1,1 1 1,0-1-1,0 0 1,0 0-1,0-1 1,1 0-1,-1 0 1,0 0-1,0-1 1,0 1-1,0-2 1,0 1-1,0-1 1,-1 1-1,1-2 1,8-3-1,-4 0-1,0 0-1,-1-1 0,0 0 0,0 0 1,-1-1-1,0 0 0,0 0 0,-1-1 0,0 0 1,10-17-1,-9 11 111,0-1 0,-1 0 0,0-1 0,-2 0 0,0 0 0,-1 0 0,0 0 0,-1-1 0,-1 1 0,-1-1 0,-1 0 0,0 1 0,-1-1 0,-1 1 0,-1-1 0,0 1 0,-7-20 0,-6 9-258</inkml:trace>
  <inkml:trace contextRef="#ctx0" brushRef="#br0" timeOffset="-15160.28">853 808 524,'-1'-14'1714,"0"-1"0,-1 1 0,-1 0 0,-5-18 2411,3 66-3713,-3 13 40,9 152 199,6-61-3321,-5-97-3406,-2-36 4542</inkml:trace>
  <inkml:trace contextRef="#ctx0" brushRef="#br0" timeOffset="-14209.39">798 701 684,'-1'-3'623,"-6"-6"-27,5 7 477,-1-39 1302,4 37-2074,1 0-24,0-2-168,1 1 1,0-1-1,0 1 1,1 0-1,-1 0 1,1 0-1,0 1 1,1-1-1,-1 1 1,1 0-1,0 0 1,0 0-1,0 1 1,0 0-1,1 0 1,-1 0-1,1 1 1,0-1-1,10-1 1,-13 3-22,1 1-8,1 1-57,0-1 1,0 1-1,-1-1 1,1 1-1,0 1 0,-1-1 1,1 1-1,-1-1 1,1 1-1,-1 1 1,0-1-1,0 1 0,0-1 1,0 1-1,0 0 1,4 6-1,0-1 12,-1 1 1,0 0-1,-1 0 0,0 0 0,-1 1 0,8 17 0,-10-19-2,0 0 0,0 1-1,-1-1 1,0 1 0,0 0-1,-1 0 1,-1 0 0,1-1-1,-1 1 1,-2 12 0,0-9 2,0 0-1,-1 0 1,-1-1 0,0 1 0,-1-1 0,0 0 0,-10 17 0,9-20 34,0-1 1,0 1 0,-13 10-1,17-17 23,1-1 64,-7 4-238,6-4 300,4-3 636,24-23-801,-24 25-43,0-1 0,0 1 0,1-1-1,-1 1 1,0 0 0,0 0 0,1 0 0,-1 1 0,1-1-1,-1 0 1,1 1 0,-1 0 0,1-1 0,-1 1 0,1 0-1,4 1 1,-1-1 13,1 1 0,-1 0-1,1 1 1,11 4 0,-9-3 3,-1 1 1,1 0 0,-1 0 0,0 1-1,-1 0 1,1 1 0,-1-1 0,0 2-1,0-1 1,6 8 0,-13-12-6,1-1 1,-1 0-1,0 0 1,0 0-1,1 1 1,-1-1-1,0 0 1,0 0-1,0 1 1,0-1-1,0 0 1,0 0 0,-1 0-1,1 1 1,0-1-1,-1 0 1,1 0-1,-1 0 1,1 0-1,-1 1 1,1-1-1,-1 0 1,0 0-1,-1 1 1,-20 21 338,15-18-269,-1 0 0,0-1 0,0 0 0,0-1 0,0 1 0,0-2 0,-1 1 0,1-1-1,-1 0 1,0-1 0,1 0 0,-16-1 0,4 2 12,-3-1 18,1-2-1,0 0 1,-41-8 0,49 6-86,-7-3-164,17 4-76,-5-2 412,2 2-2529</inkml:trace>
  <inkml:trace contextRef="#ctx0" brushRef="#br0" timeOffset="-12314.42">1210 880 256,'0'0'6403,"7"4"-6193,22 15-20,-28-18-179,0-1 0,0 1 0,0 0 0,0-1 0,0 1 0,0-1 0,0 1 0,0-1 0,0 0 0,0 1 0,0-1 0,0 0 0,0 0 0,0 0 0,0 0 0,0 0 0,0 0 0,0 0 0,0 0 0,0 0 0,0 0 0,0-1 0,0 1 0,0 0 0,0-1 0,2 0 0,-2 0 30,14-1 98,-1-1 0,0-1-1,0 0 1,0-1 0,13-7-1,-25 11-106,1 0-1,-1-1 1,0 1-1,0-1 1,0 0-1,0 1 1,-1-1-1,1 0 1,0 0-1,-1 0 0,1 0 1,-1 0-1,0 0 1,0 0-1,0-1 1,0 1-1,0 0 1,0-1-1,0 1 1,-1-1-1,1 1 1,-1-1-1,0 1 0,0-1 1,0 1-1,0-1 1,0 1-1,-1-1 1,1 1-1,-1-1 1,-1-4-1,1 2 47,1 5-74,-1 0 0,1 0-1,-1 0 1,1 0 0,-1 0 0,1 0-1,-1 0 1,1 0 0,-1 0 0,1 0-1,-1-1 1,1 1 0,-1 0-1,1 0 1,0-1 0,-1 1 0,1 0-1,0 0 1,-1-1 0,1 1 0,-1 0-1,1-1 1,0 1 0,0-1 0,-1 1-1,1-1 1,-1 0 1,1 0-1,-1 1 0,1-1 1,-1 0-1,1 1 1,-1-1-1,0 0 1,1 1-1,-1-1 1,0 1-1,0-1 1,1 1-1,-1 0 1,0-1-1,0 1 1,0 0-1,0-1 1,0 1-1,-1 0 1,-4-1 16,-1 0 0,1 1 0,0 0 0,-1 0 0,1 0 0,-1 1 0,1 0 0,0 1 0,0-1 0,-1 1 0,1 0-1,0 1 1,0-1 0,1 1 0,-1 0 0,1 1 0,-1-1 0,1 1 0,0 0 0,0 0 0,1 1 0,-1 0 0,1 0 0,0 0 0,0 0 0,1 0 0,0 1 0,-5 10 0,7-14-17,1-1 1,-1 1-1,1 0 0,0 0 0,0-1 1,0 1-1,0 0 0,0 0 1,0-1-1,0 1 0,1 0 0,-1 0 1,1-1-1,-1 1 0,1 0 1,0-1-1,-1 1 0,1-1 1,0 1-1,0-1 0,2 3 0,0 0 3,0-1 0,1 0 0,-1 0 1,0 0-1,1 0 0,0-1 0,3 3 0,6 0-1,0 1 0,0-2 1,0 1-1,0-2 0,0 0 0,1 0 1,-1-2-1,1 1 0,0-2 1,0 0-1,-1 0 0,1-1 1,19-5-1,-22 4-5,0-1 0,0 0 0,0 0 0,-1-1 1,0 0-1,0-1 0,0 0 0,0-1 0,-1 0 0,0-1 0,0 0 1,-1 0-1,0 0 0,0-1 0,-1-1 0,0 1 0,6-10 0,-3 0 2,0-1 1,-2 1-1,0-1 0,-2-1 0,0 1 1,-1-1-1,0 0 0,1-31 0,-5 36 29,0 1 0,-2-1 0,0 1 0,0-1 0,-1 1 0,-1 0 0,0 0 0,-1 0 1,-1 0-1,0 1 0,-1-1 0,-13-21 0,8 16 85,9 15-95,-1-1 0,1 1-1,-1 0 1,0 0 0,0 0 0,-1 0 0,1 1-1,-1-1 1,-5-4 0,6 7 17,3 0-33,-1 1 0,1-1 0,-1 1 0,0-1 0,1 1-1,-1 0 1,0-1 0,0 1 0,1 0 0,-1-1 0,0 1-1,0 0 1,1 0 0,-1 0 0,0 0 0,0 0 0,1 0 0,-1 0-1,0 0 1,0 0 0,0 0 0,1 0 0,-1 0 0,0 1-1,0-1 1,1 0 0,-1 0 0,0 1 0,1-1 0,-1 1 0,0-1-1,1 0 1,-2 2 0,-15 9 94,17-11-94,-1 1 0,0 0 0,1-1-1,-1 1 1,0 0 0,1-1 0,-1 1 0,1 0 0,-1 0 0,1 0-1,0-1 1,-1 1 0,1 0 0,0 0 0,-1 0 0,1 0 0,0 0 0,0 0-1,0 0 1,0 0 0,0 0 0,0 0 0,0 1 0,0-1 11,0 5 12,-1 1-1,1-1 1,0 1-1,0-1 1,1 1-1,0-1 1,0 1-1,4 9 1,1 12 63,40 176 272,-7-41-162,-19-53 1,-5 0 1,-5 2 0,-5-1-1,-15 197 1,-1-152 124,11-155-323,0 1 1,-1 0 0,1 0 0,0 1 1,0-1-1,0 0 0,0 0 0,0 1 0,0-1 0,0 0 0,1 0 0,-1 1 0,1-1 0,0 0 0,-1 0 0,1 0 0,0 0 0,1 0 0,-1 0 0,0 0 0,0 0 0,1 0 0,-1-1 0,1 1 0,-1 0 1,1-1-1,0 0 0,2 2 0,3-3-5,2-2-28,-1-1 0,0-1 0,0 0 0,0 0 0,-1 0 0,0-1 0,0 0 0,0 0-1,9-10 1,-4 3-25,-2 0 0,1-1-1,-2 0 1,14-25-1,-10 14 8,-2-1-1,-1 0 0,0-1 0,-2 0 0,-2 0 0,5-29 1,-10 45 37,0-1 1,0 0-1,-1 0 1,-1 0 0,0 0-1,0 1 1,-1-1 0,0 0-1,-1 1 1,0 0 0,-1-1-1,0 1 1,-6-10 0,2 7 0,0 1 1,-1 0-1,-1 0 0,0 1 1,0 0-1,-1 0 1,-1 1-1,-16-11 1,-16-5-5,0 2 0,-1 2 0,-2 1 0,-68-19 0,20 16-68,53 14-184,39 9 80,13-2-1411,175-62-3786,-147 51 3503,1-2 569</inkml:trace>
  <inkml:trace contextRef="#ctx0" brushRef="#br0" timeOffset="-11740.47">1855 839 3696,'14'-8'191,"0"0"1,0-1-1,-1-1 0,0 0 0,-1-1 0,0 0 0,-1 0 0,0-1 0,0-1 0,8-14 1,-19 27-142,0-1 1,1 0 0,-1 1 0,0-1 0,1 0 0,-1 0 0,0 1 0,0-1 0,0 0 0,0 0 0,1 1 0,-1-1 0,0 0 0,0 0 0,0 1 0,-1-1 0,1 0 0,0 0 0,0 0 0,0 1 0,-1-1 0,1 0 0,0 1 0,-1-1-1,1 0 1,0 1 0,-1-1 0,1 0 0,-1 1 0,1-1 0,-1 1 0,1-1 0,-1 1 0,0-1 0,1 1 0,-1-1 0,0 1 0,1-1 0,-1 1 0,0 0 0,1 0 0,-1-1 0,0 1 0,0 0 0,1 0 0,-1 0 0,0 0-1,0 0 1,1 0 0,-1 0 0,-1 0 0,-2-1-292,-1-1 495,-2 8-6,-9 11-14,0 1 0,-23 33 1,33-44-168,1 1 1,1 0-1,-1 0 1,1 0-1,1 1 1,0 0 0,0-1-1,0 1 1,1 0-1,-1 18 1,3-22-48,1 0 0,-1 0 0,1-1 0,0 1 0,1 0 0,-1-1 0,1 1 0,0-1 0,0 0 0,0 1 0,1-1 0,0 0 0,-1 0 0,1-1 0,1 1 0,-1 0 0,0-1 0,1 0 0,0 0 0,0 0 0,0 0 0,0-1-1,0 0 1,0 1 0,1-1 0,-1-1 0,1 1 0,-1-1 0,1 0 0,9 1 0,-10-1 9,1-2 4,18-3-3,-22 3-27,1 1 0,0-1 0,-1 0 0,1 0 0,0 0 0,-1 0 0,0 0 0,1 0 0,-1 0 0,1 0 1,-1-1-1,0 1 0,0 0 0,0-1 0,0 1 0,0-1 0,0 1 0,0-1 0,-1 0 0,1 1 0,0-1 0,-1 0 1,1 1-1,-1-4 0,1 4-1,0-6 4,-1 1-1,1-1 1,-1 0 0,0 1-1,-1-1 1,0 1 0,0-1-1,0 1 1,0-1 0,-1 1-1,-5-11 1,1-2 11,-25-57 28,31 75-44,-1 0 0,1 0 1,0 0-1,-1 0 0,1 0 0,0-1 0,-1 1 1,1 0-1,0 0 0,0 0 0,0 0 0,0-1 1,0 1-1,1 0 0,-1-2 0,1-1 2,-1 0 5,4 2-1,2-1-4,1 1 0,0 0 0,-1 0 1,1 1-1,0-1 0,0 2 0,-1-1 0,1 1 1,0 0-1,0 0 0,0 1 0,0 0 0,0 0 1,-1 1-1,1-1 0,0 2 0,-1-1 0,0 1 1,8 3-1,-2 0 12,0 0 0,-1 1-1,0 0 1,0 1 0,0 0 0,-1 0 0,0 1 0,-1 1 0,12 14-1,-20-22-6,0 0-1,0 0 0,0 0 0,0 0 0,-1 1 0,1-1 0,0 0 1,-1 0-1,0 1 0,1-1 0,-1 0 0,0 1 0,0-1 1,0 0-1,-1 0 0,1 1 0,0-1 0,-1 0 0,1 0 1,-1 1-1,0-1 0,0 0 0,-2 3 0,2-2 0,-1 0 0,0-1 0,1 1 0,-1-1 0,0 1 0,0-1-1,0 0 1,-1 0 0,1 0 0,0 0 0,-1 0 0,0-1 0,1 1 0,-1-1 0,-5 3-1,-16-4 48,19 0-14,1-4 0,1 1-27,1 2-9,0 0 1,0-1 0,1 1 0,-1-1-1,0 0 1,1 1 0,0-1 0,-1 0-1,1 0 1,0 0 0,0 0 0,0 0-1,0 0 1,0 0 0,0 0 0,0 0-1,1 0 1,-1-1 0,1 1 0,0-3-1,0-10 28,2 0-1,0 0 1,1 0 0,0 1-1,1-1 1,7-16-1,-2 10 73,0 1-1,2 0 1,0 1 0,24-30-1,-35 48-123,1 0 0,0 1 0,0-1 0,-1 1 0,1-1 0,0 1 0,0-1 0,0 1 0,0-1 0,0 1 0,-1 0 0,1 0 0,0-1 1,0 1-1,0 0 0,0 0 0,0 0 0,0 0 0,0 0 0,0 0 0,0 0 0,0 0 0,0 1 0,0-1 0,0 0 0,0 0 0,1 1 0,18 10-869,-19-10 920,0 0-347,1 0 0,-1 0 0,1 1 0,-1-1 1,0 0-1,1 1 0,-1-1 0,0 1 0,0 0 1,0-1-1,0 1 0,0 0 0,-1 0 0,1 0 0,0-1 1,0 5-1,0-1-887,0-3-451</inkml:trace>
  <inkml:trace contextRef="#ctx0" brushRef="#br0" timeOffset="-11065.66">2379 835 120,'4'-2'498,"11"-4"-59,-11 5 347,15-10 593,2-10-237,-19 18-910,9-15 368,6-34 555,-16 49-763,-1-1-358,0-13 3,0 13 1565,-1 3-1546,0 0 0,0 1-1,0-1 1,1 0 0,-1 0 0,0 0 0,0 0-1,1 0 1,-1 0 0,1 0 0,-1 0 0,1-1-1,-1 1 1,1 0 0,0 0 0,0 0 0,-1 0-1,1-3 1,11-13 756,-24-3-416,-8 17-156,16 3-114,-1 4 21,-2 1-91,1 0 1,-1 1-1,1 0 1,0 0-1,0 0 1,1 1-1,0 0 1,0 1-1,0-1 0,1 1 1,1 0-1,-1 1 1,1-1-1,0 1 1,1-1-1,0 1 1,1 0-1,0 0 0,0 1 1,1-1-1,0 0 1,0 1-1,1-1 1,0 0-1,2 10 0,0-13-51,0 0 0,0 0 0,0 0-1,1-1 1,0 1 0,0-1 0,0 0-1,1 0 1,0 0 0,0 0 0,0 0-1,0-1 1,1 0 0,-1 0-1,1 0 1,0-1 0,1 1 0,-1-1-1,0 0 1,11 3 0,-4-1-462,1-1 1,-1 0 0,1-1-1,0-1 1,0 0 0,0 0-1,0-1 1,17-2 0,-6-4-3549,-19 2 3396,0 2-842</inkml:trace>
  <inkml:trace contextRef="#ctx0" brushRef="#br0" timeOffset="-8733.37">2751 509 708,'-15'-25'2968,"13"22"-2257,0 0-24,2 3-687,-16-23 2803,15 22-2610,1 0 0,0 0 0,-1 1 0,1-1 1,0 0-1,-1 0 0,1 1 0,-1-1 0,0 0 1,1 0-1,-1 1 0,1-1 0,-1 1 0,0-1 1,0 1-1,1-1 0,-1 1 0,0-1 0,0 1 1,1 0-1,-1-1 0,0 1 0,0 0 0,0 0 1,-1-1-1,-1 10-92,1 0-1,0 0 1,1 0 0,-1 0-1,2 0 1,-1 0 0,2 11-1,48 293 1225,1-108-4352,-41-159-4052,-8-44 5311</inkml:trace>
  <inkml:trace contextRef="#ctx0" brushRef="#br0" timeOffset="-8357.3">2703 514 652,'-10'-24'1181,"6"16"328,0-1-1,1 1 1,0-1-1,-3-13 1,14 24-1171,5 2-128,0 0 1,0 1-1,18 11 0,5 9-44,-2 1 1,0 2-1,38 44 1,-25-26-1400,7-1-4983,-51-43 4860</inkml:trace>
  <inkml:trace contextRef="#ctx0" brushRef="#br0" timeOffset="-7982.89">3184 539 648,'-6'-47'3245,"5"42"-2518,0 2-55,0 2-596,1-1-1,0 1 0,-1 0 0,1 0 0,-1 0 0,1 0 0,-1 0 0,0 0 0,0 0 0,1 0 0,-1 0 0,0 0 0,0 1 0,0-1 0,0 0 0,0 0 0,0 1 0,0-1 0,0 1 0,0-1 0,0 1 0,0-1 0,0 1 0,-1-1 0,1 1 0,0 0 0,0 0 1,-3 0-1,0 0 46,1 1 0,-1-1 0,0 1 1,0 1-1,1-1 0,-1 0 1,1 1-1,-1-1 0,-4 5 1,-9 5 243,0 1 0,-26 27 1,25-20-190,0 1 0,2 1 0,-25 40 0,40-59-275,8-10-384,74-115 520,-22 32 987,-55 85-822,0-1 48,0 0 1,0 1 0,0 0-1,1 0 1,5-6-1,-3 17-95,-1 0-121,-1-1 0,0 1 1,-1 0-1,1 1 0,-1-1 1,0 1-1,0 0 1,-1 0-1,0 0 0,0 0 1,2 7-1,16 59 291,13 89-1,-6-22-1346,-16-84-919,0-1-3922,-7-35 4047</inkml:trace>
  <inkml:trace contextRef="#ctx0" brushRef="#br0" timeOffset="-7451.71">3449 810 412,'72'-72'2493,"-69"68"-2290,-1 0 0,0-1 0,0 1 1,-1 0-1,0-1 0,1 1 0,-1-1 0,-1 0 1,1 1-1,-1-1 0,0-5 0,0 7 208,-2-2-12,0 2-301,1 1 0,-1-1 0,0 1 1,0 0-1,0-1 0,0 1 0,0 0 0,0 0 0,-1 0 0,1 0 0,-1 1 0,1-1 0,-1 1 0,0 0 0,0-1 0,1 1 1,-1 0-1,0 0 0,-5 0 0,4 1 252,-3 1-20,3 1-266,-1 0 1,1 0-1,0 0 0,0 1 1,0-1-1,0 1 1,0 0-1,0 0 0,1 0 1,-1 1-1,1-1 1,0 1-1,0 0 0,0-1 1,1 1-1,-1 1 1,1-1-1,0 0 1,0 1-1,0-1 0,1 1 1,0-1-1,0 1 1,-1 7-1,2-4-14,0 0 0,0 1 1,1-1-1,0 0 0,0 0 0,1 0 0,0 0 1,1 0-1,0 0 0,0 0 0,0-1 0,1 1 0,0-1 1,1 0-1,0-1 0,0 1 0,7 7 0,-7-8-102,1 0-1,0 0 0,1-1 1,-1 0-1,1 0 0,0 0 0,0-1 1,0 0-1,1 0 0,0-1 1,-1 0-1,1 0 0,1-1 0,-1 0 1,0 0-1,13 0 0,-16-2 3,0 0-1,-1 0 1,1-1-1,0 0 1,-1 0-1,1 0 1,0 0-1,-1-1 0,0 1 1,1-1-1,-1-1 1,0 1-1,0 0 1,0-1-1,0 0 1,3-3-1,-2 1 18,-1 0 1,1-1-1,-1 1 0,-1-1 0,1 0 0,-1 0 1,0 0-1,0-1 0,3-12 0,-1-4 105,-1-1 0,-1 0 0,0 0 0,-2 0 1,-3-28-1,-2 5 847,-20-88 1,11 76 268,8 46-878,5 13-299,-1 0 0,1 0 1,0 0-1,0 0 1,0 0-1,0 0 1,-1 0-1,1 0 1,0 0-1,0 0 0,0 0 1,0 0-1,-1 0 1,1 0-1,0 0 1,0 0-1,0 0 1,0 0-1,-1 0 0,1 0 1,0 0-1,0 0 1,0 0-1,0 0 1,0 0-1,-1 0 0,1 0 1,0 1-1,0-1 1,0 0-1,0 0 1,0 0-1,0 0 1,-1 0-1,1 0 0,0 1 1,0-1-1,0 0 1,0 0-1,0 0 1,0 0-1,0 0 1,0 1-1,0-1 0,0 0 1,0 0-1,0 0 1,0 0-1,0 1 1,0-1-1,0 0 1,0 0-1,0 0 0,0 0 1,0 1-1,0-1 1,0 0-1,0 0 1,0 0-1,0 0 0,1 1 1,-2 57 81,14 101-1,-13-158-92,1 4-34,39 317 93,-13-186-3354,-26-130 2268,2 7-3604,1 0 2850</inkml:trace>
  <inkml:trace contextRef="#ctx0" brushRef="#br0" timeOffset="-6827">3628 817 492,'0'0'704,"-1"-3"-73,-5-11 1166,9 10-1549,3-3-226,0 1 0,0 0-1,1 0 1,0 0 0,0 1-1,0 0 1,10-5 0,-4 2-83,0-1 1,16-13 0,-17 10 358,0 0 1,-1-1-1,0 0 1,-1 0-1,-1-1 1,0-1-1,0 1 1,-2-2-1,0 1 1,-1-1-1,0 0 0,-1 0 1,-1 0-1,-1-1 1,0 0-1,-1 1 1,-1-1-1,-1-17 1,0 30-122,-1 1 0,1-1 1,-1 1-1,0 0 0,0-1 1,0 1-1,0 0 0,0 0 1,-4-6-1,3 6-252,1 0 843,-1 11-602,-3 19-57,2 0-1,1-1 1,2 1 0,0 0 0,4 26-1,27 145 257,-19-127-236,13 54-75,-24-122-119,-2-16-782,0-10 811,-1-95-485,2 102 445,1-1 0,1 1 1,1 0-1,0 0 1,7-23-1,5 6 63,-6 23 34,-1 4 11,-6 5-17,0 0 0,0 0 0,0 0 0,0 0 0,1 1 0,-1-1-1,0 1 1,0-1 0,1 1 0,-1 0 0,0 0 0,0 0 0,1 0 0,-1 0 0,0 0 0,1 1 0,-1-1 0,0 1 0,0 0-1,0 0 1,0-1 0,1 1 0,-1 1 0,0-1 0,-1 0 0,1 0 0,0 1 0,0-1 0,0 1 0,-1 0 0,3 3-1,5 5 69,0 1-1,-1 1 0,-1-1 1,0 1-1,-1 0 0,0 1 1,0 0-1,3 14 0,2 14-932,7 49 0,-16-75 110,0-4-2967,0-6 2701,0-1 274,-1-1-998</inkml:trace>
  <inkml:trace contextRef="#ctx0" brushRef="#br0" timeOffset="-6449.4">4232 691 692,'0'0'4623,"2"11"-4118,-1-1-312,1 1 1,1-1 0,-1 0-1,8 16 1,-8-22-106,0 0 0,0 0-1,0 0 1,0-1 0,1 1 0,0-1 0,0 0 0,0 1-1,0-1 1,0-1 0,1 1 0,-1 0 0,1-1-1,0 0 1,0 0 0,-1 0 0,7 2 0,-1-2 43,0 0 1,0-1 0,0 0 0,0 0-1,0-1 1,14-1 0,-18 0-77,0 0 1,0 0-1,0 0 0,0-1 1,0 1-1,0-1 0,0-1 1,0 1-1,-1-1 0,1 1 1,-1-1-1,0 0 0,0-1 1,0 1-1,0-1 0,0 0 1,-1 0-1,0 0 1,1 0-1,-2-1 0,1 1 1,0-1-1,-1 0 0,0 1 1,0-1-1,-1 0 0,1 0 1,1-9-1,-3 9 21,1-1-1,0 0 1,-1 0-1,0 1 1,-1-1-1,1 0 1,-1 0 0,0 1-1,0-1 1,-1 0-1,0 1 1,0 0-1,0-1 1,-1 1-1,1 0 1,-1 0 0,0 0-1,-1 1 1,1-1-1,-1 1 1,0-1-1,0 1 1,0 1-1,-1-1 1,-8-5 0,9 6-14,-1 1 0,1 0 0,-1 1 0,0-1 1,1 1-1,-1 0 0,0 0 0,0 0 1,0 1-1,0-1 0,0 1 0,0 1 1,0-1-1,0 0 0,1 1 0,-1 0 1,-5 2-1,3-1-71,1 1 0,0-1 0,0 1 1,1 0-1,-1 1 0,1-1 0,-1 1 0,1 0 0,0 0 0,1 1 1,-1 0-1,-7 10 0,9-11-337,0 0 0,0 0-1,1 1 1,0-1 0,0 1 0,0 0 0,0 0 0,-2 9 0,4-12 38,0 0 1,0 0 0,0 0 0,0 0 0,0 0 0,1 0-1,-1 1 1,0-1 0,1 0 0,0 0 0,-1 0-1,1 0 1,0 0 0,0-1 0,0 1 0,0 0 0,1 0-1,-1-1 1,3 4 0,11 6-1348</inkml:trace>
  <inkml:trace contextRef="#ctx0" brushRef="#br0" timeOffset="-6057.01">4738 697 684,'2'-4'378,"0"0"0,-1 0 0,1 0 0,-1 0 0,0 0 0,0 0 0,-1-1 0,1 1 0,-1 0 0,0-7 0,0 8-181,-1 1-1,0-1 0,0 0 0,0 0 0,0 1 1,0-1-1,-1 0 0,1 1 0,-1 0 0,0-1 1,1 1-1,-1 0 0,-4-4 0,5 5-88,-1 0-1,1 0 1,-1 0-1,1 0 1,-1 0-1,0 1 1,1-1-1,-1 0 0,0 1 1,1-1-1,-1 1 1,0-1-1,0 1 1,1 0-1,-1 0 1,0 0-1,0 0 1,0 0-1,1 0 1,-1 1-1,-3 0 0,1 0-13,1 0-1,-1 1 0,0-1 0,1 1 0,-1 0 0,1 0 0,0 0 0,-1 0 0,-2 3 0,0 2 57,-1 0-1,1 0 0,1 1 1,-1 0-1,1 0 0,1 0 0,0 1 1,0-1-1,0 1 0,1 0 1,0 0-1,1 0 0,-2 16 1,4-21-113,0 0 1,0 0-1,1 0 1,-1 0-1,1 0 1,0 0 0,0-1-1,0 1 1,0 0-1,1 0 1,0-1-1,0 1 1,0-1 0,0 1-1,0-1 1,0 0-1,1 0 1,0 0-1,3 3 1,-3-4-21,0-1 1,0 1-1,0-1 1,1 0-1,-1 0 1,0 0-1,0 0 1,1-1-1,-1 1 1,0-1-1,1 0 1,3 0-1,-5 0-3,0 0-6,1-1 0,-1 1-1,0 0 1,1-1 0,-1 1 0,0-1 0,0 1 0,1-1 0,-1 0 0,0 0 0,0 0 0,4-3 0,2-1 12,4-1-5,-1 0 0,0-1 0,-1 0 0,0 0 0,0-1 0,0-1 0,-1 0 0,15-18 0,-10 7 5,0 0 0,-1 0 0,16-35 0,-18 30-16,-2-1 0,0 0 1,-2 0-1,0-1 0,-2 0 1,-2 0-1,0 0 1,-1-37-1,-4 29 136,-1 0 0,-1 1 1,-2 0-1,-2 0 0,-1 0 1,-15-36-1,21 63-68,0-1 0,0 1-1,-1 0 1,-7-10 0,10 16-53,0-1 0,-1 0 0,1 1-1,-1-1 1,1 1 0,-1-1 0,0 1 0,0 0 0,0 0 0,0 0 0,1 0 0,-1 0 0,0 0-1,-1 0 1,1 1 0,0-1 0,0 1 0,0 0 0,-4-1 0,2 1 51,0 7 11,0 6-49,0-1-1,0 1 1,1 0-1,1 0 1,0 0-1,1 0 0,0 0 1,1 0-1,3 25 1,18 110 114,63 231 0,-36-186-2877,-9-1-4783,-28-119 5154</inkml:trace>
  <inkml:trace contextRef="#ctx0" brushRef="#br0" timeOffset="16697.56">5676 262 492,'0'0'4554,"2"-3"-4254,5-10 2565,-8 23-2647,0 3-72,-1-1-1,0 1 0,-1 0 0,-1 0 0,-5 14 0,-3-1 148,-2 0 0,0 0 1,-1-2-1,-2 0 0,0-1 0,-2 0 0,0-2 0,-2 0 1,0-1-1,-1-1 0,-1-1 0,-29 17 0,-133 80 919,183-114-1182,-5 3 937,3 0-2652</inkml:trace>
  <inkml:trace contextRef="#ctx0" brushRef="#br0" timeOffset="17085.64">5258 686 720,'0'0'256,"0"-4"17,-2-38 937,2 38-882,-1 0 23,-11-57 2546,11 57-1891,0 1-500,-2-11-12,2 11 898,0-1-966,1 4-340,0 0 0,0-1 1,-1 1-1,1 0 0,0-1 1,0 1-1,0 0 0,0-1 0,-1 1 1,1 0-1,0-1 0,0 1 1,-1 0-1,1 0 0,0-1 0,0 1 1,-1 0-1,1 0 0,0 0 1,-1-1-1,1 1 0,0 0 0,-1 0 1,1 0-1,0 0 0,-1 0 1,1-1-1,0 1 0,-1 0 0,1 0 1,-1 0-1,1 0 0,0 0 1,-1 0-1,1 0 0,0 1 0,-1-1 1,1 0-1,0 0 0,-1 0 1,0 0-1,-16 18 1311,-18 42-1193,25-41 472,-24 35-112,19-33-317,2 0 0,0 1 1,-15 40-1,27-59-240,4 1-192,1 0 39,0-1-1,0 0 1,0 0-1,0 0 1,0 0 0,0-1-1,1 0 1,0 0 0,-1 0-1,1 0 1,0-1 0,0 1-1,0-1 1,0-1-1,0 1 1,0-1 0,0 0-1,9 0 1,102-4-8353,-74 4 6396</inkml:trace>
  <inkml:trace contextRef="#ctx0" brushRef="#br0" timeOffset="18956.5">5217 1675 440,'0'0'8085,"-4"9"-7717,1-2-284,0 0 17,1-1 1,-1 0-1,0 0 0,-1 0 1,1-1-1,-1 1 0,0-1 1,-1 0-1,-7 7 0,-39 27 595,-2-2-1,-2-2 1,-98 45 0,-61 13 631,160-65-392,93-33-10050,-36 4 8300,10-3-922,-2-1 525</inkml:trace>
  <inkml:trace contextRef="#ctx0" brushRef="#br0" timeOffset="19654.03">4711 1999 784,'6'-11'273,"-4"8"2,15-38 2331,-12 31-2182,-4 7-49,4-17 1561,-3 6-1539,-2 11 392,1 0-399,3-32 1827,-3 32-307,-1-1-1738,-8-63 5238,1 73-5387,-1 2-6,0 1 1,1-1-1,0 1 1,0 1-1,-10 18 1,-116 175 1261,89-141-1035,43-61-248,1 0 0,-1 1-1,0-1 1,0 0 0,0 1-1,1-1 1,-1 1 0,1-1-1,-1 1 1,1-1 0,0 1-1,-1-1 1,1 1 0,0-1-1,0 1 1,0-1 0,0 1 0,1 0-1,-1-1 1,0 1 0,0-1-1,1 1 1,-1-1 0,1 1-1,0-1 1,-1 0 0,1 1-1,0-1 1,0 0 0,0 1-1,0-1 1,0 0 0,0 0 0,0 0-1,0 0 1,0 0 0,1 0-1,-1 0 1,0 0 0,1-1-1,-1 1 1,0 0 0,3 0-1,5 3-182,0 0-1,0-1 1,0 0-1,1 0 0,11 1 1,67 5-2340,45-7-6047,-75-4 5993</inkml:trace>
</inkml:ink>
</file>

<file path=word/ink/ink4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1:57:13.659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1285 14 476,'0'0'5685,"0"-3"-5160,2-7 455,-6 17 1175,-8 19 139,12-24-2925,-5 10 862,1 0 0,0 1 0,0-1 0,-1 20 0,1-10-47,2-15-123,-50 197 1372,43-175-1099,-1 0-1,-2-1 0,-1-1 1,-30 47-1,34-62-224,0-1-1,-1 0 0,0-1 1,-1 0-1,0 0 1,0-1-1,-1-1 1,-21 12-1,-2-2 166,-73 24 0,20-18-59,84-23-234,4-1-35,-1 0 0,1 1 0,-1-1 1,0 0-1,1 1 0,-1-1 0,0 0 0,1 0 0,-1 0 0,0 0 0,1 0 0,-1 0 0,0 0 0,0 0 0,1 0 0,-1 0 0,0 0 1,1 0-1,-1 0 0,0 0 0,1-1 0,-1 1 0,0 0 0,1 0 0,-1-1 0,1 1 0,-1-1 0,0 1 0,1 0 0,-1-1 0,1 1 0,-1-1 1,0 0-1,0 0-410,0 0 1,0 0 0,0 0 0,0-1-1,0 1 1,0 0 0,0 0 0,0-1-1,0 1 1,1 0 0,-1-1-1,0-2 1,5-2-2419,14-15 511,-13 16 720</inkml:trace>
  <inkml:trace contextRef="#ctx0" brushRef="#br0" timeOffset="409.45">777 580 316,'1'-3'425,"8"-78"4313,-9 78-4244,0-1 4,0-11-7,0 11 454,0-1-485,0-13-13,0 14 393,0 0-447,5-22 2104,-4 37-572,-1 0-1685,-1-1-1,0 1 0,-6 20 1,-8 6 481,-34 64 1,8-21 76,41-79-785,-1 0 1,1 1 0,-1-1 0,1 0-1,0 0 1,-1 1 0,1-1 0,0 0-1,0 0 1,0 1 0,0-1 0,0 0 0,0 0-1,1 1 1,-1 1 0,1 1 22,2 5 68,3-4-97,0 1 0,-1-1 0,2 0 0,-1-1 0,0 1 1,1-1-1,0-1 0,0 1 0,0-1 0,1 0 0,8 2 1,97 20-1294,-88-20 709,4 1 220,122 27-9423,-111-20 7586</inkml:trace>
  <inkml:trace contextRef="#ctx0" brushRef="#br0" timeOffset="1660.4">626 1606 876,'1'-3'956,"15"-24"6121,-10 20-6462,-6 7-576,0 0 1,0-1-1,1 1 1,-1 0-1,0 0 0,0 0 1,0 0-1,0 0 1,0-1-1,1 1 0,-1 0 1,0 0-1,0 0 1,0 0-1,0 0 0,1 0 1,-1 0-1,0 0 1,0 0-1,0 0 1,1 0-1,-1 0 0,0 0 1,0 0-1,0 0 1,1 0-1,-1 0 0,0 0 1,0 0-1,0 0 1,1 0-1,-1 0 0,0 0 1,0 0-1,0 0 1,0 0-1,1 1 0,-1-1 1,0 0-1,0 0 1,0 0-1,0 0 0,1 0 1,-1 0-1,0 1 1,0-1-1,0 0 0,0 0 1,0 0-1,0 1 1,0-1-1,0 0 0,0 0 1,0 0-1,0 0 1,1 1-1,-1-1 1,0 0-1,0 0 0,-1 1 1,9 26 271,-7-25-285,-1-1 0,0 1 0,1 0 0,-1-1 0,0 1 0,0 0 0,0-1 0,0 1 0,0 0 0,0-1 0,0 1 0,0 0 0,-1-1 0,1 1 0,-1 0 0,1-1 0,-2 3 0,-1 3 60,-4 23 181,-2 0 0,-2 0 0,0-1 0,-2-1 0,-1 0 0,-1-1 0,-22 30 1,-1-5 205,-4-1 0,-62 60 0,36-45-226,-80 59-1,142-121-380,0-1 1,-1 0-1,1 0 1,-10 2-1,10-2-85,3-2-107,-3-3-2853,3 1 3196,-1-1-380,0 1-1,0-1 1,1 0-1,-1 0 1,1 0-1,-1 0 1,1 0-1,0-1 1,-4-3-1,-10-21-1595,16 24 1553,0 1 304,-1 1-1,0-1 0,1 0 1,0 0-1,-1 0 1,1 0-1,0 0 0,0 0 1,0-1-1,1 1 1,-1 0-1,-1-4 1,-1-3-90,1-1 313,0 0-1,1 0 0,-1-18 0,2 23-38,0 2 464,0-2-352,2-13 13,-2 13 452,5-36 2124,1 18-879,-4 17-2007,-2 6 132,0 0 1,0 0-1,0 0 0,0-1 1,0 1-1,0 0 0,0 0 1,0 0-1,0 0 1,0 0-1,1 0 0,-1-1 1,0 1-1,0 0 0,0 0 1,0 0-1,0 0 0,0 0 1,0 0-1,0 0 0,1-1 1,-1 1-1,0 0 0,0 0 1,0 0-1,0 0 0,0 0 1,1 0-1,-1 0 0,0 0 1,0 0-1,0 0 1,0 0-1,0 0 0,1 0 1,-1 0-1,0 0 0,0 0 1,0 0-1,0 0 0,0 0 1,1 0-1,-1 0 0,0 0 1,0 0-1,0 0 0,0 0 1,0 0-1,0 1 0,1-1 1,-1 0-1,0 0 0,0 0 1,0 0-1,0 0 0,0 0 1,0 0-1,0 1 1,0-1-1,1 0 0,-1 0 1,0 0-1,3 4-15,0 1 50,0 0 0,0 0 0,0 0 0,-1 0 0,0 0 0,1 0 0,-2 1 0,1-1 0,-1 1 0,0 0 0,1 9 0,11 148 668,-13-160-777,1 1 0,0 0 0,0-1 0,0 1 0,1-1 0,-1 1 0,1-1 0,0 1 0,0-1 0,0 0 0,0 0 0,1 0 0,-1 0 0,1 0 0,0-1 0,-1 1 0,1-1 0,1 0 0,-1 1 0,0-2 0,0 1 0,1 0-1,-1-1 1,1 1 0,-1-1 0,1 0 0,0 0 0,0 0 0,6 0 0,10 1-1257,1-1 1,-1-1-1,1 0 0,24-5 0,-25 3-894,14-2 398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1:45:00.77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40 1190 388,'-2'-21'757,"2"17"-44,-1-1-23,-1-11-10,1 12-19,1 0-20,-9-55 3790,8 55-3528,0 1-470,-2-9-21,2 9 1001,0 0-1119,-3-7 110,0 14 523,-1 19 434,4-16-1762,0-1 410,0 0-1,0 0 0,1 1 0,0-1 1,0 0-1,0 0 0,1 0 0,2 12 1,1 7 39,3 42 244,16 66-1,-16-100-210,2-1 0,2-1 0,0 1 0,18 31-1,-26-57-62,1-1-1,-1 0 1,1 1-1,0-2 1,0 1-1,0 0 1,1-1-1,0 0 0,0 0 1,0 0-1,0-1 1,11 6-1,-12-8-73,2-4-5,-1 0 43,1 0-1,0 0 0,-1-1 0,0 0 0,0 0 1,0-1-1,0 1 0,-1-1 0,0 0 0,1 0 0,-2-1 1,6-8-1,0-9-21,-1-1 0,-1 1 0,0-2 0,-2 1 0,-1 0 0,-1-1 1,-1 0-1,-2-32 0,-3 1 77,-3 0 1,-19-85 0,19 113 4,-2 0-1,-15-39 1,22 64-37,-5-4 83,4 7-305,2 6-1119,9 26 69,15 35 1,10 5-5408,-18-41 4915</inkml:trace>
  <inkml:trace contextRef="#ctx0" brushRef="#br0" timeOffset="592.04">551 1386 180,'0'-4'725,"-2"-12"1,2 12 693,-1 0-729,0-12 8,0 11 670,-1-14-80,2 15 316,-3-7-1140,3 11-412,0 0 0,0 1 0,0-1 0,0 0 1,0 0-1,0 0 0,0 0 0,0 0 0,0 0 0,0 0 0,0 0 1,0 0-1,0 0 0,0 0 0,0 0 0,0 1 0,-1-1 0,1 0 1,0 0-1,0 0 0,0 0 0,0 0 0,0 0 0,0 0 0,0 0 1,0 0-1,0 0 0,0 0 0,-1 0 0,1 0 0,0 0 0,0 0 1,0 0-1,0 0 0,0 0 0,0 0 0,0 0 0,0 0 0,0 0 1,0 0-1,-1 0 0,1 0 0,0 0 0,0 0 0,0 0 0,0 0 1,0 0-1,0-1 0,0 1 0,-21 192 942,21-188-900,-6 4-38,6-8-54,0 0 0,0 0 0,0 0 0,0 0 0,-1 0 0,1 1-1,0-1 1,0 0 0,0 0 0,-1 0 0,1 0 0,0 0 0,0 0 0,0 0-1,0 0 1,-1 0 0,1 0 0,0 0 0,0 0 0,0 0 0,-1 0 0,1 0-1,0 0 1,0 0 0,0 0 0,-1 0 0,1 0 0,0 0 0,0 0 0,0 0-1,-1 0 1,1 0 0,0 0 0,0-1 0,0 1 0,0 0 0,-1 0 0,1 0-1,0 0 1,0 0 0,0-1 0,0 1 0,0 0 0,0 0 0,0 0 0,-1 0-1,1-1 1,0 1 0,0 0 0,0 0 0,0 0 0,0-1 0,0 1 0,0 0-1,0 0 1,0 0 0,0-1 0,0 1 0,0 0 0,0 0 0,0 0 0,0-1-1,0 1 1,0 0 0,1 0 0,-1 0 0,0 0 0,0-1 0,0 1 0,-1-14 20,0 1 1,1-1 0,0 0 0,1 0 0,1 1 0,0-1 0,0 1 0,8-22 0,-7 27 9,0-1 0,1 1 0,-1 0 1,1 0-1,1 0 0,0 1 0,0-1 0,0 1 0,1 0 0,0 0 0,0 1 0,1 0 0,0 0 0,0 1 0,0 0 0,1 0 1,11-6-1,-18 11-28,0-1 1,0 1-1,0 0 1,0-1 0,1 1-1,-1 0 1,0 0 0,0-1-1,0 1 1,0 0 0,0 0-1,0 0 1,0 0-1,0 1 1,3-1 0,-1 1 5,1-1 16,1 2 15,0 1-27,-1-1-1,1 1 1,0 0 0,-1 0-1,0 1 1,0-1 0,0 1 0,0 0-1,-1 0 1,1 0 0,-1 1-1,3 6 1,0-1 25,-2 0 0,0 0 0,0 0-1,-1 1 1,0-1 0,-1 1 0,2 15 0,0 76-3440,-4-90 2131</inkml:trace>
  <inkml:trace contextRef="#ctx0" brushRef="#br0" timeOffset="1012.05">870 1337 644,'19'-54'8387,"-18"62"-8088,14 116 825,-10-71-3003,-3-38-2064,-1-12 3330,-1 0-830</inkml:trace>
  <inkml:trace contextRef="#ctx0" brushRef="#br0" timeOffset="1370.21">758 1237 292,'0'0'815,"3"-6"-437,3-5-229,-3 5 119,0 1 0,0-1-1,-1 0 1,1 0 0,-1 0 0,-1 0-1,1 0 1,-1-1 0,0 1 0,-1 0 0,1-1-1,-1-7 1,-3 2 372,1 1 0,-2 1 0,1-1 0,-10-17 0,12 25-72,-9-3-254,10 6-294,0 0-1,-1-1 0,1 1 1,0 0-1,0 0 1,-1 0-1,1 0 0,0 0 1,-1-1-1,1 1 1,0 0-1,-1 0 0,1 0 1,0 0-1,-1 0 1,1 0-1,0 0 0,0 0 1,-1 0-1,1 0 0,0 0 1,-1 1-1,1-1 1,0 0-1,-1 0 0,1 0 1,0 0-1,0 0 1,-1 1-1,1-1 0,0 0 1,0 0-1,-1 0 0,1 1 1,0-1-1,0 0 1,-1 0-1,1 1 0,0-1 1,0 0-1,0 0 1,-1 1-1,-5 31-148,6-28-120,0 1 0,0-1 0,1 0 0,-1 0 0,1 0 0,0 0 0,1 0 0,-1 0 0,0 0 0,1 0 0,0 0 0,0 0 0,0-1 0,1 1 0,-1-1 1,4 4-1,-4-5-229,10 11-1288,0-3 536</inkml:trace>
  <inkml:trace contextRef="#ctx0" brushRef="#br0" timeOffset="1757.45">1040 1091 780,'-2'-26'2840,"-8"-51"1,2 25 543,8 48-2779,0-1-67,-1-1 1469,0 9-844,-3 23-551,2-8-584,0 0 0,2 21 0,15 114 437,13 179-1681,-27-278-703,-2 1-4686,-1-36 4602</inkml:trace>
  <inkml:trace contextRef="#ctx0" brushRef="#br0" timeOffset="1758.41">886 1370 116,'-16'-7'6681,"64"-6"-6205,3 11-568,-20 2-268,6-3-304,4-1-1433,0 1 713,0-1 472</inkml:trace>
  <inkml:trace contextRef="#ctx0" brushRef="#br0" timeOffset="2528.94">1451 1028 204,'0'0'1800,"-3"-2"-1196,-18-8 4592,12 6-562,9 4-4615,0-1-1,0 1 0,0 0 0,0 0 0,0-1 1,0 1-1,0 0 0,0 0 0,0-1 0,0 1 1,0 0-1,0 0 0,0 0 0,0-1 0,-1 1 1,1 0-1,0 0 0,0 0 0,0-1 0,0 1 1,-1 0-1,1 0 0,0 0 0,0 0 0,0-1 1,-1 1-1,1 0 0,0 0 0,0 0 0,-1 0 1,1 0-1,0 0 0,-1 0 0,1 0 64,-1-1 0,1 1-1,-1 0 1,1 0 0,-1 0 0,1-1 0,0 1-1,-1 0 1,1 0 0,-1-1 0,1 1-1,0 0 1,-1-1 0,1 1 0,0-1 0,-1 1-1,1 0 1,0-1 0,0 1 0,-1-1 0,1 1-1,0-1 1,0 1 0,0-1 0,0 1-1,-1-1 1,1 1 0,0-1 0,0 1 0,0-1-1,0 0 1,-1-17 207,0 14 1040,1 0-1087,1 2 1023,2 9-541,5 26-382,8 52-425,3 183-1042,-17-156-7420,-3-104 5104,-3 13 1046</inkml:trace>
  <inkml:trace contextRef="#ctx0" brushRef="#br0" timeOffset="2915.98">1150 926 432,'-3'-1'771,"-12"0"-31,12 1-46,-1-1-32,-12-2-46,11 2 2804,16-1-3077,160-17 606,-1 1-6208,-136 12 4047</inkml:trace>
  <inkml:trace contextRef="#ctx0" brushRef="#br0" timeOffset="3644.95">1644 1238 644,'0'0'3790,"5"3"-3310,16 10-42,-21-13-408,1 1-1,0-1 0,0 1 0,0-1 0,0 1 1,0-1-1,0 1 0,0-1 0,0 0 0,0 1 0,0-1 1,0 0-1,0 0 0,0 0 0,0 0 0,0 0 0,0 0 1,0 0-1,0 0 0,0-1 0,2 0 0,0 1 71,1 0 210,2-1-29,8-2 1,0-1 1,0 0 0,0-1 0,0-1 0,19-11-1,-31 16-11,-1-3-128,-1 3-134,1 1 0,-1 0 0,0-1 0,0 1 0,0-1 0,1 1 0,-1-1 0,0 1 0,0-1 0,0 1 0,0-1 0,0 1 0,0-1 0,0 1 0,0-1 0,0 1-1,0-1 1,0 1 0,0 0 0,0-1 0,0 1 0,0-1 0,-1 1 0,1-1 0,0 1 0,0-1 0,0 1 0,-1 0 0,1-1 0,0 1 0,-1-1 0,1 1 0,0 0 0,-1-1 0,1 1 0,0 0 0,-1 0 0,1-1 0,-1 1 0,1 0 0,-1-1 0,-6 0 14,4 0-11,1 1 0,-1 0 0,1-1 0,-1 1-1,1 0 1,0 0 0,-1 0 0,1 0 0,-6 2 0,-1 0 38,0 2-1,0-1 1,0 2-1,1-1 1,-1 1 0,1 0-1,0 1 1,1 0-1,-1 0 1,1 0-1,-12 15 1,18-19-38,-1 0 0,1 0 1,0 0-1,0 0 0,0 1 0,0-1 0,0 0 1,0 0-1,1 1 0,-1-1 0,1 1 0,0-1 1,0 0-1,-1 1 0,2-1 0,-1 1 1,0-1-1,0 0 0,1 1 0,-1-1 0,1 0 1,0 1-1,0-1 0,0 0 0,0 0 0,0 0 1,0 0-1,0 0 0,1 0 0,-1 0 1,1 0-1,0 0 0,-1-1 0,4 3 0,1 1 9,0 0 0,0-1 0,1 1 0,0-1 0,0-1 0,0 1 0,0-1-1,15 4 1,-12-5-14,-1-1-1,1 1 0,0-2 0,0 1 1,-1-1-1,1-1 0,0 0 1,0 0-1,-1-1 0,1 0 1,15-6-1,-20 6-5,0 0-1,0 0 1,0-1 0,0 1 0,-1-1-1,1-1 1,-1 1 0,1 0 0,-1-1 0,-1 0-1,1 0 1,0 0 0,-1-1 0,0 1-1,0-1 1,0 0 0,-1 0 0,1 0 0,-1 0-1,0 0 1,-1 0 0,2-7 0,-2 8 13,0 0 1,-1 0 0,1 0-1,-1 0 1,0 0 0,0-1-1,-1 1 1,1 0 0,-1 0-1,0 0 1,0 0 0,0 0-1,-1 0 1,1 0 0,-1 0-1,0 0 1,0 1 0,0-1-1,-1 1 1,1-1 0,-1 1-1,0 0 1,0 0 0,0 0-1,0 1 1,-4-4 0,4 5-1,0 0 0,0 0 0,0 0 0,-1 0 0,1 0 0,0 1 0,0-1 0,-1 1 0,1 0 0,0 0 0,0 0 0,-1 1 0,-2 0 0,3-1-19,0 1 16,1 0-1,0-1 1,-1 1 0,1 0-1,0 0 1,-1 1 0,1-1 0,0 0-1,0 1 1,0-1 0,0 1-1,0 0 1,0 0 0,-2 3-1,3-4-11,0 1 8,0 0-1,0 0 1,0 1 0,0-1 0,0 0 0,0 1-1,1-1 1,-1 1 0,1-1 0,0 0 0,0 1-1,0-1 1,0 1 0,0-1 0,0 1 0,1-1 0,0 4-1,0-3-1,-1 0 0,1 0 0,0 0 1,0 1-1,0-1 0,0 0 0,1-1 0,-1 1 0,1 0 0,0 0 0,3 4 0,4 5 17,7 12 32,35 38 0,4 5 459,-55-67-475,1 1 0,-1 0 0,1-1 0,-1 1 0,1 0 0,-1 0 0,1-1 0,-1 1 1,0 0-1,0 0 0,1-1 0,-1 1 0,0 0 0,0 0 0,0 0 0,0 0 0,0-1 0,0 1 0,0 0 0,0 0 1,0 0-1,0 0 0,-1-1 0,1 1 0,0 0 0,0 0 0,-1 0 0,1-1 0,-1 1 0,1 0 0,-1-1 0,1 1 1,-1 0-1,1-1 0,-1 1 0,1 0 0,-1-1 0,0 1 0,1-1 0,-1 1 0,0-1 0,0 0 0,1 1 0,-1-1 1,0 0-1,-1 1 0,-1 1-185,-2 1 247,3-4-103,1 0 0,-1 1 0,1-1-1,-1 1 1,0-1 0,0 1 0,1 0-1,-1-1 1,0 1 0,1 0 0,-1 0-1,-2 1 1,2-1-15,-3-1-212,0-1-157,-33-16-1611,35 16 1155,2-2-44,-1 2 374,-3-6 387,3 1-4909</inkml:trace>
  <inkml:trace contextRef="#ctx0" brushRef="#br0" timeOffset="4047.99">1901 1393 4552,'2'-1'-178,"13"-6"446,0 0 0,1 1 0,-1 0-1,1 2 1,0 0 0,26-3 0,41-12 814,-74 17-965,-1 0 0,0 1 0,16-1 0,18-3 199,12-12-1301,-51 16 528,12-13-3466</inkml:trace>
  <inkml:trace contextRef="#ctx0" brushRef="#br0" timeOffset="4387.71">2117 1049 900,'-2'-3'1017,"-25"-46"7706,28 60-8227,39 265 2848,-23-180-5348,-3-4-5087,-14-89 5158</inkml:trace>
  <inkml:trace contextRef="#ctx0" brushRef="#br0" timeOffset="4388.71">2306 1253 784,'7'-9'1601,"0"14"3003,-3 0-4488,1 2 198,0 0 0,0 0 1,0 1-1,-1-1 0,0 1 0,-1 0 0,1 1 0,1 10 0,-1-5-178,1 8 200,-1 1-1,2 28 1,-6-47-1456,-6 13-4162,5-14 3605</inkml:trace>
  <inkml:trace contextRef="#ctx0" brushRef="#br0" timeOffset="4762.39">2291 1030 816,'0'0'1100,"0"-27"804,0 6 873,0-1-1489</inkml:trace>
  <inkml:trace contextRef="#ctx0" brushRef="#br0" timeOffset="5137.65">2471 1302 84,'1'4'709,"15"92"4018,-16-93-4347,0 1-21,-1 4-337,1-8 11,0 0-1,0 1 1,0-1 0,0 0 0,0 0 0,0 0 0,0 0 0,0 1 0,0-1-1,0 0 1,0 0 0,0 0 0,0 0 0,0 1 0,0-1 0,0 0 0,0 0 0,0 0-1,0 0 1,-1 1 0,1-1 0,0 0 0,0 0 0,0 0 0,0 0 0,0 0 0,0 1-1,-1-1 1,1 0 0,0 0 0,0 0 0,0 0 0,0 0 0,0 0 0,-1 0-1,1 0 1,0 0 0,0 0 0,0 1 0,0-1 0,-1 0 0,1 0 0,0 0 0,0 0-1,0 0 1,-1 0 0,1 0 0,0 0 0,0-1 0,0 1 0,0 0 0,-1 0-1,1 0 1,0 0 0,0 0 0,0 0 0,0 0 0,-1 0 0,1 0 0,0 0 0,0-1-1,-24-25 99,23 25-121,0 0 1,0 1-1,0-1 0,0 0 0,0 0 0,0 0 1,1 0-1,-1 0 0,0 0 0,1 0 0,-1 0 1,1-1-1,-1 1 0,1 0 0,-1 0 0,1 0 1,0-1-1,0 1 0,0 0 0,0 0 0,0-2 1,0-1 29,-2-1 12,1-1 0,0 1 0,0-1-1,1 1 1,-1-1 0,1 1 0,0-1 0,1 1 0,-1 0 0,1-1 0,0 1 0,1-1 0,-1 1 0,1 0-1,0 0 1,1 0 0,-1 0 0,1 0 0,0 1 0,5-8 0,-5 8 12,0 0 0,1 1-1,0-1 1,0 1 0,0 0 0,0 0 0,0 0 0,0 0 0,1 1 0,0-1-1,-1 1 1,1 0 0,8-1 0,-9 2 60,2 3 5,1 2-81,1 0 0,-1 0 0,0 1 1,-1 0-1,1 0 0,-1 0 0,0 1 0,-1 0 0,1 0 0,-1 1 0,0-1 0,-1 1 0,1 0 0,3 11 0,0 5-224,-2 0 0,0 1 0,-2 0-1,2 25 1,-5-44-221,2 23-1482,4-15-2750,4-4 3234</inkml:trace>
  <inkml:trace contextRef="#ctx0" brushRef="#br0" timeOffset="5485.59">2914 1344 248,'1'-3'226,"0"0"0,-1 0 0,1 0 0,-1 0-1,0 0 1,0 0 0,0 0 0,0 0 0,0 0 0,-1 0 0,1 0 0,-1 0-1,0 0 1,0 0 0,0 0 0,0 0 0,-1 1 0,1-1 0,-1 0 0,1 1 0,-1-1-1,0 1 1,-3-3 0,3 3 258,-2 2-37,-14-2-32,14 2-34,-2 3-29,0 2-251,-1-1 0,1 1 1,1 0-1,-1 0 0,1 1 0,-1-1 1,2 1-1,-1 1 0,1-1 0,0 1 0,0-1 1,0 1-1,1 0 0,-3 9 0,4-10-37,0-1 0,1 1 0,-1 0 0,1 0-1,0-1 1,1 1 0,-1 0 0,1 0 0,0 0 0,1 0 0,-1 0-1,1 0 1,0 0 0,1-1 0,-1 1 0,5 8 0,-6-14-51,0 1 0,1 0 0,-1-1 0,1 1 0,-1 0 0,1-1 0,-1 1 0,1-1 0,-1 1 0,1-1 0,0 1 0,-1-1 0,1 1 0,0-1 0,-1 0 0,1 1 0,0-1 0,0 0 0,-1 0 0,1 0 0,0 1 0,0-1 0,0 0 0,-1 0 0,1 0 0,0 0 0,0 0 0,0 0 0,-1-1 0,1 1 1,0 0-1,0 0 0,-1 0 0,1-1 0,0 1 0,0 0 0,-1-1 0,1 1 0,0-1 0,0 0 0,23-17 254,-23 18-306,2-3 74,-1 0-1,0 1 1,1-1 0,-1 0 0,0 0 0,-1-1 0,1 1 0,0 0 0,-1 0 0,0-1 0,0 1 0,0-1-1,1-4 1,2-7 77,21-60 1061,-25 72-599,5 69-387,24 120 1,-24-159-170,43 204 119,41 288 113,-85-481-218,-3 0 1,-1 0-1,-7 47 0,5-69-18,0-1 0,-2 0 0,0 1 0,0-1 1,-1-1-1,-1 1 0,-1-1 0,0 0 0,-1 0 0,-13 17 0,19-28-10,-1 1 0,0-1 0,0 0-1,0 0 1,0-1 0,-1 1 0,1-1 0,-1 1-1,1-1 1,-1 0 0,0-1 0,0 1 0,0-1-1,0 1 1,0-1 0,0 0 0,0-1 0,0 1-1,-1-1 1,1 0 0,0 0 0,0 0-1,0 0 1,-1-1 0,1 0 0,0 0 0,0 0-1,0 0 1,0-1 0,-7-3 0,3 1-9,0-1 1,0 0-1,1 0 0,-1-1 1,1 0-1,1 0 1,-1-1-1,1 0 1,0 0-1,1 0 0,0-1 1,0 0-1,-5-11 1,3 1-87,1-1 0,0 0 0,2 0 0,0 0 0,1-1 0,1 1 0,1-1 0,1 1 0,2-25 0,4-6-396,2 0 0,19-68 0,-5 46-1024,3 2 0,3 0 0,4 2 0,71-116-1,-37 80-160</inkml:trace>
  <inkml:trace contextRef="#ctx0" brushRef="#br0" timeOffset="6146.02">3678 777 352,'0'-3'631,"1"-12"75,-1 1-1,0-1 1,-1 1 0,0-1 0,-2 1 0,1-1-1,-2 1 1,0 0 0,-11-25 0,6 20-152,-1 1 1,-1 0 0,-1 1-1,0 0 1,-29-30-1,39 45-509,-1-1 0,1 1 0,-1 0 0,0 0 0,0 0 0,0 1 0,0-1 0,0 0 0,0 1 0,0 0-1,0 0 1,-1 0 0,1 0 0,0 1 0,-1-1 0,1 1 0,-1 0 0,1 0 0,0 0 0,-1 0 0,1 0 0,-1 1-1,1 0 1,0 0 0,0 0 0,-7 2 0,2 4 36,3 8-22,1 1 0,0 0 0,1 0 0,0 0 0,0 23 0,5 88 156,0-42-103,6 248 613,0-89-257,24 325 341,-24-454-662,2-17-1131,-7-83 492,-2-12-1357</inkml:trace>
  <inkml:trace contextRef="#ctx0" brushRef="#br0" timeOffset="6970.88">3334 1152 112,'11'-9'298,"1"1"0,0-1 1,1 2-1,0 0 0,0 0 0,0 2 1,1-1-1,0 2 0,0-1 0,0 2 1,0 0-1,24-1 0,-29 3-176,1 1 1,-1 0-1,1 1 0,-1 0 0,1 1 1,-1 0-1,0 0 0,0 1 1,0 0-1,0 1 0,0 0 0,-1 0 1,1 1-1,-1 0 0,0 0 0,-1 1 1,1 0-1,-1 0 0,-1 1 1,1 0-1,-1 0 0,0 0 0,0 1 1,-1 0-1,0 0 0,-1 1 1,0-1-1,0 1 0,3 12 0,-6-16-72,0 0 0,0 0 0,0 1 0,-1-1 0,0 0 0,0 1 0,0-1 0,-1 0 0,0 1 0,0-1 0,0 0 0,0 0 0,-1 0 0,0 0 0,0 0 0,-4 5 0,6-9-31,0 0 0,-1 1 0,1-1 0,-1 0 0,1 0 1,-1 0-1,0 0 0,1 0 0,-1 0 0,0 0 0,0 0 0,0 0 1,0-1-1,0 1 0,1 0 0,-2 0 0,1-1 0,0 1 0,0-1 1,0 1-1,0-1 0,0 1 0,0-1 0,-1 0 0,1 1 0,0-1 1,0 0-1,0 0 0,-1 0 0,1 0 0,0 0 0,-2 0 0,1-1 21,-1 0-1,1 0 0,0 0 1,-1-1-1,1 1 0,0-1 1,0 1-1,0-1 0,-2-2 0,2 2-83,1 0 77,-1 1 0,1-1 0,0 0 0,0 0 0,0 0 0,0 0 0,1 0 0,-1 0 0,0 0 0,1 0 0,0 0 0,-1-1 0,1 1 0,0 0 0,0 0 0,0 0 0,0 0 1,1-1-1,-1 1 0,1 0 0,0-2 0,-1 3-32,1-7 86,1 0 1,0 0-1,0-1 0,0 1 1,1 0-1,1 1 1,-1-1-1,1 0 0,7-9 1,-1 3 43,1 1 0,0 0 0,18-15 1,-24 23-186,0 1 1,0 0-1,1 0 1,0 1 0,0 0-1,0 0 1,0 0-1,0 1 1,0 0-1,1 0 1,-1 0-1,9 0 1,-11 1-394,1 3-63,79 23-2807,-81-24 3026,3 2 61,-6-3 271,1 1 0,-1-1 0,1 0 0,-1 1 0,0-1 0,1 0 0,-1 0 0,1 1 0,-1-1 0,1 0 0,-1 0 0,1 0 1,-1 0-1,1 1 0,0-1 0,-1 0 0,1 0 0,-1 0 0,1 0 0,-1 0 0,1-1 0,-1 1 0,1 0 0,-1 0 0,1 0 0,-1 0 0,1-1 0,-1 1 0,1 0 0,-1 0 0,2-1 0,4-7-141,-6 8 159,0 0 0,0 0-1,0 0 1,1-1 0,-1 1 0,0 0-1,0 0 1,0 0 0,0 0 0,0 0-1,0 0 1,1-1 0,-1 1 0,0 0-1,0 0 1,0 0 0,0 0 0,0-1-1,0 1 1,0 0 0,0 0 0,0 0-1,0-1 1,0 1 0,0 0 0,0 0-1,0 0 1,0 0 0,0-1 0,0 1-1,0 0 1,0 0 0,0 0 0,0-1-1,0 1 1,0 0 0,0 0 0,0 0-1,0 0 1,-1-1 0,1 1 0,0 0 0,0 0-1,0 0 1,0 0 0,0 0 0,0 0-1,-1-1 1,1 1 0,0 0 0,0 0-1,0 0 1,0 0 0,-1 0 0,1 0-1,0 0 1,0 0 0,0 0 0,-1 0-1,1 0 1,0 0 0,0 0 0,0 0-1,0 0 1,-1 0 0,1 0 0,0 0-1,-1 0 1,-46 9 225,44-8-251,1 0 0,-1 0 1,0 1-1,1-1 0,-1 1 0,1 0 0,-1-1 0,1 1 1,0 1-1,0-1 0,0 0 0,0 0 0,0 1 0,-2 3 0,-15 36 327,18-38-316,-3 6 35,1 1-1,1-1 1,-1 1 0,2 0 0,-1 0 0,2 0-1,-1-1 1,1 1 0,4 22 0,-3-26-48,1 0 0,0 0 0,0 0 0,0 0 0,1 0 0,0-1-1,0 1 1,1-1 0,0 0 0,0 0 0,1 0 0,-1-1 0,1 1 0,0-1 0,9 6 0,-13-10-32,0 0-1,0-1 0,0 1 0,0 0 1,0-1-1,0 1 0,0-1 1,0 1-1,0-1 0,1 0 1,-1 1-1,0-1 0,3 0 0,-1 1-3,1 0-10,2-3 5,-3 1 10,0-1 0,0 1 0,0-1 1,0 0-1,0 1 0,0-1 1,0-1-1,0 1 0,-1 0 0,1-1 1,-1 1-1,0-1 0,0 0 0,0 1 1,0-1-1,0 0 0,0 0 1,-1-1-1,0 1 0,1 0 0,-1 0 1,0-1-1,0-5 0,3-15 230,0-1-1,-2 1 1,-1 0-1,-4-48 1,2 69 272,0 15-465,-1 23-460,2-1 0,6 43 0,1-43-1564,2-13-2396,-6-17 1708,10 5 811</inkml:trace>
  <inkml:trace contextRef="#ctx0" brushRef="#br0" timeOffset="7592">4113 1143 836,'1'-3'875,"5"-5"4801,5 37-5197,-2 1 0,0 0-1,4 34 1,-4-13 1745,-10-65-2169,1 0-1,1 0 0,0-1 0,1 1 0,0 0 0,1 0 0,1 1 1,7-20-1,-10 30-34,0 1 1,1 0 0,-1-1 0,1 1-1,-1 0 1,1 0 0,0 0-1,0 0 1,0 0 0,0 0-1,0 0 1,0 1 0,1-1-1,-1 1 1,0 0 0,1 0-1,0 0 1,-1 0 0,1 0-1,-1 0 1,1 0 0,0 1-1,-1 0 1,1-1 0,0 1 0,0 0-1,-1 0 1,1 1 0,0-1-1,0 0 1,-1 1 0,1 0-1,-1-1 1,1 1 0,0 0-1,-1 1 1,1-1 0,-1 0-1,0 1 1,0-1 0,1 1-1,-1 0 1,0 0 0,0-1 0,2 5-1,2 1 26,0 0-1,0 1 0,-1-1 1,0 1-1,0 1 0,-1-1 1,0 1-1,4 12 0,-2 1 63,-1 0-1,3 26 1,-7-44-49,-2 1-11,-3 4-26,4-9-23,0 0 1,0 0-1,0 1 1,0-1-1,0 0 0,0 0 1,0 1-1,0-1 1,0 0-1,0 0 1,0 1-1,0-1 0,0 0 1,-1 0-1,1 0 1,0 1-1,0-1 1,0 0-1,0 0 0,-1 0 1,1 0-1,0 1 1,0-1-1,0 0 1,-1 0-1,1 0 0,0 0 1,0 0-1,0 0 1,-1 0-1,1 0 0,0 1 1,0-1-1,-1 0 1,1 0-1,0 0 1,0 0-1,-1 0 0,1 0 1,0 0-1,0-1 1,-1 1-1,1 0 1,0 0-1,0 0 0,-1 0 1,1 0-1,0 0 1,0 0-1,0 0 1,-1-1-1,1 1 0,0 0 1,0 0-1,-24-31-31,18 18 0,6 3 19,0 1 1,0-1 0,1 0 0,0 0 0,0 1 0,1-1-1,1 1 1,-1-1 0,5-8 0,-2 3 18,-4 12 12,1 0-1,-1 0 1,0 1 0,1-1 0,0 0 0,0 0 0,0 1 0,0-1 0,0 1 0,0 0 0,0-1 0,1 1 0,-1 0 0,1 1 0,0-1 0,0 0 0,-1 1 0,1-1 0,0 1 0,0 0 0,1 0-1,-1 0 1,0 0 0,0 1 0,6-1 0,-6 1 10,0 1-1,1-1 1,-1 1-1,0 0 1,1 0 0,-1 0-1,0 0 1,0 0-1,0 1 1,0-1-1,0 1 1,0 0-1,-1 0 1,1 0-1,-1 1 1,5 4 0,0 0 36,0 0 1,-1 1-1,0 0 1,6 12-1,3 11-305,-1 2-1,12 37 1,-24-54-976</inkml:trace>
  <inkml:trace contextRef="#ctx0" brushRef="#br0" timeOffset="8778.72">4584 1310 12,'23'-16'1520,"-6"3"-465,1 0 1,14-15 0,-25 21-675,-1 0 0,-1 0 0,1 0 0,-1 0 0,-1-1 0,1 0 0,-1 0 0,3-11 0,-6 17-284,0-1 0,-1 1 0,1-1 0,-1 1 0,0-1 0,0 1 1,0-1-1,0 1 0,-1-1 0,1 1 0,0-1 0,-1 1 0,0-1 0,0 1 0,0 0 0,0-1 0,0 1 0,0 0 0,0 0 0,-1 0 1,-2-4-1,1 2 97,-21 4 142,19 0-192,-1 4-17,-1 0-82,0 0-1,0 1 1,1 0-1,0 0 1,0 1 0,0-1-1,1 1 1,0 1-1,0-1 1,1 1-1,-1 0 1,2 0 0,-1 0-1,-4 13 1,5-9 19,0-1 0,1 1 1,0 1-1,1-1 0,0 0 0,1 0 1,1 15-1,-1-23-44,0 1 0,1-1-1,-1 0 1,1 1 0,0-1 0,0 1 0,0-1-1,1 0 1,-1 0 0,1 0 0,0 0 0,0 0-1,0 0 1,0 0 0,0 0 0,0-1-1,1 1 1,-1-1 0,1 0 0,0 0 0,0 0-1,0 0 1,0 0 0,0 0 0,0-1 0,0 0-1,1 0 1,-1 1 0,5-1 0,-4 0 15,1 0-1,-1-1 1,1 0 0,-1 0 0,1 0-1,0-1 1,-1 1 0,1-1 0,-1 0-1,0 0 1,1-1 0,-1 1 0,0-1-1,0 0 1,0 0 0,7-5 0,-1-1 41,-1 0 0,0-1 0,0 0 0,-1 0 0,11-15 0,-8 5 149,0 0-1,-2 0 1,0-1 0,-1-1 0,9-34 0,-16 52 306,-6 12-499,-16 24-17,19-29-6,1 0 0,-1 1 0,1-1 0,0 0 0,1 0 0,-1 1 0,1-1 0,-1 0 0,1 1 0,1-1 0,-1 0 0,1 1 0,-1-1 0,1 0 0,0 0 0,1 0 0,-1 0 0,1 0-1,2 4 1,-3-5 33,-1-3-42,0 0 1,0 0 0,1 0-1,-1 0 1,0 0-1,0 0 1,0-1-1,0 1 1,0 0 0,1 0-1,-1 0 1,0 0-1,0 0 1,0 0-1,0 0 1,0 0-1,1 0 1,-1 0 0,0 0-1,0 0 1,0 0-1,0 0 1,1 0-1,-1 0 1,0 0 0,0 1-1,0-1 1,0 0-1,0 0 1,1 0-1,-1 0 1,0 0 0,0 0-1,0 0 1,0 0-1,0 0 1,0 1-1,0-1 1,1 0 0,-1 0-1,0 0 1,0 0-1,0 0 1,0 1-1,0-1 1,0 0 0,0 0-1,0 0 1,0 0-1,0 1 1,0-1-1,0 0 1,0 0 0,0 0-1,0 0 1,4 7 1,22-3 136,-23-8-120,12-11 28,-11 11-26,-2 2-17,3-8-22,-3 8-3,2 6-52,14 14 75,-13-11 7,1-1 0,0 0 1,0 0-1,1 0 0,0-1 0,0 0 0,12 6 0,-13-9-23,0 0-1,0 0 1,1-1-1,-1 0 1,0 0-1,1-1 1,-1 0-1,7 0 1,-1-1-35,-9 1 35,0 0 0,1 0 0,-1-1 0,0 1 0,1-1 0,-1 0-1,0 0 1,0 0 0,0-1 0,0 1 0,0-1 0,0 0 0,0 0 0,0 0 0,-1 0 0,1 0 0,-1 0-1,1-1 1,-1 1 0,0-1 0,3-5 0,-1 2-6,-1 1-1,-1-1 1,1 0 0,-1 0-1,0-1 1,0 1 0,-1 0-1,0-1 1,0 1 0,0-12-1,-1 13 21,1-1 0,-1 1 0,-1 0 0,1-1 0,-1 1 0,0 0-1,0-1 1,0 1 0,-1 0 0,0 0 0,0 0 0,0 0 0,0 1-1,-1-1 1,0 0 0,0 1 0,0 0 0,-1 0 0,1 0-1,-1 0 1,0 0 0,0 1 0,0 0 0,-9-6 0,12 9 1,0-1 0,-1 0 0,1 1 0,0-1 0,0 1 0,-1-1 0,1 1 0,0 0 0,-1-1 0,1 1 0,0 0 0,-1 0 0,-2 0 0,0 0 2,0-1 3,-1 3-18,-30 15-233,33-16 114,1 1-1,-1-1 1,0 0 0,1 1-1,-1 0 1,1-1 0,0 1-1,-1 0 1,1-1-1,0 1 1,0 0 0,0 0-1,0 0 1,1 0-1,-1 0 1,1 0 0,-1 0-1,1 1 1,-1-1 0,1 2-1,1-2 39,-1 0 0,1-1 0,0 1 0,0 0 0,-1-1 0,1 1 0,0-1 0,1 1 0,-1-1 0,0 1 0,0-1 0,3 2 0,-3-2-73,2 2-13,0 0 0,0 0 0,1 0 0,-1-1 0,1 1 0,-1-1 0,1 0 0,0 0 0,0 0-1,0-1 1,0 1 0,0-1 0,5 1 0,-2 0-112,1-1 1,-1 0-1,1 0 0,-1 0 0,1-1 0,10-1 1,-9 0 383,0-1 1,0 0 0,0-1 0,0 0 0,0 0 0,-1 0 0,1-1-1,-1-1 1,0 0 0,-1 0 0,1 0 0,-1-1 0,0 0 0,9-9-1,-2 0 1392,-18 18 51,-17 19-838,20-21-681,-1 0-1,1 0 1,0 0-1,1 0 1,-1 0-1,0 0 0,0 0 1,0 1-1,1-1 1,-1 0-1,0 0 1,1 1-1,0-1 1,-1 1-1,1-1 1,0 0-1,-1 1 1,1-1-1,0 1 1,0 1-1,0 2 41,-1 1 4,0-1-1,0 0 1,1 1 0,0-1 0,0 1-1,0-1 1,1 1 0,-1-1 0,1 0 0,1 1-1,2 8 1,-2-11-33,0 1 0,0-1 1,0 0-1,0 0 0,0 0 0,1 0 0,0 0 0,-1 0 0,1 0 1,0-1-1,0 0 0,1 1 0,-1-1 0,0-1 0,1 1 0,6 2 1,-4-2 0,-1-1 0,1 0 1,0-1-1,0 1 1,0-1-1,-1 0 1,9-1-1,-10 1-14,-1-1-7,0 1 1,0-1-1,0 0 1,0 1-1,0-1 0,0-1 1,0 1-1,0 0 1,0-1-1,0 1 0,-1-1 1,1 0-1,-1 0 1,1 0-1,-1 0 1,0-1-1,0 1 0,0 0 1,0-1-1,0 0 1,0 1-1,-1-1 0,3-4 1,-2 1 11,0 0 1,0 0 0,0 0-1,0-1 1,-1 1-1,0 0 1,-1-1 0,1 1-1,-1-10 1,0 14-15,-1-1 1,1 1-1,0-1 1,-1 1-1,0-1 1,1 1-1,-1-1 1,0 1-1,0 0 1,-1-1-1,1 1 1,0 0-1,-1 0 0,1 0 1,-1 0-1,0 0 1,0 0-1,1 1 1,-1-1-1,0 0 1,-1 1-1,1-1 1,0 1-1,-4-2 1,-1 1-37,1 0 1,0 1 0,-1-1 0,1 1 0,-1 1 0,-12-1 0,11 2-385,1 1 0,-1-1 0,1 1 0,0 0 0,-12 6 0,-8 8-6213,21-8 4986</inkml:trace>
  <inkml:trace contextRef="#ctx0" brushRef="#br0" timeOffset="9647.5">5521 1154 776,'4'-36'3536,"-4"31"-2052,-4 3-1043,-14-6-22,14 6 318,-3 5-427,1 0-250,2-1 21,0 0 0,0 0 1,0 0-1,0 0 0,1 0 0,-1 1 0,1 0 0,-1 0 1,1 0-1,0 0 0,0 0 0,0 1 0,-3 4 0,6-5-35,-1 0 0,0 0 0,1 0-1,0 0 1,-1 0 0,1 0-1,0 0 1,1 0 0,-1 0-1,1-1 1,-1 1 0,1 0 0,1 4-1,-1-5-31,0 2 31,1 1 0,0-1 1,1 1-1,-1-1 0,1 0 0,0 0 1,0 0-1,0 0 0,0-1 0,1 1 0,-1-1 1,1 0-1,4 3 0,-5-3-25,0-1 1,-1-1 0,1 1 0,-1-1 0,1 1 0,0-1 0,0 0 0,-1 0 0,1 0 0,0 0 0,0-1 0,0 1 0,0-1 0,0 1 0,0-1 0,0 0 0,0-1 0,0 1 0,0 0 0,0-1 0,0 1 0,0-1 0,0 0 0,0 0 0,-1 0 0,1-1 0,0 1 0,-1-1 0,1 1 0,2-3 0,-2 1 1,1 0 0,-1 0 0,0-1 0,0 1 0,-1-1 0,1 1 0,-1-1 1,1 0-1,-1 0 0,2-7 0,2 0 23,36-58 333,-40 68-372,-1 0 0,0-1 1,1 1-1,-1 0 0,0 0 1,1 0-1,0 0 0,-1 0 1,1 0-1,0 1 0,-1-1 1,1 0-1,0 1 0,0-1 1,-1 1-1,1 0 0,0 0 1,0 0-1,0 0 0,2 0 1,0 0 2,1 1 0,-1-1 0,0 1 0,1 0 1,-1 1-1,5 1 0,-4-1-3,-1 1 1,0 0-1,1-1 0,-1 2 0,0-1 1,0 0-1,0 1 0,-1 0 1,0 0-1,1 0 0,2 5 0,1 4 17,0-1-1,10 25 0,-16-32-13,1 0 0,-1 0 0,0 0 0,0 1 0,0 6 0,-1-7 8,-2 0-6,1 0-16,-1 0-1,-1 0 0,1-1 1,-1 1-1,-6 7 1,7-10-45,-1 0-31,-2 1 104,4-3-54,1 0 0,-1 0 0,1 1 0,0-1 0,-1 0 0,1 0 0,-1 0 0,1 0 0,0 0 0,-1 0 0,1 0 0,-1 0 0,1 0 0,0 0 0,-1 0 0,1-1-1,-1 1 1,1 0 0,0 0 0,-1 0 0,1 0 0,0-1 0,-1 1 0,1 0 0,0 0 0,-1-1 0,1 1 0,0 0 0,-1-1 0,1 1 0,0 0 0,-1-1 0,-14-25-217,15 25 229,-1 0 0,0 0 0,0-1 0,1 1 0,-1 0 0,1 0 0,-1-1 0,1 1 0,0 0 1,-1-1-1,1 1 0,0-1 0,0 1 0,0 0 0,0-1 0,0 1 0,0 0 0,1-1 0,-1 1 1,1-2-1,0-3-48,1-9-85,0 1 0,0-1 0,2 0 0,9-26 0,30-58-15,-21 53 253,20-54 993,56-198 0,-97 291-1011,1 0-1,-1 0 1,0 0 0,-1 0-1,0 0 1,0 0 0,-1 0-1,1 0 1,-1 0-1,-4-12 1,5 18-54,-1-1 1,0 1-1,0 0 0,1-1 0,-1 1 0,0-1 1,0 1-1,0 0 0,-1 0 0,1 0 1,0-1-1,0 1 0,-1 0 0,1 1 1,0-1-1,-1 0 0,1 0 0,-1 1 1,1-1-1,-1 0 0,1 1 0,-4-1 0,3 0-21,-2 0 109,-3 4-60,2-1-31,1 1 0,-1-1 0,1 1 0,-1 0 0,1 0 0,0 1 1,0-1-1,0 1 0,1 0 0,-1 0 0,1 0 0,0 1 0,0-1 0,0 1 0,1-1 0,0 1 0,0 0 0,-3 10 0,1 3 28,2-1 0,0 1 0,0 0-1,3 35 1,15 73 103,-11-88-102,23 277-1031,-24-272-370,0 14-4812,-4-54 4509</inkml:trace>
  <inkml:trace contextRef="#ctx0" brushRef="#br0" timeOffset="10008.07">6183 1047 156,'0'-19'743,"0"15"-64,-1 0-71,0 2-500,0 0 0,0 1 0,0-1 0,-1 0 0,1 0 0,0 1 0,-1-1 0,1 0 0,-1 1 0,1-1 0,-1 1 0,0 0 0,-2-2 0,1 2 300,-3 1 4,-11 0 91,0 1-1,0 0 1,1 2 0,-1 0 0,0 1-1,1 0 1,0 2 0,-16 7 0,30-13-438,1 1 0,0-1 0,0 1 0,0 0 0,0-1 0,0 1 0,0 0 0,0 0-1,0 0 1,0 0 0,0 0 0,0 0 0,0 0 0,1 0 0,-1 0 0,0 0 0,1 0 0,-1 0 0,1 1 0,-1-1 0,1 0 0,0 0 0,-1 1 0,1-1 0,0 0 0,0 1 0,0-1 0,0 3 0,11 26 500,-9-26-571,7 14 198,0-1 1,2 0 0,0-1-1,1 0 1,0-1 0,20 18 0,-18-18-196,-6-7-254,0 0 1,1-1-1,0 0 1,0 0-1,0-1 1,1-1-1,11 6 1,-7-5-1806,0-1 1,23 6-1,-13-7 411</inkml:trace>
  <inkml:trace contextRef="#ctx0" brushRef="#br0" timeOffset="10413.31">6590 742 856,'-32'-100'6413,"31"97"-5772,-1 0-64,-1-1 1940,2 10-1039,-1 30-629,8 55-510,56 420 1362,-52-402-5773,-10-105 789</inkml:trace>
  <inkml:trace contextRef="#ctx0" brushRef="#br0" timeOffset="10756.4">6392 1169 300,'12'-6'218,"1"2"-1,1 0 1,-1 0-1,0 1 1,1 1-1,21-1 1,130-21 1872,-98 12 568,-64 11-1332,-2 2-1284,0-1-1,0 0 1,0 0-1,-1 1 1,1-1 0,0 0-1,0 1 1,-1-1-1,1 0 1,0 1-1,-1-1 1,1 1-1,0-1 1,-1 1-1,1 0 1,-1-1-1,1 1 1,-1 0-1,1-1 1,-1 1-1,1 0 1,-1 0 0,0-1-1,1 1 1,-1 0-1,0 0 1,0-1-1,1 2 1,4 32 1142,-2-14-652,-2-16-477,1 0 1,-1 0-1,1 0 1,0 0-1,0 0 0,1-1 1,-1 1-1,1 0 1,0-1-1,0 0 1,0 0-1,0 0 1,1 0-1,-1 0 1,1-1-1,0 1 1,0-1-1,0 0 0,0 0 1,0-1-1,0 1 1,0-1-1,0 0 1,1 0-1,-1 0 1,0-1-1,1 1 1,-1-1-1,1 0 1,-1 0-1,1-1 1,-1 1-1,0-1 0,1 0 1,-1 0-1,0-1 1,0 1-1,0-1 1,0 0-1,0 0 1,7-5-1,-8 5-34,0-1 0,0-1 1,0 1-1,-1 0 0,1-1 0,-1 1 0,0-1 0,0 0 0,0 0 0,0 0 1,-1 0-1,1 0 0,-1 0 0,0 0 0,-1 0 0,1 0 0,-1-1 0,1 1 0,-1 0 1,0 0-1,-1-1 0,1 1 0,-1 0 0,0 0 0,0 0 0,-3-8 0,2 5 10,-1 0-1,1 0 0,-1 0 0,-1 1 0,1-1 0,-1 1 1,-1 0-1,1 0 0,-1 0 0,0 0 0,0 1 0,0 0 1,-1 0-1,-8-6 0,6 8-54,1-1 1,-1 1-1,1 1 0,-1-1 1,0 1-1,0 1 0,0-1 1,0 1-1,0 1 0,0 0 1,0 0-1,0 0 0,0 1 1,0 0-1,0 1 0,0-1 1,0 2-1,0-1 0,1 1 1,-1 0-1,-11 8 0,18-11-31,0 1-1,0 0 0,1-1 1,-1 1-1,0 0 1,1 0-1,-1 0 0,0-1 1,1 1-1,-1 0 1,1 0-1,-1 0 0,1 0 1,0 0-1,-1 0 1,1 1-1,26 31-9396</inkml:trace>
  <inkml:trace contextRef="#ctx0" brushRef="#br0" timeOffset="11132.33">7225 1112 876,'0'0'5881,"-12"3"-5261,-38 8-52,44-9-426,1 1 1,-1-1-1,1 1 1,0 0-1,1 1 0,-1-1 1,0 1-1,1 0 1,0 0-1,0 0 1,0 1-1,0 0 1,1-1-1,-5 10 1,-1 0 303,8-12-370,0 0 0,0 0 0,0 0 0,0 0 0,0 0 0,1 0 0,-1 0 0,1 1 0,0-1 0,0 0 0,0 0 0,0 1 0,0-1 0,0 0 0,0 0 0,1 1 0,-1-1 0,1 0 0,-1 0 0,3 4 1,-2-3-110,0-2 72,0 1 0,0 0 1,1 0-1,-1 0 0,0-1 0,1 1 1,-1-1-1,1 1 0,0-1 0,0 0 1,-1 1-1,1-1 0,0 0 1,0 0-1,0 0 0,0 0 0,0-1 1,0 1-1,1-1 0,-1 1 0,0-1 1,0 0-1,3 1 0,-2-1 22,1 1 107,1-2-8,-3 0-144,1 1 10,-1 0-1,1-1 1,0 1-1,-1-1 1,1 0-1,0 0 1,-1 0-1,0-1 1,1 1-1,-1 0 1,1-1-1,-1 0 1,0 1-1,0-1 1,0 0-1,0 0 1,0 0-1,-1 0 1,1 0-1,-1-1 1,1 1-1,-1-1 1,2-2-1,-2 0 0,1 0 0,-1 0 0,-1-1-1,1 1 1,-1 0 0,1 0 0,-1-1 0,-1 1 0,1 0-1,-1 0 1,0 0 0,0 0 0,-1 0 0,1 0-1,-1 0 1,0 0 0,0 0 0,-1 1 0,-4-8-1,5 9-12,-1 0-1,0 0 1,0 1-1,0-1 0,0 1 1,0-1-1,0 1 1,-1 0-1,1 0 0,-1 0 1,-5-1-1,6 2-39,1 0-1,-1 0 1,1 1 0,-1-1-1,1 1 1,-1 0 0,0-1-1,1 1 1,-1 0-1,1 1 1,-1-1 0,0 0-1,1 1 1,-1 0 0,1-1-1,-1 1 1,1 0-1,0 0 1,-3 2 0,-3 3-434,0 0 1,1 0 0,0 1 0,1 0 0,-1 0 0,1 0 0,0 1 0,1 0-1,0 0 1,-6 14 0,8-11-2927,4-1 2576,0-6 180,-1 1-880</inkml:trace>
  <inkml:trace contextRef="#ctx0" brushRef="#br0" timeOffset="11485.46">7119 1287 1248,'7'-2'210,"5"-2"-24,0-1-1,1-1 0,-1 0 1,-1-1-1,0 0 1,0 0-1,0-1 1,-1-1-1,0 0 1,0 0-1,-1-1 0,0 0 1,-1-1-1,9-15 1,4-10 450,-1 0 0,-2-2 0,-2 0 0,-1-1 0,-2 0 0,12-67 0,-17 56 271,-2-1-1,-2 1 0,-2-1 1,-11-101-1,7 130-622,2 16-198,0 0-1,-1 1 1,0-1 0,0 0 0,0 1-1,-1-1 1,1 1 0,-1-1 0,-1 1 0,-4-9-1,5 11 233,0 4-307,-1-1 1,1 0-1,0 1 1,-1-1-1,1 1 1,0 0-1,-1-1 0,1 1 1,0 0-1,0 1 1,-3 0-1,-1 2 15,6-4-23,-1 0 1,0 0-1,1 0 1,-1 0-1,1 1 0,-1-1 1,1 0-1,-1 0 1,1 1-1,-1-1 0,1 0 1,0 0-1,-1 1 1,1-1-1,-1 1 0,1-1 1,0 0-1,-1 1 1,1-1-1,0 1 0,-1 0 1,-9 19 66,1 1 1,1 0-1,0 0 1,2 1-1,1 0 1,0 0-1,2 0 1,-1 34 0,2 13 168,12 105 1,21 37 79,-24-178-212,2-1 0,1 0-1,2 0 1,21 39 0,-28-62-286,1 0 0,1-1 1,-1 0-1,1 0 0,1-1 0,-1 0 0,1 0 0,1 0 0,-1-1 0,1-1 0,15 8 0,-23-12 66,0-1-1,1 1 1,-1 0 0,0-1-1,0 0 1,1 1-1,-1-1 1,0 0-1,1 1 1,-1-1-1,0 0 1,1 0-1,1 0 1,1 0-227,0 0-1316,1 0-1641,15-3 593,-15 2 822</inkml:trace>
  <inkml:trace contextRef="#ctx0" brushRef="#br0" timeOffset="11858.35">7669 1200 13373,'0'0'1084,"12"-14"700,1 2-1780</inkml:trace>
  <inkml:trace contextRef="#ctx0" brushRef="#br0" timeOffset="14830.11">7986 1056 408,'-4'3'559,"-20"19"8988,622-318-6221,-487 243-2997,55-24-73,202-106 352,-326 160-1501,-84 47-10247</inkml:trace>
  <inkml:trace contextRef="#ctx0" brushRef="#br0" timeOffset="15455.61">8044 1035 476,'-24'2'459,"19"-1"-23,-42 23 3953,44-23-2736,2-1-1560,1 0-1,-1 0 1,0 1-1,0-1 1,0 0-1,0 0 1,0 1-1,0-1 0,0 1 1,0-1-1,1 0 1,-1 1-1,0 0 1,0-1-1,1 1 1,-1-1-1,0 1 1,1 0-1,-1 0 1,0-1-1,1 1 0,-1 0 1,1 0-1,-1 0 1,1 0-1,0-1 1,-1 1-1,1 0 1,0 0-1,0 0 1,0 0-1,-1 0 1,1 1-1,0 1 1187,3 4-851,3 4-225,1 0 1,0 0 0,1 0 0,0-1-1,0 0 1,1 0 0,12 9-1,82 62 594,-45-38-623,523 497 1079,-51 42-267,-509-557-902,28 45 1,-48-68-299,7 5 605,-5-4-2810</inkml:trace>
  <inkml:trace contextRef="#ctx0" brushRef="#br0" timeOffset="16628.86">9669 314 788,'-15'-102'13762,"14"99"-10991,3 15-2557,24 149 500,-17-81-3126,-9-66 2385,2 35-9822,-2-45 7708</inkml:trace>
  <inkml:trace contextRef="#ctx0" brushRef="#br0" timeOffset="17081">9590 215 520,'0'0'841,"1"-5"-48,-1 1-627,1 0 1,0 1 0,0-1 0,1 0 0,-1 1 0,1-1 0,-1 1 0,1 0 0,0-1 0,0 1 0,1 0 0,-1 0 0,1 0 0,-1 1 0,1-1 0,0 0 0,0 1 0,0 0 0,0 0 0,1 0 0,5-3 0,5 1 32,1 0 0,0 1 0,0 0 0,0 1 0,0 1 0,1 1 0,-1 0 0,0 0 1,0 2-1,0 0 0,0 1 0,28 8 0,-17-2-50,-1 1-1,0 1 1,-1 1-1,0 1 1,-1 1-1,30 24 1,-39-26-54,-1 0-1,0 0 1,-1 1 0,-1 1-1,17 23 1,-23-28-22,0 0 1,0 0-1,-1 0 0,0 0 1,0 1-1,-1 0 0,0-1 1,-1 1-1,0 0 0,0 19 1,-2-24-34,0 0 1,-1-1 0,0 1 0,0-1 0,-1 1-1,1-1 1,-1 1 0,0-1 0,0 0-1,0 0 1,-1 0 0,1 0 0,-1 0-1,0-1 1,0 1 0,0-1 0,-1 1 0,1-1-1,-1-1 1,0 1 0,-4 2 0,-6 4 95,0-2 1,0 0-1,-1 0 1,-24 6-1,13-5-4,-1-1-1,1-2 1,-1-1-1,0-1 1,-1-1-1,1-1 0,0-1 1,0-2-1,-37-7 1,57 8-270,4 0 75,1 1 0,-1-1 0,1 1 0,0-1 0,-1 0 0,1 0 0,0 0 0,-1 0 0,1-1 1,0 1-1,0-1 0,-4-2 0,6 3 3,-1 0 1,0 1-1,1-1 1,-1 1-1,1-1 1,-1 0-1,1 1 1,-1-1-1,1 0 1,-1 0-1,1 1 1,0-1-1,-1 0 1,1 0-1,0 0 1,0 0-1,0 0 1,3-8-6964,21-20 5345</inkml:trace>
  <inkml:trace contextRef="#ctx0" brushRef="#br0" timeOffset="18293.48">10199 487 388,'4'-1'520,"7"-1"-180,-1 0-1,0 0 1,0-1 0,-1-1 0,1 0-1,-1 0 1,1-1 0,-1 0-1,-1 0 1,1-1 0,-1 0-1,0-1 1,11-10 0,-18 15-268,0 1 1,0 0-1,0 0 1,0-1-1,-1 1 1,1-1-1,0 1 1,-1 0-1,1-1 1,0 1-1,-1-1 1,0 0-1,1 1 1,-1-1-1,0 1 1,0-1-1,0 0 1,0 1-1,0-1 1,0 1-1,0-1 1,-1 0-1,1 1 1,0-1-1,-1 1 1,0-1-1,1 1 1,-2-2-1,0 0 21,0 0 0,0 0-1,0 1 1,0-1 0,-1 1-1,1-1 1,-1 1 0,0 0-1,-3-2 1,3 2 141,-2 2-11,-15-1-17,15 0-8,-1 3-17,-4 2-21,0 0 0,0 1 0,-19 11 0,27-14-132,1-1-1,-1 0 1,1 1 0,-1-1-1,1 1 1,0 0 0,-1-1 0,1 1-1,0 0 1,0 0 0,0 0-1,1-1 1,-1 1 0,0 0 0,1 0-1,-1 1 1,1-1 0,-1 0-1,1 0 1,0 0 0,0 0 0,0 0-1,0 0 1,1 4 0,0-2 2,0 0 1,0 1 0,1-1 0,-1-1 0,1 1 0,-1 0-1,1 0 1,4 5 0,-2-4-2,1-1 0,-1 1-1,1-1 1,0 0 0,0 0 0,1-1 0,-1 1-1,1-1 1,-1 0 0,1-1 0,7 3 0,5 0 39,0 0 1,25 1 0,-24-3-36,-12-2-21,-1-1 0,0-1-1,0 0 1,0 1 0,0-2 0,0 1 0,0-1 0,-1 0 0,1 0 0,0 0 0,6-5-1,-8 5 12,-1 0 0,1-1-1,-1 0 1,0 1-1,0-1 1,0 0-1,0-1 1,0 1-1,-1 0 1,1-1-1,-1 0 1,0 1-1,3-8 1,-2 2 164,0-1 0,0 1 1,-1-1-1,2-14 0,-4 20 2,0 0 15,5-33 229,-5 33-88,2 13-326,-2-5-15,2 5 7,0 0-1,0 1 0,1-1 0,0 0 1,1 0-1,7 13 0,-4-11-1,0 0 0,1 0 0,18 19-1,-24-27-3,2 0-1,-1 0 0,0 0 0,0 0 0,1 0 0,0-1 0,-1 0 1,1 1-1,0-2 0,0 1 0,0 0 0,0-1 0,1 1 0,-1-1 0,0 0 1,0-1-1,1 1 0,6-1 0,-5 0 1,0-1 1,0 0-1,0 0 1,-1-1-1,1 0 1,0 0-1,-1 0 1,1 0-1,-1-1 0,0 0 1,0 0-1,0-1 1,0 1-1,-1-1 1,1 0-1,-1 0 1,5-6-1,42-64 369,-49 72-309,85 21 141,-75-17-212,0 0 0,0-1 0,0 0 0,1-1 1,-1-1-1,0 1 0,0-2 0,0 0 0,0 0 0,-1-1 1,23-9-1,-32 10 1,1 0 0,0 0 0,0-1 0,-1 1 0,1-1 0,-1 0 0,0 1 0,0-1 0,0 0 0,0-1 1,-1 1-1,1 0 0,-1 0 0,1-1 0,-1 1 0,0-1 0,0-5 0,-2-8-14,0 13-2,1 4-5,0 0 25,-1 0 0,1 0 0,0 0 0,-1 0 0,1 0 1,0 0-1,-1 0 0,1 0 0,0 0 0,-1 0 0,1-1 0,0 1 0,-1 0 0,1 0 1,0 0-1,-1 0 0,1-1 0,0 1 0,0 0 0,-1 0 0,1-1 0,0 1 0,0 0 1,0 0-1,0-1 0,-1 1 0,1 0 0,0-1 0,0 0 0,0 1 0,-1-1-1,1 1 1,0 0-1,0-1 1,-1 1 0,1-1-1,-1 1 1,1-1-1,0 1 1,-1 0-1,1-1 1,-1 1-1,1 0 1,0-1 0,-1 1-1,1 0 1,-1 0-1,1-1 1,-1 1-1,1 0 1,-1 0-1,0 0 1,1 0 0,-1 0-1,1 0 1,-1 0-1,1 0 1,-1 0-1,1 0 1,-1 0-1,1 0 1,-1 0-1,0 0 1,1 0 0,-1 0-1,1 1 1,-1-1-1,1 0 1,-1 1-1,-6 1 0,0 0 1,1 0-1,0 0 1,0 0-1,-10 7 1,13-7 1,0 1 0,0-1 0,0 1 0,1 0 0,-1 0 0,1 0 0,0 0 0,0 1 0,0-1 0,0 0 0,1 1 0,-1 0-1,1-1 1,-1 7 0,1-7 9,2 3-14,0-3-3,0 1 0,0-1-1,0 1 1,0-1-1,1 0 1,0 0 0,-1 1-1,1-1 1,0 0-1,1-1 1,-1 1 0,0 0-1,1-1 1,-1 1 0,1-1-1,0 0 1,0 0-1,0 0 1,0 0 0,0 0-1,1-1 1,-1 1-1,7 1 1,7-1-310,0 0 1,27-2-1,-35-1 226,0-1 0,0 0 0,0 0 0,-1-1 0,1 0 0,-1 0 0,1-1 0,-1 0 0,0 0 0,0-1 0,-1 0 0,0-1 0,1 1 0,-2-1 0,1-1 0,-1 1 0,0-1 0,0 0 0,-1-1-1,0 1 1,0-1 0,6-15 0,-2 2 129,-1 0-1,-2 0 1,0 0-1,-1-1 1,0 0-1,-2 0 1,0-44-1,-4 43 241,-1 0-1,-9-38 1,11 57-217,-2-7-5,1 11-49,1 0-1,0 1 1,0-1-1,0 0 1,0 0 0,0 0-1,0 0 1,0 0-1,0 0 1,0 0-1,-1 1 1,1-1-1,0 0 1,0 0-1,0 0 1,0 0-1,0 0 1,-1 0-1,1 0 1,0 0 0,0 0-1,0 0 1,0 0-1,0 0 1,-1 0-1,1 0 1,0 0-1,0 0 1,0 0-1,0 0 1,0 0-1,-1 0 1,1 0-1,0 0 1,0 0 0,0 0-1,0 0 1,0 0-1,0-1 1,-1 1-1,1 0 1,0 0-1,0 0 1,0 0-1,0 0 1,0 0-1,0 0 1,0 0-1,0-1 1,-1 1 0,1 0-1,0 0 1,0 0-1,0 0 1,0 0-1,0-1 1,0 1-1,0 0 1,0 0-1,0 0 1,0 0-1,0 0 1,0-1-1,0 1 1,0 0 0,-3 8 8,1-1 1,-1 1 0,2 0 0,-1 1 0,1-1 0,0 0 0,1 0 0,-1 1-1,3 10 1,5 70-180,5 0-1,3 0 1,45 142-1,-44-193-1638,-14-34 944,1 0-1,-1 0 1,1-1 0,-1 1-1,1-1 1,5 5-1,-6-7-977</inkml:trace>
  <inkml:trace contextRef="#ctx0" brushRef="#br0" timeOffset="18682.21">11650 448 708,'-5'-43'8511,"10"49"-8260,16 22-20,-21-27-219,1-1 1,-1 1-1,1 0 1,0 0-1,-1-1 1,1 1-1,0 0 1,-1-1-1,1 1 1,0-1-1,0 1 1,-1-1-1,1 1 1,0-1-1,0 1 1,0-1-1,0 0 1,0 1-1,0-1 1,0 0-1,-1 0 1,1 0-1,0 0 1,0 0-1,0 0 1,0 0-1,0 0 1,2-1-1,-2 1 30,3 1 24,1 0 0,0-1-1,0 0 1,-1 0 0,1 0 0,0 0 0,-1-1-1,1 0 1,0 0 0,-1 0 0,1 0 0,-1-1 0,7-2-1,-9 2 13,1 0 0,0 0 0,-1 1 0,1-2-1,-1 1 1,0 0 0,1 0 0,-1-1 0,0 1 0,-1-1-1,1 0 1,0 1 0,-1-1 0,1 0 0,-1 0 0,0 0-1,1-4 1,-1 4 203,-2-3-21,-4-15-16,4 18-204,-1 1 0,1 0-1,-1-1 1,0 1 0,1 0 0,-1 0 0,0 0 0,0 0 0,0 0 0,0 1-1,-1-1 1,1 0 0,0 1 0,-1 0 0,1 0 0,-1-1 0,1 2 0,-5-2-1,-3-3 71,9 5-97,0-1-1,0 0 1,-1 1-1,1-1 1,-1 1-1,1 0 1,0-1-1,-1 1 1,1 0-1,-1 0 0,1 0 1,-1 0-1,1 0 1,0 0-1,-3 1 1,0 0 19,-1-1-45,1 0 0,-1 1 0,0-1 1,0 2-1,0-1 0,1 0 0,-1 1 1,0 0-1,1 0 0,0 0 0,-1 0 1,-5 5-1,-8 10-2593,6 3-3823,8-10 4595</inkml:trace>
  <inkml:trace contextRef="#ctx0" brushRef="#br0" timeOffset="19024.8">11911 386 588,'2'-2'1101,"19"-24"5834,-19 33-6486,23 153 1696,-20-118-1828,15 88 4,-10-78-3336,-9-49 423</inkml:trace>
  <inkml:trace contextRef="#ctx0" brushRef="#br0" timeOffset="19432.3">11937 433 240,'2'-4'619,"0"-2"-423,0 1 0,1 0 0,0 0 0,0 1 0,0-1 0,0 0-1,1 1 1,0 0 0,0 0 0,0 0 0,0 0 0,1 1 0,-1 0-1,1 0 1,0 0 0,0 0 0,0 1 0,0 0 0,0 0 0,7-2-1,-8 3 190,1 2-13,-4-1-364,3 1 133,0 0 0,0 0 0,0 0-1,0 0 1,0 1 0,6 3 0,-8-4-83,-1 0 1,0-1 0,0 1-1,0 0 1,0 0-1,0 0 1,0 0-1,0 0 1,-1 0 0,1 0-1,0 0 1,0 0-1,-1 0 1,1 1 0,-1-1-1,1 0 1,-1 1-1,1-1 1,-1 0-1,0 0 1,0 1 0,0-1-1,0 0 1,0 1-1,0-1 1,0 0-1,0 1 1,0-1 0,0 0-1,-1 1 1,1-1-1,-1 0 1,1 1-1,-1-1 1,1 0 0,-2 2-1,2-3-60,-2 5 4,-1 0-1,1-1 1,-1 0-1,1 1 0,-1-1 1,-1 0-1,1 0 1,0-1-1,-1 1 0,0-1 1,0 1-1,0-1 1,0 0-1,0-1 0,-1 1 1,-7 2-1,-28 6-3655,36-10 1863</inkml:trace>
  <inkml:trace contextRef="#ctx0" brushRef="#br0" timeOffset="19433.3">12132 408 440,'21'-13'1331,"-1"-1"0,0-1 0,18-16 0,-37 29-1180,0 1 0,0 0 0,0 0 0,1-1 0,-1 1 0,-1-1 0,1 1 0,0 0-1,0-1 1,0 0 0,-1 1 0,1-1 0,-1 1 0,1-1 0,-1 0 0,0 0 0,0 1 0,0-1 0,0-3 0,0 3-279,0-1 1817,-40 8-1062,39-5-608,0 0 0,0 0-1,0 0 1,0 1 0,0-1 0,1 0 0,-1 0-1,0 1 1,0-1 0,0 1 0,0-1-1,0 0 1,1 1 0,-1 0 0,0-1 0,0 1-1,1-1 1,-1 1 0,0 0 0,1-1 0,-1 1-1,1 0 1,-1 0 0,1 0 0,-1-1 0,1 1-1,-1 2 1,1-2 47,-4 3-29,1 1-1,0 0 1,0 0 0,1 0-1,0 0 1,-1 0-1,2 0 1,-1 1 0,1-1-1,-1 0 1,2 1-1,-1 0 1,0-1 0,1 1-1,0-1 1,1 1 0,-1-1-1,1 1 1,0-1-1,0 1 1,1-1 0,0 1-1,0-1 1,0 0-1,0 0 1,1 0 0,0 0-1,0-1 1,0 1-1,0-1 1,1 0 0,0 1-1,0-2 1,0 1 0,7 4-1,-7-6-269,-1 0-1,1-1 1,1 1 0,-1-1-1,0 0 1,0-1 0,0 1-1,1-1 1,7 1 0,-8-1 115,-1 0-250,-1-1 0,1 1 0,0 0 1,-1-1-1,1 1 0,0-1 0,-1 0 1,1 0-1,-1 0 0,0 0 0,1 0 1,-1-1-1,4-2 0,-1 1-648,-3 2-517</inkml:trace>
  <inkml:trace contextRef="#ctx0" brushRef="#br0" timeOffset="19773.16">12371 387 148,'0'0'4,"2"-32"2170,-1 32-2090,-1-1-1,0 0 1,1 0-1,-1 1 1,0-1-1,1 0 1,-1 0-1,1 1 1,-1-1-1,1 0 1,0 1 0,-1-1-1,1 1 1,0-1-1,-1 1 1,1-1-1,0 1 1,-1 0-1,1-1 1,0 1-1,0 0 1,0-1-1,-1 1 1,1 0-1,0 0 1,0 0 0,1 0-1,2-1 671,2 5-424,-2-1-214,1 1-1,-1-1 1,1 1-1,-1-1 0,0 1 1,0 0-1,-1 1 1,1-1-1,-1 1 1,0-1-1,0 1 1,-1 0-1,1 0 0,-1 0 1,0 1-1,0-1 1,-1 0-1,2 10 1,-3-12-70,0-1 1,0 1-1,0-1 1,0 1 0,-1-1-1,1 1 1,-1-1-1,1 1 1,-1-1-1,0 1 1,0-1 0,0 0-1,0 1 1,-1-1-1,1 0 1,-1 0-1,1 0 1,-1 0 0,-2 2-1,2-2 162,-3-2-122,-13-2-10,13 2 76,5-2-143,0 0 1,0 1-1,-1-1 0,1 0 0,-1 1 1,1-1-1,-1 0 0,0 1 0,0-1 1,0 1-1,1-1 0,-3-1 0,1-1 12,0-1 43,3-1-3,2-3-4,-1 0 0,2 1 0,-1-1-1,1 0 1,10-14 0,-11 19-258,0 0 0,0 1 1,0-1-1,1 0 0,0 1 1,-1 0-1,1 0 0,0 0 0,1 0 1,-1 1-1,0-1 0,1 1 0,0 0 1,9-2-1,44-8-3962,-54 11 3146</inkml:trace>
  <inkml:trace contextRef="#ctx0" brushRef="#br0" timeOffset="20148.05">12706 300 1648,'60'-15'1896,"-57"14"-1388,0-1-15,25-21 4192,-38 23-4481,-31-2-18,31 2-26,5 3-12,-2 0-93,4-2-20,-1 1 1,1-1-1,-1 1 1,1 0-1,0 0 1,0 1-1,-1-1 1,2 1-1,-1-1 1,0 1-1,0 0 0,1 0 1,0 0-1,-4 6 1,5-6-13,0 1 1,0-1-1,0 1 1,0-1-1,1 1 1,-1-1-1,1 1 1,0 0-1,0-1 1,0 1-1,1-1 1,-1 1-1,1-1 1,0 1-1,0-1 1,0 1-1,0-1 1,1 0-1,2 6 1,4 3 22,1 1 1,0-1 0,17 17-1,13 18 28,-38-45-134,-1-1-1,1 0 1,-1 0-1,1 0 1,-1 0-1,1 1 1,-1-1-1,0 0 1,0 0-1,0 1 1,0-1 0,0 0-1,0 1 1,0-1-1,0 0 1,0 0-1,0 1 1,-1-1-1,1 0 1,0 0-1,-1 0 1,1 1-1,-1-1 1,0 0 0,1 0-1,-1 0 1,0 0-1,0 0 1,1 0-1,-1 0 1,0 0-1,-2 1 1,-1 1-562,0 0 0,0 0 0,-1 0 0,1-1 0,-1 1 0,1-1 0,-6 1 0,-17 6-912</inkml:trace>
  <inkml:trace contextRef="#ctx0" brushRef="#br0" timeOffset="21957.22">9878 2539 576,'0'0'1800,"-1"-3"-1208,-3-7 75,-5-15 5295,3 9-4363,5 13 522,0-1-1639,0-6-787,-9-41 7365,7 37-6785,2 10-211,5 14-194,-4-10 130,6 17 5,-2 0 1,6 27 0,-5 19 0,-5-19-137,-2 0 0,-1 1 0,-3-1 0,-13 51 0,18-92 2,-3-51-766,2 38 866,1-1-1,0 0 0,0 0 0,3-20 0,12-52-86,4 1 0,33-92 0,-29 113 113,-17 46-18,-5 15 19,0-1 0,0 0 0,0 1 1,0-1-1,1 1 0,-1-1 0,0 1 0,0-1 0,1 0 0,-1 1 1,0-1-1,1 1 0,-1 0 0,1-1 0,-1 1 0,0-1 1,1 1-1,-1-1 0,1 1 0,-1 0 0,1-1 0,-1 1 1,1 0-1,-1 0 0,1-1 0,0 1 0,-1 0 0,1 0 1,-1 0-1,1 0 0,0 0 0,-1 0 0,1 0 0,-1 0 1,2 0-1,2 2 5,0 1 1,1 0-1,-1 0 1,0 0-1,-1 1 1,1-1-1,0 1 1,-1 0-1,0 0 1,0 0-1,0 0 1,-1 1-1,1-1 1,-1 1-1,3 9 1,26 84-124,-5 0-1,-5 1 1,12 128 0,-32-201-1485,-1-21 453,-3 6-2498,1-1-1788</inkml:trace>
  <inkml:trace contextRef="#ctx0" brushRef="#br0" timeOffset="22327.02">9901 2680 292,'0'0'964,"-7"-15"2080,43 1-2452,-19 9 409,27 0-609,-19 4-148,3-2-228,-1 1-244,4-3-280,0 2-1469,2-3 673,-3 1 444</inkml:trace>
  <inkml:trace contextRef="#ctx0" brushRef="#br0" timeOffset="22702.45">10423 2429 444,'0'0'4863,"-4"-1"-4190,-13-3 3761,30 6-4114,14 1-256,133 9 508,-156-12-988,16 0-678,-15 0 475,-15-3-3547,-29-9 4385,29 9 455,7 1-231,-14-6 393,16 8-648,0-1-1,0 0 0,0 1 0,0 0 1,0-1-1,0 1 0,0 0 1,0-1-1,0 1 0,0 0 1,0 0-1,0 0 0,0 0 0,0 0 1,0 0-1,0 0 0,0 0 1,0 0-1,0 1 0,0-1 1,0 0-1,0 1 0,-1 0 0,-1 5-51,1 0 0,0 0 0,0 0 0,0 1 0,1-1 0,0 1 0,1-1 0,-1 1 0,1-1 0,2 13 0,23 184 739,-21-181-1651,3 10-1360,5-12-3955,-10-17 4257</inkml:trace>
  <inkml:trace contextRef="#ctx0" brushRef="#br0" timeOffset="23076.58">10730 2510 196,'3'-10'269,"2"-10"2163,1 0-1,12-28 2195,-17 50-4572,-1 0 1,0 0 0,-1 0 0,1 0 0,0 0 0,0 0 0,-1 0-1,1 0 1,-1-1 0,0 1 0,1 0 0,-3 2 0,2 0 23,-1-1 1,1 0 0,0 1-1,-1-1 1,1 1 0,1-1 0,-2 6-1,-5 36 740,-1 3-103,1 0 0,3 1-1,1 49 1,3-96-676,1 1 0,-1 0 1,1-1-1,-1 1 1,1 0-1,0-1 0,0 1 1,0-1-1,1 1 0,-1-1 1,1 0-1,-1 1 0,1-1 1,0 0-1,-1 0 1,1 0-1,0 0 0,0-1 1,1 1-1,-1 0 0,0-1 1,4 2-1,0 0 5,0-1 0,0 0-1,0 0 1,0 0 0,1-1 0,-1 0-1,12 0 1,-13 0-116,73-2-1989,-71 0 1087,-1 1 0,1-1 0,-1 0 0,0-1 0,0 0 0,0 0 0,0 0 0,8-5-1</inkml:trace>
  <inkml:trace contextRef="#ctx0" brushRef="#br0" timeOffset="23485.43">10742 2605 652,'0'0'3944,"58"-9"-3055,-21 9-513,-20-2 228,16 2-476,-3-3-384,-1-1-2201,-10-1 265</inkml:trace>
  <inkml:trace contextRef="#ctx0" brushRef="#br0" timeOffset="23823.34">10747 2469 440,'0'0'1150,"1"-5"-54,-1 2-888,1-1 0,0 0 0,0 1 0,1-1 0,-1 1 0,1-1 0,0 1 0,0 0-1,0 0 1,0 0 0,0 0 0,1 0 0,-1 0 0,1 0 0,0 1 0,0 0 0,5-4 0,2-2 246,0 0 0,1 1 1,0 1-1,0 0 1,0 0-1,1 1 1,0 1-1,0 0 1,25-5-1,-34 8-435,0 1 1,0 0-1,0 1 1,0-1-1,0 0 1,0 1-1,-1 0 0,1-1 1,0 1-1,0 0 1,0 0-1,-1 1 1,1-1-1,-1 1 1,1-1-1,-1 1 0,1 0 1,-1 0-1,0 0 1,0 0-1,0 0 1,0 0-1,0 1 0,-1-1 1,1 1-1,-1-1 1,1 1-1,-1 0 1,0-1-1,0 1 0,0 0 1,0 0-1,0 3 1,1 4-799,0 0 1,-1 0-1,0 0 1,0 0 0,-1 0-1,-1 0 1,0 0-1,-2 12 1,-6 14-886</inkml:trace>
  <inkml:trace contextRef="#ctx0" brushRef="#br0" timeOffset="26765.88">9729 948 328,'-19'-4'435,"15"4"-10,-1-1-24,-34-7 638,35 7-445,0 0-334,-11 0-14,11 1 636,16-2-696,743-46 722,-628 43-829,533-13 190,605-37 499,-956 25-1,-302 30-916,0 1 0,0-1-1,0 1 1,0 1 0,0-1 0,-1 1 0,10 3 0,-15-4 116,2 0-710,12 8-3191</inkml:trace>
</inkml:ink>
</file>

<file path=word/ink/ink5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1:56:57.785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1170 360 692,'0'-4'763,"-7"-36"4197,7 36-2225,-1 1-2322,-2-9-63,2 9 1147,2 14-1320,20 144 519,2 14-1985,-13-57-5480,-10-91 5252</inkml:trace>
  <inkml:trace contextRef="#ctx0" brushRef="#br0" timeOffset="516.62">1225 261 644,'7'-6'257,"1"0"-1,0 1 1,0 0-1,0 0 1,1 1 0,0 0-1,0 0 1,0 1-1,0 0 1,0 1 0,1 0-1,-1 0 1,1 1-1,12 0 1,-16 1-119,1 1 0,0-1 1,0 1-1,0 0 0,-1 1 0,1-1 0,0 1 0,-1 1 1,13 5-1,-9-3 162,-8-4-254,0 0 0,0 1 0,0-1 0,0 1 0,0-1 1,-1 1-1,1 0 0,0-1 0,-1 1 0,1 0 0,-1 0 0,0 0 1,0 1-1,0-1 0,0 0 0,0 0 0,0 1 0,0-1 1,-1 0-1,1 1 0,-1-1 0,0 1 0,1-1 0,-1 0 1,0 1-1,-1-1 0,1 1 0,0-1 0,-1 1 0,1-1 0,-1 0 1,0 1-1,0-1 0,0 0 0,0 0 0,0 0 0,0 0 1,-3 4-1,-13 11 145,0-2 0,-1 0 1,-35 22-1,24-21 1,26-14-14,11 1-146,27 8-5,39 13 16,-66-21-24,-1 0 1,1 1-1,-1 0 1,0 0-1,0 1 1,12 9-1,-18-12 17,1-1-1,-1 1 0,1-1 0,-1 1 1,0 0-1,1 0 0,-1 0 1,0 0-1,0 0 0,0 0 1,-1 0-1,1 0 0,0 0 1,-1 0-1,1 0 0,-1 0 1,0 0-1,0 1 0,0-1 0,0 0 1,0 3-1,-1-2 8,0 1 1,-1-1-1,1 1 0,-1-1 0,1 0 1,-1 1-1,0-1 0,0 0 0,-1 0 1,1-1-1,-5 5 0,-2 1 43,0 0 0,-1 0 0,0-1 1,-1-1-1,1 0 0,-17 7 0,15-8-250,0-1 0,-1 0 0,1 0 0,-1-1 0,0-1 0,-21 1 0,31-3-445,13-6-5851,41-25 5370</inkml:trace>
  <inkml:trace contextRef="#ctx0" brushRef="#br0" timeOffset="1378.48">1539 587 3448,'83'-20'-191,"158"-50"2315,-238 69-2055,-1 1 1,0-1-1,0 0 0,1 1 0,-1-1 1,0 0-1,0-1 0,0 1 0,0 0 1,0-1-1,-1 1 0,1-1 1,0 1-1,-1-1 0,1 0 0,-1 0 1,1 0-1,-1 0 0,0 0 0,0 0 1,0 0-1,0 0 0,0 0 0,0 0 1,-1-1-1,1 1 0,-1 0 0,1-1 1,-1 1-1,0 0 0,0-1 0,0-1 1,-5-1 196,-2 0-99,0-1 0,-1 1-1,0 0 1,0 0 0,0 1-1,-15-6 1,15 8-63,-1 1-1,0-1 1,0 1 0,1 1-1,-1-1 1,0 2 0,0-1-1,0 1 1,1 1 0,-1-1-1,0 1 1,1 1 0,-1 0-1,1 0 1,0 1 0,-11 5-1,13-5-55,0 1 0,0-1-1,0 1 1,0 0 0,1 0 0,0 0-1,0 1 1,0 0 0,1 0 0,0 0-1,0 1 1,0-1 0,1 1-1,0 0 1,1 0 0,-1 0 0,1 0-1,0 1 1,1-1 0,-1 13-1,2-15-27,1 0 0,0 1 0,0-1 0,0 0 0,0 0-1,1-1 1,0 1 0,0 0 0,0 0 0,1-1 0,0 1 0,0-1-1,0 0 1,0 0 0,0 0 0,1-1 0,0 1 0,0-1-1,5 4 1,-1 0-17,1-2 0,1 1-1,-1-1 1,1 0 0,0-1 0,0 0-1,19 4 1,-20-6-27,0-1 0,0 0 1,0 0-1,0-1 0,0 0 0,1-1 0,-1 0 0,0 0 0,0-1 0,0 0 1,0-1-1,-1 1 0,10-6 0,-6 2 0,-1 0 0,0-2 0,0 1 0,-1-1 0,0 0-1,0-1 1,-1-1 0,12-14 0,-7 5 27,-1 0 1,-1-1-1,-1 0 0,-1-1 0,0 0 0,-2-1 0,0 0 1,-2 0-1,0 0 0,2-25 0,-3 5 136,-3 1-1,-2-42 1,-1 64-84,-1 1 0,0 0 0,-2 0 0,0 0 0,-1 0 0,-13-31 0,11 40-42,7 9-11,0 0 1,-1 0-1,1 0 1,0 0 0,0 0-1,0 0 1,-1-1-1,1 1 1,0 0 0,0 0-1,-1 0 1,1 0-1,0 1 1,0-1 0,0 0-1,-1 0 1,1 0-1,0 0 1,0 0 0,0 0-1,-1 0 1,1 0-1,0 0 1,0 0 0,0 1-1,-1-1 1,1 0-1,0 0 1,0 0-1,0 0 1,0 0 0,0 1-1,-1-1 1,1 0-1,0 0 1,0 0 0,0 1-1,0-1 1,0 0-1,0 0 1,0 0 0,0 1-1,0-1 1,0 0-1,0 0 1,0 1 0,0-1-1,-11 34 15,10-19 7,56 184 128,21 94 36,-20 33 70,-43-218-71,-1 118 1,-20 146 366,8-370-568,2 12 81,-2-14-75,0 0 1,0 0-1,0 0 0,0 1 1,0-1-1,0 0 0,1 0 1,-1 0-1,0 0 0,0 0 1,0 1-1,0-1 0,1 0 0,-1 0 1,0 0-1,0 0 0,0 0 1,1 0-1,-1 0 0,0 1 1,0-1-1,0 0 0,1 0 1,-1 0-1,0 0 0,0 0 1,1 0-1,-1 0 0,0 0 1,0 0-1,0 0 0,1 0 1,-1-1-1,0 1 0,0 0 0,0 0 1,1 0-1,-1 0 0,0 0 1,0 0-1,0 0 0,1 0 1,-1-1-1,0 1 0,0 0 1,0 0-1,1-1 0,5-2-31,0-2 0,-1 1 1,1-1-1,-1 0 0,0 0 0,0 0 0,0-1 0,0 1 0,-1-1 0,4-9 0,2-5-69,-1-1 0,-1-1-1,-1 0 1,-1 0 0,4-33-1,-4 6-55,-1-73-1,-5 103 159,-1 1 1,-1 0-1,0-1 1,-1 1-1,-1 0 1,-1 1-1,0-1 1,-16-32-1,15 39 4,-1 0 1,0 1-1,0 0 1,-1 0-1,0 1 1,0 0-1,-1 0 1,0 1-1,-1 0 1,0 1-1,0 0 1,-1 0-1,0 1 1,-14-5-1,-2 0-1,0 3-1,-1 0 1,0 1 0,-51-4-1,-113 4-56,189 7-71,14-6-3783,83-42-550,-55 30 3065</inkml:trace>
  <inkml:trace contextRef="#ctx0" brushRef="#br0" timeOffset="2296.88">2425 414 156,'3'-4'303,"-1"1"0,1 0 0,-1-1 0,0 1 0,-1-1 0,1 0 0,0 0 0,0-5 0,-1 7-165,-1 0-1,0 1 1,0-1-1,0 0 1,0 0-1,0 0 1,-1 0-1,1 0 1,-1 1-1,1-1 1,-1 0-1,1 0 1,-1 1-1,0-1 1,-1-2-1,-1 0 277,-1 4 14,-13 0 10,12 0 5,-1 3-14,-4 2-259,0 0 0,1 1 0,0 1 0,0-1-1,0 1 1,1 1 0,0-1 0,0 1 0,-7 10-1,9-8-50,0 0 0,1 0 0,0 0 0,1 0 0,0 1 0,0 0 0,1 0 0,1 0 0,-3 22-1,5-29-86,-1 0-1,1 0 1,0 0-1,1 1 1,-1-1-1,1 0 0,-1 0 1,1 0-1,1 0 1,-1 0-1,0 0 0,1-1 1,0 1-1,0 0 1,0-1-1,0 1 0,1-1 1,-1 0-1,1 0 1,0 0-1,0 0 1,0 0-1,0 0 0,0-1 1,1 0-1,-1 1 1,1-1-1,0-1 0,0 1 1,-1 0-1,7 1 1,-7-2-21,-1 0 1,1-1-1,0 1 0,0 0 1,-1-1-1,1 0 1,0 0-1,0 0 1,-1 0-1,1 0 1,0 0-1,0 0 0,-1-1 1,1 0-1,0 1 1,-1-1-1,1 0 1,0 0-1,-1-1 1,1 1-1,-1 0 0,0-1 1,0 0-1,1 1 1,-1-1-1,0 0 1,0 0-1,0 0 1,-1 0-1,1-1 1,-1 1-1,1 0 0,-1-1 1,0 1-1,1-1 1,-1 1-1,0-1 1,-1 0-1,1 1 1,-1-1-1,1-4 0,0-5 25,-1 1 0,-1-1-1,0 0 1,-1 1 0,0-1 0,-1 1-1,0 0 1,-1 0 0,0 0-1,-10-19 1,14 29-38,-11-28 244,11 27-233,-1 1 0,1 0 0,0-1 0,-1 1-1,1 0 1,0-1 0,0 1 0,0 0 0,0-1-1,0 1 1,0 0 0,1-1 0,-1 1 0,0 0 0,1-1-1,-1 1 1,1 0 0,-1 0 0,1-1 0,0 1-1,-1 0 1,1 0 0,0 0 0,0 0 0,1-2-1,5 0 12,0 0 0,0 0 0,1 0 0,-1 1-1,0 0 1,1 0 0,0 1 0,-1 0-1,1 0 1,0 1 0,-1 0 0,1 0 0,0 1-1,14 3 1,-13-3-11,1 1-1,-1 0 1,1 0 0,-1 1-1,0 1 1,0-1-1,0 2 1,-1-1-1,1 1 1,-1 0 0,0 1-1,-1 0 1,1 0-1,-1 0 1,0 1 0,-1 0-1,0 1 1,0-1-1,0 1 1,-1 0 0,0 1-1,-1-1 1,0 1-1,5 15 1,-8-20-5,-1 1 0,1 0 1,-1 0-1,0 0 0,0-1 0,-1 1 1,1 0-1,-3 6 0,3-9-1,-1 1 0,1-1 0,-1 1-1,0-1 1,0 1 0,0-1 0,0 0-1,-1 1 1,1-1 0,0 0 0,-1 0-1,0 0 1,0 0 0,1 0 0,-1 0-1,0-1 1,-3 2 0,-13-2-17,16-2 11,-2 1-9,4 0 12,0-1-1,0 1 0,0-1 1,-1 1-1,1-1 0,0 1 1,0-1-1,0 0 0,0 1 1,0-1-1,-1 1 0,1-1 1,0 1-1,0-1 0,-1 1 1,1 0-1,0-1 0,-1 1 1,1-1-1,0 1 0,-1 0 1,1-1-1,-1 1 0,1 0 1,0-1-1,-2 1 0,1-1 1,1 1-1,-1-1 0,0 1 0,1-1 0,-1 1 1,0-1-1,1 0 0,-1 1 0,1-1 0,-1 0 0,1 0 1,-1 1-1,1-1 0,-1 0 0,1 0 0,0 0 1,-1 1-1,1-1 0,0 0 0,0 0 0,0 0 0,0 0 1,0-1-1,-2-13-16,1 11 8,4-3 4,-1-1 1,2-1 1,-1 1 0,1 0-1,0 0 1,1 0 0,0 1 0,0 0-1,1 0 1,0 0 0,0 0-1,10-7 1,37-17-39,-51 30 40,-1 0 1,1 0 0,-1 1 0,1-1 0,-1 1 0,1-1 0,-1 1 0,1-1 0,-1 1 0,1 0 0,0 0 0,-1-1 0,1 1 0,-1 1 0,1-1 0,0 0 0,2 1 0,-3-1 0,89 11 27,-80-8-28,0-2 1,0 1-1,0-1 0,1 0 1,-1-1-1,0-1 0,1 1 1,-1-2-1,0 1 0,0-1 1,0-1-1,0 0 1,14-6-1,-20 7-1,-1 1 0,0-1 0,0 0 0,0 0 0,0-1 0,0 1 0,0-1 0,0 1 0,-1-1 0,1 0 0,-1 0 0,0 0 0,0 0 0,0 0 0,0-1 0,-1 1 0,1 0 0,-1-1 0,0 0 0,0 1 0,0-1 0,0 0 0,0-5 0,-1 5-16,-1 0 7,0 2 18,1 0-1,-1 0 0,0 0 1,1 0-1,-1 1 1,0-1-1,0 0 0,0 0 1,0 1-1,0-1 0,0 1 1,-1-1-1,1 1 1,0 0-1,-1-1 0,1 1 1,-1 0-1,0 0 1,1 0-1,-1 0 0,0 0 1,0 0-1,1 1 1,-1-1-1,0 1 0,0-1 1,0 1-1,0-1 1,0 1-1,0 0 0,0 0 1,0 0-1,1 0 0,-4 1 1,-4 1 27,1 0 0,-1 1 1,0 0-1,1 1 0,-1 0 0,1 0 1,0 0-1,0 1 0,1 1 0,0-1 1,-1 1-1,2 0 0,-1 1 0,1 0 1,0 0-1,0 0 0,-7 15 0,9-17-15,1 1-1,0 0 1,1 0-1,-1 0 1,1 0-1,0 0 1,1 0-1,-1 1 1,1-1-1,1 1 1,-1-1-1,1 1 1,0-1-1,0 1 1,1-1-1,0 1 1,0-1-1,1 0 1,0 1-1,0-1 1,0 0-1,1 0 1,-1 0-1,2-1 1,-1 1-1,6 8 1,-3-8-16,0-1 0,1 1 0,-1-1 0,1 0 1,0-1-1,0 1 0,0-1 0,1-1 1,-1 1-1,1-1 0,0-1 0,0 0 0,0 0 1,0 0-1,0-1 0,1 0 0,12 0 1,-4-1-181,1-1 0,-1 0 0,1-1 1,-1-1-1,0-1 0,0 0 0,20-9 0,-23 8-303,27-13-769,-16 5-3384</inkml:trace>
  <inkml:trace contextRef="#ctx0" brushRef="#br0" timeOffset="2921">3894 164 452,'-19'-2'781,"15"1"-25,-2 2-13,-7 0-344,1 1-1,-1 1 1,1 0-1,0 0 1,0 1-1,0 1 1,1 0-1,0 1 1,-18 11-1,22-13-235,0 1-1,1-1 0,0 1 0,0 1 1,1-1-1,-1 1 0,1 0 0,0 0 1,1 1-1,-1-1 0,1 1 0,1 0 1,-1 0-1,1 0 0,0 1 0,-3 14 1,6-19-135,0 1 1,0-1-1,0 0 1,0 1-1,1-1 1,-1 0-1,1 1 1,0-1 0,0 0-1,0 0 1,0 1-1,1-1 1,-1 0-1,1 0 1,0-1 0,0 1-1,0 0 1,0-1-1,0 1 1,1-1-1,-1 1 1,1-1-1,0 0 1,-1 0 0,1 0-1,0-1 1,0 1-1,0-1 1,0 0-1,6 2 1,2 1-78,-1-1 1,1 0-1,-1-1 0,1 0 1,0 0-1,0-1 0,21-1 1,-21-1 59,1 0 0,-1-1 0,1 0 1,-1 0-1,1-1 0,-1-1 0,0 0 1,-1-1-1,1 0 0,-1 0 0,0-1 1,0 0-1,0-1 0,-1 0 0,0-1 1,0 0-1,-1 0 0,0-1 1,-1 0-1,0 0 0,0-1 0,-1 0 1,0 0-1,-1 0 0,0-1 0,6-19 1,-7 18 138,-1 0 0,-1 0-1,0 0 1,0-1 0,-1 1 0,-1 0 0,0-1 0,-2-13 0,1 17-7,-1 1 0,1 0 0,-2 0 0,1 0 0,-1 0 0,-1 0 0,1 0 0,-1 1 0,0 0-1,-1 0 1,0 0 0,-6-7 0,10 13-120,1 1-1,-1-1 0,0 1 1,1-1-1,-1 1 0,0-1 1,1 1-1,-1 0 0,0-1 1,0 1-1,1 0 0,-1 0 1,0-1-1,0 1 0,1 0 1,-1 0-1,0 0 1,0 0-1,0 0 0,1 0 1,-1 0-1,0 0 0,0 0 1,0 1-1,1-1 0,-1 0 1,0 0-1,1 1 0,-1-1 1,0 0-1,-1 2 0,-14 11 317,16-12-390,-1 0 61,0 0 0,0 0 0,1 0 0,-1 0 0,0 0 0,1 0 0,-1 0 0,1 0 1,-1 0-1,1 0 0,0 0 0,-1 0 0,1 0 0,0 0 0,0 1 0,0-1 0,0 0 0,0 0 0,0 0 0,0 0 0,0 1 0,1 0 0,-1 2 27,0 11 25,1 0 0,0 0 1,1 0-1,8 27 0,22 59-134,-20-67 68,-2-4-116,-2-3-581,1-1 1,1 0-1,27 47 0,-32-68 103,0 1 0,0-1-1,0 0 1,0 0-1,7 4 1,-4-8-3930,18-7 3108</inkml:trace>
  <inkml:trace contextRef="#ctx0" brushRef="#br0" timeOffset="3353.44">4279 393 928,'6'-10'452,"-1"0"0,-1-1 1,0 1-1,0-1 0,-1 0 0,-1 0 0,0 0 0,0-1 0,-1 1 1,0-1-1,-2-16 0,1 26-319,-1-1 0,1 1 0,-1-1 1,0 1-1,1 0 0,-1-1 0,0 1 0,0 0 0,-1 0 0,1 0 1,0 0-1,-1 0 0,1 0 0,-4-3 0,3 3-163,0 1 116,0 0 0,0 0 0,0 0 0,0 0 0,0 0 0,0 1 0,0-1 0,0 1 0,0-1 0,0 1 0,0 0 0,-1 0 0,1 0 0,0 0 0,0 0 0,0 1 0,0-1 0,0 1 1,-4 1-1,5-2-123,-2 1 111,0 0 0,0 0-1,0 0 1,0 0 0,0 1 0,0-1 0,0 1-1,0 0 1,1 0 0,-1 0 0,1 0 0,-4 5-1,3-5-45,1 0 26,-1 1 0,1 0 1,0 0-1,0 0 0,0 0 0,0 1 0,1-1 0,-1 0 0,1 1 0,0-1 0,-1 1 0,2-1 0,-2 5 0,2-5-22,-1 1 93,2 0-15,0 0-107,0 0 1,1-1-1,-1 1 1,1-1-1,-1 0 0,1 0 1,0 1-1,0-1 1,1 0-1,-1-1 1,1 1-1,-1 0 0,1-1 1,0 1-1,0-1 1,0 0-1,0 0 1,1 0-1,5 2 0,-7-3-59,2-1-5,-3 1 56,0-1 0,0 0-1,0 1 1,0-1 0,-1 0-1,1 0 1,0 0-1,0 0 1,0 0 0,0 0-1,0 0 1,0 0-1,0 0 1,0-1 0,0 1-1,0 0 1,0-1 0,0 1-1,0 0 1,1-2-1,0 0 9,1 1 9,-1-1 0,0-1 0,0 1 1,0 0-1,0 0 0,0-1 0,0 1 0,-1-1 0,1 0 1,-1 1-1,0-1 0,2-5 0,0-4 103,-2 9 41,0-1 10,2-11-8,-2 11 123,0 1-166,0-11 12,0 11 692,1 13-747,-1-3-133,1 5-90,0 0 1,1 0-1,0 0 1,1 0-1,1 0 1,-1-1-1,2 0 0,9 16 1,-13-25-697,1 0 0,0 0 0,-1 0 0,1 0 0,0 0 0,0 0 0,0-1 0,4 2 0,-7-3 704,3 1-1595</inkml:trace>
  <inkml:trace contextRef="#ctx0" brushRef="#br0" timeOffset="3743.68">4568 98 468,'0'0'624,"-2"-1"-13,-1 0-298,0 0 0,-1 0 0,1 0-1,0 1 1,-1 0 0,1 0 0,0-1 0,-1 2 0,1-1 0,0 0 0,-5 2 0,1-1 276,3 1-32,-2 1-316,0 0 1,0 0 0,1 1-1,-1 0 1,1 0-1,0 0 1,0 0-1,1 1 1,-1 0-1,1 0 1,-4 5-1,6-7 67,3 2-21,0 0-203,0 0-1,0 0 1,0 0 0,1 0-1,0 0 1,0 0 0,1 0 0,-1-1-1,1 1 1,4 5 0,41 44 472,-36-42-354,-2-1 0,1 1 0,15 26 0,-18-26 41,1 9 447,-9-18-477,-5-1-120,-8 3-43,-1-1 1,0-1 0,-23 3 0,5-4-96,-26-4-472,58 2 515,-3 0-106,-6 0-415,1-1 1,-1 0 0,1 0 0,0-1-1,-1 0 1,-12-5 0,18 5-2254,-7-12-1104</inkml:trace>
  <inkml:trace contextRef="#ctx0" brushRef="#br0" timeOffset="4184.24">4797 207 900,'9'-12'3181,"-8"10"-2930,1-1-1,-1 1 0,0 0 1,0-1-1,0 1 1,0-1-1,-1 1 1,1-1-1,-1 1 1,1-1-1,-1-3 1,0 3 1243,-5-1-1033,-1 0-193,-1 1-1,1 0 1,-1 0 0,0 0-1,0 1 1,0 0-1,-10-2 1,13 4 82,-3 2-14,-2-1-180,1 1-1,0 0 1,-1 0 0,1 1-1,0 1 1,0-1 0,0 1-1,-11 7 1,18-10-134,0 1 1,0-1-1,0 0 0,0 0 1,0 0-1,0 1 0,0-1 1,1 0-1,-1 1 0,0-1 1,1 1-1,-1-1 0,1 1 1,-1-1-1,1 1 0,0-1 1,0 1-1,-1-1 0,1 1 1,0 0-1,1-1 0,-1 1 1,0-1-1,0 1 0,1-1 1,0 4-1,1-1 23,-1 1 0,1 0-1,0-1 1,1 0 0,-1 1 0,1-1 0,5 6-1,3 1 56,0-1-1,20 15 0,-22-19-49,-1 1-1,1 0 1,-1 0-1,0 1 1,12 16-1,-19-22 6,-4 4-59,2-4 10,0 1-57,-1 0 0,0 0 0,0 0 1,0 0-1,0-1 0,-1 1 0,1 0 0,-1-1 0,1 0 1,-1 1-1,0-1 0,0 0 0,0 0 0,0-1 0,0 1 0,-5 1 1,-25 4-3253,-44 4 0,47-8 1399,-22 2-73</inkml:trace>
  <inkml:trace contextRef="#ctx0" brushRef="#br0" timeOffset="6145.59">551 2132 400,'0'0'4638,"9"-1"-4221,0-2-282,-5 1-50,0 1 0,0 0-1,-1 0 1,1 0-1,0 1 1,0-1-1,5 1 1,1-16 673,-6 7-444,-1 1 0,1 0 1,-1-1-1,-1 1 0,0-1 1,0 0-1,0 0 1,0-16-1,-1 12-12,-1 7-149,0 0 0,-1 0 0,0 1 1,1-1-1,-2 0 0,-2-10 1,-5-27 648,8 42-784,0-1 0,0 0 0,0 1 1,0-1-1,0 1 0,0 0 0,0-1 0,-1 1 0,1 0 0,-3-2 0,2 1 1,0 0 0,0 1-1,0-1 1,0 1-1,0-1 1,-1 1 0,1 0-1,0 0 1,-1 0-1,1 0 1,-1 1-1,1-1 1,-1 0 0,1 1-1,-1 0 1,1-1-1,-1 1 1,1 0 0,-1 1-1,-3-1 1,-3 2 10,1 0 0,0 0 1,-15 6-1,19-7-19,-3 2 3,1 1 0,-1-1 0,1 1-1,0 0 1,0 1 0,0-1-1,0 1 1,1 0 0,0 1-1,0-1 1,0 1 0,1 0-1,0 0 1,-6 12 0,5-8 1,1 0 1,0 0-1,0 1 1,1-1-1,0 1 1,1 0-1,1-1 1,-2 20-1,4-25-6,-1 1-1,1-1 1,0 1-1,0-1 1,1 1-1,-1-1 0,1 0 1,0 0-1,1 0 1,0 0-1,-1 0 1,1 0-1,1 0 1,-1-1-1,1 0 1,0 0-1,0 0 1,0 0-1,7 5 1,-7-7-4,0-1 0,-1 0 0,1 1 1,0-1-1,0-1 0,-1 1 1,1-1-1,0 1 0,0-1 1,7-1-1,-7 1 1,0 0-2,-1 0 0,0-1 0,1 0 0,-1 1 0,0-1 0,0 0 0,0-1 0,0 1 0,0-1 0,0 1 0,0-1 0,0 0 0,-1 0 0,1 0-1,-1 0 1,1-1 0,-1 1 0,0-1 0,0 1 0,3-6 0,0 1 0,-1 0-1,0-1 0,-1 0 1,0 1-1,5-17 0,-7 17 13,-1 0 0,0 0 0,0 0 0,0 1 1,0-1-1,-1 0 0,-1 0 0,1 1 0,-1-1 0,0 1 0,0-1 0,-1 1 0,0 0 0,0 0 0,0 0 0,-7-9 0,7 12-3,1 1 0,0 0 0,-1-1-1,1 1 1,-1 0 0,0 0 0,0 0 0,0 1-1,0-1 1,0 1 0,0-1 0,-6 0 0,5 0 22,-2 5-3,1-1-24,0 0 0,0 1 1,0 0-1,1 0 0,-1 0 0,1 0 1,0 1-1,0-1 0,0 1 0,0 0 0,1 1 1,-1-1-1,1 1 0,0-1 0,0 1 1,1 0-1,0 0 0,-3 7 0,4-9-2,0 0 0,0 0 0,0 0 0,0 0 0,1 0 0,-1 0 0,1 0 0,0 0 0,0 0-1,0 0 1,0 0 0,1 0 0,-1 0 0,1 0 0,0 0 0,0 0 0,0 0 0,0-1 0,0 1 0,0 0-1,1-1 1,0 1 0,-1-1 0,1 1 0,0-1 0,4 5 0,0-4 12,13-1-7,8-8-9,-19 2-1,-1-1 1,1 0-1,-1 0 1,0-1-1,0 0 1,-1 0-1,0-1 0,0 1 1,0-1-1,-1-1 1,0 1-1,0-1 1,-1 0-1,0 0 1,-1 0-1,0-1 0,3-9 1,2-9-8,-2 0 0,-1 1 0,0-2 0,0-39 0,-5 40-8,-1-1 1,-1 1-1,-2 1 1,0-1 0,-2 0-1,-1 1 1,-15-40-1,16 52 11,-1-1 0,0 1 1,-1 0-1,-1 0 0,0 1 0,0 0 0,-1 1 0,-1 0 0,0 0 0,-1 1 0,0 1 0,-1 0 0,0 1 1,-16-9-1,24 15 1,0 1 1,-1 0-1,0-1 1,0 2-1,0-1 1,0 1-1,0 0 1,0 0-1,0 1 1,0-1-1,0 2 1,0-1-1,-11 2 1,8 0 1,1 1 0,0 0 0,0 0 0,1 0 1,-1 1-1,1 0 0,0 1 0,0 0 0,-8 6 0,1 3 5,0 0-1,1 0 0,0 2 0,1-1 1,1 2-1,0 0 0,1 0 0,-7 19 1,-7 22 18,3 2 1,2 0-1,3 0 1,-12 95-1,19-76 11,4 0 1,4 1-1,9 94 0,-4-139-19,1-1 0,2 1 0,2-1 0,1 0-1,1-1 1,24 48 0,-28-65-16,2 0 0,0-1-1,1 0 1,1 0 0,0-1 0,1-1-1,0 0 1,1 0 0,1-1 0,0-1-1,0 0 1,1-1 0,1-1 0,25 12-1,-28-16-28,0-1-1,0-1 0,0 0 1,0 0-1,1-2 0,-1 1 1,1-2-1,-1 0 0,1 0 1,-1-2-1,1 1 0,-1-2 1,0 0-1,0 0 1,0-1-1,0-1 0,-1 0 1,0-1-1,0 0 0,0-1 1,21-15-1,-15 7 3,-1 0 0,0-1 0,0-1 0,-2 0 0,0-1 0,-1-1 0,-1 0 0,-1-1 0,-1 0 0,0-1 0,-2 0 0,7-24 0,-5 8-2,-2 0 1,-2-1-1,-1 0 0,-2-1 0,-1 1 1,-3-1-1,-1 1 0,-9-61 1,5 68 26,-2 0 1,-1 0-1,-1 0 1,-2 1-1,-1 1 0,-1 0 1,-1 1-1,-2 0 1,-1 1-1,-36-44 1,47 63-3,-1 1 1,0-1 0,0 2-1,-1-1 1,0 1 0,0 0 0,-1 0-1,0 1 1,0 1 0,0-1-1,0 1 1,-11-3 0,18 7-29,0-1 0,0 1-1,0 0 1,0 0 0,1 0 0,-1 0 0,0 0 0,0 0 0,0 0-1,0 0 1,1 1 0,-1-1 0,0 1 0,0 0 0,0-1 0,1 1-1,-1 0 1,1 0 0,-1 0 0,0 0 0,1 0 0,0 0 0,-1 0-1,1 1 1,0-1 0,-1 1 0,1-1 0,0 1 0,0-1 0,0 1-1,0-1 1,1 1 0,-1 0 0,0 0 0,1-1 0,-1 1-1,1 2 1,-2 2-461,1 1 0,0-1-1,0 0 1,1 1 0,-1-1 0,1 0-1,1 1 1,0-1 0,1 9-1,8 15-1719,4 4 673</inkml:trace>
  <inkml:trace contextRef="#ctx0" brushRef="#br0" timeOffset="6716.8">1142 1903 528,'-3'-44'6874,"-1"52"-6439,-8 23 185,1 0-1,1 1 0,-9 54 0,-5 47 693,24-128-728,2-16-526,26-158 153,-3 15 293,4 6 992,-28 145-957,4 9-410,4 7-67,-1 1 0,0 0 0,-1 0-1,0 1 1,-1-1 0,6 27-1,18 66-18,15 68-1478,-36-141-671,-7-31 1259</inkml:trace>
  <inkml:trace contextRef="#ctx0" brushRef="#br0" timeOffset="7352.45">1243 2142 6085,'-75'-46'1178,"72"44"-921,1-2 59,2 4-301,0 0 0,-1-1 0,1 1 1,0 0-1,-1-1 0,1 1 0,0 0 0,0-1 0,-1 1 0,1 0 0,0-1 0,0 1 0,0-1 1,0 1-1,-1-1 0,1 1 0,0 0 0,0-1 0,0 1 0,0-1 0,0 1 0,0-1 1,0 1-1,0 0 0,0-1 0,0 1 0,0-1 0,1 1 0,-1-1 0,0 1 0,0 0 0,0-1 1,0 1-1,1 0 0,-1-1 0,0 1 0,0-1 0,1 1 0,-1 0 0,1-1 0,13-8-13,1 1-1,0 0 0,0 1 1,1 0-1,19-5 0,-9 4-431,36-19 1,-54 23 362,0-1 1,0 0-1,-1 0 1,0-1-1,0 1 1,0-2-1,-1 1 1,9-12-1,-7 6 245,0-1 0,-1-1 0,0 1 0,-1-1 0,-1 0 0,0 0 0,-1-1 0,-1 1 0,0-1-1,-1 0 1,0 0 0,-1 0 0,-1 0 0,-1 0 0,0 0 0,0 0 0,-2 0 0,-7-27 0,10 41-149,0 0 0,-1 0 0,1 0 0,0 0 0,-1 0-1,1 0 1,0 0 0,-1 0 0,1 0 0,-1 0 0,0 0 0,1 0 0,-1 0 0,0 0 0,0 0 0,1 0 0,-1 1 0,0-1 0,0 0 0,0 1 0,0-1 0,0 0 0,0 1 0,0-1 0,0 1 0,0 0 0,0-1 0,-2 1 0,1-1-43,-1 0 421,-1 8-282,1-1-82,0 1 0,1-1 1,0 0-1,0 1 0,0 0 0,0-1 1,1 1-1,0 0 0,1 11 0,45 357 904,-20-202-717,31 145 72,-8-59 17,-48-256-313,0-1 0,0 0 0,1 1 0,-1-1 0,1 0 0,-1 1 0,1-1 0,0 0 0,0 0 0,0 0 0,2 3 0,-2-5-6,-1 0 0,0 0 1,1 0-1,-1 0 0,0 0 0,1 0 1,-1 0-1,0 0 0,1 0 0,-1 0 0,1 0 1,-1 0-1,0 0 0,1 0 0,-1 0 1,0 0-1,1-1 0,-1 1 0,0 0 0,1 0 1,-1 0-1,0-1 0,0 1 0,1 0 1,-1 0-1,0-1 0,0 1 0,1 0 0,-1-1 1,0 1-1,0 0 0,0-1 0,0 1 1,1 0-1,-1-1 0,0 1 0,0 0 0,0-1 1,0 1-1,5-12-21,-1 1 0,-1 0 0,3-14 0,8-48-300,6-117 0,-20 179 297,0-1 0,0 1 0,-1-1-1,0 1 1,-1 0 0,0 0 0,-1-1 0,-1 1-1,1 1 1,-2-1 0,-9-18 0,8 20 14,1 1 0,-1 1 0,-1-1 0,0 1 0,0 0 0,0 0 0,-1 1 0,1 0 0,-2 1 0,1-1 0,-1 2 0,1-1 0,-1 1 0,-11-3 0,10 3-149,-1 1 1,0 0-1,1 1 0,-1 0 0,-1 1 1,1 0-1,-14 1 0,35-4-340,105-38-1359,-79 26-873,51-27 0,-51 21 1367</inkml:trace>
  <inkml:trace contextRef="#ctx0" brushRef="#br0" timeOffset="7770.42">1859 1884 256,'-5'0'290,"-102"4"2080,103-3-1964,-1-1-6,-10 2 368,25 0 969,32 1 332,-39-3-2642,29 1 882,-11-3-196,31-3-707,-48 5 424,0-1 1,-1 0 0,1 0 0,0 0-1,-1-1 1,1 1 0,-1-1 0,1 0-1,-1 0 1,0 0 0,0 0 0,1-1-1,3-3 1,-5 3-232,-2-20-599,-3 17 759,-13-25 926,-1 0-1,-1 1 1,-41-49-1,57 76-455,0 0 1625,-3 9-1332,2-2-423,0 0 0,1 0 1,-1 1-1,1-1 0,0 1 0,0 0 0,0-1 0,1 1 0,-1 0 0,1 0 0,0 0 1,1 0-1,-1 0 0,1 5 0,2 47 646,2 0 0,19 90-1,18 22-2221,-21-115-5124,-19-51 4976</inkml:trace>
  <inkml:trace contextRef="#ctx0" brushRef="#br0" timeOffset="8270.03">2072 2037 332,'4'-3'531,"3"-2"-167,-1 0 0,1-1-1,-1 0 1,0-1 0,0 1 0,0-1 0,-1 0 0,0-1 0,6-13 0,-10 18-221,-1 1 1,1-1 0,-1 0 0,0 0-1,0 1 1,0-1 0,0 0-1,0 1 1,-1-1 0,1 0-1,-1 1 1,0-1 0,0 0-1,0 1 1,0-1 0,-3-4-1,3 5-187,0 1 134,0-1 0,0 1 1,0 0-1,0 0 0,0 0 0,-1 0 0,1 0 1,0 0-1,-1 0 0,1 0 0,-1 0 1,1 0-1,-1 1 0,1-1 0,-1 1 0,1-1 1,-1 1-1,0 0 0,1-1 0,-1 1 0,1 0 1,-1 0-1,0 0 0,1 0 0,-1 1 0,-2-1 1,2 1-148,-3-1 507,1 5-20,4-5-422,-4 4 74,2-1 0,-1 1 0,0 0 1,1 0-1,0 0 0,0 0 0,0 0 1,0 0-1,0 1 0,1-1 0,0 1 1,0-1-1,0 1 0,1-1 0,0 1 1,-1-1-1,1 1 0,1 0 0,0 5 1,2 5 87,1 1-1,0-1 1,8 18 0,-10-27-244,1-1 1,-1 1-1,1-1 1,0 0-1,1 0 0,-1 0 1,1 0-1,0-1 1,0 0-1,1 1 1,-1-1-1,9 5 0,10-1-1075,-18-7 890,-3-1 45,-1 1 0,0-1 0,0 0 1,0 1-1,0-1 0,0 0 1,0 0-1,1 0 0,-1 0 0,0 0 1,0 0-1,0 0 0,0 0 1,1-1-1,-1 1 0,0 0 1,0-1-1,0 1 0,0-1 0,0 1 1,0-1-1,0 1 0,0-1 1,0 0-1,0 0 0,0 1 0,1-2 1,15-17-1277</inkml:trace>
  <inkml:trace contextRef="#ctx0" brushRef="#br0" timeOffset="8626.07">2264 1838 100,'1'-2'192,"0"-1"-1,0 1 1,1 0-1,-1 0 1,1 0-1,-1-1 1,1 1-1,0 1 1,3-4 0,-3 4 808,5 5-537,3 3-219,0 0 0,0 0 0,0 1 0,-1 0-1,0 0 1,-1 1 0,0 1 0,-1-1 0,0 1 0,9 15 0,-9-7 80,-1 0 0,-1 0-1,-1 1 1,0 0 0,1 19 0,-5-36-270,0 1 1,-1 0-1,1 0 0,-1 0 1,0 0-1,1 0 0,-1 0 1,-1 0-1,1-1 1,0 1-1,-1-1 0,1 1 1,-1-1-1,-3 5 1,5-7-39,-3 3 389,-3-8-298,2 2-88,1 1-6,1 0-1,-1 0 1,1 0-1,-1-1 1,1 1-1,0 0 1,0-1-1,0 0 1,0 1-1,0-1 1,1 0-1,-1 0 1,1 0-1,0 0 1,-1 0-1,2 0 1,-1-1-1,0 1 1,1 0-1,-1 0 1,1-1-1,0 1 1,0 0-1,1-6 1,1-2 1,1 1 0,1 0 0,0 1 1,0-1-1,1 1 0,0-1 0,0 1 0,1 1 1,0-1-1,1 1 0,0 0 0,0 1 0,1-1 1,0 2-1,0-1 0,0 1 0,1 0 0,0 1 1,0 0-1,1 0 0,-1 1 0,1 0 0,14-3 1,25-2-1500,-45 8 868,0 1 1,0 0 0,0 0-1,0 1 1,0-1-1,0 1 1,6 2 0,10 4-714</inkml:trace>
  <inkml:trace contextRef="#ctx0" brushRef="#br0" timeOffset="9203.15">3084 1631 272,'-2'-2'613,"-1"-3"-202,0 0 0,-1 1 0,1-1 0,-1 1 0,0 0 1,0 0-1,-1 1 0,-8-6 0,3 4-132,0 0 0,0 2 1,0-1-1,-1 1 0,0 1 0,0 0 0,1 0 1,-1 1-1,0 0 0,0 1 0,0 0 0,0 1 1,0 1-1,0-1 0,0 2 0,1-1 0,-1 1 0,1 1 1,-11 5-1,2 0-83,0 0 1,0 2 0,2 0 0,-1 1-1,1 1 1,1 0 0,1 1-1,-1 1 1,-16 22 0,26-29-109,-1 1 0,1 0 0,1 0 0,0 0 0,0 1 1,1 0-1,0-1 0,1 2 0,0-1 0,1 0 0,0 1 0,-1 13 1,3-17-50,0 0 1,0 0 0,1 0 0,0 0-1,1 0 1,-1-1 0,1 1 0,0 0 0,1-1-1,0 1 1,0-1 0,0 0 0,1 0 0,0 0-1,0-1 1,0 1 0,1-1 0,0 0-1,8 7 1,-1-3-105,1-1-1,1 0 1,-1 0-1,1-2 1,0 0-1,1 0 0,-1-1 1,1-1-1,0 0 1,0-2-1,1 1 1,-1-2-1,0 0 1,1-1-1,-1 0 1,1-1-1,19-4 0,-13 1-133,0-1 0,0 0 0,0-2 0,-1-1 0,0 0 0,0-2 0,-1 0 0,0-1 0,-1-1 0,0-1 0,19-17 0,-24 17 169,-1 0 0,-1-1 1,0 0-1,-1 0 0,-1-2 0,0 1 1,-1-1-1,-1 0 0,0-1 0,-1 0 0,-1 0 1,-1-1-1,0 0 0,-1 0 0,-1 0 0,-1 0 1,0-33-1,-2 40 100,-1 0 1,-1 0 0,1 0-1,-2 0 1,0 0-1,0 0 1,-1 1-1,0-1 1,-1 1 0,0 0-1,-1 0 1,-10-14-1,13 22-46,1-1 0,0 1 0,-1 0 0,1 0 0,-1 1 0,1-1 0,-1 0 0,0 1 0,0 0-1,-4-2 1,4 2-4,0 0 137,-2 3-69,-16 7 1,21-9-83,-1 1 1,0-1-1,0 1 0,0-1 1,1 1-1,-1 0 0,0 0 1,1-1-1,-1 1 0,0 0 1,1 0-1,-1 0 1,1 0-1,-1-1 0,1 1 1,0 0-1,-1 0 0,1 0 1,0 0-1,0 0 0,0 0 1,0 0-1,-1 0 0,2 2 1,-2-1 17,-1 12 64,0 1 0,1-1 0,0 0 0,2 1-1,-1-1 1,4 17 0,18 86 225,-4-17-214,-13-65-657,1 0 0,2 0 0,20 55 1,-26-87 270,-1 0 0,0-1 0,1 1 1,-1 0-1,1 0 0,0-1 1,0 1-1,0-1 0,0 0 0,0 1 1,0-1-1,1 0 0,-1 0 0,1-1 1,0 1-1,0 0 0,-1-1 1,1 1-1,5 0 0,-5-1-1330</inkml:trace>
  <inkml:trace contextRef="#ctx0" brushRef="#br0" timeOffset="9573.25">3470 1934 1840,'11'-16'333,"57"-100"5137,-70 111-5096,-13-18 1361,6 29-1441,-30 19-25,35-22-210,0 0 1,1 1-1,-1 0 0,1-1 1,0 1-1,0 1 0,0-1 0,1 0 1,-1 1-1,1-1 0,0 1 1,1 0-1,-1 0 0,1-1 1,0 1-1,0 0 0,0 0 1,1 0-1,-1 0 0,1 1 0,1-1 1,-1 0-1,1 0 0,2 9 1,-3-11-48,1 0 1,0 0 0,0 0-1,0 0 1,0 0-1,0 0 1,1 0 0,-1-1-1,1 1 1,0 0-1,0-1 1,0 1 0,0-1-1,0 0 1,0 0-1,1 0 1,-1 0 0,1 0-1,-1 0 1,1-1-1,0 1 1,0-1 0,0 0-1,0 1 1,0-2-1,0 1 1,0 0 0,0 0-1,0-1 1,6 0-1,-5 1-26,2-4 5,0 0 7,-3 1 0,0 1 1,0-1-1,1 0 1,-1 0 0,-1 0-1,1 0 1,0-1-1,0 1 1,2-4-1,-2 2 20,1 0 0,-1 0-1,0-1 1,0 1 0,0-1 0,0 0-1,-1 0 1,0 0 0,0 0-1,0 0 1,-1-1 0,2-8-1,0 2 87,3-23 251,-6 32-253,0-1-15,0-11-2,0 11 527,1 15-544,1 9-115,1 0-1,8 29 0,-9-41-442,1 1 0,0-1 0,1 0 0,0 0 0,7 11 0,-4-11-3494,1-3 3026,-5-4 210,0 2-1054</inkml:trace>
  <inkml:trace contextRef="#ctx0" brushRef="#br0" timeOffset="9951.15">3849 1641 372,'0'0'779,"-4"0"-43,-10-3-37,11 2 600,-3 4-706,1-1-501,0 0 185,-1 1-1,0 0 0,1 0 1,-10 7-1,14-8-181,-1-1-1,0 1 1,1 0-1,-1-1 1,1 1 0,-1 0-1,1 0 1,0 0-1,0 0 1,0 0 0,0 0-1,0 0 1,0 0-1,0 1 1,1-1 0,-1 0-1,1 0 1,0 1 0,0-1-1,0 5 1,2 4 58,1 0 1,1 0-1,0 0 1,0 0-1,1 0 1,0-1-1,1 0 0,0 0 1,11 11-1,-7-6 135,0 0-1,-1 0 1,-1 1-1,11 27 0,-17-39-199,-1-1 0,0 1-1,-1 0 1,1-1 0,-1 1-1,1 0 1,-1-1 0,0 1-1,0 0 1,-1-1 0,1 1 0,-2 3-1,1-4-59,0-1 0,0 0-1,0-1 1,0 1 0,0 0 0,-1 0 0,1 0-1,-1-1 1,0 1 0,1-1 0,-1 1-1,0-1 1,0 0 0,0 0 0,0 1-1,0-1 1,0 0 0,0-1 0,0 1-1,0 0 1,0-1 0,0 1 0,-1-1-1,1 0 1,-4 0 0,2 1-149,0-1 0,-1 0 0,1 0 0,0 0 0,0-1 0,0 0 0,0 1 0,0-2 0,-5-1 0,6 2-447,-1 0-1,1-1 1,0 0 0,0 0-1,0 0 1,0 0 0,1-1 0,-4-3-1,3 4-1625</inkml:trace>
  <inkml:trace contextRef="#ctx0" brushRef="#br0" timeOffset="10352.59">3960 1772 920,'1'-2'494,"-1"1"0,1-1 0,0 1 1,0-1-1,-1 0 0,1 1 0,0-1 0,-1 0 0,0 0 0,1 1 0,-1-1 0,0 0 0,0 0 1,0 1-1,-1-4 0,1 4-285,-1 1 1,0-1 0,1 1-1,-1-1 1,0 0 0,1 1-1,-1 0 1,0-1 0,0 1-1,0-1 1,1 1 0,-1 0-1,0 0 1,0-1 0,0 1-1,0 0 1,0 0 0,0 0-1,0 0 1,-7-1-1289,2 0 1743,0 20-189,5-17-436,0 0 1,0 0-1,1 0 0,-1 0 1,0 0-1,1 0 0,0 0 1,-1 0-1,1 0 0,0 0 0,0 0 1,0 0-1,0 0 0,0 0 1,1 0-1,-1 0 0,0 0 1,1 0-1,1 3 0,6 11 73,0 0-1,1-1 0,13 17 1,-14-21-100,0 0-1,-1 0 1,0 0 0,-1 1-1,0 0 1,-1 0 0,0 0-1,5 24 1,-10-33-61,0 0 0,0-1 0,0 1 0,-1 0 0,1 0 0,-1-1 0,1 1 0,-1 0 0,0-1 0,-1 1 0,1 0 0,0-1 0,-1 0 0,1 1 0,-1-1 0,1 0 0,-1 0 0,0 0 0,0 0 0,0 0 0,-1 0 0,1 0 0,0-1 0,-5 3 0,-3 2-984,1-1 0,-2 0-1,1-1 1,-18 5 0,-8 0-1698,-8 0 829</inkml:trace>
</inkml:ink>
</file>

<file path=word/ink/ink5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1:57:19.469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531 765 108,'5'-8'473,"-1"0"0,0 0 0,-1-1 0,1 1 1,-2-1-1,1 0 0,-1 1 0,0-1 0,0-15 0,-2 3 377,-1-1 1,-6-38-1,6 56-767,0-1 0,-1 1 0,1 0 0,-1 0 0,0 0 0,0 0 0,0 0 0,-1 1 0,0-1 0,1 1 0,-1-1 0,-4-3 0,4 5-39,0 0-1,0 1 1,-1-1 0,1 1 0,0-1 0,-1 1-1,1 0 1,-1 1 0,1-1 0,-1 0 0,-4 1-1,5 0-31,2-1 0,-1 1-1,0 0 1,1 0-1,-1 0 1,0 0-1,0 0 0,1 0 1,-1 0-1,0 0 1,0 1-1,1-1 1,-1 1-1,1 0 1,-1-1-1,0 1 1,-1 1-1,-3 1 24,-1 0-7,0 0 0,0 1 0,1 0 1,-1 0-1,1 0 0,0 1 1,0 0-1,1 0 0,-1 1 0,1 0 1,0 0-1,-4 7 0,-5 8 44,1 0 0,-11 28 0,17-34-45,1-1 0,1 1 0,0 0 0,1 0 0,0 0 0,1 1 1,1-1-1,0 17 0,2-26-20,0-1 1,0 1-1,1 0 1,0-1-1,0 1 0,0-1 1,1 1-1,-1-1 1,1 0-1,1 0 1,-1 0-1,1 0 1,0 0-1,0 0 0,0-1 1,0 1-1,1-1 1,0 0-1,0 0 1,0 0-1,0-1 1,1 1-1,0-1 0,8 4 1,-12-6-8,1 0 0,-1-1 0,0 0 1,1 1-1,-1-1 0,1 0 0,-1 1 0,0-1 0,1 0 0,-1 0 1,1 0-1,-1 0 0,0 0 0,1-1 0,2 0 0,0 1 0,-1-1 0,1 1 0,-1 0 0,1-1 0,-1 1 0,1-1 0,-1 0 0,1 0 0,-1-1 0,0 1 0,1-1 0,5-3 0,2-2 3,-5 3 0,0 0 0,0-1 1,0 0-1,-1 0 0,0 0 1,0-1-1,0 0 0,0 0 1,-1 0-1,0-1 0,-1 1 1,1-1-1,-1 0 0,-1 0 1,1 0-1,2-13 0,5-12 20,-10 31-17,0-5 113,8 8-379,23 9 166,-31-11 91,1 1 0,-1-1 0,0 0 0,1 0 0,-1 1 1,1-1-1,-1 0 0,0 0 0,1 0 0,-1 0 0,1 0 0,-1 0 0,0 0 0,1 0 0,-1 0 0,1 0 0,-1 0 0,1 0 0,-1 0 0,0 0 0,1 0 0,-1 0 0,1 0 0,-1-1 0,0 1 0,1 0 0,-1 0 0,1 0 1,0-1-1,6-5-28,1 1 1,-1-1-1,0-1 1,-1 0-1,1 0 1,-1 0-1,0 0 1,-1-1-1,0 0 1,8-17-1,-7 9 2,0 0-1,-1-1 1,0 0-1,-1 0 0,1-24 1,-2-16 17,-3 1 0,-11-94 0,11 148 13,-2-20 24,-1 1 0,-1 0 0,0-1 0,-2 2 1,-1-1-1,0 1 0,-18-34 0,21 47-17,0 1 0,0 0 0,-1-1 0,0 2 1,0-1-1,-1 0 0,1 1 0,-1 0 0,0 0 0,-1 1 1,1 0-1,-1 0 0,0 0 0,0 1 0,0 0 0,0 0 1,-1 1-1,1 0 0,-1 0 0,1 1 0,-1 0 0,0 0 1,1 1-1,-16 1 0,10 0 2,0 1-1,0 0 1,0 1 0,0 1 0,1 0-1,0 0 1,-1 1 0,2 1 0,-15 8-1,10-3 7,1 0-1,0 1 0,0 1 0,2 0 0,-22 26 0,12-7 15,1 1 0,2 0 0,1 1 1,2 1-1,-21 61 0,26-58 3,2-1-1,2 1 1,1 1 0,2-1 0,2 1 0,1 0 0,2 0 0,2 0 0,13 77 0,-8-85-11,0 0 0,2 0 0,2-1 1,1 0-1,1-1 0,1 0 0,1-1 0,2-1 0,1 0 1,1-1-1,1-1 0,38 36 0,-45-50-9,0 0 0,1-1-1,0-1 1,0 0 0,1-1 0,0 0-1,0-1 1,1-1 0,0-1 0,25 6-1,-33-9-8,0-1 0,0 0-1,1-1 1,-1 0 0,0 0 0,0 0-1,0-1 1,0-1 0,0 1-1,0-1 1,0-1 0,0 1-1,-1-1 1,1-1 0,-1 1-1,0-1 1,0 0 0,0-1-1,0 0 1,-1 0 0,0 0-1,0-1 1,9-11 0,-6 4-3,-1 0 1,-1-1-1,0 1 1,-1-1-1,0-1 1,-1 1-1,0-1 1,-2 0-1,3-16 1,0-12 30,0-83 0,-6 95 3,-2 0 0,-1 0 0,-1 0 0,-13-47 0,13 66-33,1 0 1,-2 0 0,1 1 0,-2-1 0,1 1-1,-2 1 1,1-1 0,-2 1 0,1 0 0,-1 1 0,-1 0-1,0 0 1,0 1 0,-11-8 0,-10 2-246,27 13-6,-4 3-117,4-1-5,0 0 353,0 0-1,-1 0 0,1 0 0,0 0 1,1 1-1,-1-1 0,0 1 1,-5 3-1,7-3-366,0-1 1,-1 0 0,1 1-1,0-1 1,0 1-1,0 0 1,0-1-1,0 1 1,0 0 0,1 0-1,-1-1 1,0 1-1,1 0 1,-1 3-1,-2 19-1131</inkml:trace>
  <inkml:trace contextRef="#ctx0" brushRef="#br0" timeOffset="435.72">1099 460 468,'-1'-2'92,"-10"-16"1416,11 18-1378,0-1 1,0 1-1,0 0 0,0-1 1,0 1-1,0 0 1,0 0-1,0-1 1,0 1-1,0 0 1,0 0-1,0-1 1,0 1-1,-1 0 1,1 0-1,0-1 1,0 1-1,0 0 1,-1 0-1,1 0 1,0-1-1,0 1 1,0 0-1,-1 0 1,1 0-1,0 0 1,0-1-1,-1 1 0,1 0 1,0 0-1,-1 0 1,1 0-1,0 0 1,0 0-1,-1 0 1,1 0-1,0 0 1,-1 0-1,1 0 1,0 0-1,0 0 1,-1 0-1,1 0 1,0 0-1,0 0 1,-1 1-1,-8 39 501,3 0 0,-4 77 0,8-21-53,-1-49-1806,8 93 0,-5-137-1165</inkml:trace>
  <inkml:trace contextRef="#ctx0" brushRef="#br0" timeOffset="1683.44">1024 319 672,'2'-5'172,"0"-1"1,1 1-1,0-1 1,0 1-1,0 0 1,0 0-1,1 1 0,0-1 1,0 1-1,0 0 1,1 0-1,0 0 1,-1 0-1,1 1 0,0 0 1,1 0-1,-1 0 1,0 1-1,1-1 1,0 1-1,-1 1 0,1-1 1,0 1-1,0 0 1,11 0-1,-11 0-55,1 1-1,0 0 0,0 0 1,0 0-1,0 1 1,-1 0-1,1 1 0,0-1 1,-1 1-1,1 1 1,-1-1-1,0 1 1,0 0-1,0 1 0,0-1 1,0 1-1,-1 0 1,1 1-1,-1-1 0,0 1 1,-1 0-1,7 8 1,-8-6-38,0-1-1,-1 0 1,1 1 0,-1-1 0,-1 1 0,1 0 0,-1 0 0,0-1 0,-1 1 0,0 0-1,0 0 1,0 0 0,-1 0 0,0-1 0,0 1 0,-1 0 0,0-1 0,-4 11 0,1-3 49,-1 0 0,-1 0 1,0 0-1,-1-1 0,-1 0 1,-20 24-1,-6-10 238,33-25-298,0 1 15,1-3-79,1 0 0,0 0 0,0 1 0,-1-1 0,1 0 0,0 0 0,0 0 0,0 0 0,-1 1 0,1-1 0,0 0 0,0 0 0,0 0 0,0 1 0,0-1 0,-1 0 0,1 0 0,0 1 0,0-1 0,0 0 0,0 0 0,0 1 0,0-1 0,0 0 0,0 0 0,0 1 0,0-1 0,0 0 0,0 1 0,0-1 0,0 0 0,0 0 0,0 1 0,0-1 0,0 0 0,0 0 0,0 1 0,1-1 0,-1 0 0,0 0 0,0 0 0,0 1 0,0-1 0,1 0 0,-1 0 0,0 0 0,0 1 0,0-1 0,1 0 0,-1 0 0,0 0 0,19 8 30,-1 0 0,0 1 0,0 1 0,15 12 0,-26-17 29,0 0 0,-1 0 0,0 1 1,0 0-1,-1 0 0,0 0 1,0 1-1,0-1 0,-1 1 0,1 0 1,-2 1-1,1-1 0,2 10 0,-6-15-27,1 1 0,-1-1 0,0 1 0,0-1 0,0 1 0,-1 0 0,1-1 1,-1 1-1,1-1 0,-1 1 0,0-1 0,0 0 0,0 1 0,0-1 0,0 0 0,-3 3 0,2 0 5,-1-1 0,-1 0 1,1 0-1,0 0 1,-1-1-1,0 1 0,-5 2 1,2-1-64,-1-1 1,0 0-1,0 0 0,0-1 1,-1 0-1,1 0 1,-1-1-1,0 0 0,1 0 1,-1-1-1,0-1 0,0 1 1,-14-2-1,21 1-94,0 0-1,0-1 1,0 1-1,0 0 1,0-1-1,1 1 1,-1-1-1,0 0 1,0 1-1,0-1 1,0 0-1,1 0 1,-1 0-1,0-1 1,1 1-1,-1 0 1,1 0-1,-2-3 1,1 2-648,6-3-1489,14-15 1607,-17 19 599,0 0-1,0-1 1,0 1-1,1 0 1,-1 0-1,0 0 1,0 1-1,1-1 1,-1 0-1,0 0 1,1 1-1,-1-1 0,1 1 1,-1-1-1,1 1 1,-1-1-1,1 1 1,1 0-1,4-1-98,98-31-874,-71 23 1531,61-25 0,-84 29-330,0-1 0,-1 0 0,1 0 0,-1-2 0,0 1 0,-1-1 0,0 0 0,0-1 1,8-11-1,-11 13 79,-4 4-208,1 1 1,-1-1 0,0 1-1,0-1 1,0 0 0,-1 0-1,1 0 1,-1 0 0,0 0-1,0 0 1,0-1 0,0 1-1,1-5 1,-2 3 43,0 0-1,0 1 1,-1-1-1,1 1 1,-1-1-1,0 1 1,0-1-1,-2-4 1,2 6-41,-1 1 6,1 1 0,0-1 0,0 1 0,-1 0 0,1-1 0,-1 1 0,1 0 0,-1 0 0,0 0 0,1 0 0,-3 0 1,-3 2 203,1-1-186,4 0-54,0 0 1,0 0-1,0 1 0,0-1 1,0 0-1,0 1 0,0-1 1,0 1-1,0 0 0,0 0 1,1-1-1,-1 1 1,0 0-1,1 1 0,-3 0 1,-5 5 53,1-1-1,0 1 1,1 0 0,0 1 0,0-1 0,0 1 0,1 1 0,0-1-1,1 1 1,0 0 0,-6 14 0,9-17-46,0 0 1,0 0-1,0 0 0,1 0 1,0 0-1,0 1 0,0-1 1,1 1-1,0-1 0,0 0 1,1 1-1,-1-1 0,2 0 1,-1 1-1,1-1 0,-1 0 1,2 0-1,-1 0 0,1 0 1,6 10-1,-6-12-28,0 0-1,0 0 1,0-1 0,0 1-1,1-1 1,-1 0 0,1 0 0,0 0-1,0-1 1,0 1 0,0-1 0,1 0-1,-1 0 1,1 0 0,-1-1 0,8 2-1,-5-2-24,0 0 0,0-1-1,0 0 1,1 0 0,-1-1 0,0 1-1,0-2 1,0 1 0,0-1 0,8-3-1,-3 0-21,0 0 1,0-1-1,-1 0 0,0-1 0,0-1 0,0 1 0,-1-2 0,0 1 1,-1-1-1,0-1 0,14-18 0,-8 3 25,-1-1-1,-2 0 1,0-1 0,-2-1-1,-1 1 1,-1-1 0,-1-1-1,-2 0 1,-1 1 0,-1-1-1,-1-1 1,-3-32 0,-1 41 32,-1 1 1,0-1-1,-2 1 0,0 0 1,-2 0-1,0 1 0,-1 0 1,-1 0-1,-1 1 1,0 0-1,-1 0 0,-23-26 1,33 43-11,-1 0-1,0-1 1,0 1 0,0 0 0,0-1 0,0 1 0,0 1 0,0-1-1,0 0 1,-1 0 0,1 1 0,0-1 0,0 1 0,-1 0 0,-1-1-1,2 1-7,-2 0 28,4 0-23,0 1-1,0-1 1,0 0-1,0 1 1,0-1-1,0 1 1,0-1 0,0 0-1,-1 1 1,1-1-1,0 1 1,0-1-1,0 0 1,0 1-1,-1-1 1,1 0 0,0 1-1,0-1 1,-1 0-1,1 1 1,0-1-1,0 0 1,-1 0 0,1 1-1,0-1 1,-1 0-1,1 0 1,-1 0-1,0 1 1,1-1 0,-1 1 0,0-1 0,1 0 0,-1 1 0,1-1 0,-1 1 1,1-1-1,-1 1 0,0-1 0,1 1 0,0-1 0,-1 1 0,1 0 0,-1-1 0,1 1 0,0 0 0,-1-1 1,1 1-1,0 0 0,0-1 0,0 1 0,-1 0 0,1-1 0,0 1 0,0 0 0,0 1 0,0 20 50,1 0 0,1 0 0,1-1 0,6 26 0,3 20 65,19 138 285,23 178 285,-22-22 19,-1-8-359,-26-311-267,3-17-71,-3-22-9,-3 1-23,2-3-40,0-1 26,0 0 0,-1-1 0,1 1-1,0-1 1,0 0 0,-1 0 0,1 0 0,-1 0 0,1 0-1,-1-1 1,1 0 0,-1 0 0,6-4 0,0-1-54,0 0 1,-1-1-1,1 0 1,9-13 0,-2-1-65,-1 0 1,-1-1 0,16-35 0,-22 40 99,-1 0 1,-1 0-1,-1-1 0,0 0 1,-2-1-1,0 1 0,-1 0 1,-1-1-1,-1 1 0,0-1 0,-2 1 1,-4-23-1,4 30 36,-1 0 1,-1 1-1,0-1 0,0 1 1,-1 0-1,0 0 0,-1 1 1,-1 0-1,0 0 1,0 0-1,0 1 0,-1 0 1,-1 0-1,0 1 0,0 0 1,0 0-1,-1 1 0,0 1 1,-1 0-1,-17-8 0,2 4-129,-1 2-1,0 1 0,0 2 0,-1 0 1,1 2-1,-1 1 0,-28 1 0,33 4-584</inkml:trace>
  <inkml:trace contextRef="#ctx0" brushRef="#br0" timeOffset="2556.93">2175 466 256,'-2'-2'134,"0"0"0,-1 0-1,1 0 1,-1 0 0,1 1 0,-1 0 0,0-1 0,1 1-1,-1 0 1,0 0 0,0 1 0,0-1 0,0 0-1,1 1 1,-1 0 0,0 0 0,0 0 0,-4 0-1,1 1 28,0 0 0,0 1 0,1 0 0,-1 0 0,0 0 0,1 0 1,0 1-1,-9 6 0,1 0 44,1 1 0,0 0 0,1 1 1,0 0-1,1 1 0,-13 17 1,17-20-99,0 0 0,0 0 0,1 0 0,0 1 0,1 0 1,0 0-1,0 0 0,1 0 0,1 0 0,-1 1 0,0 14 1,3-22-86,0-1 0,0 1-1,0 0 1,0-1 0,1 1 0,-1 0 0,1-1 0,-1 1 0,1 0 0,0-1 0,0 1 0,0-1 0,1 1 0,-1-1 0,1 0 0,-1 0 0,1 1 0,0-1 0,-1 0 0,1-1-1,0 1 1,0 0 0,1 0 0,-1-1 0,0 1 0,1-1 0,-1 0 0,0 0 0,1 0 0,-1 0 0,1 0 0,0 0 0,-1-1 0,1 1 0,0-1 0,4 0 0,-2 0-3,0 0 0,0 0 1,0-1-1,0 1 0,0-1 1,0 0-1,0-1 0,-1 1 1,1-1-1,-1 0 0,1 0 1,-1-1-1,0 1 0,1-1 1,-1 0-1,0 0 0,-1-1 1,7-6-1,6-14 196,0-1 0,13-32 0,-17 31 151,32-47-1,-42 71-353,-1 0 0,1 0 0,-1 0 0,1 0 0,0 0 0,0 0 0,0 0 0,0 1 0,0-1 0,0 1 0,0 0 0,1-1 0,-1 1 0,0 0 0,1 0 0,-1 1 0,1-1 0,-1 0 0,1 1 0,-1 0 0,1-1 0,-1 1 0,1 0 0,0 0 0,-1 0 0,1 1 0,-1-1 0,1 1 0,-1-1 0,1 1 0,-1 0 0,1 0 0,-1 0 0,2 2 0,1-1 2,0 2 0,0-1 1,-1 1-1,1-1 0,-1 1 1,0 1-1,0-1 1,0 0-1,-1 1 0,0 0 1,0 0-1,0 0 1,3 8-1,-3-7 1,-1 1-1,0-1 1,0 1 0,-1-1 0,0 1-1,0 0 1,0 0 0,-1-1 0,0 1-1,0 0 1,-1 0 0,0-1-1,0 1 1,-1-1 0,1 1 0,-1-1-1,-1 1 1,1-1 0,-1 0 0,-7 11-1,5-10 2,-1-1 0,1 1-1,-1-1 1,-7 5 0,11-9-8,10-7-9,1 1 3,48-21 7,-41 18-24,24-8 91,-1-2 0,68-39 0,-95 48-25,-1-1 0,0 1 0,0-2 0,-1 1 0,12-16 0,-17 18-17,0 1 1,-1-1 0,0 0 0,0-1 0,0 1 0,-1-1 0,0 1-1,-1-1 1,0 0 0,2-10 0,-3 10 10,0 1-1,-1 0 1,0 0-1,0-1 1,0 1 0,-1 0-1,0 0 1,0-1-1,-4-10 1,3 15-20,0 0 0,1 0 1,-1 0-1,0 0 0,-1 0 0,1 0 0,0 1 0,-1-1 0,-4-3 1,2 1 53,2 4-56,1-1 1,-1 1 0,1 0 0,-1 0-1,0 0 1,1 0 0,-1 1-1,0-1 1,0 1 0,1-1 0,-1 1-1,-3 0 1,-1 0 40,-3 1 22,2 3-63,-1 0 1,1 1-1,0 0 1,0 0-1,1 0 0,0 1 1,0 0-1,0 1 1,1 0-1,-1 0 0,2 0 1,-1 0-1,1 1 1,0 0-1,1 0 1,0 1-1,0-1 0,0 1 1,1 0-1,1 0 1,0 0-1,0 0 0,0 0 1,1 0-1,1 0 1,0 1-1,0-1 1,1 0-1,0 1 0,0-1 1,3 11-1,-1-11-50,0-1-1,1 1 1,-1-1 0,2 0-1,-1 0 1,1 0-1,0-1 1,0 0 0,1 1-1,0-2 1,1 1-1,-1-1 1,1 0 0,1 0-1,-1-1 1,1 0-1,-1-1 1,2 1 0,-1-1-1,0-1 1,1 0-1,-1 0 1,1 0 0,0-1-1,0-1 1,0 1-1,0-1 1,0-1 0,0 0-1,0 0 1,10-2-1,90-26-2438,-106 27 2086,-1 0 1,1 0 0,-1 0-1,1 0 1,-1-1 0,0 1-1,1-1 1,-1 1 0,3-3-1,5-4-1743,-8 7 620</inkml:trace>
</inkml:ink>
</file>

<file path=word/ink/ink5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1:57:25.044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3223 88 264,'0'0'594,"5"-19"2380,-7 2-2549,2 13 310,-2 0-419,-4-10-23,4 11-25,-1 1-34,-1 0-127,1 0 1,-1 0-1,-1 1 0,1 0 0,0-1 1,-8 0-1,8 2 39,-2 1-8,-6 2-69,-1 1 0,1 0 0,0 1 0,0 0 0,1 0 0,0 2 0,0-1 0,0 2 0,1-1 0,0 1 0,0 1 0,1 0 1,0 0-1,-12 18 0,8-9-1,1 1 1,2 0 0,0 1 0,0 0 0,2 0 0,1 1 0,-10 43 0,12-37-4,0 1 0,2 0-1,1-1 1,1 1 0,5 53 0,-3-72-49,0 0 0,1 0 0,0 0 0,1 0 0,-1-1 0,2 1 1,-1-1-1,1 0 0,0 0 0,1 0 0,0-1 0,0 1 0,1-1 0,0 0 0,0-1 0,1 1 0,-1-1 0,1-1 0,1 1 0,-1-1 0,1 0 0,8 3 1,-9-5-7,0-2 1,0 1-1,0-1 1,0 0-1,0 0 1,0-1 0,0 1-1,0-2 1,0 1-1,1-1 1,-1 0 0,0-1-1,-1 0 1,1 0-1,12-5 1,-7 2 2,-1 0 0,-1 0 1,1-1-1,-1-1 0,0 0 1,0 0-1,-1-1 0,0 0 0,0 0 1,-1-1-1,0-1 0,-1 1 1,12-19-1,-18 25-9,1 0 1,-1-1-1,1 1 1,-1 0-1,0-1 1,-1 1-1,1-1 1,0 0-1,-1 1 1,0-1-1,0 1 0,0-6 1,-2-9 4,2 16-9,-1 0 1,1-1-1,-1 1 0,0 0 1,0 0-1,0 0 1,0 0-1,0 0 1,0 0-1,0 0 1,-1 0-1,1 0 1,-1 0-1,1 1 1,-1-1-1,0 0 1,0 1-1,-3-3 1,-1 1-1,0-1 0,-1 1 0,1 1 0,-1-1 0,-7-1 1,-50-8 37,60 11-37,-1 1-4,-13-4 6,13 4-3,1-1 10,-6 0-17,17 0 83,82-3-62,-68 4 7,0-1 0,0-1 0,32-8 0,-41 7 8,-7 2 104,0-1-1,-1-1 1,1 1 0,-1-1-1,1 1 1,-1-1 0,0 0-1,0-1 1,0 1 0,-1-1-1,1 0 1,5-8 0,-7 10 415,0 1-376,-2 1-162,0-1 0,0 1-1,1 0 1,-1-1 0,0 1-1,0 0 1,0 0 0,1-1 0,-1 1-1,0 0 1,0 0 0,1-1-1,-1 1 1,0 0 0,0 0-1,1 0 1,-1 0 0,0-1 0,1 1-1,-1 0 1,0 0 0,1 0-1,-1 0 1,0 0 0,1 0 0,-1 0-1,0 0 1,1 0 0,-1 0-1,0 0 1,1 0 0,-1 0-1,0 0 1,1 0 0,-1 1 0,0-1-1,1 0 1,-1 0 0,0 0-1,1 0 1,-1 1 0,0-1 0,0 0-1,1 0 1,-1 0 0,0 1-1,0-1 1,0 0 0,1 0-1,-1 1 1,29 239 526,-21-161-923,-4-36-667,-1-7-1715,0-12-2458,-3-21 3719</inkml:trace>
  <inkml:trace contextRef="#ctx0" brushRef="#br0" timeOffset="596.91">3490 498 44,'1'-5'223,"1"0"0,-1 0 0,1 0 1,0 0-1,0 1 0,1-1 0,-1 1 0,1 0 0,0-1 0,1 1 0,-1 1 1,0-1-1,1 0 0,0 1 0,0 0 0,0 0 0,7-4 0,-9 6-159,0 0-1,1 0 0,-1 1 1,1-1-1,-1 0 0,1 1 1,-1 0-1,1 0 0,-1 0 1,1 0-1,-1 0 0,1 0 1,0 0-1,-1 1 0,1 0 1,3 1-1,35 18 486,-33-14-476,-1 1 0,0-1-1,0 2 1,0-1 0,-1 1 0,0 0 0,0 0 0,-1 0-1,0 1 1,-1 0 0,0 0 0,0 0 0,-1 1 0,0-1 0,0 1-1,-1 0 1,-1 0 0,1 12 0,-2-20-59,0 1 0,0-1 0,-1 1 0,1-1 0,-1 1 0,0-1 0,0 0-1,0 1 1,0-1 0,0 0 0,0 0 0,0 0 0,-1 0 0,1 0 0,-1 0 0,0 0 0,-2 2 0,2-2-2,-19 7 184,16-14-166,-19-15-4,23 19-23,0-1 1,0 0-1,0 0 1,1 1 0,-1-1-1,0 0 1,1 0-1,-1 0 1,1 0-1,0 0 1,-1 0 0,1 0-1,0 1 1,0-1-1,0 0 1,0 0-1,1 0 1,-1 0 0,1 0-1,-1 0 1,1 0-1,-1 0 1,1 1-1,1-3 1,2-9 122,1 0-1,0 1 1,1-1-1,10-14 1,-4 6 113,-12 20-222,0 0-1,1 1 0,-1-1 0,0 1 1,1-1-1,-1 0 0,1 1 0,-1-1 0,0 1 1,1 0-1,-1-1 0,1 1 0,0-1 0,-1 1 1,1 0-1,-1-1 0,1 1 0,0 0 0,-1-1 1,1 1-1,-1 0 0,1 0 0,0 0 1,-1 0-1,1 0 0,0 0 0,-1 0 0,1 0 1,0 0-1,-1 0 0,1 0 0,0 0 0,-1 0 1,1 0-1,0 1 0,-1-1 0,1 0 0,0 0 1,-1 1-1,1 0 0,18 15 325,-18-15-408,2 3 100,0 0-1,0 1 1,-1 0-1,1-1 0,-1 1 1,0 0-1,-1 0 1,1 0-1,-1 0 1,2 11-1,7 21 97,-7-29-97,0 0 1,1-1-1,0 0 1,1 0-1,-1 0 1,1 0-1,1-1 1,-1 1-1,12 8 1,-15-14-24,1 1 0,0-1-1,0 0 1,0 0 0,0 0 0,0 0 0,0-1 0,0 1 0,0-1-1,0 1 1,3-1 0,3 0 19,-5 0-22,0 0 0,0 0 0,0 0 0,0-1 0,-1 1 0,1-1 0,0 0 0,0-1 0,-1 1 0,1 0 0,0-1 0,3-2 1,0 1 11,-1-1-2,0 1-1,0-1 1,0 0-1,-1 0 1,1-1-1,-1 1 0,0-1 1,-1 0-1,1-1 1,-1 1-1,0-1 1,0 0-1,-1 0 1,1 0-1,-1-1 0,-1 1 1,1-1-1,-1 1 1,0-1-1,-1 0 1,0 0-1,0 0 1,0 0-1,-1 0 1,0 0-1,0 0 0,-1 0 1,-2-12-1,2 11-2,-1 0 1,0 0-1,0 0 0,-1 0 0,0 1 0,0-1 0,-1 1 0,1 0 0,-2 0 1,1 0-1,-1 1 0,0-1 0,0 1 0,-1 0 0,0 1 0,0 0 0,0-1 1,-1 2-1,0-1 0,1 1 0,-2 0 0,1 0 0,0 1 0,-11-3 0,12 5-15,-1 0-1,0 1 0,1 0 0,-1 0 0,0 0 1,1 1-1,-1 0 0,1 0 0,-1 1 0,1 0 1,0 0-1,-1 1 0,1-1 0,0 1 0,0 0 1,1 1-1,-1 0 0,1 0 0,0 0 0,-6 5 1,8-5-110,0-1 0,1 1 0,-1 0 0,0 0 0,1 0 0,0 0 0,0 0 0,0 0 0,1 0 0,-1 1 0,1-1 0,0 1 0,0-1 0,0 8 0,1-5-558,1-1-1,-1 0 1,1 1 0,0-1-1,3 11 1,0-10-1216,14 14 574</inkml:trace>
  <inkml:trace contextRef="#ctx0" brushRef="#br0" timeOffset="1328.16">4021 425 312,'1'-4'791,"-1"3"-594,8-28 1469,-1 12 3922,-6 41-5262,11 46-1,-11-62-250,1 0-1,1-1 1,0 1-1,0-1 1,0 1-1,0-1 1,1 0-1,1-1 1,-1 1 0,1-1-1,10 11 1,-13-15-57,0 0 1,0-1 0,0 1 0,0-1 0,1 0 0,-1 0 0,0 0 0,0 0 0,1 0-1,-1 0 1,1-1 0,-1 1 0,1-1 0,-1 1 0,1-1 0,-1 0 0,1 0 0,-1 0-1,1 0 1,-1-1 0,1 1 0,-1-1 0,3 0 0,-1-1-3,0 0-1,0 0 1,0 0 0,0-1 0,-1 0 0,1 1-1,-1-1 1,0 0 0,0-1 0,0 1-1,0 0 1,0-1 0,3-5 0,-1-2 44,0 1 1,0-1 0,-1 1 0,-1-1 0,0 0 0,0-1-1,-1 1 1,1-19 0,-3 12 101,-1 30 80,0 24-127,1-33-109,0 0 0,0-1 0,1 1-1,-1-1 1,1 1 0,0 0-1,0-1 1,0 1 0,0-1 0,0 0-1,0 1 1,1-1 0,-1 0 0,1 0-1,-1 1 1,1-1 0,0-1-1,0 1 1,0 0 0,0 0 0,0-1-1,1 1 1,-1-1 0,0 0-1,1 0 1,-1 1 0,1-1 0,-1-1-1,1 1 1,-1 0 0,1-1 0,0 1-1,-1-1 1,1 0 0,3 0-1,0-1-2,1-1-1,-1 0 0,0 0 0,0-1 1,0 1-1,0-1 0,0-1 0,-1 1 0,1-1 1,-1 0-1,0 0 0,0 0 0,0-1 0,-1 0 1,0 0-1,0 0 0,0 0 0,0-1 1,-1 1-1,0-1 0,0 0 0,3-10 0,1-2-5,-2-1-1,0 0 1,-1 0 0,-1-1-1,-1 1 1,0-32-1,-2 34 11,0-1-1,-1 1 0,-5-23 1,4 30-9,-1 2-3,3 6 4,-1 0 0,1 0 0,-1 0 0,0 0 0,0 1 0,0-1 0,0 0-1,0 1 1,0-1 0,-1 1 0,1-1 0,0 1 0,-1 0 0,-1-2-1,1-2 28,-2 14-15,-1-2-8,3-3-1,-1 1 0,1-1 0,0 1 1,0-1-1,0 1 0,1 0 0,0 0 0,0 0 0,0 0 0,0 0 0,1 6 0,0 54 33,10 367 237,3-276-187,7 192 104,-22-227-1194,2-117 527,-5-12-4995,-14-23 3512,14 24 593</inkml:trace>
  <inkml:trace contextRef="#ctx0" brushRef="#br0" timeOffset="1700.89">4506 481 28,'2'-6'645,"-2"1"-494,2 0 1,-1-1 0,0 1-1,1 0 1,0 0 0,0 0-1,0 0 1,1 0-1,0 0 1,0 1 0,0-1-1,0 1 1,1 0 0,0 0-1,-1 0 1,2 1-1,-1-1 1,0 1 0,1 0-1,-1 0 1,1 0 0,0 1-1,0-1 1,0 1-1,8-2 1,-3 3-8,-1 1 0,0-1-1,0 1 1,1 1 0,-1 0-1,0 0 1,0 1 0,0 0 0,0 1-1,0 0 1,0 0 0,-1 0-1,14 9 1,-17-9-74,0 0 1,0 0-1,0 0 0,-1 1 0,1 0 0,-1 0 1,0 0-1,0 1 0,0-1 0,-1 1 1,1 0-1,-1 0 0,0 0 0,-1 0 0,1 0 1,-1 1-1,0 0 0,-1-1 0,1 1 0,-1 0 1,0-1-1,0 7 0,-1-7-41,0-1 1,-1 0-1,1 0 0,-1 1 1,0-1-1,0 0 0,0 0 1,-1 0-1,1 0 0,-1 0 1,0-1-1,0 1 0,-1 0 1,-4 6-1,2-5-43,0-1-1,-1 1 1,1-1 0,-1 0-1,1 0 1,-1 0 0,0-1-1,-10 4 1,-1-1-748,1-1 0,-1-1 1,0 0-1,0-2 0,0 0 0,-25 0 0,7-2-394</inkml:trace>
  <inkml:trace contextRef="#ctx0" brushRef="#br0" timeOffset="3103.25">607 1945 532,'0'0'528,"11"-17"1796,-9 13-1990,0-1-1,-1 0 1,1 0-1,-1 0 1,0 0-1,-1 0 1,1-1-1,-1 1 1,0 0-1,0 0 1,0 0-1,-1 0 1,-2-10-1,2 11 23,-15-12 204,9 18-454,-6 2-59,0 1 1,1 0 0,-1 1-1,1 1 1,0 0-1,1 0 1,-1 1 0,2 1-1,-1 0 1,1 0-1,-15 19 1,-3 6 54,2 1 1,-33 57 0,52-80-72,1 1 1,0-1-1,1 1 1,-4 16-1,8-24-17,-1-1 0,1 1-1,1 0 1,-1 0 0,1 0-1,-1-1 1,1 1 0,1 0-1,-1 0 1,1 0 0,0 0-1,0-1 1,0 1 0,3 5-1,-3-8-6,0-1-1,0 1 0,1-1 0,-1 1 0,1-1 1,-1 0-1,1 0 0,-1 0 0,1 0 1,0 0-1,0 0 0,0 0 0,-1 0 0,1-1 1,0 1-1,0-1 0,0 1 0,3-1 1,-1 1 0,0-1 0,0 0 0,-1 0 0,1 0 0,0 0 0,0-1 0,-1 1 0,1-1 0,0 0 0,5-3 0,19-11 41,-1-2 0,40-32 0,-42 27-33,-16 18-11,-8 4-3,4 0 11,-4 0-10,0 0-1,0-1 0,0 1 1,0 0-1,0 0 0,0 0 1,0 0-1,0 1 0,0-1 1,0 0-1,-1 0 0,1 1 1,0-1-1,0 0 0,0 1 1,0-1-1,0 1 0,0-1 1,-1 1-1,2 0 0,25 25 23,-26-25-23,-1 0 1,1 0-1,0 0 1,-1-1 0,1 1-1,0 0 1,0-1-1,0 1 1,-1 0 0,1-1-1,0 1 1,0-1 0,0 0-1,0 1 1,0-1-1,0 0 1,0 1 0,0-1-1,0 0 1,0 0-1,0 0 1,0 0 0,2 0-1,14 1-5,-15-1 3,-1 0 1,1 0-1,0 0 0,-1 0 0,1 0 0,-1-1 0,1 1 0,0-1 0,-1 1 0,1-1 0,-1 0 0,1 1 1,-1-1-1,0 0 0,1 0 0,-1 0 0,3-2 0,-1 0-1,2-1-2,-1 1 1,0-1-1,0 0 1,0 0-1,0 0 1,0-1-1,-1 1 1,0-1-1,0 0 0,0 0 1,-1 0-1,1 0 1,-1-1-1,1-5 1,1-3-11,-1-1 0,0 1 0,1-30 1,-4 25 10,-1 1 0,0-1 0,-2 1 1,0-1-1,-1 1 0,-1 0 0,-1 1 1,0-1-1,-1 1 0,-18-30 0,20 38 7,-1 0-1,-1 1 1,1 0-1,-1 0 1,-1 0-1,1 1 1,-1 0-1,-1 1 1,-9-7-1,11 10-2,1-1 0,-1 1 1,0 1-1,1-1 0,-1 1 0,0 1 0,-1-1 0,1 1 1,0 0-1,0 1 0,-1-1 0,1 2 0,0-1 0,-9 2 1,5 1 1,2 0 1,-1 0 0,0 1 0,1 0 0,-1 1-1,1 0 1,1 1 0,-1 0 0,1 0-1,0 0 1,0 1 0,1 1 0,-1-1-1,2 1 1,-9 12 0,-5 9 14,2 0-1,2 1 1,-19 46 0,20-40-2,1 0 1,2 2-1,2-1 1,2 1-1,1 1 1,-2 46-1,8-68-5,1 1-1,0-1 1,1 1-1,1-1 0,1 0 1,1 0-1,0 0 1,1 0-1,1-1 1,0 0-1,1 0 1,1 0-1,1-1 0,0 0 1,1-1-1,16 19 1,-20-27-11,1 1 1,-1-1 0,1-1 0,0 1 0,1-1-1,0 0 1,-1-1 0,1 0 0,1 0-1,-1-1 1,1 0 0,-1 0 0,1-1 0,0 0-1,0-1 1,0 0 0,0 0 0,0-1-1,0 0 1,0 0 0,14-4 0,-12 2 0,0-1 0,0 0 1,-1-1-1,0-1 0,0 0 1,0 0-1,0 0 0,-1-2 1,0 1-1,0-1 0,-1 0 0,0-1 1,0 0-1,0 0 0,-1-1 1,-1 1-1,9-15 0,-1-2 0,-2-1-1,0 0 0,-1-1 0,11-47 1,-18 54 5,0 0 1,-1 0 0,-1 0 0,0-1-1,-2 0 1,-1 1 0,-4-29 0,4 43-7,0 0 1,-1 0-1,0 0 1,0 1-1,0-1 1,-1 1-1,-4-8 1,6 12-7,0-1 1,0 0-1,-1 0 1,1 1-1,-1-1 1,0 1-1,1-1 1,-1 1-1,0 0 1,0-1-1,0 1 1,0 0-1,0 0 1,0 1-1,0-1 1,0 0-1,0 1 1,0-1 0,0 1-1,0-1 1,-3 1-1,2 0-164,-3 5-127,1-2 174,0 1 0,1 1 0,-1-1 0,1 1 0,0-1 1,-4 8-1,5-7-430,1-1 0,-1 1 0,1 0 0,1-1 0,-1 1 0,-1 8 0,-1 7-1447,1-2 609</inkml:trace>
  <inkml:trace contextRef="#ctx0" brushRef="#br0" timeOffset="3616.15">1150 2115 508,'0'0'3103,"-4"12"-2699,-38 177 1554,36-158-1627,-2 20 624,8-48-265,16-52-435,4-22-77,5-65 81,49-206 2304,-74 339-2513,1 1-1,0-1 1,0 1-1,0-1 0,0 1 1,0 0-1,1 0 0,-1 0 1,1 0-1,-1 0 1,1 0-1,0 0 0,3-3 1,-3 4 80,2 5-4,3 4-76,-1 0-1,0 0 0,0 1 0,-1 0 0,0 0 0,-1 1 0,0-1 0,0 1 0,3 14 0,19 105 254,-21-96-240,12 50 22,-7-39-1189,-2 1 0,3 72 0,-12-105-2518,-2-2 2721,1-6 212,1 1-953</inkml:trace>
  <inkml:trace contextRef="#ctx0" brushRef="#br0" timeOffset="4253">1169 2321 164,'0'0'1133,"6"-4"-643,19-11-73,-23 14-386,0-1 0,0 1 0,0 0 0,0 0 1,0 0-1,0 1 0,0-1 0,0 0 0,1 1 1,-1 0-1,0-1 0,0 1 0,0 0 0,1 0 1,2 0-1,4 0 38,20-3-137,-1-2-1,0-2 1,0 0-1,-1-2 1,33-14-1,-48 17 103,0-1 0,0 0 1,0-1-1,-1-1 0,0 0 0,-1 0 0,0-1 1,0 0-1,-1-1 0,0 0 0,-1 0 0,10-20 1,-6 8 355,-1-1 0,-2-1 1,0 1-1,-2-1 1,-1-1-1,-1 1 1,-1-1-1,-1 0 1,-1-35-1,-2 57-316,-1 0 0,1 1 0,-1-1-1,0 0 1,0 1 0,-1-1 0,-2-5 0,3 8-42,1 0 1,0 1-1,0-1 0,-1 0 1,1 0-1,-1 1 0,1-1 1,0 0-1,-1 0 1,0 1-1,1-1 0,-1 1 1,1-1-1,-1 0 0,0 1 1,1-1-1,-1 1 1,0 0-1,1-1 0,-1 1 1,0-1-1,0 1 0,1 0 1,-1 0-1,0 0 1,0-1-1,0 1 0,0 0 1,1 0-1,-1 0 0,0 0 1,0 0-1,0 0 1,0 0-1,1 1 0,-1-1 1,0 0-1,-1 1 0,0 0-22,-2 1 16,0 1 0,1-1 1,-1 1-1,1-1 0,0 1 0,0 0 1,0 0-1,0 1 0,0-1 0,1 1 0,-1-1 1,1 1-1,0 0 0,0 0 0,1 0 0,-1 0 1,-1 6-1,-10 72 371,-5 123 1,6-48-186,0-44 282,5 0 0,15 224 0,-6-323-435,0 0 0,1 0 0,0 0 0,8 16 0,-9-24-46,0-1-1,0 0 0,1 0 1,0-1-1,0 1 0,1 0 1,-1-1-1,1 0 1,0 0-1,0 0 0,0 0 1,0-1-1,6 4 0,10-1-27,-15-5 10,-1 0-19,3-4-17,-4 2 34,0 0 0,0 0 0,0 0 0,0-1 0,0 1 0,0-1 1,-1 0-1,1 0 0,0 0 0,-1 0 0,0 0 0,1 0 0,-1-1 0,0 1 0,0-1 0,-1 1 0,1-1 0,0 0 0,-1 0 0,0 0 0,1 0 0,-1 0 0,0 0 1,-1 0-1,1 0 0,0-5 0,0-7-12,0 1-1,-1 0 1,-1-1 0,-1 1 0,0 0 0,0 0 0,-1 0 0,-1 0-1,-1 0 1,0 1 0,0 0 0,-1 0 0,-10-14 0,6 10-1,-1 1 0,-1 1 1,-1-1-1,0 2 0,-1 0 1,0 0-1,-1 2 0,-1 0 1,-17-11-1,-83-48-439,113 69 122,11-4-1854,-4 3 1857,4-4-481,0 1 1,0 1-1,0 0 0,18-9 0,4 3-575</inkml:trace>
  <inkml:trace contextRef="#ctx0" brushRef="#br0" timeOffset="4599.17">1733 2180 460,'0'0'2668,"70"-7"-1892,-37 3-456,-15-1-84,-3 1-64,16-1-248,-16 1-120,7-8-1488,-6-1 172</inkml:trace>
  <inkml:trace contextRef="#ctx0" brushRef="#br0" timeOffset="4985.22">1894 1851 156,'-1'-3'975,"-5"-9"-222,6 11-614,0 1-1,0 0 0,-1-1 1,1 1-1,0 0 1,0-1-1,0 1 1,0 0-1,0-1 0,0 1 1,0 0-1,-1-1 1,1 1-1,0 0 1,0-1-1,0 1 0,-1 0 1,1 0-1,0-1 1,-1 1-1,1 0 1,0 0-1,0 0 0,-1-1 1,1 1-1,0 0 1,-1 0-1,1 0 1,0 0-1,-1 0 0,1-1 1,0 1-1,-1 0 1,1 0-1,-1 0 0,1 0 1,0 0-1,-1 0 1,1 0-1,0 0 1,-1 1-1,-4 9 85,0 1 0,1 0 1,0 0-1,0 0 0,1 1 0,1 0 0,-1 12 1,6 450 2107,-1-456-2468,-1-14-752,0 0-1,0 0 1,1 0-1,-1-1 0,1 1 1,0-1-1,3 6 1,-3-7-749</inkml:trace>
  <inkml:trace contextRef="#ctx0" brushRef="#br0" timeOffset="5374.05">2030 2260 316,'14'-13'753,"1"0"1,0 2-1,23-15 0,-23 17-372,0-1-1,-1-1 0,-1 0 1,17-16-1,-27 22-260,0 1 0,-1-1 0,1 0 0,-1 0 0,0 0 0,0 0 0,-1-1 0,0 1 0,0 0 0,1-7 0,-2 8 108,-9-15 121,8 15-286,0 3-36,1 0 0,-1 1-1,0-1 1,0 0 0,0 1 0,1-1 0,-1 0 0,0 1 0,0-1 0,0 1 0,0-1 0,0 1 0,0 0 0,0-1 0,-1 1 0,1 0 0,0 0 0,0 0 0,0 0 0,0 0-1,0 0 1,0 0 0,0 0 0,0 0 0,0 0 0,0 1 0,-2-1 0,-17 6 220,18-5-226,0-1-1,1 1 1,-1-1-1,1 1 1,-1 0-1,1-1 1,-1 1 0,1 0-1,0 0 1,-1 0-1,1 0 1,0 0-1,0 0 1,-1 0 0,1 1-1,0-1 1,-1 3-1,-2 1 46,-1 1 2,0 1 1,0 0-1,0 0 0,1 0 1,0 0-1,0 1 0,1 0 1,0 0-1,0 0 0,1 0 1,0 0-1,1 0 0,0 0 1,0 1-1,0-1 0,2 11 1,-1-11-26,0-1 0,1 0 0,0 1 1,0-1-1,1 0 0,0 0 0,0 0 1,1 0-1,0 0 0,0 0 0,0-1 1,1 0-1,0 1 0,1-1 1,-1-1-1,1 1 0,11 9 0,-14-13-83,0-1 0,0 1-1,0-1 1,0 0-1,0 1 1,1-1 0,-1-1-1,0 1 1,1 0-1,-1 0 1,1-1 0,-1 1-1,1-1 1,-1 0-1,1 0 1,-1 0 0,1 0-1,-1 0 1,1-1-1,-1 1 1,1-1 0,-1 0-1,0 1 1,1-1-1,-1 0 1,0 0 0,0 0-1,1-1 1,-1 1-1,0-1 1,3-3 0,0 1-441,-1 0 1,0-1 0,0 0-1,0 0 1,-1 0 0,0 0-1,0 0 1,0-1 0,-1 0-1,1 1 1,1-11 0,1-9-784</inkml:trace>
  <inkml:trace contextRef="#ctx0" brushRef="#br0" timeOffset="5375.05">2290 1981 512,'0'0'611,"0"-1"-541,0 1-1,0-1 1,1 1-1,-1-1 0,0 1 1,1-1-1,-1 1 0,0-1 1,1 1-1,-1 0 1,1-1-1,-1 1 0,1 0 1,-1-1-1,1 1 0,-1 0 1,1 0-1,-1 0 1,1-1-1,-1 1 0,1 0 1,-1 0-1,1 0 0,-1 0 1,1 0-1,0 0 0,-1 0 1,1 0-1,-1 0 1,1 0-1,-1 0 0,1 0 1,-1 0-1,1 1 0,-1-1 1,1 0-1,-1 0 1,1 1-1,-1-1 0,2 1 1,11 8 250,1 1 0,-2 0-1,1 1 1,-1 0 0,-1 1 0,0 0 0,18 27 0,-22-28-162,0 0 0,0 1 0,-1-1-1,-1 1 1,0 0 0,-1 1 0,0-1 0,-1 1 0,0 0 0,-1 0 0,1 13-1,-3-22-110,-1 0-1,1 1 0,0-1 0,-1 0 0,0 0 0,0 0 0,0 0 0,-1 0 0,-3 7 0,4-8 7,0-1-23,0 0 0,-1 0 0,1 0 0,0-1 0,-1 1-1,1-1 1,-1 1 0,0-1 0,1 1 0,-1-1-1,0 0 1,0 0 0,0 0 0,0 0 0,0 0 0,0 0-1,-3 0 1,2 0 94,-1-6-5,1 0-90,-1 0 0,1-1 0,1 1 0,-1-1 0,1 0 0,0 0 0,0 0 0,0 0 0,1 0 0,0 0 0,0 0 0,1-1 0,-1 1 0,1 0 0,1-1 1,-1 1-1,3-7 0,0-1 29,1 0 0,0 0 0,1 0 0,1 1 0,0 0 0,1 0 0,0 1 0,1 0 0,0 0 0,1 1 0,0 0 0,1 0 0,1 1 0,-1 0 0,1 1 0,21-13 0,-28 20-140,11 0-351,-9 1-4117,-3 4 2455,11 13 635</inkml:trace>
  <inkml:trace contextRef="#ctx0" brushRef="#br0" timeOffset="6245.8">3127 1684 176,'0'0'448,"-1"-3"-14,-9-25 1218,8 25-1307,-1 2-28,0-1-210,-1 1-1,0-1 0,0 1 0,0 1 0,0-1 1,0 0-1,1 1 0,-1 0 0,0 0 0,0 0 1,0 0-1,0 1 0,0 0 0,0-1 0,0 2 1,0-1-1,-6 3 0,1 0 31,1 1 1,-1 0 0,1 0-1,0 1 1,0 0-1,-13 13 1,11-8-35,0 0 0,1 1 0,0 1 1,1-1-1,0 1 0,1 1 0,1-1 1,0 1-1,1 0 0,1 1 0,0-1 1,0 1-1,2 0 0,0 0 0,0 0 1,2 28-1,1-33-107,0 0 1,0 0-1,1 0 0,0-1 1,0 1-1,1 0 1,1-1-1,0 0 1,0 0-1,0 0 0,1 0 1,1-1-1,0 1 1,0-2-1,0 1 1,1-1-1,0 1 1,0-2-1,1 1 0,0-1 1,0 0-1,1-1 1,-1 0-1,1 0 1,0-1-1,10 3 0,-13-5-39,1 0 0,-1 0 0,1 0 0,0-1 0,0 0 0,-1-1-1,1 1 1,0-1 0,0-1 0,0 1 0,11-4 0,-14 3 41,-1 0 1,1 0-1,-1-1 0,1 1 1,-1-1-1,0 0 1,0 0-1,0 0 0,0-1 1,0 1-1,-1-1 0,1 1 1,-1-1-1,1 0 1,-1 0-1,0 0 0,0 0 1,-1-1-1,1 1 1,-1 0-1,1-1 0,0-4 1,-1 6 13,-1-1 0,0 1 0,1-1 1,-1 0-1,0 1 0,0-1 0,-1 1 1,1-1-1,0 1 0,-1-1 0,0 1 1,1-1-1,-1 1 0,0-1 0,0 1 1,-1 0-1,1-1 0,0 1 0,-4-4 1,-1 0 40,1-1 1,-2 1 0,1 0-1,-1 0 1,-8-4-1,-50-36 349,63 44-197,9-1-170,23-13-21,-4 8-6,-3 5 0,45-1 0,-60 4 5,1 0-1,-1 1 0,1 0 1,-1 1-1,0-1 0,0 1 1,0 1-1,0 0 0,12 6 1,-13-4 20,0 0 0,0 1-1,-1 0 1,0 1 0,0 0 0,-1-1 0,0 2 0,0-1 0,-1 1 0,1-1 0,-2 1 0,1 0-1,2 9 1,4 14 41,-2-1-1,5 38 1,-2-2-917,-7-24-4184,-3-38 3759</inkml:trace>
  <inkml:trace contextRef="#ctx0" brushRef="#br0" timeOffset="6785.24">3548 1974 356,'6'-1'294,"0"-1"-1,0 1 1,0 0-1,1 0 1,-1 0-1,1 1 1,-1 0-1,0 0 1,1 1-1,-1 0 1,1 0-1,-1 1 1,0-1-1,11 6 1,-5-2 15,0 0 0,0 1 0,-1 1 0,0 0 0,-1 0 0,16 14 1,-20-15-177,-1 0 1,0 1-1,0-1 1,-1 1 0,0 0-1,0 0 1,0 1-1,-1-1 1,0 1 0,-1-1-1,0 1 1,3 15-1,-5-17-64,0 0 0,-1 0 0,1 0-1,-1 0 1,0 0 0,-1 0 0,1 0-1,-1-1 1,-5 11 0,5-13-33,1 0 0,-1-1 0,0 1 0,-1-1 0,1 1 0,0-1 0,-1 0 1,-4 3-1,-10 12-583,16-25 496,-3-22 11,3 22 26,2 8 15,-1 0-1,1 0 1,-1 0-1,1 0 1,-1 0-1,1 0 1,0 0-1,-1 0 1,1-1-1,-1 1 1,1 0-1,-1 0 0,1-1 1,-1 1-1,1 0 1,-1-1-1,0 1 1,1 0-1,-1-1 1,1 1-1,-1-1 1,1 0-1,14-10 40,54-6 425,-47 13-307,-1-1 1,23-9-1,-39 12-121,0 0 0,0-1 0,1 1 0,-2-1 0,1 0 0,0-1 0,-1 1 0,1-1 0,-1 0 0,0 0 0,0 0 0,5-9 0,-7 10-12,-1-1 1,1 1-1,-1 0 0,0-1 0,0 0 0,-1 1 1,1-1-1,-1 0 0,0 1 0,0-1 0,0-4 1,0 5-15,0 2 0,0-1-1,0 0 0,0 0 0,-1 1 1,1-1-1,0 0 0,-1 1 0,1-1 0,-1 0 1,0 1-1,1-1 0,-1 1 0,0-1 1,0 1-1,-2-3 0,-1-1 22,2 1-12,0 0 1,-1 0 0,0 0 0,1 1 0,-1 0 0,-1-1-1,1 1 1,0 0 0,-1 0 0,0 1 0,-7-5-1,5 3 7,5 3-22,-1 1 0,0-1 0,1 0 0,-1 0 0,0 1 0,0-1 0,0 1 0,0 0 0,1-1 0,-1 1 0,0 0 0,0 0 0,0 0 0,0 0 0,-2 1 0,-2-1 9,0 0 2,-1 1 0,1-1 0,0 1 0,0 0 0,-1 1 0,1-1 0,0 1 0,0 0 0,1 1 0,-1-1 0,0 1 0,1 1 0,0-1 0,-7 6 0,1 0-196,1 0 1,0 1-1,1 0 0,-15 22 0,23-30-88,1 0 1,-1 0-1,1 0 1,0-1-1,0 1 1,-1 0-1,1 0 1,0 0-1,1 0 1,-1 0-1,0-1 1,0 1-1,1 0 1,-1 0-1,1 0 0,0-1 1,-1 1-1,1 0 1,0-1-1,0 1 1,0-1-1,0 1 1,2 1-1,-3-2 159,3 2-1394</inkml:trace>
  <inkml:trace contextRef="#ctx0" brushRef="#br0" timeOffset="7404.22">4095 2006 64,'-14'-16'632,"11"13"514,-2 4-633,-16 2-31,16-2-18,2 4-7,0-1-398,-1 3 126,0-1 0,0 0 0,1 1-1,0-1 1,0 1 0,0 0 0,1 0-1,0 0 1,0 0 0,1 1 0,0-1-1,0 0 1,1 15 0,1-15-63,0 0 0,1 0 0,0 0 0,0-1 0,0 1 0,1 0 0,0-1 0,5 9 1,-6-12-62,0 0 1,0 0-1,1-1 1,0 1-1,-1-1 1,1 0-1,0 1 1,0-1-1,0 0 1,0-1-1,0 1 1,1 0-1,-1-1 1,0 0-1,1 0 1,-1 0-1,1 0 1,-1 0-1,6-1 1,-5 0-17,0-1 0,0 0 0,0 0 0,0 0 1,0 0-1,0-1 0,0 0 0,0 0 0,0 0 0,-1 0 1,1 0-1,-1-1 0,0 1 0,1-1 0,-1 0 0,-1 0 1,1-1-1,3-3 0,2-6 141,0 1 1,-1-2-1,0 1 0,-1-1 1,0-1-1,-1 1 0,-1 0 1,-1-1-1,3-16 0,-6 28 495,4 9-654,13 20 3,-16-24-29,0-1 1,1 1 0,-1-1-1,0 1 1,1-1-1,-1 0 1,1 0-1,-1 1 1,1-1 0,0 0-1,-1-1 1,1 1-1,0 0 1,0 0-1,0-1 1,-1 1 0,1-1-1,0 0 1,0 1-1,0-1 1,3 0-1,0 0-6,0-1 0,-1 1 1,1-1-1,0 0 0,-1 0 0,5-2 0,3-2-9,-1 0 0,0-1 0,-1-1 0,1 1 0,-1-2-1,0 1 1,-1-1 0,0-1 0,0 0 0,-1 0 0,0 0 0,-1-1 0,0-1 0,0 1 0,-1-1 0,0 0 0,-1 0 0,4-14 0,-2 2-11,0-1-1,-2 1 1,-1-1 0,0 0 0,-2 0-1,-1 0 1,-1 0 0,-4-33 0,3 46 8,-2 1 0,0-1 1,0 1-1,-5-11 0,5 17 1,-5-5 7,6 7 4,-3 8 10,0 2-2,0 0 1,1 1-1,0 0 0,0 0 0,1 0 1,0 0-1,1 0 0,0 1 1,0-1-1,1 1 0,0 9 0,18 738 310,-14-716-293,0 74 95,3 35-1371,-5-146 682,2-14-5806,15-40 4990</inkml:trace>
  <inkml:trace contextRef="#ctx0" brushRef="#br0" timeOffset="7747.9">4619 1941 440,'0'-4'957,"0"2"-873,2-25 1981,-2 26-1980,1 0 0,-1 0 0,0-1 0,0 1 0,1 0 0,-1 0 0,1 0 0,-1 0 0,1 0 0,0 0 0,-1 0 0,1 0 0,0 0 0,-1 0 0,1 1 0,0-1 0,0 0 0,0 0 0,0 1 0,0-1 0,0 1 0,0-1 0,0 1 0,0-1 0,2 0 0,6 0 131,1 0-1,-1 1 1,1 0-1,-1 1 1,0 0 0,1 0-1,-1 1 1,0 0 0,0 1-1,0 0 1,10 4 0,-15-5-116,0 0 0,0 0 1,0 1-1,0-1 1,0 1-1,0 0 0,-1 0 1,1 0-1,-1 0 0,0 0 1,0 1-1,0 0 1,0-1-1,-1 1 0,1 0 1,-1 0-1,0 1 0,0-1 1,-1 0-1,1 1 1,-1-1-1,0 1 0,0-1 1,0 9-1,-1-11-67,0 0 0,-1 0 0,1 0 0,-1 0 0,1 0 0,-1 0 0,1 0 0,-1 0 0,0 0 0,0-1 0,0 1 0,0 0 0,0-1 0,0 1 0,-3 2 0,0 1 54,0 2-83,-1-1-1,0 0 1,0 0 0,0-1 0,-1 0 0,0 0 0,0 0 0,0 0 0,0-1-1,-1 0 1,0 0 0,0-1 0,0 0 0,0 0 0,0-1 0,-10 2 0,-2 0-1190,0-2 1,0 0 0,0-1-1,-1-1 1,-23-3 0,3 0-405</inkml:trace>
  <inkml:trace contextRef="#ctx0" brushRef="#br0" timeOffset="10988.32">577 3700 120,'1'-4'438,"2"-12"-33,0-1-1,-2 1 1,1-1-1,-2 0 1,0 1-1,-1-1 1,-1 1-1,0-1 1,-2 1-1,1 0 1,-2 0-1,0 0 1,-1 0-1,-16-29 1,19 41-322,1 0 0,-1-1 0,0 1 0,0 0 0,-1 0 0,1 1 0,-1-1 0,0 1 0,0-1 0,0 1 0,-1 1 0,-6-5 0,6 6-56,1 0-1,0 0 0,-1 1 0,1-1 0,0 1 1,-1 0-1,1 0 0,-1 1 0,1-1 1,0 1-1,-1 0 0,1 0 0,0 0 0,0 1 1,-5 2-1,2-1 18,1 1 0,-1 0 0,1 1 0,0-1-1,0 1 1,1 0 0,0 1 0,-9 10 0,3 0 27,1 0-1,1 0 1,0 1 0,1 0-1,1 1 1,0-1 0,2 2 0,0-1-1,-5 37 1,10-53-63,-1 0 0,1 0 0,0 1 0,0-1 0,0 0 0,1 1 0,-1-1 0,0 0 0,1 0 0,0 1 0,1 2 0,0 3 11,-1-6-11,-1 0-1,0 1 1,1-1-1,0 0 1,0 1-1,-1-1 1,1 0-1,1 0 1,-1 0-1,0 0 1,0 0-1,1 0 1,-1 0-1,1 0 1,0 0-1,0-1 1,-1 1-1,1-1 1,0 1-1,0-1 1,0 0 0,0 0-1,1 0 1,-1 0-1,0 0 1,0 0-1,1 0 1,-1-1-1,0 1 1,1-1-1,-1 0 1,1 0-1,-1 0 1,0 0-1,1 0 1,2-1-1,3 0 5,0-1 0,0 0 0,0 0-1,-1-1 1,1 0 0,-1 0 0,0-1 0,0 0-1,10-7 1,-6 3 10,-1-2-1,0 1 1,0-1-1,-1-1 1,-1 0-1,0 0 0,0 0 1,-1-1-1,0 0 1,6-18-1,-8 22 117,-3 14-96,-3 21-66,1-19 39,0-7-14,0 1 0,0-1 1,0 0-1,0 0 0,1 0 0,-1 0 1,0 0-1,0 0 0,1 0 0,-1 0 1,1 0-1,-1 0 0,1 0 0,0 0 1,-1 0-1,1 0 0,0 0 0,0 0 1,-1-1-1,1 1 0,0 0 0,0 0 0,0-1 1,0 1-1,0-1 0,0 1 0,0-1 1,0 1-1,0-1 0,0 0 0,0 1 1,1-1-1,-1 0 0,0 0 0,0 0 1,0 0-1,0 0 0,0 0 0,0 0 1,1 0-1,-1-1 0,0 1 0,1-1 1,37-10-1,-32 5-1,-2 1-1,3-2-1,0 0-1,-1 0 1,0-1-1,0 0 1,0 0 0,-1-1-1,-1 0 1,1 0-1,-1 0 1,-1 0-1,0-1 1,0 0-1,2-12 1,3-15-10,-2 0-1,3-47 1,-8 64 7,0 4-1,-1-1 0,-1 1 0,0-1 0,-1 1 1,-1-1-1,0 1 0,-1 0 0,-1 0 0,-1 0 1,0 0-1,-1 1 0,0 0 0,-2 0 0,1 0 1,-2 1-1,-18-23 0,23 32 3,0 1 1,0 1-1,-1-1 0,0 1 0,0-1 1,0 1-1,0 0 0,0 1 1,0 0-1,-1-1 0,1 2 0,-1-1 1,1 1-1,-1-1 0,0 2 1,0-1-1,1 1 0,-1-1 0,0 2 1,0-1-1,-5 1 0,0 1 18,0 1-1,0 0 0,1 0 0,-1 1 0,1 0 1,0 1-1,0 0 0,1 0 0,-13 10 1,-9 11 58,2 1 1,0 1-1,2 2 1,1 0-1,2 2 1,1 1-1,1 1 1,-29 62-1,21-29 32,3 1 0,3 2 0,-28 131-1,46-169-65,2-1 0,1 1 0,1-1 0,1 1 0,2 0 0,2 0 0,0-1 0,13 49 0,-12-66-22,1 0 1,0-1 0,1 0 0,1 0 0,0 0 0,0 0 0,1-1-1,20 21 1,-20-25-7,0 0-1,1-1 0,0 0 0,1 0 1,-1-1-1,1 0 0,1-1 1,-1 0-1,1-1 0,-1 0 0,1-1 1,18 4-1,-18-6-6,1 1 1,0-1-1,-1-1 0,1 0 0,-1 0 0,1-1 1,-1-1-1,1 0 0,-1 0 0,0-1 1,0-1-1,0 0 0,0 0 0,0-1 1,-1-1-1,0 0 0,12-9 0,-10 6-6,-1-1 0,0 0 0,-1-1-1,0 0 1,-1-1 0,0 0 0,-1 0 0,-1-1-1,1 0 1,-2 0 0,0-1 0,-1 0 0,4-14-1,-2 0 14,-1-1-1,-1 1 0,-2-1 0,-1 0 0,-2-45 0,-1 62-143,0-1 0,0 1 0,-1 0 0,-1 0 0,0-1 0,-1 2 0,0-1 0,-1 0 0,0 1 0,0 0 0,-2 0 0,1 1-1,-1-1 1,-1 1 0,-13-13 0,-11 2-5642,29 18 4324</inkml:trace>
  <inkml:trace contextRef="#ctx0" brushRef="#br0" timeOffset="12379.2">5633 1 316,'0'0'5385,"-1"13"-5162,-5 40-10,5-47-166,-1-1 0,1 0 0,-1 0 0,0-1 0,0 1 0,-1 0 0,0-1 0,1 1 0,-1-1 0,-1 0 0,1 0 0,-1 0 0,1 0 0,-7 4 0,-1 3 60,-7 5-12,-1-1-1,0-1 1,-1 0-1,-1-2 1,0 0-1,0-1 1,-1-2-1,-1 0 1,0-1-1,0-1 1,0-1-1,-1-1 1,-28 2-1,49-7-24,1 1-60,1-1-1,0 1 1,-1-1-1,1 0 0,-1 0 1,1 1-1,0-1 1,-1 0-1,1 0 1,-1 0-1,-2-1 1,4 1-1,-4 1 130,0-1-96,-15 0-11,15 0 140,11-6-166,22-17-2,-22 17 20,-4 5-18,0 0 0,0-1 1,0 0-1,0 0 0,0 0 1,0 0-1,-1 0 0,1-1 0,-1 1 1,0-1-1,0 0 0,0 1 1,2-5-1,-2 5 0,-1-1 13,1 1 0,-1 0 1,0 0-1,0-1 0,0 1 1,0-1-1,0 1 1,-1-1-1,1 1 0,-1-1 1,1-3-1,-1 2 201,0 0-152,-2-15-5,2 14 209,-1 1-213,-3-12-8,4 11 292,-2 1-238,2 4-96,0-1-1,0 1 1,0 0 0,0-1-1,0 1 1,0 0 0,0-1-1,0 1 1,0 0 0,0-1-1,0 1 1,0 0 0,0-1-1,0 1 1,0 0 0,0-1-1,0 1 1,0 0 0,-1 0-1,1-1 1,0 1 0,0 0 0,0 0-1,-1-1 1,1 1 0,0 0-1,0 0 1,-1-1 0,1 1-1,0 0 1,0 0 0,-1 0-1,1 0 1,0-1 0,-1 1-1,1 0 1,0 0 0,0 0-1,-1 0 1,1 0 0,0 0-1,-1 0 1,1 0 0,0 0-1,-1 0 1,1 0 0,0 0-1,-1 0 1,1 0 0,0 0-1,-1 0 1,1 0 0,0 1-1,-1-1 1,1 0 0,-32 27 165,-53 62 0,49-50-95,34-38-89,0 0 0,1 1 1,-1-1-1,1 1 0,-1-1 0,1 1 0,0-1 0,0 1 1,0 0-1,0 0 0,0 0 0,0 0 0,0 0 0,0 0 0,1 0 1,-1 0-1,1 0 0,0 0 0,-1 0 0,1 0 0,0 4 1,1-1-92,-1-3 32,1 0 0,0 1 1,0-1-1,0 0 0,1 0 1,-1 0-1,1 0 0,-1 0 0,1 0 1,-1 0-1,1 0 0,0-1 1,0 1-1,0-1 0,0 1 1,0-1-1,2 1 0,0 1-115,25 16-2802,38 20 0,-37-24 1695</inkml:trace>
  <inkml:trace contextRef="#ctx0" brushRef="#br0" timeOffset="13436.69">5234 1267 560,'0'0'2782,"0"-4"-2335,-1 34 3544,-13 164-2603,8-158-1161,-1 0 0,-1-1 0,-20 52 0,20-68-110,0 0-1,-2-1 0,0 0 0,0-1 0,-2 0 0,0-1 0,-24 25 0,32-38-87,-1 0 1,1 0-1,-1-1 1,1 1-1,-1-1 0,0 0 1,0-1-1,0 1 0,0-1 1,0 0-1,0 0 1,-9 0-1,11-1 14,-6-3-12,0 0 0,0-1 0,1 0 1,-1 0-1,1-1 0,0 0 0,-13-11 0,21 16-28,-28-27 93,25 25-83,1 0-12,-8-6-3,7 6 19,-2-7-15,1 11 27,2 21 52,0-1-58,-20 81 311,21-100-260,1 1 12,0-3-73,-1 0-1,1 0 1,0 0-1,0 1 0,0-1 1,0 0-1,0 0 0,1 0 1,-1 1-1,0-1 1,0 0-1,1 0 0,-1 0 1,1 0-1,-1 0 0,1 0 1,-1 0-1,1 0 0,0 0 1,0 0-1,-1 0 1,1 0-1,0 0 0,0 0 1,0-1-1,0 1 0,0 0 1,0-1-1,0 1 1,0-1-1,0 1 0,0-1 1,0 1-1,0-1 0,0 0 1,1 1-1,1-1 1,204 4-74,-135-6-2332,-2 0-3338,-42 2 4037</inkml:trace>
  <inkml:trace contextRef="#ctx0" brushRef="#br0" timeOffset="17486.84">1082 3222 52,'0'0'5298,"3"8"-4910,6 21 49,-1 1 1,-1 0-1,4 48 1,0 107-208,-8-102-1685,-2-45-1885,-1-35 2289</inkml:trace>
  <inkml:trace contextRef="#ctx0" brushRef="#br0" timeOffset="18009.53">1066 3258 444,'0'-6'138,"2"1"0,-1 0 0,1-1 0,0 1 0,0 0 0,0 0 0,1 0 0,0 0 0,0 0 0,0 1 0,0-1 0,1 1 0,0 0 0,0 0 0,0 0 0,0 1 0,0-1 0,1 1 0,0 0 0,0 0 0,0 1 0,0-1 0,0 1 0,9-2 0,-7 1-39,1 2 0,-1-1 0,1 1 0,-1 0 0,1 1 0,-1 0 1,1 0-1,-1 0 0,1 1 0,-1 0 0,1 1 0,-1 0 0,0 0 0,1 0 0,-1 1 1,0 0-1,-1 0 0,1 1 0,0 0 0,7 6 0,-12-7-62,1 0-1,-1 0 0,1 0 1,-1 0-1,0 0 0,0 1 1,0-1-1,-1 1 0,1-1 1,-1 1-1,0 0 0,0-1 1,0 1-1,0 0 1,-1 0-1,0 0 0,1 0 1,-1-1-1,-1 1 0,1 0 1,-1 4-1,-1-2-3,1-1 1,-1 0-1,1 0 0,-2 0 0,1 0 1,0-1-1,-1 1 0,0 0 0,0-1 1,0 0-1,-1 0 0,1 0 1,-1 0-1,0 0 0,-8 5 0,-36 17 567,46-25-285,12 0-264,4 1-34,-1 1 0,1 0 0,0 0-1,-1 2 1,1 0 0,-1 0 0,-1 1-1,1 1 1,-1 0 0,17 12-1,-23-13 13,0 0 0,-1 0-1,0 1 1,0 0 0,0 0-1,-1 0 1,0 0 0,-1 0-1,1 1 1,1 9 0,-4-14 21,0 1 0,-1 0 1,0 0-1,0 0 1,0 0-1,0 0 0,-1 0 1,0 0-1,1 0 0,-1 0 1,-1-1-1,1 1 0,0 0 1,-1-1-1,0 1 0,-3 4 1,0-1 61,1 0 0,-1 0-1,0-1 1,-1 1 0,0-2 0,-10 10 0,4-7-16,-1-1 1,1-1-1,-1 0 0,-1-1 0,1 0 1,-1-1-1,1 0 0,-1-1 0,-27 2 0,38-5-210,0 0-1,0-1 1,0 1-1,0-1 0,0 1 1,0-1-1,0 0 1,1 0-1,-1 0 0,-4-3 1,0-5-5834</inkml:trace>
  <inkml:trace contextRef="#ctx0" brushRef="#br0" timeOffset="18838.12">1452 3591 368,'6'-2'684,"24"-5"141,89-29 1345,-106 32-1955,0-2 1,0 1-1,-1-2 1,0 0-1,0 0 1,18-16-1,-27 20-161,-1 0-1,1 0 0,-1-1 1,0 1-1,0-1 1,0 1-1,0-1 1,0 0-1,-1 0 1,0 0-1,0 0 0,1-6 1,-2 7 68,-2-2-13,1 3-93,0-1 8,1 1 0,-1 0 0,0 0 1,-1 0-1,1-1 0,0 1 0,-1 1 0,1-1 0,-1 0 1,1 0-1,-1 0 0,0 1 0,0-1 0,0 1 1,0-1-1,0 1 0,0 0 0,0 0 0,-1 0 1,1 0-1,0 0 0,0 1 0,-1-1 0,1 1 0,-1-1 1,1 1-1,-3 0 0,-5 0 31,0 0 0,0 1 0,0 0 1,0 0-1,0 1 0,0 1 0,1 0 0,-1 0 0,1 1 0,0 0 0,0 0 1,0 1-1,1 0 0,-1 1 0,1 0 0,1 0 0,-1 1 0,1 0 1,0 0-1,0 1 0,1 0 0,0 0 0,1 0 0,0 1 0,-5 10 0,8-14-30,-1 0-1,1 0 0,0 0 1,1 1-1,-1-1 0,1 1 0,0-1 1,1 1-1,-1-1 0,1 1 1,0-1-1,1 1 0,-1-1 1,3 9-1,-2-10-15,0-1 0,1 0-1,-1 1 1,1-1 0,0 0 0,0 0 0,0 0 0,0 0 0,1 0 0,-1 0 0,1-1-1,-1 1 1,1-1 0,0 1 0,0-1 0,0 0 0,0-1 0,1 1 0,-1 0 0,0-1-1,1 0 1,6 2 0,0-1-25,1-1 0,-1 0 0,1 0 0,-1-1 0,1 0 0,-1-1 0,1-1 0,-1 1 0,0-2 0,0 1 0,0-1 0,0-1 0,0 0 0,0 0 0,-1-1 0,0 0 0,13-10 0,-5 2-15,0 1 0,-1-2-1,-1 0 1,-1-1 0,0-1 0,0 0-1,20-35 1,-21 29 17,-2 0 0,0-1-1,-2 0 1,0-1 0,8-38-1,-13 43 50,-2 0 0,0 0 1,-1 0-1,-1 0 0,-1 0 0,0 0 0,-9-37 0,6 39 51,-2-1 0,1 1 0,-2 0 0,-1 0 1,0 1-1,-1 0 0,0 1 0,-20-25 0,27 37 103,-2 10-150,1-1-25,1-3-10,0-1 1,1 1 0,-1-1-1,1 1 1,0-1 0,0 1-1,0 0 1,0 0 0,1 0-1,-1 0 1,1 0 0,-1-1-1,1 1 1,0 0 0,0 0-1,1 0 1,-1 0 0,1 5-1,95 578 1033,-57-327-327,50 368 742,-87-610-1416,-1-9 3,0 1 0,0-1 0,1 0 0,0 0 0,0 0 0,1 0 0,0-1 1,5 11-1,-6-16-1,4-6-102,1 0 37,-1-1 1,0 0 0,0 0-1,0 0 1,-1-1 0,0 0-1,0 0 1,-1 0 0,1-1-1,-1 0 1,-1 1 0,4-9 0,4-11-51,-2 0 0,0 0 0,-2-1 1,-1 0-1,-1 0 0,-2 0 1,0-1-1,-2-33 0,-2 40 47,-1 1 0,-1 0 0,0-1 0,-2 1 0,0 1 0,-1-1 0,-1 1 0,-1 0 0,-1 1 0,-1-1 0,-22-31 0,12 26 18,-2 1-1,0 0 1,-1 2 0,-1 1 0,-2 1 0,1 0 0,-2 3-1,0 0 1,-1 1 0,-1 2 0,0 1 0,-1 1-1,0 2 1,-56-11 0,74 18-3,1 1 0,-1-1-1,1 2 1,-1 0 0,1 0-1,-1 1 1,1 0 0,-1 1 0,1 1-1,0-1 1,-12 6 0,20-6-257,10 2-1467,-2-1 1298,1-1 1,-1 1-1,1-1 1,0 0-1,0 0 1,0-1-1,0 1 0,0-1 1,0-1-1,0 1 1,1-1-1,9-1 1,14-3-998</inkml:trace>
  <inkml:trace contextRef="#ctx0" brushRef="#br0" timeOffset="19238.46">2150 3451 316,'2'-17'2946,"-7"16"-2627,-13-7-12,14 6-38,-1 7-23,0 1-152,-1 1-1,1 0 1,1 1 0,-1-1-1,1 1 1,1 0 0,-1 0-1,2 0 1,-1 0 0,1 0-1,-2 13 1,3-16-57,0 0 1,1 1-1,0-1 1,0 0-1,0 0 0,0 0 1,1 0-1,0 0 1,0 0-1,0 0 0,1 0 1,0 0-1,0 0 1,0-1-1,0 1 0,1-1 1,0 1-1,0-1 1,0 0-1,0 0 0,1 0 1,4 4-1,-4-6-5,0 1 0,1-1 0,-1 1 0,0-1-1,1 0 1,0-1 0,-1 1 0,1-1 0,0 0 0,0 0 0,-1 0-1,1-1 1,0 0 0,0 0 0,0 0 0,0 0 0,0-1-1,0 0 1,-1 0 0,8-3 0,-9 3-5,0 0-1,0-1 1,0 0 0,-1 0 0,1 1-1,0-2 1,-1 1 0,0 0-1,0 0 1,1-1 0,-1 1 0,-1-1-1,1 0 1,0 0 0,-1 1 0,1-1-1,-1 0 1,0 0 0,0 0-1,0-1 1,0 1 0,-1 0 0,1 0-1,-1 0 1,0-4 0,0 1 17,0-1 1,-1 0-1,0 1 1,-1-1-1,1 1 1,-1 0-1,-1-1 1,1 1-1,-1 0 1,0 1-1,0-1 1,-1 0-1,1 1 1,-1-1-1,-10-8 1,1 1 54,-2 1 0,1 0 0,-2 1 0,-17-9 0,30 18-48,0 1-27,-9-1 91</inkml:trace>
  <inkml:trace contextRef="#ctx0" brushRef="#br0" timeOffset="20035.29">2373 3401 232,'0'0'2043,"0"-4"-1602,-2-17 747,8 22-869,10 3-44,0 0 1,-1 1-1,1 1 1,-1 0-1,19 11 1,-24-11-165,-1-1 1,0 1 0,-1 1 0,0 0 0,0 0 0,0 0-1,-1 1 1,0 0 0,9 15 0,-15-21-93,0 0 1,0 1-1,0-1 1,-1 1-1,1-1 0,-1 1 1,0-1-1,0 1 1,0-1-1,0 1 0,0-1 1,0 0-1,-1 1 1,1-1-1,-2 5 0,1-5 4,1 0-13,-1 0-1,1 0 1,-1 0-1,0 0 1,1 0 0,-1-1-1,0 1 1,0 0-1,0-1 1,-1 1-1,1 0 1,0-1-1,0 0 1,-1 1-1,1-1 1,-1 0-1,1 1 1,-1-1 0,0 0-1,1 0 1,-1-1-1,-3 2 1,1 0 9,-1-2 0,1 1 0,-1 0 1,0-1-1,1 0 0,-8 0 1,3-1 21,-9-17 11,24 14-42,4-3-1,0 1 1,1 1 0,0-1 0,0 2-1,0 0 1,0 0 0,1 1-1,19-3 1,16-2 206,-1-1 1,0-3-1,-1-1 1,84-38-1,-125 49-161,1 0-1,0 0 1,-1-1-1,0 1 1,0-1 0,1 0-1,-2-1 1,1 1-1,0-1 1,-1 1 0,1-1-1,-1 0 1,0 0-1,0-1 1,-1 1-1,1-1 1,-1 1 0,0-1-1,-1 0 1,1 1-1,1-8 1,-3 8 42,-2-1-9,-6-17-5,8 21-77,-1 0 0,1 0 0,-1 0 0,1 0 0,-1 0 0,0 0 0,0 0 0,1 0 0,-1 0 0,0 0 0,0 0 0,0 0 0,0 1 0,0-1 0,0 0 0,0 1 0,0-1 0,0 0 0,0 1 0,-3-1 0,1-1 15,-3 0 24,1-1 0,0 1 0,-1 0-1,0 1 1,1 0 0,-1-1-1,0 2 1,0-1 0,-6 0 0,8 1-45,-1 0 26,0 0 0,0 0 0,0 0 0,0 1 0,0 0 0,0-1 0,0 2 0,0-1 0,0 1 0,1 0 0,-7 3 0,4-2 20,0 0-12,0 0 0,0 1 0,0 0-1,1 0 1,-1 1 0,1 0 0,0 0-1,1 0 1,-1 1 0,1-1 0,-9 13-1,12-14-13,0 0-1,0 0 0,0 1 0,0-1 1,1 0-1,0 1 0,0-1 1,0 1-1,0 0 0,1-1 1,0 1-1,-1-1 0,2 1 0,-1 0 1,1-1-1,-1 1 0,1-1 1,0 1-1,1-1 0,2 8 0,0-6-12,0 1 0,0 0 0,0-1-1,1 0 1,0 0 0,0 0 0,0 0 0,1-1-1,0 0 1,0 0 0,1-1 0,-1 0-1,1 0 1,0 0 0,0-1 0,0 0-1,0 0 1,1-1 0,14 3 0,5 0-172,1-1 0,-1-2 0,1 0-1,33-4 1,-32 0-364,0-2 0,51-14 0,-74 16 136,0 0 0,1-1 0,-1 0 1,0 0-1,11-8 0,12-7-4108,-10 11 3406</inkml:trace>
  <inkml:trace contextRef="#ctx0" brushRef="#br0" timeOffset="20547.58">3780 3234 372,'0'0'503,"-2"-3"-19,-1-1-300,-1 1-1,0 0 1,0 1-1,0-1 0,0 1 1,0 0-1,0 0 0,0 0 1,-1 0-1,1 1 0,-1-1 1,1 1-1,-1 1 0,0-1 1,1 0-1,-8 1 0,-6 0 156,0 1-1,0 0 0,-26 6 0,28-4-165,1 1 0,0 1-1,1 1 1,-1 0 0,1 0-1,-25 17 1,38-22-162,0-1 0,0 1 1,0 0-1,0-1 0,1 1 0,-1 0 1,0 0-1,0 0 0,1 0 1,-1-1-1,1 1 0,-1 0 0,1 0 1,-1 0-1,1 0 0,-1 2 0,0 0 22,-1 0 66,4 2-6,1 0-73,-1 0 0,1-1 1,0 1-1,1-1 0,-1 0 0,1 1 1,0-2-1,0 1 0,0 0 0,0-1 1,0 0-1,7 4 0,12 6 57,33 14 0,10 5 13,-49-23-48,-11-5 17,1-1-1,0 1 0,-1 1 1,0-1-1,0 1 0,0 0 0,-1 0 1,10 13-1,-13-16 326,-6 2-196,-14 13 0,8-12 9,-33 3 173,-1-3 1,-80 1-1,34-4-393,64-3-917,22 1-215</inkml:trace>
  <inkml:trace contextRef="#ctx0" brushRef="#br0" timeOffset="21179.1">3735 3368 760,'0'-5'7384,"-10"15"-6400,8-7-987,-1 0 0,1 1 0,0-1-1,0 1 1,0 0 0,0-1 0,0 1 0,-1 7 0,2-6 81,0 0 0,0 0 0,0 0 0,1 0 0,0 1 1,0-1-1,0 0 0,1 0 0,-1 0 0,1 0 1,1 1-1,-1-1 0,1 0 0,-1-1 0,1 1 1,1 0-1,-1-1 0,1 1 0,0-1 0,3 5 1,-4-7-51,0 0 1,1 1-1,-1-1 1,1 0-1,-1 0 1,1-1-1,0 1 1,0-1-1,-1 1 1,1-1-1,0 0 1,0 0 0,0 0-1,1 0 1,-1-1-1,0 1 1,3-1-1,2 1 26,-1-2-1,0 1 1,0-1-1,1 0 1,12-3-1,-17 2-41,1 1 0,-1-1-1,1 0 1,-1 0 0,0 0 0,0 0-1,1 0 1,-2-1 0,1 0-1,0 1 1,0-1 0,-1 0-1,0 0 1,1-1 0,1-4-1,19-44 274,-22 48-236,0 0-1,-1 0 0,1 0 1,0 0-1,-1 0 0,0 0 0,-1-5 1,1 5-56,0 0 517,4 13-489,-1-1-14,-3-5-4,1 0 0,0 0 1,0 0-1,0 0 0,0-1 0,1 1 1,-1 0-1,1-1 0,-1 1 0,1-1 0,0 1 1,0-1-1,5 4 0,-1-2 8,1-2 0,0 1 0,-1-1 0,1 0 0,0 0-1,0 0 1,0-1 0,1-1 0,-1 1 0,0-1 0,0 0 0,0-1 0,0 1-1,0-1 1,14-4 0,-19 4-10,1 0 1,-1 0-1,0 0 0,1 0 0,-1-1 0,0 1 1,0 0-1,0-1 0,0 0 0,0 1 1,-1-1-1,1 0 0,0 0 0,-1 0 0,3-4 1,-2 4 0,0 0 1,0-1-1,-1 1 1,1-1-1,-1 1 1,1-1-1,-1 0 1,0 1-1,0-1 1,0 0-1,-1 0 1,1 0-1,0 1 1,-1-7-1,0 1 15,1 5 69,-2 3-84,1 0 0,-1 0 0,0 0 0,1 0 0,-1-1 0,1 1 0,-1 0 0,0 0 0,1-1 0,-1 1 0,1 0 0,-1-1 0,1 1 0,-1 0 0,1-1 0,-1 1-1,1-1 1,0 1 0,-1-1 0,1 1 0,0-1 0,-1 0 0,1 0 3,-1 1 1,1-1-1,0 1 0,-1-1 1,1 1-1,0 0 0,-1-1 0,1 1 1,0-1-1,-1 1 0,1 0 0,-1-1 1,1 1-1,-1 0 0,1 0 1,-1-1-1,1 1 0,-1 0 0,1 0 1,-1 0-1,1-1 0,-1 1 0,0 0 1,0 0-1,-1 8 16,-4 22 3,4-22 8,3-3-9,0-1-59,0-1 0,0 1 0,0-1 0,0 1 0,1-1 0,-1 1 0,1-1 0,0 0 0,0 1 0,0-1 0,0 0 0,1-1 0,-1 1 0,6 4 0,-6-6-566,5 1-703,4-2 905,0-5-5603,11-10 4287</inkml:trace>
  <inkml:trace contextRef="#ctx0" brushRef="#br0" timeOffset="21576.03">3972 3204 240,'0'0'1304,"11"1"-826,42 3 582,-51-4-980,-1-1 0,1 1 0,0-1 0,0 1 0,-1-1 1,1 0-1,0 0 0,-1 0 0,1 0 0,-1 0 0,1-1 1,1-1-1,-1 1 90,0 0-13,0 1-1,0-1 1,0 0 0,-1 0 0,1 0 0,-1 0 0,0 0-1,1 0 1,-1 0 0,0 0 0,0 0 0,0-1-1,0 1 1,-1 0 0,1-1 0,-1 1 0,1 0 0,-1-1-1,0 1 1,0-1 0,0 1 0,0-1 0,0 1 0,-1 0-1,1-1 1,-2-2 0,2 4-167,-1-3 461,-2 1-50,1 1-317,0 0 0,0 1 0,-1-1 0,1 1 0,0 0 0,-1 0 0,1 0 0,-1 0 0,1 0 0,-1 0 0,1 1 0,-1-1 0,1 1 0,-5-1 0,2 1 150,1 4-14,-20 22 88,22-24-353,1 0-1,0 0 1,0-1 0,0 1 0,0 0-1,0 0 1,1 1 0,-1-1-1,0 0 1,1 0 0,0 0 0,-1 0-1,1 1 1,0-1 0,0 0-1,0 0 1,1 0 0,-1 1 0,1 1-1,18 34-1454,-16-34 1024,-1-1 0,1 0 1,0 0-1,0 0 1,0 0-1,0-1 1,0 1-1,1-1 0,-1 0 1,6 2-1,11 4-874</inkml:trace>
  <inkml:trace contextRef="#ctx0" brushRef="#br0" timeOffset="21947.23">4260 3265 692,'7'-5'273,"-2"0"0,1 0 1,0-1-1,-1 0 0,0 0 0,0 0 0,-1-1 1,0 1-1,0-1 0,0 0 0,-1 0 0,0 0 0,-1-1 1,4-13-1,-5 14-12,0 1 0,0-1 0,0 0 0,-1 0 0,0 0 0,0 1 0,-1-1 0,0 0 0,0 1 0,-1-1 0,1 0 0,-1 1 0,-1 0 0,1-1 1,-7-9-1,6 8 62,2 7-259,0 0 1,1 0 0,-1-1 0,1 1 0,-1 0 0,0 0 0,0 0 0,0 0 0,0 0 0,0 0 0,0 0-1,0 1 1,0-1 0,0 0 0,0 0 0,0 1 0,-1-1 0,1 1 0,0-1 0,0 1 0,-1-1 0,1 1 0,-2 0-1,1-1-159,-1 0 413,0 20-10,1 11 75,32 335 1374,-26-299-1580,-2-7 53,15 85 0,-16-142-342,-1 1 0,1-1 0,-1 0 1,1 0-1,0 1 0,0-1 0,0 0 1,0 0-1,0 0 0,0 0 0,1 0 0,-1 0 1,1-1-1,0 1 0,-1 0 0,1-1 1,0 1-1,0-1 0,0 1 0,0-1 1,0 0-1,0 0 0,0 0 0,0 0 1,1 0-1,3 0 0,2-6-5801,16-21 4037</inkml:trace>
  <inkml:trace contextRef="#ctx0" brushRef="#br0" timeOffset="21948.23">4212 3350 644,'0'0'652,"41"-21"-132,-15 19-200,9-1-184,13-1-208,6 2-676,4-1 252,11-1 168</inkml:trace>
  <inkml:trace contextRef="#ctx0" brushRef="#br0" timeOffset="23565.12">341 4931 64,'6'-2'457,"16"-7"-2,-16 6-20,-3 2-23,10-6 443,-8 5-551,0-1 0,0 0 0,0 1 0,-1-2 0,1 1 0,-1-1 0,0 1 0,4-6 0,-6 7 17,0-1-7,4-10-7,-4 10-22,-1 1-24,2-9-14,-2 8 202,0 0-256,1-9 153,-1 1-1,-1 0 0,-1-18 1,1 25-258,-2 1-45,-1 1-34,1 0 0,0 0 0,0 0 0,-1 0 0,1 0 0,-1 1 0,1-1 0,-1 1 0,-5-2 0,4 2 17,-1 2-8,-7 1-9,0 1 0,0 0-1,1 1 1,-1 1 0,1 0-1,0 0 1,1 1 0,-20 14-1,24-16 0,0 1 0,0 0-1,0 0 1,1 1-1,0-1 1,0 1-1,0 0 1,1 1 0,0-1-1,0 1 1,1 0-1,-1 0 1,2 0-1,-1 0 1,-3 15 0,6-19-2,0 0 1,0 0-1,0 0 0,1-1 1,-1 1-1,1 0 1,0 0-1,-1 0 1,1-1-1,0 1 1,1 0-1,-1-1 1,0 1-1,1-1 1,0 0-1,-1 1 1,1-1-1,0 0 1,0 0-1,0 0 1,4 3-1,-3-4-1,0 0 1,0 0-1,-1 0 0,1 0 0,0 0 0,1-1 1,-1 1-1,0-1 0,0 0 0,0 0 0,0 0 1,0 0-1,0 0 0,0-1 0,4 0 0,0-1 3,0 0 0,0 0-1,-1-1 1,1 0 0,-1 0-1,8-5 1,-9 4 7,1 0 0,-1 0 1,0-1-1,0 0 0,0 0 1,-1 0-1,0-1 0,0 0 0,0 1 1,-1-1-1,0-1 0,0 1 0,0 0 1,-1-1-1,0 1 0,2-12 0,-2 8 1,-1 0-1,-1 0 0,1 0 0,-2 0 0,1 0 0,-1 0 0,-1 0 0,0 0 0,0 1 1,-7-19-1,6 20-6,-1 1 0,1 0 1,-1 0-1,-1 0 0,1 0 1,-1 1-1,0-1 0,0 1 1,-1 1-1,0-1 0,0 1 1,0 0-1,-10-6 0,11 8-1,-1 1 0,1-1-1,-1 1 1,0 1 0,0-1-1,0 1 1,0 0 0,0 0-1,0 0 1,0 1-1,0 0 1,0 0 0,0 1-1,0 0 1,0 0 0,0 0-1,1 1 1,-1-1 0,-8 5-1,4-2 2,0 1-1,0 1 0,1-1 1,0 2-1,0-1 1,1 1-1,-1 0 0,1 1 1,1 0-1,-9 11 1,7-6 2,0 1 1,1 0 0,1 0 0,0 1-1,1-1 1,-7 25 0,7-17 4,2 1 0,0 0 0,1 0 0,1 0 0,2 0 0,0 0 0,1 1 0,1-1 0,10 39 0,-8-48-10,0-1-1,1 0 1,0 0-1,1 0 1,1-1-1,0 0 1,0 0 0,1-1-1,1 0 1,0 0-1,0-1 1,20 16-1,-22-20-12,0-2 0,0 1 0,1-1 0,-1 0 0,1 0 0,0-1 0,0 0 0,0 0 0,0-1 0,0 0 0,1-1 0,-1 0 0,1 0 0,-1 0-1,1-1 1,-1-1 0,1 1 0,-1-2 0,1 1 0,-1-1 0,0 0 0,9-4 0,-4 1-4,0-2 1,0 0-1,-1 0 1,0-1-1,0-1 1,-1 0-1,0 0 1,0-1-1,-1-1 1,-1 0-1,1 0 1,-2-1-1,0 0 1,0 0-1,8-19 1,-2 0-7,-2-1 0,0 0 1,-3-1-1,0 0 0,5-50 0,-11 59 21,-2 0-1,-1-1 0,0 1 0,-2-1 0,-1 1 0,-1 0 1,-1 0-1,-1 0 0,-1 1 0,-19-43 0,20 53 1,-1 1 0,0 0 0,-1 1 0,0 0-1,-1 0 1,0 1 0,-1 0 0,0 0 0,-12-8-1,13 12 0,0 0 0,0 1 0,0 0 0,0 1-1,-1 0 1,1 1 0,-1 0 0,0 0-1,0 1 1,-1 0 0,1 1 0,0 0 0,-14 1-1,14 1 3,-1 1 0,1 0 0,0 0 0,-1 1 0,1 0 0,0 1 0,1 0 0,-1 0 0,1 1 0,0 0 0,0 1 0,0 0 0,1 1 0,0-1 0,0 2 0,0-1 0,-10 15 0,9-10-78,1-1-1,0 1 1,0 1-1,2-1 0,-1 1 1,2 0-1,0 1 1,0 0-1,1-1 1,1 1-1,0 1 1,-1 22-1,4-19-881,1 0 0,0 0 0,1 0 0,1-1 0,10 34 0,3-11-523</inkml:trace>
  <inkml:trace contextRef="#ctx0" brushRef="#br0" timeOffset="25221.32">1145 4726 320,'0'0'1297,"1"-3"-730,3-9-57,-3 8 1181,0 1-1290,8-30 5406,-9 29-5640,0-11-8,0 11 835,-5 14-934,-5 10-42,-16 31 133,-21 60-1,6 3 74,40-111-144,7-13-75,15-28-15,-2-1 0,27-78 0,-23 19 122,14-116 1,-30 168 6,-6 43 39,2 20-121,1 0 1,11 28 0,1 6 12,23 91-20,71 312-2596,-108-446 2121,0 11-852,-3-2-3268,-3 2 2988</inkml:trace>
  <inkml:trace contextRef="#ctx0" brushRef="#br0" timeOffset="25565.29">1012 4954 452,'0'0'932,"23"-32"-560,-10 25-28,7 0-24,2 1-108,4 1-112,-1-2-64,6 5-60,-3-5-72,3 3-56,0-3-100,-4 0-512,4 0 260,-6-2 172</inkml:trace>
  <inkml:trace contextRef="#ctx0" brushRef="#br0" timeOffset="25940.37">1478 4785 1112,'11'-11'270,"-1"1"-1,0-1 1,0-1-1,-1 1 1,-1-2 0,0 1-1,0-1 1,7-20-1,-7 12 786,-1-1 0,-1 0 0,4-38 0,-9 57-711,-1-1-39,2-13-35,-1 12 1239,-5 18-1401,-4 19 22,2 1 0,-4 55 0,4 141 321,39 382 0,-31-593-441,-1-4 1,0 1 1,1-1-1,1 0 1,0 0-1,1 0 1,10 22-1,-14-36-17,0 1-1,1 0 1,-1-1 0,1 1-1,-1-1 1,1 1-1,0-1 1,-1 1-1,1-1 1,0 1-1,-1-1 1,1 1 0,0-1-1,-1 0 1,1 0-1,0 1 1,0-1-1,-1 0 1,1 0-1,0 0 1,0 0-1,-1 0 1,1 0 0,0 0-1,0 0 1,0 0-1,-1 0 1,1 0-1,0 0 1,0-1-1,-1 1 1,1 0-1,0 0 1,-1-1 0,1 1-1,0-1 1,0 0-1,22-15-158,-22 15 189,3-3-45,-1 1 0,1-1 0,-1 0-1,0 0 1,0-1 0,0 1-1,0-1 1,-1 0 0,0 1-1,0-1 1,0 0 0,-1 0 0,3-10-1,-2 1-23,-1-1 0,1 1-1,-3-22 1,0 23 44,-1 1 0,-1-1 0,0 1 0,-1 0 1,0 0-1,-1 0 0,-1 0 0,1 1 0,-2 0 0,1 0 0,-2 1 0,1-1 0,-2 2 0,-17-18 1,-10-6 82,-2 1 0,-59-37 0,78 52-93,17 9-14,2 5 5,-2-1-138,7-1-137,3-2 89,0 0 1,0 0-1,0 1 0,1 1 0,0 0 1,11-5-1,69-28-3186,-49 23 1304,3-1 789</inkml:trace>
  <inkml:trace contextRef="#ctx0" brushRef="#br0" timeOffset="26357.2">1797 4781 356,'0'0'1414,"10"-1"-1021,142-2 1368,-151 3-1838,30-2 127,-30 2-187,1 0 1,0 0 0,-1 0 0,1-1 0,-1 1 0,1-1-1,-1 1 1,1-1 0,0 1 0,-1-1 0,0 0 0,1 0-1,-1 1 1,1-1 0,-1 0 0,0 0 0,2-3-1,3-9-384</inkml:trace>
  <inkml:trace contextRef="#ctx0" brushRef="#br0" timeOffset="26358.2">2011 4692 768,'-46'-137'6250,"42"145"-5767,0 3-282,0 1 0,0-1 0,1 1 1,0-1-1,1 1 0,0 21 0,1 35 322,0 35-253,21 176 0,-19-272-659,3 9-884,3-5-2941,4 0 2742</inkml:trace>
  <inkml:trace contextRef="#ctx0" brushRef="#br0" timeOffset="26749.83">2127 4904 56,'24'-16'1165,"-17"12"-922,0 0 0,-1 0 0,1-1 0,-1 0 0,0 0-1,-1 0 1,1-1 0,-1 0 0,0 0 0,-1 0 0,1 0 0,3-8 0,-7 10 108,-2 0 17,-2-11 11,2 12 367,-4 1-387,-14-6 7,14 6 391,0 6-391,-14 13 10,18-17-351,0 1 1,0 0-1,1-1 0,-1 1 1,0 0-1,1 0 1,-1-1-1,0 1 1,1 0-1,-1 0 0,1 0 1,0 0-1,-1 0 1,1 0-1,0 0 1,-1 0-1,1 0 0,0 0 1,0 0-1,0 0 1,0 0-1,0 0 1,0 0-1,0 1 0,1 0 61,-2 6 31,1 0-1,0 0 0,1 0 1,0 0-1,0 0 0,1 0 1,0 0-1,0 0 1,1 0-1,0-1 0,1 1 1,5 8-1,-6-9-98,1-1-1,0 0 1,0 0 0,1 0-1,-1-1 1,1 1 0,1-1-1,-1 0 1,1-1 0,10 8-1,-11-10-506,-1 1-1,1-1 0,-1 0 1,1 0-1,0-1 0,0 0 0,-1 1 1,1-2-1,0 1 0,7 0 1,-8-4-1380,20-12 569</inkml:trace>
  <inkml:trace contextRef="#ctx0" brushRef="#br0" timeOffset="27140.69">2414 4838 156,'3'-3'200,"0"1"0,1-1 0,-1 1-1,1 0 1,-1 0 0,1 0 0,0 0 0,0 1 0,0-1 0,0 1-1,0 0 1,0 0 0,0 1 0,1-1 0,-1 1 0,0 0 0,0 0-1,0 1 1,1-1 0,-1 1 0,0 0 0,0 0 0,5 2 0,-3-1-41,0 1 0,-1 0 0,1 0 1,-1 0-1,1 1 0,-1 0 0,0 0 1,-1 0-1,1 1 0,-1 0 0,0 0 1,0 0-1,7 11 0,-10-13-107,0 0 0,0 0 0,0 0 1,0 0-1,0 1 0,0-1 0,-1 0 0,0 1 0,0-1 1,0 0-1,0 0 0,0 1 0,-1-1 0,1 0 0,-1 0 0,0 1 1,0-1-1,0 0 0,0 0 0,-1 0 0,1 0 0,-1 0 1,0-1-1,1 1 0,-1 0 0,-4 3 0,5-6-42,1 1-1,-1 0 1,0-1 0,0 1-1,0-1 1,1 0 0,-1 1-1,0-1 1,0 1-1,0-1 1,0 0 0,0 0-1,0 0 1,0 0 0,0 0-1,0 1 1,1-2 0,-1 1-1,0 0 1,0 0-1,0 0 1,0 0 0,0 0-1,0-1 1,0 1 0,0-1-1,0 1 1,1 0-1,-1-1 1,0 1 0,0-1-1,1 0 1,-1 1 0,0-1-1,0 0 1,1 1 0,-1-1-1,1 0 1,-1 0-1,0 0 1,-1-2 0,-1 0-1,1-1 1,0 1 0,0 0-1,0-1 1,0 0 0,1 1-1,-2-5 1,2-5-1,0 0 0,1 0 0,0 1 0,1-1 0,1 0 0,0 0 0,1 1 0,0-1 0,0 1 0,2-1 0,6-14 0,-8 21-6,1-1-1,-1 0 1,1 1-1,1 0 0,7-10 1,8-2-1,-13 16-9,-3 1-3,0-1-85,1 4-131,1 0-173,-1 1 1,1 0 0,-1 0-1,0 0 1,0 0 0,0 1-1,-1 0 1,1 0-1,-1 0 1,0 1 0,0-1-1,0 1 1,3 6 0,3 5-780</inkml:trace>
  <inkml:trace contextRef="#ctx0" brushRef="#br0" timeOffset="27655.03">3398 4519 384,'-16'-4'507,"13"4"2,-3 0-28,-11 0-79,0 2-1,0 0 1,1 1 0,-1 0 0,-22 9-1,30-9-263,0 0-1,1 1 0,-1 0 1,1 1-1,0-1 1,0 2-1,0-1 0,1 1 1,-1 0-1,1 0 0,1 1 1,-7 8-1,11-12-94,0 1-1,1 0 0,-1 1 1,1-1-1,-1 0 0,1 0 1,0 1-1,1-1 1,-1 0-1,1 1 0,0-1 1,0 0-1,0 1 0,1-1 1,-1 1-1,1-1 1,0 0-1,0 0 0,1 1 1,-1-1-1,1 0 0,0 0 1,0-1-1,3 6 1,9 11 66,0 1-1,0-2 1,22 22 0,-17-19-29,-4-6 47,-10-12 8,-1 0-1,0 1 0,-1-1 1,1 1-1,-1-1 0,0 1 1,0 0-1,0 1 0,3 7 1,-9-8 196,-7 15 3,10-19-310,-1 0 1,1 0 0,-1 0 0,0-1-1,1 1 1,-1 0 0,0-1 0,1 1 0,-1-1-1,0 1 1,0-1 0,0 1 0,0-1-1,0 1 1,1-1 0,-1 0 0,0 1-1,0-1 1,0 0 0,0 0 0,0 0 0,0 0-1,0 0 1,0 0 0,-1 0 0,-8 1 116,0 0 1,1 0 0,-1-1-1,0-1 1,0 1 0,1-2-1,-15-3 1,7 2-31,-35-4 198,-67-13-640,116 19-248</inkml:trace>
  <inkml:trace contextRef="#ctx0" brushRef="#br0" timeOffset="27999.38">3337 4836 784,'11'-15'3492,"-7"5"-2942,-2 7 1199,-2 0-1401,3-14 2943,-7 25-3227,-15 36 60,21-38-63,0 1-39,0 0 0,1-1 0,0 1 0,0 0 0,1-1 0,0 0 0,0 0 0,0 0 0,1 0 0,0-1 0,5 6 0,-6-9-9,1 0 1,-1 0-1,0 0 1,1 0-1,-1-1 1,1 1-1,9 0 1,-10-1-12,-1-1 0,1 1 1,0-1-1,-1-1 1,1 1-1,-1 0 1,1-1-1,-1 0 1,1 0-1,-1 0 0,1 0 1,4-3-1,-2 2 0,-2 0 3,1 0 0,-1-1 0,0 0-1,0 1 1,-1-1 0,1-1 0,-1 1-1,1 0 1,-1-1 0,0 0-1,0 0 1,-1 0 0,1 0 0,-1 0-1,0 0 1,0-1 0,2-6 0,8-10 333,-10 37-15,0 9-352,-1-19-1,0-1-1,1 1 0,-1-1 0,1 1 0,0-1 0,1 0 0,0 0 0,0 0 1,0 0-1,0 0 0,0-1 0,1 1 0,0-1 0,0 0 0,0 0 1,10 6-1,-13-9-36,0 0 0,0-1-1,0 1 1,0-1 0,0 1 0,0-1 0,0 1 0,0-1 0,1 0 0,-1 0 0,0 0 0,0 1 0,0-1 0,2 0 0,0 0-161,1 1-985,3-5-3380,26-11 3147</inkml:trace>
  <inkml:trace contextRef="#ctx0" brushRef="#br0" timeOffset="28386.73">3545 4623 356,'0'2'62,"-1"-1"1,1 1-1,0-1 1,0 1-1,0-1 1,0 1-1,0-1 0,1 1 1,-1 0-1,0-1 1,1 1-1,-1-1 0,1 0 1,-1 1-1,1-1 1,0 1-1,-1-1 1,1 0-1,0 1 0,0-1 1,0 0-1,0 0 1,0 0-1,0 0 0,1 0 1,-1 0-1,0 0 1,0 0-1,1 0 1,-1-1-1,1 1 0,-1 0 1,3 0-1,29 8 522,-31-9-543,1 1 0,-1-1 0,0 1 0,0-1 1,1 0-1,-1 0 0,0 0 0,0 0 0,1-1 1,-1 1-1,0-1 0,0 1 0,1-1 0,-1 0 0,0 1 1,0-1-1,3-2 0,-4 2 13,0 0 0,1 0-1,-1 0 1,0 0 0,0 0 0,0 0-1,0 0 1,0 0 0,0 0 0,0 0 0,0-1-1,0 1 1,-1 0 0,1-1 0,0 1 0,-1-1-1,1 1 1,-1-1 0,0 1 0,1-1-1,-1 1 1,0-1 0,0-2 0,-1-1 56,-1 1 0,0 0 0,0 0 0,0 0 0,0 0 0,0 0 0,-1 0 0,0 0 0,0 1 0,0-1 0,0 1 0,0 0-1,-1 0 1,0 0 0,1 0 0,-1 1 0,0 0 0,-7-3 0,8 3 90,-2 3-13,-16 4-15,20-5-161,0 0 1,0 1-1,0-1 0,0 0 1,0 1-1,0-1 0,0 1 1,0 0-1,1-1 0,-1 1 1,0 0-1,0-1 0,1 1 1,-1 0-1,0 0 0,1-1 1,-1 1-1,1 0 0,-1 0 1,1 0-1,0 0 0,-1 0 1,0 2-1,1-3 15,-2 5-80,0 0 0,0 0 0,0 1 1,1-1-1,0 0 0,0 1 0,0-1 0,1 1 0,0-1 0,0 1 1,0-1-1,0 1 0,1-1 0,2 9 0,-2-9-29,1 4-624,0 0 0,0-1 0,1 1 0,0 0-1,8 14 1,-1-6-339</inkml:trace>
  <inkml:trace contextRef="#ctx0" brushRef="#br0" timeOffset="28839.88">3668 4820 520,'0'0'2520,"4"-4"-1962,11-13-8,-11 13 9,11-16 2303,-4 10-654,-11 10-2164,0 0 0,0 0 1,0 0-1,0 0 1,0 0-1,0 0 0,0 0 1,0-1-1,0 1 0,0 0 1,0 0-1,0 0 1,1 0-1,-1 0 0,0 0 1,0 0-1,0 0 0,0 0 1,0 0-1,0 0 1,0 0-1,0 0 0,1 0 1,-1 0-1,0 0 0,0 0 1,0 0-1,0 0 0,0 0 1,0 0-1,1 0 1,-1 0-1,0 0 0,0 0 1,0 0-1,0 0 0,0 0 1,0 0-1,0 0 1,1 0-1,-1 0 0,0 0 1,0 0-1,0 0 0,0 0 1,0 0-1,0 0 1,0 1-1,0-1 0,0 0 1,0 0-1,0 0 0,1 0 1,-1 0-1,1 14-402,10 79 1374,2-43-2906,-11-44 786,0-1 0,1 1 0,-1-1-1,1 0 1,6 8 0</inkml:trace>
  <inkml:trace contextRef="#ctx0" brushRef="#br0" timeOffset="29405.2">3943 4459 268,'0'-17'674,"0"13"5,0 0 0,-2-15 27,2 14-10,-1 1-28,-4-28 1387,-1 9 3758,-2 107-5307,3 1 0,4 0 1,4-1-1,22 140 0,-24-217-498,0 0-1,0 1 1,1-1-1,0 0 0,1 0 1,0 0-1,0 0 1,0-1-1,1 1 1,0-1-1,0 0 0,0 0 1,1 0-1,0-1 1,9 9-1,-10-12-205,1 0 0,-1 0-1,0-1 1,0 1 0,1-1-1,-1 0 1,1 0 0,7 0 0,-7-1-58,-4 0 149,1 1 1,-1-1-1,1 0 1,0-1-1,-1 1 1,1 0-1,-1 0 1,1-1-1,-1 1 1,0 0-1,1-1 1,-1 0-1,1 1 1,-1-1-1,0 0 1,0 0-1,2-1 1,2-1-480,-2 2 84,0 0 0,-1-1-1,1 1 1,-1-1 0,1 1 0,-1-1 0,1 0 0,-1 0-1,0 0 1,4-5 0,4-7-1231</inkml:trace>
  <inkml:trace contextRef="#ctx0" brushRef="#br0" timeOffset="29805.57">3850 4779 492,'0'0'4704,"63"9"-7712</inkml:trace>
  <inkml:trace contextRef="#ctx0" brushRef="#br0" timeOffset="29806.57">4570 4834 16798,'0'0'244,"17"-14"424,-5 3-520,-2-1-292</inkml:trace>
</inkml:ink>
</file>

<file path=word/ink/ink5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2:01:30.061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0 83 516,'0'0'1409,"6"3"-720,16 9-16,-21-12-627,0 1-1,0-1 1,0 1 0,0-1 0,0 0-1,0 1 1,0-1 0,0 0 0,0 0-1,0 0 1,1 1 0,-1-1-1,0 0 1,0-1 0,0 1 0,0 0-1,0 0 1,0 0 0,0-1 0,0 1-1,0 0 1,0-1 0,2 0 0,-2 0 111,69-13 2139,116-39-1,-103 27-1050,-81 25-1077,14-2-390,-19 7-1227,-32 12-820,24-11 2606,-71 23-1167,62-22 1432,17-5-208,-19 1 2201,18-1-2030,-14 0-24,14-1 1281,1 6-1200,2-5-585,1-1 1,-1 0-1,1 1 0,0-1 1,-1 1-1,1-1 0,0 0 0,0 1 1,-1-1-1,1 1 0,0-1 1,0 1-1,0-1 0,-1 1 0,1-1 1,0 1-1,0-1 0,0 1 0,0-1 1,0 1-1,0-1 0,0 1 1,0-1-1,0 1 0,0-1 0,1 1 1,-1-1-1,0 1 0,0-1 1,0 1-1,1-1 0,-1 0 0,0 1 1,0-1-1,1 1 0,-1-1 0,0 1 1,1-1-1,80 173 2072,-48-99-4348,-32-72 1793,-1-1-1,1 1 1,0 0-1,0-1 1,1 1-1,-1-1 1,0 1-1,0-1 1,1 0 0,-1 1-1,1-1 1,-1 0-1,1 0 1,-1 0-1,1 0 1,0 0 0,-1-1-1,1 1 1,2 0-1,7 1-1582</inkml:trace>
  <inkml:trace contextRef="#ctx0" brushRef="#br0" timeOffset="374.53">637 112 240,'3'-40'4478,"-3"36"-1680,-5 4-2295,-17-2-28,17 2-17,0 3-12,4-3-438,-41 30 1101,39-28-995,0 1-1,0 0 0,-1 1 0,2-1 1,-1 0-1,0 1 0,1 0 0,-1-1 1,1 1-1,0 0 0,1 0 1,-3 6-1,4-7-62,-1 1 0,1 0 0,0 0 0,0 0 0,1 0 0,-1 0 0,1-1 0,0 1 0,0 0 0,0 0 0,0-1-1,1 1 1,-1-1 0,1 1 0,0-1 0,0 0 0,0 1 0,1-1 0,-1 0 0,1-1 0,-1 1 0,1 0 0,0-1 0,0 1 0,0-1 0,1 0 0,-1 0 0,0 0 0,1-1 0,-1 1 0,1-1 0,0 0 0,0 0 0,5 1 0,3 1-329,0-1 1,0-1-1,0 0 0,15-1 1,28-8-7323,-32 2 5880</inkml:trace>
  <inkml:trace contextRef="#ctx0" brushRef="#br0" timeOffset="856.03">615 387 148,'0'0'1350,"-2"1"-737,-11 7 5841,9-8-6341,-13 2 26,12-1 25,2 0 23,-119 37 2300,60-17-1337,58-20-987,-2 2 62,-1-1-223,12-1 969,48-11-911,100-32-1,56-34-3420,-199 72 2507,1 0 0,0 1-1,0 0 1,15-2 0,-24 5-1093</inkml:trace>
  <inkml:trace contextRef="#ctx0" brushRef="#br0" timeOffset="1200.35">417 551 544,'-70'28'3490,"66"-26"-2978,1-1-12,21-6 2454,107-40-2616,32-20-5242,-119 48 3670</inkml:trace>
</inkml:ink>
</file>

<file path=word/ink/ink5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2:01:27.630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52 158 512,'-4'-1'979,"-12"-1"-44,12 2-58,0 0-58,-19 0 4919,32-5-5362,233-97 2011,-172 76-1798,-13 5-939,-54 20-62,-42 28-8312,32-22 7386</inkml:trace>
  <inkml:trace contextRef="#ctx0" brushRef="#br0" timeOffset="408.63">240 87 1740,'-11'4'409,"2"-5"2941,3-2-3067,-3-1-10,-2 1 2759,9-10 3016,12 30-5761,0 0 1,-2 1 0,0 0-1,-1 0 1,5 23 0,51 206-427,-50-212-3144,-13-34 3022,14 13-8965</inkml:trace>
  <inkml:trace contextRef="#ctx0" brushRef="#br0" timeOffset="791.32">555 179 108,'0'0'929,"0"-4"-6,-13-34 2996,11 34-3231,-2 2-16,-10-4-26,11 5 572,-3 5-653,5-4-559,-3 3 156,0-1 0,0 1 0,0 0 0,0 0 0,0 0 0,1 1 0,0-1 0,-1 1 0,1 0 0,1 0 0,-1 0 0,0 0 0,1 1 0,0-1 0,0 0 0,0 1 0,1 0 0,-2 6 0,2-5-53,1-1 0,0 0 0,0 0 0,0 1 0,0-1 0,1 0-1,0 0 1,0 0 0,0 0 0,1 1 0,0-2 0,0 1 0,2 5 0,-2-6-109,0-1-1,1 0 1,-1 0-1,0 0 1,1 0 0,0 0-1,0 0 1,0-1-1,0 0 1,0 1 0,0-1-1,0 0 1,1 0-1,-1-1 1,1 1-1,-1-1 1,1 0 0,0 0-1,0 0 1,-1 0-1,8 0 1,-4 0-73,4 0-797,1-1 0,-1 0-1,1 0 1,14-3 0,-21 2 13,14-3-3540,-1 3 2747</inkml:trace>
  <inkml:trace contextRef="#ctx0" brushRef="#br0" timeOffset="1166.11">300 570 816,'0'0'849,"-3"2"-36,-9 6-36,10-5-33,-6 2-19,7-3-23,10-3 3602,184-74-2928,-124 41-1368,76-33-3369,-141 66 2750,13-6-3612</inkml:trace>
  <inkml:trace contextRef="#ctx0" brushRef="#br0" timeOffset="1167.11">651 448 2352,'-178'133'4122,"121"-94"1469,71-44-5307,229-87-1012,-115 42-6138,-85 32 5159</inkml:trace>
</inkml:ink>
</file>

<file path=word/ink/ink5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2:00:44.700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32 300 48,'0'0'884,"0"-4"-455,-3-36 1349,2 36-1328,1 0 8,-12-53 2334,11 54-1871,1 0-676,-1-3 565,-2 10-333,-1 25-203,-2 50-174,20 240 49,-14-316-306,3-14-669,8-69 539,1-90 1,-9-95 301,-3 225 108,0 35-110,1 1 0,-1-1 0,0 1 0,1-1 0,0 1 0,0 0 0,4-9 0,-4 11 91,8 7-81,3 5-11,0 0 0,0 0 0,-1 1 0,0 1 0,-1-1 0,10 16-1,126 201-2312,-144-224 1730,5 6-2274,8 1 1767</inkml:trace>
</inkml:ink>
</file>

<file path=word/ink/ink5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2:00:28.667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2268 529 60,'19'0'691,"-15"0"1123,0 1-1293,11 4-17,-11-4 463,0 6-327,-4-6-599,0-1-1,1 0 1,-1 1 0,1-1-1,-1 1 1,0-1-1,0 1 1,1-1-1,-1 1 1,0 0 0,0-1-1,0 1 1,0-1-1,1 1 1,-1-1-1,0 1 1,0 0 0,0-1-1,0 1 1,0-1-1,-1 1 1,1 0-1,0-1 1,0 1 0,0-1-1,0 1 1,-1-1-1,1 1 1,0-1-1,0 1 1,-1-1 0,1 1-1,0-1 1,-1 1-1,-7 9 114,1-1 0,-1 0-1,-1-1 1,0 0 0,0 0-1,0-1 1,-1 0-1,0-1 1,0 0 0,-15 6-1,7-4 12,-1-1-1,0 0 0,0-2 0,-1 0 0,0-1 1,-34 1-1,52-5-153,0 0 1,0 0-1,0 0 1,0-1-1,0 1 0,0-1 1,1 1-1,-1-1 1,0 0-1,0 0 0,0 0 1,1 0-1,-1 0 1,1 0-1,-1 0 1,1-1-1,-1 1 0,1 0 1,0-1-1,-3-2 1,3 2-4,0 1-6,1 0 0,-1 0 0,1 0 0,0 0 0,-1 0 0,1 0 0,0 0 0,-1 0 0,1 0 0,0 0 0,0 0 0,0 0 0,0 0 0,0 0 0,0 0 0,0 0 0,0 0 0,1 0 0,-1 0 0,1-1 0,-1 1 3,0-1-3,0 1 0,0-1-1,0 1 1,1-1 0,-1 1-1,0-1 1,1 1 0,-1 0-1,1-1 1,-1 1 0,1 0-1,0-1 1,0 1 0,0 0-1,-1 0 1,3-2 0,1-2 2,9-14-5,1 1 1,1 0-1,0 1 1,1 0 0,28-21-1,13-13-1,-40 34 17,0-1-1,-1-1 0,-1 0 1,24-41-1,-35 53 25,0-1 0,-1 1-1,0-1 1,-1 0 0,1 1-1,-2-1 1,1 0 0,-1 0 0,0-1-1,-1 1 1,1 0 0,-2 0-1,1 0 1,-1 0 0,0 0-1,-1 0 1,0 0 0,-5-12 0,1 7 75,-1 1 0,0 0 0,-1 0 0,0 1 1,-1 0-1,0 0 0,-1 1 0,0 0 0,0 1 0,-1 0 1,-21-13-1,29 20-46,-2 2 1,-14 2-2,14-2 12,2 5-13,0 3-38,0 0 0,0 1 0,1 0 0,0 0 0,1-1-1,0 1 1,0 0 0,1 0 0,1 18 0,15 91 200,-11-94-185,68 471 599,-2-6-732,-66-463-507,13 70-94,2-36-6650</inkml:trace>
  <inkml:trace contextRef="#ctx0" brushRef="#br0" timeOffset="1210.66">3076 325 292,'0'0'735,"-14"-14"2016,4 4-2102,7 7-15,-1 1-36,-11-4-32,11 5-30,0 1-35,-13-2-24,13 2-33,-2 4-34,-2 2-272,0 0 0,1 0 0,-1 1 0,2 1 0,-1-1 0,1 1-1,0 0 1,1 0 0,-1 1 0,2-1 0,-5 12 0,0 4 58,1 0 0,1 1 0,2 0 0,0 0 0,-2 47 0,7-56-154,0 0 0,1 1 0,0-1 0,2 0 0,0-1 0,0 1 0,2 0 0,0-1 0,1 0 0,10 20 0,-11-28-58,-1 0 0,2 0-1,-1-1 1,1 0 0,-1 0 0,2 0 0,-1-1 0,1 0 0,0 0 0,0-1 0,0 0 0,0 0 0,1 0-1,8 2 1,-13-5 0,1 0 0,-1-1 0,1 1-1,-1-1 1,1 0 0,-1 0-1,1 0 1,-1-1 0,1 1 0,-1-1-1,1 0 1,-1 0 0,0 0-1,1 0 1,-1 0 0,0-1 0,4-2-1,-2 1-1,0 0 0,0-1 0,0 1 0,0-1 0,-1 0 1,1 0-1,-1-1 0,0 0 0,4-6 0,-1-2 42,0 0 1,-1-1 0,0 0 0,-1 0-1,-1 0 1,0 0 0,-1-1 0,0 1-1,-1-1 1,-1-18 0,-1 30-2,0 1 1,0-1-1,0 1 1,0-1-1,-1 1 0,1 0 1,-1-1-1,0 1 1,0 0-1,0 0 1,0-1-1,0 1 1,0 0-1,0 0 1,-3-3-1,2 3 308,-3 7-263,-15 16-9,14-10-4,6 74 150,1-80-210,0 1-1,0-1 0,0 0 1,0 1-1,1-1 1,0 0-1,0 0 1,0 0-1,1-1 0,0 1 1,0 0-1,0-1 1,0 0-1,1 0 0,-1 0 1,1 0-1,0 0 1,0-1-1,1 0 1,-1 0-1,1 0 0,0 0 1,-1-1-1,1 1 1,0-1-1,0-1 1,1 1-1,-1-1 0,0 0 1,0 0-1,1 0 1,-1-1-1,1 1 0,-1-2 1,0 1-1,1 0 1,-1-1-1,0 0 1,1 0-1,-1-1 0,0 1 1,0-1-1,0 0 1,0-1-1,0 1 1,-1-1-1,1 0 0,4-4 1,-2 1 5,-1 0 0,-1-1 0,1 0 0,-1 0 0,0 0 0,-1 0 0,1-1 0,-2 1 0,6-14 1,-4 6 163,0-1 1,-1 0-1,3-31 1,-7 43-46,0 0-2,-2-14-17,2 13 660,0 16-688,-1 3-44,0-9-13,1 0 0,0 0-1,0 0 1,0 0-1,0 0 1,1 0 0,0 0-1,0 0 1,1 0-1,3 9 1,-3-8-9,0 1 0,1-1 0,0 1-1,1-1 1,-1 0 0,1 0 0,0-1 0,0 1 0,1-1-1,0 0 1,0 0 0,0 0 0,0-1 0,1 0 0,0 0-1,6 4 1,-9-7-36,2-2-6,-4 1 35,2 0-9,-1 0 1,1-1-1,0 1 0,-1-1 1,1 0-1,0 0 0,-1 0 1,1 0-1,-1 0 0,1 0 1,-1-1-1,1 1 0,-1-1 1,0 1-1,0-1 1,0 0-1,0 0 0,0 0 1,0 0-1,-1-1 0,1 1 1,-1 0-1,1-1 0,1-3 1,2-10-22,-1 0 0,0 0 1,2-23-1,-5 10 47,0 23-4,-1-1 0,1 1 0,-1-1 0,-1 1 0,1 0 0,-1-1 0,0 1 0,0 0 0,-1-1 0,0 1 0,0 0 0,-1 0 0,1 0 0,-1 1 0,-6-10 0,7 13 5,-1 1-3,-10-2-10,9 2 51,4 2-53,0 1 1,0-1-1,0 1 0,0-1 0,0 1 1,0-1-1,-1 1 0,1-1 1,-1 0-1,1 1 0,-1-1 0,-1 2 1,1-1-2,1-1 1,-1 0-1,1 1 1,-1-1-1,1 0 0,-1 1 1,1-1-1,-1 1 1,1-1-1,0 1 1,0-1-1,0 3 1,3 2 6,23 30-5,0-1 0,59 59 0,-46-52 33,-22-20 159,-16-19 68,-4 2-200,-12 14-4,11-16-90,0 0 1,0-1-1,-1 0 0,1 0 1,0 0-1,-1 0 0,0-1 1,1 0-1,-1 0 0,0 0 1,0-1-1,1 1 0,-8-1 1,3 1-353,8-1 168,-30 2-1890,14-7-2383,15 2 2001,-7-12 754</inkml:trace>
  <inkml:trace contextRef="#ctx0" brushRef="#br0" timeOffset="1634.54">3788 670 8,'13'-6'778,"0"1"-1,0 0 1,0 1 0,1 1 0,14-2-1,32-2 407,10 0-671,-33 0-3104,-33 5 1303</inkml:trace>
  <inkml:trace contextRef="#ctx0" brushRef="#br0" timeOffset="2040.51">3853 330 100,'-1'-2'1145,"-7"-10"6844,10 24-7391,43 319 3134,-32-215-3959,-11-102-185,0-1-1,7 23 1,-8-32-46,0-1-1,0 0 1,1 1 0,-1-1 0,1 0-1,0 0 1,0 1 0,0-2 0,1 1 0,-1 0-1,1 0 1,-1-1 0,1 1 0,0-1 0,3 3-1,11 2-1253</inkml:trace>
  <inkml:trace contextRef="#ctx0" brushRef="#br0" timeOffset="2041.51">4178 671 352,'0'0'888,"0"-4"-41,-2-15 5833,8 25-6398,20 22-25,-25-27-232,0 1 1,0-1 0,0 0-1,1 0 1,-1 0 0,1 0-1,-1 0 1,1 0 0,-1 0-1,1 0 1,-1-1 0,1 1 0,0 0-1,-1-1 1,1 0 0,0 1-1,-1-1 1,1 0 0,0 0-1,0 0 1,2 0 0,17 4 353,-16-6-236,-5 1-142,5 0 63,-1-1 0,1 0 1,-1-1-1,0 1 0,0-1 0,6-5 0,-9 7-27,0 0 0,0 0 0,1-1 0,-1 1-1,0 0 1,0-1 0,0 1 0,-1-1 0,1 1 0,0-1 0,0 0-1,-1 1 1,1-1 0,-1 0 0,0 1 0,1-1 0,-1 0 0,0 1-1,0-1 1,0 0 0,0 0 0,-1 1 0,1-1 0,0 0-1,-1 0 1,1 1 0,-1-1 0,1 1 0,-1-1 0,0 0 0,-1-1-1,1 1 6,0-2 11,-1 1-1,0 0 1,0 0 0,0 0 0,0 0 0,0 0 0,-1 0 0,1 0 0,-1 1 0,0-1 0,0 1 0,0 0 0,0 0 0,0 0 0,0 0 0,-7-2 0,6 2-98,-1 1 0,1 0 1,-1 1-1,1-1 0,-1 1 0,1-1 1,-1 1-1,1 1 0,-1-1 1,1 1-1,-1-1 0,1 1 0,-1 0 1,1 1-1,0-1 0,0 1 1,0 0-1,0 0 0,0 0 0,0 1 1,0-1-1,0 1 0,-4 5 0,6-7-268,1 1 0,0-1 0,0 1-1,0-1 1,1 1 0,-1-1 0,0 1 0,1 0-1,-1-1 1,1 1 0,-1 0 0,1-1-1,0 1 1,-1 0 0,1-1 0,0 1-1,0 0 1,0 0 0,1-1 0,-1 1 0,1 2-1,-1-3-36,0 2-1319</inkml:trace>
  <inkml:trace contextRef="#ctx0" brushRef="#br0" timeOffset="2564.83">4507 644 460,'0'0'2724,"2"-1"-1976,-2 1-700,1-1-1,-1 1 0,0 0 1,1 0-1,-1-1 0,1 1 0,-1 0 1,0 0-1,1 0 0,-1 0 1,1 0-1,-1-1 0,1 1 0,-1 0 1,0 0-1,1 0 0,-1 0 1,1 0-1,-1 0 0,1 0 1,-1 1-1,1-1 0,-1 0 0,0 0 1,1 0-1,-1 0 0,1 0 1,-1 1-1,0-1 0,1 0 0,-1 0 1,0 1-1,1-1 0,-1 0 1,1 1-1,7 16 1287,-6-12-1570,7 25 934,-1 1 1,-1-1-1,4 48 1,-10-74-540,-4 0-184,3-4 22,0 1 0,0-1 0,0 0 0,-1 1 0,1-1 0,0 0 0,0 1 0,0-1 0,0 0 0,0 0 0,0 1 0,0-1 0,-1 0 0,1 1 0,0-1 0,0 0 0,0 0 0,-1 1 0,1-1 0,0 0 0,0 0 0,-1 0 0,1 1 0,0-1 0,0 0 0,-1 0 0,1 0 0,0 0 0,-1 0 0,1 1 0,0-1 0,-1 0 0,1 0 0,0 0 0,-1 0 0,1 0 0,0 0 0,-1 0 0,1 0 0,0 0 0,-1 0 0,1-1 0,0 1-1,0 0 1,-1 0 0,1 0 0,0 0 0,-1 0 0,1 0 0,0-1 0,0 1 0,-1 0 0,1 0 0,0 0 0,0-1 0,-1 1 0,1-1 0,-3-3-2,-2-5-11,-1 0 0,1 0 0,1 0 0,0 0 1,0-1-1,1 0 0,0 0 0,1 0 0,0 0 1,-1-19-1,3 18 67,0 1 0,1-1 0,0 0 0,1 1 1,0-1-1,1 1 0,0-1 0,1 1 0,0 0 0,0 0 0,1 1 0,9-15 1,-10 20 4,-1 0 0,1 0 1,0 1-1,0-1 0,1 1 1,6-4-1,-9 6-29,0-1 1,0 1-1,0 1 0,0-1 1,0 0-1,1 0 0,-1 1 1,0-1-1,1 1 0,-1 0 1,0 0-1,1 0 1,-1 0-1,0 0 0,1 0 1,-1 1-1,0-1 0,4 2 1,0 0 29,0 1 1,-1 0-1,1 1 1,-1 0-1,0-1 0,0 2 1,0-1-1,0 0 1,-1 1-1,1 0 1,-1 0-1,-1 1 1,1-1-1,5 12 1,1 5 203,-2 0 0,11 41 0,-16-51-197,-2 7 93,-1-14-126,0-1 75,-6 15 43,4-15-56,-2-13-107,-15-28 6,18 36 8,0 0 0,1 0-1,-1 0 1,0 0 0,1 0 0,-1 0-1,1-1 1,0 1 0,-1 0-1,1 0 1,0 0 0,-1-1 0,1 1-1,0 0 1,0 0 0,0-1 0,0 1-1,0 0 1,1 0 0,-1 0-1,0-1 1,0 1 0,1 0 0,0-2-1,0 0 2,0-5 38,1 0 0,0 1 1,0-1-1,1 0 0,0 1 1,0-1-1,1 1 0,0 0 1,0 0-1,1 0 0,0 1 1,0 0-1,0 0 0,1 0 1,0 0-1,0 1 0,0 0 1,1 0-1,-1 1 0,1 0 1,0 0-1,1 0 0,10-3 1,-16 6-18,0 1 0,-1-1 0,1 1 0,0-1 0,0 1 1,0-1-1,0 1 0,0 0 0,0 0 0,0 0 0,3 1 1,1-1 26,-4 0-34,0 0 0,-1 0 0,1 0 0,0 0 0,0 0 0,0 0 0,-1 0 0,1 1 0,0-1 0,0 1 0,-1-1 0,1 1 0,0 0 0,-1 0 0,3 1 0,2 1 30,1 0 12,-1 0 0,0 0 0,0 1 0,0 0 0,0 0 0,-1 0 0,1 1 0,-1-1 0,0 1 0,-1 1 0,1-1 0,-1 1 0,0-1 0,0 1-1,-1 0 1,4 8 0,-1 0-229,-1 1 0,-1-1-1,0 1 1,0 0 0,1 27-1,-5-40 39,0-1 0,0 1 0,0-1 0,0 1 0,0-1 0,-1 1 0,1-1 0,-1 1 0,1-1 0,-1 1 0,1-1 0,-1 1 0,0-1-1,0 0 1,0 0 0,-1 3 0,1-3-365,0-1 1,0 1-1,1 1 0,-1-1 0,0 0 1,1 0-1,-1 0 0,1 0 0,-1 0 0,1 0 1,0 1-1,-1-1 0,1 2 0</inkml:trace>
  <inkml:trace contextRef="#ctx0" brushRef="#br0" timeOffset="2930.21">5111 724 484,'16'-13'842,"0"-1"0,0 0 1,-1-1-1,-1 0 0,19-27 0,-31 38-655,0 1-1,0-1 0,-1 0 1,0 0-1,1 0 1,-1 0-1,-1 0 0,1-1 1,-1 1-1,1 0 1,-1 0-1,-1 0 1,1 0-1,0-1 0,-1 1 1,0 0-1,0 0 1,0 0-1,-1 0 0,1 0 1,-3-4-1,2 7-89,1-1 0,-1 0 0,0 0 0,0 1-1,0-1 1,0 1 0,0 0 0,0-1 0,0 1 0,0 0 0,0 0-1,-1 1 1,1-1 0,0 0 0,-1 1 0,1-1 0,-5 1 0,5 0-57,-1-1 70,-1 1 0,0 0 1,0 0-1,1 0 0,-1 0 0,0 1 1,1 0-1,-1-1 0,0 1 1,1 0-1,-1 1 0,-6 3 0,3-1 58,-1 0 0,1 1 0,0 0-1,-8 8 1,10-9-117,1 0 1,0 1-1,1 0 1,-1 0-1,1 0 0,0 0 1,0 1-1,0-1 1,1 1-1,0-1 1,0 1-1,0 0 0,1 0 1,0 0-1,0 0 1,0 0-1,1 0 0,0 0 1,0 0-1,0 0 1,1 1-1,0-1 1,0 0-1,3 5 0,-2-4-76,0 0-1,1-1 1,-1 0-1,1 0 1,1 0-1,-1 0 1,1 0-1,0-1 1,1 1-1,-1-1 1,1 0-1,0-1 1,0 1-1,1-1 1,-1 0-1,1 0 1,0 0-1,0-1 1,0 0-1,0 0 1,7 1-1,-4-1-250,0-2 0,-1 1 0,1-1-1,0 0 1,0-1 0,0 0 0,0 0 0,0-1 0,-1 0 0,10-3-1,-11 2-557,0 0 0,1-1 0,-1 0-1,-1 0 1,1-1 0,0 0 0,8-6-1,4-8-855</inkml:trace>
  <inkml:trace contextRef="#ctx0" brushRef="#br0" timeOffset="3334.95">5422 591 2980,'-2'-35'866,"2"31"-500,-1 0 48,-12-32 1330,12 33 677,6 10-2219,18 23 274,33 64 1,-46-77-275,-1 1 0,-2 1 0,0 0 0,0 0 0,5 35 0,-11-51-168,-1 0-1,0 0 1,0 0-1,0 0 0,0-1 1,-1 1-1,1 0 1,-1 0-1,0 0 0,0 0 1,0-1-1,0 1 1,0 0-1,0-1 0,-1 1 1,1-1-1,-1 1 1,0-1-1,-3 4 0,4-6-24,0 1-1,0 0 0,0-1 1,0 1-1,0-1 0,0 0 1,0 1-1,0-1 0,0 0 0,0 0 1,0 1-1,0-1 0,0 0 1,0 0-1,0 0 0,0 0 1,0 0-1,0-1 0,0 1 0,0 0 1,-2-1-1,-1 1 77,-2-6 0,0 0-61,1 0 0,0-1 0,0 0 0,0 1 0,1-2 0,0 1 1,0 0-1,1-1 0,0 0 0,1 1 0,-4-15 0,5 15-6,1 0 1,0 0-1,0 0 1,0 0-1,1 0 1,0 0-1,0 0 0,1 1 1,0-1-1,0 0 1,1 1-1,0-1 1,0 1-1,0 0 1,1 0-1,-1 0 1,1 1-1,1-1 1,9-9-1,-5 7-84,0 0 1,1 0-1,0 1 0,0 0 1,1 0-1,-1 1 0,2 1 1,-1 0-1,0 1 0,15-4 0,-21 7-548,1 0 0,-1 0 0,1 1 0,0 0 0,-1 0 0,1 1 0,-1-1 0,6 2 0,-5 1-1627,2 9 678</inkml:trace>
  <inkml:trace contextRef="#ctx0" brushRef="#br0" timeOffset="4157.65">68 1136 316,'-6'0'567,"-16"-2"-39,16 2-31,1 0-29,-24 3 1469,37-5 181,47-3-1218,468-12-228,-394 15-582,489 0 191,18-1 38,-356-11 730,-231 11-1007,-28 3-2046,1 2-1,28 5 0,-46-6 1513,0-1-686</inkml:trace>
  <inkml:trace contextRef="#ctx0" brushRef="#br0" timeOffset="4765.18">3610 1205 204,'-220'-38'5260,"64"12"-1407,106 15-2297,47 10-317,13-4-1061,10-2-105,0 0 0,0 1 0,1 1 0,0 1-1,30-2 1,645-25 201,5 39-383,-611-6 102,331 8-54,420 4-185,-824-13-373,0 0 0,25 4 0,-7 3-5894,-19-4 5001</inkml:trace>
</inkml:ink>
</file>

<file path=word/ink/ink5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2:00:22.315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600 346 700,'-29'-149'9832,"28"146"-8772,0 0-618,-4-11-30,4 11 586,-2 12-709,-4 23-12,1-1 0,-3 58 0,6 80 238,2-76-341,0-26-110,-5 251-639,8-108-2709,3-131-2806,-2-47 4162</inkml:trace>
  <inkml:trace contextRef="#ctx0" brushRef="#br0" timeOffset="502.36">64 220 284,'-26'-14'1815,"23"13"-1623,1 1-1,-1-2 1,1 1 0,-1 0-1,1 0 1,-1-1-1,1 0 1,0 1 0,0-1-1,0 0 1,0 0-1,0 0 1,1 0 0,-4-5-1,4 5 735,6-4-536,3-2-277,0 1 0,0 0 0,0 0 0,1 1 0,0 0-1,1 1 1,-1 0 0,1 0 0,0 1 0,14-4 0,9 0 41,1 0 1,0 2-1,1 2 0,-1 1 1,1 1-1,61 6 1,-48 2-41,-1 1 0,0 2 0,-1 3 0,62 23 0,-91-28-74,0 0 1,-1 1-1,0 1 0,0 0 0,-1 1 0,0 1 0,14 13 1,-26-21-31,0-1 1,0 1-1,0 0 1,0 1 0,-1-1-1,1 0 1,-1 1-1,0-1 1,0 1 0,0 0-1,-1 0 1,1 0-1,-1 0 1,0 0 0,0 0-1,-1 0 1,1 0-1,-1 0 1,1 0-1,-1 0 1,-1 0 0,1 1-1,-1-1 1,1 0-1,-1 0 1,0 0 0,0 0-1,-1 0 1,1 0-1,-1-1 1,0 1 0,0 0-1,0-1 1,-1 0-1,1 1 1,-4 2 0,-8 9 17,-1 0 1,0-1-1,-1-1 1,0 0-1,-1-2 1,-1 0-1,0 0 1,-24 9 0,-163 55-364,169-64 65,19-5 211,-19 4-5708,33-9 4429</inkml:trace>
  <inkml:trace contextRef="#ctx0" brushRef="#br0" timeOffset="1205.28">780 604 444,'0'0'3086,"-2"-4"-2591,-3-2-364,5 5-81,0 1 0,0-1 1,0 1-1,-1-1 0,1 1 1,0 0-1,0-1 0,0 1 0,0-1 1,0 1-1,0-1 0,0 1 1,0-1-1,0 1 0,0-1 1,0 1-1,0 0 0,0-1 1,0 1-1,1-1 0,-1 1 0,0-1 1,0 1-1,0 0 0,1-1 1,-1 1-1,0-1 0,0 1 1,1 0-1,-1-1 0,0 1 1,1-1-1,1 0-35,6-4 133,0 0 0,-1 1 0,1 0 0,1 0 0,-1 1 0,0 0 0,1 0-1,0 1 1,-1 0 0,1 0 0,11 0 0,-7 3-27,1-1 1,-1 2-1,-1 0 1,1 0-1,0 1 1,14 5-1,-21-5-73,0-1 0,0 1 1,0 0-1,0 0 0,-1 1 0,1-1 1,-1 1-1,0 1 0,0-1 0,-1 1 1,1 0-1,-1 0 0,0 0 0,6 10 1,-8-10-20,-1-1 1,1 1 0,-1-1 0,0 1-1,-1-1 1,1 1 0,-1 0 0,0 6 0,0-8-16,0-1-7,-1 0 0,1 1 1,-1-1-1,1 0 0,-1 0 0,0 0 1,0 0-1,0 0 0,0 0 1,0 0-1,0 0 0,0 0 1,-1 0-1,-1 2 0,-2 2 32,2-3-30,0 0 0,1-1 1,-2 1-1,1-1 1,0 0-1,0 0 1,-1 0-1,1 0 1,-1-1-1,1 1 1,-1-1-1,0 0 1,0 0-1,-5 0 1,5 0 11,-2-3-2,-18-5-3,22 6-14,1 0 0,-1-1 1,1 1-1,-1 0 0,1-1 1,-1 1-1,1-1 0,0 1 1,-1-1-1,1 0 0,0 0 1,0 1-1,1-1 0,-1 0 1,0 0-1,0 0 0,1 0 1,0 0-1,-1 0 0,1 0 1,0 0-1,0 0 0,0-2 1,-1-3 11,1 1 0,1-1 0,-1 1 1,1 0-1,0-1 0,1 1 0,-1 0 1,1 0-1,0 0 0,1 0 1,-1 0-1,1 0 0,1 0 0,5-8 1,-7 12-10,2-4 17,0 0 0,0 1 1,0 0-1,1-1 0,0 1 0,0 1 1,0-1-1,8-4 0,-11 8 27,3 1 10,-3 0-45,1 0 1,-1 1-1,1-1 0,-1 1 1,1 0-1,-1-1 1,0 1-1,1 0 0,-1 1 1,0-1-1,0 0 0,0 1 1,0-1-1,0 1 0,0 0 1,0 0-1,0-1 1,-1 1-1,3 4 0,5 6 49,-1 1-1,9 20 1,13 21 62,-25-48-116,-1-1 1,1 0-1,0 1 1,0-2-1,1 1 1,-1-1-1,1 1 1,0-2-1,0 1 1,0-1-1,1 0 1,-1 0-1,1 0 1,0-1-1,0 0 1,0-1-1,0 1 1,0-1-1,0-1 1,0 1-1,0-1 1,0-1-1,0 1 0,0-1 1,0 0-1,0-1 1,10-3-1,-13 4-1,-1-1 0,0 1-1,1-1 1,-1 0-1,0 0 1,0 0 0,0 0-1,-1-1 1,1 0-1,0 1 1,-1-1 0,0 0-1,0 0 1,1 0-1,-2 0 1,1 0 0,0-1-1,-1 1 1,1-1-1,-1 1 1,0-1 0,0 1-1,-1-1 1,1 1-1,-1-1 1,1-6 0,-3 1 42,0 1 1,0-1 0,-1 1-1,1-1 1,-2 1-1,1 0 1,-9-13 0,9 16-18,0 1 1,0 0-1,-1-1 1,0 1-1,0 0 1,0 1-1,0-1 1,0 1 0,-1 0-1,0 0 1,1 0-1,-1 1 1,0-1-1,0 1 1,0 0 0,-7-1-1,6 1-25,2 1 8,-1 0-1,1 0 1,0 0-1,-1 0 0,1 0 1,-1 1-1,1 0 1,0 0-1,-1 0 1,1 1-1,-1-1 1,1 1-1,0 0 1,-1 0-1,-3 2 0,3-1-130,1 0-1,1 1 0,-1-1 0,0 1 0,0 0 0,1 0 0,0 0 0,-1 0 0,1 0 0,1 1 0,-1-1 1,0 1-1,1 0 0,0 0 0,0 0 0,0 0 0,0 1 0,0-1 0,1 0 0,-2 9 0,3-8-661,3-1-453,-2-1 896,1 1-248,1-1 1,-1 1-1,1 0 1,-1-1-1,1 0 0,6 5 1,-7-6-801</inkml:trace>
  <inkml:trace contextRef="#ctx0" brushRef="#br0" timeOffset="1657.18">1427 588 728,'0'0'770,"1"-4"-12,10-14 5541,3 257-4874,-1-149-1108,1-2 88,3 124-1,-17-207-387,0 0 0,-1-1 1,0 1-1,0 0 0,-3 8 0,4-12-57,0 1 0,-1-1 1,1 0-1,-1 0 0,1 0 1,-1 0-1,1 0 0,-1 0 1,0 0-1,1 0 0,-1 0 1,0 0-1,0 0 1,0-1-1,0 1 0,1 0 1,-1 0-1,0-1 0,0 1 1,-1-1-1,1 1 0,0-1 1,-2 1-1,-3-7-262,-2-3-29,0-1 0,1 0 0,-9-16 0,-21-54-5048,27 56 4211</inkml:trace>
  <inkml:trace contextRef="#ctx0" brushRef="#br0" timeOffset="2061.8">1305 346 280,'0'0'4726,"0"-4"-4460,2-12-7,-2 12-17,2 1-31,0-3 1,0 1 1,0-1-1,0 1 0,-1-1 0,1 0 1,-1 0-1,-1 1 0,1-12 1,-3 0 91,2 12-26,-2 2-21,1 1-201,0 0-1,0 0 0,0 0 1,-1 0-1,1 0 0,0 0 1,-1 1-1,0-1 1,1 0-1,-1 1 0,0 0 1,0-1-1,1 1 0,-5-2 1,3 2 376,-2 8-313,4-5-132,-3 3-13,0 0 0,1 1-1,0-1 1,0 1 0,0 0 0,1 0-1,0 0 1,0 0 0,0 0 0,1 0-1,0 1 1,0-1 0,1 0 0,-1 1-1,1-1 1,2 10 0,9 29-1217,-9-37 318,1 0 1,1 0-1,-1 0 1,8 10 0,2 2-440</inkml:trace>
  <inkml:trace contextRef="#ctx0" brushRef="#br0" timeOffset="2431.85">1565 565 56,'0'0'1099,"1"3"-609,0-1-416,0-1 1,-1 1-1,1 0 1,0-1 0,0 1-1,0-1 1,0 1-1,0-1 1,0 0-1,0 1 1,0-1-1,1 0 1,-1 0-1,0 0 1,3 1 0,-2-1 265,4-1-28,2 0-152,-1 0 0,1-1 0,0 0 0,0-1 0,-1 0 0,1 0 0,-1-1 0,0 0-1,1 0 1,-1 0 0,6-5 0,-11 6-52,1 1 0,-1-1 0,0 0 0,0 0-1,0 0 1,0 0 0,-1 0 0,1 0 0,-1-1 0,1 1 0,-1-1 0,0 1-1,0-1 1,0 1 0,0-1 0,0 1 0,1-6 0,-3 7-70,1-1 0,0 0 0,0 0 1,-1 0-1,1 1 0,-1-1 0,1 0 1,-1 1-1,0-1 0,-1-3 0,-1 1 37,3 3-48,-1 0 0,1 0-1,-1 0 1,1 0 0,-1 0 0,0 0 0,0 1-1,1-1 1,-1 0 0,0 0 0,0 1-1,0-1 1,0 1 0,1-1 0,-1 1 0,0-1-1,0 1 1,0-1 0,0 1 0,0 0-1,0 0 1,0-1 0,-2 1 0,-1 0 13,0 1 0,-1 0 1,1-1-1,0 1 1,0 0-1,0 1 0,1-1 1,-1 1-1,0 0 0,0 0 1,1 0-1,-1 0 0,1 1 1,0-1-1,0 1 0,0 0 1,0 0-1,0 0 0,0 0 1,1 1-1,0-1 0,-1 1 1,1-1-1,-1 5 1,0-3-51,1 0 1,0 0-1,0 0 1,1 0-1,0 0 1,0 0-1,0 1 1,0-1-1,1 0 1,0 1 0,0-1-1,0 0 1,1 0-1,-1 1 1,1-1-1,1 0 1,-1 0-1,3 6 1,-2-7-119,0 0-1,0 0 1,1-1 0,-1 1-1,1-1 1,0 1 0,0-1 0,0 0-1,0 0 1,0 0 0,1-1-1,-1 1 1,1-1 0,0 0 0,0 0-1,0 0 1,0 0 0,0-1-1,0 0 1,0 0 0,1 0 0,6 1-1,-5-1-415,17-1-2302,11-6 1777</inkml:trace>
  <inkml:trace contextRef="#ctx0" brushRef="#br0" timeOffset="2809.9">1882 621 2724,'3'-5'168,"1"-1"0,0 1-1,-1-1 1,0 1 0,-1-1-1,1 0 1,-1 0 0,0 0 0,0 0-1,-1-1 1,0 1 0,0 0-1,0-1 1,-1-6 0,0 13-148,0-1 1,0 1-1,0-1 0,-1 1 1,1 0-1,0-1 0,0 1 1,0-1-1,0 1 0,-1-1 1,1 1-1,0 0 0,0-1 1,-1 1-1,1 0 0,0-1 1,-1 1-1,1 0 1,0-1-1,-1 1 0,1 0 1,-1 0-1,1-1 0,0 1 1,-2 0-1,2 0-1,0-1-1,-1 1 1,1 0-1,-1 0 1,1 0-1,0-1 1,-1 1-1,1 0 0,0 0 1,-1-1-1,1 1 1,0 0-1,-1-1 1,1 1-1,0-1 1,0 1-1,-1 0 1,1-1-1,0 1 1,0-1-1,0 1 1,0-1-1,-1 1 1,1 0-1,0-2 1,-4 2 287,-14 0-25,14 0-20,-2 5-18,2 0-190,-30 31 325,32-34-336,-1 1 1,1 1-1,1-1 0,-1 0 1,0 0-1,1 1 0,0-1 1,0 1-1,0-1 0,0 1 1,0-1-1,1 1 0,-1 0 0,1 3 1,1 0-9,-1-1 1,1 0 0,0 1-1,1-1 1,0 0 0,0 0 0,0 0-1,1 0 1,4 8 0,-5-10-34,1-1 1,-1 0-1,1 0 1,0-1-1,0 1 1,0-1-1,0 1 1,0-1-1,0 0 1,0 0-1,1 0 1,-1 0-1,1-1 1,0 1-1,-1-1 0,1 0 1,0 0-1,0-1 1,3 1-1,0 0-33,0-1 0,0 0 0,0 0 0,-1-1-1,1 0 1,0 0 0,-1 0 0,1-1 0,-1 0 0,1 0-1,-1-1 1,11-6 0,-8 4 12,0-2-1,-1 1 1,1-1-1,-1-1 1,0 1 0,-1-1-1,9-13 1,-5 5 65,0-1 1,-2 0-1,0-1 1,-1 1-1,0-2 1,-2 1-1,0-1 0,4-28 1,-6 15 199,-1 0 0,-2 0 1,-1 0-1,-1 0 1,-2 0-1,-2 0 0,0 1 1,-2 0-1,-2 0 0,-23-58 1,21 69 36,9 16-162,-1 2 18,3 1-130,0 1 0,-1 0-1,1 0 1,0-1-1,0 1 1,0 0 0,0-1-1,0 1 1,-1 0-1,1 0 1,0-1 0,0 1-1,-1 0 1,1 0 0,0 0-1,0 0 1,-1-1-1,1 1 1,0 0 0,0 0-1,-1 0 1,1 0-1,0 0 1,-1 0 0,1-1-1,0 1 1,-1 0 0,1 0-1,0 0 1,-1 0-1,1 0 1,0 0 0,-1 0-1,1 1 1,0-1-1,0 0 1,-1 0 0,1 0-1,0 0 1,-1 0 0,1 0-1,0 1 1,0-1-1,-1 0 1,1 0 0,0 0-1,0 0 1,-1 1-1,1-1 1,0 0 0,0 0-1,0 1 1,-1-1-1,1 1 1,-8 29 110,7-15 12,76 425 2220,-36-247-1681,17 79 228,17 97-941,-72-363 143,0-1-1320</inkml:trace>
  <inkml:trace contextRef="#ctx0" brushRef="#br0" timeOffset="3182.02">2001 556 608,'0'0'1512,"-3"-23"-324,28 7-756,1 6-176,6 1-200,7-7-328,17 0-1016,-1 0 440,4-4 288</inkml:trace>
</inkml:ink>
</file>

<file path=word/ink/ink5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2:04:46.212"/>
    </inkml:context>
    <inkml:brush xml:id="br0">
      <inkml:brushProperty name="width" value="0.4" units="cm"/>
      <inkml:brushProperty name="height" value="0.8" units="cm"/>
      <inkml:brushProperty name="color" value="#FFFC00"/>
      <inkml:brushProperty name="tip" value="rectangle"/>
      <inkml:brushProperty name="rasterOp" value="maskPen"/>
    </inkml:brush>
  </inkml:definitions>
  <inkml:trace contextRef="#ctx0" brushRef="#br0">1 22 156,'16'-9'1520,"4"2"-924,1 2-584</inkml:trace>
</inkml:ink>
</file>

<file path=word/ink/ink5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2:00:59.473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0 83 64,'0'0'1925,"10"3"-1706,25 5 45,0-2 0,68 2 1,87-8 189,-81-2-286,25 3-89,305-6 262,-222-2-2919,-212 7 2049</inkml:trace>
  <inkml:trace contextRef="#ctx0" brushRef="#br0" timeOffset="858.56">2692 113 168,'277'-16'2039,"76"16"-1080,-53 2-423,522-17 986,34-29 511,-603 15-1777,-213 27-779,22-5-2592,-58 6 1796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1:45:35.91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07 707 116,'1'-3'533,"19"-45"2950,-19 45-3007,0-1 1,-1-6 164,1 0 0,-1 0-1,-3-16 1,2 22-303,-1-1-21,1 2-235,-1 0-1,1 0 0,-1-1 0,0 1 1,0 0-1,0 0 0,0 1 0,-1-1 1,1 0-1,-1 1 0,0-1 0,1 1 0,-1 0 1,0 0-1,-1 0 0,1 1 0,0-1 1,-5-1-1,5 1 56,-4 4-15,-18 2-12,23-3-100,1-1-1,-1 0 0,1 1 1,-1-1-1,0 1 1,1-1-1,-1 1 0,1 0 1,0-1-1,-1 1 0,1 0 1,0 0-1,-1 0 1,1 0-1,0 0 0,0 1 1,-2 1-1,-1 2 19,-6 4 6,0 0-1,1 1 1,0 1 0,1-1-1,0 1 1,1 1 0,0-1-1,1 1 1,0 0 0,1 1 0,0-1-1,1 1 1,0 0 0,1 0-1,1 1 1,-2 18 0,4-27-26,0 1 1,0-1 0,0 0-1,1 1 1,-1-1 0,1 1-1,1-1 1,-1 0 0,1 1-1,0-1 1,0 0 0,0 0-1,1-1 1,0 1 0,0 0-1,0-1 1,0 0 0,1 1-1,-1-1 1,1-1 0,0 1-1,1 0 1,-1-1 0,0 0-1,1 0 1,0 0 0,0-1-1,0 0 1,5 2 0,-5-3 4,-1-1 0,1 0 0,-1 0 1,1 0-1,-1 0 0,0-1 0,1 0 1,-1 0-1,1 0 0,-1 0 0,0-1 1,0 1-1,0-1 0,0 0 0,0-1 1,0 1-1,0-1 0,-1 1 0,1-1 1,-1 0-1,5-5 0,-3-1 79,0 1 0,0-1-1,-1 0 1,0-1 0,-1 1 0,0 0-1,2-14 1,10-76 1167,-12 74-846,6-14 462,-8 36-166,2 14-653,66 314 246,-53-263-228,-3 1-1,-3 1 1,4 90 0,-14-144-65,-1 1 0,1-1-1,-2 0 1,1 1 0,-2-1 0,1 0-1,-1 0 1,-1 0 0,-4 10 0,5-16-4,1 1 0,-1-1 0,0 0 0,0 0 0,-1 0 0,1 0 0,-1 0 0,0-1 0,0 0 0,0 0 0,0 0 1,0 0-1,-1-1 0,0 1 0,1-1 0,-1 0 0,0-1 0,0 1 0,0-1 0,-6 1 0,5-1-1,0 0-1,-1-1 1,1 1-1,-1-2 1,1 1-1,-1-1 1,1 0-1,-1 0 1,1 0-1,0-1 1,0 0-1,0 0 1,0-1-1,0 0 1,0 0 0,0 0-1,1-1 1,0 0-1,0 0 1,0 0-1,0 0 1,-6-9-1,5 6-5,1-1 0,0 0-1,0 0 1,1 0 0,0-1 0,1 1 0,0-1-1,0 0 1,1 0 0,0 0 0,0 0-1,1 0 1,0 0 0,1-1 0,1-11 0,1-3-92,2 1 1,1 0-1,1 1 1,0-1 0,2 1-1,1 1 1,0-1 0,2 1-1,0 1 1,23-30 0,13-10-827,104-102 1,-25 31 180,-120 123 771,0-1 0,-1 1-1,1-1 1,-2 0 0,1 0-1,-1-1 1,-1 1 0,0-1-1,0 0 1,1-12 0,-3 19 97,-1-2 8,0-16 2,0 16-1,0-17 248,-2 11-263,2 11-114,0 1 0,0-1 0,0 0-1,0 0 1,0 0 0,0 0 0,0 0 0,-1 1-1,1-1 1,0 0 0,0 0 0,0 0 0,0 0-1,0 0 1,0 0 0,0 0 0,0 0 0,-1 1 0,1-1-1,0 0 1,0 0 0,0 0 0,0 0 0,0 0-1,-1 0 1,1 0 0,0 0 0,0 0 0,0 0-1,0 0 1,0 0 0,-1 0 0,1 0 0,0 0 0,0 0-1,0 0 1,0 0 0,0 0 0,-1 0 0,1 0-1,0 0 1,0 0 0,0 0 0,0 0 0,0-1-1,-1 1 1,1 0 0,0 0 0,0 0 0,0 0 0,0 0-1,0 0 1,0 0 0,0 0 0,0-1 0,-1 1-1,1 0 1,0 0 0,0 0 0,0 0 0,0 0-1,0-1 1,0 1 0,0 0 0,0 0 0,0 0 0,0-1-1,-4 12 5,1-1-1,0 1 0,0 0 0,1 0 0,0 0 1,0 14-1,21 229 195,-11-176-131,-7-74-44,-1 6 30,-1-6-67,-1-9 9,-1-7-6,0 0 2,0 0 0,1 0 0,0 0 0,1-1 0,1-20 0,0 12-7,2 0-1,0 0 0,2 1 0,0-1 0,1 1 1,10-24-1,-11 34-1,1 0 0,0 1 1,1 0-1,0 0 1,12-13-1,-17 20 8,1 1-1,-1-1 0,1 1 0,-1 0 1,1-1-1,0 1 0,-1 0 0,1 0 0,0 0 0,0 1 0,0-1 0,0 0 0,0 1 1,-1-1-1,1 1 0,0 0 0,0-1 0,0 1 0,1 0 0,2 0 0,-3 1 10,7 2 22,-2 4-28,1 0 1,-1 1-1,0 0 0,0 1 1,-1-1-1,0 1 1,-1 1-1,0-1 0,0 1 1,3 11-1,33 109 83,-39-126-83,-2-1 14,1-2-15,-1-1 0,0 0 0,0 1 0,1-1 0,-1 1 0,0-1 0,0 1 0,0-1 0,1 1 0,-1-1 0,0 1 0,0-1 0,0 1 0,0-1 0,0 1 0,0-1 0,0 1 0,0-1 0,0 1 0,0-1 0,-1 1 0,1-1 0,0 1 0,0-1 0,0 1 0,0-1 0,-1 1 0,1-1 0,0 1 0,-1-1 0,1 1 0,0-1 0,-1 0 0,1 1 0,-1 0 0,-19 2 6,20-3-7,-1 0 0,1 0-1,0 0 1,0 0 0,-1 0 0,1 0-1,0 0 1,-1 0 0,1 0 0,0 0 0,0 0-1,-1 0 1,1 0 0,0 0 0,-1 0-1,1 0 1,0 0 0,0 0 0,-1 0 0,1-1-1,0 1 1,0 0 0,-1 0 0,1 0-1,0 0 1,0-1 0,-1 1 0,1 0-1,0 0 1,0 0 0,0-1 0,0 1 0,-1 0-1,1-1 1,-26-32-6,23 23 5,2 2 1,-3-2-3,1 0 0,0 0 0,1-1 0,0 1 0,1-1 0,0 1-1,1-1 1,0 0 0,1 1 0,0-1 0,0 0 0,1 1 0,1-1 0,-1 1 0,2 0 0,0 0 0,0 0 0,0 1 0,9-14 0,-12 22 2,0 0 0,-1-1 0,1 1 0,0-1 0,0 1 0,1 0 0,-1-1 0,0 1-1,0 0 1,0 0 0,1 0 0,-1 0 0,1 0 0,-1 0 0,1 0 0,-1 1-1,1-1 1,-1 0 0,4 0 0,24-6-4,-21 7 7,-3 2 0,-1-2 0,-1 1 1,1-1-1,0 1 1,-1 1-1,1-1 1,-1 0-1,1 1 1,-1 0-1,0 0 1,1 0-1,-1 0 1,0 0-1,-1 1 1,1-1-1,3 4 1,1 2 12,0 0 0,0 0 0,10 17 0,-6-7-4,-3-4 1,0 0 0,0 1 0,-1 0 0,-1 0 0,-1 1-1,6 25 1,-9-32-116,0-1-1,-1 1 1,0-1-1,0 13 1,-1-18 24,0 1-350,-3 7 298,1-4-1560</inkml:trace>
  <inkml:trace contextRef="#ctx0" brushRef="#br0" timeOffset="761.14">1130 558 628,'2'-33'3450,"-2"22"-2453,0 11-927,-1-1 0,1 0 0,0 0 0,-1 0 0,1 1 0,-1-1 0,0 0 0,1 1 0,-1-1 0,0 0 0,1 1 0,-1-1 0,0 1 0,1-1-1,-1 1 1,0 0 0,0-1 0,0 1 0,1 0 0,-1-1 0,0 1 0,0 0 0,0 0 0,0 0 0,0 0 0,0 0 0,0 0 0,1 0 0,-1 0 0,-1 0 0,-20 1 656,14 1-510,1 0-1,-1 1 1,1 0-1,0 1 1,0 0-1,0 0 1,0 0-1,1 1 1,-1-1-1,1 2 1,-8 8-1,8-9-102,1 1-1,0 0 1,0 0-1,0 0 0,1 0 1,0 1-1,0 0 1,1 0-1,-1 0 1,2 0-1,-1 1 0,1-1 1,0 1-1,0-1 1,0 14-1,2-19-85,0 1 0,1-1-1,-1 0 1,1 1 0,0-1-1,-1 0 1,1 0 0,0 1 0,0-1-1,1 0 1,-1 0 0,0 0-1,1 0 1,-1-1 0,1 1 0,0 0-1,-1 0 1,1-1 0,2 2-1,1 0 26,0 0 0,-1 0 0,1 0 0,0 0-1,1-1 1,7 2 0,-10-3 63,-1-2-109,-1 0-1,1 0 1,0 0-1,0 0 1,0 0-1,-1 0 1,1 0-1,0 1 1,0-1 0,0 1-1,0-1 1,3 1-1,0-1 7,-3-1-5,0 1 0,0 0 0,0-1 0,0 0 0,0 1 0,0-1 0,-1 0 0,1 0 0,-1 0 0,1 0 0,-1 0 0,0 0 0,0-1 0,0 1 0,0 0 0,0-1 0,0-2 0,2-1 15,0 0 1,-1-1 0,0 1-1,-1 0 1,0-1 0,1 1-1,-2-1 1,1-7 0,0-6 249,0 17-89,-1-1-18,1-10 111,-4 28 237,-3 24-157,6-38-420,0 1 67,-1 1 0,1-1 0,-1 0 0,1 1 0,-1-1 0,1 1 0,0-1 0,0 0 0,0 1 0,0-1 0,0 1 0,0-1 0,0 0 0,1 1 0,-1-1 0,0 1 0,1-1 0,-1 0 0,1 0 0,0 3 0,5 6 26,-5-9-33,0 3 16,1-1 0,-1 0 0,1 1 0,0-1 0,0 0 1,0 0-1,1 0 0,-1 0 0,1 0 0,-1-1 0,1 1 0,0-1 0,0 1 0,0-1 0,0 0 0,7 3 0,28 0-38,-34-5-16,2-1-12,-1-2 35,1 0 0,-1 1 0,1-2-1,-1 1 1,0-1 0,0 1-1,-1-1 1,1-1 0,-1 1 0,0-1-1,0 1 1,0-1 0,-1 0-1,6-11 1,-6 8 0,1 0 0,-1 0 0,0-1 0,-1 1 0,0-1 0,1-15 0,3-10 8,-5 25 0,-1 0-1,1 0 1,-2 0-1,0 0 1,-2-11-1,2 12 16,1 4-8,-2 2 1,-2-3-14,3 5 23,1-1 1,0 1-1,0 0 1,0 0-1,0 0 1,-1 0-1,1 0 1,0-1-1,0 1 1,0 0-1,-1 0 1,1 0 0,0 0-1,0 0 1,0 0-1,-1 0 1,1 0-1,0 0 1,0 0-1,-1 0 1,1 0-1,0 0 1,0 0-1,-1 0 1,1 0 0,0 0-1,0 0 1,0 0-1,-1 0 1,1 0-1,0 0 1,0 0-1,-1 0 1,1 0-1,0 1 1,0-1-1,0 0 1,0 0 0,-1 0-1,1 0 1,0 1-1,0-1 1,0 0-1,0 0 1,0 0-1,-1 1 1,1-1-1,0 0 1,0 1-1,-14 29 72,13-29-73,1 0-1,-1 0 1,0 1-1,1-1 1,-1 0-1,1 1 0,0-1 1,-1 0-1,1 1 1,0-1-1,0 0 0,0 1 1,0-1-1,0 0 1,0 1-1,0-1 1,0 1-1,0-1 0,1 0 1,-1 1-1,1 1 1,1 0 11,-1 11 22,1 0-1,0-1 0,1 1 0,1-1 0,0 1 1,1-1-1,0 0 0,14 23 0,-17-34-145,0 0 0,0-1 0,1 1 0,-1 0 0,1 0 0,0-1 0,-1 0 0,1 1 0,0-1-1,0 0 1,3 0 0,-3 0-574,4-4-1031,24-16 85,-27 15 757,0 0 1,0 1-1,-1-2 1,0 1-1,1 0 1,3-9-1,1-3-771</inkml:trace>
  <inkml:trace contextRef="#ctx0" brushRef="#br0" timeOffset="1103.71">1315 219 248,'1'-3'515,"0"-2"-136,0 0 0,0 0 0,0 0 1,-1 0-1,1 0 0,-1 0 0,-1-9 1,0 11-255,1 1 1,-1 0 0,0 0 0,0-1-1,1 1 1,-1 0 0,-1 0-1,1 0 1,0 0 0,0 0 0,-1 0-1,1 0 1,-1 1 0,0-1 0,1 0-1,-1 1 1,0-1 0,0 1 0,-2-2-1,1 2 214,-2 1-36,-13 1-29,14 0-28,-1 2-22,1 0-197,0 1-1,1-1 1,0 1-1,0 0 0,0 0 1,0 0-1,0 0 0,1 0 1,0 1-1,0-1 1,0 1-1,0 0 0,1-1 1,0 1-1,0 0 1,0 0-1,0 0 0,1 7 1,-1-3-489,1 0 1,0 0-1,0 0 0,1 0 1,0 0-1,1-1 0,0 1 1,1 0-1,-1 0 1,6 8-1,1 2-659</inkml:trace>
  <inkml:trace contextRef="#ctx0" brushRef="#br0" timeOffset="1524.92">1497 206 216,'3'-23'2347,"-1"-46"-1,-2 49-1155,-7-24 1616,7 41-2204,-1-2-25,-5-33 1265,5 34 484,-3 12-2007,-13 21-92,12-15-25,2 89 195,5-1-1,4 0 0,25 133 1,-31-234-399,5 29-413,1 0 1,1 0-1,20 50 0,-16-65-225,-9-13-507,1 1-1,-1-1 0,1 0 0,0 0 0,0 0 0,0-1 1,6 3-1,-6-2-695</inkml:trace>
  <inkml:trace contextRef="#ctx0" brushRef="#br0" timeOffset="2037.17">688 1034 256,'-19'6'648,"15"-5"2,1 0 12,-23 1 3585,47-4-589,27-4-2938,252-47 371,-69 11-533,-173 31-371,24-3-778,-76 14 149,1 6-1517,-4-2 647</inkml:trace>
  <inkml:trace contextRef="#ctx0" brushRef="#br0" timeOffset="2389.25">779 1127 560,'-87'16'5253,"84"-16"-3821,-6 2-572,4 0-660,12-4 2199,253-39-3463,-180 27-4056,-37 5 3496</inkml:trace>
  <inkml:trace contextRef="#ctx0" brushRef="#br0" timeOffset="4237.34">1586 485 156,'0'0'5096,"9"-4"-4699,36-13 273,1 2 0,48-10 0,94-5 497,-184 30-1354,20 0-583,-19 0 233,-1 0-2237,11 0 1222,-12 0 470</inkml:trace>
  <inkml:trace contextRef="#ctx0" brushRef="#br0" timeOffset="4754.38">1822 268 8,'-22'-10'3187,"29"20"157,-1-5-3029,1 1 1,0-1-1,0-1 0,9 5 0,5-2-13,-1-2 0,43 6-1,-14-2 30,33 8 744,-78-16-255,15 0-122,-15 0 1754,-22 4-2390,0 2-1,0 0 1,1 1 0,-1 1-1,-22 15 1,-20 19-2313,5 1-4792,30-25 5079</inkml:trace>
  <inkml:trace contextRef="#ctx0" brushRef="#br0" timeOffset="6557.42">2419 469 172,'0'0'1061,"-1"-3"-527,-2-10-1,2 10 1530,-1 0-1564,-5-11-6,5 11 510,1 0-498,-20-59 4563,9 30-3622,11 29-643,0-1-424,-13-42 3854,36 244-3970,-13-102-124,-2-22-1688,-1-25-2270,-4-40-1211,0-4 3682,-1-1 365,0-1-1338</inkml:trace>
  <inkml:trace contextRef="#ctx0" brushRef="#br0" timeOffset="8767.18">2203 337 300,'0'0'655,"-4"0"-345,-12 2-13,13-1 257,-1-1-275,-37 2 894,37-2-862,0-1 2,-15 0 13,15 1 339,0 0-345,-1 0 1531,10-2-761,30-8-540,58-15-1403,-9 4-3887,-59 17 3519</inkml:trace>
  <inkml:trace contextRef="#ctx0" brushRef="#br0" timeOffset="9188.34">2235 725 292,'0'0'5715,"10"-4"-5455,20-7 224,60-12 0,-8 15-5117,-78 8 3699</inkml:trace>
  <inkml:trace contextRef="#ctx0" brushRef="#br0" timeOffset="9779.31">2561 548 464,'-4'-23'504,"3"18"28,1-18 1010,1 19-1055,7-30 940,-7 31-976,1 0-30,4-9-29,-5 9-29,1 1-33,4-8-23,-4 8 1179,5 6-1228,22 13-23,-28-17-219,0 1 0,0-1 0,0 1 0,0 0 1,0-1-1,0 1 0,0 0 0,0 0 0,0-1 0,0 1 1,0 0-1,-1 0 0,1 0 0,0 0 0,-1 0 0,1 0 0,-1 0 1,1 0-1,-1 0 0,1 1 0,-1 1 0,2 2 46,2 3 39,1 1 0,-1-1 0,-1 1 0,1 0 0,-2 1 1,1-1-1,-1 0 0,-1 1 0,1-1 0,-2 1 0,1 0 1,-2-1-1,1 1 0,-1 0 0,-4 18 0,5-28-95,0 1 0,0-1 1,0 1-1,0-1 0,0 1 0,0 0 0,0-1 0,-1 1 0,1-1 0,0 1 0,0-1 0,0 1 0,-1-1 0,1 0 0,0 1 0,0-1 0,-1 1 0,1-1 0,0 1 0,-1-1 1,1 0-1,0 1 0,-1-1 0,1 0 0,-1 1 0,1-1 0,-1 0 0,1 0 0,-1 1 0,1-1 0,-1 0 0,1 0 0,-1 0 0,1 0 0,-1 0 0,1 0 0,-1 0 0,1 0 0,-1 0 1,1 0-1,-1 0 0,1 0 0,-1 0 0,1 0 0,-1 0 0,1 0 0,-1 0 0,0-1 0,-28-19 17,28 19-23,0 1 1,0-1-1,0 1 1,0-1-1,1 0 0,-1 0 1,0 1-1,0-1 1,1 0-1,-1 0 1,0 0-1,1 0 1,-1 0-1,1 0 0,-1 0 1,1 0-1,-1 0 1,1 0-1,0 0 1,0 0-1,-1 0 1,1 0-1,0 0 0,0 0 1,0-2-1,0-1 2,-1-2 4,1 0 1,0 0-1,0 0 1,0 0-1,1 0 0,0 0 1,0 0-1,0 0 0,1 1 1,0-1-1,0 0 1,0 1-1,1-1 0,0 1 1,0 0-1,6-8 0,-5 6 32,1 1-1,0 0 1,0 0-1,1 0 1,0 1-1,0-1 1,0 1-1,0 1 1,1-1-1,0 1 1,12-5-1,-15 9-8,0-1 0,0 1-1,0 0 1,0 1 0,0-1 0,0 1 0,0-1-1,-1 1 1,1 1 0,0-1 0,0 0 0,-1 1-1,1 0 1,0 0 0,-1 0 0,0 0 0,1 0-1,-1 1 1,0 0 0,0-1 0,4 7 0,0 1 71,0 1 1,-1 1-1,-1-1 1,1 1-1,-2 0 1,0 0-1,0 0 1,3 21-1,0 34-1193,-6-2-4720,-1-61 3514</inkml:trace>
  <inkml:trace contextRef="#ctx0" brushRef="#br0" timeOffset="10296.29">3020 270 780,'0'-4'953,"2"-26"1828,0 8 3929,7 110-5508,17 190 1277,-24-256-2327,-1-18-122,-1 1-1,1-1 0,-1 1 1,0 0-1,0-1 1,-1 1-1,1-1 0,-1 1 1,0-1-1,0 1 1,-1-1-1,-2 8 0,3-10 15,-7-9-389,3 2 316,1 2 10,1 0-1,-1 0 0,1 0 0,0-1 1,0 0-1,0 0 0,0 0 0,0 0 1,1 0-1,0 0 0,0-1 0,0 1 1,1-1-1,-1 1 0,0-8 0,1 4-5,0 0-1,0-1 0,1 1 0,0-1 0,1 1 0,-1-1 1,2 1-1,-1 0 0,1 0 0,1-1 0,-1 1 1,1 1-1,1-1 0,0 0 0,0 1 0,0-1 1,1 1-1,0 1 0,0-1 0,10-9 0,-12 14 19,-1 0 0,1 0 0,0 0 0,-1 0 0,1 0 0,0 1 0,0 0 0,0 0 0,0-1 0,1 2 0,-1-1 0,0 0 0,0 1 0,1-1 0,4 1 0,0-1-4,-7 1 9,1 0 0,-1 0 0,0 0 0,1 1 0,-1-1 0,0 0 0,1 0 0,-1 1 0,1-1 0,-1 1 1,0-1-1,0 1 0,1 0 0,-1-1 0,0 1 0,0 0 0,0 0 0,2 1 0,1 2-3,2 0 7,1 1 1,-1 0-1,0 0 0,0 0 0,-1 1 1,0 0-1,0 0 0,0 0 1,-1 1-1,0 0 0,0 0 1,0 0-1,-1 0 0,0 0 1,-1 1-1,0-1 0,2 10 0,-3-12 3,0 1-1,0 0 1,0 0-1,-1-1 1,0 1-1,0 0 1,-1 0-1,0 0 0,0 0 1,0-1-1,-1 1 1,1-1-1,-1 1 1,-1-1-1,1 1 0,-1-1 1,0 0-1,0 0 1,0 0-1,-1-1 1,1 1-1,-1-1 1,-7 6-1,4-5-182,-2 1 1,1-1-1,-1 0 1,1-1-1,-1 0 1,-1-1-1,1 1 1,0-2-1,-1 1 1,0-1-1,1-1 0,-1 0 1,-12 0-1,17-1-1180,-10-12-4170,12 10 3782</inkml:trace>
  <inkml:trace contextRef="#ctx0" brushRef="#br0" timeOffset="10670.35">3397 469 620,'1'-1'163,"-1"-1"-1,1 1 1,-1 0-1,0-1 1,0 1-1,0-1 1,0 1 0,0-1-1,0 1 1,0 0-1,0-1 1,0 1-1,-1-1 1,1 1 0,0 0-1,-1-1 1,0 1-1,1 0 1,-1-1-1,0 1 1,1 0 0,-1 0-1,0 0 1,0 0-1,0 0 1,0 0-1,0 0 1,-1-1-1,-2-1 1999,-4 7-1529,2-2-474,2 0-40,-1-1 0,1 1 0,0 0 0,0 0-1,0 1 1,0-1 0,1 1 0,-1 0-1,0 0 1,1 0 0,0 1 0,0-1-1,0 1 1,0 0 0,-2 4 0,3-4-63,-1 0 58,1 0 1,0 0-1,0 1 1,0-1-1,1 0 1,-1 1-1,1-1 1,0 1-1,1 0 1,-1-1-1,1 1 1,-1-1-1,2 10 1,1-9-59,-1-1-1,1 0 1,0 0 0,0 0 0,0 0 0,0 0-1,1 0 1,-1 0 0,1-1 0,0 1 0,1-1-1,-1 0 1,0 0 0,1 0 0,0 0 0,-1-1-1,1 0 1,0 1 0,0-1 0,9 3 0,-8-4-17,1 1 1,0-1-1,-1 0 1,1 0 0,0 0-1,-1-1 1,1 0 0,0 0-1,-1 0 1,1-1-1,0 0 1,-1 0 0,1 0-1,0-1 1,5-2 0,-7 2-28,0 0 0,0 0 0,0-1 0,-1 1 0,0-1 0,1 1-1,-1-1 1,0 0 0,0-1 0,0 1 0,-1 0 0,1-1 0,-1 0 0,0 1 0,0-1 0,0 0 0,0 0 0,-1 0 0,0 0 0,0 0 0,0-1 0,0 1 0,0 0 0,-1 0 0,0-1 0,0 1 0,0 0 0,0-1 0,-1 1 0,0 0 0,0 0 0,0 0 0,0-1 0,-1 1 0,1 0 0,-1 0 0,0 1 0,0-1 0,-1 0 0,1 1 0,-1-1 0,0 1 0,0 0 0,0 0 0,-5-4 0,3 2-5,2 1-5,0 1 0,-1-1-1,1 1 1,-1 0 0,0 0 0,0 0 0,0 1 0,0-1 0,0 1 0,0 0 0,-8-2 0,-8 2-421,16 4-669,-14 6 303,13-6-146</inkml:trace>
  <inkml:trace contextRef="#ctx0" brushRef="#br0" timeOffset="11063.49">3532 433 660,'0'0'2010,"0"-4"-1016,0-15-46,0 15 1475,0 3-2354,0 1 0,0 0-1,0-1 1,0 1 0,0-1 0,0 1-1,0-1 1,1 1 0,-1 0-1,0-1 1,0 1 0,0 0-1,1-1 1,-1 1 0,0 0 0,1-1-1,-1 1 1,0 0 0,1 0-1,-1-1 1,0 1 0,1 0-1,-1 0 1,0-1 0,1 1 0,-1 0-1,1 0 1,-1 0 0,0 0-1,1 0 1,-1 0 0,1 0-1,-1 0 1,1 0 0,-1 0 0,0 0-1,1 0 1,-1 0 0,1 0-1,-1 0 1,0 0 0,1 0-1,-1 0 1,1 1 0,0-1 0,72 66 1592,16 13-802,-75-68-1611,0-1-1,24 12 1,-5-11-4807,-31-10 3799</inkml:trace>
  <inkml:trace contextRef="#ctx0" brushRef="#br0" timeOffset="11064.49">3876 326 44,'0'-4'1135,"-5"-10"413,5 13-1389,0 0 0,0 0-1,-1 0 1,1 0 0,0 0-1,-1 0 1,1 1 0,0-1-1,-1 0 1,0 0 0,1 1-1,-1-1 1,1 0 0,-1 1-1,0-1 1,1 0 0,-1 1-1,0-1 1,0 1 0,-1-1 1774,-4 8-1218,-3 4-422,1 1-1,1-1 1,0 1-1,0 1 0,-5 15 1,-31 108 941,7-19-2569,-5 0-4187,21-65 3841</inkml:trace>
  <inkml:trace contextRef="#ctx0" brushRef="#br0" timeOffset="12337.32">2653 1482 316,'11'-14'2696,"-8"2"-2250,-2 9 426,-1-1-461,2-11-23,-2 11-34,0 0-16,-1-2-133,0 1 0,0-1 0,-1 0 0,0 1-1,0-1 1,0 1 0,-1-1 0,0 1 0,0 0 0,0 0 0,-4-4-1,5 7-34,-2 0-12,2 1-146,0-1 32,0 1-1,0-1 0,0 1 0,-1 0 0,1 0 0,0 0 1,-1 0-1,1 0 0,-1 1 0,1-1 0,-1 1 0,1-1 0,-1 1 1,1 0-1,-1 0 0,0 0 0,-2 1 0,2 0-32,-44 14 229,43-13-210,1 0 0,-1-1 0,1 1 0,-1 0 0,1 1-1,0-1 1,0 1 0,0-1 0,0 1 0,0 0 0,0 0 0,1 0 0,-4 6 0,-17 45 391,22-51-312,2 1-4,3 13-2,-3-13-3,-1-4-95,0 0 1,1 0-1,-1 0 1,1 0-1,-1 0 1,0 1-1,1-1 1,-1 0-1,0 0 1,1 0 0,-1 0-1,0 1 1,1-1-1,-1 0 1,0 0-1,1 1 1,-1-1-1,0 0 1,1 0-1,-1 1 1,0-1-1,0 0 1,0 1-1,1-1 1,-1 0-1,0 1 1,12 11 137,5-6-44,-1-1 1,1-1-1,0 0 1,19 1-1,-18-3-12,0 1 1,-1 1-1,1 0 0,-1 2 0,26 10 0,-39-13 1,0-1-1,0 1 0,0-1 0,-1 1 0,1 0 0,-1 0 0,0 1 0,1-1 0,-2 1 1,1-1-1,0 1 0,-1 0 0,0 0 0,1 0 0,-2 1 0,4 7 0,-4-9 126,-3 1 7,2-1-160,-1-1 0,0 1 0,0-1 0,0 1 0,0-1 0,0 0 0,0 1 0,-1-1 0,1 0 0,-1 0 0,0 0 0,0 0 0,0 0 0,1 0 0,-2-1 0,1 1 0,0 0 0,0-1 0,0 0 0,-1 0 0,1 1 0,-3-1 0,-9 3 18,0-1-1,0-1 0,-1 0 1,1-1-1,0 0 1,-1-2-1,1 1 1,0-2-1,-1 0 1,1 0-1,0-2 0,-21-7 1,32 10-565,-6-12-566,12 5-3568,1 3 3752,-2 3 404,-1 0 0,1 0 0,0 0 0,0 0 0,0 1 0,0-1 1,0 0-1,0 1 0,4-2 0,10-7-1273</inkml:trace>
  <inkml:trace contextRef="#ctx0" brushRef="#br0" timeOffset="13120.46">2653 1575 3200,'3'-1'-78,"10"-2"34,-9 3 62,1-1 25,71-8 1118,-35 1-364,-27 7-389,0-1 1,-1-1 0,1 0 0,-1-1-1,0 0 1,0-1 0,13-7 0,-24 11-183,-1 0-201,0 0 0,0 1-1,0-1 1,-1 0-1,1 0 1,0 1 0,-1-1-1,1 0 1,-1 0-1,1 0 1,-1 0-1,1 0 1,-1 0 0,1 0-1,-1 0 1,0 0-1,1 0 1,-1 0-1,0 0 1,0 0 0,0-1-1,6-14 1063,-8 11-841,-10-15-5,9 15-7,1 5-193,1 0 0,-1-1 0,0 1 0,0 0-1,0-1 1,1 0 0,-1 1 0,0-1-1,1 0 1,-2-1 0,-2 0 174,0 2-13,-18 0-4,18 0 2,-1 3-12,-44 21 241,47-23-379,0 1-1,0 0 1,0 1 0,1-1-1,-1 0 1,1 1 0,-1 0 0,1 0-1,0-1 1,0 1 0,0 0-1,0 1 1,0-1 0,-2 6 0,3-5 69,4 0-8,0 1-87,1-1 0,-1 0 0,1 0 0,0-1 1,0 1-1,0-1 0,1 0 0,-1 0 0,1 0 1,0 0-1,-1-1 0,1 0 0,0 0 1,0 0-1,11 1 0,1 2-13,1-2 0,-1 0 0,1-1 0,0 0 0,-1-2 0,1 0 0,0-1 0,0-1-1,-1 0 1,1-2 0,25-7 0,-34 7-18,-5 3 4,-1 0-1,1 0 1,-1-1-1,0 1 1,0-1-1,0 0 1,0 0-1,0 0 1,0 0-1,-1 0 1,1-1-1,-1 1 1,1-1-1,-1 1 1,0-1-1,0 0 1,0 0-1,-1 0 1,1 0-1,-1-1 1,1 1-1,-1 0 1,0-1-1,0 1 1,-1-1-1,2-4 1,-2-16-16,0 20 13,-1 0 7,-3-13-4,3 13 7,-2 2 2,-2-3-11,5 5 6,0 0 0,0 0 0,0 0 0,-1 0 0,1 0 0,0-1 0,0 1 0,0 0 0,0 0 1,-1 0-1,1 0 0,0 0 0,0 0 0,0 0 0,0 0 0,-1 0 0,1 0 0,0 0 0,0 0 0,0 0 0,-1 0 0,1 0 0,0 0 0,0 0 0,0 0 0,0 0 0,-1 0 0,1 0 0,0 0 0,0 0 1,0 0-1,0 0 0,-1 1 0,1-1 0,0 0 0,0 0 0,0 0 0,0 0 0,0 0 0,-1 0 0,1 1 0,0-1 0,0 0 0,0 0 0,0 0 0,0 0 0,0 1 0,0-1 0,0 0 0,0 0 1,0 0-1,0 0 0,0 1 0,0-1 0,0 0 0,0 0 0,0 0 0,0 1 0,0-1 0,0 0 0,0 16 12,0 0 0,2-1 0,0 1 0,5 19 0,8 18 40,-15-50-42,-2-16-352,-5-35 294,6 45 41,0 0 0,1 0 0,0 0 1,-1 0-1,1 0 0,0-1 1,1 1-1,-1 0 0,0 0 0,1 0 1,0 0-1,-1 1 0,1-1 1,3-5-1,0-3-18,-1 5 17,0 0-1,0 1 1,1-1 0,-1 1 0,1-1 0,0 1 0,1 0 0,-1 1 0,1-1 0,0 1 0,0 0 0,0 0 0,1 0 0,-1 1 0,1 0 0,12-5 0,-13 7 9,0-1 1,0 1 0,0 0-1,0 1 1,0-1 0,0 1-1,0 0 1,0 1 0,0-1 0,0 1-1,0 0 1,0 0 0,0 0-1,0 1 1,0 0 0,7 3 0,-1 1 26,1 1 0,-2 0 0,1 0 0,-1 1 0,11 10 0,-14-10-34,-1 0-1,0 1 0,0-1 0,-1 1 0,0 0 1,-1 0-1,0 1 0,0-1 0,-1 1 1,4 17-1,-6-24-389,-3 1-166,-4 12-153,5-11-108,-9-1-301,5 0-443,0-3-2929</inkml:trace>
  <inkml:trace contextRef="#ctx0" brushRef="#br0" timeOffset="13491.39">3550 1290 292,'6'-17'2381,"-2"0"-99,-1 0-1,1-28 4093,-5 56-6026,-6 30-9,6-36-270,0-1-1,1 1 0,-1 0 1,1 0-1,0-1 0,1 1 1,-1 0-1,1 0 0,2 7 1,1 7 161,-1 2-65,9 55 400,34 115 0,-24-128-1491,-14-53 677,-6-8-1676</inkml:trace>
  <inkml:trace contextRef="#ctx0" brushRef="#br0" timeOffset="13868.27">3596 1510 228,'-32'-17'2730,"30"16"-1832,0-1-29,-8-4-43,7 4 1307,10 0-1549,11-5-233,1 1-1,0 1 1,28-3-1,29-2-2899,-38 6-694,-10 1 1849</inkml:trace>
</inkml:ink>
</file>

<file path=word/ink/ink6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2:00:49.987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229 297 64,'32'-37'3770,"-30"35"-2477,0 0-877,8-8 2,-7 8 755,2-6-840,-2 7 82,-5 8 2130,-14 32-2307,-2-2 0,-39 61 0,17-38-104,24-33-310,-2 0 1,-1-2 0,-1 0-1,-28 26 1,47-49-284,1-2 410,-1 0 1,1 1-1,0-1 1,0 1-1,0-1 0,0 1 1,0-1-1,-1 0 0,1 1 1,0-1-1,0 0 1,-1 1-1,1-1 0,0 0 1,-1 1-1,1-1 1,0 0-1,-1 1 0,1-1 1,0 0-1,-1 0 1,1 0-1,-1 1 0,1-1 1,-1 0-1,1 0 1,0 0-1,-1 0 0,1 0 1,-1 0-1,1 0 1,-1 0-1,1 0 0,0 0 1,-1 0-1,1 0 1,-1 0-1,1 0 0,-1 0 1,1 0-1,-1 0 1,1-1-1,0 1 0,-1 0 1,1 0-1,0 0 1,-1-1-1,1 1 0,-1 0 1,1-1-1,0 1 1,0 0-1,-1-1 0,1 1 1,0 0-1,0-1 1,-1 0-1,0-1-60,-1 0 1,1 0 0,0 0-1,0 0 1,0 0-1,1 0 1,-1 0-1,0 0 1,1-1-1,-1-3 1,1 4 76,0 0 1,0 0 0,0 0 0,0 0 0,1 0 0,-1 1 0,1-1 0,-1 0 0,1 0 0,0 0 0,-1 1 0,1-1 0,1-1 0,6-12-240,29-50 812,2 1-1,51-60 1,-70 95 594,-18 26-816,3-5-209,-4 8-88,-1 0 0,0 0 1,0 0-1,0-1 0,0 1 0,0 0 1,0 0-1,1 0 0,-1 0 0,0 0 1,0 0-1,0 0 0,0-1 0,1 1 1,-1 0-1,0 0 0,0 0 0,0 0 1,0 0-1,1 0 0,-1 0 0,0 0 1,0 0-1,0 0 0,1 0 0,-1 0 1,0 0-1,0 0 0,0 0 0,0 0 1,1 0-1,-1 0 0,0 1 0,0-1 1,0 0-1,0 0 0,1 0 0,-1 0 0,0 0 1,0 0-1,0 0 0,0 1 0,0-1 1,0 0-1,1 0 0,-1 0 0,0 0 1,0 0-1,0 1 0,0-1 0,0 0 1,0 0-1,0 1 0,17 52 291,-3 1-1,10 74 1,-13-59-828,25 78 0,-27-104-706,5 8-3734,-13-49 3755</inkml:trace>
  <inkml:trace contextRef="#ctx0" brushRef="#br0" timeOffset="529.69">483 562 108,'0'0'2783,"-5"9"-2331,-2 0-301,4-6-95,1 1 1,-1-1 0,1 1 0,0-1-1,0 1 1,0 0 0,1 0-1,-1 0 1,1 0 0,0 0 0,-1 5-1,1 0 184,0 0 0,0 0-1,1 1 1,1-1 0,-1 0-1,4 16 1,-3-22-154,0 1 1,0 0-1,1-1 0,-1 1 1,1-1-1,0 0 0,0 0 1,0 1-1,0-1 1,0 0-1,1-1 0,-1 1 1,1 0-1,0-1 0,0 1 1,0-1-1,0 0 0,6 3 1,-8-4-61,0-1 1,0 1 0,1-1-1,-1 0 1,0 1-1,0-1 1,1 0 0,-1 0-1,0 0 1,1 1 0,-1-1-1,0-1 1,2 1-1,1 0 42,0 0 148,3-2-2,-3 1-171,0-1 0,-1 1 0,1-1 0,0 0 0,0 0 0,-1 0 0,1-1 0,-1 1 0,1-1 0,-1 0 0,0 0 0,0 0 0,-1 0 0,1 0 0,-1-1 0,1 1-1,-1-1 1,0 0 0,0 0 0,-1 0 0,3-5 0,-3 1 8,1-1 0,-2 1-1,1-1 1,-1 1 0,0-1 0,-1 0-1,0 1 1,0-1 0,-1 1 0,0-1-1,0 1 1,-1 0 0,0 0-1,0 0 1,-1 0 0,0 1 0,-1 0-1,0-1 1,0 1 0,0 1 0,-7-7-1,10 11-39,0 0 0,-1 1 0,1-1 0,0 1 0,-1-1 0,1 1 0,-1 0 0,1 0 0,-1 0-1,1 1 1,-1-1 0,0 1 0,0-1 0,1 1 0,-5 0 0,3 0 2,-1 4-86,2-2-8,0-1-46,1 1 0,-1 1 0,1-1 0,-1 0 0,1 1 1,0-1-1,0 1 0,0 0 0,0-1 0,0 1 0,0 0 1,1 0-1,0 0 0,-1 1 0,1-1 0,0 0 1,0 6-1,1-9 87,-2 5-680,1 0-1,1 1 1,-1-1 0,1 0-1,0 9 1,0-11-649</inkml:trace>
  <inkml:trace contextRef="#ctx0" brushRef="#br0" timeOffset="1281.7">809 482 544,'-3'-2'195,"1"-1"0,-1 2 1,0-1-1,0 0 0,0 0 0,1 1 0,-1-1 1,-6-1-1,6 3 318,-3 1-49,1 0-354,0 0 1,-1 1 0,1 0 0,0 0-1,0 0 1,1 0 0,-1 1-1,0 0 1,1 0 0,0 0 0,0 1-1,0-1 1,0 1 0,0 0-1,-4 6 1,3-2 30,1-1 1,1 1-1,-1-1 0,1 1 1,0 0-1,1 0 0,0 1 1,0-1-1,1 0 0,-1 12 0,2-16-95,0-1 1,0 1-1,1-1 0,-1 1 0,1-1 0,-1 1 0,1-1 0,0 1 0,1-1 0,-1 0 0,0 1 0,1-1 0,0 0 0,0 0 0,0 0 0,0 0 1,0-1-1,0 1 0,1-1 0,-1 1 0,1-1 0,0 0 0,0 0 0,0 0 0,0 0 0,0 0 0,0-1 0,5 2 0,-2-1-7,-1 0-1,0-1 0,1 1 1,-1-1-1,1-1 0,0 1 1,-1-1-1,1 0 0,-1 0 1,1-1-1,-1 1 0,1-1 1,-1-1-1,1 1 0,-1-1 1,7-2-1,-5 0-7,0 0 0,-1 0 0,1-1 0,-1 0 0,0 0 0,0 0 0,-1-1 0,1 0 0,-1 0 0,6-10 0,-2 2 15,-1-1 0,-1 0 0,0 0 0,-1 0 0,-1-1 0,0 0 0,-1 0 0,-1 0 0,-1 0 0,2-26 0,-4 25 11,0 0 0,-1 0 0,0 0 0,-1 0 0,-1 0 0,-1 1 1,-1-1-1,0 1 0,-14-30 0,18 45-53,1 0 0,-1 0 0,0 0 0,0 0 0,0 0-1,1 0 1,-1 0 0,0 1 0,0-1 0,0 0 0,0 0 0,-1 1 0,1-1 0,0 1 0,0-1 0,0 1 0,0-1 0,-1 1 0,1 0-1,0 0 1,0-1 0,-1 1 0,1 0 0,0 0 0,0 0 0,-1 0 0,1 1 0,0-1 0,0 0 0,-1 0 0,0 1 0,-2 0-10,-1 0 25,3 5-5,-4 13 4,2-1 0,0 1-1,1 0 1,1 0 0,1 0 0,0 0-1,2 0 1,0 0 0,6 30 0,-1-17 4,1 0 1,2-1 0,1 1-1,1-2 1,16 31 0,-23-54-14,0 0 1,1 0 0,0 0-1,0-1 1,0 0 0,1 0-1,0 0 1,0-1 0,0 0-1,1 0 1,11 7 0,-15-11-8,0-1 0,0 1-1,0-1 1,0 1 0,0-1 0,0 0 0,0 0 0,0 0 0,1-1 0,-1 1 0,0-1 0,0 0 0,0 1 0,5-4 0,-6 3-2,3-1 2,0-1-1,0-1 1,0 1 0,0-1 0,-1 1-1,1-2 1,-1 1 0,0 0-1,0-1 1,-1 0 0,1 1 0,-1-1-1,3-8 1,-2 8-2,4-9 34,-1 0 0,-1 0 1,0-1-1,-1 1 0,-1-1 0,6-31 0,-10 43 280,-1 15-276,0 7-22,1-1-1,0 1 1,2 0-1,0-1 1,1 0-1,1 1 1,1-1-1,11 28 1,-1-23-920,-15-22 679,0 0 1,1-1-1,-1 1 0,1 0 0,0 0 0,-1-1 0,1 1 1,0 0-1,-1-1 0,1 1 0,0-1 0,-1 1 1,1-1-1,0 1 0,0-1 0,0 0 0,0 1 0,-1-1 1,1 0-1,0 0 0,0 0 0,0 0 0,0 1 0,0-1 1,0 0-1,0 0 0,0-1 0,1 1 0</inkml:trace>
  <inkml:trace contextRef="#ctx0" brushRef="#br0" timeOffset="1681.76">1028 353 252,'0'0'1523,"11"-1"-1296,35-2-23,-44 3-149,0 0-1,0-1 1,0 1-1,0-1 1,0 1-1,0-1 1,0 0-1,0 0 0,0 0 1,0 0-1,0 0 1,0 0-1,-1-1 1,1 1-1,0-1 1,-1 1-1,1-1 1,-1 1-1,0-1 1,0 0-1,1 0 1,-1 1-1,0-1 1,0 0-1,-1 0 1,1 0-1,0-3 0,1 2 24,-1 0 883,-4-2-691,-10-15-28,9 15 497,-2 11-591,-20 17-18,26-23-126,-1 0 0,1 0 0,-1 1 0,1-1 0,-1 0 0,1 1 0,0-1 0,-1 0 0,1 1 0,0-1 0,-1 1 0,1-1 0,0 1 0,0-1 0,-1 1 0,1-1 0,0 1 0,0-1 0,0 1 0,0-1 0,-1 1 0,1-1 0,0 1 0,0 0 0,0 8-245,-1-1 0,1 1 0,0-1 0,1 1 0,0-1 0,1 1 0,0-1 0,0 0 0,0 0 0,1 0 0,1 0 0,-1 0 0,1 0 0,0-1 0,1 0 0,7 10 0,5-2-589</inkml:trace>
  <inkml:trace contextRef="#ctx0" brushRef="#br0" timeOffset="2086.19">1381 177 524,'0'-1'17,"-23"-85"2443,20 78-2117,-1 0 0,1 0 0,-1 1 0,0-1 0,-1 1 0,0 0 0,-11-13 0,14 18-278,0 1 0,1-1 0,-1 1-1,-1 0 1,1-1 0,0 1 0,0 0-1,0 0 1,-1 0 0,1 1 0,0-1-1,-1 1 1,1-1 0,-1 1 0,-4-1 0,5 1-87,-3 0 169,-17 12 118,16-5-136,3 6-56,0 0 0,1 1 0,0-1-1,0 1 1,2-1 0,0 1-1,2 18 1,19 103 478,-15-100-399,-1-5-12,112 701 2283,-110-658-2231,-3 0 1,-9 102-1,3-160 162,1-12-1571</inkml:trace>
  <inkml:trace contextRef="#ctx0" brushRef="#br0" timeOffset="2731.16">1221 688 8,'0'0'1774,"7"-2"-1508,18-2 32,-1-1-1,1-1 1,26-12-1,-42 14 15,1-1 0,-1 0 0,0-1 0,-1 0 0,1-1 0,-1 0 0,-1 0 1,1 0-1,-1-1 0,0 0 0,-1-1 0,8-13 2567,-15 33-2767,1-5-101,-1 0 20,0 1 0,1 0 0,0-1 1,0 1-1,1 0 0,-1-1 0,1 1 0,1-1 0,-1 1 0,1-1 0,1 0 1,4 11-1,-1-8 20,1 0 1,0-1 0,0 0 0,1-1-1,0 1 1,1-2 0,-1 1 0,1-1-1,15 8 1,-20-13-12,0 0 1,0 0-1,0 0 0,0-1 1,0 1-1,0-1 0,0 0 1,0 0-1,0 0 0,0-1 1,0 0-1,0 1 0,0-1 1,0-1-1,0 1 0,-1 0 1,1-1-1,0 0 0,3-3 1,-2 1 61,-1-1-1,1-1 1,-1 1 0,-1-1 0,1 1 0,-1-1 0,0 0 0,0-1 0,-1 1-1,0 0 1,0-1 0,0 1 0,-1-1 0,1-11 0,-1 15 10,-1-1-15,0 4-83,0 0-1,1-1 0,-1 1 0,0 0 1,0 0-1,0-1 0,0 1 0,0 0 1,0-1-1,0 1 0,0 0 0,0-1 1,0 1-1,0 0 0,0 0 1,0-1-1,0 1 0,0 0 0,0-1 1,0 1-1,0 0 0,0-1 0,0 1 1,0 0-1,-1 0 0,1-1 1,0 1-1,0 0 0,0 0 0,0-1 1,-1 1-1,1 0 0,0 0 0,0 0 1,-1-1-1,1 1 0,-9 11 71,7-6-84,0 0 1,0 1-1,0-1 1,1 1-1,0-1 1,0 1-1,-1 9 1,43 557 124,-10-234-199,-25-260 58,2 13-27,-4-1 1,-15 170-1,10-248 36,-1 0 1,-1-1-1,-4 13 0,6-20 4,-1-1 1,1 1-1,-1-1 0,0 0 1,0 0-1,0 0 0,0 0 1,0 0-1,0 0 0,-1-1 1,0 1-1,1-1 0,-1 1 1,-3 1-1,4-4 1,1 0 0,-1 1 1,1-1-1,-1 0 0,1 0 0,-1 0 1,1 0-1,-1 0 0,1 0 1,-1 0-1,1-1 0,0 1 0,-1 0 1,1-1-1,-1 1 0,1-1 0,0 0 1,-2 0-1,1 0-3,-4-2 0,1 0 1,0-1 0,0 1-1,0-1 1,1 0-1,-1 0 1,1 0-1,0-1 1,0 0-1,0 1 1,1-1-1,0-1 1,0 1 0,-3-8-1,-5-11-14,-13-47 0,21 62 16,-6-29-65,1-1 1,2 0-1,2 0 1,2-1-1,1 1 1,2-1-1,1 1 1,3-1-1,11-47 1,8-12-307,4 2 1,57-129-1,137-229-2883,-186 386 1520,-18 35-1969,-11 21 2546</inkml:trace>
  <inkml:trace contextRef="#ctx0" brushRef="#br0" timeOffset="3976.31">2323 201 408,'2'-21'681,"-2"17"653,0 0-713,0-10-23,0 11 1513,-1-1-1690,-2-11-30,2 11 1005,-6 11-1194,-2 3-117,0 1-1,1 0 1,0 0-1,0 1 1,1 0-1,1 0 0,-9 22 1,0 12 68,1 0 1,3 1 0,2 0-1,-4 57 1,12-84-109,1 1 0,1 0 0,1-1-1,1 1 1,6 23 0,-5-31-15,0 0-1,1-1 1,0 1 0,1-1 0,1 0-1,0 0 1,0-1 0,17 19 0,-22-27-19,1 0 1,0 0 0,0 0 0,0 0 0,0 0 0,1-1 0,-1 0 0,1 0 0,0 0 0,-1 0-1,1 0 1,0-1 0,0 1 0,0-1 0,0 0 0,0 0 0,7 0 0,-8-1-7,1-1 1,-1 1-1,0-1 1,1 0-1,-1 0 1,0 0-1,0-1 1,0 1-1,0-1 1,0 1-1,0-1 1,0 0-1,0 0 0,-1 0 1,1-1-1,-1 1 1,1-1-1,-1 1 1,0-1-1,0 0 1,2-4-1,5-9 91,-2 0-1,1-1 1,-2 0-1,0 0 1,-1-1-1,-1 1 1,-1-1-1,0 0 0,-2 0 1,1-25-1,-2 40 6,0 3-94,0 0 0,-1-1-1,1 1 1,0 0 0,0-1-1,0 1 1,0 0 0,0 0 0,0-1-1,0 1 1,-1 0 0,1 0 0,0-1-1,0 1 1,0 0 0,-1 0 0,1-1-1,0 1 1,0 0 0,0 0-1,-1 0 1,1 0 0,0-1 0,0 1-1,-1 0 1,1 0 0,0 0 0,-1 0-1,1 0 1,0 0 0,0 0-1,-1 0 1,0 0 0,-3 9 53,0 20-89,4-26 53,-1 1-18,1 0 0,0 0 1,0 0-1,0-1 0,1 1 0,-1 0 0,1 0 1,0 0-1,0-1 0,0 1 0,0 0 0,1-1 1,0 1-1,-1-1 0,1 0 0,1 0 0,-1 1 1,0-1-1,1-1 0,-1 1 0,1 0 0,3 2 1,0-1 2,-1 0-1,1 0 1,0-1 0,0 0 0,0 0 0,0-1 0,0 1 0,1-1 0,8 1 0,-8-2-1,-1 0 0,1-1-1,0 0 1,-1-1 0,1 1-1,-1-1 1,1 0 0,9-4 0,-9 3-3,-3 1-2,1-1-1,-1-1 1,0 1 0,0-1 0,0 1 0,0-1-1,-1 0 1,1 0 0,-1-1 0,1 1 0,-1-1-1,0 0 1,4-7 0,1-1 6,-2 0 0,1 0 0,5-18 0,-5 10 100,-1 0-1,6-41 0,-12 58 127,-1 13-223,-6 32 4,6-38-14,0 0 1,1 0 0,-1 0 0,1 0 0,0 0 0,0 0 0,1 0 0,-1 0 0,1 0 0,2 7 0,1 8 9,-1-6 0,0-1 0,0 1-1,10 19 1,-12-28-8,1-1 0,-1 1 0,1-1 0,0 0-1,0 0 1,1 0 0,-1 0 0,1 0 0,-1 0 0,1-1-1,0 1 1,0-1 0,0 0 0,0 0 0,1 0 0,-1 0 0,0 0-1,6 1 1,-5-2-2,0-1 0,0 1 0,-1-1 0,1 0 0,0 0 0,0 0 0,0 0 0,0-1 0,0 0 0,0 0-1,-1 0 1,1 0 0,0 0 0,-1-1 0,1 0 0,-1 1 0,1-1 0,2-3 0,0 1-4,-1-1 1,0 1-1,0-1 0,0 0 1,-1-1-1,0 1 0,0-1 1,0 1-1,-1-1 1,5-11-1,-3 8-1,-1-1-1,-1 0 1,1 0 0,-1 0-1,-1 0 1,0-1 0,-1 1-1,1-15 1,-2 21 0,-1 0 0,0-1 1,0 1-1,0 0 0,0 0 1,-1 0-1,1 0 0,-1 0 0,0 1 1,0-1-1,-1 0 0,1 1 1,-5-5-1,5 5-7,-1 2-7,2 1 16,0 0 0,1-1 0,-1 1 0,1 0 1,-1-1-1,0 1 0,1 0 0,-1 0 0,0 0 0,1 0 0,-1 0 0,0-1 1,1 1-1,-1 0 0,0 1 0,1-1 0,-1 0 0,0 0 0,1 0 0,-1 0 1,0 0-1,1 1 0,-1-1 0,0 0 0,1 1 0,-1-1 0,1 0 0,-1 1 1,1-1-1,-2 2 0,2-2 1,-1 2 0,-1 1 1,1-1 0,-1 1-1,1 0 1,0-1-1,0 1 1,0 0 0,0 4-1,1-2 1,1 0 1,-1 0-1,1-1 0,0 1 0,0-1 0,1 1 1,-1-1-1,1 1 0,0-1 0,0 0 0,1 0 1,2 4-1,42 53 14,-22-30-6,53 73 61,-78-102-63,1-1-1,-1 0 1,1 0 0,-1 1-1,0-1 1,0 0-1,1 1 1,-1-1-1,0 0 1,0 1 0,0-1-1,0 1 1,-1-1-1,1 0 1,0 1-1,0-1 1,-1 0 0,1 0-1,-1 1 1,1-1-1,-1 0 1,0 0-1,1 0 1,-1 1 0,0-1-1,0 0 1,0 0-1,0 0 1,-1 1-1,0 0-18,0 0 18,0 0-1,0-1 1,-1 1 0,1-1 0,0 1-1,-1-1 1,1 0 0,0 0 0,-1 0 0,0 0-1,1-1 1,-1 1 0,-4 0 0,-37 0-455,38-2 281,-1 1-133,1-1 0,-1-1 0,1 1 0,0-1 0,0 0 0,0-1 1,0 0-1,-8-4 0,9 4-154,-12-7-416,5-6-3723,2-3 3130</inkml:trace>
  <inkml:trace contextRef="#ctx0" brushRef="#br0" timeOffset="4397.84">2862 715 804,'8'-5'423,"0"0"0,0 1 0,0 0 1,1 0-1,0 1 0,0 0 0,0 1 0,0-1 0,15 0 0,10-4 324,256-52 3035,-286 58-4054,1 0-138,-1 1-178,0-1 1,0 0-1,-1-1 0,1 1 1,0-1-1,7-4 0,-9 4-1034</inkml:trace>
  <inkml:trace contextRef="#ctx0" brushRef="#br0" timeOffset="4803.05">3105 326 140,'-1'-3'926,"-9"-17"3108,10 20-3987,0 0-1,0 0 1,0 0 0,0 0 0,0 0 0,0 0 0,0 0 0,0 1 0,0-1 0,0 0 0,0 0 0,0 0 0,0 0 0,-1 0 0,1 0-1,0 0 1,0 0 0,0 0 0,0 0 0,0 0 0,0 0 0,0 0 0,0 0 0,0 1 0,0-1 0,-1 0 0,1 0 0,0 0 0,0 0 0,0 0-1,0 0 1,0 0 0,0 0 0,0 0 0,0 0 0,0 0 0,-1 0 0,1 0 0,0 0 0,0-1 0,0 1 0,0 0 0,0 0 0,0 0-1,0 0 1,0 0 0,0 0 0,-1 0 0,1 0 0,0 0 0,0 0 0,0 0 0,0 0 0,0 0 0,0 0 0,0-1 0,0 1 0,0 0 0,0 0-1,0 0 1,0 0 0,0 0 0,0 0 0,0 0 0,1 51 1693,-1-50-1764,3 103 1019,-3-45-902,3 1 0,2-1 1,17 76-1,-3-97-2918,-15-32 995,2-2-409,16 5 679</inkml:trace>
  <inkml:trace contextRef="#ctx0" brushRef="#br0" timeOffset="4804.05">3369 582 376,'0'0'4254,"2"11"-3903,0 2-165,1 0 1,0-1-1,1 0 0,0 1 1,1-1-1,1 0 0,-1-1 1,10 14-1,-12-23-97,1 1-1,-1-1 1,1 1-1,-1-1 1,1 0-1,0-1 1,0 1 0,0 0-1,0-1 1,0 0-1,0 0 1,0 0-1,7 0 1,-7-1 164,1-2 8,17-7-4,-21 9-239,0-1-1,0 1 1,0-1-1,0 0 1,0 1-1,0-1 1,-1 0-1,1 0 1,0 1-1,0-1 1,-1 0-1,1 0 1,0 0-1,-1 0 1,1 0-1,-1 0 1,1 0-1,-1 0 1,1 0-1,-1 0 0,0 0 1,1-2-1,0 0 44,0-1-17,0 0 0,0 0 0,0 0 0,0-1 0,-1 1 0,1 0 0,-1 0 0,0-1 0,0 1 1,-1 0-1,1 0 0,-1 0 0,0-1 0,0 1 0,0 0 0,-1 0 0,0 0 0,1 1 0,-1-1 0,-4-5 0,1 1 23,-1 0 0,0 0-1,-1 0 1,1 1 0,-2 0 0,1 1 0,-16-12 0,18 16-48,1-1 0,-1 1 0,1 0 0,-1 1 0,0-1 0,1 1 0,-1 0 0,0 0 0,0 1 0,0-1 0,0 1 0,0 0 0,-9 2 0,11-2-18,-2 1-141,-1 0-1,1 0 1,-1 1 0,1-1 0,0 1-1,0 1 1,0-1 0,0 1 0,-8 5-1,11-6-332,-1 0 0,1-1 0,0 1 0,0 0 0,0 0 0,1 0 0,-1 0 0,0 1 0,1-1 0,-1 0 0,-1 5 0,-1 6-887</inkml:trace>
  <inkml:trace contextRef="#ctx0" brushRef="#br0" timeOffset="5397.83">3522 549 408,'3'-1'741,"-3"1"-647,1 0 0,0-1 0,0 1 0,-1 0 0,1 0 0,0 0 0,0 0 0,0 0 0,-1 0 0,1 0-1,0 0 1,0 1 0,-1-1 0,1 0 0,0 0 0,0 1 0,-1-1 0,1 0 0,0 1 0,-1-1-1,1 0 1,0 1 0,-1-1 0,1 1 0,0 0 0,-1-1 0,1 1 0,-1-1 0,1 1 0,0 1 0,14 32 924,-2 42-178,-3 113 924,-11-185-1670,-1-3-70,-1-8-17,-5-26-33,5 14-2,1 0 0,-1-29-1,5 32 53,-1 0-1,2 0 0,0 1 0,8-23 1,-9 32 2,0 0 0,0 1 1,1-1-1,-1 1 1,1 0-1,0 0 0,1 0 1,-1 0-1,1 1 1,0-1-1,0 1 0,1 0 1,-1 0-1,10-6 0,-11 9 6,0 0 0,0 1-1,0-1 1,0 1-1,0-1 1,0 1-1,0 0 1,0 0-1,0 0 1,-1 1-1,1-1 1,0 1 0,0-1-1,0 1 1,0 0-1,0 0 1,-1 1-1,1-1 1,0 0-1,-1 1 1,1 0 0,-1-1-1,0 1 1,4 3-1,5 9 112,-1 0 1,0 0-1,-1 1 0,0 0 1,-2 0-1,1 1 0,-2 0 0,8 29 1,-13-42 134,-1-5-284,0-1 5,0 1 1,0 0-1,-1-1 0,1 1 0,0 0 1,-1 0-1,0-1 0,1 1 0,-1 0 0,0 0 1,-2-4-1,1 4 0,1-1 1,0 1 0,0 0-1,0-1 1,0 1-1,1-1 1,-1 1-1,1-1 1,-1 1-1,1-1 1,0 1-1,0-1 1,0 1 0,0-1-1,1-3 1,0-4-4,0 0 0,0 0 0,1 0 1,4-12-1,-5 19 5,0-1 1,1 1-1,0 1 1,0-1-1,-1 0 0,2 0 1,2-3-1,1-1 5,-4 4 1,0 0 1,1 1-1,-1-1 1,1 0-1,0 1 1,0-1 0,0 1-1,0 0 1,0 0-1,0 0 1,0 1-1,1-1 1,-1 1-1,1 0 1,-1-1 0,7 0-1,-7 2 7,0 0 0,1 1 0,-1-1 0,0 1 0,0-1 0,0 1 0,0 0 0,0 0 0,0 0-1,-1 0 1,1 1 0,0-1 0,-1 1 0,1 0 0,-1 0 0,3 2 0,3 3 27,-1 1 0,0 1-1,-1-1 1,0 1 0,0 0 0,-1 0 0,0 0-1,-1 1 1,0 0 0,3 10 0,0 4 7,5 46 0,-11-59-741,0 1 1,-1-1-1,-1 13 0,0-20-433</inkml:trace>
  <inkml:trace contextRef="#ctx0" brushRef="#br0" timeOffset="5802.01">4009 816 3304,'0'0'26,"4"-10"42,9-32 52,-13 41-101,1-1 1,-1 0 0,1 1-1,-1-1 1,1 1 0,0-1-1,0 0 1,0 1 0,-1 0-1,2-1 1,-1 1 0,0 0-1,0-1 1,0 1 0,0 0-1,1 0 1,-1 0-1,1 0 1,-1 0 0,2-1-1,11-7 448,0-2 92,-1-2-1,18-22 1,-27 30-399,0 0 0,-1 0 0,0 0 0,0-1 0,0 0 0,-1 1 0,0-1 0,0 0 0,-1 0 0,2-11 0,-2 13 60,-3-1-22,1 3-158,0-1 1,0 0 0,0 0-1,-1 0 1,1 1-1,-1-1 1,0 1 0,0-1-1,0 1 1,0 0 0,0 0-1,-1 0 1,1 0-1,0 0 1,-1 0 0,0 1-1,1-1 1,-1 1 0,0 0-1,0-1 1,0 2-1,0-1 1,1 0 0,-1 0-1,-6 0 1,5 1 65,-1 1-3,1 0-81,0 0 0,0 0 0,0 0 0,0 0 0,1 1 0,-1 0 0,0-1 1,1 1-1,0 1 0,-1-1 0,1 0 0,0 1 0,0 0 0,0-1 1,1 1-1,-1 1 0,1-1 0,0 0 0,-4 6 0,4-4 1,0 0-1,0 0 0,0 0 1,1 0-1,-1 0 1,1 0-1,1 1 0,-1-1 1,1 0-1,0 1 1,0-1-1,0 0 0,1 0 1,0 1-1,0-1 1,0 0-1,0 0 0,1 0 1,0 0-1,0 0 1,1 0-1,3 5 0,-3-4-202,2-1 0,-1 1-1,1-1 1,0 0 0,0 0-1,0 0 1,0-1-1,1 0 1,0 0 0,0 0-1,0-1 1,1 0-1,-1 0 1,1 0 0,12 2-1,-18-4-112,1-1 0,-1 1 1,1-1-1,0 0 0,-1 0 0,1 0 0,0 0 0,-1 0 0,1 0 0,0 0 0,3-2 0,-1 1-238,1 1-742</inkml:trace>
  <inkml:trace contextRef="#ctx0" brushRef="#br0" timeOffset="6206.96">4217 522 416,'0'0'609,"8"7"-27,4 5-229,0 1-1,-1 1 0,0-1 0,-1 2 1,0-1-1,-2 1 0,1 1 1,6 19-1,-12-28-131,-1 1 0,0 0 0,-1 0 0,2 14 0,-3-19-146,0 0 0,0 0 0,0 1 0,0-1 0,-1 0 0,1 0 1,-1 0-1,0 0 0,0 0 0,0-1 0,0 1 0,-1 0 0,1 0 0,-4 4 0,3-5 123,-2-2-9,-12 0-5,11 0-7,1-6-15,0 0-109,0-1 0,1 1 0,-1-1 0,1 0 0,1 0 0,-1 0-1,1 0 1,1 0 0,-1-1 0,1 1 0,0-1 0,1 1 0,0 0 0,0-1 0,2-10 0,1 4 93,1 0-1,0 1 1,1-1 0,1 1-1,0 0 1,0 0-1,2 1 1,-1 0 0,14-16-1,-16 22-78,0 0 0,1 0 0,-1 0 0,1 1 0,1 0 0,-1 0 0,1 0 0,-1 1 0,1 0 0,0 1 0,1-1 0,-1 1 0,1 1 0,-1-1 0,1 1 0,0 1 0,15-2 0,-19 3-79,1 0 0,-1 0 0,1 1 0,-1 0 0,0 0 0,1 0 0,-1 0 0,0 1 0,0 0-1,0 0 1,0 0 0,0 0 0,-1 0 0,1 1 0,-1 0 0,6 5 0,10 16-4491,-17-16 2217,-2 13 692</inkml:trace>
  <inkml:trace contextRef="#ctx0" brushRef="#br0" timeOffset="6207.96">4700 625 720,'0'0'2284,"18"-5"613,4 1-3229</inkml:trace>
</inkml:ink>
</file>

<file path=word/ink/ink6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2:00:37.632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303 518 28,'0'0'4294,"8"-5"-3909,23-15-10,-30 19-332,1 0-1,0-1 0,-1 1 0,1 0 0,-1-1 0,0 1 0,1-1 0,-1 1 0,0-1 0,0 0 0,0 1 0,0-1 0,0 0 0,0 0 0,0 0 0,-1 1 1,1-1-1,0-3 0,2-6 217,3-1 58,-1 0-1,-1 0 0,0 0 1,-1-1-1,0 0 1,-1 0-1,0 0 0,0-13 1,-2 24-280,0-1 1,0 1 0,-1-1-1,1 1 1,0-1 0,-1 1-1,1 0 1,-1-1 0,0 1-1,0 0 1,0-1-1,0 1 1,0 0 0,0 0-1,-1 0 1,1 0 0,-1 0-1,1 0 1,-1 1-1,0-1 1,0 0 0,0 1-1,0-1 1,0 1 0,0 0-1,0 0 1,0 0 0,0 0-1,-1 0 1,1 0-1,0 0 1,-1 1 0,1-1-1,-4 1 1,-1-1 6,-1 1 0,0-1-1,1 2 1,-1-1 0,0 1 0,1 1 0,-1-1 0,1 1-1,-9 4 1,0 1 5,2 0 0,-1 1 0,1 1 0,0 1 0,1 0-1,0 0 1,-16 19 0,9-7 12,0 1-1,2 0 1,-19 32 0,32-46-43,0 0 1,0 0 0,1 1 0,0-1 0,1 1-1,0 0 1,0 0 0,1 0 0,1 0-1,0 1 1,0-1 0,1 0 0,1 18 0,0-20-7,1 0 0,0-1 0,1 1 0,-1-1 0,1 0 0,1 0 0,-1 0 0,1 0 0,0-1 0,1 1 0,-1-1 0,2 0 0,-1 0 0,0-1 0,1 1 0,0-1 0,0-1 0,12 8 0,5 0 6,0-1-1,0 0 1,1-2 0,1-1-1,0-1 1,46 8-1,-38-11-23,-1-1 0,1-2 0,0-1 0,-1-1 0,35-6 0,-63 6 4,2 1 6,-1-1 1,1-1-1,-1 1 0,1-1 0,-1 0 1,0 0-1,1 0 0,-1-1 0,0 1 1,-1-1-1,1-1 0,0 1 0,-1-1 1,6-5-1,4-8 11,-12 14-8,12-19-803,-6 16-4680,8 6 3512,-12 0 596</inkml:trace>
  <inkml:trace contextRef="#ctx0" brushRef="#br0" timeOffset="1618.84">635 636 224,'-26'-27'2064,"24"24"-1484,0 1-52,2 1-447,-1-1 0,0 1 0,1 0 0,-1-1 0,1 1 0,0-1 0,-1 1 1,1-1-1,0 1 0,0-1 0,0 1 0,0 0 0,0-1 0,0 1 0,0-1 0,0 1 1,1-1-1,-1 1 0,1-1 0,-1 1 0,1 0 0,-1-1 0,1 1 0,0 0 0,0 0 1,0-1-1,-1 1 0,1 0 0,0 0 0,0 0 0,3-2 0,2 0-7,0 1 0,0-1 0,0 1 0,0 1 0,1-1 0,-1 1 0,0 0-1,1 0 1,-1 1 0,1 0 0,-1 0 0,1 0 0,-1 1 0,1 0 0,-1 0 0,0 1 0,1 0 0,-1 0-1,0 0 1,7 5 0,4 1 4,0 0 0,-1 2-1,0 0 1,0 1-1,-1 0 1,14 16 0,-13-13-2,-2 1 0,1 1 0,-2 1 0,16 23 0,-17 1 88,-11-38-130,-5 18 34,3-17-36,-15 8 10,10-10-34,1 0-1,-1 1 0,0-2 0,1 1 0,-1-1 0,0 0 0,0 0 0,0 0 0,0-1 1,-1 0-1,-10-1 0,0-1 9,13 2-2,-2-1-3,-7-1 26,0-1 0,0-1 0,-15-5 0,24 7-19,4-18 20,4 15-32,5-9 3,2 1 1,0 0-1,1 0 1,0 1-1,18-13 1,75-53 310,-86 65-195,42-24-1726,-58 36 1107,1 1-551,14 0 533,-14 0 9,4 5-962,-8-5 1420,1 0-1,0 1 0,0-1 0,0 0 0,0 1 0,-1-1 0,1 0 1,0 1-1,0-1 0,-1 1 0,1-1 0,0 1 0,-1-1 0,1 1 1,0 0-1,-1-1 0,1 2 0,5 8 25,-5-7 43,2-1 20,0 2 36,0-1 0,0-1 0,1 1-1,-1 0 1,1-1 0,0 0 0,0 0 0,0 0-1,0 0 1,0 0 0,0-1 0,0 0-1,1 0 1,6 1 0,-7-2 96,1 0 1,15 0 10,-15 0-8,0-1 12,-2 1-105,-1-1 1,1 1-1,-1-1 0,1 0 0,-1 0 0,0 0 1,1 0-1,-1 0 0,0-1 0,0 1 0,1-1 1,-1 1-1,-1-1 0,1 0 0,0 1 1,0-1-1,-1 0 0,1 0 0,-1-1 0,1 1 1,-1 0-1,1-3 0,-1 1 724,-6-1-544,-17-15-3,22 19-243,-1 1 0,0-1 0,1 0 0,-1 0 0,0 1 0,0-1 0,0 1 0,0-1 0,0 0 0,0 1 1,0 0-1,0-1 0,0 1 0,0 0 0,0-1 0,0 1 0,0 0 0,0 0 0,0 0 0,0 0 0,0 0 0,0 0 0,-2 0 0,1 1 50,-5-1 14,0 0-1,1 0 1,-1 1-1,0 0 1,1 1-1,0-1 1,-1 1-1,1 0 1,0 1-1,0 0 0,0 0 1,0 0-1,-7 5 1,9-5-33,0 0 0,0 1 0,0-1 1,1 1-1,-1 0 0,1 0 0,0 0 0,0 0 1,0 0-1,1 1 0,-1 0 0,-2 7 0,5-10-31,0 1 0,-1-1-1,1 0 1,0 0 0,0 1-1,0-1 1,1 0-1,-1 1 1,1-1 0,-1 0-1,1 0 1,0 1 0,0-1-1,0 0 1,0 0 0,0 0-1,0 0 1,2 2-1,0 1 3,1-1 0,-1 1 0,1-1 0,0 0 0,0 0 0,6 4 0,0-2-201,0-1 0,1 1 0,0-2 0,0 0 0,0 0-1,0-1 1,0 0 0,1-1 0,-1 0 0,1-1 0,0 0 0,21-2 0,-15-1-276,0 0 0,1-1 1,-2-1-1,1 0 0,0-2 1,-1 0-1,25-12 0,-32 13 494,-1 0 1,1-1-1,-1 0 0,0-1 0,-1 0 0,1 0 0,-1-1 1,-1 0-1,0-1 0,0 1 0,0-1 0,-1-1 0,0 1 1,-1-1-1,0 0 0,5-18 0,-9 25 366,-3-2-184,-6-15 13,8 19-200,-1 0 0,0 0 0,1 1 0,-1-1 1,0 0-1,1 0 0,-1 1 0,0-1 0,0 0 1,0 1-1,0-1 0,0 1 0,1-1 0,-1 1 1,0-1-1,0 1 0,0 0 0,0-1 0,0 1 0,0 0 1,-1 0-1,1 0 0,0 0 0,0 0 0,0 0 1,-2 0-1,-16 4 209,15-3-192,0 0 1,-1 1 0,1-1-1,0 1 1,0 0 0,0 0-1,1 0 1,-1 1-1,0 0 1,1-1 0,-6 7-1,-26 32 317,35-40-363,-2 1 20,0 1-1,1 0 1,-1 0-1,1 0 0,0 0 1,0 0-1,0 0 0,0 0 1,-1 6-1,1-6 12,1-1 40,1 4-4,0-3-57,-1-1-4,1 1 0,-1-1 0,1 0 0,-1 0 0,1 0-1,0 0 1,-1 0 0,1 0 0,0 0 0,1 0 0,-1 0 0,0 0 0,0-1 0,1 1 0,-1 0 0,1-1 0,-1 1 0,1-1 0,0 0 0,0 0 0,-1 1 0,1-1 0,0 0 0,0 0 0,0-1 0,4 2 0,36 2 96,-38-4-81,2-3 5,-2 2-12,0 0 9,-1 0 0,0 0 0,0-1 0,0 1-1,0-1 1,0 0 0,0 1 0,0-1 0,-1-1 0,1 1-1,-1 0 1,1-1 0,-1 1 0,0-1 0,0 1-1,0-1 1,0 0 0,-1 0 0,1 0 0,-1 0-1,1 0 1,-1-1 0,1-5 0,7-16 700,-8 25-690,-1 0 0,1 0 0,-1 1 0,1-1 1,-1 0-1,1 1 0,-1-1 0,1 0 0,-1 1 0,1-1 0,-1 1 0,0-1 0,1 0 0,-1 1 1,0-1-1,1 1 0,-1-1 0,0 1 0,0-1 0,1 1 0,-1 0 0,0 0 0,2 3-23,0-1-1,0 0 1,0 1-1,0-1 1,0 0-1,1 0 1,-1-1 0,1 1-1,0 0 1,4 2-1,-3-2-23,1-1-1,0 0 1,-1 0 0,1 0-1,0-1 1,0 1-1,0-1 1,0 0 0,0-1-1,0 1 1,0-1-1,0 0 1,0 0 0,0-1-1,0 1 1,0-1 0,0 0-1,0-1 1,-1 1-1,1-1 1,0 0 0,-1 0-1,1 0 1,-1-1-1,1 1 1,-1-1 0,0 0-1,0-1 1,-1 1 0,1-1-1,-1 1 1,1-1-1,-1 0 1,0 0 0,-1-1-1,1 1 1,-1 0-1,3-9 1,1-2 1,-1 0 1,-1 0-1,-1 0 0,0 0 0,-1-1 1,-1 1-1,0-1 0,-1 1 0,0-1 1,-4-15-1,-4-23 56,-25-79 0,15 64 38,-1 6 52,11 41-65,2-1 0,-5-26-1,11 46 60,1 13-115,22 153 38,15 167 131,-35-255-114,28 295 126,-30-362-271,1 1 0,-1-1-1,2 0 1,-1 1 0,1-1-1,0 0 1,1-1-1,-1 1 1,2-1 0,-1 1-1,11 11 1,-15-18 37,1 0 0,0-1 0,-1 1 1,1-1-1,-1 1 0,1-1 0,0 1 1,0-1-1,-1 1 0,1-1 0,0 0 1,0 1-1,-1-1 0,1 0 0,0 0 0,0 0 1,0 0-1,1 1 0,28-26-8360</inkml:trace>
  <inkml:trace contextRef="#ctx0" brushRef="#br0" timeOffset="2212.19">1574 615 84,'0'0'111,"0"0"0,0 0-1,-1 0 1,1 0 0,0 0 0,0 0 0,-1 0 0,1-1-1,0 1 1,0 0 0,0 0 0,-1 0 0,1 0-1,0 0 1,0 0 0,0-1 0,-1 1 0,1 0 0,0 0-1,0 0 1,0-1 0,0 1 0,0 0 0,-1 0-1,1 0 1,0-1 0,0 1 0,0 0 0,0 0 0,0-1-1,0 1 1,0 0 0,0 0 0,0-1 0,0 1-1,0 0 1,0 0 0,0-1 0,0 1 0,0 0 0,12-5 965,25 0-1852,-32 5 1183,133-6-659,-96 6 554,-1-2 0,78-13 0,-116 14-50,2 0-18,13-2-14,-14 2 146,1 1-201,12 0-26,-12 0-8,13 6 109,-10-4-221,-1 0-1,1-1 1,-1 0-1,1 0 1,0 0-1,-1-1 1,1 0-1,0-1 1,-1 0 0,1 0-1,-1 0 1,1-1-1,-1 0 1,0-1-1,0 0 1,0 0-1,0 0 1,0-1-1,-1 0 1,1 0 0,10-10-1,-16 13-12,0-1 0,-1 1 1,1-1-1,0 0 0,-1 1 0,1-1 0,-1 0 1,0 0-1,1 1 0,-1-1 0,0 0 0,0 0 1,0 0-1,0 1 0,0-1 0,-1 0 0,1 0 0,-1 1 1,1-1-1,-1 0 0,1 0 0,-1 1 0,0-1 1,0 1-1,-1-3 0,1 3-11,0-2 32,-1 0-1,-1 1 1,1-1-1,0 1 1,-1-1-1,1 1 1,-1 0-1,0 0 1,1 0 0,-1 0-1,0 0 1,0 1-1,0-1 1,-1 1-1,1 0 1,-6-1-1,6 1 26,-3-1 9,0 1 0,0 0 0,0 0-1,0 1 1,0 0 0,-1 0 0,1 0-1,0 1 1,0 0 0,0 0-1,0 0 1,-10 4 0,8-2 12,0 1 1,0-1-1,0 1 1,1 1-1,-1-1 0,1 1 1,0 0-1,-6 7 1,10-9-50,0 0 1,0 0-1,1 0 1,-1 0 0,1 0-1,0 1 1,0-1-1,0 1 1,0-1-1,1 1 1,-1 0 0,1 0-1,0-1 1,0 1-1,1 0 1,-1 0-1,1 0 1,0 0 0,0 0-1,0 0 1,0 0-1,1 0 1,-1 0 0,1 0-1,0 0 1,1 0-1,-1-1 1,1 1-1,-1 0 1,1-1 0,3 5-1,0 0 1,1 0 1,1 0-1,0-1 0,0 0 0,0 0 0,0-1 0,1 0 1,0 0-1,1-1 0,-1 0 0,16 7 0,-6-5-92,-1-1-1,1 0 1,22 4-1,-32-9-21,-1 0 0,1 0-1,-1-1 1,1 0 0,-1 0 0,0-1-1,1 0 1,-1 0 0,0-1 0,14-4-1,-18 5-100,22-12-1141,-15 3-4026,-2-1 4201</inkml:trace>
  <inkml:trace contextRef="#ctx0" brushRef="#br0" timeOffset="3332.04">2796 198 164,'-1'-2'179,"-25"-47"2417,24 46-2402,-1-1-1,-1 1 1,1 0-1,0 0 1,-1 0-1,1 1 1,-1-1-1,0 1 1,0 0-1,-4-2 1,4 2-89,-1 0 0,0 1 0,0-1 0,1 1 0,-1 0 1,0 1-1,0-1 0,0 1 0,0 0 0,0 0 0,0 0 0,0 1 1,0 0-1,0 0 0,1 0 0,-1 0 0,0 1 0,0 0 0,1 0 1,-1 0-1,1 0 0,0 1 0,0 0 0,0 0 0,0 0 0,-6 7 1,1-1-23,0 1 1,1 0 0,0 0 0,1 1 0,0 0-1,1 1 1,0-1 0,1 1 0,-4 15 0,3-7-8,1 0 0,2 0 0,0 0 0,1 1 0,0 0 0,2-1 0,1 1 1,0 0-1,8 35 0,-6-43-44,1 0-1,0 0 1,0 0 0,1 0 0,1-1 0,0 0 0,1 0 0,0-1 0,1 1-1,0-2 1,0 1 0,2-1 0,-1 0 0,1-1 0,20 15 0,-26-21-25,0-1 0,1 1 0,-1-1 0,1 0 0,-1 0 0,1 0 0,0-1 0,0 0-1,0 0 1,0 0 0,0 0 0,0-1 0,0 0 0,0 0 0,0 0 0,0 0 0,-1-1 0,1 0 0,0 0 0,0 0 0,0-1 0,0 0 0,-1 0 0,1 0 0,-1 0 0,0-1 0,1 1 0,-1-1 0,0 0 0,6-7 0,1-2 20,-2-1-1,0 0 0,0 0 0,-1-1 1,10-25-1,-6 10 356,13-53 1,-24 79 131,-5 11-475,-13 24-6,16-32-31,1 1 0,-1 0 0,1 0 0,-1 0 0,1 0 1,-1 0-1,1 0 0,-1 0 0,1 0 0,0 0 0,0 0 0,-1 0 0,1 0 0,0 0 0,0 0 0,0 0 0,0 0 1,0 0-1,1 0 0,-1 0 0,0 0 0,0 0 0,1 0 0,0 2 0,0 0 7,-1 1 0,1 1 1,0-1-1,-1 1 0,2-1 1,-1 0-1,1 1 1,-1-1-1,1 0 1,0 0-1,0 0 1,1 0-1,-1 0 0,1 0 1,0-1-1,0 1 1,0-1-1,1 0 1,-1 0-1,1 0 0,0 0 1,-1-1-1,1 0 1,0 1-1,1-1 1,5 2-1,-6-3-2,1-2 5,-2 1-9,1-1-1,-1 0 0,0 0 1,0 0-1,1 0 0,-1 0 1,0-1-1,0 0 0,0 1 1,0-1-1,-1 0 0,1 0 1,0-1-1,-1 1 0,0-1 0,4-3 1,-3 0 5,1 0 1,-1-1-1,0 1 1,0-1-1,-1 1 1,0-1-1,0 0 1,1-10-1,5-23 177,-7 37-95,-3-2-55,-4-13-2,4 13 210,-1 15-217,-9 30 0,8-30-4,5-9-19,-1 1 0,1-1 0,-1 1 0,1-1 0,0 1 0,0-1 1,-1 0-1,1 1 0,0-1 0,0 0 0,0 0 0,2 2 0,-1-1 3,1 1 0,0-1-1,-1 0 1,2 1 0,-1-1-1,0 0 1,0 0 0,1-1-1,-1 1 1,1-1 0,-1 1-1,1-1 1,0 0 0,0-1-1,-1 1 1,1-1 0,0 1-1,0-1 1,7-1 0,-6 2-3,18-3 7,11-10-3,-24 3-6,-4 3 0,6-10 5,-9 11-5,10-17-4,-12 14 2,0-7-1,7-25-14,-7 37 16,-3-2-7,-1-5 0,-1 1 1,0 0 0,0 0-1,-7-8 1,9 14 43,6 12-25,3 8-8,2-1 1,16 24 0,-18-30 9,3 2 5,0 1 1,0 1-1,-1 0 1,-1 0 0,-1 1-1,0 0 1,8 23-1,-15-36-4,0 0-1,1 0 1,-1 0-1,0 0 1,-1 0-1,1 0 1,0 0-1,0-1 1,-1 1 0,1 0-1,-1 0 1,0 0-1,1 0 1,-1-1-1,0 1 1,0 0-1,0-1 1,0 1-1,0-1 1,-1 1-1,0 1 1,-1-1 4,-1 1 1,1 0-1,0-1 0,0 0 1,-1 0-1,1 0 0,-1 0 1,0-1-1,0 1 1,-5 1-1,-63 6-279,68-9-95,-2-1-157,2 0 235,0 0 0,0-1 0,0 1-1,0-1 1,0 0 0,0 0 0,-4-4 0,6 4-987,1-1-1398,-4-13 464,4 12 668</inkml:trace>
  <inkml:trace contextRef="#ctx0" brushRef="#br0" timeOffset="3693.42">3270 543 100,'4'-1'497,"46"-11"2077,78-9 0,10-1-472,-134 21-2124,6-4-887,-8 5 654,-1-1 0,0 1 0,1-1 0,-1 1 0,1-1 0,-1 1 0,0-1 0,1 0 0,-1 1 0,0-1 0,0 0 0,0 0 0,0 0 0,0 0 0,2-2 0</inkml:trace>
  <inkml:trace contextRef="#ctx0" brushRef="#br0" timeOffset="4095.2">3437 210 452,'-2'-3'988,"-13"-24"1778,14 25-1990,-2-2 2307,2 12-1657,2 26-507,8 52-361,3 1-81,8 48 247,-16-113-1857,2-1 1,0 0-1,1 0 0,11 21 0,-8-26-1082,2-4 673</inkml:trace>
  <inkml:trace contextRef="#ctx0" brushRef="#br0" timeOffset="4477.47">3728 530 612,'-2'-3'745,"-6"-12"4767,16 20-5315,26 18-32,-33-22-156,0 0 0,-1-1 0,1 1 0,0 0 0,0-1 0,-1 1 0,1-1 0,0 1 0,0-1-1,0 0 1,0 1 0,0-1 0,0 0 0,0 0 0,0 1 0,-1-1 0,1 0 0,0 0 0,0 0 0,0 0 0,0 0-1,0 0 1,0-1 0,0 1 0,0 0 0,0 0 0,0-1 0,1 0 0,0 0 29,2 1 25,0-1 0,0 0 0,0 0 0,0 0 0,0 0 0,0-1 0,0 0 0,0 1 0,-1-1 0,1-1 0,0 1 0,-1 0 0,0-1 0,0 0 0,0 0 0,5-6 0,-5 6 7,-2 1-6,1-1 1,-1 1-1,0-1 0,0 0 1,-1 0-1,1 1 0,0-1 1,-1 0-1,0 0 0,0 1 1,0-1-1,0 0 1,0 0-1,-1-5 0,1 7-26,-1-3 8,0 1 1,0-1-1,-1 1 1,1 0 0,-1-1-1,0 1 1,1 0-1,-2 0 1,1 0-1,0 0 1,0 1 0,-1-1-1,0 1 1,1-1-1,-1 1 1,0 0 0,0 0-1,0 0 1,0 0-1,-1 1 1,1-1 0,0 1-1,-1 0 1,1 0-1,-6-1 1,5 2-49,0 1 0,0-1 0,0 1 0,0 0 0,0 0 0,0 0 1,1 1-1,-1-1 0,0 1 0,1 0 0,0 0 0,-1 0 0,1 1 0,0-1 0,0 1 0,0 0 0,0-1 0,-2 5 0,2-3-741,0 0-1,0 0 1,0 1-1,1-1 1,-1 1-1,1 0 0,0 0 1,-1 6-1,2-7-750</inkml:trace>
  <inkml:trace contextRef="#ctx0" brushRef="#br0" timeOffset="4850.62">3955 421 708,'0'0'846,"1"-4"-84,2 2 1603,1 7-981,6 23-595,11 43-367,17 53 919,-38-121-490,-2-13-807,-11-61 33,13 69-73,-1 0 0,1 0 0,0 0 0,0 0 0,0 0 0,0 0 0,0 0 0,1 0-1,-1 0 1,1 0 0,-1 0 0,1 0 0,1-3 0,1-3 4,-1-2 5,1 1-1,0-1 0,1 0 1,0 1-1,1 0 0,0 0 1,7-11-1,-9 16-8,0 1-1,0-1 1,0 0-1,1 1 1,-1 0 0,1-1-1,0 1 1,0 1-1,0-1 1,0 1-1,1-1 1,-1 1 0,0 1-1,1-1 1,6-1-1,-7 2 8,3 3-4,0 1 0,0 0 0,0 0 0,0 1-1,-1 0 1,1 0 0,-1 0 0,0 1 0,-1 0 0,1 0 0,-1 1 0,0-1 0,0 1 0,0 0 0,5 10 0,-3-3 26,0 0 0,-1 0 0,0 0 1,-1 1-1,-1 0 0,6 28 0,-10-39 34,-6-11-281,0 2 199,4 4 11,0 0 0,0 0 0,0 0 0,0-1 0,0 1 0,0 0 0,1-1 0,-1 1-1,1-1 1,-1 0 0,1 1 0,0-1 0,0 0 0,1 0 0,-1 0 0,0 0 0,1 0 0,-1-3 0,3-4 11,0 0 0,1 0 1,0 1-1,0-1 0,1 1 0,0-1 0,1 1 1,0 1-1,1-1 0,-1 1 0,1 0 0,1 0 1,0 0-1,13-11 0,-1 9 124,-14 8-101,-3 2-5,-1 0-1,1-1 1,-1 1 0,1 0 0,0 0 0,-1 0 0,1 0 0,-1 0 0,1 0 0,0 0 0,-1 1 0,1-1-1,-1 0 1,1 1 0,-1 0 0,1-1 0,-1 1 0,1 0 0,-1 0 0,1-1 0,-1 1 0,0 0-1,0 1 1,1-1 0,-1 0 0,2 2 0,1 3 70,1-1 0,-1 1 0,0 0 1,5 9-1,-3-1-191,-1 0 0,0 0 1,-1 1-1,0 0 0,-1-1 1,-1 1-1,-1 0 1,0 1-1,0-1 0,-5 30 1,-1-24-1316</inkml:trace>
  <inkml:trace contextRef="#ctx0" brushRef="#br0" timeOffset="5195.22">4420 649 944,'0'0'1577,"4"-8"-1245,15-26-27,-16 30-150,0 0 0,0 1 0,0-1 0,1 0 0,-1 1 0,1 0 1,0 0-1,0 0 0,6-4 0,3-1 136,-7 1-56,1 0 0,-2 0 0,1-1 1,-1 0-1,0 0 0,0 0 0,-1 0 1,0-1-1,-1 0 0,0 1 0,0-1 0,-1-1 1,0 1-1,1-18 0,-3 24-18,-2-2-20,-5-11-15,6 11-9,-3 4-17,4 0-136,0 1 0,-1-1 1,1 1-1,-1 0 0,1-1 0,-1 1 1,1-1-1,-1 1 0,1 0 0,-1-1 1,0 1-1,1 0 0,-1 0 0,1 0 1,-1-1-1,0 1 0,1 0 0,-1 0 1,0 0-1,1 0 0,-1 0 0,0 0 1,1 0-1,-1 0 0,1 0 0,-1 1 1,0-1-1,1 0 0,-1 0 0,0 1 1,1-1-1,-1 0 0,1 0 0,-1 1 1,-21 19 101,16-10-8,5-2-91,1-1-1,0 1 0,1-1 1,0 1-1,0-1 1,0 1-1,1-1 0,0 0 1,1 0-1,0 0 1,0 0-1,0 0 1,1 0-1,0-1 0,0 0 1,0 0-1,1 0 1,0 0-1,0-1 0,1 1 1,-1-1-1,1-1 1,0 1-1,10 4 0,-7-3-458,30 14 50,-37-19-71,1 0-1,-1 0 1,1-1-1,-1 0 1,1 1 0,-1-1-1,1 0 1,0 0-1,4-1 1,16-3-1436,-17 2 576</inkml:trace>
  <inkml:trace contextRef="#ctx0" brushRef="#br0" timeOffset="5569.42">4697 409 268,'0'0'2644,"7"8"-2273,14 20 241,-1 0 1,-1 1-1,-1 1 1,-2 0-1,20 55 1,-36-83-568,1 1-1,-2-1 1,1 0 0,0 1 0,0-1 0,-1 1-1,0-1 1,1 1 0,-1-1 0,0 0-1,0 0 1,0 1 0,0-1 0,-1 0-1,1 0 1,-3 3 0,4-5-25,-1 1-2,1 0-1,0-1 0,-1 1 1,1-1-1,-1 1 0,1-1 0,-1 1 1,1-1-1,-1 1 0,0-1 0,1 0 1,-1 1-1,1-1 0,-1 0 1,0 0-1,1 1 0,-1-1 0,0 0 1,1 0-1,-1 0 0,0 0 1,1 0-1,-1 0 0,0 0 0,0 0 1,1 0-1,-1 0 0,0 0 1,1 0-1,-1 0 0,0-1 0,1 1 1,-1 0-1,0 0 0,1-1 1,-1 1-1,1 0 0,-1-1 0,1 1 1,-1-1-1,1 1 0,-1-1 1,1 1-1,-1-1 0,-16-21 273,17 22-308,-1-3 41,0 0-1,-1 0 0,1 0 0,1-1 1,-1 1-1,0 0 0,1-1 0,0 1 1,-1 0-1,1-1 0,1 1 0,-1 0 1,0-1-1,2-3 0,14-43 255,-16 48-265,6-12 103,1-1 0,0 2 0,1-1 0,1 1 0,16-20 0,-18 25-40,0 0-1,1 0 1,0 1 0,0 0 0,1 1 0,0-1-1,0 2 1,19-10 0,-25 14-61,-2 1-53,1 1 0,0-1-1,0 0 1,0 1 0,0-1 0,-1 1 0,1-1-1,0 1 1,-1 0 0,1 0 0,1 1 0,2 0-125,-4-2 34,0 1 1,0-1-1,0 0 1,0 1 0,-1-1-1,1 1 1,0-1-1,0 1 1,-1 0-1,1-1 1,0 1-1,-1 0 1,1-1-1,0 1 1,-1 0-1,1-1 1,-1 1-1,1 0 1,-1 0-1,0 0 1,1 0-1,-1 0 1,0-1-1,1 3 1,-1-2-386,0 7-1664,-8 17 663</inkml:trace>
</inkml:ink>
</file>

<file path=word/ink/ink6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2:00:58.427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17 65 104,'0'0'429,"-2"1"-41,-13 2 4065,25 1-4306,1 2-95,-5-2-15,-1-2 1,1 1-1,0-1 0,0 1 1,10 1-1,33 4 214,0-2 0,0-3-1,65-2 1,-6 0-96,121-2 1,-90-1-156,409-7 19,112-21 61,-500 24-67,9-2 13,53 0-44,-120 7 29,624-5 36,-482 6-17,64-3-50,197-29-492,-429 23-3537,-73 9 3063</inkml:trace>
</inkml:ink>
</file>

<file path=word/ink/ink6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2:08:27.373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236 703 48,'4'4'1068,"0"0"1,1-1-1,-1 1 1,-1 1-1,5 5 0,-3-5 723,0-8-1494,-2 1-270,0 0 41,0 1 1,0-1-1,0 0 0,-1 0 1,1 0-1,-1 0 0,1 0 1,-1-1-1,0 1 0,0-1 1,0 0-1,0 1 1,-1-1-1,3-3 0,-2-3 123,1 0 0,-2-1 0,1 1-1,-1 0 1,0 0 0,-1-1 0,0 1 0,-1 0-1,0-1 1,0 1 0,-1 0 0,-3-13-1,-9 4 195,13 18-342,0-1-1,0 0 1,0 0-1,0 0 1,1 0-1,-1 1 1,0-1-1,0 0 1,1-1-1,-1 1 1,1 0-1,-1 0 1,1 0-1,-1-1 1,-5 3 124,2 0-130,-1 0-1,0 1 1,1-1 0,0 1-1,-1 0 1,1 1 0,0-1 0,0 1-1,1 0 1,-1 0 0,0 0-1,1 0 1,0 0 0,-1 1-1,2 0 1,-1 0 0,-4 6 0,2 1 8,0 0-1,0 0 1,1 0 0,1 1 0,0-1 0,1 1 0,0 0 0,0 0 0,1 0 0,1 0 0,0 0 0,1 0 0,0 0 0,5 18 0,-6-27-39,1 0 0,0 0 0,1 0 0,-1 0 0,0 0 0,1 0 0,0-1 0,-1 1 0,1-1 0,0 1 0,0-1 0,1 0 0,-1 0 0,0 0 1,1 0-1,-1 0 0,1 0 0,0-1 0,-1 1 0,1-1 0,0 0 0,5 2 0,-5-2 7,22-5 5,-20 3-25,-1-1 26,1 1-14,-4 1-3,0 0-1,1 0 0,-1 0 1,0-1-1,1 1 0,-1-1 1,0 1-1,0-1 0,1 0 0,-1 1 1,0-1-1,0 0 0,2-2 1,1 1-1,-1-1 1,1 0-1,-1 0 1,1 0-1,-1 0 1,0-1-1,0 0 1,-1 1 0,1-1-1,-1 0 1,1 0-1,-1 0 1,2-8-1,-2 6-4,2-7 1,-1 0-1,-1 0 0,0 0 1,0 0-1,-1 0 0,-1 0 1,-3-26-1,-20-88 10,18 108-13,-1-1 0,-1 2 0,-1-1-1,-12-19 1,19 34 7,-1 1 0,1-1 0,-1 1 0,0 0 1,0 0-1,-1 0 0,1 0 0,0 0 0,-1 0 0,0 0 0,-5-4 0,0 2-1,-26-16 22,32 20-22,-5 1-5,-20 1 10,15 4-3,-2 7-3,1 0 0,1 2 1,0-1-1,1 1 0,0 1 1,1 0-1,1 1 0,0 0 1,2 0-1,-1 1 0,2 0 1,-8 33-1,5-11 41,1 0 1,2 0 0,2 0-1,2 1 1,3 41-1,2-42 10,2-1 0,1 0 0,2 0 0,2 0 0,1-1 0,2-1 0,2 0 0,1-1 0,1 0 0,43 60 0,-55-89-31,-1 0 0,2-1 0,-1 1 0,12 8 0,-16-13-15,1 1 0,0-1-1,0 0 1,0 1-1,0-1 1,0 0 0,1 0-1,-1 0 1,0-1-1,0 1 1,0-1 0,1 1-1,-1-1 1,0 1-1,1-1 1,-1 0-1,1 0 1,-1 0 0,0-1-1,1 1 1,1-1-1,17-11 2,-15 7-4,0 0 0,-1-1-1,0 0 1,0 0 0,0-1 0,-1 1-1,0-1 1,0 0 0,-1 0 0,0 0-1,0-1 1,3-9 0,2-16 0,6-53-1,-8 46-11,-4 22 5,-2-1-1,0 0 1,-1 0-1,-1 1 0,0-1 1,-2 1-1,0-1 1,-1 1-1,-8-19 1,10 32-142,1 0 1,-1-1-1,0 1 0,0 1 1,-4-6-1,6 9 112,-1-2-482,-1 2-114,-9-5-106,9 4-113</inkml:trace>
  <inkml:trace contextRef="#ctx0" brushRef="#br0" timeOffset="2227.27">626 715 428,'-12'-30'13587,"23"60"-13078,-1 0 0,-1 2 0,8 53 0,1 76-656,-8-65-2761,-10-65-4822,0-16 5840</inkml:trace>
  <inkml:trace contextRef="#ctx0" brushRef="#br0" timeOffset="2734.95">582 663 116,'-2'-9'489,"0"0"-1,1 0 1,0 0-1,0 0 1,1-1 0,0 1-1,1 0 1,0 0 0,2-10-1,-2 15-370,0 0 1,1 0-1,-1 1 0,1-1 1,-1 1-1,1-1 0,0 1 1,1-1-1,-1 1 0,0 0 1,1 0-1,0 0 0,0 1 1,0-1-1,0 0 0,0 1 1,0 0-1,0 0 0,1 0 1,0 0-1,6-2 0,-4 3 14,0-1-1,1 2 0,-1-1 0,0 1 1,0 0-1,0 0 0,0 0 0,1 1 1,-1 0-1,11 3 0,-16-3-105,2 0 25,0 0 0,0 0-1,0 0 1,0 1 0,-1-1 0,1 1 0,0 0 0,-1-1 0,1 1-1,-1 1 1,4 3 0,2 2 148,-5-6-152,0 1 0,0 0 0,0 1 1,-1-1-1,0 0 0,1 1 1,-1-1-1,0 1 0,0 0 1,-1 0-1,1 0 0,-1 0 0,0 0 1,0 0-1,0 0 0,-1 0 1,1 0-1,-1 0 0,0 1 1,0-1-1,-1 0 0,1 0 0,-1 0 1,0 0-1,0 0 0,0 0 1,-1 0-1,1 0 0,-1 0 1,-2 4-1,-6 9 129,-1 1 1,0-2-1,-1 0 1,-24 24-1,35-38-162,0 0 326,10 0-317,0 1 1,1-1-1,-1 0 1,1-1 0,19 0-1,-16 0-2,0 0-1,0 0 1,22 6-1,-30-5 11,1 0 0,-1 0 0,1 0-1,-1 1 1,0 0 0,0 0 0,0 1-1,0-1 1,-1 1 0,0 0 0,1 0 0,-1 1-1,-1-1 1,1 1 0,-1 0 0,5 8 0,-7-9 10,-1-1 1,1 0-1,-1 1 1,0-1-1,0 1 1,0-1-1,-1 1 1,1-1 0,-1 1-1,-1 3 1,1-3 1,0-1-23,0 0 0,-1-1 1,1 1-1,-1 0 1,1-1-1,-1 1 1,0-1-1,0 0 0,0 0 1,0 0-1,-1 0 1,1 0-1,0 0 0,-1 0 1,-3 1-1,1 0-181,-1 0-1,1 0 1,-1 0 0,0-1-1,0 0 1,-9 2-1,-15 0-1182,20-3-6397</inkml:trace>
  <inkml:trace contextRef="#ctx0" brushRef="#br0" timeOffset="3520.22">808 962 4784,'0'0'-104,"6"-7"97,14-23 96,-10 20 71,308-157 3782,-311 162-3793,-1 0 1,1 0-1,-1-1 0,0 0 0,0 0 1,0 0-1,-1-1 0,0 0 0,-1 1 1,1-2-1,4-10 0,-8 14-80,-1 0-1,1 0 1,-1 0-1,0 0 1,0 0-1,0 0 1,0 0 0,-1 0-1,0 1 1,-2-8-1,3 9-45,-1-2 22,0 0 0,-1 1 1,1 0-1,-1-1 0,1 1 1,-1 0-1,0 0 0,0 0 1,0 0-1,-1 0 0,1 0 1,-1 1-1,1-1 0,-1 1 1,-6-4-1,6 5-17,0-1 0,0 1 0,0 0 0,0 0 0,0 1 0,0-1 0,-1 1 0,1-1 1,0 1-1,0 0 0,-1 1 0,-5 0 0,6-1-18,-1 1 13,0-1 0,0 1-1,0 1 1,0-1 0,0 0 0,0 1 0,0 0 0,0 0 0,0 0 0,1 0-1,-1 1 1,1-1 0,0 1 0,0 0 0,-4 4 0,-2 4 86,0 0 0,-14 23 0,16-20-55,1-1 0,0 1 1,0 0-1,2 0 1,0 1-1,0-1 1,2 1-1,0 0 1,0 0-1,1 0 1,2 24-1,0-28-30,0 0 1,0 0-1,1 0 0,1 0 1,-1 0-1,2 0 0,0-1 1,0 0-1,1 0 0,0 0 0,0 0 1,1-1-1,1 0 0,0 0 1,0 0-1,11 9 0,-14-15-53,-1 0-1,1 0 0,0 0 1,0-1-1,1 1 0,-1-1 1,0 0-1,1-1 0,-1 1 1,1-1-1,-1 0 0,1 0 1,0 0-1,0 0 0,-1-1 0,1 0 1,0 0-1,0 0 0,0-1 1,-1 0-1,1 0 0,0 0 1,-1 0-1,1-1 0,-1 1 1,1-1-1,-1 0 0,6-5 1,-1 1-53,0-1 1,0 0-1,-1 0 0,0-1 1,0 0-1,-1-1 1,0 1-1,-1-1 0,1-1 1,8-18-1,-3-1 18,-2-1 0,-1 0 1,-1 0-1,-1-1 0,-2 0 0,-1 0 0,-2 0 0,-1-1 0,-1 1 0,-2 0 0,0-1 1,-3 1-1,-1 0 0,-1 1 0,-19-53 0,19 63 142,-1 0 0,-1 0 0,-1 1 0,-1 0 0,-1 1 0,-24-31 0,34 56-33,-7 20 1,9-13-2,66 270 447,-5-31 12,89 574 1244,-142-781-1643,-8-45-100,8 51 189,26 85 0,-34-136-197,0 0 0,0-1 0,1 1 0,-1-1 0,0 1 0,0-1 0,0 1 0,1-1 0,-1 1 1,0-1-1,1 1 0,-1-1 0,0 1 0,1-1 0,-1 1 0,1-1 0,-1 0 0,0 1 0,1-1 0,-1 0 0,1 1 1,-1-1-1,1 0 0,-1 0 0,1 1 0,0-1 0,-1 0 0,1 0 0,-1 0 0,1 0 0,-1 0 0,1 0 0,0 0 1,-1 0-1,1 0 0,-1 0 0,1 0 0,-1 0 0,1 0 0,0 0 0,-1 0 0,1-1 0,-1 1 0,1 0 0,0-1 1,19-16-279,-18 15 307,6-8-126,0 0 0,-1 0-1,0 0 1,-1-1 0,0 0 0,-1 0-1,0-1 1,-1 1 0,6-25 0,-7 24 24,3-8-23,-1 1-1,-1-1 1,-1 0-1,-1 0 1,-1 0-1,0 0 0,-2 0 1,-4-33-1,3 42 70,-1 0 0,0 0-1,0 0 1,-1 0-1,0 1 1,-1 0-1,-1 0 1,1 0 0,-2 0-1,1 1 1,-1 0-1,-1 0 1,1 1 0,-1 0-1,-1 0 1,-14-10-1,-3 3-115,-1 1 0,0 1-1,-1 2 1,0 1-1,-1 0 1,-48-7 0,56 12-304,15 3-512,1 1 0,-1-1-1,1 0 1,-1-1 0,1 1-1,-8-6 1,10 6-558</inkml:trace>
  <inkml:trace contextRef="#ctx0" brushRef="#br0" timeOffset="4345.89">1616 663 540,'-27'-25'2627,"24"23"-1579,-3 4-570,0 0-316,-1 1-1,1 0 1,0 0-1,0 0 1,1 1 0,-1 0-1,1 0 1,-1 1-1,2 0 1,-1-1-1,0 2 1,1-1 0,0 0-1,-6 12 1,5-9 16,1 1 1,1-1-1,-1 1 1,2 0-1,-1 0 1,0 10-1,2-16-136,1 0 1,-1 0-1,1 0 0,0 0 1,1 0-1,-1 0 0,0-1 0,1 1 1,-1 0-1,1 0 0,0 0 1,0-1-1,0 1 0,0 0 0,1-1 1,-1 1-1,1-1 0,0 1 1,-1-1-1,1 0 0,0 0 0,0 0 1,0 0-1,1 0 0,2 2 1,-2-2-17,0 0 1,0 0-1,1-1 1,-1 1 0,0-1-1,1 1 1,-1-1 0,1 0-1,-1-1 1,1 1 0,0-1-1,-1 1 1,1-1 0,-1 0-1,1 0 1,0-1 0,-1 1-1,1-1 1,-1 1-1,1-1 1,-1-1 0,1 1-1,-1 0 1,1-1 0,-1 1-1,0-1 1,0 0 0,0 0-1,4-4 1,-4 3 0,0 0 0,-1 0 1,1 0-1,-1 0 0,1-1 0,-1 1 0,-1-1 1,1 1-1,0-1 0,-1 0 0,1 0 1,-1 0-1,1-7 0,2-60 514,0 11 46,-3 54-525,0 0-1,0-1 1,1 1-1,0 0 1,0 0-1,1 0 1,3-6-1,-5 10-36,1-1-1,0 1 0,0-1 1,1 1-1,-1 0 1,0 0-1,1 0 1,-1 0-1,1 0 0,0 0 1,-1 1-1,1-1 1,0 1-1,0 0 1,0 0-1,0 0 0,5-1 1,-7 2-19,0 0-1,1 0 1,-1 0 0,1 0 0,-1 0 0,0 0 0,1 0-1,-1 1 1,1-1 0,-1 1 0,0-1 0,1 0 0,-1 1-1,0 0 1,0-1 0,0 1 0,1 0 0,1 1-1,0 1 12,3 0 6,0 1 0,0 0 0,0 0 1,-1 1-1,0-1 0,1 1 0,-2 1 0,1-1 0,-1 1 0,1 0 0,-1 0 0,-1 0 0,1 0 0,-1 0 0,-1 1 1,4 8-1,-4-6-7,0 0 0,0 0 1,0 1-1,-1-1 1,-1 0-1,1 1 1,-2-1-1,1 1 0,-1-1 1,-1 0-1,-2 11 1,-3-7 18,1-1-28,6-12-8,0 0 0,0 0 0,0 1 0,0-1 0,0 0 1,0 0-1,0 0 0,-1 0 0,1 0 0,0 0 0,0 0 0,0 0 0,0 0 0,0 0 1,0 1-1,0-1 0,0 0 0,0 0 0,0 0 0,0 0 0,0 0 0,0 0 0,0 0 1,0 1-1,0-1 0,0 0 0,0 0 0,0 0 0,0 0 0,0 0 0,0 0 0,0 0 1,0 0-1,0 0 0,0 1 0,1-1 0,-1 0 0,0 0 0,0 0 0,0 0 0,0 0 1,0 0-1,0 0 0,0 0 0,0 0 0,0 0 0,0 0 0,1 0 0,-1 0 0,0 0 1,0 1-1,0-1 0,0 0 0,0 0 0,0 0 0,0 0 0,0 0 0,1 0 1,-1 0-1,0 0 0,0 0 0,0 0 0,0 0 0,0 0 0,0-1 0,0 1 0,1 0 1,71-28 14,-42 13-20,0-1 1,48-37-1,-70 46 15,1 1 0,-2-2 0,1 1 0,-1-1 0,0 0-1,-1-1 1,0 0 0,0 0 0,-1 0 0,0 0 0,0-1-1,4-15 1,-8 18 31,0 1-1,0-1 1,-1 1-1,0-1 1,0 1-1,-1-1 1,-2-10-1,3 16-27,0-1 0,0 1 0,-1 0-1,1-1 1,0 1 0,-1 0 0,1 0-1,-1-1 1,1 1 0,-1 0-1,0 0 1,0 0 0,1 0 0,-1 0-1,-1-2 1,-1 0 28,2 2-18,-1 0-1,1 0 0,0-1 0,-1 1 0,1 0 1,-1 0-1,1 1 0,-1-1 0,0 0 0,1 1 1,-1-1-1,0 0 0,1 1 0,-1 0 1,0-1-1,0 1 0,1 0 0,-1 0 0,0 0 1,0 0-1,1 0 0,-1 1 0,-3 0 1,4-1-14,-8 4 128,3 0-75,-1 1-1,1 0 1,1 0 0,-1 1 0,1 0 0,0 0 0,0 0 0,1 0 0,0 1 0,0-1-1,0 1 1,1 0 0,0 0 0,0 1 0,1-1 0,0 1 0,0-1 0,-1 16-1,3-17-33,-1-1 0,1 1 0,0 0 0,1-1 0,0 1 0,0 0-1,0-1 1,0 1 0,1-1 0,0 1 0,0-1 0,0 0 0,1 0-1,0 0 1,0 0 0,0 0 0,0-1 0,1 1 0,0-1 0,0 0 0,0 0-1,0 0 1,1-1 0,0 0 0,-1 1 0,1-2 0,0 1 0,0 0-1,1-1 1,-1 0 0,0 0 0,1-1 0,0 0 0,9 2 0,-1-1-4,-5-1-11,-1 0-1,0-1 0,0 1 1,1-2-1,12-1 1,26-3-259,55-12 0,-99 17 58,5-2-201,1 0-1298,4-5-7716,-10 6 7701</inkml:trace>
  <inkml:trace contextRef="#ctx0" brushRef="#br0" timeOffset="5153.12">2429 212 56,'-2'-23'655,"2"18"-6,0 1-18,0-11-12,0 11 576,-1 0-624,-5-32 2040,5 33-795,-5 5-1339,-22 8 0,17-4-2,0 8-241,0 0 1,0 1 0,2 0-1,0 0 1,0 1 0,2 1 0,0-1-1,1 1 1,0 0 0,2 0-1,0 1 1,1-1 0,-1 22-1,2-19-97,1 0-1,2 0 1,0 0-1,1 0 1,0 0-1,2 0 1,1-1-1,0 1 1,1-1-1,1 0 1,18 33-1,-22-46-175,1 0-1,0-1 0,0 1 0,0-1 0,1 0 0,0 0 0,0 0 0,0-1 0,0 1 1,1-1-1,0-1 0,-1 1 0,2-1 0,-1 0 0,0 0 0,0-1 0,1 0 1,0 0-1,-1 0 0,12 0 0,-10-1-84,0-1 0,0-1 1,0 0-1,-1 0 0,1 0 0,0-1 1,-1 0-1,1-1 0,-1 0 0,0 0 1,0 0-1,0-1 0,0 0 0,-1 0 1,1-1-1,-1 1 0,9-11 0,-4 3-41,-1 0 0,0-1 0,-1-1 0,-1 0 0,0 0 0,0-1 0,-2 1 0,8-26 0,-3 5-49,-2-1 1,7-61-1,-11 45 333,0-53 0,-5 87 23,-1 1 0,-1-1 0,-1 1 0,0 0 1,-1 0-1,-1 0 0,-7-16 0,8 25-2,-1 1 1,0-1-1,0 1 1,-9-8-1,13 14-122,1 0 0,-1 1 0,0-1 0,1 1 0,-1-1 0,0 1 0,0 0 1,0-1-1,1 1 0,-1 0 0,0-1 0,0 1 0,0 0 0,0 0 0,0 0 0,0 0 0,1 0 0,-1 0 0,0 0 0,0 0 0,0 0 0,0 0 0,0 1 0,0-1 0,1 0 1,-1 0-1,0 1 0,0-1 0,0 1 0,1-1 0,-1 1 0,0-1 0,1 1 0,-2 0 0,-16 17 205,18-18-233,-3 4 43,0 0 0,1 0 0,0 0-1,0 1 1,0-1 0,0 1 0,1-1 0,0 1 0,-1 0 0,2-1 0,-1 6-1,0 54 179,2-49-165,1 24 85,2-1 0,1 0 0,17 60 0,-14-71-388,1-1 0,2 0-1,0 0 1,2-1 0,26 40 0,-22-46-130,-13-15-471,0-1 0,0 0 0,1 0 0,-1 0 0,1-1 0,-1 0 0,1 1 1,6 1-1,-6-3-728</inkml:trace>
  <inkml:trace contextRef="#ctx0" brushRef="#br0" timeOffset="5589.95">2938 409 712,'8'-38'2896,"-7"35"-667,-4 0-1707,-10-6-14,10 7 855,-2 9-948,-3 2-199,2 0-1,-1 1 1,1 0 0,1 1 0,-1-1-1,2 1 1,0 0 0,0 0-1,1 1 1,0-1 0,-2 21 0,5-28-197,0 1 58,0 1 0,0-1 0,0 1 0,1 0 0,0-1 0,0 0 0,0 1 0,1-1 0,-1 0 0,4 8 0,-3-12-53,-1 1-1,1 0 1,0-1 0,-1 1 0,1-1-1,0 1 1,0-1 0,0 0 0,-1 0-1,2 0 1,-1 0 0,0 0 0,0 0-1,0-1 1,0 1 0,0-1 0,1 1-1,-1-1 1,0 0 0,0 0 0,4 0-1,-1 0 56,-1-4-16,1-1-49,-1 1 1,0-1-1,0 0 1,0 0-1,0 0 1,-1 0-1,0-1 1,0 1-1,-1-1 1,1 0-1,-1 0 1,0 0-1,-1 0 1,1-7-1,0 3 86,-1 0 0,-1 0 1,0 0-1,0 0 0,-3-18 0,0 16 201,-1-1 0,-9-21 0,11 32 1240,-2 9-1352,-14 22 0,18-29-182,0 1 0,-1-1 1,1 0-1,0 1 0,-1-1 1,1 1-1,0-1 0,0 1 1,-1-1-1,1 1 0,0-1 1,0 1-1,0-1 0,0 1 1,0 0-1,0-1 0,0 1 1,0-1-1,0 1 0,0-1 1,0 2-1,2 11 40,1-1 0,1 1 0,0-1 0,1 0 1,0 0-1,1-1 0,0 1 0,0-1 0,15 17 0,3-12-1609,-22-15 1483,1 1-778,1-3-124,2 0-158,0 0 1,-1-1-1,1 0 1,-1 0-1,0 0 1,9-5-1,1-7-868</inkml:trace>
  <inkml:trace contextRef="#ctx0" brushRef="#br0" timeOffset="5965.79">3249 235 280,'-1'-3'845,"-1"-3"-170,0 0 0,0 1-1,-1-1 1,0 0-1,0 1 1,-6-8-1,7 11-38,-3 1-22,-12-2-40,13 2 506,-3 4-573,1-1-435,-37 15 1123,40-15-1098,1-1 0,0 1 0,-1 0 0,1 0-1,0 0 1,0 0 0,0 0 0,0 0 0,0 0 0,1 1 0,-1-1 0,1 0 0,-1 1 0,1 0 0,0-1 0,0 1 0,-1 4 0,2-3-16,-1 0 1,1 1 0,0-1-1,1 0 1,-1 1 0,1-1-1,0 0 1,0 0 0,0 0-1,0 0 1,1 0 0,0 0-1,0 0 1,4 7-1,6 7 242,27 30 0,-4-6 704,-34-41-973,0 0 1,0 0 0,0 0-1,0 0 1,0 0 0,0 1-1,-1-1 1,1 0 0,0 0-1,-1 0 1,1 1 0,-1-1-1,1 0 1,-1 1 0,1-1-1,-1 1 1,0-1 0,0 0-1,0 1 1,0-1 0,0 1 0,0-1-1,0 0 1,0 1 0,-1 1-1,-1 1-27,-1 1 0,1-1 0,-1 0 0,0 1 0,0-2 0,-1 1-1,1 0 1,-1-1 0,1 1 0,-1-1 0,-7 4 0,2-3-90,-39 16-2526,44-19 1648,-17-22-9193</inkml:trace>
  <inkml:trace contextRef="#ctx0" brushRef="#br0" timeOffset="6315.4">3217 372 392,'102'-135'6584,"-100"132"-6057,3-19 2629,-9 20-2765,2 1-226,1 1-60,0-1 0,-1 1-1,1-1 1,-1 1 0,1-1 0,0 0-1,0 1 1,-1-1 0,1 0 0,0 0 0,0 0-1,-2-2 1,0 9 125,-13 24 167,15-28-376,1 0 1,0-1-1,0 1 1,0 0-1,0-1 0,1 1 1,-1 0-1,0-1 1,1 1-1,-1 0 1,1-1-1,0 3 0,0-3 14,1 8 48,0 0 0,1-1 0,0 0 0,1 1 0,4 8 0,-5-13-56,0 1-1,0-1 0,-1 1 1,0 0-1,0 0 1,0 0-1,-1 0 0,0 1 1,0-1-1,0 0 0,0 1 1,-1-1-1,0 0 1,0 1-1,0-1 0,-1 0 1,-2 10-1,1-9-229,-1 1 0,0-1 0,0 0 1,0 0-1,-1 0 0,0-1 0,0 1 0,-1-1 0,1 0 0,-8 6 0,5-5-948,0-1 0,0 0 0,-1 0 0,1-1 0,-11 4 0,-7 2-769</inkml:trace>
</inkml:ink>
</file>

<file path=word/ink/ink6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2:08:16.355"/>
    </inkml:context>
    <inkml:brush xml:id="br0">
      <inkml:brushProperty name="width" value="0.4" units="cm"/>
      <inkml:brushProperty name="height" value="0.8" units="cm"/>
      <inkml:brushProperty name="color" value="#A9D8FF"/>
      <inkml:brushProperty name="tip" value="rectangle"/>
      <inkml:brushProperty name="rasterOp" value="maskPen"/>
    </inkml:brush>
  </inkml:definitions>
  <inkml:trace contextRef="#ctx0" brushRef="#br0">684 1110 552,'0'0'4789,"10"0"-4389,45-3 347,1246-108 2745,-1080 97-3339,279-23 222,448-29 197,639 60-282,-938 17 309,-642-11-594,1708-39 828,-780-69-756,-815 89-73,367-64 36,-299 57-94,-123 19 63,-257 1-35,-498-20 40,-588-14-19,6 44-2,-3 62 1,522 3-1,-889 66-74,310-37 10,889-35 41,170-21-5,244-36 30,24-5 0,23-6-42,249-53 48,1530-205 13,-785 178 9,-5 44 31,148 27-37,-366 8 14,-574-8-6,-201 10-11,-13 1-15,-8 0-12,-227-33-43,-20 17-36,115 10 29,-2048-103-751,-30 100 425,953 49 87,1198-30 258,62-7 40,23-1-2,268-20 1,785-38 66,3 44 10,-841 13-53,253 5 37,-98 1 20,-377-5-53,-16 1-10,-39-3-5,-77 0-11,-1175 36-72,0 43 3,1136-66 54,-600 56-78,738-64 86,15-2 11,0 0-1,0 0 0,0 1 1,1 0-1,-1 0 1,0 1-1,0 0 0,-8 4 1,6-2 2,25-3 8,476-33 16,1355-110 54,-1834 141-78,1031-66 66,-89 43-9,532 48 54,-1291-17-86,-183-5-21,-14-2-6,0 0 1,0 0-1,0 0 0,0 0 0,0 0 0,0 0 0,-1 0 0,1 0 0,0 0 0,0 0 0,0 0 0,0 0 0,0 0 0,0 0 0,0 1 1,0-1-1,0 0 0,0 0 0,-1 0 0,1 0 0,0 0 0,0 0 0,0 0 0,0 0 0,0 0 0,0 0 0,0 0 0,0 0 1,0 0-1,0 1 0,0-1 0,0 0 0,0 0 0,0 0 0,0 0 0,0 0 0,0 0 0,0 0 0,0 0 0,0 0 0,0 1 0,0-1 1,0 0-1,0 0 0,0 0 0,0 0 0,0 0 0,0 0 0,0 0 0,0 0 0,0 0 0,0 1 0,0-1 0,0 0 0,0 0 1,0 0-1,0 0 0,-510 28 5,337-24-6,-1624 27-146,1500-27 119,242-3 21,13 0-1,0-1 0,-59-8 0,99 8 8,23-4-12,328-33 25,25 24 15,-320 12-23,1446 6 97,-686 5-58,544-3-4,-1214-4-34,272-6 498,-400 1-449,-13 2 158,-16-1-182,-422-15 84,128 6-91,-1586-102 34,1802 105-48,-67-8 6,158 15-15,-11-2 0,10 1 2,12-1 6,514 6-13,-524-4 4,516 20 11,850 8 44,-1166-36-43,333-55-1,-503 58-9,0-3 0,0 0 0,58-25 0,-86 29-11,1-4-5,-5 5 7,-7 0 2,-13-3 5,-1 1-1,0 1 1,0 1-1,-27 0 0,-105 3 2,92 1-1,-700 54-32,6 66-12,713-113 30,10-4-11,1 2 0,-1 2 0,1 1 0,1 1-1,-34 16 1,64-26 23,0 1 0,0-1 1,0 1-1,0 0 0,0-1 0,0 1 0,0 0 0,0-1 0,0 1 1,1 0-1,-1 0 0,0 0 0,1 0 0,-2 1 0,2-1 1,0-1 0,0 1 0,0-1 0,0 1 0,0-1 0,0 0 1,0 1-1,0-1 0,0 1 0,0-1 0,0 1 0,0-1 0,1 0 0,-1 1 0,0-1 0,0 1 0,0-1 0,1 0 0,-1 1 0,0-1 0,0 1 0,1-1 0,-1 0 0,1 1 0,29 14-23,-23-11 27,10 2-6,0 0 0,0-2-1,0 1 1,25 1 0,-30-4 2,633 68-39,-445-53 34,1497 113-9,-1367-118 15,-295-15 6,-36 0-8,-8 1-6,-512-63-8,-21 20-2,440 38 16,-1881-79-54,1 150 7,1110 18-13,852-79 58,-89 14-11,97-15 10,0 1 0,0 1 0,0 0-1,0 1 1,1 0 0,-16 10 0,18-9-1,14-2 0,2 0 6,0-1 0,1 0 1,0 0-1,-1-1 0,1 0 0,0 0 0,13 0 0,69 1-6,-50-3 1,401 3-8,114 1 35,-449-3-15,113 5-30,-212-5 20,0 0 1,0 0-1,0 0 0,0 1 1,10 5-1,-24-3 6,-43 9-7,-102 12-1,-67-7-11,69-7 5,-67 9-2,-604 60-30,4 37-1,647-88 33,-122 24-36,186-35 37,68-10-5,34-8 9,1 2 7,-12 3-1,-163 100 16,-19-15 27,183-83-23,14-7-19,0 0-1,0 0 0,0 0 1,0 0-1,0 0 0,-1 0 1,1 0-1,0 0 0,0 1 1,0-1-1,0 0 0,0 0 1,0 0-1,0 0 0,0 0 1,-1 0-1,1 0 0,0 0 1,0 1-1,0-1 0,0 0 1,0 0-1,0 0 0,0 0 1,0 0-1,0 0 0,0 1 1,0-1-1,0 0 0,0 0 1,0 0-1,0 0 0,0 0 1,0 0-1,0 1 0,0-1 1,0 0-1,0 0 0,0 0 1,0 0-1,0 0 0,0 0 1,0 1-1,0-1 0,1 0 1,-1 0-1,0 0 0,0 0 1,0 0-1,0 0 0,0 0 1,0 0-1,0 0 0,0 0 1,1 1-1,-1-1 0,0 0 1,0 0-1,0 0 0,0 0 1,0 0-1,0 0 0,1 0 1,-1 0-1,0 0 0,0 0 1,0 0-1,0 0 0,18 4 1,0-1 0,27 2-1,430-7 36,52 1 71,-405-5-255,0-6 0,155-36-1,-236 39-361,71-19-986,-41 1-3865,-51 18 3914</inkml:trace>
</inkml:ink>
</file>

<file path=word/ink/ink6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2:04:15.086"/>
    </inkml:context>
    <inkml:brush xml:id="br0">
      <inkml:brushProperty name="width" value="0.4" units="cm"/>
      <inkml:brushProperty name="height" value="0.8" units="cm"/>
      <inkml:brushProperty name="color" value="#A9D8FF"/>
      <inkml:brushProperty name="tip" value="rectangle"/>
      <inkml:brushProperty name="rasterOp" value="maskPen"/>
    </inkml:brush>
  </inkml:definitions>
  <inkml:trace contextRef="#ctx0" brushRef="#br0">46 48 104,'-4'0'473,"-37"0"4038,51-3-4080,21-7-129,1 3 0,-1 0 0,43-2 0,110-3 442,960 19 1414,-2 60-1223,-535-27-553,534 31 255,-1136-70-780,82 6-8,-35 5-4781</inkml:trace>
</inkml:ink>
</file>

<file path=word/ink/ink6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2:04:14.668"/>
    </inkml:context>
    <inkml:brush xml:id="br0">
      <inkml:brushProperty name="width" value="0.4" units="cm"/>
      <inkml:brushProperty name="height" value="0.8" units="cm"/>
      <inkml:brushProperty name="color" value="#A9D8FF"/>
      <inkml:brushProperty name="tip" value="rectangle"/>
      <inkml:brushProperty name="rasterOp" value="maskPen"/>
    </inkml:brush>
  </inkml:definitions>
  <inkml:trace contextRef="#ctx0" brushRef="#br0">15 28 88,'-14'-12'5575,"20"10"-5324,26-12 1658,-2 33 1202,-34-2-2805,2-5-203,3-12-95,-1 1 0,1-1 0,0 1 0,0-1 0,0 1 0,0-1 0,0 0 0,0 1 0,0-1 0,0 0 0,-1 0 0,1 0 0,0 1 0,0-1 0,0 0 0,0 0 0,2-1 0,445 0 657,-143-3-524,1988 80 445,-868-16 3,-1412-59-568,344 16 1018,-307-15-920,-48-1-79,4-1 6,27 3-900,-119-5-4418,-57-11 683,40 4 3147</inkml:trace>
</inkml:ink>
</file>

<file path=word/ink/ink6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2:04:13.964"/>
    </inkml:context>
    <inkml:brush xml:id="br0">
      <inkml:brushProperty name="width" value="0.4" units="cm"/>
      <inkml:brushProperty name="height" value="0.8" units="cm"/>
      <inkml:brushProperty name="color" value="#A9D8FF"/>
      <inkml:brushProperty name="tip" value="rectangle"/>
      <inkml:brushProperty name="rasterOp" value="maskPen"/>
    </inkml:brush>
  </inkml:definitions>
  <inkml:trace contextRef="#ctx0" brushRef="#br0">103 48 280,'-3'0'511,"-96"0"8362,114-2-8514,259-14 1018,1763-14 683,316 101-1371,-2289-67-666,371 15 182,-403-20 108,-18 0-1630</inkml:trace>
</inkml:ink>
</file>

<file path=word/ink/ink6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2:04:12.612"/>
    </inkml:context>
    <inkml:brush xml:id="br0">
      <inkml:brushProperty name="width" value="0.4" units="cm"/>
      <inkml:brushProperty name="height" value="0.8" units="cm"/>
      <inkml:brushProperty name="color" value="#A9D8FF"/>
      <inkml:brushProperty name="tip" value="rectangle"/>
      <inkml:brushProperty name="rasterOp" value="maskPen"/>
    </inkml:brush>
  </inkml:definitions>
  <inkml:trace contextRef="#ctx0" brushRef="#br0">0 83 116,'0'0'3374,"16"-2"-2989,107-12 383,0 6-110,389-21 676,1247 10 734,-652 13-1371,-48 2-56,-978 4-595,44 8-584,-44 4-5577</inkml:trace>
</inkml:ink>
</file>

<file path=word/ink/ink6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2:04:12.133"/>
    </inkml:context>
    <inkml:brush xml:id="br0">
      <inkml:brushProperty name="width" value="0.4" units="cm"/>
      <inkml:brushProperty name="height" value="0.8" units="cm"/>
      <inkml:brushProperty name="color" value="#A9D8FF"/>
      <inkml:brushProperty name="tip" value="rectangle"/>
      <inkml:brushProperty name="rasterOp" value="maskPen"/>
    </inkml:brush>
  </inkml:definitions>
  <inkml:trace contextRef="#ctx0" brushRef="#br0">112 25 244,'-21'-4'391,"13"2"419,-75-17 5686,97 20-6228,767 27 1290,-106-6-1049,-281-4-302,2109 100 1526,-2206-109-1947,-292-9-259,-80 3-6878,23-3 5849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1:46:23.150"/>
    </inkml:context>
    <inkml:brush xml:id="br0">
      <inkml:brushProperty name="width" value="0.4" units="cm"/>
      <inkml:brushProperty name="height" value="0.8" units="cm"/>
      <inkml:brushProperty name="color" value="#FFFC00"/>
      <inkml:brushProperty name="tip" value="rectangle"/>
      <inkml:brushProperty name="rasterOp" value="maskPen"/>
    </inkml:brush>
  </inkml:definitions>
  <inkml:trace contextRef="#ctx0" brushRef="#br0">3 19 272,'-2'-15'11566,"45"12"-11420,-37 3-116,1 1-1,0 1 0,-1 0 1,11 3-1,21 6 60,45-1 30,163 0 0,-2-21-51,149-3-48,-286 12 20,4-1-21,-64 3-10,-31 1-4,78-3 32,-75 1-28,8 1-6,-22 0 5,-1 0 0,0 1-6,42-3-8,-33 1 9,-9 1 28</inkml:trace>
</inkml:ink>
</file>

<file path=word/ink/ink7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2:04:11.572"/>
    </inkml:context>
    <inkml:brush xml:id="br0">
      <inkml:brushProperty name="width" value="0.4" units="cm"/>
      <inkml:brushProperty name="height" value="0.8" units="cm"/>
      <inkml:brushProperty name="color" value="#A9D8FF"/>
      <inkml:brushProperty name="tip" value="rectangle"/>
      <inkml:brushProperty name="rasterOp" value="maskPen"/>
    </inkml:brush>
  </inkml:definitions>
  <inkml:trace contextRef="#ctx0" brushRef="#br0">50 1 276,'-49'11'5311,"73"-7"-4767,52 1-376,972-12 2158,3 27-1160,578 1-51,-620-46-493,-925 25-1444</inkml:trace>
</inkml:ink>
</file>

<file path=word/ink/ink7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2:01:35.872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844 785 224,'0'0'788,"-1"-3"-410,1-37 2879,1 35-1993,-1 1-849,2-11-10,-2 11 420,1 1-418,5-34 1518,-6 34-1239,1 0-376,2-9-26,-2 9 639,0-1-740,0 0 121,0 1-1,0-1 0,0 0 0,0 0 1,-1 0-1,0 0 0,0 0 1,0 0-1,-1 0 0,1 0 0,-1 0 1,-1-5-1,0 5 777,2 2-736,1 4-82,0 10 56,16 108-377,9-37-2170,-17-56-1023,0 3-3459,-2-9 4569</inkml:trace>
  <inkml:trace contextRef="#ctx0" brushRef="#br0" timeOffset="618.52">793 405 84,'-4'-3'268,"1"0"0,-1 0 0,0 0 0,1 0 0,-1 1-1,0-1 1,-1 1 0,1 0 0,0 1 0,-1-1 0,1 1 0,-1 0 0,1 0 0,-1 0 0,-6 0-1,4 1-87,0 0-1,0 1 1,0-1-1,0 1 1,1 1-1,-1-1 0,0 1 1,0 1-1,1-1 1,0 1-1,-1 0 1,1 1-1,0-1 0,-8 7 1,1 0 55,1 0 0,1 1 1,-1 1-1,2-1 0,-11 16 0,8-8-69,2 1-1,0 0 0,1 1 1,1 0-1,1 0 0,1 1 1,1 1-1,0-1 0,2 1 1,-2 26-1,5-23-53,0 1 0,1-1 0,2 0 0,0 1 0,2-1 0,1 0 0,1-1 0,15 42 0,-15-54-84,0 1 0,1-2 1,0 1-1,1-1 1,1 0-1,0 0 0,0-1 1,1 0-1,0-1 0,1 0 1,1 0-1,-1-2 1,1 1-1,21 10 0,-21-14-17,0 0 0,1 0 0,-1-1 0,1 0-1,0-1 1,1-1 0,-1 0 0,0-1 0,1-1-1,-1 0 1,0 0 0,1-1 0,-1-1 0,0 0-1,0-1 1,16-6 0,-7 1 4,-1-1-1,1-1 0,-2-1 1,1-1-1,-2-1 1,0-1-1,0 0 1,-1-1-1,-1-2 1,0 1-1,-2-2 0,15-20 1,-18 22-3,-2 0 0,1-1 0,-2-1 0,0 1 0,-2-2 0,0 1 0,-1-1 0,0 0 0,-2 0 0,0 0 0,-1-1 0,-1 0 0,-1 1 0,-1-1-1,-2-20 1,-3 5-6,-2 1 0,-2 0 0,-1 1 0,-1-1-1,-2 2 1,-1 0 0,-31-51 0,19 43-6,-2 0-1,-1 2 1,-1 2 0,-3 0 0,-38-32 0,53 53-2,-1 0 1,0 1 0,-1 1-1,0 1 1,-1 0 0,-42-15 0,47 22-37,0 0 0,-1 1 0,1 1 0,-1 1 0,1 1 0,-1 0 0,0 1 0,0 0 1,1 2-1,-29 5 0,17 0-236,1 1-1,0 2 1,0 1 0,1 1 0,0 1-1,1 1 1,-35 26 0,30-17-610,1 1 0,1 2 0,2 1 0,0 1 0,-29 42 0,-11 32-702</inkml:trace>
  <inkml:trace contextRef="#ctx0" brushRef="#br0" timeOffset="3354.11">1834 501 728,'0'0'3261,"-5"-7"-2644,-15-20 5,14 20 627,0-37 1708,5 40-1914,3-24 1057,2 21-451,10 31-205,-7-9-1783,-2-5 390,-1 0-1,0 0 0,-1 0 0,4 21 0,1 1 31,1 9 79,-2 0 0,-2 1 0,1 49 0,-2-25-29,-4-63-130,0 0 1,1-1 0,-1 1 0,1-1 0,0 1-1,-1-1 1,1 1 0,0-1 0,1 1 0,-1-1-1,0 0 1,1 0 0,-1 0 0,1 0 0,0 0-1,0 0 1,0 0 0,0 0 0,0 0 0,0-1-1,0 1 1,0-1 0,1 0 0,-1 0 0,5 2-1,2 0-50,1-1-1,0 0 1,1 0-1,19 1 0,-27-3 27,52 2-1420,80-8-1,-8-9-6542,-89 9 6070</inkml:trace>
  <inkml:trace contextRef="#ctx0" brushRef="#br0" timeOffset="4410.82">2606 710 156,'-1'-3'743,"-4"-9"-18,4 9-10,-1 1-20,0-1-479,0 0-1,-1 0 1,0 1 0,1-1 0,-1 1 0,0 0 0,0 0 0,0 0 0,-1 0 0,1 0 0,0 1 0,-1 0 0,1-1 0,-1 1 0,1 0 0,-1 1 0,0-1 0,1 1-1,-1-1 1,0 1 0,1 0 0,-1 1 0,0-1 0,-5 2 0,-4 0 26,0 2 0,1-1 0,-1 1 0,1 1 1,0 1-1,0-1 0,1 2 0,-20 13 0,24-14-133,0 0-1,0 0 1,0 0 0,0 1 0,1 0-1,1 0 1,-1 1 0,1 0-1,0 0 1,1 0 0,0 0 0,0 1-1,-4 14 1,7-20-87,1 1-1,0-1 0,-1 0 1,1 0-1,1 1 0,-1-1 1,0 0-1,1 0 1,-1 1-1,1-1 0,0 0 1,0 0-1,0 0 0,1 0 1,-1 0-1,1 0 1,0-1-1,-1 1 0,1 0 1,1-1-1,-1 1 1,0-1-1,0 0 0,1 0 1,-1 0-1,6 3 0,11 1-17,-13-4-5,1 0 0,-1-1 0,1 0 0,0 0 0,-1 0 0,1-1 0,0 0 0,-1-1 0,1 0 0,0 0 0,-1 0 0,1 0 0,-1-1 0,1 0 0,-1-1 0,0 1 0,0-1 0,0-1 0,0 1 1,-1-1-1,1 0 0,-1 0 0,0 0 0,0-1 0,0 0 0,-1 0 0,0 0 0,8-12 0,-9 11 93,0 0 1,0 0-1,-1 0 0,0-1 1,0 1-1,0-1 0,-1 0 1,0 1-1,0-1 1,-1-7-1,0 10 136,-1 0-5,1 4-213,-9-21 300,2 12-38,7 9-266,0-1 1,0 1-1,0 0 0,0 0 1,0 0-1,0 0 0,0 0 1,0 0-1,0 0 0,-1 0 1,1 0-1,0 0 0,0 0 1,0 0-1,0 0 0,0-1 1,0 1-1,-1 0 0,1 0 1,0 0-1,0 0 0,0 0 1,0 0-1,0 0 0,0 0 1,-1 0-1,1 1 0,0-1 1,0 0-1,0 0 0,0 0 1,0 0-1,0 0 0,0 0 1,-1 0-1,1 0 0,0 0 1,0 0-1,0 0 0,0 0 1,0 0-1,0 1 0,0-1 1,0 0-1,0 0 0,0 0 1,-1 0-1,1 0 0,0 0 1,0 1-1,-14 29 29,10-23 2,6 0-16,0-1-10,2 6-8,0 0 0,1 0 1,10 18-1,-13-27-28,0 0 1,0 1-1,1-1 1,-1 0-1,1 0 1,-1-1-1,1 1 0,0 0 1,0-1-1,1 0 1,-1 1-1,0-1 0,1-1 1,-1 1-1,1 0 1,0-1-1,-1 0 1,7 1-1,3 0-36,-10-1-21,3-4-3,1 0 58,0-2 0,-1 1 0,1-1 1,-1 0-1,0 0 0,0-1 0,0 1 0,-1-1 0,0-1 1,0 1-1,5-11 0,-6 11 47,0-1 0,-1 0-1,0 0 1,0 0 0,2-8 0,0-1 99,-4 13-36,-1 0-21,1-7-90,0 9 110,0 5 164,4 34-221,-4-35-31,1 1-1,-1-1 1,0 0-1,1 0 0,0 0 1,0 0-1,0 0 1,0 0-1,0 0 1,1 0-1,-1-1 1,1 0-1,0 1 1,0-1-1,0 0 1,0 0-1,0 0 1,0-1-1,0 1 1,1-1-1,-1 0 1,0 0-1,1 0 1,3 1-1,-2-1-28,0 1 0,0-1 0,0 0-1,0 0 1,1-1 0,-1 0 0,0 0-1,0 0 1,0 0 0,0-1 0,1 0-1,-1 0 1,0 0 0,0-1 0,-1 1-1,1-1 1,0 0 0,0-1 0,-1 1 0,9-7-1,-11 6 47,0-1 0,1 0 0,-1 0 0,-1 0-1,1 0 1,0 0 0,-1 0 0,0 0 0,0 0 0,0 0-1,-1-1 1,1-5 0,-1 7 8,1-1 71,-1 0 6,2-13-9,-1 13 138,-10-14-111,7 14 419,0 63-424,2-48-95,1-1 1,0 1 0,0 0-1,1-1 1,0 1 0,5 10-1,1 12-730,-7-28 354,0-1 0,0 1 0,0-1 0,1 0 0,-1 1-1,4 4 1,-5-8-197,1 1 0,0-1 0,0 0 0,0 1 0,1-1-1,-1 0 1,0 0 0,0 1 0,1-1 0,-1 0-1,1 0 1,1 0 0,9 5-1226</inkml:trace>
  <inkml:trace contextRef="#ctx0" brushRef="#br0" timeOffset="4802.02">3054 779 216,'0'-4'392,"0"1"0,0 0 0,1 0 0,-1-1 0,1 1 0,0 0 0,0 0 0,3-5 0,-3 5 1195,5 7-1142,3 3-186,0 1 0,0 0 0,-1 1 0,-1-1 0,1 1 0,-1 1 0,10 18 0,-13-21-90,-1 0 1,1 0-1,-1 1 0,0-1 1,-1 1-1,0 0 0,1 11 1,-2-16 405,-18 2-431,13-3-120,0 0 102,-1-9-78,-1-1-32,3 5-7,0-1 0,0 0 0,0 0 0,0-1 0,1 1-1,-3-8 1,4 8 14,0 0 1,0-1-1,0 1 0,1-1 0,0 1 0,0-1 0,0 1 1,0-1-1,1 1 0,-1 0 0,1-1 0,0 1 1,1 0-1,-1-1 0,1 1 0,0 0 0,0 0 0,0 0 1,0 0-1,1 1 0,0-1 0,4-5 0,-2 5 40,-1-1 0,0 1 0,1 0 0,0 0 0,0 0 0,0 0 0,1 1 0,-1 0 1,1 0-1,-1 1 0,1 0 0,0 0 0,0 0 0,0 0 0,0 1 0,0 0 0,8 0 0,-6 1 0,-1 0 1,1 1-1,-1 0 1,1 0-1,-1 0 1,0 1-1,1 0 1,-1 1-1,0 0 1,0 0 0,0 0-1,-1 1 1,1 0-1,-1 0 1,0 0-1,0 1 1,-1 0-1,1 1 1,-1-1-1,0 1 1,0 0-1,-1 0 1,0 0-1,5 9 1,-4-2-127,0 0 1,-1 1-1,4 19 1,2 6-2880</inkml:trace>
  <inkml:trace contextRef="#ctx0" brushRef="#br0" timeOffset="5421.92">3580 721 32,'0'-4'965,"-1"1"-708,0 1 1,1-1 0,-1 0-1,0 0 1,-1 1-1,1-1 1,0 1 0,-1-1-1,1 1 1,-1 0-1,0-1 1,0 1 0,0 0-1,0 0 1,-4-3-1,3 3 960,-3 3-677,-16 4-37,21-5-471,0 0 0,1 0 0,-1 1 1,0-1-1,0 0 0,0 1 0,0-1 0,0 1 0,0-1 1,0 1-1,1-1 0,-1 1 0,0-1 0,0 1 0,1 0 0,-1 0 1,1-1-1,-1 1 0,0 0 0,1 0 0,-1 0 0,1-1 1,-1 3-1,0-2 77,0 0-74,1 0 0,-1 1-1,0-1 1,0 0 0,0 1-1,1-1 1,-1 0-1,1 1 1,-1-1 0,1 1-1,-1-1 1,1 1 0,0-1-1,0 1 1,0-1-1,0 1 1,0 1 0,0 2 65,-1 0-31,1 0 0,-1 0 0,1 0-1,0 0 1,1 0 0,-1-1-1,1 1 1,0 0 0,1 0 0,-1 0-1,1-1 1,0 1 0,0-1-1,0 1 1,0-1 0,1 0 0,0 0-1,0 0 1,0 0 0,0 0-1,1-1 1,3 4 0,-2-3-33,0 0 1,0-1-1,0 0 0,1 0 1,-1 0-1,1-1 0,0 1 1,-1-1-1,1 0 0,0-1 1,0 0-1,0 0 0,0 0 1,1-1-1,-1 1 0,9-2 1,-10 0-24,0 0 0,1 0 0,-1 0 0,0-1 0,0 0 0,0 0 0,-1 0 0,1 0 0,0-1 0,-1 0 0,0 0 0,1 0 0,-1 0 0,5-6 0,-4 2-5,0 1 1,0-1-1,0 0 0,-1 0 0,0-1 0,-1 1 1,0-1-1,3-11 0,0-3 54,-2-1 0,0-1-1,-2 1 1,-1 0 0,-2-34 0,1 45 12,-1 1 1,0-1-1,-1 1 1,0 0 0,-1 0-1,0 0 1,0 0-1,-2 0 1,1 1-1,-1-1 1,-11-15-1,6 17 26,10 9-91,-1 0-1,1 0 0,0 0 1,0 0-1,0 0 0,-1 0 1,1-1-1,0 1 0,0 0 1,-1 0-1,1 0 0,0 0 1,0 0-1,0 0 0,-1 0 1,1 0-1,0 1 0,0-1 1,-1 0-1,1 0 0,0 0 1,0 0-1,0 0 0,-1 0 1,1 0-1,0 0 0,0 1 1,0-1-1,-1 0 0,1 0 1,0 0-1,0 0 0,0 1 1,0-1-1,-1 0 0,1 0 1,0 0-1,0 1 0,0-1 1,0 0-1,0 0 0,0 0 1,0 1-1,0-1 0,0 0 1,0 1-1,-2 6 6,0 0 0,1 1-1,0-1 1,1 1 0,-1-1 0,1 0 0,1 1 0,-1-1 0,4 11 0,76 333 430,-78-347-289,1-14-108,-2 4-47,0-1 0,1 1 0,-1 0 0,2 0 0,-1-1 0,1 1 1,-1 1-1,2-1 0,3-5 0,-4 6 39,1 0 1,0 1-1,0 0 0,0-1 0,0 2 1,1-1-1,0 0 0,0 1 1,0 0-1,0 0 0,0 0 1,0 1-1,1 0 0,-1 0 1,1 0-1,0 1 0,0 0 0,-1 0 1,1 0-1,11 0 0,-13 2-13,0 0-1,0-1 1,1 1-1,-1 1 1,0-1-1,0 1 1,0-1-1,0 1 1,-1 0-1,1 1 1,0-1-1,-1 0 1,0 1-1,1 0 1,-1 0-1,0 0 1,-1 0-1,1 1 1,0-1-1,-1 1 1,0-1-1,0 1 1,0 0-1,2 5 1,2 8-229,-1 1 0,-1-1-1,0 1 1,1 24 0,-1-16-823,-3-17-1046,1 0 1,0 0 0,7 17 0</inkml:trace>
  <inkml:trace contextRef="#ctx0" brushRef="#br0" timeOffset="5828.59">4582 526 620,'0'0'1800,"-3"-11"-1007,2 9-16,0 11 4021,28 169-2990,-25-163-2394,0 0 0,-1 0 0,-1 15 1,0-15-1739,0-12 307</inkml:trace>
  <inkml:trace contextRef="#ctx0" brushRef="#br0" timeOffset="6315.42">4522 556 760,'-1'-13'656,"0"1"0,1-1 0,0 0 0,1 1 0,1 0 1,4-22-1,-4 29-507,0 0 0,0-1 0,1 1 0,-1 0 1,1 0-1,0 0 0,1 0 0,-1 1 0,1-1 0,0 1 1,0 0-1,0 0 0,1 0 0,-1 1 0,1 0 1,10-6-1,-11 7-77,0 0-1,0 0 1,0 0 0,0 1 0,0-1 0,0 1-1,1 0 1,-1 1 0,1-1 0,-1 1 0,1-1-1,-1 1 1,0 1 0,1-1 0,-1 1 0,1-1-1,-1 1 1,0 0 0,1 1 0,-1-1 0,0 1 0,0 0-1,0 0 1,0 0 0,0 1 0,-1-1 0,1 1-1,-1 0 1,0 0 0,1 0 0,-1 0 0,-1 1-1,5 4 1,-6-5-46,0-1-1,-1 1 1,1 0-1,-1-1 1,1 1-1,-1-1 1,0 1-1,0 0 0,0-1 1,0 1-1,-1 0 1,1-1-1,-1 1 1,1 0-1,-1-1 1,0 1-1,0-1 1,-2 5-1,-28 42 262,25-41-216,-1 0-1,0 0 1,-10 8-1,0 0 41,15-15-10,18 4-58,7 2-18,0-3 7,-1 0 1,0 1-1,41 16 0,-55-18 35,0 1 0,0 0-1,0 0 1,-1 1 0,0 0 0,0 0 0,0 1-1,0 0 1,-1 0 0,0 0 0,0 1 0,-1 0-1,7 10 1,-12-15-39,1-1 0,-1 1-1,1 0 1,-1 0 0,0 0 0,1 0-1,-1 0 1,0 0 0,0 0-1,0 0 1,-1 0 0,1 0 0,0 0-1,-1 0 1,1-1 0,-1 1 0,0 0-1,0 0 1,0 0 0,-1 2-1,0 0 21,-1 0 0,1-1-1,-1 1 1,0 0-1,0-1 1,0 0-1,-5 5 1,-1-3-116,0-1 0,-1 1 0,1-1 0,-1-1 0,0 0 0,0 0 0,0-1 0,0 0 0,-1-1 0,1 0 0,0-1 0,-1 0 0,1 0 0,-1-1 0,1-1 0,0 1 0,0-2 0,-13-4 0,19 5-885,-1 0-1,1 0 1,-1-1 0,1 0 0,0 0-1,0 0 1,-7-7 0,9 7-763</inkml:trace>
  <inkml:trace contextRef="#ctx0" brushRef="#br0" timeOffset="6959.11">4793 611 444,'17'-4'673,"0"2"0,0 0 0,1 1 0,-1 1-1,0 1 1,1 0 0,-1 1 0,19 5 0,-23-4-401,0 0 0,0 1 0,0 0 0,-1 1 1,1 1-1,-1 0 0,-1 0 0,1 1 0,-1 1 0,0 0 0,-1 0 0,15 16 1,-23-22-229,-1 0 0,0 0 0,0 0 1,0 0-1,0 0 0,0 0 0,-1 0 1,1 1-1,-1-1 0,1 0 0,-1 0 0,0 0 1,0 1-1,0 2 0,0-3-29,0 1 125,-3 2-25,-1 0-79,0 0 1,-1 0-1,0-1 0,0 1 1,0-1-1,0 0 0,-1 0 1,0-1-1,1 0 0,-1 0 1,0 0-1,-1-1 0,-7 2 1,11-3 16,-3-3-30,-14-6-6,19 8-13,0-1 0,0 1 0,-1-1 0,1 1 0,0-1 0,0 0 0,0 0 0,0 1 0,0-1 1,0 0-1,0 0 0,0 0 0,0 0 0,1 0 0,-1 0 0,0 0 0,1-1 0,-1 1 0,1 0 0,-1 0 0,1 0 0,-1-2 0,1-15 17,0 13-7,3-1-1,3-4 26,0 0-1,1-1 1,0 2-1,0-1 1,1 1 0,1 1-1,0-1 1,13-9-1,0 5 278,-1 1 0,42-15 0,-57 24-260,-4 3 120,3 0-12,-2 1-143,-1-1 0,1 1 1,-1 0-1,1-1 1,-1 1-1,0 0 1,0 0-1,1 1 1,-1-1-1,0 0 0,0 1 1,0-1-1,0 1 1,0 0-1,0-1 1,-1 1-1,1 0 1,-1 0-1,1 0 0,-1 1 1,0-1-1,0 0 1,0 0-1,0 1 1,0-1-1,0 1 1,0-1-1,-1 0 0,0 1 1,1 2-1,3 29 88,-3-24-91,0 0 1,0 1-1,1-1 1,0 0-1,0-1 1,1 1-1,1 0 1,0-1-1,0 0 1,1 0-1,0 0 0,9 12 1,-13-19-16,0-1 0,1 0 0,-1 1 0,0-1 0,1 0 0,-1 0-1,0 0 1,1 0 0,0 0 0,-1 0 0,3 0 0,1 2 0,13 2-2,-13-4-2,-1 0-1,1-1 0,-1 0 0,0 0 1,1 0-1,-1-1 0,1 1 1,-1-1-1,0 0 0,0 0 0,1-1 1,-1 1-1,0-1 0,0 0 1,0 0-1,-1 0 0,1-1 0,0 1 1,4-5-1,-4 3-3,-1-1 1,1 1-1,-1-1 0,0 0 0,0 0 1,0 0-1,-1 0 0,0 0 0,0-1 1,0 1-1,-1 0 0,0-1 1,0 0-1,0 1 0,0-7 0,0 5 2,-1 1-1,0 0 0,0 0 0,0-1 1,-1 1-1,0 0 0,0 0 0,0-1 0,-1 1 1,0 0-1,0 0 0,-1 1 0,1-1 1,-1 0-1,-1 1 0,1 0 0,-1 0 1,0 0-1,0 0 0,0 0 0,-1 1 1,1 0-1,-1 0 0,-7-5 0,8 7-43,-1 0 0,0 1 0,0-1 0,0 1 0,0 0 0,0 0 0,0 0 0,0 1 0,-1 0 0,1 0 0,0 0 0,0 0 0,0 1 0,0 0 0,0 0 0,0 0 0,0 1 0,0 0 0,0 0 0,1 0 0,-6 3 0,8-3-143,1-1-1,-1 0 0,1 0 1,-1 1-1,1-1 0,0 1 1,-1-1-1,1 1 1,0 0-1,-1 2 0,-2 11-5937</inkml:trace>
  <inkml:trace contextRef="#ctx0" brushRef="#br0" timeOffset="7564.95">5601 602 976,'1'-3'946,"5"-37"10711,-5 49-11384,3 25 210,1-1 0,1-1 0,17 51-1,-20-76-398,1 0 0,-1-1 0,1 1 0,1-1 0,-1 0 0,8 6 0,-10-9-77,1-1-1,-1 0 1,1 1 0,0-1 0,0 0 0,0-1 0,0 1 0,0-1 0,0 1 0,0-1-1,0 0 1,1 0 0,-1 0 0,0 0 0,7 0 0,-7-2-9,-1 1 0,0-1 0,1 0 0,-1 0 0,0 0 0,1 0 0,-1 0 0,0 0 0,0 0 0,0-1 0,0 1 0,0-1 0,0 1 0,0-1 0,-1 0 0,1 0 0,-1 0 0,1 0 0,-1 0 0,2-4 0,21-43-35,-23 46 37,8-17 24,-8 18-16,0-1-1,0 1 1,0-1 0,0 1-1,0-1 1,0 1-1,-1-1 1,1 0 0,0-4-1,5 12 13,6 3-10,18 13 16,-25-20-20,-4 0-5,0-1 1,1 1-1,-1 0 0,0-1 0,1 1 0,-1 0 0,1-1 0,-1 0 1,0 1-1,1-1 0,-1 0 0,1 0 0,-1 0 0,3 0 1,6 0 6,21 1-9,-23-2 3,3-3 0,-7 3 0,0 0 1,0-1-1,0 1 0,-1-1 0,1 0 1,0 0-1,-1 0 0,0-1 1,1 1-1,3-5 0,-6 6 3,0-1 0,1 0-1,-1 1 1,0-1 0,0 0-1,0 0 1,0 0 0,-1 0-1,1 0 1,0 0 0,-1 0-1,1 0 1,-1 0 0,0 0-1,0 0 1,0 0 0,0 0-1,0-1 1,0 1 0,-1 0-1,1 0 1,0 0 0,-1 0-1,0 0 1,0 0 0,-1-2-1,0-1 16,-1-1-1,-1 1 0,1 0 1,-1 0-1,0 0 0,0 1 1,0 0-1,0-1 0,-1 2 1,-6-6-1,7 7-43,1 0 1,-1-1-1,0 1 0,0 1 1,0-1-1,0 0 1,0 1-1,0 0 1,0 0-1,0 0 0,0 1 1,-1-1-1,1 1 1,0 0-1,0 0 0,-1 0 1,-6 2-1,8-1-172,1 0-1,-1 0 0,1 0 1,-1 0-1,1 0 0,0 0 1,0 1-1,-1-1 1,1 1-1,0-1 0,0 1 1,1 0-1,-1 0 1,0 0-1,0 0 0,1 0 1,0 0-1,-1 0 0,0 4 1,1-3-1328,21 25-6236</inkml:trace>
  <inkml:trace contextRef="#ctx0" brushRef="#br0" timeOffset="7988.17">6066 589 88,'3'-3'588,"43"-61"7541,-52 62-7736,-16-9-17,16 8 623,1 8-707,-13 14-23,14-15-15,3 0-195,1 0-1,1 0 1,-1 0-1,0 0 1,1-1 0,0 1-1,0 0 1,0-1-1,0 1 1,1 0-1,-1-1 1,1 1-1,0-1 1,0 0-1,3 4 1,6 7 98,0-1-1,16 14 1,13 17 313,-29-29-289,19 32 297,-29-45-443,-1 0 0,1 1-1,-1-1 1,0 0 0,0 0 0,0 0 0,0 0 0,0 1-1,0-1 1,-1 0 0,1 0 0,-1 0 0,1 0 0,-1 0-1,0 0 1,0 0 0,0 0 0,-2 3 0,2-2-50,-1-1 24,0 0 1,-1 0-1,1 0 0,0 0 1,-1 0-1,0 0 1,1 0-1,-1-1 1,0 0-1,0 1 0,0-1 1,0 0-1,0 0 1,0-1-1,0 1 1,0-1-1,-4 1 0,2 0-7,-3 1-253,-1 0 0,1-1-1,-1 1 1,0-2 0,1 1 0,-1-1 0,0-1 0,0 1-1,1-2 1,-10-1 0,12 1-269,-11-4-514,2-3-4430,2 0 3683</inkml:trace>
  <inkml:trace contextRef="#ctx0" brushRef="#br0" timeOffset="8360.96">6299 693 68,'21'-5'737,"0"-1"0,34-15 1,-47 17-343,1-1 0,-1 1 1,0-2-1,-1 1 1,1-1-1,-1 0 1,0 0-1,8-11 1,-14 16-311,0-1 1,0 0 0,0 1 0,0-1 0,0 0 0,-1 0-1,1 0 1,-1 1 0,1-1 0,-1 0 0,0 0 0,1 0-1,-1 0 1,0 0 0,0 0 0,-1 0 0,1 1 0,0-1 0,-1 0-1,0-2 1,1 2-118,-1-2 378,-3 1 14,-25-14 567,27 16-835,0 0-1,-1 0 0,1 0 0,-1 0 0,1 1 0,-1-1 0,1 1 0,-1 0 0,1 0 0,-1 0 0,1 0 0,-1 0 0,1 0 0,-1 1 1,-3 0-1,-2 3 141,1 0 1,0 0 0,1 0 0,-1 1 0,1 0-1,-10 10 1,13-12-180,0 1 0,0-1 0,1 1 1,0-1-1,-1 1 0,2 0 0,-1 0 0,0 0 0,1 0 0,0 0 0,-1 1 0,2-1 0,-1 0 1,0 0-1,1 1 0,0-1 0,0 1 0,0-1 0,1 0 0,-1 0 0,1 1 0,0-1 0,0 0 1,1 0-1,-1 0 0,1 0 0,0 0 0,0 0 0,0 0 0,1-1 0,2 5 0,1-1-154,1 0 0,0 0 0,0-1 0,0 0 0,1 0 0,-1 0 0,2-1 0,-1 0 0,0-1 0,1 0 0,0 0 0,15 4-1,-20-7-300,0 0-1,0 0 0,1 0 0,-1 0 0,0-1 0,0 1 0,1-1 0,-1 0 0,0 0 0,1-1 0,-1 1 0,0-1 0,0 0 1,0 0-1,0-1 0,0 1 0,0-1 0,0 0 0,0 0 0,5-3 0,3-6-1126</inkml:trace>
  <inkml:trace contextRef="#ctx0" brushRef="#br0" timeOffset="8720.94">6603 671 4692,'2'-3'139,"11"-32"655,-12 32-100,2 1-448,-3 2-205,1 0 1,0-1 0,-1 1 0,1 0 0,-1 0-1,1 0 1,0-1 0,-1 1 0,1 0 0,-1 0-1,1 0 1,0 0 0,-1 0 0,1 0 0,0 0-1,-1 0 1,1 0 0,0 0 0,-1 1 0,1-1-1,-1 0 1,1 0 0,0 1 0,-1-1-1,1 0 1,-1 1 0,1-1 0,-1 0 0,1 1-1,-1-1 1,1 1 0,15 25 515,1 27 334,-16-50-847,-1 0 0,1-1-1,-1 1 1,0 0 0,0 0 0,0 0-1,0 0 1,-1 0 0,1-1 0,-1 1-1,0 0 1,0 0 0,0-1 0,0 1-1,0 0 1,0-1 0,-1 1 0,1-1-1,-1 0 1,0 1 0,1-1 0,-1 0-1,0 0 1,-1 0 0,1 0 0,0-1-1,0 1 1,-5 2 0,4-3 222,-3-4-194,-18-13 2,24 16-71,-1 0-1,1 0 1,0 0-1,-1 0 1,1-1-1,0 1 1,-1 0 0,1 0-1,0 0 1,0-1-1,-1 1 1,1 0-1,0 0 1,0-1 0,-1 1-1,1 0 1,0 0-1,0-1 1,0 1-1,-1 0 1,1-1 0,0 1-1,0 0 1,0-1-1,0 1 1,0 0-1,0-1 1,0 1 0,0 0-1,0-1 1,0 1-1,0 0 1,0-1-1,1-9 91,0 0 0,1 1 0,0-1 0,0 1 0,1 0 0,1 0 0,-1 0 0,1 0 0,1 0 0,0 1 0,0 0 0,0 0 0,1 0 0,1 0 0,-1 1 0,1 0 0,0 1 0,1 0 0,-1 0 0,1 0 0,0 1 0,14-6 0,-21 10-86,1 0 0,-1 1 0,1 0 0,-1-1 0,1 1 0,-1 0 0,1 0 0,0 0 0,-1 0 0,1 0 0,-1 0 0,1 0 0,-1 1 0,1-1 0,-1 1 0,1-1 0,-1 1 0,1-1 0,-1 1 0,1 0 0,-1 0 0,0-1 0,1 1-1,-1 0 1,0 0 0,2 2 0,-1-1-61,-1-1-4,-1-1 0,1 1 0,0 0 0,-1-1 1,1 1-1,-1 0 0,1 0 0,-1 0 0,1-1 1,-1 1-1,0 0 0,1 0 0,-1 0 1,0 0-1,0-1 0,0 1 0,1 0 0,-1 0 1,0 0-1,0 0 0,0 0 0,0 0 0,-1 1 1,1-1-288,-2 7-3014,-14 14 535,-1-2 856</inkml:trace>
</inkml:ink>
</file>

<file path=word/ink/ink7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2:01:11.342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428 369 552,'0'0'3108,"-1"-4"-2420,-1-2-403,-1-3 1514,1-1 0,-2 1 0,1 0 1,-9-15-1,10 21-1053,1 13-600,-7 108-57,8 123 0,2-103-4664,-2-124 712,0 0 2320,0-9-151</inkml:trace>
  <inkml:trace contextRef="#ctx0" brushRef="#br0" timeOffset="1039.55">464 275 204,'-2'-7'515,"1"2"-252,-1-1 1,1 1-1,-1 0 0,0-1 0,-1 1 1,1 0-1,-1 0 0,0 0 0,-1 1 1,-4-7-1,6 9 16,1 0-224,0 1 0,-1-1 0,1 1 0,-1-1 0,1 1 1,-1 0-1,1 0 0,-1-1 0,-2 0 0,-2-2 49,0 0 0,0 0 0,0 1 0,0-1 0,0 2 0,0-1 0,-1 1 0,0 0 0,1 0 0,-1 0 0,0 1-1,0 0 1,0 1 0,0-1 0,0 1 0,1 1 0,-1-1 0,0 1 0,0 1 0,0-1 0,-7 3 0,3 0-49,-1 1-1,1 0 1,0 1 0,0 0-1,1 1 1,0 0 0,0 0 0,1 1-1,-1 0 1,2 1 0,-1 0-1,1 0 1,1 1 0,0 0-1,0 1 1,-7 14 0,0 4 19,0 2 0,3-1 1,0 1-1,-11 59 0,13-45 5,3-1 0,1 1-1,3 74 1,2-99-53,2 0-1,0-1 1,2 1 0,0-1 0,1 0 0,1 0 0,0 0 0,2-1-1,0 0 1,19 30 0,-20-38-13,0-1 1,1-1-1,-1 0 0,2 0 1,-1 0-1,1-1 0,0 0 1,1-1-1,-1 0 0,1-1 1,16 7-1,-12-7-12,1 0 0,0-1-1,0-1 1,0-1 0,0 0 0,1-1 0,26-1 0,-13-3-20,-1-1 1,0-1 0,0-2-1,0 0 1,-1-2-1,0-1 1,0-2 0,41-23-1,-41 18 6,0-2-1,0-1 0,-2-1 0,-1 0 0,0-2 0,-2-1 0,-1-1 0,-1-1 0,0-1 0,-3 0 1,22-43-1,-31 53 25,0-1 1,-2 0-1,1-1 0,-2 1 1,-1-1-1,0 0 1,-1 0-1,-1-1 1,-1 1-1,-1 0 0,-1-1 1,0 1-1,-1 0 1,-2-1-1,0 1 1,0 1-1,-2-1 0,0 1 1,-2 0-1,-15-29 1,8 23 16,-1 0 0,-1 1 0,-1 1 1,-1 1-1,-1 1 0,-1 1 0,-23-18 0,26 24-6,-1 0-1,0 1 0,-1 1 0,0 1 0,-1 1 0,0 1 1,0 1-1,-1 0 0,-33-5 0,44 11-41,1 0-1,0 1 1,0 0-1,0 1 1,-1 0-1,1 1 1,0 0-1,0 0 1,0 1-1,1 0 1,-1 1-1,1 0 1,-1 1-1,1 0 1,1 0-1,-1 1 1,1 0-1,-13 11 1,13-8-356,-1 0 0,2 0 0,-1 1 0,1 0 0,1 0 0,0 0 0,0 1 0,1 0-1,-7 22 1,-3 21-1324,1 4 518</inkml:trace>
  <inkml:trace contextRef="#ctx0" brushRef="#br0" timeOffset="4672.28">1753 284 416,'-1'-3'465,"-14"-72"7077,15 71-5285,4 13-2217,3 3-26,-5-7-4,1-1-1,-1 1 1,0 0-1,0 0 1,0-1-1,-1 1 1,0 1-1,0-1 1,1 6-1,3 27 36,-2-1 0,-2 1 0,-1 0 0,-2 0 0,-1 0 0,-12 50 0,-15 61 31,29-147-74,1 0 1,0 0 0,0 0 0,0 0-1,0 0 1,0 0 0,0 0-1,1 0 1,-1 0 0,1 0 0,-1 0-1,1 0 1,0 0 0,0 0-1,-1 0 1,1-1 0,1 1 0,-1 0-1,0-1 1,0 1 0,1 0-1,-1-1 1,1 0 0,-1 1-1,1-1 1,-1 0 0,1 0 0,0 0-1,0 0 1,2 1 0,5 2 5,1 0-1,-1-1 1,1-1 0,15 3 0,-19-4-3,48 6 18,1-3 0,56-3 0,-85-1-11,51-4 13,0-4 6,-63 7-29,-11 0-9,1 1-9,24-4-1100,-26 4 724,0 0 0,0 0-1,-1-1 1,1 1-1,0 0 1,-1-1-1,1 1 1,-1-1 0,1 0-1,0 1 1,-1-1-1,1 0 1,-1 0-1,0 0 1,1 0-1,1-2 1</inkml:trace>
  <inkml:trace contextRef="#ctx0" brushRef="#br0" timeOffset="5719.21">2500 501 608,'-8'-11'597,"6"8"-9,-1 1-3,-3-1-204,0 0 1,0 0-1,0 0 0,0 1 0,-1 0 0,-7-2 0,10 4 93,-3 1-30,-1 0-307,0 2 1,1-1-1,-1 1 0,1 0 1,-1 0-1,1 1 0,0 0 1,0 0-1,1 1 0,-1 0 1,1 0-1,-9 9 0,7-5-31,1 1-1,0 0 1,1 1-1,0-1 1,0 1-1,1 0 1,1 1-1,0-1 1,0 1-1,1 0 1,0 0-1,1 0 1,1 0-1,0 16 1,0-22-79,2 0 0,-1 0 0,1 0 0,0-1 1,0 1-1,0 0 0,1 0 0,0-1 0,0 1 0,0-1 1,1 1-1,0-1 0,0 0 0,0 0 0,1 0 1,0-1-1,-1 1 0,2-1 0,-1 0 0,0 0 0,1 0 1,0-1-1,0 0 0,0 0 0,0 0 0,0 0 1,1-1-1,-1 0 0,1 0 0,6 1 0,-7-1-19,0-1 0,0 0 0,-1 0 0,1-1 0,0 1 0,0-1 0,0 0 0,0-1 0,0 1 0,0-1 0,0 0 0,-1 0 0,1-1 0,0 1 0,-1-1 0,1 0 0,-1 0 0,1-1 0,-1 1 0,0-1 0,0 0 0,0 0 0,0 0 0,-1-1 0,0 1 0,1-1 0,-1 0 0,0 0 0,3-6 0,0-2 69,0 0 0,-1-1-1,0 1 1,-1-1 0,-1 0 0,0 0-1,0 0 1,-2 0 0,0 0 0,0-15-1,-11-63 1192,10 87-534,-4 14-674,-1 1-34,3-7-17,0-1 0,0 1 0,1 0-1,0-1 1,0 1 0,0 0 0,0 0 0,0 0 0,1 0 0,0 0 0,0 0 0,0 0 0,0 0 0,1-1 0,0 6 0,0 3-2,1 1 0,0 0 0,1-1 0,0 1 0,1-1 0,1 0 0,0 0 0,0 0 0,10 15 0,-12-24-34,-1-1 0,1 1-1,0 0 1,0-1 0,0 1 0,0-1-1,1 0 1,-1 0 0,0 0-1,1-1 1,0 1 0,-1-1-1,8 2 1,-7-3-37,2-2 3,0-2 43,0 1 1,0-1 0,0 0-1,-1 0 1,0 0 0,0-1-1,0 0 1,0 0-1,-1 0 1,0-1 0,0 1-1,0-1 1,-1 0 0,3-6-1,1-2 51,-1 0-1,-1 0 1,0 0-1,-1 0 1,-1-1-1,0 1 1,-1-1 0,0 0-1,-1 0 1,-2-25-1,1 36 212,-3 14-221,-5 28-5,7-37-17,1 0 0,0 1 1,-1-1-1,1 0 0,0 1 0,0-1 1,0 0-1,0 1 0,0-1 1,0 0-1,0 1 0,0-1 0,0 0 1,1 0-1,-1 1 0,0-1 0,1 0 1,-1 0-1,1 1 0,0-1 0,-1 0 1,1 0-1,1 1 0,1 2 4,-2 0-1,1 0-1,0-1 1,0 1-1,0 0 1,0-1-1,1 1 0,-1-1 1,1 0-1,0 0 1,0 0-1,0 0 1,0-1-1,1 1 1,-1-1-1,1 0 1,3 2-1,-3-1 1,-2-1-4,1-1-1,-1 1 1,1-1-1,-1 1 1,1-1 0,-1 0-1,1 0 1,0 0 0,-1 0-1,1 0 1,0-1 0,0 1-1,0-1 1,0 0-1,3 0 1,4 1-9,-8-1-5,5-2 4,-1 0 8,-2 2 2,0-1 0,0 0-1,0-1 1,0 1 0,-1-1-1,1 1 1,-1-1 0,7-5 0,-8 6-1,0 0 1,0-1 0,0 1-1,0-1 1,0 1 0,-1-1-1,1 0 1,-1 0 0,1 1-1,-1-1 1,1 0 0,-1 0-1,0-1 1,1-1 0,1-3-3,0 1 13,0-1-1,0 1 0,0-1 1,-1 0-1,0 0 1,-1 0-1,1 0 0,-1 0 1,0 0-1,-1 0 0,0 0 1,0 0-1,-2-9 1,2 12 32,-4-14 44,3 14 313,-3 14-414,-12 29-12,16-38 26,-1 0 1,1-1-1,0 1 0,-1 0 1,1 0-1,0-1 0,-1 1 1,1 0-1,0 0 0,0-1 1,0 1-1,0 0 0,0 0 1,0 0-1,0 0 0,0-1 1,0 1-1,1 1 0,0 6-51,1 0 0,0 0 0,1 0 0,0-1 0,0 1 0,0-1 0,1 0 0,0 0 0,1 0 0,-1-1 0,1 1 0,1-1-1,-1 0 1,1-1 0,0 1 0,0-1 0,1 0 0,-1-1 0,1 0 0,0 0 0,14 6 0,-21-10 42,5 2-390,0 0 1,0 0 0,1-1 0,-1 0 0,10 1 0,20-7-5459,-9-3 4177</inkml:trace>
  <inkml:trace contextRef="#ctx0" brushRef="#br0" timeOffset="6128.69">3160 420 268,'-3'-11'590,"2"8"237,3 12 4227,0-1-5026,12 46 736,-3 2 0,5 65 0,-13-70-267,-3-48-106,-7-13-374,-21-31-10,26 37-6,1 0 1,-1 0-1,1-1 0,0 1 1,0 0-1,0-1 0,1 1 1,-1-1-1,1 1 0,0-1 1,0 1-1,1 0 0,-1-1 1,1 1-1,0-1 0,0 1 1,3-6-1,-3 4-1,2-3 11,1 0 0,-1 1 0,1-1 0,0 1 1,1 0-1,0 0 0,1 0 0,-1 1 0,12-12 0,-13 15 15,1-1 1,0 1-1,0-1 0,1 2 0,-1-1 0,1 1 0,0-1 0,0 1 1,0 1-1,0-1 0,0 1 0,1 0 0,8-1 0,-9 3 9,-1-1 0,1 1 0,-1 0 0,1 1 0,-1 0 0,1-1 0,-1 2 0,1-1 0,-1 1 0,0-1 0,0 1 0,0 1 0,0-1 0,7 5 0,-6-2 30,0 0 0,0 1-1,0-1 1,-1 1 0,1 0 0,-1 1-1,-1-1 1,8 15 0,-2 0-208,-2 0 0,0 1 0,-1 0 0,-1 1 0,4 38 0,-5-20-6083,-5-36 4610</inkml:trace>
  <inkml:trace contextRef="#ctx0" brushRef="#br0" timeOffset="6818.23">3620 483 348,'0'0'661,"-1"-3"-29,-1 1-391,1-1-1,-1 1 0,0 0 0,1 0 0,-1 0 0,0 0 1,-1 0-1,1 0 0,-4-2 0,3 3 1404,-4 4-1145,0-1-348,4-1-81,0 0 0,0 0 0,0 0 0,0 0-1,0 1 1,1 0 0,-1-1 0,0 1 0,1 0-1,-5 4 1,3 0 59,0 0 0,0-1-1,0 2 1,1-1 0,0 0-1,1 1 1,-1-1-1,1 1 1,0 0 0,1 0-1,-1 0 1,2 0 0,-1 10-1,0-5 6,1 1 0,1-1-1,0 1 1,1-1 0,1 1 0,4 14-1,-6-23-101,0-1-1,1 1 1,0 0-1,0-1 1,0 1-1,0-1 1,0 0-1,1 0 1,-1 0-1,1 0 1,0 0-1,0 0 1,0-1-1,0 1 1,1-1-1,-1 0 1,1 0-1,-1 0 1,1-1-1,0 1 1,-1-1-1,6 2 1,-2-3-11,-1 0-1,0-1 1,0 1-1,0-1 1,0 0-1,0-1 1,0 1 0,0-1-1,0 0 1,0-1-1,-1 0 1,1 1 0,-1-2-1,0 1 1,6-6-1,-2 2 8,-1-1 1,0 0-1,0-1 0,-1 0 0,-1 0 0,1-1 0,-2 0 0,6-10 0,-1-3 95,0-1 0,-2 0 0,0 0-1,-2-1 1,6-49 0,-10 59-51,-1 0 1,-1 0-1,0 0 0,-1-1 1,-1 1-1,0 0 0,-1 0 1,-1 1-1,0-1 0,-1 1 1,-7-15-1,11 27-59,-1-1 0,1 1 0,-1 0 0,1-1-1,-1 1 1,0 0 0,0 0 0,0 0 0,0 0 0,0 1 0,0-1 0,-1 0 0,1 1 0,-1 0 0,1-1 0,-1 1-1,1 0 1,-1 0 0,0 1 0,-4-2 0,4 2 27,0 4-4,1 0-29,0 1 1,1-1-1,-1 1 1,1-1-1,0 1 1,0 0-1,0-1 1,1 1-1,0 0 1,0 0-1,0-1 1,0 1-1,1 0 1,-1-1-1,3 6 1,88 468 351,-76-392-255,-14-82-86,-3-17-531,1-3 462,0 0 1,1 0-1,1 0 1,0 0-1,1 0 1,1 0 0,9-30-1,-9 37 35,1 0 0,0 0 1,1 1-1,0 0 0,0 0 0,1 0 0,0 1 0,0 0 0,0 0 1,1 0-1,0 1 0,1 0 0,-1 0 0,1 1 0,0 0 0,1 0 1,-1 1-1,16-6 0,-19 9 13,-1 1 0,0 0 1,0-1-1,0 2 0,0-1 0,0 0 0,0 1 1,0 0-1,0 0 0,0 0 0,0 0 1,6 4-1,-1-1 24,-1 0 1,0 1-1,-1 0 0,1 0 1,-1 1-1,0 0 0,-1 0 1,1 1-1,-1 0 1,0 0-1,-1 0 0,0 1 1,0-1-1,7 17 0,-4-7-571,-1 1-1,6 20 0,3 32-6399,-16-66 5452</inkml:trace>
  <inkml:trace contextRef="#ctx0" brushRef="#br0" timeOffset="7154.73">4597 362 332,'0'0'847,"-1"-4"-25,6 35 6822,18 128-6523,4 2-1049,-18-110-2267,-6-37-1798,-2-11 3378,0 0-836</inkml:trace>
  <inkml:trace contextRef="#ctx0" brushRef="#br0" timeOffset="7636.17">4501 206 440,'1'-14'1039,"-1"11"-927,0 0-1,0 1 1,0-1 0,1 0 0,-1 0 0,1 0 0,-1 1 0,1-1-1,0 0 1,0 1 0,0-1 0,0 0 0,1 1 0,-1 0 0,1-1-1,0 1 1,-1 0 0,1 0 0,0 0 0,0 0 0,0 0 0,1 0-1,-1 0 1,4-1 0,4-2 73,0 0 0,0 1 0,0 1 0,1 0 0,0 0 0,-1 1 1,1 0-1,0 1 0,0 0 0,0 1 0,0 0 0,0 1 0,18 3 0,-21-3-110,0 1 0,-1 0 0,1 0 0,0 1 0,-1 0-1,1 0 1,-1 1 0,0 0 0,0 0 0,0 1 0,-1 0 0,1 0 0,-1 0 0,-1 1-1,1 0 1,-1 0 0,0 0 0,0 1 0,0 0 0,3 7 0,-6-9-28,-1 0-1,1 0 1,-1 0 0,0 1 0,0-1 0,0 0-1,-1 0 1,0 1 0,0-1 0,0 0 0,0 1-1,-1-1 1,0 0 0,0 0 0,-1 1 0,0-1-1,-2 6 1,-1-1 18,1-1-1,-2 0 0,1-1 0,-1 1 1,0-1-1,-1 0 0,-13 12 1,16-17-35,0 0 0,-1-1 0,1 1 0,-1-1 0,1 0 1,-9 3-1,8-3-3,1-1 15,-6-1 14,10 0-51,0 0 1,0 0 0,0 0 0,0 0-1,0-1 1,0 1 0,1 0 0,-1 0 0,0 0-1,0 0 1,0 0 0,0 0 0,0 0-1,0-1 1,0 1 0,0 0 0,0 0-1,0 0 1,0 0 0,0 0 0,0 0 0,0-1-1,0 1 1,0 0 0,0 0 0,0 0-1,0 0 1,-1 0 0,1 0 0,0 0 0,0 0-1,0-1 1,0 1 0,0 0 0,0 0-1,0 0 1,0 0 0,0 0 0,0 0 0,0 0-1,-1 0 1,1 0 0,0 0 0,36-17 33,-35 16-34,1 0-1,-1 0 1,1 0 0,0 0 0,0 1 0,0-1-1,-1 0 1,1 1 0,0 0 0,0-1-1,0 1 1,0 0 0,0 0 0,0 0-1,-1 0 1,4 1 0,3 0 13,1-1 33,-1 0 0,1 1 0,-1 0 0,0 0 1,0 1-1,1 0 0,-1 1 0,0 0 0,-1 0 0,1 0 1,-1 1-1,1 0 0,-1 1 0,0 0 0,0 0 1,-1 0-1,0 1 0,0 0 0,0 0 0,-1 0 1,1 1-1,-2 0 0,1 0 0,-1 0 0,0 1 0,0-1 1,-1 1-1,0 0 0,-1 0 0,1 0 0,-1 0 1,-1 1-1,0-1 0,0 13 0,-1-15-19,0-1 1,-1 0-1,0 1 0,0-1 0,0 0 1,0 0-1,-1 1 0,0-1 1,0 0-1,-1-1 0,1 1 0,-1 0 1,0-1-1,-1 1 0,1-1 0,-1 0 1,1 0-1,-1 0 0,0-1 0,-1 1 1,1-1-1,0 0 0,-1-1 0,-6 4 1,3-2-40,0-1 0,0 0 0,0 0 0,-1-1 0,1 0 0,-1 0 0,1-1 1,-1 0-1,0-1 0,1 0 0,-1 0 0,0-1 0,-16-3 0,14 1-185,1-1-1,-1 1 1,1-2-1,0 0 1,0 0-1,-11-9 1,14 10-667,1-1-1,0-1 1,0 1-1,1-1 1,-7-8-1,10 7-1359,0-14 673</inkml:trace>
  <inkml:trace contextRef="#ctx0" brushRef="#br0" timeOffset="8262.61">4938 404 416,'18'-3'477,"0"0"0,0 2 0,0 0 0,0 1-1,1 1 1,-1 0 0,0 2 0,0 0 0,0 1 0,-1 0 0,1 2 0,-1 0 0,0 1-1,20 12 1,-21-10-262,-1 1-1,0 1 1,0 1-1,21 21 0,-28-24-105,-1-1-1,0 1 1,0 0-1,-1 1 1,0 0-1,-1 0 1,0 0-1,6 17 1,-11-24-89,1-1 1,-1 1 0,0-1 0,0 1 0,0-1 0,0 1 0,0-1-1,0 1 1,-1-1 0,1 0 0,-1 1 0,0-1 0,0 0 0,0 1-1,0-1 1,0 0 0,0 0 0,0 0 0,-1 0 0,-3 4 0,2-2 3,-1-1-1,1 1 1,-1-1 0,0 1 0,0-1 0,-1-1 0,1 1 0,-1-1-1,-4 3 1,2-3-6,1-1-1,0 0 0,-1 0 0,0-1 0,1 1 1,-1-2-1,1 1 0,-1 0 0,1-1 1,-1-1-1,1 1 0,-1-1 0,-10-4 1,9 3-9,0 0 1,1-1 0,-1 0-1,1 0 1,0 0 0,0-1 0,1 0-1,-1-1 1,1 1 0,-7-9-1,3-6 12,8 14-16,1 4-4,1 0 0,-1 0 0,1 0 1,0 0-1,0-1 0,0 1 0,0 0 0,0 0 1,0 0-1,0 0 0,1-1 0,-1 1 0,1 0 1,0 0-1,0 0 0,-1 0 0,1 0 1,0 0-1,1 0 0,-1 1 0,0-1 0,2-2 1,3-3 2,0 0 0,1 0 0,12-9 0,-1 2 29,0 0 1,31-15-1,-39 24 65,0 0 0,0 1 0,0 0 0,1 1 0,-1 0 0,1 1 0,14-2 0,-22 5-59,0 0-1,-1 0 0,1 0 0,0 1 0,-1-1 1,0 1-1,1 0 0,-1 0 0,0-1 0,0 1 1,0 1-1,4 3 0,-4 0 11,0-1 0,1 1-1,-2 0 1,1 0 0,-1 0-1,0 0 1,0 0 0,0 0-1,-1 0 1,-1 11 0,2 8 81,1-9-54,0 1 0,1-1 1,1 0-1,6 19 1,-8-31-63,-1 0 0,1 0 0,0 0 0,0 0 0,0-1 0,0 1 1,1-1-1,0 1 0,-1-1 0,1 0 0,1 0 0,-1 0 0,0 0 0,0-1 1,1 1-1,0-1 0,-1 0 0,1 0 0,0 0 0,7 2 0,-5-4-3,1 1 0,-1-1 0,0 0 0,0-1 0,0 0 0,0 1 0,0-2 0,0 1 0,0-1 0,0 0 0,-1 0-1,1-1 1,-1 1 0,1-1 0,-1 0 0,0-1 0,0 1 0,0-1 0,5-6 0,-2 1-8,0-1 0,-1 0-1,0-1 1,0 0 0,-1 0 0,-1 0 0,0-1-1,-1 1 1,0-1 0,0-1 0,-1 1 0,-1 0-1,1-23 1,-2 31-2,-2 1 1,1-1-1,0 1 0,-1-1 0,1 1 0,-1-1 0,0 1 0,0 0 0,-1 0 1,1-1-1,-1 1 0,1 0 0,-1 0 0,-3-3 0,3 3 2,0-1-3,-1 0-1,0 0 1,-1 0 0,1 1 0,0-1 0,-1 1 0,0 0 0,0 0 0,0 0 0,0 1 0,0-1 0,-1 1 0,1 0 0,-8-2 0,2 1-6,0 1 0,-1 0 1,1 1-1,0 0 0,-12 1 0,12 0-373,-1 2-1,1-1 1,0 1-1,0 1 1,-1 0-1,2 0 1,-1 1-1,0 0 1,-11 8-1,17-10-2489</inkml:trace>
  <inkml:trace contextRef="#ctx0" brushRef="#br0" timeOffset="8804.58">5673 400 216,'9'-4'7920,"-11"22"-7597,0 0 0,3 25 0,0-29-176,2 0 1,0 0 0,1-1-1,0 1 1,1-1-1,1 0 1,11 20-1,-13-26-88,1 0-1,0 0 0,0 0 0,0-1 1,1 0-1,0 0 0,0 0 0,1-1 1,0 1-1,0-2 0,0 1 0,0-1 1,9 4-1,4-5 73,-16-4-108,0 2 42,2-4-5,-2 0-49,0 0 1,1 0 0,-1 0 0,0 0-1,-1-1 1,1 1 0,-1-1 0,1 0-1,-1 0 1,0-1 0,-1 1 0,1 0-1,-1-1 1,0 0 0,0 1 0,0-1-1,1-8 1,0 3 56,-1 1-1,-1-1 1,0 0 0,0 0-1,-1-10 1,0 13-31,-3-8 35,2 14 29,0 5 529,7 42-570,-5-43-54,0 0 1,0 0-1,0-1 1,0 1 0,0-1-1,1 1 1,0-1-1,-1 1 1,1-1 0,0 0-1,0 0 1,0 0 0,0 0-1,1 0 1,-1 0-1,5 2 1,30 12 62,-36-16-70,3 1 4,0 0-1,0-1 1,0 1-1,0-1 0,0 0 1,0 0-1,0-1 1,0 1-1,0-1 1,0 0-1,0 0 1,0 0-1,-1-1 1,1 1-1,0-1 0,-1 0 1,1 0-1,4-3 1,6-8-1,-11 9-3,0-1 0,0-1-1,0 1 1,0 0 0,-1-1 0,0 1 0,0-1 0,0 1 0,-1-1-1,0 0 1,0 0 0,-1 0 0,1 0 0,-1 0 0,0 0-1,-1 1 1,0-1 0,1 0 0,-2 0 0,1 0 0,-4-7 0,2 5-3,0 1 0,0 0 0,-1 0 1,0 0-1,0 0 0,-1 1 1,0-1-1,0 1 0,-1 0 0,0 1 1,0 0-1,0-1 0,0 2 1,-1-1-1,-9-4 0,12 7-13,-1 1-1,1 0 0,-1 0 1,1 0-1,0 1 0,-1 0 1,1 0-1,-1 0 0,1 0 1,-7 2-1,7-2-28,1 0-87,0 1 1,0 0 0,0-1 0,0 1 0,0 0 0,0 0 0,0 0 0,0 1 0,0-1 0,1 1 0,-1 0 0,-2 2-1,2-3-8,0 2-645,-2 16-5241</inkml:trace>
  <inkml:trace contextRef="#ctx0" brushRef="#br0" timeOffset="9426.99">6280 404 452,'5'-34'3947,"-5"29"-2598,-5 3-942,-13-5-35,13 5 278,-1 3-361,-1 0-180,5-1-72,0 0-1,0 0 1,0 0 0,0 1-1,0-1 1,0 0 0,0 1-1,0-1 1,0 1 0,0 0-1,0-1 1,1 1 0,-1 0 0,0 0-1,0 0 1,1 1 0,-1-1-1,1 0 1,-1 1 0,1-1-1,0 1 1,-1-1 0,1 1-1,0-1 1,0 1 0,0 0-1,0 0 1,0-1 0,1 1-1,-1 0 1,1 0 0,-1 0-1,0 3 1,2 1 10,0-1 0,0 0 0,0 1 1,0-1-1,1 0 0,0 0 0,0 0 0,1 0 0,-1 0 0,1-1 0,5 7 0,47 56 259,-16-21-126,33 55 593,-71-100-753,-1 0 0,1 0 0,-1 0 0,1 0 0,-1 0 1,1 0-1,-1 0 0,0 0 0,1 1 0,-1-1 0,0 0 1,0 0-1,0 0 0,0 0 0,0 0 0,0 2 0,0 3 180,-4-3-57,1 0-117,-1 0 0,0 0 0,0-1 0,0 1 0,0-1 0,0 0 0,0-1 0,0 1 0,-1-1 0,1 0 0,-1 0 0,1 0 0,-1 0 0,1-1 0,-1 0 0,1 0 0,-1 0 0,1 0 0,-1-1 0,1 0 0,-1 0 0,-4-1 0,-6-2-223,0-1 0,0 0-1,0-1 1,0 0 0,-18-13 0,33 19 163,-1 0 0,0 0 1,1-1-1,-1 1 0,1-1 1,-1 1-1,1-1 0,-1 1 1,1 0-1,-1-1 0,1 0 1,-1 1-1,1-1 0,0 1 1,-1-1-1,1 1 0,0-1 0,0 0 1,-1 1-1,1-1 0,0 0 1,0 1-1,0-1 0,0 0 1,0 1-1,0-1 0,0 0 1,0 1-1,0-1 0,0 0 1,0 1-1,0-1 0,0 0 1,1 1-1,-1-1 0,0 0 1,0 1-1,1-1 0,-1 1 1,0-1-1,1 0 0,17-16-494,-17 16 602,7-4-138,-1 1 0,1-1 0,0 2 0,0-1 1,0 1-1,1 0 0,10-2 0,12-3 26,27-12 100,-27 10 267,0 0 0,-1-2 0,52-30 0,-80 41-280,1 0-1,-1-1 0,0 1 0,-1-1 1,1 0-1,0 1 0,0-1 1,-1 0-1,1 0 0,-1 0 0,1 0 1,-1 0-1,0-1 0,0 1 1,1-3-1,-6 0 99,-11-15 13,14 19-148,0 0 0,1 1 0,-1-1 0,0 0 1,1 1-1,-1-1 0,0 1 0,0-1 0,0 1 1,0-1-1,1 1 0,-1-1 0,0 1 0,0 0 1,0-1-1,0 1 0,0 0 0,0 0 0,0 0 1,0 0-1,0 0 0,0 0 0,0 0 0,0 0 1,-1 0-1,1 0 27,-8-1 82,-1-1 0,1 1 0,-1 1 0,1 0 0,-1 0 0,1 1 0,-1 0-1,1 0 1,0 1 0,0 1 0,-1 0 0,-15 7 0,20-8-86,1 1 1,0-1 0,0 1-1,0 0 1,0 1-1,1-1 1,-1 0-1,1 1 1,0 0 0,0 0-1,0 0 1,0 0-1,1 1 1,0-1-1,0 0 1,0 1 0,0 0-1,1-1 1,-1 1-1,1 0 1,1 0 0,-1 0-1,1 0 1,-1 5-1,2-3-75,0 1-1,0-1 0,1 0 0,0 0 1,0 0-1,0 0 0,1-1 1,0 1-1,0-1 0,1 1 0,0-1 1,0 0-1,0 0 0,1-1 0,0 1 1,0-1-1,0 0 0,1 0 1,-1-1-1,1 0 0,0 0 0,1 0 1,-1-1-1,1 0 0,-1 0 1,1 0-1,13 2 0,-18-4-340,0-1-1,0 1 0,0-1 1,0 0-1,0 0 0,0 0 1,0 0-1,-1 0 1,1 0-1,0 0 0,0-1 1,0 1-1,0-1 1,0 1-1,0-1 0,-1 0 1,1 0-1,3-1 0,21-10-1490</inkml:trace>
  <inkml:trace contextRef="#ctx0" brushRef="#br0" timeOffset="9802.24">6579 487 472,'13'9'414,"-1"1"0,1 0 0,-1 1 0,-1 0 0,0 1-1,-1 1 1,0-1 0,-1 1 0,0 1 0,-1 0 0,-1 0 0,0 0 0,7 23 0,-12-32-266,0 0 1,-1 1 0,1-1 0,-1 0-1,-1 1 1,1-1 0,-1 1 0,0-1-1,0 1 1,0-1 0,-1 1 0,0-1 0,0 1-1,-3 7 1,3-10 97,-2-2 52,2-1-281,1 1-1,0-1 1,-1 0-1,1 1 1,-1-1-1,1 0 1,-1 0 0,1 1-1,-1-1 1,1 0-1,-1 0 1,1 0-1,-1 0 1,1 0-1,-1 0 1,1 0 0,-1 0-1,0 0 1,1 0-1,-1 0 1,1 0-1,-1 0 1,1 0-1,-1 0 1,1 0 0,-1-1-1,1 1 1,-1 0-1,1 0 1,-1-1-1,1 1 1,0 0-1,-1-1 1,1 1-1,-1 0 1,1-1 0,0 1-1,-1-1 1,1 1-1,0 0 1,0-1-1,-1 1 1,1-1-1,0 1 1,-1-1 0,-1-9 47,0 0 1,1 0-1,0 0 1,0-1-1,1 1 1,1 0-1,-1 0 1,2 0 0,-1 0-1,1 0 1,5-12-1,3-6 231,2 1 0,23-41 0,-28 57-211,0 0 1,1 1-1,-1 0 1,2 0-1,0 1 1,0 0 0,0 1-1,16-11 1,-5 9-482,-17 9-123,18 1-6044,-17 0 4861</inkml:trace>
</inkml:ink>
</file>

<file path=word/ink/ink7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2:04:10.855"/>
    </inkml:context>
    <inkml:brush xml:id="br0">
      <inkml:brushProperty name="width" value="0.4" units="cm"/>
      <inkml:brushProperty name="height" value="0.8" units="cm"/>
      <inkml:brushProperty name="color" value="#A9D8FF"/>
      <inkml:brushProperty name="tip" value="rectangle"/>
      <inkml:brushProperty name="rasterOp" value="maskPen"/>
    </inkml:brush>
  </inkml:definitions>
  <inkml:trace contextRef="#ctx0" brushRef="#br0">0 1 140,'0'0'3673,"3"5"-3314,-1-2-253,-1-1-60,0-1-1,0 0 1,0 1 0,0-1 0,4 15 1620,8-3-398,2-8-963,0 0 1,1-2 0,0 0 0,-1 0 0,1-2-1,0 0 1,24-1 0,32 2 123,701 32 1449,-289-22-1593,-22 2-140,-246-9-122,1515 4 189,-599-21-182,-1016 12-31,-71 1-817,0-2 1,1-2 0,83-18-1</inkml:trace>
</inkml:ink>
</file>

<file path=word/ink/ink7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2:04:08.456"/>
    </inkml:context>
    <inkml:brush xml:id="br0">
      <inkml:brushProperty name="width" value="0.4" units="cm"/>
      <inkml:brushProperty name="height" value="0.8" units="cm"/>
      <inkml:brushProperty name="color" value="#A9D8FF"/>
      <inkml:brushProperty name="tip" value="rectangle"/>
      <inkml:brushProperty name="rasterOp" value="maskPen"/>
    </inkml:brush>
  </inkml:definitions>
  <inkml:trace contextRef="#ctx0" brushRef="#br0">0 1 164,'0'0'660,"13"9"-296</inkml:trace>
</inkml:ink>
</file>

<file path=word/ink/ink7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2:01:58.064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290 466 48,'0'0'8835,"-3"-2"-8634,2 2-242,0 0 75,0-1-1,0 1 1,0 0-1,0 0 1,0-1-1,0 1 1,0-1-1,0 1 1,0 0-1,0-1 1,1 0-1,-1 1 1,0-1-1,0 0 1,0 1-1,1-1 1,-1 0-1,0 0 1,1 0-1,-1 1 1,1-1-1,-1 0 1,1 0-1,0 0 1,-1 0-1,1 0 1,0 0-1,-1 0 1,1 0-1,0 0 1,0 0-1,0 0 1,0 0-1,0 0 1,0 0-1,0 0 1,0 0-1,1 0 1,-1 0-1,0 0 1,0 0-1,1 0 1,-1 0-1,1-1 1,3-6 32,1 1 0,-1-1 0,1 1 0,1 0 0,-1 1 0,1-1 0,0 1 0,0 0 0,11-7 0,-13 10-48,-1 0-7,1 1 1,-1-1-1,1 1 1,-1 0-1,1 0 1,0 0-1,-1 0 1,1 1-1,0 0 1,0-1-1,0 2 1,1-1-1,-1 0 1,0 1-1,0-1 1,0 1-1,0 1 1,1-1-1,-1 0 1,0 1-1,0 0 1,0 0-1,0 0 1,0 1-1,4 1 1,3 3 3,0 1 0,-1 1-1,0-1 1,0 2 0,-1-1 0,0 1 0,-1 1 0,0-1 0,0 1 0,-1 1 0,0-1 0,-1 1-1,0 1 1,-1-1 0,0 1 0,5 20 0,-9-24-8,0 1 0,-1-1 1,0 1-1,-1-1 0,0 0 0,0 1 0,-1-1 0,-3 13 1,4-20-8,-2 8 8,0 0 0,-1-1-1,0 1 1,0-1-1,-1 0 1,0 0-1,-1-1 1,1 1-1,-2-1 1,1 0-1,-10 7 1,5-5 0,0 0 0,-1-1 0,0 0 0,0-1 0,-1 0 0,-16 5 0,21-9-3,0 0 1,0-1-1,0-1 0,0 1 1,-1-1-1,1-1 0,0 1 0,-1-2 1,-14-1-1,18 1 4,1 1 1,0-2-1,-1 1 1,1 0-1,0-1 1,0 0-1,0 0 1,0 0-1,0 0 1,1-1-1,-1 1 1,1-1-1,-1 0 1,1 0-1,0 0 1,0-1-1,0 1 1,1-1-1,-1 0 1,-2-5-1,-5-29 100,10 34-77,1-1-7,0 0-20,0 0 4,0 0 0,0 0 0,1 0 0,-1-1 0,1 2 0,4-7 0,-5 9-6,0 1-1,0-1 1,0 0 0,0 1 0,1-1 0,-1 1 0,1 0 0,-1-1 0,1 1-1,0 0 1,-1 0 0,1 0 0,0 0 0,0 0 0,0 0 0,0 0-1,0 1 1,0-1 0,0 1 0,0 0 0,0-1 0,0 1 0,0 0-1,0 0 1,2 0 0,31 5 58,-25 0-59,-3 0 4,8 4 1,0 0-1,-1 1 0,0 1 1,0 0-1,-1 1 0,-1 0 0,0 1 1,11 16-1,14 14-101,-9-7-862,-16-18-489,-11-15 250</inkml:trace>
  <inkml:trace contextRef="#ctx0" brushRef="#br0" timeOffset="807.64">369 3 216,'-4'-1'450,"-36"-1"1214,35 2-1298,1 1-4,-10 1-93,1 0-1,0 1 0,0 1 1,0 0-1,0 1 1,0 1-1,1 0 0,0 0 1,0 1-1,1 1 0,0 0 1,0 0-1,1 1 1,0 0-1,0 1 0,-11 15 1,9-8-122,0-1 1,1 2-1,0 0 1,2 0-1,0 0 0,1 1 1,1 1-1,0-1 1,2 1-1,-5 32 1,8-23-44,1 0 0,1 1 1,2-1-1,1 1 0,1-1 1,2 0-1,0-1 0,2 1 0,13 29 1,-4-17-28,2-1-1,1-1 1,2-1 0,2-1 0,41 50 0,-53-74-62,1 1 0,0-2 0,0 0 0,2 0 0,-1-1 0,2-1-1,-1-1 1,1 0 0,1-1 0,-1 0 0,1-1 0,1-2 0,-1 1 0,1-2 0,0 0 0,0-1 0,0-1 0,0-1 0,1-1 0,-1 0 0,0-1-1,0-1 1,0-1 0,0 0 0,0-2 0,0 0 0,22-9 0,-17 4-12,0 0 0,-1-1 0,0-2 0,0 0 0,-1-1-1,-1-1 1,29-29 0,-35 30-1,-1-1 0,0-1 1,-2 0-1,0 0 0,0-1 0,-2-1 0,0 0 0,-1 0 0,-1 0 1,6-25-1,-4 8 26,-2 0 1,-2 0-1,-1-1 1,-2 1 0,-1-1-1,-7-65 1,3 82-2,0 0 0,-1 0 0,-1 0 0,-1 1 0,-1-1 0,0 2 0,-1-1 0,-1 1 0,-1 0 0,0 1 0,-2 0-1,1 0 1,-2 1 0,-17-16 0,13 17 19,0 0-1,-1 2 1,0 0-1,-1 1 1,0 1-1,0 0 1,-2 2-1,1 0 1,-1 1-1,-32-5 1,34 9-278,0 0 0,0 2 0,0 0 0,0 2 0,-20 2 0,21 0-855,1 0-1,-1 1 1,1 1 0,0 1-1,-28 13 1,17-4-494</inkml:trace>
</inkml:ink>
</file>

<file path=word/ink/ink7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2:07:43.049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315 1063 440,'0'0'1019,"1"-4"-509,5-32 2968,-6 33-2728,1-1-396,3-9-8,-4 9-2,0 1-3,-6-37 1209,5 35-1284,-1 2-18,-4-9-3,4 9-9,0 1-14,-28-14 468,26 15-416,-1 3-149,1-1-97,-1 0 0,1 0 0,0 1 1,0-1-1,1 1 0,-1 0 0,0 0 0,1 1 0,-1-1 0,1 1 0,-1 0 0,1-1 0,0 2 0,0-1 0,1 0 0,-1 0 0,1 1 0,-4 6 0,-2 8 45,1 0-1,1 0 1,-8 37 0,12-47-58,1 0 0,0-1 0,1 1 0,0 0 0,0 0 0,1 0 0,-1-1 0,2 1 0,-1 0 0,1-1 0,0 1 0,1-1 0,4 9 0,-6-14-7,1 0-1,-1 1 1,1-1-1,0 0 1,-1 0-1,1 0 1,0-1-1,0 1 0,1 0 1,-1-1-1,0 1 1,0-1-1,1 0 1,-1 0-1,1 0 1,-1 0-1,1 0 0,3 1 1,-4-3-6,1 1 0,-1 0 0,0-1 0,0 1 0,0-1 0,0 0 0,0 1 0,0-1 0,0 0 1,-1 0-1,5-3 0,-2 1 1,0 1 6,-1 0-1,-1 0 0,1-1 0,0 1 0,-1-1 0,1 1 0,-1-1 0,0 0 1,0 0-1,0 0 0,0 0 0,0 0 0,-1-1 0,2-3 0,-1 2 22,12-34 285,-13 36-263,0 0 3,5-12 214,-4 13-254,30-39 81,-23 31-88,-1 0-1,0 0 1,-1-1-1,0 0 1,-1 0 0,7-16-1,-9 15 28,-1 0-1,0 0 1,0 0 0,-2 0-1,1 0 1,-1-1-1,-1 1 1,-1 0-1,1-1 1,-2 1 0,-5-23-1,5 26 15,-1 0-1,0 0 1,0 0-1,-1 1 1,-1-1 0,1 1-1,-1 0 1,-1 0-1,1 1 1,-1-1-1,-1 1 1,1 0 0,-1 1-1,0 0 1,-14-9-1,17 13-28,0 0-1,0 0 0,0 0 0,0 1 1,0-1-1,0 1 0,0 0 0,-1 1 1,-5-1-1,2 0 34,2 0-37,0 1 0,0 0 0,0 1 0,0-1 0,0 1 1,1 0-1,-1 1 0,0-1 0,1 1 0,-1 0 0,1 1 0,-1-1 0,1 1 1,0 0-1,0 0 0,1 1 0,-9 7 0,2-1 10,0 1 0,2 1-1,-1 0 1,1 0 0,-11 21-1,5-4 12,2 0-1,1 1 1,2 0 0,0 0-1,2 1 1,2 1-1,1-1 1,-3 57-1,8-48-4,1 0 1,2-1-1,2 1 0,1-1 0,2 0 0,22 63 0,-25-89-19,0 0-1,1 0 0,0-1 1,2 1-1,-1-2 0,1 1 0,13 13 1,-16-19-9,1-1 0,0 1 0,0-2 1,0 1-1,1-1 0,-1 0 0,1 0 1,0 0-1,0-1 0,0 0 0,1-1 1,-1 0-1,1 0 0,12 1 0,-14-2-7,1-1 0,-1 0 0,0 0-1,0 0 1,0-1 0,1 0 0,-1-1-1,0 1 1,0-1 0,0 0-1,-1 0 1,1-1 0,0 0 0,5-4-1,-3 1 2,0 0 0,-1-1 0,1 1 0,-1-2 0,-1 1 0,0-1 0,0 0 0,6-10-1,1-8-6,0 0 0,-2-1-1,-1-1 1,-1 0 0,6-30-1,-7 20 149,-2 0-1,3-61 0,-8 84-51,-1 0 0,-1 0 0,-1-1 1,0 1-1,-1 0 0,0 0 0,-1 0 1,-1 1-1,-8-19 0,0 18 32,9 13-102,1-1 0,-15 3-286,15 0 193,-1 0-313,0 5-162,2-2 320,-1 0-6,1-1 1,-1 1 0,1 0 0,0 0 0,1 0 0,-1 0 0,0 1 0,1-1-1,0 0 1,-1 1 0,1-1 0,1 1 0,-1-1 0,0 1 0,1 0 0,0 5-1,5 36-6170,1-27 4386</inkml:trace>
  <inkml:trace contextRef="#ctx0" brushRef="#br0" timeOffset="514.87">631 903 448,'-8'-28'6689,"6"17"-2184,2 7-3979,0 2 1288,1 12-749,3 131 32,5-17-539,4 56-3045,-12-176 1658,3 7-574</inkml:trace>
  <inkml:trace contextRef="#ctx0" brushRef="#br0" timeOffset="1120.68">656 1107 1480,'-3'-27'274,"0"-1"554,0 0 1,2 0 0,2-1-1,3-28 1,-1 41-354,0 0-1,2 0 0,0 1 0,1 0 1,0-1-1,1 2 0,1-1 1,0 1-1,16-20 0,-22 32-421,0 0 1,0 0-1,1 0 0,-1 0 0,0 1 0,1-1 0,-1 1 0,1-1 0,0 1 0,-1 0 0,1 0 1,0 0-1,0 1 0,-1-1 0,1 1 0,0-1 0,0 1 0,0 0 0,4 0 0,-3 1 28,13 15 108,-17-16-186,1 1 0,-1-1 0,0 1 0,0-1 0,0 1 0,0-1 0,0 0 0,0 1 0,1-1 0,-1 1 0,0-1 0,0 0 0,0 1-1,1-1 1,-1 0 0,0 1 0,1-1 0,-1 0 0,0 1 0,1-1 0,-1 0 0,0 0 0,1 1 0,0-1 0,10 12 59,-8-4-40,0-1 0,-1 1 0,0 0-1,0 0 1,-1 0 0,0 0 0,0 0-1,-1 0 1,0 0 0,0 0-1,-3 15 1,0-10 8,0 0 0,-1-1 1,0 1-1,-1-1 0,0 0 0,-1 0 0,0 0 0,-1-1 1,-1 0-1,0 0 0,-12 12 0,19-21 137,-4 3-54,2-1-100,7-5 750,28-16-717,-24 13 0,-4 5-7,2 2-14,0-1 1,-1 2-1,1-1 1,-1 0-1,0 1 1,0 0-1,0 0 1,-1 1-1,1-1 1,-1 1-1,0 0 1,0 0-1,-1 1 1,0-1-1,0 1 1,0-1-1,0 1 1,-1 0-1,0 0 1,0 0-1,-1 0 1,1 1-1,-2-1 1,2 12-1,-2-11 55,0 0 0,0 0 0,-1 0 0,0 0 0,0 0 0,-1-1 0,1 1 0,-1 0 0,-1-1 0,0 0 0,1 1 0,-2-1 0,1 0 0,-1-1 0,0 1 0,0 0 0,0-1 0,-1 0 0,0 0 0,0-1 0,0 1 0,-1-1 1,1 0-1,-1 0 0,0-1 0,-12 5 0,16-7-65,1 0 0,0-1 0,-1 1 0,1-1 0,0 0 0,-1 0 1,1 1-1,-1-1 0,1 0 0,-1 0 0,1 0 0,0 0 0,-1 0 1,-2-1-1,0 0 26,-1 1 79,0-2-11,2 1-112,-2 0-31,0-1 0,0 0-1,0 0 1,0 0-1,0-1 1,0 0-1,1 0 1,-1 0 0,-7-7-1,11 8-135,0 0-1,0 0 1,1 0-1,-1 0 1,0 0-1,1 0 1,-1 0-1,1 0 0,0 0 1,-1-1-1,1 1 1,0 0-1,0 0 1,1 0-1,-1 0 1,0-1-1,1-1 1,-1 3 222,1-3-968,2 0-91,3-2 825,16-15-6696,-19 19 5132</inkml:trace>
  <inkml:trace contextRef="#ctx0" brushRef="#br0" timeOffset="2072.59">851 1135 752,'17'-5'3416,"-14"4"-2812,33-11 2126,-28 10-2524,0 0-1,-1-1 1,0 1 0,1-1 0,-1-1 0,0 0-1,-1 0 1,1 0 0,-1 0 0,1-1 0,-1 0-1,-1-1 1,8-7 0,-11 10-146,-1-1 0,1 1 0,-1 0 0,0 0 0,0-1 0,0 1 0,-1 0 0,1-1 0,0-6 0,-1 7-31,1 0 138,-2-2-8,-2-14-13,2 15-9,1 4-132,-1 0 0,1 0 0,0-1 1,-1 1-1,1 0 0,0 0 0,-1 0 0,1 0 0,0 0 0,0 0 1,-1-1-1,1 1 0,0 0 0,0 0 0,-1-1 0,1 1 0,0 0 0,0 0 1,0-1-1,-1 1 0,1 0 0,0 0 0,0-1 0,0 1 0,0 0 0,0-1 1,-1 1-1,1 0 0,0-1 0,0 1 0,0 0 0,0-1 0,0 1 1,0-1 5,0 1 1,0-1-1,0 0 1,0 1 0,0-1-1,0 1 1,-1-1 0,1 1-1,0-1 1,0 1 0,-1-1-1,1 1 1,0-1 0,-1 1-1,1-1 1,0 1-1,-1 0 1,1-1 0,-1 1-1,1 0 1,0-1 0,-1 1-1,1 0 1,-1-1 0,1 1-1,-1 0 1,1 0 0,-1 0-1,0-1 1,1 1-1,-1 0 1,0 0 0,-2 0 22,0 0 0,0 0 1,-1 0-1,1 1 0,0-1 1,0 1-1,0 0 0,0 0 1,0 0-1,0 0 0,0 0 0,0 1 1,1-1-1,-1 1 0,0 0 1,1-1-1,-1 1 0,1 1 1,0-1-1,-1 0 0,-1 4 1,-3 4 69,1-1 0,0 2 1,1-1-1,0 1 0,-5 17 1,8-23-83,1-1 0,0 1 1,0-1-1,0 1 0,1-1 0,0 1 1,0 0-1,0-1 0,0 1 1,1 0-1,-1-1 0,1 1 0,0-1 1,1 1-1,-1-1 0,1 0 1,2 5-1,-2-7-18,-1-1 1,0 1-1,1 0 0,-1-1 1,1 0-1,-1 1 0,1-1 1,-1 0-1,1 0 0,0 0 0,0 0 1,0 0-1,0 0 0,0 0 1,-1-1-1,1 1 0,0-1 1,1 1-1,-1-1 0,0 0 1,0 0-1,0 0 0,0 0 1,0 0-1,0 0 0,2-1 1,5-1-18,0 0 0,-1-1 1,1 0-1,9-4 0,-12 4 15,7-3-24,-1-1 1,0 0-1,-1 0 1,0-1-1,0-1 1,-1 0-1,0 0 1,16-20 0,-9 7-10,-1 0 1,-1-2 0,15-31 0,-20 35 49,-1 0 1,-1-1-1,-1 0 1,-2 0 0,1-1-1,-2 0 1,1-27-1,-4 35 12,-1 0 0,0-1 0,-1 1 0,-1 0 0,0 0-1,-1 0 1,0 0 0,-1 0 0,-1 1 0,0 0-1,-1 0 1,-8-14 0,13 26-27,0-1 0,0 1 1,0-1-1,-1 1 0,1-1 0,0 1 1,-1 0-1,1 0 0,-1 0 0,1 0 1,-1 0-1,1 0 0,-1 0 0,0 1 1,1-1-1,-1 0 0,0 1 0,0-1 1,-2 1-1,2-1 3,-2 1 21,-1 10-19,1 1 0,0 0 0,1 0-1,0 1 1,1-1 0,0 1 0,1-1 0,0 16 0,3 15 43,6 41 0,-5-55-3,37 280 356,9 88 44,-24 136 644,-25-525-1123,0-1 0,1 1 0,0-1 0,3 12 0,-3-15-108,2-2-31,-1 0 117,0-1 0,0 0 0,0 1 0,0-1 1,-1 0-1,1 0 0,0 0 0,0 0 0,0 0 1,0-1-1,0 1 0,0-1 0,0 1 0,0-1 0,-1 0 1,4-1-1,1-1-64,0-1 1,-1 1 0,0-1-1,10-9 1,-1-2-192,-1 1-1,18-28 1,-19 21 215,-1 0 0,0-1 0,-2-1 0,-1 1 0,0-1 1,-2-1-1,0 1 0,-2-1 0,0 0 0,-2-1 1,-1 1-1,-1 0 0,-1 0 0,-1 0 0,-1-1 0,-1 2 1,-13-45-1,12 54 110,-1 0 0,-1 1 0,0 0 1,-1 0-1,0 0 0,-1 1 0,0 0 1,-1 1-1,0 0 0,-19-15 0,19 19 0,1-1-1,-1 2 0,0-1 1,-1 2-1,1-1 0,-1 1 1,0 1-1,-1 0 0,1 1 1,0 0-1,-1 0 0,0 1 1,-17 0-1,21 2-87,1 1 0,0 0 0,0 0 0,-1 0 0,1 1 0,0 0 0,0 1 0,1-1 0,-1 1 0,0 1 0,1-1-1,-7 6 1,1 4-635</inkml:trace>
  <inkml:trace contextRef="#ctx0" brushRef="#br0" timeOffset="2439.12">1418 1103 80,'17'-32'7280,"-24"37"-6893,-22 15-34,28-19-321,0 0-1,-1 0 1,1 0 0,0 0 0,0 0-1,0 0 1,0 0 0,0 0-1,1 0 1,-1 1 0,0-1-1,0 0 1,1 1 0,-1-1 0,1 0-1,-1 1 1,1-1 0,0 1-1,-1-1 1,1 1 0,0-1-1,0 0 1,0 2 0,0-1 1,0-1 0,0 0 1,0 0-1,0 0 0,0 0 1,0 0-1,-1 1 0,1-1 1,0 0-1,-1 0 0,1 0 0,-1 0 1,1 0-1,-1 0 0,0 0 1,0 1-1,2 3 166,-1-3-171,1 0 0,-1 0 0,1 0-1,0 0 1,0 0 0,-1 0 0,1 0-1,1 0 1,-1 0 0,0 0 0,0-1-1,1 1 1,-1 0 0,1-1 0,-1 1-1,1-1 1,0 0 0,-1 1 0,1-1 0,0 0-1,0 0 1,0 0 0,0 0 0,0-1-1,0 1 1,0 0 0,1-1 0,-1 1-1,0-1 1,3 0 0,11-1 65,-12 0-5,3-1-10,-1 1-52,-2 0-9,1 0 0,-1 0 0,0 0 0,0 0 0,0-1 0,0 1 0,-1-1 1,1 0-1,0 0 0,-1-1 0,1 1 0,-1-1 0,0 1 0,4-5 0,-2-2 77,0 0-1,0-1 1,-1 0-1,0 0 1,4-20-1,-7 26 3,-4-1-12,3 5-83,-1-2 14,0 0 0,0 0 0,0 0 0,0 0-1,-1 0 1,1 0 0,0 0 0,-1 0 0,0 0 0,1 1-1,-1-1 1,0 1 0,0-1 0,0 1 0,0 0 0,0 0 0,0 0-1,0 0 1,0 0 0,-1 0 0,1 0 0,0 1 0,0-1-1,-1 1 1,1 0 0,0 0 0,-4 0 0,-2 1-98,0 2 1,0-1-1,0 1 1,0 1-1,0-1 1,0 1-1,1 1 1,-10 6-1,15-9-350,-8 7-615</inkml:trace>
  <inkml:trace contextRef="#ctx0" brushRef="#br0" timeOffset="3020.53">1589 966 72,'9'-9'1561,"-3"5"1713,-3 3-2964,0 0 0,0 0 1,0 0-1,1 0 0,-1 1 0,0-1 0,1 1 1,6 0-1,-6 1 67,1 1-25,3 1-154,0 2-1,-1-1 1,1 1-1,-1 0 1,0 0-1,0 1 0,0 0 1,11 14-1,-15-16-127,0 1 0,0-1 0,0 1-1,0 0 1,-1 0 0,0 0 0,0 1-1,0-1 1,0 0 0,-1 1-1,0-1 1,0 1 0,-1-1 0,1 1-1,-2 10 1,1-12 18,-2 0-15,-5 11-22,0-5 66,7-10-111,0 1 0,0-1 0,0 0 0,0 0 0,0 0 0,0 0 0,-1 0 0,1 0 0,0 0 0,0 0 0,0 1 0,0-1 0,0 0 0,0 0 0,-1 0 0,1 0 0,0 0 0,0 0 0,0 0 0,0 0 0,0 0 0,-1 0 0,1 0 0,0 0 0,0 0 0,0 0 0,0 0 0,0 0 0,-1 0 0,1 0 0,0 0 0,0 0 0,0-1 0,0 1 0,0 0 0,0 0 0,-1 0 0,1 0 0,0 0 0,0 0 0,0 0 0,0 0 0,0 0 0,0-1 0,0 1 0,0 0 0,-1 0 0,1 0 0,0 0 0,0 0 0,0-1 0,-2-7 0,1 5-3,0 1 0,0-1 0,0 0 0,0 1-1,0-1 1,0 1 0,-1-1 0,1 1 0,-1-1 0,-3-3 0,7 1 15,-1 0-9,1-1 0,1 1-1,-1 0 1,1 0 0,0 0-1,0 1 1,1-1 0,-1 1-1,1-1 1,0 1 0,0 0-1,0 0 1,1 1 0,-1 0-1,8-4 1,-1 1 3,1 0 1,0 1-1,1 1 0,15-3 0,-19 5-3,0 0 0,0-1 0,0 0-1,0 0 1,0-1 0,-1 0 0,0-1 0,0 1-1,0-1 1,0-1 0,11-11 0,-18 17-9,1-3 2,1 0 0,0 0 1,-1-1-1,0 1 0,1-1 0,-1 1 0,-1-1 1,1 0-1,0 0 0,-1 0 0,0 0 1,0 0-1,1-5 0,-2 6 2,0 0 1,0 0-1,0 0 0,0 0 1,0 0-1,-1 0 0,1 1 0,-1-1 1,0 0-1,0 0 0,-1-3 0,1 5 7,1 0-1,-1 0 0,1-1 0,-1 1 0,0 0 0,0 0 0,1 0 1,-1 0-1,0 0 0,0 0 0,0 0 0,0 1 0,0-1 0,0 0 1,-1 0-1,1 1 0,0-1 0,0 1 0,0-1 0,-1 1 0,1-1 1,0 1-1,0 0 0,-1 0 0,1-1 0,0 1 0,-2 0 0,-2 1 22,-1 0-1,1 1 1,0-1-1,0 1 1,0 0-1,1 0 0,-1 0 1,0 1-1,1-1 1,0 1-1,-1 0 1,1 1-1,0-1 0,1 1 1,-6 5-1,5-3 6,-1 0 1,2 0-1,-1 0 0,1 1 0,0-1 1,0 1-1,1 0 0,0-1 1,0 1-1,0 0 0,1 1 0,0-1 1,0 9-1,1-10-83,0-1-1,1 0 1,0 0 0,-1 0 0,2 0-1,-1 0 1,0 0 0,1 0-1,0-1 1,0 1 0,1-1 0,-1 1-1,1-1 1,0 0 0,0 1 0,0-2-1,1 1 1,4 4 0,-6-6-57,1-1-1,-1 0 1,1 1 0,-1-1-1,1 0 1,-1 0-1,1 0 1,-1-1 0,1 1-1,0-1 1,-1 1 0,1-1-1,0 0 1,0 0 0,4-1-1,34-8-1876,-35 7 1280,0 0 0,-1 0 0,1-1 0,-1 0 0,0 0 0,7-5 0,8-7-846</inkml:trace>
  <inkml:trace contextRef="#ctx0" brushRef="#br0" timeOffset="4220.33">2180 767 724,'1'-8'372,"0"1"0,-1-1-1,0 1 1,0 0 0,0-1 0,-1 1-1,-1-1 1,1 1 0,-4-8 0,5 12 122,-1 1-355,-1-1 0,1 1 0,0-1 0,-1 1 0,0 0 0,1 0-1,-1-1 1,0 1 0,0 0 0,0 1 0,-3-3 0,3 2 237,-2 2-17,2 0-291,1 0 0,-1-1 0,0 1 0,0 0 0,0 0 0,0 1 0,1-1 0,-1 0 0,0 1 0,0-1 0,0 1 0,1-1 0,-1 1 0,0 0 0,1 0 0,-1 0 0,1 0 0,-1 0 0,1 0 0,-1 0 0,1 0 0,0 1 0,-1-1 0,1 0 0,0 1 0,0-1 0,0 1 0,-1 1 0,-3 22 253,0-1 1,2 0 0,0 1 0,2 0 0,1 26 0,18 122 786,-16-163-649,-1-15-292,-1-29-233,0 15 104,-6-112 98,3 102 6,1 0 1,2 0 0,3-33-1,-2 57-90,5-25 80,-5 28-116,-1 1 0,1 0 1,-1 0-1,1 0 0,0 0 1,-1 0-1,1 0 0,0 0 1,0 0-1,0 1 1,0-1-1,0 0 0,0 0 1,0 1-1,0-1 0,0 1 1,0-1-1,2 0 0,0 0 174,9 25-86,-1-4 8,-1 1 0,11 33 0,23 79 156,-44-132-271,0-1 0,0 1 0,0-1 0,0 1-1,0-1 1,0 1 0,0-1 0,0 1 0,0-1 0,1 1-1,-1-1 1,0 1 0,0-1 0,1 1 0,-1-1 0,0 1-1,0-1 1,1 0 0,-1 1 0,1-1 0,-1 0 0,0 1-1,1-1 1,-1 0 0,1 1 0,-1-1 0,0 0-1,1 0 1,-1 1 0,1-1 0,-1 0 0,1 0 0,-1 0-1,1 0 1,-1 0 0,1 0 0,-1 0 0,1 0 0,0 0-1,-1 0 1,1 0 0,-1 0 0,1 0 0,-1 0-1,1 0 1,-1-1 0,0 1 0,1 0 0,-1 0 0,1-1-1,-1 1 1,1 0 0,0-1 0,15-19-105,-14 18 124,1-4-32,0 0 0,0 0 0,0-1-1,0 1 1,-1-1 0,0 1 0,-1-1 0,2-13-1,0-1-12,30-153 477,-32 170-404,-1 4-24,1 1 0,-1-1 0,1 0-1,-1 1 1,0-1 0,1 0 0,-1 1-1,1-1 1,-1 0 0,0 1 0,1-1-1,-1 1 1,0-1 0,1 1 0,-1-1-1,0 1 1,0-1 0,1 1 0,-1-1-1,0 1 1,0-1 0,0 1 0,0-1-1,0 1 1,0-1 0,0 1 0,0-1-1,0 1 1,0 0 0,8 42 191,4 59-14,13 54-856,-20-130-191,-4-25 739,-1 1 1,0-1 0,1 0-1,-1 0 1,1 0 0,-1 0-1,1 0 1,-1 0-1,1 0 1,0 0 0,-1 0-1,1-1 1,0 1 0,0 0-1,0 0 1,0 0 0,0-1-1,0 1 1,0-1-1,0 1 1,0-1 0,0 1-1,0-1 1,0 1 0,0-1-1,0 0 1,0 0 0,0 1-1,3-1 1,-2 0 179,1 1-745,2-5-950,42-39 926,-35 31 1018,0 0 0,17-12 1,-22 19-169,-1-1 1,0 0 0,0 0 0,0-1 0,-1 1 0,0-1 0,0 0 0,-1-1 0,0 1 0,0-1 0,0 0 0,3-14 0,-7 20-121,1 0 1,-1 0-1,0 0 1,0 0 0,0 0-1,0 0 1,-1 0-1,1 0 1,0 1-1,-1-1 1,1 0-1,-1 0 1,0 0 0,1 0-1,-1 1 1,0-1-1,0 0 1,0 1-1,-2-2 1,2 0-43,-2 0 123,-5-1 88,8 4-179,-1-1 0,0 1 1,1-1-1,-1 1 0,0 0 0,0-1 0,1 1 0,-1 0 0,0 0 0,0 0 0,0-1 0,1 1 0,-1 0 0,0 0 0,0 0 0,0 0 0,1 0 0,-1 1 0,0-1 0,0 0 0,0 0 0,1 0 0,-1 1 0,0-1 0,0 0 0,1 1 0,-1-1 0,-1 1 0,-3 2 33,0 0-1,0 0 0,0 0 1,0 0-1,1 1 0,0 0 1,-1 0-1,1 0 0,0 0 1,1 1-1,-1 0 0,1 0 0,0 0 1,0 0-1,0 0 0,1 0 1,0 1-1,0-1 0,-2 11 1,2-8-10,0 0 1,0 0 0,1 0 0,0 0 0,1 0 0,-1 1 0,2-1-1,-1 0 1,1 0 0,0 0 0,1 0 0,0 0 0,6 15 0,-7-20-68,1-1 1,-1 0-1,1 0 1,-1 0-1,1 0 1,0-1-1,0 1 1,0 0-1,0-1 1,0 1-1,0-1 1,1 0-1,-1 0 1,0 1-1,1-2 1,-1 1-1,1 0 1,-1 0-1,1-1 1,-1 1-1,1-1 1,-1 0-1,5 0 1,-2 0-47,0-1 0,0 1 0,0-1 0,-1 0 0,1-1 0,0 1 0,0-1 0,-1 0 0,1 0 0,-1 0 0,7-6 0,-2 1-24,0 0-1,-1-1 1,0 0-1,-1-1 1,0 0 0,0 0-1,-1 0 1,0-1-1,-1 0 1,0 0-1,0-1 1,-1 1-1,3-13 1,-1-3 121,-1 1 0,-1-1-1,-1 0 1,0-39 0,-5 52 24,0 0 0,-1-1 0,0 1 0,-1 1 0,0-1 0,-1 1 0,0-1 0,-13-20 0,12 22-5,4 8 20,0 1 12,-3-2-94,4 3 30,1 1 0,0 0 0,0 0 0,0 0 0,0 0 0,0 0 0,-1 0 0,1 0 0,0-1 0,0 1 0,0 0 0,0 0 0,-1 0 0,1 0 0,0 0 0,0 0-1,0 0 1,0 0 0,-1 0 0,1 0 0,0 0 0,0 0 0,0 0 0,-1 0 0,1 0 0,0 0 0,0 0 0,0 0 0,0 0 0,-1 0 0,1 1 0,0-1 0,0 0 0,0 0 0,0 0 0,0 0 0,-1 0 0,1 0 0,0 0 0,0 1 0,0-1 0,0 0 0,0 0 0,0 0 0,0 0 0,-1 1 0,1-1 0,0 0 0,0 0 0,0 0 0,0 0 0,0 1 0,0-1 0,0 0 0,0 0 0,0 0 0,0 1 0,0-1 0,-2 9 43,2-6-32,-1 0 0,1 1 1,-1-1-1,1 0 0,0 1 1,0-1-1,0 0 1,1 0-1,-1 1 0,2 3 1,79 355 1005,-35-210-5952</inkml:trace>
  <inkml:trace contextRef="#ctx0" brushRef="#br0" timeOffset="4729.16">2649 915 376,'-1'-3'632,"0"1"-487,0 0 0,0 0 1,1 0-1,-1 0 0,0-1 0,1 1 0,0 0 1,-1 0-1,1-1 0,0 1 0,0 0 0,0 0 0,1-1 1,-1 1-1,1 0 0,-1 0 0,1-1 0,0 1 1,-1 0-1,1 0 0,0 0 0,2-3 0,2 0-1,-1 0-1,1 1 0,0 0 1,0 0-1,0 0 0,0 0 1,1 1-1,6-3 0,3-2 108,0-1 1,0-1-1,-1 0 0,0 0 0,-1-2 0,22-23 0,-31 28-71,-1 0 0,1 0 0,-1 0 0,0 0-1,0-1 1,-1 1 0,0-1 0,-1 1 0,1-1 0,-2 0-1,1 0 1,-1 0 0,0 0 0,-1-8 0,0 1 203,1 11-86,0 0-22,-2-13-26,2 13 176,-1 0-135,-2-6-337,1 17 1138,9 186-475,-3-109-412,-2-55-137,0 6 43,-3 38 0,0-68-188,0-18-601,-6-35 624,6 45 49,0 1 0,1 0 1,0 0-1,-1-1 1,1 1-1,0 0 0,0-1 1,0 1-1,0 0 1,1 0-1,-1-1 0,1 1 1,-1 0-1,1 0 1,1-4-1,1-2-7,-2-1 2,10-22-15,-10 28 27,0-1 12,0 0 0,1 0 0,-1-1 0,1 1 1,0 0-1,1 0 0,-1 0 0,1 1 0,-1-1 0,1 1 1,0-1-1,1 1 0,-1 0 0,6-4 0,-7 6 175,4 5-132,1-1-34,-5-2-14,0 0-1,0 0 0,0 0 0,0 0 0,0 1 1,0-1-1,0 0 0,-1 1 0,1-1 1,-1 1-1,1 0 0,-1 0 0,0-1 0,1 1 1,-1 0-1,0 0 0,0 0 0,1 3 1,31 108-2059,-32-110 761,6 6-6038</inkml:trace>
  <inkml:trace contextRef="#ctx0" brushRef="#br0" timeOffset="5070.26">3019 779 608,'0'-21'6275,"5"29"-5936,12 22-22,-16-28-270,0-1 0,0 0-1,0 0 1,0 1-1,0-1 1,1 0 0,-1 0-1,0 0 1,1-1-1,-1 1 1,1 0 0,-1 0-1,1-1 1,-1 1-1,1-1 1,-1 1 0,1-1-1,0 0 1,-1 0-1,1 1 1,0-1 0,-1 0-1,1 0 1,0-1-1,-1 1 1,1 0 0,1-1-1,-2 1-73,4 0 440,-3-1-376,0 0 1,1-1 0,-1 1-1,0-1 1,0 1 0,0-1-1,0 0 1,0 0 0,0 1-1,0-1 1,-1-1 0,1 1 0,0 0-1,1-4 1,-2 2 18,0 0 0,0 0 0,-1 0-1,0 0 1,0 0 0,0 0 0,0-1 0,0 1 0,-1 0 0,-1-6 0,1 7-36,0-2 17,0 1-1,0-1 1,-1 0-1,0 1 1,0 0-1,0-1 1,0 1-1,-1 0 1,1 0 0,-1 0-1,0 1 1,0-1-1,-1 1 1,1-1-1,-1 1 1,1 0-1,-1 0 1,0 1-1,0-1 1,-1 1-1,1 0 1,0 0-1,-1 0 1,1 1-1,-1 0 1,-8-2-1,8 3-134,0 0 1,-1 1-1,1 0 0,0 0 0,0 0 0,0 0 0,0 1 0,0 0 0,1 0 0,-1 0 1,0 1-1,1-1 0,0 1 0,-1 0 0,1 0 0,0 1 0,-5 5 0,-13 20-5571,20-26 4236</inkml:trace>
  <inkml:trace contextRef="#ctx0" brushRef="#br0" timeOffset="5462.92">3190 685 232,'15'-42'2797,"-14"38"-2018,-1 0-74,0 2-546,-1 0-1,1 0 1,-1 0 0,1 0-1,-1 0 1,0 0-1,0 0 1,0 0 0,0 0-1,0 0 1,0 0-1,0 1 1,-1-1 0,1 1-1,-1-1 1,1 1-1,-3-2 1,0 0 811,-2 7-533,5-4-426,-3 2 92,-1 0 1,1 0 0,0 1 0,0-1 0,0 1 0,0 0 0,0 0 0,1 1 0,-1-1 0,1 1-1,0 0 1,0 0 0,0 0 0,1 0 0,-1 0 0,1 0 0,0 1 0,0-1 0,-1 8 0,2-9-47,0 1 0,1-1 0,-1 1 1,1-1-1,0 1 0,0-1 0,1 0 1,-1 1-1,1-1 0,-1 1 0,1-1 1,0 0-1,0 0 0,0 1 1,1-1-1,-1 0 0,3 3 0,-2-4-40,0 0-1,0 0 1,0-1-1,0 1 1,0-1-1,0 1 1,1-1-1,-1 0 1,0 0-1,1 0 1,-1 0-1,1 0 1,-1 0-1,1-1 1,-1 0-1,1 1 1,-1-1-1,1 0 1,0 0-1,-1 0 1,1 0-1,-1-1 1,1 1-1,-1-1 1,4 0-1,7-3-16,1-1-1,-1 0 1,0-1-1,0 0 0,0-1 1,-1 0-1,0-1 1,16-14-1,-9 5-9,0-1 0,-1-1-1,29-38 1,-35 40 38,-1-1 0,0 0 0,-2 0 0,0-1 0,-1 0 0,-1-1 0,-1 0-1,-1 0 1,0 0 0,-2-1 0,0 0 0,0-38 0,-4 43 21,0 1 0,-1-1-1,-1 0 1,0 1 0,-1 0 0,-1 0 0,0 0-1,-1 1 1,-1-1 0,0 1 0,-1 1 0,0-1 0,-1 1-1,-1 1 1,0 0 0,0 0 0,-20-15 0,29 25-36,-1 0 0,1 1 0,-1 0 0,0-1 0,0 1 0,1 0 0,-1 0 1,0 0-1,0 0 0,0 0 0,0 0 0,-1 1 0,1-1 0,0 1 0,0-1 1,0 1-1,0 0 0,-1 0 0,1 0 0,-4 0 0,4 1-2,0 0 0,0 0 0,0 0 0,0 1 0,0-1 1,1 0-1,-1 1 0,0-1 0,1 1 0,-1-1 0,1 1 0,0 0 0,-1 0 0,1-1 0,0 1 0,-1 4 0,-3 5 23,1 1 0,1-1 0,0 1 0,1 0 0,0 0-1,0 12 1,1 119-245,27 223 0,-17-273-399,2 8-832,6 82-4814,-16-115 4283</inkml:trace>
</inkml:ink>
</file>

<file path=word/ink/ink7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2:07:36.182"/>
    </inkml:context>
    <inkml:brush xml:id="br0">
      <inkml:brushProperty name="width" value="0.4" units="cm"/>
      <inkml:brushProperty name="height" value="0.8" units="cm"/>
      <inkml:brushProperty name="color" value="#A9D8FF"/>
      <inkml:brushProperty name="tip" value="rectangle"/>
      <inkml:brushProperty name="rasterOp" value="maskPen"/>
    </inkml:brush>
  </inkml:definitions>
  <inkml:trace contextRef="#ctx0" brushRef="#br0">1 314 12,'0'0'2327,"15"-1"-1967,117-9 639,322-21 1080,-405 29-1967,609-12 1051,57 13-64,-465 4-837,327 13 277,-320-7-303,945 38 692,220 38-109,-1228-71-751,582 47 158,15 7-66,2-37-97,-652-31-47,1347 27-28,-1280-20 36,-173-5-21,-11-1 84,40-2 0,-60 1 12,-16-3-91,-415-53-9,309 44-6,-1318-130-6,-4 53 6,1010 73-2,-714-15-30,-354 23 1,364 26-6,404 14-14,248-5 64,383-15-145,0 4-1,-173 51 1,267-65 91,0-1 1,0 1-1,0 0 0,0 1 1,0-1-1,1 1 1,-1 0-1,-6 5 1,10-7-12,132 4-206,423-15 132,-50 0 124,1480 93 23,-1396-30 139,-522-52 6,-61-1-97,-19-2-42,-1117-43 35,848 39-70,-734 3-37,522 6-8,471-2 47,16 0 3,13-1-14,1086 4 47,-646 4-21,-136-3 15,430-4 54,-725-1-66,1-1 0,-1-1 1,0 0-1,0-1 0,0 0 1,23-9-1,-37 10-3,-10-6-3,-20-8-7,0 1 0,0 1-1,-58-16 1,-118-23-33,-368-46-75,-7 31 46,471 56 58,-902-72-94,-5 70-97,840 9 57,173 5 126,-6-4 0,10 4 20,1 0-1,-1 0 0,0 0 0,0 0 1,0 0-1,0 0 0,0 0 1,1 0-1,-1 0 0,0 0 0,0 0 1,0 0-1,0 0 0,1 0 0,-1 0 1,0 0-1,0 0 0,0 0 1,0 0-1,0 0 0,1 0 0,-1 0 1,0 0-1,0-1 0,0 1 1,0 0-1,0 0 0,0 0 0,0 0 1,1 0-1,-1 0 0,0 0 0,0-1 1,0 1-1,0 0 0,0 0 1,0 0-1,0 0 0,0 0 0,0-1 1,0 1-1,0 0 0,0 0 1,0 0-1,0 0 0,0-1 0,0 1 1,0 0-1,0 0 0,0 0 1,0 0-1,0 0 0,0-1 0,0 1 1,0 0-1,0 0 0,0 0 0,0 0 1,-1 0-1,1 0 0,0-1 1,0 1-1,0 0 0,0 0 0,0 0 1,0 0-1,0 0 0,-1 0 1,47-10-10,88-7 1,365 8 11,-380 10-9,-76-4-13,-39 3 14,-16 1-16,-536 21-59,276-15 42,7-1-3,1741 13 155,324 112 45,-839-54-49,-955-77-108,796 67 80,744 127 24,-967-115-61,549 12 2,-728-91-35,44 1-19,178-12-10,-200-10-37,-303 18 51,-78 0 1,-1-1 0,66-16 0,77-32-24,-106 28-6,-39 10 31,-28 11 6,-5 1-2,1 0 0,0 0 0,-1-1-1,0 0 1,1 0 0,7-6 0,-11 8 0,-9-3-13,-12-5 12,0 2 0,0 0 0,-1 1 0,-40-7 0,-98-5 8,102 12-6,-1015-57 29,-846 49-37,538 60-23,207 64-16,1102-102 2,66-7 32,17-4-44,210-26 38,999-42 10,-954 60 20,846-19-39,-510 16 22,-131 4-25,408-14 6,-687 10 27,-156 9 7,0-2-1,70-22 1,-101 29-9,-1-1 0,19-14 7,-22 13-8,-10-2 6,-5-1-4,-1 1 0,0 1 0,1 0 0,-1 0 0,0 2 1,0-1-1,-18 2 0,-756 21 36,386-3-23,308-15-15,-1445 22 36,379-59-74,821 22 38,232 6-13,-100-1-21,434-2 10,-73 0 15,1730-35-23,-595 49 44,-593-10-28,-677 5 16,30-1 34,0-2 0,-1-2 1,73-17-1,-121 22-34,-1 0 1,1 0-1,0 0 0,-1 0 0,1 0 1,-1 0-1,1 0 0,-1 0 1,1 0-1,0-1 0,-1 1 1,1 0-1,-1 0 0,1 0 0,-1-1 1,1 1-1,-1 0 0,1-1 1,-1 1-1,0 0 0,1-1 1,-1 1-1,1-1 0,-1 1 0,0-1 1,1 1-1,-1-1 0,0 1 1,0-1-1,1 1 0,-1-1 0,0 1 1,0-1-1,0 1 0,1-2 1,-3 1-2,1 0 1,0 0-1,0 0 1,0 0-1,0 0 1,-1 0-1,1 0 1,0 0-1,-1 1 0,1-1 1,-1 1-1,-2-2 1,-63-13 9,-402-29 32,-6 26-21,-1447 15-7,976 23-34,525-12 12,256-10-21,161 2 18,20-1-10,463-21-17,677-10 17,-730 22 9,483-4-9,-467 9-5,11 0 7,888-32-41,-1199 22 48,-116 11-8,-82 8 17,-29 3 11,-586 47 28,-1609 90 60,1781-112-82,-567 31 13,1023-61-32,-1 3-1,-54 11 0,95-15 0,851-39-5,-645 25 11,628-48-44,-60 3-16,-265 30 14,429-35-61,-930 63 107,39-4-10,74-16 1,-134 19 13,-270 8 13,-403 25 25,-201 6 25,111-25-46,-132 4-24,3 24-3,608-12-19,259-26-1,41-3 24,0 0 1,0 0-1,0 0 1,0 0-1,0 0 1,0 0-1,0 0 1,0-1-1,0 1 1,0 0 0,0 0-1,0 0 1,0 0-1,0 0 1,0 0-1,0 0 1,0-1-1,0 1 1,0 0-1,0 0 1,0 0-1,0 0 1,0 0 0,0 0-1,0 0 1,0-1-1,0 1 1,0 0-1,0 0 1,0 0-1,0 0 1,0 0-1,-1 0 1,1 0-1,0 0 1,0 0 0,0 0-1,0 0 1,0-1-1,0 1 1,0 0-1,0 0 1,-1 0-1,60-18-7,18 2-2,1 3 1,82-3 0,-58 7 5,1180-49-1,-1186 58 10,315 17 47,-409-16-10,-17 3-30,-236 38 16,-661 20 18,315-26-21,-817 58-36,1385-91-1,-41 1-15,67-4 26,14 0-3,731 57 34,-728-56-31,-1 1-1,1 0 1,-1 0-1,0 1 1,0 1-1,16 7 1,-25-9 15,-10 3-18,0 0 6,-1 0 0,0-1 0,0 0 0,0 0-1,-1-1 1,1 0 0,-1 0 0,0-1 0,0 0-1,-12 2 1,-561 75-21,474-68 18,-7 3-13,103-9 15,11-4-1,0-1 1,-1 0-1,1 0 0,0 0 0,0 1 0,0-1 0,0 0 0,0 0 1,0 1-1,0-1 0,0 0 0,0 0 0,0 1 0,0-1 0,0 0 1,0 0-1,1 0 0,-1 1 0,0-1 0,0 0 0,0 0 0,0 0 1,0 1-1,0-1 0,1 0 0,-1 0 0,0 0 0,0 1 0,0-1 1,0 0-1,1 0 0,-1 0 0,0 0 0,0 0 0,0 0 0,1 1 1,-1-1-1,0 0 0,0 0 0,0 0 0,1 0 0,-1 0 0,0 0 0,0 0 1,1 0-1,-1 0 0,0 0 0,0 0 0,1 0 0,-1 0 0,0 0 1,0 0-1,1-1 0,266 43 7,-85-17 1,-106-15 0,-46-7-4,-1 1 1,1 1 0,52 17-1,-77-19 2,-5-3-6,-1 0 0,1 0 1,0 0-1,0 0 0,0 0 0,-1 0 0,1 0 0,0 0 0,0 0 0,0 0 0,0 0 0,-1 0 0,1 0 1,0 0-1,0 0 0,0 0 0,-1 0 0,1 0 0,0 0 0,0 0 0,0 1 0,0-1 0,0 0 0,-1 0 1,1 0-1,0 0 0,0 0 0,0 0 0,0 1 0,0-1 0,0 0 0,0 0 0,0 0 0,-1 0 0,1 1 1,0-1-1,0 0 0,0 0 0,0 0 0,0 1 0,0-1 0,0 0 0,0 0 0,0 0 0,0 1 0,0-1 1,0 0-1,0 0 0,0 0 0,0 0 0,1 1 0,-1-1 0,0 0 0,0 0 0,0 0 0,0 0 0,0 1 1,0-1-1,0 0 0,1 0 0,-1 0 0,0 0 0,0 0 0,0 1 0,1-1 0,-20 4 2,0 0 1,0-2-1,0 0 0,-33-1 0,-104-6-14,128 3 11,-50-2-1,-677-44-51,717 43 52,36 5-3,15-3-2,76-9 4,167 0-1,-170 10 3,325-5 6,91-3 8,-4-27-6,-484 36-8,37-6-2,-48 6 2,0 0-1,1 1 0,-1-1 0,0-1 0,0 1 0,0 0 0,0-1 0,0 1 1,-1-1-1,1 0 0,4-3 0,-6 3-7,-9-2-1,-16-7 0,-1 2-1,1 0 0,-45-9 1,-89-10-29,105 20 32,-698-81-61,254 35-2,473 51 62,6 2 2,0-2 0,-25-7 0,36 8 4,8 0-1,13 0-1,91-7-10,107 6 1,124 18 17,-275-12-5,1011 83 22,-431-8 1,394 45 30,-1007-120-47,-5 1 2,-1-2 0,1 0 0,0-1 0,0-2 0,0 0 0,27-6 0,-36 2 2,-12 4-14,-8-5 7,-7-4-5,1 0 1,-1 1 0,-1 0-1,0 1 1,-27-11-1,-89-27-8,105 37 8,-147-43-49,-2 8-1,-3 7 0,0 8 1,-2 7-1,-255 3 0,245 30-666,166-8-65,0 1 0,1 1 1,-1 1-1,1 1 1,0 1-1,-20 11 1,10 0-470</inkml:trace>
</inkml:ink>
</file>

<file path=word/ink/ink7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2:07:29.921"/>
    </inkml:context>
    <inkml:brush xml:id="br0">
      <inkml:brushProperty name="width" value="0.4" units="cm"/>
      <inkml:brushProperty name="height" value="0.8" units="cm"/>
      <inkml:brushProperty name="color" value="#A9D8FF"/>
      <inkml:brushProperty name="tip" value="rectangle"/>
      <inkml:brushProperty name="rasterOp" value="maskPen"/>
    </inkml:brush>
  </inkml:definitions>
  <inkml:trace contextRef="#ctx0" brushRef="#br0">0 141 108,'0'0'349,"4"0"-24,12 0-4,-12 0-14,1 0-6,112-1 1340,172 21 0,39 0-419,-130-20-773,372 5 180,-120-5-476,-200-2-119,632 25 104,275 50 439,-538-54-316,-58-4-84,533 11 8,-821-28-145,164-6 84,-114-4-29,59-4-56,283-16 40,16 0 158,363-64-104,-648 53-107,-160 18-29,328-15-81,-416 32 74,-89 5 14,-7 1-6,72-11 0,-102 6 174</inkml:trace>
</inkml:ink>
</file>

<file path=word/ink/ink7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2:07:27.437"/>
    </inkml:context>
    <inkml:brush xml:id="br0">
      <inkml:brushProperty name="width" value="0.4" units="cm"/>
      <inkml:brushProperty name="height" value="0.8" units="cm"/>
      <inkml:brushProperty name="color" value="#A9D8FF"/>
      <inkml:brushProperty name="tip" value="rectangle"/>
      <inkml:brushProperty name="rasterOp" value="maskPen"/>
    </inkml:brush>
  </inkml:definitions>
  <inkml:trace contextRef="#ctx0" brushRef="#br0">1 1 92,'0'0'2076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1:48:07.079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421 1142 584,'-2'-4'198,"-1"1"1,0-1-1,-1 1 1,1 0-1,0 0 1,-1 0-1,0 0 1,0 0-1,0 1 0,0 0 1,0-1-1,0 2 1,-1-1-1,1 0 1,0 1-1,-1 0 1,0 0-1,-7 0 0,-4 1-6,0 1-1,0 0 0,0 2 0,0 0 0,1 1 0,0 0 0,-1 1 0,1 1 0,1 0 1,-17 10-1,17-9-86,1 2 0,0-1 0,0 1 0,1 1 0,0 1 0,0-1-1,1 2 1,1-1 0,0 2 0,-15 22 0,24-33-90,0 0 1,0 1-1,0-1 0,0 0 0,0 0 0,1 1 0,-1-1 0,1 0 0,-1 1 0,1-1 0,0 0 0,0 1 0,0-1 0,0 0 0,0 1 1,1-1-1,-1 1 0,1-1 0,-1 0 0,1 0 0,0 1 0,0-1 0,0 0 0,0 0 0,0 0 0,1 0 0,-1 0 0,1 0 1,-1 0-1,1-1 0,0 1 0,-1 0 0,1-1 0,0 0 0,0 1 0,0-1 0,0 0 0,1 0 0,-1 0 0,0 0 0,0 0 0,0 0 1,1-1-1,-1 1 0,4-1 0,5 1 18,0 0-1,0-1 1,-1 0 0,1-1 0,0 0-1,17-5 1,-14 2 66,0-2 0,-1 0 0,0-1 1,0 0-1,0-1 0,-1-1 0,0 0 0,0 0 0,-1-1 0,0 0 0,-1-1 1,0-1-1,-1 1 0,0-2 0,-1 1 0,-1-1 0,11-23 0,-9 16 138,-2-1 0,0 0 0,-1 0 0,-1-1 0,0 1 0,-2-1 0,-1 0 0,-1-1 0,-1 1 0,0 0 0,-5-22 0,-4-34 652,8 75-524,-3 45-228,2-35-117,1 1 1,0 0-1,1 0 1,0 14-1,8 163 211,2 42-2883,-5-153-4605,-5-54 5468</inkml:trace>
  <inkml:trace contextRef="#ctx0" brushRef="#br0" timeOffset="1650.63">573 1109 456,'10'1'523,"32"2"-37,-37-4-282,-1 0 0,1 0 0,-1 0 0,0-1 0,0 0 0,0 0 0,0 0 0,0 0 0,0-1 0,0 1 0,-1-1 0,1 0 1,-1 0-1,0 0 0,0-1 0,0 1 0,0-1 0,3-6 0,9-17 867,-14 25-737,0-2-14,0 1-187,-1 0 1,0 0 0,0 0 0,0 0-1,-1 0 1,1 0 0,-1 0 0,1 0-1,-1 0 1,0 1 0,-2-6-1,1 4 500,-1 6-616,1 0 0,-1 0 1,1 0-1,-1 0 1,0 0-1,0 0 1,0-1-1,-5 2 0,-1 1 14,7-1 6,-1-1 0,0 1-1,1 0 1,-1 0 0,1 0 0,0 0 0,0 0 0,0 0-1,1 0 1,-1 1 0,1-1 0,0 1 0,0-1 0,0 1-1,0 0 1,1-1 0,-1 1 0,1 0 0,0 5 0,0-5-18,1-1 9,-1 1-1,0-1 1,1 1 0,0-1-1,0 1 1,0-1 0,0 0-1,0 1 1,1-1 0,-1 0-1,1 0 1,0 0 0,0 0-1,0 0 1,4 3 0,0-3 17,0 0 0,0 0 1,0-1-1,1 0 0,-1 0 1,1-1-1,-1 0 0,1 0 1,-1 0-1,1-1 0,0 0 1,0 0-1,-1-1 0,1 0 1,0 0-1,-1 0 0,1-1 1,-1 0-1,0 0 0,0-1 1,1 0-1,-2 0 0,1 0 1,0-1-1,-1 0 0,1 0 1,-1 0-1,0-1 0,0 1 1,-1-1-1,0 0 0,1-1 1,-2 1-1,1-1 0,-1 0 1,0 0-1,0 0 0,0 0 1,-1 0-1,2-8 0,3-70 1469,-7 80-1274,-1 0-142,0 1 219,0 10-120,-1 29-52,-1 56-35,6 46-880,22 156 0,-23-267 388,-3 33-7953,1-55 6571</inkml:trace>
  <inkml:trace contextRef="#ctx0" brushRef="#br0" timeOffset="2021.64">959 959 208,'1'-3'248,"0"-1"-1,1 0 1,0 1 0,0-1-1,0 1 1,0 0-1,1-1 1,-1 1 0,1 0-1,0 0 1,0 1 0,0-1-1,0 1 1,0-1 0,1 1-1,-1 0 1,1 0-1,4-1 1,-4 2-107,1 0-1,-1 0 1,1 1-1,-1 0 1,1 0-1,0 0 1,-1 1-1,1-1 1,-1 1-1,1 0 1,-1 0-1,1 1 1,-1-1-1,0 1 1,5 3-1,-2-2-8,-1 1-1,0 0 0,1 1 0,-2-1 1,1 1-1,-1 0 0,1 1 0,-2-1 1,1 1-1,0 0 0,-1 0 0,0 1 1,-1-1-1,1 1 0,-1 0 0,-1 0 1,1 0-1,-1 0 0,0 0 0,-1 0 1,0 1-1,1 10 0,-3-11-84,1-1 1,-1 0-1,0 1 0,-1-1 0,1 0 0,-1 0 0,-1 0 1,1 0-1,-1-1 0,0 1 0,0-1 0,0 1 1,-1-1-1,0 0 0,0 0 0,0-1 0,-1 1 0,-5 3 1,1 0-242,-1-1 0,0 0 0,-1-1 1,1 0-1,-1-1 0,-1 0 1,-21 7-1,8-10-1621,21-2-450,-1-1 412,-20-7 563</inkml:trace>
  <inkml:trace contextRef="#ctx0" brushRef="#br0" timeOffset="2427.27">1248 930 684,'0'0'4775,"-8"7"-4083,0 2-353,0 0 0,1 0 0,0 1 0,0 0 0,1 0 0,-9 22 0,11-22-64,0-1 0,1 1 1,1 0-1,0 0 0,0 1 0,0 12 0,2-19-213,0-1 0,0 1 0,0-1 1,1 0-1,-1 1 0,1-1 0,0 0 0,0 0 0,0 1 0,1-1 0,-1 0 0,1 0 0,0 0 0,0-1 0,0 1 0,0 0 0,0-1 0,0 1 1,1-1-1,-1 0 0,4 3 0,-5-4-52,0-1 0,0 1 1,0 0-1,0-1 0,0 1 0,0-1 1,0 1-1,0-1 0,0 0 0,0 1 1,1-1-1,-1 0 0,0 0 0,0 0 1,0 0-1,0 0 0,3 0 1,-1 0 16,1 0 45,2-2-14,-1 0-45,1 0-1,-1-1 0,0 1 1,0-1-1,-1-1 0,1 1 0,-1 0 1,1-1-1,-1 0 0,0 0 1,0-1-1,-1 1 0,1-1 0,-1 1 1,0-1-1,0 0 0,-1 0 1,4-10-1,-2-1 9,0 0 0,-1 1 0,-1-1 0,1-30 0,-4 40-17,0 1-1,0-1 0,0 1 1,-1-1-1,0 1 1,0-1-1,-3-4 0,3 5 0,2 4-60,-1 0 0,1-1 0,-1 1 0,0 0 0,1 0 0,-1-1 0,0 1-1,1 0 1,-1 0 0,0 0 0,0 0 0,0 0 0,0 0 0,0 0 0,0 0 0,0 1 0,0-1 0,-1 0-1,1 1 1,0-1 0,0 1 0,-1-1 0,1 1 0,0-1 0,-1 1 0,1 0 0,0 0 0,-1 0 0,1 0 0,-2 0-1,0 0-211,0 1-1,-1 0 0,1 1 1,0-1-1,0 0 0,0 1 1,0 0-1,-4 2 0,5 0-2156,-4 12 417,4-13 610</inkml:trace>
  <inkml:trace contextRef="#ctx0" brushRef="#br0" timeOffset="2927.76">1116 592 744,'-6'-41'3671,"6"38"-1655,-1-1-1405,-2-9-88,2 10 1766,1 13-1991,1 86 481,24 160 1,-6-91-2553,-11-3-4134,-8-120 4460</inkml:trace>
  <inkml:trace contextRef="#ctx0" brushRef="#br0" timeOffset="4160.16">1444 882 484,'0'0'2542,"0"-3"-1981,-1-2 1942,1 8-1063,2 17-693,-1-11-679,1 0 0,0 0 0,0 0 0,4 11 0,12 26 530,-14-35-492,-1-1 0,1 0 0,1 0 0,6 10 1,8 9 1,-19-28-110,19 20-13,-18-20 6,0 0 0,0 0-1,0 0 1,0 0 0,0 0-1,0-1 1,1 1 0,-1 0 0,0-1-1,0 1 1,0-1 0,1 1-1,-1-1 1,0 0 0,1 1-1,-1-1 1,0 0 0,1 0 0,-1 0-1,0 0 1,1 0 0,-1 0-1,0-1 1,2 1 0,1-2 7,0 0 0,0 0 1,0 0-1,0-1 0,-1 1 0,1-1 0,-1 0 1,0 0-1,0 0 0,0 0 0,0 0 1,0-1-1,-1 1 0,0-1 0,1 0 0,-1 0 1,2-8-1,7-28 739,-2 0 0,-1-1 0,2-64 0,-4 41 988,-6 61-406,-10 131-788,3-16-482,0 60-1608,14-60-7523,-5-95 7106</inkml:trace>
  <inkml:trace contextRef="#ctx0" brushRef="#br0" timeOffset="5923.25">2010 835 260,'-2'1'5685,"-9"20"-3836,8-13-1748,0 0 0,1 0-1,0 0 1,1 0 0,-1 0 0,1 13-1,3 164 1936,0-214-2005,1 0 0,1 0 0,1 0-1,1 0 1,2 1 0,1 0 0,1 0 0,2 1 0,0 1-1,22-34 1,-31 55 1,1-1-1,0 1 1,0 0 0,0 1-1,1-1 1,-1 1-1,1-1 1,9-5-1,-10 8-6,-1 1 0,1-1 0,-1 1 0,1 0 0,-1 0 0,1 0 0,0 0 0,0 0 0,0 1 0,-1 0 0,1 0 0,0 0 0,0 0-1,6 2 1,-6-1-6,0 0-1,0 0 0,-1 1 0,1 0 1,0 0-1,-1 0 0,1 0 0,-1 1 1,0-1-1,0 1 0,0 0 0,0-1 0,0 2 1,-1-1-1,1 0 0,1 4 0,4 6 51,0 1-1,8 21 1,-14-31-57,2 9 36,1 1-1,-2-1 1,0 1 0,-1 0 0,0 0-1,-1 0 1,-1 0 0,-2 26 0,-1-26 15,3-14-65,0 0 0,0 0 0,0 0 0,-1 1 0,1-1 0,0 0 0,0 0 0,0 0 0,0 0 0,0 0 0,0 0 0,0 0 0,-1 0 0,1 1 0,0-1 0,0 0 0,0 0 0,0 0 0,-1 0 0,1 0 0,0 0 0,0 0-1,0 0 1,0 0 0,0 0 0,-1 0 0,1 0 0,0 0 0,0 0 0,0 0 0,0 0 0,-1 0 0,1 0 0,0 0 0,0 0 0,0-1 0,0 1 0,0 0 0,-1 0 0,1 0 0,0 0 0,0 0 0,0 0 0,0 0 0,0 0 0,0-1 0,0 1 0,0 0 0,-1 0 0,1 0 0,0 0 0,0 0 0,0-1-1,0 1 1,0 0 0,0 0 0,0 0 0,0 0 0,0-1 0,0 1 0,0 0 0,0 0 0,0 0 0,-19-36-26,18 36 27,1-1-1,0 1 1,-1-1-1,1 1 1,-1-1 0,1 1-1,0-1 1,0 0-1,-1 1 1,1-1-1,0 0 1,0 1 0,0-1-1,0 1 1,0-1-1,0 0 1,0 1-1,0-1 1,0 0 0,0 1-1,0-2 1,2-10-12,1 1-1,0-1 1,1 1 0,0 0 0,6-11 0,-7 16 53,1 0 0,0 1 0,0-1 1,0 1-1,1 0 0,0 0 0,0 1 1,0-1-1,1 1 0,9-6 0,-13 9 112,2 0-110,-1 1 1,1 0 0,-1 0-1,1 0 1,-1 1 0,1-1-1,-1 1 1,0 0 0,1 0-1,-1 0 1,0 0 0,0 0 0,1 1-1,-1-1 1,0 1 0,2 2-1,0 0 11,0 0 0,-1 1 0,1 0-1,-1-1 1,0 1 0,-1 1 0,1-1 0,3 8-1,1 5 8,-1 1 0,0 1 0,-1-1 0,5 36 0,-7-9-974,-4-42 392,-1 1-439,1 4 1222,3-21-6058,-1 3 5806,0 1 1,1-1-1,-1 1 1,2 0-1,-1-1 0,1 2 1,1-1-1,5-9 1,-7 14 34,15-20 340,-1-1 0,-2 0 1,0-1-1,-2-1 0,16-39 0,-28 62-205,-3-20 148,1 18-185,-4-1 40,5 6-167,0-1 0,0 1 0,0-1 0,0 1 1,0 0-1,-1-1 0,1 1 0,0-1 0,0 1 0,-1 0 0,1-1 0,0 1 0,0 0 0,-1-1 0,1 1 0,0 0 0,-1-1 0,1 1 0,0 0 0,-1 0 0,1 0 0,-1-1 0,1 1 0,0 0 0,-1 0 0,1 0 0,-1 0 0,1 0 0,-1 0 0,1-1 0,0 1 0,-1 0 0,1 0 0,-1 0 0,1 1 0,-1-1 0,1 0 0,-1 0 0,1 0 0,0 0 0,-1 0 0,0 1 0,-26 8 135,25-8-131,0 0-1,0 0 1,0 0-1,0 0 0,0 1 1,0-1-1,0 1 1,0-1-1,1 1 0,-1 0 1,1 0-1,-1-1 1,1 1-1,0 0 0,-1 0 1,0 3-1,-1 0 57,0 0-45,0 0 0,1-1 1,0 1-1,-1 0 0,2 1 1,-1-1-1,1 0 0,-1 0 1,1 1-1,1-1 0,-1 1 1,1-1-1,0 0 0,0 1 0,1-1 1,1 8-1,-1-6-11,1 0-1,0 0 1,1 0 0,-1 0-1,2 0 1,-1 0 0,1 0-1,0-1 1,0 0 0,10 11-1,-12-15-41,1 0 0,0 0 0,-1 0 0,1 0-1,0-1 1,0 1 0,0-1 0,0 0 0,0 0 0,1 0-1,-1 0 1,0-1 0,0 1 0,0-1 0,1 0-1,-1 0 1,6 0 0,-4-1-67,-1-2 11,0 0 57,0-1 0,-1 0 0,1 0-1,-1 0 1,0 0 0,0-1 0,-1 1 0,1-1 0,-1 1 0,0-1 0,0 0 0,-1 0 0,2-10 0,1-7 16,-2-1-1,0-28 1,-2 47 23,0 2 3,2-8-29,-1 9 29,1 6 53,22 94-4,-10-22 2,-14-74-71,-1 8 9,1-11-30,0 0-1,-1 0 1,1 0 0,0 0 0,0 0-1,0 0 1,0 0 0,0 0-1,0-1 1,0 1 0,0 0 0,-1 0-1,1 0 1,0 0 0,0 0 0,0 0-1,0 0 1,0 0 0,0 0 0,-1 0-1,1 0 1,0 0 0,0 0-1,0 0 1,0 0 0,0 0 0,0 0-1,0 0 1,-1 0 0,1 1 0,0-1-1,0 0 1,0 0 0,0 0 0,0 0-1,0 0 1,0 0 0,0 0 0,0 0-1,-1 0 1,1 0 0,0 1-1,0-1 1,0 0 0,-10-38-102,10 36 111,-1 0 0,0 0 0,0 0 0,1 0 0,-1 0 1,1 0-1,0 0 0,0 0 0,-1 0 0,1 0 1,0 0-1,1 0 0,-1 0 0,0 0 0,1-3 0,4-9-104,-5 11 108,3-9 5,0 0-1,0 0 1,1 0 0,1 0 0,7-14-1,-10 24 126,0 2-99,1 0 0,0 0 0,0 0 0,0 0 0,0 1 0,0-1 0,-1 1 0,1 0 0,0 0 0,-1 0 0,1 0-1,0 0 1,-1 1 0,1-1 0,-1 1 0,0-1 0,0 1 0,4 3 0,-3-2-19,10 5 106,0-1 0,25 11 0,-34-17-75,2-2-9,0-1-20,-1 1 0,1-1 0,0 0 0,0 0 0,-1-1 1,1 0-1,-1 0 0,0 0 0,0-1 0,0 1 0,0-1 0,-1-1 0,8-8 0,4-9-1,-1-2-1,-1 1 0,-1-2 0,-1 0 1,-1 0-1,-2-1 0,0-1 0,7-41 1,-11 33 13,-1 0 0,-1 1 0,-2-1-1,-2 0 1,-1 0 0,-10-48 0,4 50 53,-1 1 0,-2 0 0,-1 1 0,-21-37 0,2 21 28,29 45 0,-2 9-32,-2 6 7,1 0 0,0 1 0,1-1 0,1 1 0,0 0-1,0 0 1,0 26 0,-7 721 2332,13-443-1750,-1-203-488,-2-114-221,0-1 1,0 1 0,0-1-1,-1 1 1,1-1 0,0 1 0,0-1-1,1 1 1,-1-1 0,0 1-1,0-1 1,0 1 0,0-1-1,0 1 1,1-1 0,-1 1-1,0-1 1,0 1 0,1-1-1,-1 1 1,0-1 0,0 0-1,1 1 1,-1-1 0,1 0 0,-1 1-1,0-1 1,1 0 0,-1 1-1,1-1 1,-1 0 0,1 0-1,-1 1 1,1-1 0,-1 0-1,1 0 1,-1 0 0,1 0-1,-1 0 1,1 0 0,-1 0-1,1 0 1,-1 0 0,1 0 0,-1 0-1,1 0 1,-1 0 0,1 0-1,0-1 1,21-13-2909,-19 11 3333,-1 1-778,0 0 1,0 0-1,0 0 0,0 0 0,0 0 0,0 0 0,-1 0 1,1-1-1,-1 1 0,2-4 0,1-1-450,7-11-822</inkml:trace>
  <inkml:trace contextRef="#ctx0" brushRef="#br0" timeOffset="6311.4">2627 603 796,'-20'-7'3320,"93"-9"-2828,-32 12-72,13-1-128,11-2-119,10 3-149,0-1-177,1-2-167,1 3-1396,-4-3 584,-4 2 384</inkml:trace>
</inkml:ink>
</file>

<file path=word/ink/ink8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2:04:22.597"/>
    </inkml:context>
    <inkml:brush xml:id="br0">
      <inkml:brushProperty name="width" value="0.4" units="cm"/>
      <inkml:brushProperty name="height" value="0.8" units="cm"/>
      <inkml:brushProperty name="color" value="#A9D8FF"/>
      <inkml:brushProperty name="tip" value="rectangle"/>
      <inkml:brushProperty name="rasterOp" value="maskPen"/>
    </inkml:brush>
  </inkml:definitions>
  <inkml:trace contextRef="#ctx0" brushRef="#br0">303 31 40,'29'-30'5318,"-38"30"-5211,-69 2 212,-166 24 2398,260-27-2607,190-12 184,1038 2 566,-1177 11-744,-491 22-83,-12 24-19,-97 36-48,499-72 31,30-7 4,1-1 1,15-2-6,322-5 17,-187-1-7,780-24 96,-905 29-102,48 3 14,-68-1-12,-15 1 0,-463 65 39,134-23-49,274-34-1,-35 5 4,-111 31-1,176-33 25,35-12 0,17 1-11,74 4 12,0-4 1,98-10-1,17 0 96,-151 7-65,1156 23 1451,-1204-22-1477,1 0 0,-1 0 0,0 1 0,1 0 0,-1 0 0,0 0 0,0 0 0,0 0 0,0 1 0,8 4-1,-10-5 82,-68 9-37,-52 5-15,-90-1-77,-1227 109-100,1169-82 71,165-23 39,97-18 44,344-14-28,-111 1-1,636 5 152,-586 9-65,-207 2-50,-69-3 3,-21 2-32,-323 18 22,-638 15-25,943-34-10,-9 2-13,-53 9-1,76-8 52,35-4-39,342-7 19,114 1 6,-119 6-6,-526 12 2,-63-11-32,-250 8-12,466-6 29,-29 2 11,328 10 12,372-2-11,-532-14-137,-111 1-59</inkml:trace>
</inkml:ink>
</file>

<file path=word/ink/ink8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2:04:20.278"/>
    </inkml:context>
    <inkml:brush xml:id="br0">
      <inkml:brushProperty name="width" value="0.4" units="cm"/>
      <inkml:brushProperty name="height" value="0.8" units="cm"/>
      <inkml:brushProperty name="color" value="#A9D8FF"/>
      <inkml:brushProperty name="tip" value="rectangle"/>
      <inkml:brushProperty name="rasterOp" value="maskPen"/>
    </inkml:brush>
  </inkml:definitions>
  <inkml:trace contextRef="#ctx0" brushRef="#br0">401 238 76,'-46'-5'953,"42"5"-632,-1-1 4,-37-6 830,38 6-877,1-1-1,-42-20 1692,42 21-1746,-2-3-13,0 1 0,-1 0 0,1 0 0,-11-3 0,2 1 50,-1 1 0,-20-4 0,-1-1 207,-2-2 90,35 10-393,-11-9 1191,14 10-1333,76-12 216,137-3-1,-111 10-143,490-17 474,-206 10-195,-300 9-268,465-28 865,-510 29-909,-40 2-192,-8 2-48,-46 4-127,-777-10-1838,721 0 2007,-715-26-429,779 31 525,23 0 35,17 0 30,7-1 27,257 8 88,-107-8-86,837 14 554,-945-6-501,-40-7-50,-16 3-45,-250 64 15,130-37-23,-3 3 0,-923 236-49,1051-269 43,-23 13-8,14-6 16,12-3 11,1 5-3,3-10-13,-1 1 0,1-1 0,0 0 0,0 0 0,0 0 0,0 0 0,0 1 0,0-1 0,0 0 0,0 0 0,0 0 0,0 0 0,0 0 0,0 1 0,1-1 0,-1 0 0,0 0 0,0 0 0,0 0 0,0 0 0,0 1 0,0-1 0,0 0 0,0 0 0,0 0 0,0 0 0,1 0 0,-1 0 0,0 1 0,0-1 0,0 0 0,0 0 0,0 0 0,0 0 0,1 0 0,-1 0 0,0 0 0,0 0 0,0 0 0,0 0 0,1 0 0,-1 0 0,0 0 0,0 0 1,0 0-1,0 0 0,1 0 0,-1 0 0,0 0 0,0 0 0,0 0 0,16 4 7,0 0 0,-1-1 1,1 0-1,30 0 0,74-6 9,-71 1-9,365 4 33,-321 12-3,-99-9-41,0 1 5,-1-1-1,0 0 1,0 0 0,0 0-1,-1-1 1,1 0-1,-1-1 1,-9 3 0,-323 80-64,239-63 54,94-21 11,-10 4-8,12-4 15,58 1 6,13 1 7,497-39 41,-370 30-40,-202 10-27,-58 20 66,-1 0-1754</inkml:trace>
</inkml:ink>
</file>

<file path=word/ink/ink8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2:04:18.603"/>
    </inkml:context>
    <inkml:brush xml:id="br0">
      <inkml:brushProperty name="width" value="0.4" units="cm"/>
      <inkml:brushProperty name="height" value="0.8" units="cm"/>
      <inkml:brushProperty name="color" value="#A9D8FF"/>
      <inkml:brushProperty name="tip" value="rectangle"/>
      <inkml:brushProperty name="rasterOp" value="maskPen"/>
    </inkml:brush>
  </inkml:definitions>
  <inkml:trace contextRef="#ctx0" brushRef="#br0">219 5 552,'-4'0'492,"-21"5"1352,17-3-1744,-56 15 3969,61-16-3841,-15 8-54,-34 15 326,49-22-436,-18 7 212,0 5 1539,109-11-1419,137-14 0,-127 5-301,116-6 99,648-45 725,-808 54-1225,-50 3 57,0 0-95,12-1-75</inkml:trace>
</inkml:ink>
</file>

<file path=word/ink/ink8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2:04:17.862"/>
    </inkml:context>
    <inkml:brush xml:id="br0">
      <inkml:brushProperty name="width" value="0.4" units="cm"/>
      <inkml:brushProperty name="height" value="0.8" units="cm"/>
      <inkml:brushProperty name="color" value="#A9D8FF"/>
      <inkml:brushProperty name="tip" value="rectangle"/>
      <inkml:brushProperty name="rasterOp" value="maskPen"/>
    </inkml:brush>
  </inkml:definitions>
  <inkml:trace contextRef="#ctx0" brushRef="#br0">6 0 372,'-5'11'3306,"5"-11"-3272,49 9 597,1-2 1,-1-2 0,81-4-1,-64 0-406,652-2 1508,-290-1-840,-48-13 477,-376 15-1813,1-1-1,0 1 1,-1 0 0,1 0 0,0 0-1,-1 1 1,5 0 0</inkml:trace>
</inkml:ink>
</file>

<file path=word/ink/ink8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2:04:17.445"/>
    </inkml:context>
    <inkml:brush xml:id="br0">
      <inkml:brushProperty name="width" value="0.4" units="cm"/>
      <inkml:brushProperty name="height" value="0.8" units="cm"/>
      <inkml:brushProperty name="color" value="#A9D8FF"/>
      <inkml:brushProperty name="tip" value="rectangle"/>
      <inkml:brushProperty name="rasterOp" value="maskPen"/>
    </inkml:brush>
  </inkml:definitions>
  <inkml:trace contextRef="#ctx0" brushRef="#br0">121 81 156,'-5'0'463,"-18"0"1220,18 0-1327,-83 29 6331,417-44-5870,-169 4-629,321-12 235,350-23 240,-656 35-422,-162 7 301</inkml:trace>
</inkml:ink>
</file>

<file path=word/ink/ink8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2:02:06.053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513 532 76,'0'0'4443,"-4"0"-3994,-12-1-12,12 0 698,-18-7 800,8 1-1400,13 6-478,1 1 0,-1 0-1,0-1 1,1 1 0,-1 0-1,1-1 1,-1 1 0,1-1 0,-1 1-1,1-1 1,-1 1 0,1-1-1,0 1 1,-1-1 0,1 0-1,0 1 1,-1-1 0,1 0 0,0 1-1,0-1 1,-1 1 0,1-1-1,0 0 1,0 0 0,0 1 0,0-1-1,0 0 1,0 1 0,0-1-1,0 0 1,0 1 0,1-1 0,-1 0-1,0 1 1,0-1 0,1 0-1,1-3-46,0 0 24,0 1 1,1 0-1,-1-1 0,1 1 0,-1 0 1,1 0-1,0 0 0,0 1 0,1-1 1,-1 1-1,5-3 0,-3 2-12,-1 1 0,1 0 1,0 1-1,-1-1 0,1 1 0,0 0 1,0 0-1,0 0 0,0 1 0,0 0 0,0 0 1,0 0-1,0 0 0,0 1 0,0 0 0,0 0 1,-1 0-1,1 1 0,0-1 0,0 1 1,7 5-1,-3-2 5,1 1 1,-1 0-1,-1 1 1,0 0-1,1 0 1,-2 1-1,1 0 0,-1 0 1,-1 1-1,10 15 1,-9-11 20,0 1 0,-1 0 0,0 0 0,-1 1 0,-1 0 0,0-1 0,2 19 0,-6-26-33,0 0-1,0 0 1,-1 0-1,0 0 1,0 0-1,-1-1 1,0 1-1,0 0 1,0-1-1,-1 1 1,0-1-1,0 0 1,-1 0-1,1 0 1,-1 0-1,-1-1 1,1 0-1,-1 1 1,0-2-1,0 1 1,0 0-1,-1-1 1,0 0-1,0-1 1,-10 6-1,1-2 3,-1-1 0,0-1 0,-1 0 0,1-1-1,-1 0 1,0-2 0,0 0 0,0-1 0,0 0 0,0-2 0,0 0-1,0-1 1,0 0 0,-17-6 0,28 7-8,-33-9 89,37 9-87,-1 0 1,1 0-1,-1 0 1,1 0-1,0-1 1,0 1-1,-1-1 1,1 1-1,0-1 0,0 0 1,1 0-1,-1 0 1,0 0-1,-2-4 1,-2-6 11,5 9-4,1-2 2,0 3-21,1-2 2,-1 0 1,0 1-1,1-1 1,0 0 0,0 1-1,0-1 1,0 1-1,1-1 1,-1 1-1,1 0 1,0-1-1,0 1 1,0 0-1,1 0 1,-1 0 0,1 1-1,-1-1 1,1 1-1,0-1 1,0 1-1,0 0 1,0 0-1,0 0 1,1 0-1,5-2 1,-6 4-2,1-1-1,-1 0 1,1 1 0,-1 0-1,1 0 1,-1 0 0,1 0-1,-1 0 1,1 1 0,-1-1-1,1 1 1,3 2 0,39 16 23,-6 8-371,0 1 1,-2 2 0,44 44 0,-74-66-85,-5-6-29,0 0 0,-1 0 0,1-1 0,0 0 0,0 1 0,0-1 0,0 0 0,1 0 0,-1-1 0,0 1 0,4 0 0,-4-1-1730</inkml:trace>
  <inkml:trace contextRef="#ctx0" brushRef="#br0" timeOffset="515.31">620 256 256,'-13'-9'413,"1"0"-19,0 0 1,0 1 0,-1 1 0,0 0-1,-15-5 1,12 6-171,1 0 0,-1 2 0,0 0 1,-1 1-1,1 0 0,-1 1 0,1 1 0,-19 2 0,24 0-125,0 0 0,0 1-1,0 0 1,0 1-1,0 1 1,0 0-1,1 0 1,0 1 0,0 0-1,0 0 1,0 2-1,1-1 1,-12 11 0,4 0 15,1 0 0,1 1 1,1 0-1,0 1 1,2 1-1,0 0 0,1 1 1,1 0-1,-11 33 0,8-11 80,1 1 0,3 0 0,-8 87-1,15-107-136,2 0-1,0 0 1,2 0-1,0 0 0,2-1 1,0 1-1,2-1 0,1 0 1,0 0-1,2-1 0,16 31 1,-15-37-26,0 0 0,1-1 0,0 0 0,1-1 0,1-1 0,0 0 0,1-1 0,0 0 0,1-1 0,0 0 0,0-1 0,2-1 0,-1-1 0,1 0 0,23 7 0,-9-6 4,0-2 0,1-1 0,-1-2 0,1 0 0,0-3 0,0 0 0,0-2 0,43-7 1,-40 2-10,0-1 1,-1-2 0,0-1 0,-1-2 0,0-1 0,-1-2-1,41-25 1,-56 30 8,-1-2 0,-1 0 0,0 0 0,-1-2 0,0 1-1,-1-2 1,-1 0 0,0-1 0,-1 0 0,-1 0 0,9-19 0,-9 13 0,-1-1 1,-1 0 0,-1-1 0,-1 0 0,-2 0 0,0 0-1,-1-1 1,-1-27 0,-3 19-15,-1-1 0,-1 1 0,-2 0-1,-2 0 1,-1 0 0,-1 1 0,-2 0 0,-1 1-1,-1 0 1,-2 1 0,-1 0 0,-2 2 0,-21-29-1,20 35 2,-1 0 0,-2 1 0,0 0 0,-1 2 0,0 1 0,-2 1 0,0 1 0,-1 1 0,-1 2 0,0 0 0,-51-15 0,60 23-67,1 1-1,-1 1 1,0 0-1,0 2 1,0 0-1,0 1 1,0 0 0,1 2-1,-21 4 1,24-3-140,0 1 1,1 1 0,0 0-1,0 0 1,0 2 0,1-1-1,0 2 1,0 0 0,0 0-1,1 1 1,1 0 0,-17 18-1,12-7-948,0-1 0,1 2 0,-17 33 0,-1 16-292</inkml:trace>
  <inkml:trace contextRef="#ctx0" brushRef="#br0" timeOffset="1670.76">1709 506 568,'-33'-65'4179,"31"62"-3635,1-1-7,-3-11-8,3 11-21,-1 0-20,-8-32 1506,9 33-1433,-2-8-325,2 8 5,4 10 1246,8 26-1373,13 62 0,-21-58-68,-2-1-1,-1 0 1,-9 70 0,-1 32 17,-1-41-14,9-85-47,1-2 11,-1 0 0,1 0 1,1 1-1,0-1 0,0 0 1,1 0-1,3 12 0,-3-20 5,18 4 18,-11-5-30,-1 0-1,1 0 0,0-1 1,-1 0-1,1 0 0,0-1 1,-1 0-1,15-3 1,3-1 0,157-17 5,54-10-3599,-201 22-1729,-31 8 3979</inkml:trace>
  <inkml:trace contextRef="#ctx0" brushRef="#br0" timeOffset="2197.82">2290 768 276,'-20'-24'2916,"18"21"-2327,-2 3-46,-14-2-49,14 1-42,-1 4-32,0 1-320,1-2 19,-1 1 0,1 0 0,0 0 1,0 1-1,0-1 0,1 1 0,-1-1 1,1 1-1,0 0 0,0 1 0,0-1 1,0 0-1,1 1 0,0 0 0,0-1 0,-2 6 1,3-3-26,0 0 0,0 0 1,1-1-1,0 1 0,0 0 0,1 0 1,-1 0-1,2-1 0,2 11 0,-1-12-48,0 1-1,0-1 1,1 0-1,0 0 1,0 0-1,0 0 0,0-1 1,1 0-1,0 0 1,0 0-1,0 0 1,0-1-1,1 0 0,-1 0 1,1 0-1,0-1 1,-1 0-1,1 0 1,0 0-1,1-1 0,9 1 1,-9-1-9,-1 0 1,1 0-1,0-1 1,0 0 0,-1 0-1,1-1 1,0 1-1,-1-2 1,1 1-1,-1-1 1,1 0-1,-1 0 1,0-1-1,0 1 1,0-1-1,0-1 1,0 1 0,-1-1-1,8-7 1,-10 8-11,-1-1 1,1 1 0,-1-1-1,0 0 1,0 0 0,0 0 0,-1 0-1,1 0 1,-1 0 0,0 0-1,0-1 1,-1 1 0,1 0 0,-1-1-1,0 1 1,0-1 0,-1 1-1,1 0 1,-1-1 0,0 1-1,-1-6 1,0 4 10,-1-1-1,1 0 1,-1 1 0,-1-1-1,1 1 1,-1 0 0,0 0-1,0 0 1,-1 0 0,1 1-1,-1 0 1,-8-6-1,8 6-11,-1 0 0,0 1 0,1 0 0,-1 0 0,-1 0 0,1 1 0,-1 0 0,1 0 0,-1 1 0,0 0 0,0 0 0,0 1 0,0-1 0,0 1 0,-8 1 0,8 0-41,0 1-1,0 1 1,0-1 0,0 1 0,0 1 0,1-1 0,-1 1 0,1 0-1,0 1 1,-1-1 0,1 1 0,1 0 0,-1 1 0,1-1 0,-1 1-1,1 1 1,1-1 0,-1 0 0,1 1 0,-4 7 0,7-12-29,0 0-1,1 1 1,-1-1 0,1 0 0,0 0-1,-1 1 1,1-1 0,0 0 0,0 0-1,0 1 1,0-1 0,0 0 0,0 1-1,0 1 1,0 1-102,0-2 93,0-1 0,0 1 0,1-1 0,-1 1 0,0-1 0,0 1 0,1-1 1,-1 1-1,1-1 0,-1 1 0,1-1 0,0 0 0,-1 1 0,1-1 0,0 0 0,0 0 1,0 1-1,2 1 0,0 0-120,0 1-57,1 1-1,0-1 1,0 0 0,1 0 0,-1 0 0,1-1 0,-1 0 0,1 0 0,0 0 0,7 2 0,2 1-1042,0 0 0,22 4 1,-2-3 59</inkml:trace>
  <inkml:trace contextRef="#ctx0" brushRef="#br0" timeOffset="3088.72">2681 917 100,'5'-3'249,"-1"0"0,0 0 1,0 0-1,-1 0 0,1 0 0,-1-1 0,1 0 1,-1 0-1,0 0 0,0 0 0,-1 0 1,1-1-1,-1 1 0,0-1 0,3-9 0,-2 3 439,-1-1-1,0 0 1,-1 0-1,0-21 1,-1 30-205,-1-2-26,1 3-426,-2-3 153,1-1 0,-1 1 0,0 0 0,0 0 0,-4-6 0,5 9-115,0 0-1,0 0 0,0 1 1,-1-1-1,1 1 1,-1-1-1,1 1 0,-1-1 1,0 1-1,1 0 1,-1 0-1,0 0 1,0 0-1,0 0 0,0 0 1,0 1-1,0-1 1,0 0-1,0 1 0,0 0 1,0-1-1,-3 1 1,-2 2 167,-2 0-153,0 1 0,1 0-1,0 1 1,-1 0 0,1 0 0,0 1 0,1 0 0,-14 11 0,12-8-22,1 0 0,1 0 0,-1 1 0,1 0 0,1 0 0,-1 1-1,2 0 1,-1 0 0,1 1 0,1-1 0,0 1 0,0 0 0,-3 19 0,7-26-46,-1-1-1,1 0 1,-1 1-1,1-1 1,0 1 0,1-1-1,-1 0 1,0 1-1,1-1 1,0 0-1,0 1 1,0-1-1,0 0 1,0 0 0,1 0-1,-1 0 1,1 0-1,0 0 1,0 0-1,0-1 1,0 1 0,0-1-1,1 1 1,-1-1-1,1 0 1,0 0-1,0 0 1,-1 0-1,1-1 1,0 1 0,6 1-1,-4-1-2,0-1 0,0 0 0,0 0 0,0-1-1,0 0 1,0 0 0,0 0 0,0 0 0,0-1 0,0 0 0,0 0 0,0 0-1,0-1 1,0 1 0,-1-1 0,1-1 0,0 1 0,-1 0 0,7-6 0,-1 0 50,-1 0 0,0-1 0,0 0 0,-1 0 0,0-1 0,-1 0 0,0-1 0,6-12 0,4-4 274,-17 26-328,6-8-3,-6 9-5,0 1 1,0-1 0,0 0-1,0 0 1,0 0-1,0 0 1,0 0 0,0 0-1,0 0 1,0 0-1,0 1 1,0-1 0,0 0-1,0 0 1,0 0-1,0 0 1,0 0-1,0 0 1,0 0 0,1 0-1,-1 0 1,0 0-1,0 1 1,0-1 0,0 0-1,0 0 1,0 0-1,0 0 1,0 0 0,0 0-1,0 0 1,1 0-1,-1 0 1,0 0 0,0 0-1,0 0 1,0 0-1,0 0 1,0 0 0,0 0-1,0 0 1,1 0-1,-1 0 1,0 0-1,0 0 1,0 0 0,0 0-1,0 0 1,0 0-1,0 0 1,0 0 0,1 0-1,-1 0 1,0-1-1,0 1 1,0 0 0,0 0-1,0 0 1,0 0-1,5 82 21,0-45 4,2 0 1,2 0-1,15 40 0,0 2-15,-16-50-15,-1 1 1,-1 1-1,4 58 1,-10-81 5,0-1 0,0 1 1,-1-1-1,1 1 0,-2-1 1,1 1-1,-1-1 0,0 0 1,-1 0-1,1 0 0,-1 0 1,-1 0-1,1-1 0,-1 1 1,-1-1-1,1 0 0,-1 0 1,0 0-1,0-1 0,0 0 1,-11 7-1,11-9-1,0 0 0,0-1 0,0 1 1,-1-1-1,1-1 0,-1 1 0,1-1 0,-1 0 0,0 0 1,1 0-1,-1-1 0,-6 0 0,0-1 0,0-1-1,0 0 1,0 0 0,-22-8 0,28 8-12,0-1 1,-1 1 0,2-1 0,-1 0-1,0-1 1,1 1 0,-1-1 0,1 0-1,0-1 1,0 1 0,1-1 0,0 0-1,-1 0 1,1 0 0,1-1 0,-1 1-1,-4-12 1,6 10-34,0 0 1,0 0-1,1 0 0,0 0 0,0 0 0,0 0 1,1 0-1,0 0 0,1 0 0,0 0 0,0-1 1,0 1-1,1 1 0,0-1 0,0 0 0,5-9 1,6-10-121,1 1 1,1 0-1,1 0 1,1 2-1,31-33 1,114-98-601,-44 44 326,-116 109 434,18-19 107,-1 0-1,-1 0 1,24-36-1,-41 53-75,0 1 0,-1-1 1,1 1-1,-1-1 0,0 1 0,1-1 0,-1 0 1,0 1-1,-1-1 0,1 1 0,0-1 0,-1 1 1,1-1-1,-1 1 0,0-1 0,-1-2 0,2 3-49,-1 1 33,1-1 0,-1 1 0,1-1 0,-1 1 0,1-1 0,-1 1 0,0 0 0,0-1 0,1 1 1,-1 0-1,0-1 0,0 1 0,-1 0 0,1 0 0,0 0 0,0 0 0,0 0 0,-1 0 0,1 0 0,0 1 0,-1-1 0,1 0 0,-1 1 0,1-1 0,-1 1 0,1 0 0,-1-1 0,1 1 0,-1 0 0,0 0 0,-2 0 0,0 0 16,-1 0-1,1 1 0,-1 0 0,1 0 1,0 0-1,-7 3 0,8-2-13,0 0 0,0 0-1,0 1 1,0-1 0,1 1-1,-1-1 1,1 1 0,-1 0-1,1 0 1,0 0 0,0 0-1,0 1 1,1-1 0,-1 0-1,1 1 1,0-1 0,0 1-1,0 0 1,0-1 0,1 1 0,-1 0-1,1 6 1,1-2-39,-1-1 1,1 1-1,1-1 0,0 0 1,0 1-1,0-1 1,1 0-1,0 0 0,0-1 1,1 1-1,0-1 1,0 1-1,0-1 0,1-1 1,0 1-1,0 0 0,0-1 1,1 0-1,0-1 1,0 1-1,0-1 0,13 7 1,-17-10-126,1 0 1,-1 0-1,1 0 1,-1-1 0,1 1-1,-1-1 1,1 1-1,-1-1 1,1 0-1,-1 0 1,1 0-1,-1 0 1,1 0 0,-1 0-1,1-1 1,3 0-1,-3 0-384,0 0-1,0-1 1,0 1-1,0 0 1,0-1 0,0 0-1,0 0 1,0 0-1,0 0 1,4-4-1,-6 4-953</inkml:trace>
  <inkml:trace contextRef="#ctx0" brushRef="#br0" timeOffset="3770.6">2751 493 92,'0'0'517,"3"4"-2,12 12-23,-14-16-456,0 1 0,0 0 0,-1 0-1,1-1 1,0 1 0,0 0 0,1-1 0,-1 1 0,0-1-1,0 1 1,0-1 0,0 0 0,0 1 0,0-1-1,1 0 1,-1 0 0,0 0 0,0 0 0,0 0 0,1 0-1,1 0 1,-1 0 77,4 0 83,0 1 1,0-1-1,0 0 1,0 0-1,1-1 0,-1 1 1,6-3-1,-7 2-117,-2 0 35,0 0 1,0 0-1,0 0 0,0 0 1,0 0-1,-1-1 0,1 0 1,0 1-1,-1-1 0,0 0 1,1-1-1,-1 1 0,0 0 1,0 0-1,0-1 0,0 1 1,0-1-1,-1 0 0,1 0 1,-1 1-1,0-1 0,1 0 1,-1 0-1,-1 0 0,1 0 1,0-5-1,0 4 293,-4-1-35,0 1-256,0-1-1,-1 1 1,1 0-1,-1 0 1,0 0-1,0 1 1,0-1-1,-1 1 1,1 0 0,-1 1-1,-6-4 1,7 5 84,-1 3-20,-18 7-16,22-9-153,0 1 0,-1-1 0,1 1 0,0 0 0,0-1 0,0 1 0,0 0 0,0 0 0,0 0 0,0 0 0,0 0 0,0 0 0,1 0 0,-1 0-1,0 0 1,0 0 0,1 1 0,-1-1 0,1 0 0,-1 0 0,1 2 0,-2 1 26,0 2-60,-1 1 1,1 0-1,0-1 1,0 1-1,1 0 1,0 0-1,0 0 1,0-1 0,1 1-1,0 0 1,1 0-1,-1 0 1,1 0-1,1 0 1,-1 0-1,1 0 1,0-1-1,1 1 1,5 9 0,0-1-231,0-1 0,1-1 1,1 0-1,0 0 1,1-1-1,0 0 1,14 11-1,-13-13-72,0 0 0,1-1 0,1 0-1,-1-1 1,1-1 0,19 8 0,-24-12 348,1 0-1,0-1 1,-1 0-1,1 0 1,0-1-1,0 0 1,0-1-1,0 0 1,0 0-1,16-4 1,-22 3 320,34-11 1156,-36 11-920,3 1-341,12-2-18,-12 1-24,-3 4-15,8 14 40,0 0-1,-1 0 0,-1 1 1,10 32-1,6 13 73,-13-32-37,-11-31-252,0 1-1,0-1 1,0 0 0,0 0 0,0 0-1,0 0 1,-1 0 0,1 1 0,0-1-1,0 0 1,0 0 0,0 0 0,-1 0-1,1 0 1,0 0 0,0 0 0,0 0-1,0 0 1,-1 0 0,1 1-1,0-1 1,0 0 0,0 0 0,-1 0-1,1 0 1,0 0 0,0 0 0,0 0-1,0 0 1,-1-1 0,1 1 0,0 0-1,0 0 1,0 0 0,0 0 0,-1 0-1,1 0 1,0 0 0,0 0 0,0 0-1,0 0 1,-1-1 0,1 1-1,0 0 1,0 0 0,0 0 0,0 0-1,0 0 1,0-1 0,0 1 0,0 0-1,-1 0 1,1 0 0,0-1 0,0 1-1,0 0 1,0 0 0,0 0 0,0-1-1,-28-33 98,26 29-79,-1-1-1,1 1 0,-1-1 0,1 1 0,1-1 1,-1 0-1,1 0 0,0 0 0,1 0 1,-1 0-1,1 0 0,1-11 0,1 7 80,0-1-1,0 0 1,1 0-1,0 1 1,7-15-1,-7 18-15,1 0 1,0 0-1,0 0 0,0 1 1,1 0-1,0 0 0,0 0 1,0 0-1,1 1 0,0 0 0,0 0 1,0 0-1,1 1 0,0 0 1,0 0-1,0 1 0,7-3 1,-12 5-70,0 1 1,0 0 0,1-1 0,-1 1 0,0 0 0,0 0 0,0 0-1,0 1 1,0-1 0,1 1 0,-1-1 0,0 1 0,0-1-1,2 2 1,4 1 28,-1 0-9,0-1 0,0 1 0,-1 0 0,1 1 0,-1-1 0,1 1 0,-1 1 0,0-1 0,-1 1 0,1 0 0,8 10 0,-4-2-5,0 1 1,0 0-1,14 29 1,-19-32-238,0 1 0,0 0 0,-2 1 0,1-1 1,-2 0-1,0 1 0,1 18 0,-2-19-701,-1 1 0,-1 0 0,-1-1 0,1 0 0,-2 1 1,0-1-1,-7 19 0,-6 6-1013</inkml:trace>
</inkml:ink>
</file>

<file path=word/ink/ink8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2:02:02.296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0 112 392,'0'0'7971,"3"-6"-7679,20-54 2122,-22 57-1561,0 0-775,2-3-78,-3 7 6,0-1 0,0 0 0,0 0 0,0 0 0,0 0 0,0 0 0,0 0 0,0 1 0,0-1 0,0 0 0,0 0 0,0 0 0,0 0 0,0 0 0,0 0 0,0 0 0,1 1 0,-1-1 0,0 0 0,0 0 0,0 0 0,0 0 0,0 0 0,0 0 0,0 0 0,0 0 0,1 0 0,-1 0 0,0 0 0,0 0 0,0 0 0,0 0 0,0 0 0,0 0 0,1 0 0,-1 0 0,0 0 0,0 0 0,0 0 0,0 0 0,0 0 0,0 0 0,0 0 0,1 0 0,-1 0 0,0 0 0,0 0 0,0 0 0,0 0 0,0 0 0,0 0 0,0 0 0,1 0 0,-1 0 0,0-1 0,0 1 0,0 0 0,0 0 0,0 0 0,0 0 0,0 0 0,0 0 0,0 0 0,0-1 0,0 1 0,0 0 0,0 0 0,0 0 0,0 0 0,23 74 139,16 99 1,-33-133-116,-1 1 1,-3-1 0,-1 1 0,-5 55 0,4-77-18,-4 18-10,3-31-4,-5 45 26,6-49-21,0 0-1,1 0 0,-1 1 1,0-1-1,1 0 0,-1 0 1,1 0-1,-1 0 1,1 0-1,0 0 0,0 0 1,0 0-1,0 0 0,0-1 1,0 1-1,1 0 0,-1 0 1,4 2-1,0-2 3,0 1-1,0-1 0,0 0 1,0-1-1,0 1 0,1-1 1,-1 0-1,1-1 0,-1 1 1,1-1-1,-1 0 0,1 0 1,-1-1-1,7-1 1,1 1-5,25-1-621,68-14 0,-89 11-1260,1 0 0,-1 0 0,23-12-1,-24 7 339</inkml:trace>
  <inkml:trace contextRef="#ctx0" brushRef="#br0" timeOffset="518.39">621 431 148,'0'0'2359,"-3"-2"-1715,-14-7 1595,12 14-1758,-2 2-261,0 1 0,0-1 0,1 1 0,0 1 1,1-1-1,0 1 0,0 0 0,1 0 0,0 1 1,-3 11-1,6-17-138,0 0 0,0 1 1,1-1-1,0 0 1,-1 1-1,2-1 0,-1 0 1,0 1-1,1-1 0,0 0 1,0 1-1,3 6 0,-3-9-49,0 1 0,1-1-1,-1 0 1,1 0-1,-1 0 1,1 0 0,0 0-1,0 0 1,0 0 0,0 0-1,0-1 1,0 1-1,1-1 1,-1 0 0,0 0-1,1 0 1,-1 0 0,1 0-1,-1 0 1,1 0-1,-1-1 1,1 0 0,4 1-1,8-1 114,0 0-1,-1-2 0,1 1 1,0-2-1,-1 0 1,1-1-1,-1 0 1,0-1-1,0 0 0,24-15 1,-35 19-95,0-1 1,-1-1 0,1 1 0,0 0 0,-1-1-1,1 1 1,-1-1 0,0 0 0,0 0-1,0 0 1,0 0 0,0 0 0,-1 0-1,1 0 1,-1-1 0,0 1 0,0 0-1,0-1 1,0 1 0,-1-1 0,0 1-1,1-1 1,-1 0 0,0 1 0,-1-1-1,1 1 1,-1-1 0,-1-5 0,1 4-19,-1 0 0,0 0 0,0-1 0,0 1 1,-1 0-1,1 1 0,-1-1 0,0 0 0,-1 1 1,1 0-1,-1-1 0,0 2 0,0-1 0,0 0 0,-1 1 1,1 0-1,-9-5 0,9 6-24,0 0 7,-1-1 0,0 1 0,0 0 0,0 0 0,0 1 0,0 0 0,0 0 0,-1 0 0,1 0 0,0 1 0,-11 0 0,9 1-77,0 0-1,1 0 0,-1 0 0,0 1 0,1 0 1,-1 1-1,1-1 0,0 1 0,0 0 1,0 1-1,0-1 0,0 1 0,1 0 1,0 1-1,0-1 0,-7 9 0,10-10-465,2 16-817,0-18 1247,0 0 1,1 0 0,-1 0-1,0 0 1,1 0 0,-1-1-1,1 1 1,-1 0 0,1 0-1,-1 0 1,1 0 0,0-1-1,-1 1 1,1 0 0,0-1-1,0 1 1,-1 0 0,1-1-1,0 1 1,0-1 0,1 1-1,9 8-3316,0-5 2644,-5-2 151,15 4-894</inkml:trace>
  <inkml:trace contextRef="#ctx0" brushRef="#br0" timeOffset="1451.74">1157 402 516,'0'0'650,"1"-3"-11,-1-36 1676,-1 36-1807,-1 0-24,1 1-389,-1 0 0,1 0 0,0 0 0,-1 0 0,0 1 0,1-1 0,-1 1 0,0-1 0,0 1-1,1 0 1,-1-1 0,0 1 0,-1 0 0,1 0 0,0 1 0,0-1 0,0 0 0,0 1 0,-1-1 0,1 1-1,0 0 1,-3-1 0,0 2-5,1 0 0,0 0 0,-1 0 0,1 0 0,0 0 0,0 1 0,0 0 0,0 0-1,0 0 1,1 0 0,-5 4 0,-3 3 56,1 0-1,0 0 0,0 2 1,1-1-1,0 1 1,-14 23-1,19-28-94,1 0 0,-1 1 0,1-1 0,0 1 0,1 0 0,-1 0 0,1 0 0,1 0 0,-1 0 0,1 1 0,1-1 0,-1 0 0,2 9 0,-1-14-37,1 0 0,0 0-1,-1 0 1,1 0 0,0 0-1,0 0 1,1 0 0,-1 0-1,0 0 1,0 0 0,1-1 0,-1 1-1,1-1 1,0 1 0,-1-1-1,1 1 1,0-1 0,0 0-1,0 0 1,0 0 0,0 0-1,0 0 1,0-1 0,0 1 0,1 0-1,-1-1 1,2 1 0,-1-1 39,3 0-9,-2-1-16,0 0 0,0 0-1,1-1 1,-1 1 0,0-1 0,0 0 0,-1 0 0,1 0-1,0 0 1,-1-1 0,1 1 0,-1-1 0,0 0 0,1 0 0,-1 0-1,-1-1 1,1 1 0,-1-1 0,3-3 0,-1-1 183,0 0 0,0 0 0,-1 0 0,5-16 0,4-12 688,-10 33-684,5-14 158,-2 10-74,-3 8 401,-4 13-677,2 53 134,32 158 57,2 23-10,-33-239-191,-1 1 1,0 0-1,0-1 0,-1 1 1,-1-1-1,-2 11 1,3-17-8,0 0 0,-1 1 1,1-1-1,0 0 0,-1 0 1,0-1-1,0 1 0,0 0 1,0 0-1,0-1 0,0 0 1,-1 1-1,1-1 1,-1 0-1,0 0 0,1 0 1,-1 0-1,0-1 0,0 1 1,0-1-1,-1 0 0,-4 2 1,-3-1-7,0 0 1,0-1-1,-1 0 1,1 0-1,0-1 1,0-1-1,0 0 1,0-1-1,0 0 1,0 0-1,0-1 0,0-1 1,-10-4-1,17 6-6,1 0 0,-1 0 0,1 0 0,0 0 0,0-1 0,0 1-1,0-1 1,0 0 0,0 0 0,1 0 0,-1 0 0,1 0 0,0-1-1,0 1 1,0-1 0,0 0 0,1 1 0,0-1 0,-1 0 0,1 0-1,1 0 1,-1 0 0,0-6 0,4-1-94,7-10-25,0 0 0,1 0 0,1 2 0,23-29 0,72-76-645,-66 77 530,-16 19 91,11-10-54,-3-2-1,-1-1 1,30-51-1,-47 63 139,-2 8 201,-1-2 0,-1 0 0,14-41 0,-11 28 370,-13 32-103,-5 13-398,-15 28 7,18-36-10,0 0-1,0 0 1,1 1-1,-1-1 1,0 0-1,1 0 1,-1 1-1,1-1 1,-1 1-1,1-1 1,0 0-1,-1 1 1,1-1-1,0 1 1,0-1-1,0 1 1,0-1-1,0 0 1,1 1-1,-1-1 1,1 3-1,0 0 6,-1 4-7,1 1-1,0-1 0,1 1 1,0-1-1,0 0 0,1 0 1,-1 0-1,2 0 0,-1 0 1,1-1-1,1 1 0,-1-1 1,1 0-1,0 0 0,10 9 1,-14-15-87,0 0 0,0 0 0,1 0 1,-1 1-1,1-1 0,-1 0 0,1-1 0,-1 1 1,1 0-1,-1 0 0,1-1 0,0 1 1,-1-1-1,1 1 0,0-1 0,-1 0 0,1 0 1,0 1-1,0-1 0,-1 0 0,1-1 1,0 1-1,0 0 0,-1 0 0,1-1 0,3 0 1,-2-1-201,1 0 1,-1 1 0,0-1-1,0-1 1,0 1 0,0 0-1,0-1 1,4-4 0,1-4-3170,-3-2 2640,-3 5 175,5-14-897</inkml:trace>
  <inkml:trace contextRef="#ctx0" brushRef="#br0" timeOffset="1842.52">1226 59 60,'0'0'1450,"12"-1"-1022,1-2-279,30-2 642,-42 5-711,0-1 1,0 1-1,0 0 1,0-1 0,0 1-1,0-1 1,0 0-1,0 1 1,0-1 0,0 0-1,-1 1 1,1-1-1,0 0 1,0 0 0,-1 0-1,1 0 1,0 0-1,-1 0 1,1 0 0,-1 0-1,1 0 1,-1 0 0,0 0-1,1 0 1,-1-1-1,5-23 1711,-5 21-14,-22 22-1627,20-17-161,0 0 0,0 0 0,0 1-1,0-1 1,0 1 0,0 0 0,1-1 0,-1 1-1,1 0 1,-1 0 0,1 0 0,0 0 0,-1 0-1,1 1 1,0-1 0,-1 4 0,2-4-39,-1 0 1,1 0-1,0 0 1,-1 0-1,1 0 1,0 0-1,0 0 1,0 0-1,1 0 1,-1 0-1,0 0 1,1 0-1,1 3 1,0 3-131,-1-4-205,-1 1-1,2 0 1,-1-1 0,0 1-1,1 0 1,0-1 0,0 0-1,0 1 1,0-1 0,5 5 0,-4-5 99,8 14-830</inkml:trace>
  <inkml:trace contextRef="#ctx0" brushRef="#br0" timeOffset="2199.67">1611 234 524,'7'-14'4486,"5"137"-2756,-8-83-1343,-2-20-118,0 0 0,-2 1 0,-2 32 0,0-41-146,2-9-14,-3-1-12,-7 4-7,7-5 114,-2-8-153,0 2-39,3 2-1,-1 0-1,0 0 1,1-1-1,0 1 1,-1 0-1,1-1 1,1 0-1,-1 1 1,0-1-1,1 0 1,0 0-1,0 0 1,0 0-1,0 0 1,1 0-1,-1 0 1,1 0-1,1-7 1,1 0 55,0 0 0,1 0 0,0 0 0,1 0 0,0 1 1,8-16-1,-10 22-3,1-1 1,0 1-1,0 0 1,0-1-1,1 1 1,-1 1-1,1-1 1,0 0-1,0 1 0,0 0 1,0 0-1,1 0 1,-1 1-1,1-1 1,0 1-1,0 0 1,5-1-1,-5 2 0,1 0-1,-1 1 0,1 0 0,-1 0 0,1 0 1,-1 0-1,1 1 0,-1 0 0,1 0 1,-1 1-1,0-1 0,0 1 0,0 1 0,0-1 1,0 0-1,0 1 0,6 5 0,-1 0 24,0 0-1,-1 0 1,1 1-1,-2 1 1,1-1 0,7 13-1,-10-12-184,-1 0-1,1 0 1,-1 1 0,-1-1-1,0 1 1,-1 1 0,4 20-1,-5-23-1039,-1 1 0,-1 0 0,1-1 0,-2 1 0,-1 16 0,-3-6-581</inkml:trace>
</inkml:ink>
</file>

<file path=word/ink/ink8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2:05:05.117"/>
    </inkml:context>
    <inkml:brush xml:id="br0">
      <inkml:brushProperty name="width" value="0.4" units="cm"/>
      <inkml:brushProperty name="height" value="0.8" units="cm"/>
      <inkml:brushProperty name="color" value="#FFFC00"/>
      <inkml:brushProperty name="tip" value="rectangle"/>
      <inkml:brushProperty name="rasterOp" value="maskPen"/>
    </inkml:brush>
  </inkml:definitions>
  <inkml:trace contextRef="#ctx0" brushRef="#br0">1 101 120,'0'0'24244,"8"4"-23818,56 41 5589,-57-34-5931,-5-9 129,4 17 125,-3-7-290,-2-9 26,10 11 520,-11-10-529,18 16 481,-1-8-546,3-4 0,-4-2 0,1-1 0,4-1 0,1-1 0,2 1 0,-2 1 0,0-2 0,29 0 0,-46-3 0,31 2 0,-29-2 0,30-2 0,19 0 0,60-4 0,139-20 0,-88 9 0,46-11 0,-169 21 0,51-9 0,124-7 0,-2 2 0,33-11 0,253-24 0,-334 42 0,280-11 0,-144 20 0,146 12 0,219-3 0,-336-18 0,-304 13 0,-2-1 0,-1 1 0,-4 1 0,3 0 0,-4-2-19,-18 2-187</inkml:trace>
</inkml:ink>
</file>

<file path=word/ink/ink8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2:04:52.559"/>
    </inkml:context>
    <inkml:brush xml:id="br0">
      <inkml:brushProperty name="width" value="0.4" units="cm"/>
      <inkml:brushProperty name="height" value="0.8" units="cm"/>
      <inkml:brushProperty name="color" value="#FFFC00"/>
      <inkml:brushProperty name="tip" value="rectangle"/>
      <inkml:brushProperty name="rasterOp" value="maskPen"/>
    </inkml:brush>
  </inkml:definitions>
  <inkml:trace contextRef="#ctx0" brushRef="#br0">543 39 8,'-5'0'331,"-134"-14"1941,71 9-1009,64 4-1025,-20-1 206,19 1-34,1 1-218,-15 0-20,14 0 279,0 0-324,-80 12 1242,82-12-1226,-2 1-4,-60 5 679,56-5 110,18 0-639,30-1-102,61-3-47,1817-31 2687,-1508 53-2469,155 4 223,-181-7-244,-44 4-173,-58-1-85,202 19 69,-447-35-146,351 38 193,-326-32-40,-45-6-39,-1 0-1,1-1 1,19-1 0,-43 1-105,-35 8 0,-42 1-14,-157-2-1,160-8 10,-300 5-14,-503 5-116,131-3 42,493-4 47,-406 26-48,189 15 41,-34 31 23,117-17-33,229-38 24,147-19 21,-1 1-1,1 1 1,0 1-1,0 0 1,1 2 0,-1 0-1,1 1 1,-22 14-1,7-3 25,30-17-16,9 2-26,0-1 25,0 0 1,0 0-1,0 0 0,0-1 1,1 0-1,-1 0 0,1-1 1,-1 0-1,14 1 0,594-36 27,-393 17-12,1173-44 165,-995 51-93,-270 8-82,-126 2 1,2 0-10,37-2-23,-38 2 32,-18 1-14,-222 9-29,127-3 22,-1332 84-134,1228-76 122,-339 32-116,515-41 105,33-5 32,20-1 14,226-9 13,1556-66 164,-674 79-17,-501-5-65,-237-2-42,-273 2-51,286 9-7,-131 3 28,-222-8-35,2-1 13,-43-2-6,-2 0-3,34 1 1,-34 0-10</inkml:trace>
</inkml:ink>
</file>

<file path=word/ink/ink8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2:04:49.704"/>
    </inkml:context>
    <inkml:brush xml:id="br0">
      <inkml:brushProperty name="width" value="0.4" units="cm"/>
      <inkml:brushProperty name="height" value="0.8" units="cm"/>
      <inkml:brushProperty name="color" value="#FFFC00"/>
      <inkml:brushProperty name="tip" value="rectangle"/>
      <inkml:brushProperty name="rasterOp" value="maskPen"/>
    </inkml:brush>
  </inkml:definitions>
  <inkml:trace contextRef="#ctx0" brushRef="#br0">70 263 8,'-69'1'7744,"92"13"-5685,-17-10-2554,-1-2 548,0-1 0,0 1 0,1 0 0,-1-1 1,0 0-1,0-1 0,1 1 0,-1-1 0,1 0 0,-1 0 0,6-1 0,2 0 101,65-2 552,115-21 1,27-1 95,67 2-268,-91 4-387,-24 4-58,120-6 27,97-10-24,-213 14-87,712-18 29,-687 31 22,-177 4-53,833-32 509,-724 21-398,180-11-83,-210 16-41,-93 6-750,31-2 1910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1:46:07.01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5567 1494 408,'0'0'2462,"-8"-11"-1440,5 5 3527,-3-7 1248,6 22-5564,2 23 334,1 1 1,13 53-1,-15-84-473,-1-1-90,-1-1-1,1 0 0,0 1 1,0-1-1,0 1 0,0-1 1,0 1-1,0-1 0,0 0 0,0 1 1,1-1-1,-1 1 0,0-1 1,0 0-1,0 1 0,0-1 0,0 0 1,1 1-1,-1-1 0,0 0 1,0 1-1,1-1 0,-1 0 0,0 1 1,1-1-1,-1 0 0,0 1 1,1-1-1,-1 0 0,0 0 0,1 0 1,-1 1-1,12-7-89,9-18-68,-20 24 184,6-11-63,1 0 0,-2-1-1,1 0 1,-1 0 0,7-21-1,4-10 147,-1 15-55,-15 25 38,5 7-79,19 15-26,-11 0 13,5 15 21,-18-32-25,-1 0 0,1-1 0,0 1 0,1 0 0,-1 0 0,0-1 0,0 1 0,1-1 1,-1 1-1,1-1 0,-1 0 0,1 1 0,0-1 0,-1 0 0,1 0 0,0 0 0,0 0 0,0 0 0,0-1 0,0 1 0,0-1 0,2 1 0,-1-1-2,0 0 0,0-1 0,0 0 0,-1 0 0,1 0 0,0 0 0,0 0 0,-1 0 0,1-1 0,-1 1 0,1-1 0,-1 1 0,0-1 0,1 0 0,-1 0 0,0 0 0,2-4 0,38-47 712,-41 51-451,5 7-209,81 87-1477,-82-89 1093,0 0 0,0 0-1,0 0 1,0-1 0,1 0-1,-1 0 1,0 0 0,1-1-1,0 1 1,-1-1-1,1-1 1,0 1 0,0-1-1,-1 0 1,12-1 0,-11-1 198,0 0 0,0 0 0,0 0 1,0 0-1,0-1 0,-1 0 1,1-1-1,-1 1 0,0-1 0,0 0 1,0 0-1,0 0 0,7-10 1,-6 7 278,-1 0 0,0 0 1,-1 0-1,1-1 0,-1 0 1,-1 0-1,0 0 0,0 0 1,0 0-1,1-11 0,-3 16 825,-3 3-937,1 0 1,-1 0-1,1 0 1,-1-1-1,1 1 0,-1-1 1,1 1-1,0-1 1,-1 1-1,1-1 1,0 0-1,-3-1 1,2 0 34,-3 0 371,-1 8-237,3-4-190,-2 2 49,0 0-1,1 1 1,-1-1-1,1 1 1,0 0-1,0 0 1,0 0-1,1 1 1,0-1-1,0 1 1,0 0-1,0 0 1,1 0-1,0 0 1,1 0-1,-2 10 1,2-14-80,1 1 0,0 0 0,0 0 1,0-1-1,0 1 0,0 0 0,1 0 1,-1-1-1,1 1 0,-1 0 1,1 0-1,0-1 0,0 1 0,0-1 1,1 1-1,-1-1 0,1 0 1,-1 1-1,1-1 0,0 0 0,0 0 1,0 0-1,0 0 0,0 0 0,0-1 1,0 1-1,1-1 0,-1 1 1,1-1-1,-1 0 0,1 0 0,-1 0 1,1 0-1,0 0 0,5 0 0,-1-4-60,-1 2 59,-4 1 15,0 0 0,0-1 0,0 1 0,0-1-1,0 1 1,0-1 0,0 0 0,0 0-1,0 0 1,-1 0 0,1 0 0,0 0 0,-1-1-1,4-2 1,-2 1 32,1 0 0,-1-1 0,0 0 0,0 1 0,-1-1 0,1 0 0,-1 0 0,1-1 0,-1 1 0,-1 0 0,1-1 0,-1 1 0,1-1 0,-1 0 0,0 1 0,-1-1 0,1-5 0,2-11 435,-3 18 1689,1 12-2080,0 31 11,0-39-72,-1 1 0,0-1 0,0 1 0,1-1 0,-1 0 0,1 1 0,-1-1 0,1 0 0,-1 1-1,1-1 1,0 0 0,0 0 0,-1 0 0,1 1 0,0-1 0,0 0 0,0 0 0,0 0 0,1-1-1,-1 1 1,0 0 0,0 0 0,0-1 0,2 2 0,0-1-10,0 0-1,0 0 1,0 0-1,0-1 1,0 1-1,0-1 1,0 1 0,0-1-1,3 0 1,0 0-1,-3 0-8,1-1 0,-1 1 0,0 0 1,0-1-1,1 0 0,-1 1 0,0-1 1,0-1-1,5-1 0,-4 0 5,0 1-1,-1-1 1,1 0 0,-1 0 0,0-1-1,0 1 1,0-1 0,0 0-1,0 1 1,-1-1 0,0 0-1,4-9 1,-6 13 3,13-26 336,-13 25-284,0 0 0,1 0 1,-1 0-1,1-1 0,-1 1 1,1 0-1,0 0 0,0 0 1,-1 0-1,1 0 0,0 0 1,0 0-1,0 0 0,0 1 1,0-1-1,0 0 0,1 0 1,58 92-411,-35-72-1619</inkml:trace>
  <inkml:trace contextRef="#ctx0" brushRef="#br0" timeOffset="378.35">6363 1260 236,'0'0'2026,"10"-1"-1294,31-3 12,-40 4-645,0-1-1,0 1 0,1 0 0,-1 0 0,0-1 1,0 1-1,0-1 0,0 1 0,1-1 0,-1 0 1,0 1-1,0-1 0,0 0 0,0 0 0,-1 0 1,1 0-1,0 1 0,0-1 0,0 0 1,-1-1-1,1 1 0,0 0 0,-1 0 0,1 0 1,-1 0-1,1 0 0,-1-1 0,0 1 0,0 0 1,1 0-1,-1-1 0,0 0 0,0 0 149,0-1 0,0 1-1,0 0 1,0 0 0,0 0 0,-1 0-1,1 0 1,-1 0 0,1 0 0,-1 0-1,0 0 1,0 0 0,0 0 0,-2-3-1,2 3-99,-1 1-1,0 0 1,1 0 0,-1 1-1,0-1 1,0 0-1,1 1 1,-1-1 0,0 1-1,0-1 1,0 1-1,-2-1 1,-3 5 66,-20 12-129,24-14-201,1 0 1,0 0-1,-1 1 0,1-1 1,0 1-1,0 0 0,0-1 0,1 1 1,-1 0-1,1 0 0,-1 0 0,1 0 1,0 1-1,0-1 0,0 0 1,0 7-1,0-8-419,1 1 0,0-1 0,0 1 0,-1 0 0,2-1 0,-1 1 0,0-1 0,0 1 0,1 0 0,0-1 0,0 3 0,9 14-1067</inkml:trace>
  <inkml:trace contextRef="#ctx0" brushRef="#br0" timeOffset="765.82">6500 1403 648,'3'2'714,"0"0"-382,0 0 0,0 0 1,0 1-1,-1-1 0,1 1 0,-1 0 0,0 0 0,1-1 0,-1 2 1,0-1-1,-1 0 0,3 6 0,11 42 1351,-8-23-1051,-3-6 14,-3-15-680,-8-55-1202,6 45 1242,1 0 1,0-1-1,0 1 1,0 0 0,0-1-1,1 1 1,-1 0-1,1-1 1,0 1-1,0 0 1,0 0 0,0 0-1,0 0 1,1 0-1,-1 0 1,4-4-1,0-1 88,-4 5-34,0 0 1,0 1-1,1-1 1,-1 0-1,1 1 1,-1 0-1,1-1 0,0 1 1,0 0-1,0 0 1,0 0-1,0 0 1,1 0-1,-1 0 0,1 1 1,-1-1-1,1 1 1,-1 0-1,1 0 1,0 0-1,0 0 0,0 0 1,-1 0-1,1 1 1,0 0-1,6-1 1,-7 2-1,1 0 0,0 0 0,-1 1 0,1-1 0,-1 1 0,0-1 0,1 1 0,-1 0 0,0 0 0,0 0 0,0 0 1,0 0-1,0 0 0,-1 1 0,1-1 0,-1 1 0,1-1 0,0 4 0,21 46 583,-23-52-644,8 24-286,7 14-813,-4-16-4436,-9-19 4076</inkml:trace>
  <inkml:trace contextRef="#ctx0" brushRef="#br0" timeOffset="1339.64">7059 1268 176,'0'0'2491,"-3"-3"-1653,-8-5-292,7 3 2318,-4 8-2024,0 1-561,0-1 0,0 1 0,0 0 0,0 1 0,1 0 1,0 0-1,0 1 0,0 0 0,1 0 0,0 0 0,0 1 1,0 0-1,1 0 0,0 1 0,-6 12 0,7-9-16,0 1 1,1-1-1,0 1 0,1 0 0,0 0 1,1 0-1,0 0 0,2 15 0,-1-20-270,1 0 0,1 0-1,-1 0 1,1 0 0,0 0-1,1-1 1,0 1 0,0-1-1,0 0 1,0 0-1,1 0 1,0 0 0,1 0-1,-1-1 1,8 6 0,-9-8-194,1-1 0,-1 1 1,1-1-1,0 0 1,0 0-1,0 0 0,1-1 1,-1 1-1,0-1 1,1 0-1,-1 0 0,0-1 1,1 1-1,-1-1 1,1 0-1,-1 0 0,8-2 1,-3 1-239,-1 0 0,0-1 0,0-1 0,0 1-1,0-1 1,0 0 0,9-6 0,-6 1 230,-1 0 0,-1 0 0,0-1 0,0-1 0,13-17 0,-17 20 353,1-3-81,-6 10-2,0-1 0,0 1 0,-1 0 0,1 0 0,0 0-1,0 0 1,0 0 0,0-1 0,0 1 0,0 0 0,0 0 0,0 0 0,0 0 0,0 0 0,0 0 0,0 0-1,-1 0 1,1-1 0,0 1 0,0 0 0,0 0 0,0 0 0,0 0 0,0 0 0,0 0 0,-1 0-1,1 0 1,0 0 0,0 0 0,0 0 0,0 0 0,0 0 0,-1 0 0,1 0 0,0 0 0,0 0 0,0 0-1,0 0 1,0 0 0,0 0 0,-1 0 0,1 0 0,0 0 0,0 0 0,0 0 0,0 0 0,0 0 0,0 0-1,-1 0 1,1 1 0,0-1 0,0 0 0,0 0 0,0 0 0,0 0 0,0 0 0,0 0 0,0 0-1,0 1 1,0-1 0,-1 0 0,1 0 0,0 0 0,0 0 0,-32 23 258,31-23-302,0 1 1,0-1-1,1 1 0,-1-1 0,0 1 0,0-1 1,0 1-1,1 0 0,-1-1 0,0 1 0,1 0 1,-1 0-1,1-1 0,-1 1 0,1 0 0,-1 0 1,1 0-1,-1 0 0,1 0 0,0-1 0,-1 1 1,1 0-1,0 0 0,0 0 0,0 0 0,0 0 1,0 2-1,0-1 54,-1 1 7,0 0-1,0 0 1,0 0 0,1 0-1,-1 1 1,1-1 0,0 0-1,0 0 1,0 0 0,0 0-1,1 1 1,-1-1 0,2 4-1,-1-6-51,0 1 0,0 0-1,0 0 1,0-1 0,0 1-1,0-1 1,0 1 0,1-1-1,-1 1 1,0-1 0,1 0-1,0 1 1,-1-1 0,1 0-1,0 0 1,-1 0 0,5 1 0,-3-1 5,0 0 0,1-1 0,-1 1 0,1-1 0,-1 0 0,1 0 0,-1 0 0,1 0 1,-1-1-1,1 1 0,3-2 0,-4 1-37,-1 1 15,0-1-1,0 1 1,0-1 0,0 0-1,0 1 1,0-1 0,-1 0-1,1 0 1,0 0 0,-1 0-1,1-1 1,-1 1 0,1 0-1,-1-1 1,1 1 0,-1-1-1,0 1 1,0-1 0,0 0 0,0 1-1,0-1 1,0 0 0,0-2-1,1-2 14,0 1-1,-1-1 1,0 1 0,-1-1-1,1-6 1,-1 7-1,1 1 55,-3-1-18,1 4-63,0-2 1,0 0 0,0 0 0,0 0 0,0 0 0,-1 1 0,1-1 0,-1 0 1,0 1-1,0-1 0,0 1 0,0 0 0,0 0 0,-1 0 0,1 0 0,0 0 0,-1 0 0,0 0 1,1 1-1,-1-1 0,0 1 0,0 0 0,0 0 0,0 0 0,0 0 0,0 1 0,0-1 0,0 1 0,-4 0 1,-5 1-1569,0 2 1,1-1 0,-19 8-1,27-8-857</inkml:trace>
  <inkml:trace contextRef="#ctx0" brushRef="#br0" timeOffset="1715.36">7266 1482 560,'1'-3'8002,"-14"9"-6133,7-1-1779,0-1-1,0 1 0,0 1 0,-6 7 0,10-11-11,1 0-1,-1 0 1,1 0-1,0 1 1,0-1 0,0 0-1,0 0 1,0 1-1,1-1 1,-1 1-1,1-1 1,0 1 0,-1-1-1,1 0 1,0 1-1,0-1 1,1 1 0,-1-1-1,0 1 1,1-1-1,0 1 1,-1-1 0,3 4-1,-1-1-11,15-3-62,-15-1-8,0-1 0,0 0 0,1 1 0,-1-1 0,0 0 0,0 0 0,1 0 0,-1 0 0,0 0 0,0-1 0,0 1 0,0-1 0,1 1 0,-1-1 0,0 0 0,3-2 0,-1 1-5,-1 0 0,0 0 0,0 0 0,-1 0 1,1-1-1,0 0 0,-1 1 0,1-1 0,-1 0 1,0 0-1,0 0 0,0 0 0,0-1 0,-1 1 1,1-1-1,-1 1 0,0-1 0,0 1 0,0-1 1,0-5-1,-1 6-14,-2-3-21,0 1 8,0 0-1,-1-1 1,1 1 0,-2 1-1,-3-7 1,4 9-173,0 1-110,-13-4-134,12 4-157,0 2-574,-13 0-1568,13 0 458</inkml:trace>
  <inkml:trace contextRef="#ctx0" brushRef="#br0" timeOffset="-15689.33">61 1310 712,'0'-4'861,"-12"-58"12050,19 171-12214,6 12-2771,-8-63-5886,-3-33 6113</inkml:trace>
  <inkml:trace contextRef="#ctx0" brushRef="#br0" timeOffset="-15257.15">28 1223 228,'-15'-83'5032,"15"79"-4518,2 0-46,-1 1-396,0 0-1,0 1 1,1-1-1,-1 1 1,1 0 0,-1-1-1,1 1 1,0 0-1,0 0 1,0 0 0,0 0-1,0 0 1,0 1 0,1-1-1,-1 1 1,1-1-1,-1 1 1,1 0 0,-1 0-1,1 0 1,0 0-1,-1 0 1,1 1 0,0-1-1,0 1 1,-1 0-1,1 0 1,0 0 0,0 0-1,0 0 1,-1 1 0,1-1-1,4 2 1,17 5 137,0 1 1,0 2-1,-1 0 1,43 27-1,-50-27-130,-1 1 0,0 1 0,0 0 0,-1 0 0,-1 2 0,0 0 0,20 28 0,-30-36-59,0-1 0,0 1 1,0-1-1,0 1 0,-1 0 0,0 0 0,0 0 0,0 0 0,-1 0 0,0 1 0,0-1 0,-1 0 0,0 1 0,0-1 0,0 0 1,-1 1-1,0-1 0,0 0 0,-1 0 0,1 0 0,-1 0 0,-1 0 0,1 0 0,-1 0 0,0-1 0,0 1 0,-1-1 1,0 0-1,0 0 0,0 0 0,0-1 0,-1 1 0,-7 5 0,-3 0-86,1 0 0,-2-2-1,1 0 1,-1 0 0,0-2 0,-1 0 0,1-1-1,-1 0 1,0-2 0,-1 0 0,1-1 0,0 0 0,-1-1-1,1-2 1,-1 1 0,1-2 0,-22-4 0,30 4-1684,8 2 1559,0 0 0,0 0-1,0-1 1,0 1 0,0 0 0,0 0 0,0-1 0,0 1 0,0-1 0,0 1 0,0-1-1,0 1 1,0-1 0,0 1 0,0-1 0,0 0 0,1 1 0,-1-1 0,0 0-1,0-1 1,-8-11-1277</inkml:trace>
  <inkml:trace contextRef="#ctx0" brushRef="#br0" timeOffset="-14305.67">410 1350 292,'0'0'2064,"1"-3"-1592,4-10-27,-4 10-38,4 3-31,13-2-29,-13 2-28,0 0-17,7 1-55,-1 1 0,0 0 1,1 0-1,-1 1 0,0 1 0,12 5 1,-14-4-120,1 0 0,-1 1 0,0 0 0,-1 0 1,1 1-1,-1 0 0,-1 1 0,1-1 0,-1 2 0,0-1 1,8 14-1,-14-20-61,7 35 502,-8-34-549,2 5-28,-2-8 18,0 0-1,0 1 1,0-1 0,0 1 0,0 0 0,0-1 0,0 1 0,0-1-1,0 1 1,0-1 0,0 1 0,0-1 0,0 1 0,0-1 0,0 0 0,-1 1-1,1-1 1,0 1 0,0-1 0,-1 1 0,1-1 0,0 0 0,-1 1 0,-13 7-4,11-6-2,-1-2-22,-14 1 18,14 0 10,-1-2-8,-17-3 4,17 3 54,5 0-59,0 1 1,0 0-1,0 0 1,0-1-1,0 1 1,0 0-1,0-1 1,-1 1-1,1 0 1,0-1-1,0 1 1,0 0-1,0 0 1,0-1-1,-1 1 1,1 0-1,0 0 1,0-1-1,0 1 1,-1 0 0,1 0-1,0 0 1,0-1-1,-1 1 1,1 0-1,0 0 1,-1 0-1,1 0 1,-1 0-1,1-1 4,0 1 0,-1 0 0,1 0-1,-1 0 1,1-1 0,0 1 0,-1 0 0,1 0 0,-1-1-1,1 1 1,0 0 0,0-1 0,-1 1 0,1 0-1,0-1 1,-1 1 0,1-1 0,0 1 0,0 0-1,0-1 1,0 1 0,-1-1 0,1 1 0,0-1 0,0 1-1,0-1 1,0 1 0,0-1 0,0 1 0,0 0-1,0-1 1,0 1 0,1-2 0,0-2 6,0-1-1,0 1 1,1-1 0,0 1 0,0-1-1,0 1 1,1 0 0,-1 0-1,1 0 1,0 0 0,0 1 0,0-1-1,6-4 1,55-43 34,-49 40-25,-13 9-14,1 0-8,0 0-1,0 0 1,0 0-1,-1 0 0,1 0 1,-1-1-1,4-4 1,-5 6-6,1-1-50,16-9-1307,-17 10 1226,1-1-449,0 0 0,0 0 0,0 0 0,0 0 0,0 1 0,1-1 0,-1 1 0,5-3 0</inkml:trace>
  <inkml:trace contextRef="#ctx0" brushRef="#br0" timeOffset="-12731.02">958 1396 100,'-24'-40'561,"20"32"1500,2 5-1607,1 2-363,0 0 1,0 0-1,0 0 1,0 0-1,0 0 1,0 0-1,0 0 1,0 0-1,0 0 1,-1 1-1,1-1 1,0 0 0,0 1-1,-1-1 1,1 1-1,-1-1 1,1 1-1,0 0 1,-1-1-1,-1 1 1,-1 0 575,-2 1-351,5 0-311,-6 0 123,0 1 0,0-1 0,1 2 0,-1-1 0,1 1 0,0 0 0,0 0 0,0 0 0,0 1 1,0 0-1,1 0 0,-7 8 0,9-9-89,-2 3 63,0-1 0,1 1 0,-1 0 0,1 0 0,1 0 0,-1 1 0,-3 10 0,6-14 11,2 1-9,-1-2-87,1 0-1,-1 0 1,1 0 0,0 0 0,0 0 0,0 0-1,0 0 1,0 0 0,0 0 0,1 0 0,-1-1-1,1 1 1,-1 0 0,1-1 0,-1 1 0,1-1-1,0 0 1,0 1 0,0-1 0,0 0 0,0 0-1,0 0 1,0-1 0,0 1 0,0 0 0,0-1-1,0 1 1,0-1 0,1 0 0,2 0 0,-1 1 34,-3-1-45,1 0 0,-1 1-1,1-1 1,0 0 0,-1 0 0,1 0 0,-1 0 0,1 0-1,-1 0 1,1-1 0,0 1 0,2-1 0,-1 0 6,1 0 28,1 0 0,0-1 0,-1 1 0,0-1 0,1 0 0,-1 0 0,0-1 0,0 1 0,0-1 0,0 0 0,-1 0 0,1 0 1,5-7-1,28-49 1303,-35 57-988,-1-10-165,3 19 144,4 21 235,-8-27-544,0 0-37,0 0 1,0 0-1,0 1 0,1-1 1,-1 0-1,0 0 1,1 0-1,-1 0 0,0 0 1,1 0-1,0 0 1,-1 0-1,1 0 0,-1 0 1,1 0-1,0 0 1,0 0-1,0 0 0,0 0 1,-1-1-1,1 1 0,0 0 1,0-1-1,0 1 1,0-1-1,0 1 0,1-1 1,-1 1-1,0-1 1,0 0-1,0 1 0,0-1 1,0 0-1,3 0 1,-4 0 9,17 3-154,-12-2-15,0-3-14,5-2 80,-1-1 1,0 0-1,0 0 1,0-1-1,8-7 1,-7 3 34,0-1 0,-1 0 0,0 0 1,-1-1-1,-1 0 0,0 0 0,0-1 0,6-20 0,3-12 29,10-52-1,-24 87 59,2-1 19,-2 1 1,0-1-1,0 0 1,-1 0-1,0 0 1,0 0-1,-2 0 0,1 0 1,-1 0-1,-1 0 1,0 0-1,-1 1 1,-5-16-1,-7-4 58,14 27-72,-1 1-9,-8-9 2,7 8 7,3 3-19,0-1-1,-1 1 1,1 0-1,-1-1 1,1 1-1,-1 0 0,1-1 1,-1 1-1,1 0 1,-1-1-1,1 1 1,-1 0-1,1 0 0,-1-1 1,1 1-1,-1 0 1,0 0-1,1 0 1,-1 0-1,1 0 0,-1 0 1,0 0-1,1 0 1,-1 0-1,1 0 1,-1 0-1,1 1 0,-1-1 1,0 0-1,1 0 1,-1 0-1,1 1 1,-1-1-1,-15 17 11,14-14-6,1 0 1,0-1-1,0 1 0,0 0 1,0 0-1,0 0 1,0 0-1,1 0 1,0 0-1,-1 0 0,1 0 1,0 0-1,1 5 1,-3 39 132,2 1 1,2-1 0,10 54-1,-1-8 2,12 267 422,-13-192-378,-9-157-165,0 1 1,0-1-1,2 1 0,5 18 1,-6-24-3,-1-4-15,0 1 1,0 0-1,0-1 0,1 1 1,-1-1-1,1 0 1,-1 0-1,1 1 0,0-1 1,0 0-1,0 0 1,0 0-1,0-1 0,0 1 1,0 0-1,1-1 1,-1 0-1,0 1 0,1-1 1,0 0-1,-1 0 1,1 0-1,-1-1 0,1 1 1,0-1-1,0 1 1,-1-1-1,1 0 0,3 0 1,12 1-6,-14-1-5,0 0-1,0-1 1,0 1-1,-1-1 1,1 1-1,0-1 0,-1 0 1,1-1-1,0 1 1,-1-1-1,0 1 1,1-1-1,-1 0 1,0 0-1,0 0 1,0-1-1,0 1 1,0-1-1,0 0 1,-1 0-1,0 0 0,1 0 1,-1 0-1,0 0 1,3-7-1,-3 5-1,0 0-1,-1 0 0,1-1 0,-1 1 1,0-1-1,-1 1 0,1-1 1,-1 0-1,0 1 0,0-1 0,-1 1 1,1-1-1,-1 0 0,-1 1 1,-1-7-1,-1 5 7,1 0 0,-1 0 0,0 1 0,-1 0 0,0 0 0,0 0-1,0 0 1,0 1 0,-1-1 0,0 2 0,0-1 0,0 1 0,-1-1 0,1 2 0,-1-1 0,0 1 0,-14-4 0,-9-3 4,-1 2 1,-60-7 0,71 12-2,-152-24-70,159 22 12,13 4 44,0 1 1,0 0-1,0 0 1,0-1-1,0 1 0,0 0 1,0 0-1,0 0 1,-1-1-1,1 1 1,0 0-1,0 0 1,0-1-1,1 1 1,-1 0-1,0 0 1,0-1-1,0 1 1,0 0-1,0 0 1,0 0-1,0-1 1,0 1-1,0 0 1,0 0-1,1 0 1,-1-1-1,0 1 1,0 0-1,0 0 1,0 0-1,1 0 1,-1-1-1,0 1 1,0 0-1,0 0 1,1 0-1,-1 0 1,0 0-1,0 0 1,0 0-1,1-1 1,65-29-1849,123-38 0,-24 10-2804,-110 35 3292</inkml:trace>
  <inkml:trace contextRef="#ctx0" brushRef="#br0" timeOffset="-12299.55">1338 1285 184,'0'0'108,"-12"0"7507,163-27-6873,-148 26-1122,1 0-70,-1 0 152,17-4-142,-6-3-3879,-4-2 3325</inkml:trace>
  <inkml:trace contextRef="#ctx0" brushRef="#br0" timeOffset="-11888.39">1458 1073 108,'0'0'674,"-1"-4"-5,-1-36 2092,2 36-1349,0 0-707,-5-25 4736,1 52-2283,0 3-3652,1 1 622,0 1 0,2-1 0,1 0 0,1 0-1,6 36 1,-2-11-26,19 124-1216,-11-106-7661,-12-66 6829</inkml:trace>
  <inkml:trace contextRef="#ctx0" brushRef="#br0" timeOffset="-9768.77">1467 363 320,'0'0'2369,"-3"-2"-2036,-13-12 1609,16 10-1638,-3-17 481,8 16-574,9-6-83,-1 0-1,1 1 1,1 0 0,0 2 0,27-13 0,9 2-49,1 3 1,1 2-1,0 2 0,1 3 1,0 2-1,0 2 1,0 3-1,1 2 1,-1 2-1,107 19 1,-112-10-45,69 24 0,-46-4-11,-70-30-18,6 2 429,-5-1-1276</inkml:trace>
  <inkml:trace contextRef="#ctx0" brushRef="#br0" timeOffset="-9210.9">2381 34 488,'-26'-25'2353,"23"23"-877,0 0-1151,-3-1-513,6 3 251,-1 0 0,1 0 0,0 0 0,0-1 1,0 1-1,0 0 0,0 0 0,0 0 0,0 0 1,-1 0-1,1 0 0,0 0 0,0 0 0,0 0 1,0 0-1,0 0 0,-1 0 0,1 0 1,0 0-1,0 0 0,0 0 0,0 0 0,-1 0 1,1 0-1,0 0 0,0 0 0,0 0 0,0 0 1,0 0-1,0 0 0,-1 0 0,1 0 0,0 0 1,0 1-1,0-1 0,0 0 0,0 0 0,0 0 1,0 0-1,-1 0 0,1 0 0,0 0 1,0 1-1,0-1 0,0 0 0,0 0 0,0 0 1,0 0-1,0 0 0,0 1 0,0-1 0,0 0 1,0 0-1,0 0 0,0 0 0,0 0 0,0 1 1,0-1-1,0 0 0,0 0 0,0 0 0,0 0 1,0 0-1,0 1 0,0-1 0,0 0 1,0 0-1,0 0 0,1 0 0,10 35 76,-10-32-122,0 0 1,0 0 0,0 0-1,1-1 1,-1 1-1,1 0 1,-1-1-1,1 1 1,0-1 0,0 0-1,0 0 1,0 0-1,4 3 1,5 5 58,67 68 376,19 23 91,-95-99-427,9 11 1249,-6-8-1327,-5-5-3,1 0 1,-1 1 0,0-1 0,0 0 0,0 0 0,0 1 0,1-1 0,-1 0-1,0 1 1,0-1 0,0 0 0,0 0 0,0 1 0,0-1 0,0 0-1,0 1 1,0-1 0,0 0 0,0 1 0,0-1 0,0 0 0,0 1 0,0-1-1,0 0 1,0 0 0,0 1 0,-1-1 0,1 0 0,0 1 0,0-1-1,0 0 1,0 0 0,-1 1 0,1-1 0,0 0 0,0 0 0,-1 0-1,1 1 1,-1-1 0,-78 47-861,-61 22-6420,71-36 5372</inkml:trace>
  <inkml:trace contextRef="#ctx0" brushRef="#br0" timeOffset="-7524.45">2651 274 132,'0'0'902,"1"-5"-434,0-15 8,0 15-26,-1 1-6,7-79 3270,-7 80-2887,0-1-444,-2-40 1574,2 40-638,-2 17-1265,1 153 184,21 602 130,20 1042-523,-38-1710-419,1 35-14,-1-114-760,1-1-1,1 1 1,0-1-1,9 24 1,-12-41 27</inkml:trace>
  <inkml:trace contextRef="#ctx0" brushRef="#br0" timeOffset="-6597.73">2656 115 240,'0'0'606,"-3"-1"-345,40 9 2956,135 17-2927,741 10 15,-1-30-833,-572-18 47,-336 13 36,0 1-562,13 0 171,-13-1 254</inkml:trace>
  <inkml:trace contextRef="#ctx0" brushRef="#br0" timeOffset="-5940.41">5097 145 216,'-5'-10'846,"-1"11"1402,-4 17 1226,7-12-4483,2-4 1025,0 0 0,0 0 0,0 0 0,0 0 0,0 1 0,1-1 0,-1 0 0,1 1 0,-1-1 0,1 0 0,0 1 0,0-1 0,0 0 0,0 1 0,1 3 0,0 16 216,19 427 1300,-5-209-1082,35 940 1161,-28-779-1276,0-16 68,-19-188-669,-6-181-224,-14-2-7076</inkml:trace>
  <inkml:trace contextRef="#ctx0" brushRef="#br0" timeOffset="-4968.65">2912 3176 440,'0'0'1359,"-5"1"-944,-12 0-14,12-1 677,1 1-759,-12 0-8,12-1 760,0 1-834,-3 1-210,7-2-3,0 0 0,0 0 0,0 1 0,1-1 0,-1 0 0,0 0 1,0 0-1,0 0 0,0 0 0,0 0 0,0 0 0,0 0 0,0 0 0,0 0 0,0 0 0,0 0 0,0 1 0,0-1 0,0 0 1,0 0-1,1 0 0,-1 0 0,0 0 0,0 0 0,0 0 0,0 0 0,0 1 0,0-1 0,0 0 0,0 0 0,0 0 1,0 0-1,-1 0 0,1 0 0,0 0 0,0 0 0,0 1 0,0-1 0,0 0 0,0 0 0,0 0 0,0 0 0,0 0 0,0 0 1,0 0-1,0 0 0,0 0 0,0 0 0,-1 1 0,40 6 130,1-2 0,69 1 1,95-11 76,-123 1-175,1361-51 264,-1349 49-297,-33 2 33,98 5 0,-99 4-49,-15-1-13,-2 0 14,-37-4-39,-2 1-137,10 0 2,-9-1-54</inkml:trace>
  <inkml:trace contextRef="#ctx0" brushRef="#br0" timeOffset="-3614.21">2721 544 192,'-21'0'499,"17"0"2025,1 1-2206,1 1 752,8 0-445,23 2-281,48-2-268,177-15-440,116-1-3524,-365 14 3384</inkml:trace>
  <inkml:trace contextRef="#ctx0" brushRef="#br0" timeOffset="-3209.88">2929 793 244,'-102'29'4822,"100"-28"-4212,-1 0-336,2-1-255,1 0 1,0 0 0,0 0-1,0 0 1,-1 0-1,1 0 1,0 0 0,0 0-1,0 0 1,-1 0-1,1 0 1,0 0 0,0 0-1,-1 0 1,1 0-1,0 0 1,0 0 0,0 0-1,0 1 1,-1-1-1,1 0 1,0 0 0,0 0-1,0 0 1,0 0-1,-1 1 1,1-1 0,0 0-1,0 0 1,0 0-1,0 0 1,0 1-1,0-1 1,0 0 0,0 0-1,0 1 1,-1-1-1,1 0 1,0 0 0,0 0-1,0 1 1,0-1-1,0 0 1,0 0 0,0 0-1,1 1 1,-1-1-1,0 0 1,0 0 0,0 0-1,0 1 1,0-1-1,0 0 1,0 0 0,0 0-1,0 1 1,1-1-1,-1 0 1,0 0 0,0 0-1,0 0 1,0 1-1,0-1 1,1 0 0,22 10 294,37 1-161,411-1 392,-346-10-716,-63-2 82,-27 1-582,51 4-1,-83-3 281,8 11-3491</inkml:trace>
  <inkml:trace contextRef="#ctx0" brushRef="#br0" timeOffset="-2818.78">2879 1259 432,'-14'2'654,"11"-1"-30,-1-1-39,-19 7 1750,17-2-400,8-3-1865,0 0-1,0-1 1,0 1-1,0-1 1,0 1-1,0-1 1,0 0-1,0 0 1,1 0-1,2 1 1,4 1-13,-1-1-1,1 0 1,-1 0-1,1-1 1,0 0 0,0 0-1,-1-1 1,13-1-1,7 1 38,181 10 357,131 2-36,-299-9-86,-26-2-1444,5 0-4086</inkml:trace>
  <inkml:trace contextRef="#ctx0" brushRef="#br0" timeOffset="-2461.74">2857 1577 164,'-4'1'478,"-16"10"948,20-11-1370,0 1 0,0-1 0,-1 0 0,1 0 0,0 1 0,0-1 1,0 0-1,0 1 0,0-1 0,-1 0 0,1 1 0,0-1 0,0 0 1,0 1-1,0-1 0,0 1 0,0-1 0,0 0 0,0 1 1,0-1-1,0 0 0,1 1 0,-1-1 0,0 0 0,0 1 0,0-1 1,0 0-1,0 1 0,1-1 0,-1 0 0,0 1 0,3 1 58,0 1-1,0-1 1,0 0 0,0 0-1,1 0 1,-1 0-1,6 1 1,-2 0-41,0 0-1,1-1 1,-1-1 0,1 1-1,-1-1 1,1 0 0,13-1-1,6 1 109,561 16 1384,-451-18-2094,-133 1 269,8 13-3753</inkml:trace>
  <inkml:trace contextRef="#ctx0" brushRef="#br0" timeOffset="-2057.52">3042 1954 556,'-15'6'555,"12"-4"-41,0-1-41,-8 3-19,8-3 388,0 0-411,-3 2-395,6-3 4,0 0 0,0 0 0,0 1 0,0-1 0,-1 0 0,1 0 0,0 0-1,0 0 1,0 0 0,0 0 0,0 0 0,0 1 0,-1-1 0,1 0 0,0 0 0,0 0 0,0 0 0,0 0 0,0 1 0,0-1 0,0 0-1,0 0 1,0 0 0,0 0 0,0 1 0,0-1 0,0 0 0,0 0 0,0 0 0,0 0 0,0 1 0,0-1 0,0 0 0,0 0 0,0 0-1,0 0 1,0 1 0,0-1 0,0 0 0,0 0 0,0 0 0,0 0 0,0 1 0,0-1 0,1 0 0,-1 0 0,0 0 0,0 0 0,0 0-1,0 0 1,0 1 0,0-1 0,1 0 0,-1 0 0,0 0 0,0 0 0,0 0 0,0 0 0,1 0 0,-1 0 0,0 0 0,18 6 125,-1-1 0,1-1 0,0-1 0,1-1 0,21 1 0,108 1 408,386 7 552,-474-8-1290,-56-3-106,5 2-31,-2-1-943</inkml:trace>
  <inkml:trace contextRef="#ctx0" brushRef="#br0" timeOffset="-1714.93">2964 2368 24,'-20'2'749,"16"-2"-16,1 1-17,-16 3 4674,34-5-5032,19-1-204,235-9 1370,88 4-1540,-283 7-1909,-74 2 1423,1-2 462,-1 1 0,1-1-1,-1 1 1,0-1 0,0 1-1,1-1 1,-1 1 0,0 0-1,0-1 1,0 1 0,0-1-1,1 1 1,-1-1 0,0 1-1,0 0 1,0-1 0,0 1-1,-1-1 1,1 1 0,0 0-1,0-1 1,0 1 0,0-1-1,0 1 1,-1-1 0,1 1-1,0 0 1,-1-1 0,1 1-1,0-1 1,-1 1 0,-53 33-3471,35-24 2647</inkml:trace>
  <inkml:trace contextRef="#ctx0" brushRef="#br0" timeOffset="-1337.4">3070 2667 200,'-17'9'2381,"17"-9"-2328,-1 0 0,1 0 1,0 0-1,0 0 0,-1 0 0,1 0 1,0 0-1,0 0 0,-1 0 0,1 1 1,0-1-1,0 0 0,-1 0 1,1 0-1,0 0 0,0 0 0,0 1 1,-1-1-1,1 0 0,0 0 0,0 1 1,0-1-1,0 0 0,0 0 0,-1 0 1,1 1-1,0-1 0,0 0 0,0 0 1,0 1-1,0-1 0,0 0 0,0 0 1,0 1-1,0-1 0,0 0 0,0 1 1,0-1-1,0 0 0,0 0 0,0 1 1,0-1-1,0 0 0,1 0 0,-1 1 1,0-1-1,0 0 0,0 0 1,0 0-1,0 1 0,0-1 0,1 0 1,-1 0-1,21 9 702,37-3-174,30-6 173,391 10 1252,-465-9-2004,4 0-277,-1 0-1,1-1 1,20-3-1,-35 3-113,0-1-1,0 1 0,-1-1 0,1 0 0,0 0 0,0 0 0,-1 0 1,1 0-1,4-4 0,-2 2-661,-3 2-209</inkml:trace>
  <inkml:trace contextRef="#ctx0" brushRef="#br0">5567 1494 408,'0'0'2462,"-8"-11"-1440,5 5 3527,-3-7 1248,6 22-5564,2 23 334,1 1 1,13 53-1,-15-84-473,-1-1-90,-1-1-1,1 0 0,0 1 1,0-1-1,0 1 0,0-1 1,0 1-1,0-1 0,0 0 0,0 1 1,1-1-1,-1 1 0,0-1 1,0 0-1,0 1 0,0-1 0,0 0 1,1 1-1,-1-1 0,0 0 1,0 1-1,1-1 0,-1 0 0,0 1 1,1-1-1,-1 0 0,0 1 1,1-1-1,-1 0 0,0 0 0,1 0 1,-1 1-1,12-7-89,9-18-68,-20 24 184,6-11-63,1 0 0,-2-1-1,1 0 1,-1 0 0,7-21-1,4-10 147,-1 15-55,-15 25 38,5 7-79,19 15-26,-11 0 13,5 15 21,-18-32-25,-1 0 0,1-1 0,0 1 0,1 0 0,-1 0 0,0-1 0,0 1 0,1-1 1,-1 1-1,1-1 0,-1 0 0,1 1 0,0-1 0,-1 0 0,1 0 0,0 0 0,0 0 0,0 0 0,0-1 0,0 1 0,0-1 0,2 1 0,-1-1-2,0 0 0,0-1 0,0 0 0,-1 0 0,1 0 0,0 0 0,0 0 0,-1 0 0,1-1 0,-1 1 0,1-1 0,-1 1 0,0-1 0,1 0 0,-1 0 0,0 0 0,2-4 0,38-47 712,-41 51-451,5 7-209,81 87-1477,-82-89 1093,0 0 0,0 0-1,0 0 1,0-1 0,1 0-1,-1 0 1,0 0 0,1-1-1,0 1 1,-1-1-1,1-1 1,0 1 0,0-1-1,-1 0 1,12-1 0,-11-1 198,0 0 0,0 0 0,0 0 1,0 0-1,0-1 0,-1 0 1,1-1-1,-1 1 0,0-1 0,0 0 1,0 0-1,0 0 0,7-10 1,-6 7 278,-1 0 0,0 0 1,-1 0-1,1-1 0,-1 0 1,-1 0-1,0 0 0,0 0 1,0 0-1,1-11 0,-3 16 825,-3 3-937,1 0 1,-1 0-1,1 0 1,-1-1-1,1 1 0,-1-1 1,1 1-1,0-1 1,-1 1-1,1-1 1,0 0-1,-3-1 1,2 0 34,-3 0 371,-1 8-237,3-4-190,-2 2 49,0 0-1,1 1 1,-1-1-1,1 1 1,0 0-1,0 0 1,0 0-1,1 1 1,0-1-1,0 1 1,0 0-1,0 0 1,1 0-1,0 0 1,1 0-1,-2 10 1,2-14-80,1 1 0,0 0 0,0 0 1,0-1-1,0 1 0,0 0 0,1 0 1,-1-1-1,1 1 0,-1 0 1,1 0-1,0-1 0,0 1 0,0-1 1,1 1-1,-1-1 0,1 0 1,-1 1-1,1-1 0,0 0 0,0 0 1,0 0-1,0 0 0,0 0 0,0-1 1,0 1-1,1-1 0,-1 1 1,1-1-1,-1 0 0,1 0 0,-1 0 1,1 0-1,0 0 0,5 0 0,-1-4-60,-1 2 59,-4 1 15,0 0 0,0-1 0,0 1 0,0-1-1,0 1 1,0-1 0,0 0 0,0 0-1,0 0 1,-1 0 0,1 0 0,0 0 0,-1-1-1,4-2 1,-2 1 32,1 0 0,-1-1 0,0 0 0,0 1 0,-1-1 0,1 0 0,-1 0 0,1-1 0,-1 1 0,-1 0 0,1-1 0,-1 1 0,1-1 0,-1 0 0,0 1 0,-1-1 0,1-5 0,2-11 435,-3 18 1689,1 12-2080,0 31 11,0-39-72,-1 1 0,0-1 0,0 1 0,1-1 0,-1 0 0,1 1 0,-1-1 0,1 0 0,-1 1-1,1-1 1,0 0 0,0 0 0,-1 0 0,1 1 0,0-1 0,0 0 0,0 0 0,0 0 0,1-1-1,-1 1 1,0 0 0,0 0 0,0-1 0,2 2 0,0-1-10,0 0-1,0 0 1,0 0-1,0-1 1,0 1-1,0-1 1,0 1 0,0-1-1,3 0 1,0 0-1,-3 0-8,1-1 0,-1 1 0,0 0 1,0-1-1,1 0 0,-1 1 0,0-1 1,0-1-1,5-1 0,-4 0 5,0 1-1,-1-1 1,1 0 0,-1 0 0,0-1-1,0 1 1,0-1 0,0 0-1,0 1 1,-1-1 0,0 0-1,4-9 1,-6 13 3,13-26 336,-13 25-284,0 0 0,1 0 1,-1 0-1,1-1 0,-1 1 1,1 0-1,0 0 0,0 0 1,-1 0-1,1 0 0,0 0 1,0 0-1,0 0 0,0 1 1,0-1-1,0 0 0,1 0 1,58 92-411,-35-72-1619</inkml:trace>
  <inkml:trace contextRef="#ctx0" brushRef="#br0" timeOffset="378.35">6363 1260 236,'0'0'2026,"10"-1"-1294,31-3 12,-40 4-645,0-1-1,0 1 0,1 0 0,-1 0 0,0-1 1,0 1-1,0-1 0,0 1 0,1-1 0,-1 0 1,0 1-1,0-1 0,0 0 0,0 0 0,-1 0 1,1 0-1,0 1 0,0-1 0,0 0 1,-1-1-1,1 1 0,0 0 0,-1 0 0,1 0 1,-1 0-1,1 0 0,-1-1 0,0 1 0,0 0 1,1 0-1,-1-1 0,0 0 0,0 0 149,0-1 0,0 1-1,0 0 1,0 0 0,0 0 0,-1 0-1,1 0 1,-1 0 0,1 0 0,-1 0-1,0 0 1,0 0 0,0 0 0,-2-3-1,2 3-99,-1 1-1,0 0 1,1 0 0,-1 1-1,0-1 1,0 0-1,1 1 1,-1-1 0,0 1-1,0-1 1,0 1-1,-2-1 1,-3 5 66,-20 12-129,24-14-201,1 0 1,0 0-1,-1 1 0,1-1 1,0 1-1,0 0 0,0-1 0,1 1 1,-1 0-1,1 0 0,-1 0 0,1 0 1,0 1-1,0-1 0,0 0 1,0 7-1,0-8-419,1 1 0,0-1 0,0 1 0,-1 0 0,2-1 0,-1 1 0,0-1 0,0 1 0,1 0 0,0-1 0,0 3 0,9 14-1067</inkml:trace>
  <inkml:trace contextRef="#ctx0" brushRef="#br0" timeOffset="765.82">6500 1402 648,'3'2'714,"0"0"-382,0 0 0,0 0 1,0 1-1,-1-1 0,1 1 0,-1 0 0,0 0 0,1-1 0,-1 2 1,0-1-1,-1 0 0,3 6 0,11 42 1351,-8-23-1051,-3-6 14,-3-15-680,-8-55-1202,6 45 1242,1 0 1,0-1-1,0 1 1,0 0 0,0-1-1,1 1 1,-1 0-1,1-1 1,0 1-1,0 0 1,0 0 0,0 0-1,0 0 1,1 0-1,-1 0 1,4-4-1,0-1 88,-4 5-34,0 0 1,0 1-1,1-1 1,-1 0-1,1 1 1,-1 0-1,1-1 0,0 1 1,0 0-1,0 0 1,0 0-1,0 0 1,1 0-1,-1 0 0,1 1 1,-1-1-1,1 1 1,-1 0-1,1 0 1,0 0-1,0 0 0,0 0 1,-1 0-1,1 1 1,0 0-1,6-1 1,-7 2-1,1 0 0,0 0 0,-1 1 0,1-1 0,-1 1 0,0-1 0,1 1 0,-1 0 0,0 0 0,0 0 0,0 0 1,0 0-1,0 0 0,-1 1 0,1-1 0,-1 1 0,1-1 0,0 4 0,21 46 583,-23-52-644,8 24-286,7 14-813,-4-16-4436,-9-19 4076</inkml:trace>
  <inkml:trace contextRef="#ctx0" brushRef="#br0" timeOffset="1339.64">7059 1268 176,'0'0'2491,"-3"-3"-1653,-8-5-292,7 3 2318,-4 8-2024,0 1-561,0-1 0,0 1 0,0 0 0,0 1 0,1 0 1,0 0-1,0 1 0,0 0 0,1 0 0,0 0 0,0 1 1,0 0-1,1 0 0,0 1 0,-6 12 0,7-9-16,0 1 1,1-1-1,0 1 0,1 0 0,0 0 1,1 0-1,0 0 0,2 15 0,-1-20-270,1 0 0,1 0-1,-1 0 1,1 0 0,0 0-1,1-1 1,0 1 0,0-1-1,0 0 1,0 0-1,1 0 1,0 0 0,1 0-1,-1-1 1,8 6 0,-9-8-194,1-1 0,-1 1 1,1-1-1,0 0 1,0 0-1,0 0 0,1-1 1,-1 1-1,0-1 1,1 0-1,-1 0 0,0-1 1,1 1-1,-1-1 1,1 0-1,-1 0 0,8-2 1,-3 1-239,-1 0 0,0-1 0,0-1 0,0 1-1,0-1 1,0 0 0,9-6 0,-6 1 230,-1 0 0,-1 0 0,0-1 0,0-1 0,13-17 0,-17 20 353,1-3-81,-6 10-2,0-1 0,0 1 0,-1 0 0,1 0 0,0 0-1,0 0 1,0 0 0,0-1 0,0 1 0,0 0 0,0 0 0,0 0 0,0 0 0,0 0 0,0 0 0,0 0-1,-1 0 1,1-1 0,0 1 0,0 0 0,0 0 0,0 0 0,0 0 0,0 0 0,0 0 0,-1 0-1,1 0 1,0 0 0,0 0 0,0 0 0,0 0 0,0 0 0,-1 0 0,1 0 0,0 0 0,0 0 0,0 0-1,0 0 1,0 0 0,0 0 0,-1 0 0,1 0 0,0 0 0,0 0 0,0 0 0,0 0 0,0 0 0,0 0-1,-1 0 1,1 1 0,0-1 0,0 0 0,0 0 0,0 0 0,0 0 0,0 0 0,0 0 0,0 0-1,0 1 1,0-1 0,-1 0 0,1 0 0,0 0 0,0 0 0,-32 23 258,31-23-302,0 1 1,0-1-1,1 1 0,-1-1 0,0 1 0,0-1 1,0 1-1,1 0 0,-1-1 0,0 1 0,1 0 1,-1 0-1,1-1 0,-1 1 0,1 0 0,-1 0 1,1 0-1,-1 0 0,1 0 0,0-1 0,-1 1 1,1 0-1,0 0 0,0 0 0,0 0 0,0 0 1,0 2-1,0-1 54,-1 1 7,0 0-1,0 0 1,0 0 0,1 0-1,-1 1 1,1-1 0,0 0-1,0 0 1,0 0 0,0 0-1,1 1 1,-1-1 0,2 4-1,-1-6-51,0 1 0,0 0-1,0 0 1,0-1 0,0 1-1,0-1 1,0 1 0,1-1-1,-1 1 1,0-1 0,1 0-1,0 1 1,-1-1 0,1 0-1,0 0 1,-1 0 0,5 1 0,-3-1 5,0 0 0,1-1 0,-1 1 0,1-1 0,-1 0 0,1 0 0,-1 0 0,1 0 1,-1-1-1,1 1 0,3-2 0,-4 1-37,-1 1 15,0-1-1,0 1 1,0-1 0,0 0-1,0 1 1,0-1 0,-1 0-1,1 0 1,0 0 0,-1 0-1,1-1 1,-1 1 0,1 0-1,-1-1 1,1 1 0,-1-1-1,0 1 1,0-1 0,0 0 0,0 1-1,0-1 1,0 0 0,0-2-1,1-2 14,0 1-1,-1-1 1,0 1 0,-1-1-1,1-6 1,-1 7-1,1 1 55,-3-1-18,1 4-63,0-2 1,0 0 0,0 0 0,0 0 0,0 0 0,-1 1 0,1-1 0,-1 0 1,0 1-1,0-1 0,0 1 0,0 0 0,0 0 0,-1 0 0,1 0 0,0 0 0,-1 0 0,0 0 1,1 1-1,-1-1 0,0 1 0,0 0 0,0 0 0,0 0 0,0 0 0,0 1 0,0-1 0,0 1 0,-4 0 1,-5 1-1569,0 2 1,1-1 0,-19 8-1,27-8-857</inkml:trace>
  <inkml:trace contextRef="#ctx0" brushRef="#br0" timeOffset="1715.36">7266 1482 560,'1'-3'8002,"-14"9"-6133,7-1-1779,0-1-1,0 1 0,0 1 0,-6 7 0,10-11-11,1 0-1,-1 0 1,1 0-1,0 1 1,0-1 0,0 0-1,0 0 1,0 1-1,1-1 1,-1 1-1,1-1 1,0 1 0,-1-1-1,1 0 1,0 1-1,0-1 1,1 1 0,-1-1-1,0 1 1,1-1-1,0 1 1,-1-1 0,3 4-1,-1-1-11,15-3-62,-15-1-8,0-1 0,0 0 0,1 1 0,-1-1 0,0 0 0,0 0 0,1 0 0,-1 0 0,0 0 0,0-1 0,0 1 0,0-1 0,1 1 0,-1-1 0,0 0 0,3-2 0,-1 1-5,-1 0 0,0 0 0,0 0 0,-1 0 1,1-1-1,0 0 0,-1 1 0,1-1 0,-1 0 1,0 0-1,0 0 0,0 0 0,0-1 0,-1 1 1,1-1-1,-1 1 0,0-1 0,0 1 0,0-1 1,0-5-1,-1 6-14,-2-3-21,0 1 8,0 0-1,-1-1 1,1 1 0,-2 1-1,-3-7 1,4 9-173,0 1-110,-13-4-134,12 4-157,0 2-574,-13 0-1568,13 0 458</inkml:trace>
  <inkml:trace contextRef="#ctx0" brushRef="#br0" timeOffset="3975.01">7509 1435 32,'0'0'5384,"-6"-3"-4889,-18-11 3,18 10-14,2 5-24,-5 0-134,0 0 1,0 1-1,0 1 1,0-1-1,1 1 1,0 1-1,-16 8 1,19-9-220,0 0 0,1 0 1,-1 0-1,1 1 1,0 0-1,0 0 1,0 0-1,1 1 0,-1-1 1,1 1-1,0 0 1,0 0-1,-4 10 0,6-12 95,4 1-136,-2-1-74,1 0-1,-1-1 0,1 1 0,0-1 0,0 1 0,0-1 0,0 0 1,0 0-1,0 0 0,0 0 0,1 0 0,-1 0 0,1-1 0,0 1 1,-1-1-1,1 0 0,0 1 0,0-1 0,0-1 0,5 2 0,9 0-85,-13-2-7,2-2-10,2 0 71,0-1 0,0 0 0,-1 0 0,0-1 0,1 0 0,-1 0 0,-1 0-1,1-1 1,-1 0 0,0-1 0,0 1 0,0-1 0,5-8 0,-4 4 22,0 1 1,-1-1-1,0-1 0,-1 1 1,-1-1-1,1 0 1,-2 0-1,1 0 1,2-17-1,1-25 484,-2 1 0,-2-1 0,-7-90-1,3 140-366,1 1-76,0 1 1,0 0-1,-1-1 0,1 1 1,0-1-1,-1 1 0,1 0 1,-1-1-1,0 1 0,1 0 1,-1-1-1,0 1 0,0 0 0,0 0 1,0 0-1,0 0 0,0 0 1,0 0-1,0 0 0,0 0 1,0 0-1,-1 1 0,-1-2 1,1 1 339,-1 9-220,-4 21 41,2 0-1,1 0 0,-1 40 1,6-24-35,2 0 1,9 46 0,-8-66-82,2 0 0,1-1 0,1 0 0,1 0 1,12 24-1,-19-45-71,0 0-1,1 0 1,-1 0 0,1-1 0,0 1 0,0-1 0,0 0 0,0 1 0,0-1-1,0-1 1,0 1 0,1 0 0,-1-1 0,1 1 0,-1-1 0,1 0-1,0-1 1,-1 1 0,7 0 0,-6-1-46,2-2-63,3-1 54,-1-1 1,0 0-1,0 0 1,0-1-1,0 0 1,-1 0 0,0-1-1,0 0 1,0 0-1,-1 0 1,10-14-1,-8 7-14,0 0-1,-1-1 1,-1 1 0,0-2-1,-1 1 1,0-1-1,2-17 1,-6 29 61,-2-1-4,-1-13 8,2 13 3,-1 4 4,1 0 0,0 0 0,0 0 0,0 0 0,-1 0 0,1 0 0,0 0 0,0-1 0,0 1 0,-1 0 0,1 0 0,0 0 0,0 0 0,0 0 0,0-1 0,-1 1 0,1 0 0,0 0 0,0 0 0,0-1 0,0 1 0,0 0 0,0 0 0,0 0 0,0-1 0,0 1 0,-1 0 0,1 0 0,0-1 0,0 1 0,0 0 0,0 0 0,0-1 0,0 1 0,1 0 0,-1-1 5,0 1-1,0-1 1,0 1-1,0-1 1,0 1-1,-1-1 1,1 1-1,0-1 0,0 1 1,0 0-1,0-1 1,0 1-1,-1-1 1,1 1-1,0-1 1,0 1-1,-1 0 1,1-1-1,0 1 1,-1 0-1,1-1 1,0 1-1,-1 0 1,1-1-1,-1 1 0,1 0 1,0 0-1,-1-1 1,1 1-1,-1 0 1,1 0-1,-1 0 1,1 0-1,-1 0 1,1 0-1,-1 0 1,-4 0 33,4 0-11,-1 0 0,1 0 0,-1 0 0,0 0 0,1 0 0,-1 0 0,1 0 0,-1 0 0,1-1 0,-1 1 0,-2-2 0,-2 6 152,1-2-119,1 0-9,1 0 1,-1 0 0,1 0 0,0 0 0,0 1-1,0-1 1,0 1 0,0 0 0,0 0 0,0 0-1,1 0 1,0 1 0,-4 4 0,5-4-49,-1 0 0,1 0 0,-1 0 0,1 0 0,0 0 0,1 0 0,-1 0 0,1 0 0,0 0 0,0 0 0,0 0 0,0 1 0,1-1 0,-1 0 0,1 0 0,0 0 0,1 0 0,-1 0 0,1-1 0,-1 1 0,1 0 0,0-1 0,0 1 0,1-1 0,-1 1 0,1-1 0,0 0 0,0 0 0,0 0 0,0-1 0,7 5 0,39 13-2890,4-12-3778,-31-8 4640</inkml:trace>
</inkml:ink>
</file>

<file path=word/ink/ink9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2:02:36.489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466 412 128,'0'0'7797,"2"-4"-7747,14-32 134,-14 33-152,0 0-16,7-6 8,-7 7 6,1 0-11,20-15 36,-21 15-49,1 1 4,11-5 11,-7 4-13,-1 0 1,1 0-1,-1 0 0,1 1 1,0 1-1,0-1 0,0 1 1,-1 0-1,1 0 0,0 1 0,0 0 1,8 2-1,-9-1 9,1 0 0,-1 0 0,1 1 0,-1 0-1,0 0 1,0 0 0,0 1 0,0 0 0,-1 0 0,10 9-1,-10-7 5,0 0-1,-1 1 0,0-1 0,0 1 1,0 0-1,-1 0 0,0 0 0,0 0 0,-1 1 1,0-1-1,0 1 0,-1-1 0,0 1 0,0 0 1,-1-1-1,0 1 0,0 0 0,0 0 0,-1-1 1,-1 1-1,1 0 0,-1-1 0,-1 0 0,1 1 1,-1-1-1,-1 0 0,1 0 0,-8 11 1,3-5 7,-1 0 0,-1 0 0,0-1 0,0 0 1,-23 19-1,31-29 6,-8 4-10,10-6-13,0 0 0,0 0 0,0 0-1,0 0 1,0-1 0,0 1 0,0 0 0,0 0-1,0 0 1,0 0 0,0 0 0,0 0 0,0-1-1,0 1 1,0 0 0,0 0 0,0 0 0,0 0-1,0 0 1,0 0 0,0 0 0,0-1 0,0 1-1,0 0 1,-1 0 0,1 0 0,0 0-1,0 0 1,0 0 0,0 0 0,0 0 0,0 0-1,0 0 1,-1 0 0,1-1 0,0 1 0,0 0-1,0 0 1,0 0 0,0 0 0,0 0 0,-1 0-1,1 0 1,0 0 0,0 0 0,0 0 0,0 0-1,0 0 1,0 0 0,-1 1 0,1-1 0,0 0-1,0 0 1,0 0 0,0 0 0,0 0 0,0 0-1,0 0 1,-1 0 0,22-31 39,-21 30-48,0 1-1,0-1 1,0 1 0,0 0 0,1-1-1,-1 1 1,0 0 0,0-1 0,0 1-1,1-1 1,-1 1 0,0 0 0,0 0-1,1-1 1,-1 1 0,0 0 0,1-1-1,-1 1 1,0 0 0,1 0 0,-1 0-1,0-1 1,1 1 0,-1 0-1,0 0 1,1 0 0,-1 0 0,1 0-1,-1 0 1,1 0 0,16 0 61,-13 0 5,4 2-6,3 2-20,0 0 0,0 0 1,-1 2-1,0-1 1,0 1-1,0 1 0,-1 0 1,0 0-1,0 1 0,0 0 1,-1 0-1,-1 1 1,8 10-1,-11-14-1,-1 0-1,0 0 1,0 0 0,0 1-1,-1-1 1,1 0-1,-1 1 1,-1 0 0,1 0-1,-1-1 1,0 1 0,0 0-1,-1 0 1,0 0-1,-1 10 1,1-12-7,-1 0 0,0 0 1,-1 0-1,1 0 0,-1-1 0,1 1 0,-1 0 0,0-1 0,0 0 1,-1 1-1,1-1 0,-1 0 0,0 0 0,0 0 0,0-1 0,0 1 1,0-1-1,0 0 0,-1 1 0,1-1 0,-1-1 0,1 1 1,-1 0-1,0-1 0,0 0 0,-4 1 0,-7 1 55,-1 0-1,0-1 1,-1-1-1,1-1 0,-19-1 1,17 0-181,0-2 1,0 0-1,0 0 1,1-2-1,-21-7 0,37 11-33,-1 1 0,1-1 0,0 0 0,0 0 0,0 1 0,0-1 0,0 0 0,0 0 0,0 0 0,0 0 0,0 0 0,0 0-1,0 0 1,1 0 0,-1-1 0,0 1 0,1 0 0,-1 0 0,1-1 0,-1 1 0,1 0 0,0-1 0,-1 1 0,1 0-1,0-1 1,0 1 0,0 0 0,0-1 0,1 0 0,-1-1-8,0-1-2417,4-2 462,15-23 633</inkml:trace>
  <inkml:trace contextRef="#ctx0" brushRef="#br0" timeOffset="512.17">723 227 384,'-15'-16'771,"-2"0"1,-25-18-1,34 28-533,0 1 0,0 1 0,0-1 0,-1 1 0,0 1 0,0 0 0,0 0 0,-16-3 0,5 3 39,0 1-1,0 1 1,0 1-1,0 0 0,0 2 1,0 0-1,0 1 1,-32 10-1,38-8-179,0 1 1,0 0-1,0 1 0,1 1 1,-1 0-1,2 0 0,-1 2 1,2 0-1,-1 0 0,1 1 1,1 0-1,-10 13 0,-2 7 14,1 1 1,2 1-1,2 0 0,1 2 0,1-1 0,2 2 0,2 0 0,1 1 0,-9 63 0,15-64-42,1 0 1,2 0-1,1 0 1,2 1-1,1-1 1,2-1-1,1 1 1,2-1-1,2 0 1,18 45-1,-20-62-38,1-1 0,1 1 0,0-2 0,1 1 0,1-1 0,0-1 0,1 0 0,1-1 0,22 18 0,-25-24-21,0 0 1,1-1-1,0 0 1,0-1-1,0 0 1,1-1-1,0 0 1,0-1-1,0-1 1,1 0-1,-1-1 1,1 0-1,0-1 1,19-1-1,-8-2-7,0-1 0,-1-1 0,0-2 0,0 0 0,0-2 0,-1 0 0,0-2 0,-1 0 0,0-1 0,-1-2 0,0 0 0,0-1-1,-2-1 1,0-1 0,-1-1 0,0-1 0,22-28 0,-15 14 9,-2-2 1,-1 0-1,-2-2 0,-1 0 0,-2-1 0,-1-1 0,-2 0 0,-2-1 1,13-71-1,-22 82 30,0 0 0,-2 1 0,-1-1 1,-1 0-1,-2 0 0,0 0 0,-2 1 0,-1 0 1,-1 0-1,-2 0 0,-20-44 0,21 54-10,0 0 0,-2 1-1,0 1 1,0-1 0,-2 1 0,0 1-1,0 0 1,-1 1 0,-1 1 0,0 0-1,-1 0 1,-1 1 0,1 1-1,-1 1 1,-1 0 0,0 2 0,0-1-1,-23-5 1,31 11-16,-1 0-1,0 0 1,0 1-1,1 0 1,-1 1-1,0 0 1,0 1-1,0 0 1,0 1-1,1-1 1,-1 2-1,-17 6 1,15-4-18,1 1 1,0 0-1,0 1 1,0 0-1,1 1 1,0 0-1,1 1 0,-17 19 1,9-5-159,1 0 1,1 1-1,1 1 0,1 0 1,1 0-1,2 2 1,0-1-1,-7 39 0,5-8-1989,3 1-1,-4 89 0,12-76 525</inkml:trace>
  <inkml:trace contextRef="#ctx0" brushRef="#br0" timeOffset="1563.24">1865 459 80,'0'0'2396,"1"-5"-1861,2-11-116,0 9 44,-2 0 1,1-1 0,-1 1-1,0 0 1,-1-1-1,0 1 1,0 0 0,0-1-1,-1 1 1,-3-13-1,3 17-401,1 1-1,-1 0 0,0 0 0,0 0 0,0-1 1,-1 1-1,1 0 0,0 0 0,-1 0 0,0 1 1,1-1-1,-1 0 0,0 1 0,0-1 0,0 1 0,0-1 1,0 1-1,0 0 0,0 0 0,0 0 0,0 0 1,-1 0-1,1 0 0,0 1 0,-1-1 0,1 1 0,0 0 1,-1 0-1,1 0 0,-1 0 0,1 0 0,-1 0 1,1 0-1,-4 2 0,-6 4-3,1 0-1,0 0 1,1 1 0,0 1-1,0 0 1,0 0-1,1 1 1,1 0 0,-1 1-1,1 0 1,1 0 0,-11 19-1,6-6 6,0 0 1,1 1-1,2 1 0,0 0 0,-6 35 1,12-49-44,2 0 0,-1 0 0,1 0 1,1 1-1,0-1 0,1 0 0,0 1 1,1-1-1,0 0 0,1 0 0,0 0 1,0-1-1,2 1 0,9 18 0,-10-21-8,1-1-1,1 0 1,-1 0 0,1 0-1,1-1 1,-1 0-1,1 0 1,0 0-1,0-1 1,0 0-1,1-1 1,0 1 0,0-2-1,0 1 1,0-1-1,1 0 1,-1-1-1,1 0 1,10 1-1,-7-1 1,-1-1 0,1-1 0,0 0 0,0 0 0,0-2 0,0 1 0,-1-1 0,1-1 0,19-7 0,-18 4-89,0-1 0,-1 0 0,0-1 0,0 0 0,-1-1-1,19-18 1,-28 25-397,5-8-6010,-5 7 4392</inkml:trace>
  <inkml:trace contextRef="#ctx0" brushRef="#br0" timeOffset="2070.17">1989 688 492,'0'0'808,"0"-3"-58,-2-12-63,2 12-67,3-1-61,1 0-394,0 0 0,1 1 0,0-1-1,-1 1 1,1 0 0,0 0-1,0 0 1,1 1 0,-1 0 0,1 0-1,-1 0 1,1 1 0,-1 0 0,1 0-1,0 0 1,8 1 0,-2 0 38,0 0 1,0 1 0,0 1-1,-1 0 1,1 1 0,-1 0-1,21 8 1,-22-6-88,-1-1 0,0 1 0,-1 0 0,1 1 0,-1 0 0,0 0 0,10 11 0,-14-13-68,-1 0 0,0 0 0,1 0 0,-1 1 0,-1-1 0,1 1-1,-1 0 1,0 0 0,0 0 0,0 0 0,-1 0 0,1 0 0,-1 1 0,-1-1-1,1 8 1,-1-10-27,-1 0-1,1 0 1,-1 1-1,0-1 1,0 0-1,-1 0 1,1-1-1,0 1 1,-1 0-1,0 0 1,0-1-1,-3 5 1,-29 26 120,28-29-126,1-1 1,-1 0-1,0 0 0,0 0 0,0 0 1,0-1-1,-1 0 0,1-1 0,0 1 0,-1-1 1,1 0-1,-1-1 0,0 0 0,-8 0 0,15-6-8,0-17-7,0 23 0,0-1 1,0 1-1,0 0 0,0-1 0,0 1 1,0-1-1,0 1 0,0 0 1,0-1-1,0 1 0,0-1 0,0 1 1,1 0-1,-1-1 0,0 1 1,0-1-1,0 1 0,1 0 1,-1-1-1,0 1 0,0 0 0,1-1 1,-1 1-1,1-1 0,28-26 168,1 0-1,1 2 1,65-40-1,2 0-1764,-96 64 440,4 0-2196,-1-3 2679,-3 3 117,0 0-889</inkml:trace>
  <inkml:trace contextRef="#ctx0" brushRef="#br0" timeOffset="2456.63">2576 711 408,'25'-4'1169,"-1"-1"-1,28-10 1,-50 14-1041,0 0 0,-1 0 0,1 0 1,0-1-1,0 1 0,-1-1 0,1 1 0,-1-1 1,1 1-1,-1-1 0,0 0 0,0 0 0,0 0 1,0 0-1,0 0 0,0 0 0,0 0 0,0 0 1,-1 0-1,1 0 0,-1 0 0,0 0 0,0-4 1,1 2 290,-2 3-397,1 1-1,0 0 1,-1 0 0,1-1 0,-1 1-1,1 0 1,-1-1 0,1 1 0,0 0-1,-1-1 1,1 1 0,0-1 0,0 1-1,-1-1 1,1 1 0,0-1 0,0 1-1,0-1 1,-1 1 0,1-1 0,0 1-1,0-1 1,0 1 0,0-1 0,0 0-1,0 0-4,0 1 0,0-1-1,0 1 1,0-1 0,0 0-1,0 1 1,-1-1 0,1 1-1,0-1 1,0 0-1,0 1 1,-1-1 0,1 1-1,0-1 1,-1 1 0,1-1-1,-1 1 1,1-1 0,0 1-1,-1-1 1,1 1 0,-1 0-1,1-1 1,-1 1 0,0 0-1,1-1 1,-1 1-1,1 0 1,-2 0 0,-34-8 787,32 8-583,-4 2-26,0 0-135,0 1 0,0 0-1,0 0 1,1 1 0,-1 0 0,1 0 0,0 1 0,0 0 0,1 0-1,0 0 1,0 1 0,0 0 0,0 0 0,1 1 0,0-1-1,-6 11 1,10-14-41,-1 0-3,0 0 1,1 0-1,-1 0 0,1 0 1,0 0-1,0 1 1,0-1-1,0 0 0,1 1 1,-1-1-1,1 1 0,0-1 1,0 1-1,0-1 1,0 0-1,1 1 0,-1-1 1,1 1-1,0-1 1,0 0-1,0 0 0,3 7 1,1-4-107,0-1 0,-1 1 1,2-1-1,-1 0 0,1 0 0,-1-1 1,1 0-1,1 0 0,-1 0 1,0-1-1,1 1 0,0-2 1,0 1-1,0-1 0,13 3 0,-7-3-704,1 0-1,0 0 0,0-1 0,0-1 1,0-1-1,0 0 0,26-5 0,-17-1-395</inkml:trace>
  <inkml:trace contextRef="#ctx0" brushRef="#br0" timeOffset="3106.93">2940 772 3156,'4'-3'131,"0"-1"-1,-1 1 0,1-1 1,-1 0-1,0-1 0,0 1 1,-1 0-1,1-1 0,-1 1 1,0-1-1,0 0 0,-1 0 1,1 0-1,-1 0 0,0 0 1,-1 0-1,1-7 1,-1 8 311,-1-1-15,-10-31 726,10 34-835,-4 0-22,3 0-213,1 1-49,0 0-1,-1 0 1,1 1-1,0-1 1,0 0-1,0 1 1,-1-1-1,1 1 1,0-1-1,-1 1 1,1-1-1,-2 1 229,-5 3-50,1 1-154,0-1 0,1 1 1,-1 0-1,1 1 0,0 0 1,1 0-1,-1 0 0,1 0 1,0 1-1,0 0 0,0 0 1,1 0-1,0 1 0,0 0 1,-5 13-1,7-13-16,0 0 0,0 0 0,1 0-1,0 0 1,1 1 0,-1-1 0,1 0 0,1 1 0,1 10 0,-2-17-40,1 1 0,0 0 1,-1-1-1,1 1 1,0-1-1,0 1 0,0-1 1,0 1-1,0-1 0,1 0 1,-1 0-1,0 1 1,1-1-1,-1 0 0,0 0 1,1 0-1,2 1 0,-3-2 1,2 2 40,3-7 7,19-11 19,-24 15-62,0 1 0,0-1 0,-1 1 0,1-1-1,0 1 1,-1-1 0,1 0 0,0 1 0,-1-1 0,1 0 0,-1 1 0,1-1 0,-1 0 0,0 0 0,1 0-1,-1 1 1,0-1 0,1 0 0,-1 0 0,0 0 0,0 0 0,0 0 0,0 1 0,0-1 0,0 0-1,0 0 1,0 0 0,0-1 0,0 1 19,6-64 2238,2 69-2380,22 13-36,-27-16 123,-1 0 0,1-1 0,-1 1-1,1 0 1,-1-1 0,1 0 0,0 0 0,-1 1-1,1-1 1,0-1 0,-1 1 0,1 0 0,-1-1-1,1 1 1,0-1 0,-1 0 0,5-2 0,34-21-245,-27 12 249,-1 0 0,0-1 1,-1 0-1,-1 0 0,0-2 1,-1 1-1,0-1 0,-1-1 1,-1 0-1,0 0 0,-2 0 1,1-1-1,-2 0 0,5-27 1,-6 22 65,-2 1 0,0-1 0,-1 1 0,-2-1 0,0 1 0,-1-1 0,-1 1 0,-1 0 0,-1-1 0,-1 2 0,-14-35 0,7 26 64,-2 1 0,-1 1 0,-1 0 0,-31-37 0,45 60-75,-7 1-3,9 3-24,1 0 1,0 0-1,-1-1 1,1 1-1,0 0 0,-1 0 1,1 0-1,-1 0 1,1 0-1,0 0 1,-1 0-1,1 0 1,0 0-1,-1 1 0,1-1 1,-1 0-1,1 0 1,0 0-1,-1 0 1,1 1-1,0-1 0,-1 0 1,1 0-1,0 0 1,0 1-1,-1-1 1,1 0-1,0 1 1,0-1-1,-1 0 0,1 0 1,0 1-1,0-1 1,0 0-1,-1 1 1,1-1-1,0 1 1,-1 22 18,1-1 0,0 1 0,2-1 1,1 1-1,7 27 0,3 33 41,18 196 339,63 461 62,-77-628-3888,-16-108 2130</inkml:trace>
  <inkml:trace contextRef="#ctx0" brushRef="#br0" timeOffset="3548.5">3136 746 8,'0'0'2537,"8"-1"-2166,1-1-259,28-2 395,110-9 514,-129 10-803,-1-1-1,-1 0 0,1-1 1,0-1-1,-1 0 1,29-17-1,-40 20-55,1 0-1,-1-1 1,-1 0 0,1 0 0,-1 0 0,1 0-1,-1-1 1,0 1 0,-1-1 0,5-7-1,-8 10-103,1 0 0,-1 0 0,0 1 0,0-1 0,0 0-1,0 0 1,0 0 0,0 0 0,-1 0 0,1 0-1,-1 0 1,1 0 0,-1 0 0,0 0 0,0 1 0,0-1-1,1 0 1,-2 0 0,1 1 0,0-1 0,-3-2 0,4 3-115,-2 0 83,1-1-1,-1 1 0,0-1 0,1 1 0,-1 0 1,0 0-1,0 0 0,0 0 0,0 0 0,0 0 0,0 1 1,0-1-1,0 0 0,0 1 0,-1 0 0,1-1 1,0 1-1,0 0 0,0 0 0,-3 1 0,4-1-14,-3 0 28,-1 0-1,0 1 1,0 0 0,1 0-1,-1 0 1,0 0 0,1 1 0,0 0-1,-1 0 1,1 0 0,-4 3-1,-41 28 323,49-32-355,-6 4 60,0 0 0,0 0-1,1 1 1,0-1 0,0 1 0,1 0-1,-1 1 1,1-1 0,1 1-1,-1 0 1,1 0 0,0 0 0,-2 9-1,5-13-42,0 0-1,0 0 0,0 0 0,0 0 1,0 0-1,0 0 0,1 0 0,0 0 1,-1 0-1,1 0 0,0-1 0,0 1 1,1 0-1,-1 0 0,1-1 0,1 3 1,-2-3-1,3 4 10,1-1 0,-1 0-1,1 0 1,0 0 0,0 0 0,1-1 0,-1 0 0,1 0-1,0 0 1,0-1 0,0 0 0,1 0 0,-1 0-1,1-1 1,0 0 0,-1 0 0,1-1 0,0 0-1,11 0 1,12 1-2,0-1 0,57-7 1,-84 6-41,1-1-198,36-5-3133,-37 6 736</inkml:trace>
  <inkml:trace contextRef="#ctx0" brushRef="#br0" timeOffset="5077.96">4299 178 684,'0'0'735,"0"-4"-20,0 2-561,1 0 1,-1 0-1,0-1 1,0 1-1,0 0 1,-1 0-1,1-1 1,0 1-1,-1 0 1,1 0-1,-1-1 1,0 1-1,0 0 1,0 0-1,0 0 1,0 0-1,0 0 1,-1 0 0,1 1-1,-1-1 1,1 0-1,-1 1 1,0-1-1,1 1 1,-4-3-1,2 3-59,0 1-1,-1-1 0,1 0 1,0 1-1,0 0 0,0 0 0,-1 0 1,1 0-1,0 0 0,0 1 1,0-1-1,-1 1 0,1 0 1,-3 1-1,4-2-72,-5 2 63,-1 1 0,1-1 0,0 1 0,0 1 0,0-1 0,0 1 0,0 0 0,1 1 0,0 0 0,0 0 0,0 0 0,-8 9 0,2 1 48,0 1-1,1 0 1,-14 26 0,16-24-53,0 0 1,1 0-1,1 1 1,1 0 0,1 0-1,0 1 1,2 0 0,0 0-1,0 38 1,3-47-81,1 1-1,0-1 1,1 0 0,0 0-1,1 0 1,0 0-1,1-1 1,0 1 0,0-1-1,1 0 1,1 0 0,0 0-1,0-1 1,1 0 0,0 0-1,0-1 1,1 1 0,0-2-1,10 8 1,-10-9-56,1 0-1,1 0 1,-1-1 0,1-1-1,0 0 1,0 0 0,0-1 0,0 0-1,0 0 1,1-1 0,0-1-1,13 1 1,-18-2 41,1 0 1,0-1-1,0 1 1,-1-1-1,1-1 0,0 1 1,-1-1-1,1-1 1,-1 1-1,0-1 0,0 0 1,0 0-1,0-1 0,0 1 1,-1-1-1,0-1 1,0 1-1,0-1 0,0 0 1,5-7-1,-6 6 86,1-1 1,-1 0-1,0-1 0,-1 1 1,1 0-1,-1-1 0,-1 0 1,0 0-1,0 0 0,0 0 1,-1 0-1,0 0 0,-1 0 0,0 0 1,0-1-1,-1 1 0,0 0 1,0 0-1,-1 0 0,-3-9 1,5 17-60,0-1 0,-1 0 0,1 1 0,0-1 0,-1 0 0,1 1 0,-1-1 0,1 1 0,-1-1 1,1 1-1,-1-1 0,1 1 0,-1-1 0,1 1 0,-1 0 0,0-1 0,1 1 0,-1 0 0,0-1 0,1 1 0,-1 0 1,0 0-1,0 0 0,1-1 0,-1 1 0,0 0 0,0 0 0,1 0 0,-1 0 0,0 0 0,1 1 0,-1-1 1,0 0-1,0 0 0,1 0 0,-1 1 0,0-1 0,1 0 0,-1 1 0,1-1 0,-1 0 0,0 1 0,1-1 1,-1 1-1,1-1 0,-1 1 0,1-1 0,-1 2 0,-21 18 146,20-17-140,0 0 0,0 0 0,0 0 0,0 0 0,1 1 0,-1-1 0,1 1-1,0-1 1,0 1 0,0 0 0,0-1 0,1 1 0,0 0 0,0-1 0,0 1 0,0 0 0,1 4 0,-1-1-18,0 1 12,1-1-1,0 0 1,0 0-1,0 0 1,1 1-1,0-1 1,0-1 0,1 1-1,0 0 1,0-1-1,1 1 1,0-1-1,0 0 1,0 0 0,1 0-1,0-1 1,0 0-1,0 0 1,1 0 0,-1 0-1,1-1 1,0 0-1,1 0 1,-1-1-1,1 1 1,-1-2 0,12 5-1,-11-7-11,-1 0-1,0 0 0,1 0 1,-1-1-1,0 0 1,0 0-1,0-1 1,0 0-1,0 0 0,0 0 1,0-1-1,-1 0 1,1 0-1,-1 0 1,0 0-1,0-1 1,0 0-1,7-7 0,-2-1 53,-1 0 0,-1 0 0,1-1 1,-2 0-1,10-23 0,20-69 1369,-36 102-1288,2-6 19,0 6-75,0 10 393,-2-3-472,19 64 176,-19-63-164,2 1-1,-1-1 0,1 0 0,-1 0 1,1-1-1,1 1 0,-1-1 0,1 1 1,0-1-1,0 0 0,0-1 0,6 6 1,8-3-12,-13-4 2,14 0-10,-15-2 9,0-1-1,-1 1 1,1-1-1,0 0 1,-1-1-1,0 1 1,1-1-1,-1 1 1,0-1-1,0 0 1,1 0-1,-2 0 1,1-1-1,0 1 1,0-1-1,-1 1 1,1-1-1,-1 0 1,0 0-1,0 0 1,0 0-1,0-1 1,-1 1-1,1 0 1,-1-1-1,0 1 1,2-7-1,-3 8 2,4-10-32,-1 0 0,-1 0 0,0-1 0,0 0 0,-1 1 0,-1-1 0,0 1 0,-3-21 0,2 31 31,1 0 0,-1 0 1,0 0-1,0 0 0,0 1 0,0-1 0,-1 0 0,1 0 0,0 1 0,-1-1 0,1 1 0,-1-1 0,1 1 0,-1 0 0,0 0 1,0 0-1,-1-1 0,1 1-1,0-1-4,-3 3 2,-13 0-1,10 4 10,6-3-2,0 1 0,0-1 0,0 1 0,0 0 0,1 0 0,-1 0 1,1 0-1,-1 0 0,1 0 0,0 0 0,1 0 0,-1 1 0,0-1 0,1 0 0,0 1 0,0-1 0,0 0 0,0 0 0,0 1 0,0-1 0,3 7 0,9 9 3,1 0 0,1-1 0,1 0 0,0-1 0,29 24 0,32 37 92,-75-76-27,-5 19 5,3-17-52,-5-2-12,-74 17 52,68-17-493,0 0-1,-1-1 0,1 0 1,0-1-1,-1 0 0,1-1 0,-17-3 1,23 3-489,3 1 405,0-1 1,0 1-1,1-1 0,-1 0 1,0 0-1,1 0 1,-1 0-1,1 0 0,-4-3 1</inkml:trace>
  <inkml:trace contextRef="#ctx0" brushRef="#br0" timeOffset="5466.63">4941 605 136,'37'-15'2021,"1"3"1,0 1-1,64-10 0,-91 19-1798,42-10-490,-44 12 123,-6-1-201,13-6-518,-10 5-2969</inkml:trace>
  <inkml:trace contextRef="#ctx0" brushRef="#br0" timeOffset="5855.61">5098 286 376,'-18'-30'4022,"18"29"-3928,0 1-1,0 0 0,0 0 1,0 0-1,0-1 0,0 1 1,0 0-1,0 0 0,0 0 1,-1 0-1,1-1 0,0 1 1,0 0-1,0 0 0,0 0 1,-1 0-1,1 0 0,0 0 1,0-1-1,0 1 0,0 0 1,-1 0-1,1 0 0,0 0 1,0 0-1,0 0 0,-1 0 1,1 0-1,0 0 0,0 0 1,0 0-1,-1 0 0,1 0 1,0 0-1,0 0 0,0 0 1,-1 0-1,1 0 0,0 0 1,0 1-1,0-1 0,-1 0 1,1 0-1,0 0 0,0 0 1,0 0-1,0 0 0,-1 0 1,1 1-1,0-1 0,0 0 1,0 0-1,0 0 0,0 1 1,-3 23 3807,3-1-4870,0-21 663,16 170 2159,-7-103-1353,-6-37-320,1 8-469,1 0 0,2-1 0,14 45 0,-19-79-475,1 1 0,0-1 1,0 0-1,1 0 0,0 0 1,0-1-1,0 1 0,0-1 1,0 0-1,6 4 0,-8-6-1078</inkml:trace>
  <inkml:trace contextRef="#ctx0" brushRef="#br0" timeOffset="5856.61">5365 589 544,'-1'-4'861,"0"-9"524,6 18 1882,9 22 1273,-11-22-5869,-3-4 1337,0-1 1,0 1 0,0-1-1,1 1 1,-1-1 0,0 1-1,0-1 1,1 0 0,-1 1-1,0-1 1,0 1 0,1-1-1,-1 0 1,0 1 0,1-1-1,-1 0 1,1 1 0,-1-1-1,0 0 1,1 1 0,-1-1-1,1 0 1,-1 0 0,1 0-1,0 1 1,37 4 538,-34-4-396,1-3-7,-4 2-141,21-7 159,-21 6-138,0 1 1,0-1-1,1 1 0,-1-1 0,0 0 1,0 1-1,0-1 0,0 0 1,0 0-1,0 0 0,0 0 1,0 0-1,0 0 0,0 0 1,0 0-1,-1 0 0,1-1 1,0 1-1,-1 0 0,1 0 1,0-3-1,-1-1 40,1-1 1,-1 1-1,0-1 1,-1 1-1,1-1 1,-1 1-1,0-1 1,0 1-1,-1-1 1,0 1-1,1 0 1,-2 0-1,1 0 1,-1 0-1,0 0 1,0 1-1,0-1 1,0 1-1,-5-5 0,6 8-45,0-1-1,1 1 1,-1 0-1,0 0 0,0 0 1,0 0-1,0 0 0,1 1 1,-1-1-1,0 1 0,-1-1 1,1 1-1,0-1 0,0 1 1,0 0-1,0 0 0,0 0 1,0 0-1,-4 2 0,4-2-9,-2 0-1,-1 3-128,0 0-46,1-1 1,0 1-1,0 0 0,0 0 1,1 1-1,-7 6 0,0 9-4184</inkml:trace>
  <inkml:trace contextRef="#ctx0" brushRef="#br0" timeOffset="6418.37">5615 468 92,'0'0'985,"2"-2"-58,1 1-531,-1-1-1,1 1 0,0-1 1,0 1-1,0 0 0,0 0 1,0 0-1,3 0 1,-3 1 163,-2 2-494,-1-1 0,1 1 0,-1-1 0,1 1 0,0-1 0,0 1 0,0-1 0,0 1 0,0-1 0,0 1 0,0-1 0,2 1 0,1 3 84,3 9 152,-1 1-1,0-1 1,-1 1-1,-1 0 1,0 0 0,2 20-1,2 10 182,8 38 374,-16-78-770,0-2-66,-1 8 47,-1-9-143,-1-7-155,1 1 224,-2-7-14,-1-1-1,2 0 0,0-1 1,0 1-1,1 0 0,0-14 1,1 15 55,1 0 1,1 0 0,0 0-1,0 1 1,1-1 0,0 1 0,1-1-1,1 1 1,-1 0 0,1 0-1,1 0 1,0 1 0,1-1-1,-1 1 1,2 1 0,-1-1 0,1 1-1,11-11 1,-15 17-11,-1 0 1,1 1-1,0-1 1,0 0-1,-1 1 0,1 0 1,0 0-1,0 0 1,0 0-1,1 0 1,-1 0-1,0 1 0,0 0 1,0-1-1,0 1 1,1 0-1,-1 1 0,0-1 1,0 0-1,0 1 1,0 0-1,0 0 0,0 0 1,0 0-1,0 0 1,0 1-1,0-1 0,2 3 1,2 0 34,0 0-1,-1 1 1,0 0 0,0 0 0,0 1-1,-1 0 1,0 0 0,0 0 0,7 13-1,-7-9 11,-1 1-1,0 0 0,-1 0 1,-1 1-1,0-1 0,0 0 1,-1 1-1,0 0 1,-2 13-1,1-21-15,-4 17 31,4-17-10,-1-17-128,0 3 52,0-1 0,1 1 0,0-1 0,1 1 0,0 0 0,1-1 1,0 1-1,1 0 0,0 0 0,1 0 0,-1 0 0,2 0 0,9-16 0,-9 20 16,0 0 1,0 0-1,0 0 1,0 1-1,9-7 0,-11 11 11,-1-1 0,1 1 0,0-1 0,0 1 0,0 0 0,-1 0 0,1 0 0,0 1 0,0-1 0,0 1 0,0-1 0,0 1 0,0 0 0,4 1 0,-5-1-12,0 0-1,-1 0 0,1 1 1,-1-1-1,1 1 1,-1-1-1,1 1 0,-1-1 1,1 1-1,-1 0 1,0 0-1,1 0 0,-1 0 1,0 0-1,0 0 0,0 0 1,2 2-1,1 1 28,1 0 16,0 1 1,0 0-1,0 0 1,-1 0-1,0 1 1,0 0-1,0 0 1,0 0-1,-1 0 0,0 0 1,3 12-1,0 3 85,-1 0 0,3 30-1,3 15-213,-9-46-502,-3-16 418,1 0-441,1 9-98,0-9-1329</inkml:trace>
  <inkml:trace contextRef="#ctx0" brushRef="#br0" timeOffset="6776.56">6261 661 164,'4'-6'546,"47"-83"4503,-47 81-4721,0-1-1,-1 0 1,0 0 0,0-1-1,-1 1 1,0-1 0,-1 1-1,0-11 1,-1 18-255,0 0 0,0-1 0,0 1 0,-1 0 0,1 0 0,-1 0 0,1 0 0,-1-1 0,0 1 0,0 0 0,0 0 0,0 0 0,0 0 0,0 1 0,-1-1 0,1 0 0,0 0 0,-1 1-1,0-1 1,1 1 0,-1-1 0,0 1 0,0 0 0,-3-2 0,2 2 186,-3 1-9,1 0-184,1 1 0,-1 0 0,1 0 0,0 0 1,-1 0-1,1 0 0,0 1 0,0 0 0,0 0 0,0 0 0,0 1 0,0-1 0,1 1 1,-1 0-1,1 0 0,-1 0 0,1 0 0,0 1 0,-3 4 0,3-3-3,0 1-1,0 0 1,1 0 0,-1 0-1,1 0 1,1 1-1,-1-1 1,1 0 0,0 1-1,1-1 1,-1 1-1,1-1 1,0 1 0,1-1-1,0 1 1,0-1-1,0 1 1,1-1 0,2 7-1,-2-9-80,0 0-1,0 0 1,1 0-1,-1 0 1,1 0-1,0 0 0,0-1 1,0 0-1,1 1 1,-1-1-1,1 0 1,-1-1-1,1 1 1,0-1-1,0 1 1,1-1-1,3 1 1,2 1-329,-1-2 1,1 1 0,0-1-1,-1-1 1,1 0 0,15 0 0,-22-1 91,-1 0 1,0 0 0,1 0 0,-1-1-1,0 1 1,0 0 0,1-1 0,-1 0-1,0 0 1,0 1 0,0-1-1,4-3 1,2 0-607,14-7-1416,-2-4 691</inkml:trace>
  <inkml:trace contextRef="#ctx0" brushRef="#br0" timeOffset="7186.05">6516 391 628,'-2'-3'385,"-19"-20"970,18 22 630,3 10-1635,-2 27-3,4-21 4,20 45 417,31 73 1200,-47-114-1561,-6-14-334,1-1 139,-3 0-20,-5 11-23,5-11 277,-5-9-305,-22-15 17,29 19-150,-1 1 0,1 0-1,-1 0 1,1-1 0,-1 1 0,1-1 0,-1 1 0,1-1 0,-1 1-1,1-1 1,-1 1 0,1-1 0,0 1 0,-1-1 0,1 1 0,0-1-1,-1 1 1,1-1 0,0 0 0,0 1 0,0-2 0,-2-5 54,0 1 1,1-1 0,0 0 0,1 0 0,0 0-1,0 0 1,0 0 0,1 0 0,0 0 0,0 0-1,1 0 1,0 0 0,0 1 0,0-1 0,1 1-1,0-1 1,0 1 0,1 0 0,0 0-1,0 1 1,7-9 0,-4 7 28,0 0-1,1 1 0,0-1 1,0 2-1,1-1 1,-1 1-1,1 0 1,0 1-1,1 0 1,-1 0-1,1 1 1,14-3-1,-21 7-83,0-1 0,-1 0 1,1 1-1,0 0 0,0-1 0,-1 1 0,1 0 0,0 1 1,-1-1-1,1 0 0,-1 1 0,1-1 0,-1 1 0,0 0 1,0 0-1,0 0 0,0 0 0,0 0 0,0 0 0,-1 0 1,1 1-1,1 3 0,-1-3-151,-2-1 0,1 1-1,0 0 1,-1 0 0,1 0 0,-1 0 0,0 0 0,0 0-1,0 0 1,0 0 0,0 0 0,-1 0 0,1-1 0,-1 1-1,0 0 1,0 0 0,-2 3 0,0 2-920,-1-1 1,0 1-1,0-1 0,-9 10 0,-9 9-700</inkml:trace>
</inkml:ink>
</file>

<file path=word/ink/ink9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2:02:23.538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319 110 296,'0'0'7600,"1"-5"-7295,-1 0-120,0 0-1,0 0 0,0 0 0,0 1 1,-2-9-1,1 9 60,0 1-10,-12-26 469,12 26-485,0 2-190,1 0 0,-1 0-1,1-1 1,-1 1 0,1 0-1,-1 0 1,1 0 0,-1 0-1,0-1 1,0 1 0,0 0-1,0 0 1,1 0 0,-1 1-1,0-1 1,-1 0 0,1 0-1,0 1 1,0-1 0,0 0-1,0 1 1,-3-2 0,1 1 7,0 0 0,1 0 0,-1 0 0,0 1 0,0-1 0,0 1 0,0-1 0,0 1 0,0 0 0,0 0 0,-5 1 0,0 2-6,0 0 1,0 0-1,1 1 1,-1 0-1,1 0 0,0 1 1,0 0-1,0 0 0,1 1 1,-1-1-1,1 1 1,1 1-1,-1-1 0,1 1 1,0 0-1,-7 15 0,-4 9 32,1 0 0,-20 66-1,22-57-19,1 1-1,3 1 1,1 0-1,2 0 1,0 58-1,6-82-21,1-1-1,1-1 1,1 1-1,0 0 1,1 0-1,1-1 1,8 19-1,-8-25-13,0 0 0,0-1 0,1 1 1,1-1-1,0 0 0,0-1 0,0 0 0,1 0 0,1 0 0,-1-1 0,1 0 0,10 5 0,-12-8-2,1 0-1,0-1 1,0 0-1,-1 0 1,2-1-1,-1 0 1,0-1 0,0 1-1,0-2 1,1 1-1,-1-1 1,1 0-1,-1-1 1,0 0-1,0 0 1,16-5 0,-10 1 1,-1 0 1,1 0 0,-1-1 0,0-1 0,0 0-1,-1-1 1,0 0 0,17-16 0,-7 9-2854,-20 14 2254,1-1-1,-1 1 0,1-1 1,-1 0-1,0 1 0,0-1 1,1 0-1,-1 0 1,2-3-1</inkml:trace>
  <inkml:trace contextRef="#ctx0" brushRef="#br0" timeOffset="560.66">461 534 192,'-5'-18'3336,"3"3"-2846,2 11 334,4 3-454,11-5-25,-11 4-23,1 3-14,4 1-164,0 0-1,0 1 1,-1 0-1,1 1 0,-1 0 1,0 0-1,0 1 1,0 0-1,0 0 1,-1 1-1,0-1 1,9 11-1,-5-4 0,-1-1 0,-1 1 0,0 1 0,-1 0 0,0 0 0,11 27 0,-16-31-54,-1 0 1,0 0-1,0 17 1,-2-22-33,-2 0-5,0 0-35,0 0 1,0 0-1,0-1 1,-1 1 0,0-1-1,1 1 1,-1-1-1,0 0 1,-1 0 0,1 0-1,-1-1 1,1 1-1,-1-1 1,0 0 0,0 0-1,0 0 1,0-1-1,0 1 1,-5 0 0,-29 2 238,33-5-86,1-2-85,-12-9-9,15 10-64,0 0-1,0 0 1,0 1 0,0-1-1,1-1 1,-1 1 0,1 0-1,-1 0 1,1 0-1,0 0 1,0 0 0,0 0-1,0 0 1,0-1 0,0 1-1,0 0 1,1 0 0,0-3-1,2-8 45,1 1-1,0-1 1,1 1-1,0 0 1,1 0-1,0 0 0,0 1 1,2 0-1,-1 0 1,1 1-1,14-14 1,25-29 300,15-15-1410,-60 66 752,1 0-1,0 0 1,-1 1 0,1-1 0,0 1 0,0 0 0,0 0 0,5-1 0,-5 1-104,0 0-1805,1 1 403,18-2 548</inkml:trace>
  <inkml:trace contextRef="#ctx0" brushRef="#br0" timeOffset="968.51">866 500 308,'2'2'359,"1"2"-200,-1-1 1,1 0 0,0-1 0,0 1-1,0 0 1,0-1 0,0 0 0,1 0-1,-1 0 1,1 0 0,-1 0 0,1-1-1,5 2 1,0-1 217,0 0 1,0 0-1,0-1 0,16 0 1,-21-1 34,2-1 10,-3 0-364,31-9 1014,-32 9-962,0 0 0,-1 0 0,1 0 0,0 0-1,-1-1 1,1 1 0,-1 0 0,0-1-1,1 1 1,-1-1 0,0 1 0,0-1 0,0 0-1,0 1 1,0-1 0,0 0 0,0 0-1,-1 1 1,1-1 0,-1 0 0,1-2 0,-1 2-61,0 0 0,0 1 0,0-1 0,0 0 0,-1 0 1,1 1-1,0-1 0,-1 0 0,1 1 0,-1-1 0,0 0 1,1 1-1,-1-1 0,0 1 0,0-1 0,0 1 0,0-1 1,0 1-1,-1 0 0,1 0 0,0-1 0,-1 1 1,1 0-1,0 0 0,-1 0 0,1 1 0,-1-1 0,0 0 1,1 0-1,-1 1 0,0-1 0,1 1 0,-1 0 0,0-1 1,1 1-1,-3 0 0,-3 0 29,0 1-1,0 0 1,0 1 0,0 0 0,0 0-1,0 0 1,1 1 0,-1 0 0,1 0-1,-1 0 1,1 1 0,0 0 0,1 0-1,-1 1 1,1 0 0,-8 8 0,5-4 0,-1 1 0,2 0 0,-1 1 0,1 0 1,1 0-1,0 1 0,1-1 0,-6 20 1,9-28-97,1 0 0,0 0 1,1 1-1,-1-1 1,0 0-1,1 1 0,0-1 1,0 0-1,0 1 1,0-1-1,0 0 0,1 1 1,-1-1-1,1 0 1,0 1-1,0-1 0,0 0 1,1 0-1,-1 0 1,1 0-1,-1 0 0,1 0 1,0 0-1,0-1 1,1 1-1,-1-1 0,0 1 1,1-1-1,-1 0 1,1 0-1,0 0 0,0 0 1,0-1-1,0 1 1,0-1-1,0 1 0,0-1 1,5 1-1,4 1-446,0 0 0,0-1 0,0-1 0,0 0 1,0 0-1,0-1 0,0-1 0,22-3 0,11-7-3889,-24 2 2989</inkml:trace>
  <inkml:trace contextRef="#ctx0" brushRef="#br0" timeOffset="1670.42">1273 612 1660,'6'-8'415,"0"1"-1,-1-1 1,0 0 0,0 0-1,-1-1 1,0 1 0,0-1-1,4-17 1,-7 22 923,-4 0-1057,-5-13-5,6 13 588,-6 8-590,-2 1-136,0 1 0,0 1-1,1-1 1,0 2-1,0-1 1,0 1 0,1 0-1,1 1 1,-1 0-1,-11 20 1,17-26-99,0 0 0,0 1 0,0-1 0,1 1 1,-1 0-1,1 0 0,0-1 0,0 1 0,0 0 0,1 0 1,-1 0-1,1 0 0,0 0 0,0 0 0,0 0 0,1 0 0,-1 0 1,1 0-1,0 0 0,3 5 0,-3-7-24,0 1 0,1-1-1,-1 0 1,1-1 0,0 1 0,0 0-1,-1 0 1,1-1 0,0 1 0,1-1 0,-1 0-1,0 1 1,0-1 0,0 0 0,1 0-1,-1-1 1,1 1 0,-1 0 0,0-1 0,1 0-1,-1 1 1,1-1 0,3 0 0,-2 0 25,1-2-7,0 0-11,1 0 1,-1-1-1,0 0 0,0 0 0,0 0 0,-1-1 1,1 1-1,-1-1 0,0 0 0,0 0 1,0-1-1,0 1 0,3-7 0,-3 3 104,0-1-1,0 1 0,-1-1 0,-1 0 0,1 0 0,1-16 0,-3 21 47,-1 0-9,-2-11 149,-3 22 355,-1 35-376,9-39-327,-1 0 11,-1-2 2,1 0 0,-1 0 0,0 1 0,1-1 0,-1 0 1,0 0-1,1 0 0,-1 0 0,1 0 0,0-1 0,-1 1 1,1 0-1,0-1 0,-1 1 0,1-1 0,0 0 0,0 1 1,-1-1-1,1 0 0,0 0 0,0 0 0,0 0 0,-1-1 1,1 1-1,2-1 0,2 0-35,0-1 0,0-1 1,-1 1-1,1-1 0,0 0 0,-1 0 1,0 0-1,0-1 0,0 0 0,0 0 1,0 0-1,-1-1 0,0 1 0,0-1 1,0 0-1,-1 0 0,6-9 0,-1-6-8,-1-1-1,0 1 0,-1-1 0,-1-1 0,-2 1 0,0-1 0,-1 1 0,-1-1 0,-2-26 1,-2 11 172,-1 0 1,-3 0 0,-1 0 0,-18-52 0,15 68-7,3 12-6,8 9-86,0 0 0,0-1 0,0 1 0,0 0 1,0 0-1,0 0 0,0 0 0,-1 0 0,1 0 0,0 0 0,0 0 0,0 0 0,0-1 0,0 1 0,-1 0 0,1 0 0,0 0 0,0 0 0,0 0 0,0 0 0,-1 0 0,1 0 0,0 0 0,0 0 1,0 0-1,0 0 0,0 0 0,-1 0 0,1 0 0,0 0 0,0 1 0,0-1 0,0 0 0,0 0 0,-1 0 0,1 0 0,0 0 0,0 0 0,0 0 0,0 0 0,0 0 0,0 1 0,0-1 0,-1 0 1,-2 7 3,0 0 1,1-1-1,0 1 1,0 0-1,0 1 1,1-1-1,0 0 1,1 0-1,-1 1 1,1-1-1,1 0 1,1 12-1,12 92 130,44 285 674,-23-178-534,-10-58-91,-5 14-746,-21-170 344,1 0 1,0 0 0,-1-1-1,0 1 1,0 0 0,0 0-1,-2 4 1</inkml:trace>
  <inkml:trace contextRef="#ctx0" brushRef="#br0" timeOffset="2230.86">1525 635 176,'0'0'1627,"-3"-2"-1188,-8-2-35,8 3 1842,12 0-2010,22-4 189,0-1 1,-1-2-1,33-12 1,-58 17-280,0 0 1,0 0-1,0-1 0,0 1 1,0-1-1,-1 0 0,0-1 0,0 1 1,0-1-1,0 1 0,-1-1 1,0-1-1,0 1 0,0 0 1,-1-1-1,1 1 0,-1-1 1,0 0-1,-1 1 0,0-1 1,1-8-1,-2 12-124,-1 0 0,1 1-1,-1-1 1,0 0 0,1 1 0,-1-1 0,0 0 0,0 1-1,0-1 1,0 1 0,-1 0 0,-1-3 0,1 2 23,-1-3 122,-3 6-108,0-1 0,1 1 0,-1 1 1,1-1-1,-1 1 0,1 0 0,0 0 0,-1 1 1,1-1-1,1 1 0,-1 1 0,0-1 0,1 0 0,-1 1 1,1 0-1,0 0 0,0 0 0,1 1 0,-7 9 0,3-4 41,1 1 0,0-1-1,1 1 1,0 0 0,0 1-1,1-1 1,-4 24 0,7-33-92,1-1 1,0 1 0,0 0-1,0-1 1,0 1-1,0-1 1,0 1 0,0-1-1,1 1 1,-1-1-1,1 1 1,-1-1-1,1 1 1,-1-1 0,1 1-1,0-1 1,0 0-1,1 2 1,0 1 17,1 0-11,-1 0 1,1-1 0,-1 0 0,1 1 0,0-1 0,1 0 0,-1 0-1,0-1 1,1 1 0,-1-1 0,1 1 0,0-1 0,0-1 0,0 1-1,0 0 1,0-1 0,0 0 0,0 0 0,1 0 0,6 0 0,6 1 27,1-1 1,-1-1-1,23-2 1,-38 2-39,23-3-545,0-2 0,0 0 0,31-11 0,-52 15-219,14-6-5329</inkml:trace>
  <inkml:trace contextRef="#ctx0" brushRef="#br0" timeOffset="3587.41">2491 104 308,'0'0'2090,"0"-4"-1436,-1 2-521,0 0-1,0 0 1,0 0-1,1 1 0,-2-1 1,1 0-1,0 1 1,0-1-1,-1 0 1,1 1-1,0 0 0,-1-1 1,1 1-1,-1 0 1,0 0-1,0 0 1,1 0-1,-1 0 0,0 0 1,0 0-1,0 1 1,0-1-1,0 1 1,0-1-1,0 1 1,-3 0-1,1-1 247,-3 3-26,0 0-255,-1 1 0,1 0 0,1 0 1,-1 1-1,0 0 0,1 0 0,0 0 0,0 1 0,0 0 0,0 0 1,1 0-1,0 1 0,0 0 0,-8 12 0,4-1 29,0 1 1,0 0-1,2 1 0,0 0 0,2 0 0,0 1 1,1-1-1,1 1 0,-2 32 0,5-39-84,0 0-1,0 0 0,2-1 0,-1 1 1,2 0-1,-1-1 0,2 1 0,0-1 1,0 0-1,1 0 0,0 0 0,1-1 1,1 0-1,0 0 0,16 20 0,-18-27-43,0 1 0,0-1 0,0 0 0,0 0 0,1 0 0,-1-1 0,1 0-1,0 0 1,0 0 0,0-1 0,0 0 0,1 0 0,-1 0 0,1-1 0,-1 0 0,1 0 0,-1-1-1,1 0 1,-1 0 0,1-1 0,-1 1 0,1-1 0,11-4 0,-10 3-2,0-1-1,0-1 1,0 1 0,-1-1 0,1-1 0,-1 1-1,0-1 1,0-1 0,-1 1 0,0-1 0,0 0-1,0-1 1,0 1 0,-1-1 0,0 0 0,-1 0-1,7-15 1,-6 11 66,0 1 0,-1-1 0,0 0 0,-1-1 0,0 1 0,-1-1 0,0 1 0,-1-1 0,-1 1 0,1-1 0,-4-20 0,3 30-51,-1 1 0,1 0-1,-1-1 1,1 1-1,-1 0 1,0 0 0,0 0-1,0 0 1,0-1-1,0 1 1,0 0 0,0 0-1,0 1 1,0-1-1,0 0 1,0 0 0,-1 0-1,1 1 1,0-1-1,-1 1 1,1-1 0,0 1-1,-1 0 1,1-1-1,0 1 1,-1 0 0,1 0-1,-1 0 1,1 0-1,-1 0 1,-2 0 0,3 0-2,-2 5 49,-1 0-35,0 1-1,1 0 1,-1 1-1,2-1 1,-1 1-1,1-1 0,0 1 1,-2 7-1,4-12-17,0 0-1,0 0 0,-1 0 0,1 0 0,1 0 0,-1 0 0,0 0 0,0 0 0,1 0 0,-1 0 0,1 0 0,0 0 0,1 2 0,1 4 10,-1-1-20,0 1 0,0-1 0,1 1 1,0-1-1,0 0 0,1 0 0,0-1 0,0 1 1,1-1-1,0 0 0,0 0 0,0 0 0,1 0 1,-1-1-1,2 0 0,-1-1 0,0 1 0,1-1 1,0 0-1,0-1 0,0 0 0,0 0 0,0 0 1,1-1-1,12 3 0,-17-5-7,1 0 0,-1 1 0,1-1 0,-1 0 0,0-1 0,1 1 0,-1-1 0,1 1 0,-1-1 0,0 0 0,0 0 0,1-1-1,-1 1 1,0-1 0,0 1 0,0-1 0,3-2 0,-1-2-1,1 1 1,0-1-1,-1 0 0,0 0 0,4-7 0,-7 10 4,6-11 104,-1 1 0,-1-1 0,0 0 0,7-27 0,-11 36-36,-1 3 616,5 49-590,-6-42-76,1-1 0,1 0 1,-1 0-1,0 0 0,1 1 0,0-2 0,0 1 1,0 0-1,0 0 0,1-1 0,0 1 0,-1-1 1,1 0-1,1 1 0,-1-2 0,7 6 1,-8-6-8,1-1 1,0 0-1,0 1 1,0-1-1,0 0 1,0 0-1,0-1 1,0 1-1,0-1 1,0 0 0,0 1-1,5-2 1,-6 1-3,3 0 10,0-1-4,-1 0-6,-1-1 1,1 1-1,0-1 1,0 0-1,-1 0 1,1 0-1,-1 0 1,0-1-1,0 0 1,0 1-1,0-1 1,0 0-1,0 0 1,-1-1-1,1 1 1,-1 0-1,0-1 1,2-5-1,13-56-1,-16 59 4,0 1 0,-1 0 0,0 0 0,1-1 0,-2 1 0,1 0 0,-3-11 0,3 12-4,-2-5 10,1 5-9,0 0 0,-1 0 0,1 1 0,-1-1 1,0 0-1,-4-5 0,-7 2 11,8 6-8,2-1 17,-3 4-16,-20 7-4,24-7 2,-1-1 0,1 1-1,0 0 1,0 0 0,0 1-1,0-1 1,0 0-1,1 1 1,-1-1 0,0 1-1,1-1 1,0 1 0,0 0-1,0 0 1,0-1 0,0 1-1,1 0 1,-1 0 0,1 0-1,-1 0 1,1 0 0,0 0-1,1 0 1,-1 0 0,0 0-1,1 0 1,-1-1 0,1 1-1,1 3 1,2 8 2,1 0 0,0 0-1,1-1 1,10 18 0,56 76 57,-59-89-41,-11-16 21,0 0-1,0 1 0,-1-1 0,1 1 1,-1-1-1,1 1 0,-1 0 0,0 0 1,2 5-1,-7-4-15,-11 13 1,11-13-10,-17-2-150,16-2-80,0 0-127,-14-2-144,14 2-138,0-1-128,-5 0 696,-21-7-6580,28 7 4940</inkml:trace>
  <inkml:trace contextRef="#ctx0" brushRef="#br0" timeOffset="3962.43">3211 464 276,'0'0'2512,"0"-3"-2044,2-11 5,-2 11-3,5 2-26,28-3 713,43-10 0,-61 10-1578,-1 0 1,0-1 0,15-8-1,-16 3-2395,-11 8 1933</inkml:trace>
  <inkml:trace contextRef="#ctx0" brushRef="#br0" timeOffset="4384.46">3207 76 1112,'-2'-3'1080,"-12"-14"7356,22 74-7902,15 151 1397,-18-125-1495,0 3-676,19 102 0,-18-164-33,-4-17-1058,0-1 1,1 1-1,0-1 1,0 0-1,6 8 0,-7-11-389</inkml:trace>
  <inkml:trace contextRef="#ctx0" brushRef="#br0" timeOffset="4742.62">3448 407 408,'0'0'746,"1"-7"3515,-2 16-3335,-3 19-1349,4-24 784,-1 1-237,1 1 0,0-1 0,0 0 0,1 1-1,-1-1 1,1 1 0,1-1 0,-1 0 0,1 1 0,-1-1-1,2 0 1,-1 0 0,0 0 0,1 0 0,0-1 0,5 7-1,-1-1 65,-6-8-146,1 0 0,0 0-1,0-1 1,0 1 0,0 0-1,0-1 1,0 1 0,1-1-1,-1 0 1,0 1 0,1-1 0,-1 0-1,1-1 1,-1 1 0,1 0-1,0-1 1,-1 1 0,1-1 0,5 0-1,-3 0 39,0 0-1,0 0 1,0-1-1,-1 0 0,1 0 1,0 0-1,0 0 1,9-4-1,-12 2-25,0 1 0,1-1 0,-1 1 0,0-1 0,0 0 0,0 0 0,-1 0 0,1 0 0,-1 0 0,1 0 1,-1 0-1,0-1 0,0 1 0,-1 0 0,1-1 0,0-4 0,0 2 56,-1 4 94,-3-4-18,-17-36 166,19 40-325,-1-1 0,0 1 0,-1 0 1,1 0-1,0 1 0,0-1 0,-1 0 1,1 1-1,-1-1 0,0 1 0,1 0 0,-5-1 1,1-1 56,0 1-48,0 0 0,0 0 0,1 1-1,-1 0 1,0 0 0,0 1-1,0-1 1,0 1 0,0 0-1,0 1 1,0 0 0,0 0-1,-8 2 1,1 1-940,0 0 1,0 1-1,-23 12 1</inkml:trace>
  <inkml:trace contextRef="#ctx0" brushRef="#br0" timeOffset="5196.51">3679 323 444,'0'0'3220,"6"6"-2702,0 3-261,1-1-1,-1 1 0,-1 1 0,0-1 0,0 1 0,-1 0 1,0 0-1,5 19 0,21 175 2762,-30-200-2862,-3 7 40,3-11-192,0 0 0,0 0 0,-1 0 0,1 1 0,0-1 0,0 0 1,0 0-1,0 0 0,0 0 0,0 1 0,-1-1 0,1 0 0,0 0 0,0 0 1,0 0-1,0 0 0,-1 1 0,1-1 0,0 0 0,0 0 0,0 0 0,-1 0 1,1 0-1,0 0 0,0 0 0,0 0 0,-1 0 0,1 0 0,0 0 0,0 0 1,0 0-1,-1 0 0,1 0 0,0 0 0,0 0 0,0 0 0,-1 0 0,1 0 1,0 0-1,0 0 0,0-1 0,-1 1 0,1 0 0,0 0 0,0 0 0,0 0 1,0 0-1,-1-1 0,1 1 0,0 0 0,0 0 0,-4-5-5,-1-2-7,1 1-1,-1-1 1,1-1 0,0 1-1,0 0 1,1-1 0,0 0-1,1 0 1,0 0 0,-2-11 0,2 0-7,0 0 0,3-23 0,-1 34 24,1 0 0,0 0-1,0 0 1,1 0 0,0 0-1,1 0 1,0 1 0,5-12 0,-7 17 0,1 1 0,-1-1 0,0 0 0,1 1 0,-1-1 0,1 1 1,0-1-1,0 1 0,-1 0 0,1 0 0,0 0 0,0 0 1,0 0-1,0 0 0,0 0 0,0 1 0,0-1 0,0 1 0,1-1 1,-1 1-1,0 0 0,0 0 0,0 0 0,0 0 0,1 0 0,-1 1 1,0-1-1,0 1 0,0-1 0,2 2 0,5 0 42,0 2 0,-1-1 0,0 1 0,0 0-1,15 11 1,-12-5 66,0-1 0,0 2 1,-1-1-1,-1 2 0,0-1 0,-1 1 0,11 20 0,-6 5 225,-12-35-242,0 2-17,-1 5-65,0-10-14,0 1 1,0 0-1,0 0 1,0 0-1,0 0 1,0 0-1,-1 0 1,1 0-1,0 0 1,0 0-1,0 0 1,0 0-1,0 0 1,0 0-1,0 0 1,-1-1-1,1 1 1,0 0-1,0 0 1,0 0-1,0 0 1,0 0-1,-1 0 1,1 1-1,0-1 1,0 0-1,0 0 1,0 0-1,0 0 1,0 0-1,-1 0 1,1 0-1,0 0 1,0 0-1,0 0 1,0 0-1,0 0 1,0 0-1,0 1 1,0-1-1,0 0 1,-1 0-1,1 0 1,0 0-1,0 0 1,0 0-1,0 0 1,0 1-1,0-1 1,0 0-1,0 0 1,0 0-1,0 0 1,0 0-1,0 0 1,0 1-1,0-1 1,0 0-1,0 0 1,0 0-1,-8-8-18,5 5 9,0 0 0,0 0 0,0 0 0,1-1 0,-1 1 0,1-1 0,0 0 0,0 1 0,0-1 0,1 0 0,-2-5 0,1 1-15,1 0 0,0 0 0,0 0-1,1 0 1,0 0 0,0-1 0,1 1 0,2-12 0,-1 10 11,-1 6 18,-1 0 0,2 0 0,-1 0 0,0 0 0,1 0-1,0 0 1,0 0 0,0 0 0,0 1 0,1-1 0,-1 1-1,1-1 1,0 1 0,0 0 0,0 0 0,0 1-1,1-1 1,-1 0 0,1 1 0,5-3 0,-8 5 1,0-1 0,0 1 0,0-1 0,0 1 0,0 0 0,0-1 0,0 1 0,0 0 0,0 0 0,0 0 0,0 0 0,0 0 0,1 0 0,-1 0 0,0 0 0,1 1 0,2-1 24,-1 0 87,3 4 15,1 0-58,0 2 1,-1-1 0,1 1 0,-1 0 0,0 0 0,0 0 0,-1 1 0,0 0 0,0 0 0,-1 0 0,0 1 0,0 0 0,4 13 0,-3-6-28,-2 0 1,0 1-1,-1-1 0,0 1 1,-1 15-1,-8 35-3430,4-55-645,-1-5 3062,2-3 211,0 0-1057</inkml:trace>
  <inkml:trace contextRef="#ctx0" brushRef="#br0" timeOffset="5619.77">4277 492 696,'1'-7'566,"0"0"1,-1 0-1,0 0 1,0 0-1,0 0 1,-3-9-1,2 12-35,0 2-439,0 1 0,0-1 1,0 1-1,0-1 0,0 1 1,0 0-1,0-1 0,-1 1 1,1 0-1,-3-2 0,2 1 34,0 1 0,0-1 0,0 0-1,0 1 1,0 0 0,0-1 0,0 1-1,-1 0 1,1 0 0,0 0 0,-1 1 0,1-1-1,-1 0 1,1 1 0,-1 0 0,1-1 0,-1 1-1,-2 0 1,-37 7 939,38-5-955,0-1-29,1 0 1,-1 0 0,1 0 0,-1 1 0,1 0 0,0-1 0,0 1 0,0 0 0,0 1 0,0-1 0,0 0 0,1 1 0,-1 0 0,1 0 0,-1-1 0,1 1-1,0 1 1,0-1 0,1 0 0,-1 0 0,1 1 0,-1-1 0,1 1 0,0-1 0,0 1 0,0 3 0,0-2-7,1 0-1,0 0 1,0 0 0,0 0 0,0 0-1,1 0 1,-1 0 0,1-1-1,0 1 1,1 0 0,-1 0 0,1-1-1,0 1 1,0-1 0,1 0 0,-1 1-1,1-1 1,4 4 0,-2-2-48,1-1 0,0 0 0,0-1 0,0 1-1,0-1 1,1 0 0,-1-1 0,1 0 0,0 0 0,0 0 0,0-1 0,1 0 0,-1 0 0,1-1-1,-1 0 1,1 0 0,7-1 0,-8 0-229,0-1 0,-1 0 0,1 0 0,0 0 0,0-1 0,-1 0 0,1 0 0,-1-1 0,1 0 0,-1 0 0,7-5 0,-9 5-389,0 0 0,-1-1-1,1 0 1,-1 0 0,0 0-1,0 0 1,0-1 0,0 1-1,-1-1 1,0 0 0,3-8-1,2-4-976</inkml:trace>
  <inkml:trace contextRef="#ctx0" brushRef="#br0" timeOffset="5978.56">4350 275 536,'0'0'4919,"8"7"-4263,4 5-248,-1 0 0,0 1 0,0 0 0,-2 1 0,10 16 0,31 73 1465,-45-91-1643,-1 1 1,0 0 0,0-1 0,-2 1 0,1 0-1,0 20 1,-4-30-171,1 1 0,-1 0 0,1 0 1,-1 0-1,0-1 0,-1 1 0,1 0 0,-1-1 0,1 1 0,-1-1 0,0 1 0,-3 2 1,5-5-51,-1-1 0,1 1 1,-1-1-1,1 1 1,-1-1-1,1 1 1,-1-1-1,1 1 1,-1-1-1,0 0 1,1 1-1,-1-1 1,1 0-1,-1 0 1,0 1-1,1-1 1,-1 0-1,0 0 1,1 0-1,-1 0 0,0 0 1,1 0-1,-1 0 1,0 0-1,0 0 1,1 0-1,-1 0 1,0 0-1,1-1 1,-1 1-1,1 0 1,-1 0-1,0-1 1,1 1-1,-1 0 1,1-1-1,-1 1 1,1-1-1,-1 1 1,1-1-1,-2 0 0,-14-18 99,16 19-114,-3-6 20,1 0 1,-1 1-1,1-1 1,0 0-1,0 0 1,1 0-1,0-1 1,0 1-1,1 0 1,-1 0-1,1-1 1,0 1-1,1 0 1,0 0-1,2-9 1,2-7 39,2-1 1,14-33 0,-19 48-45,1 1 1,1 0 0,0-1-1,0 1 1,0 1 0,1-1-1,-1 1 1,2-1 0,-1 1-1,1 1 1,0-1 0,0 1 0,0 0-1,8-4 1,-13 8-17,0 0 0,1 1 0,-1-1 0,0 1 0,1-1 1,-1 1-1,0-1 0,1 1 0,-1 0 0,1-1 0,-1 1 0,1 0 0,1 0 0,1 0-39,1-1-246,-1 4-220,-2-1 29,16 10 442,-17-11-289,0 0-1,-1 0 0,1 0 1,0 0-1,-1 0 1,1 0-1,-1 1 0,0-1 1,1 0-1,-1 0 1,0 0-1,1 1 0,-1-1 1,0 2-1,0 18-2257,0-15 784</inkml:trace>
</inkml:ink>
</file>

<file path=word/ink/ink9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2:02:16.706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252 619 292,'0'0'2006,"-2"-3"-1675,-7-9-37,7 9 767,5-4-818,-1 3-219,-1 0 51,1 0 0,0-1-1,0 1 1,0 0 0,0 0 0,1 0-1,0 1 1,0-1 0,0 1-1,4-5 1,-4 6-34,0 0-1,0 0 1,0-1-1,0 2 0,0-1 1,0 0-1,0 1 1,0-1-1,1 1 1,-1 0-1,1 0 1,-1 0-1,1 1 1,-1-1-1,1 1 1,0 0-1,-1 0 0,1 0 1,-1 0-1,1 1 1,-1 0-1,1-1 1,-1 1-1,1 0 1,-1 1-1,0-1 1,1 1-1,-1-1 1,0 1-1,0 0 0,4 4 1,-1-1 7,0 0 0,-1 1 0,0 0 0,0 1 0,0-1 0,-1 1 0,0-1 0,-1 1 0,1 1 0,-1-1 0,0 0 0,-1 1 0,0-1 0,0 1 0,-1 0 0,1 8 0,-1-6 4,0 0 0,-1 1 0,0-1 0,0 0 0,-1 1 0,-1-1 0,1 0 0,-2 0 0,1 0 0,-2 0 0,-6 14 0,8-19-3,0-1-1,-1 1 1,1-1-1,-1 0 1,0 0 0,0 0-1,-1-1 1,1 1-1,-1-1 1,0 1-1,1-1 1,-2-1 0,-3 4-1,5-5 521,-3-4-472,-18-8 1,18 9-2,6-1-76,0 0 0,1 0 0,-1 0 1,0 0-1,1 0 0,0 0 0,0 0 1,0 0-1,0 1 0,0-1 0,1 0 1,-1 1-1,1-1 0,-1 1 1,1-1-1,0 1 0,0 0 0,0 0 1,0 0-1,1 0 0,-1 0 0,1 0 1,-1 1-1,1-1 0,-1 1 1,1 0-1,0 0 0,0 0 0,4-1 1,-3 1-7,0 0 0,0 1 0,0 0 0,0 0 0,0 0 0,0 0 0,0 1 0,0-1 0,0 1 0,-1 0 0,5 2 0,-5-2-8,5 1 50,-1 1 0,1 0 0,0 1 0,-1 0 0,0 0 0,0 0 0,0 1 0,-1 0 0,0 1 0,1-1 0,-2 1 0,1 0 0,-1 1 0,0-1 0,0 1 0,-1 0 0,0 0 0,0 1 0,0-1 0,-1 1 0,2 9 0,-3-13 4,-1 0 1,0 0-1,0 0 1,-1 0-1,1 0 1,-1 1-1,0-1 1,0 0-1,0 0 1,0 0 0,-1 1-1,0-1 1,1 0-1,-2 0 1,1 0-1,0 0 1,-1 0-1,0 0 1,0-1-1,-5 8 1,3-6 3,-1 0-1,0 0 1,-1-1 0,1 1 0,-1-1 0,0-1 0,0 1-1,0-1 1,-1 0 0,1 0 0,-12 2 0,1-1 8,1-1 0,-1-1 0,0 0 1,0-1-1,0-1 0,-22-3 1,27 2-39,8 1-241,0 0 0,-1-1 0,1 1-1,0-1 1,0 0 0,0 0-1,0 0 1,0-1 0,0 1 0,1-1-1,-1 0 1,0 0 0,1 0 0,-1-1-1,1 1 1,0-1 0,0 0 0,0 0-1,0 0 1,-3-5 0,5 1-4905,3-19 3505</inkml:trace>
  <inkml:trace contextRef="#ctx0" brushRef="#br0" timeOffset="606.98">210 178 284,'-2'-1'110,"1"-1"0,-1 1 0,1-1-1,-1 1 1,0 0 0,1 0 0,-1 0 0,0 0 0,0 0 0,0 0 0,0 0-1,0 1 1,0-1 0,0 1 0,0-1 0,0 1 0,0 0 0,0 0-1,0 0 1,0 0 0,0 0 0,0 0 0,0 0 0,0 1 0,0-1-1,-3 2 1,1-1-180,-1 1 165,1 0-1,-1 0 0,1 1 0,-1-1 1,1 1-1,0 0 0,0 0 1,0 1-1,0-1 0,1 1 0,0 0 1,-1 0-1,-3 7 0,2-5 20,-5 10 37,1-1 0,0 2 0,1-1 0,1 1 0,0 0 0,1 1 0,1-1 0,-5 36 0,2 9 182,1 79 0,6-101-248,3 1 0,1 0 0,2-1 1,1 1-1,3-2 0,1 1 0,2-1 0,29 64 0,-30-81-47,1 0 1,1-1-1,1-1 0,0 0 1,2-1-1,30 28 1,-31-34-17,0-1 1,1 0-1,0-1 1,1-1-1,0-1 1,1 0 0,0-2-1,0 0 1,23 6-1,-27-10-17,0 0-1,0 0 0,0-1 0,1-1 1,-1-1-1,1 0 0,-1-1 0,0 0 1,0-1-1,1-1 0,-1 0 0,0-1 1,-1 0-1,1-1 0,-1-1 0,0 0 1,0-1-1,-1 0 0,0-1 0,0 0 1,-1-1-1,0-1 0,0 0 0,-1 0 1,0-1-1,-1 0 0,-1 0 0,1-1 1,-2 0-1,0-1 0,10-22 0,-6 2-4,-1-1 0,-2 0 0,-1 0-1,-2 0 1,-1-1 0,-2 0 0,-3-48-1,-3 29 23,-2 0-1,-3 0 0,-2 1 0,-20-57 0,19 74 41,-2 0 0,-2 0 0,-1 2-1,-1 0 1,-43-58 0,47 74-14,-1 0-1,-1 1 1,0 1 0,-1 0 0,-1 2-1,-1 0 1,0 0 0,0 2-1,-1 1 1,-43-18 0,54 25-34,0 1 0,0 0 0,-1 1 0,1 0 1,-1 0-1,0 1 0,1 0 0,-1 1 0,0 0 0,0 1 0,1 0 1,-1 0-1,0 1 0,1 0 0,0 1 0,-1 0 0,1 1 0,0 0 1,1 0-1,-1 1 0,1 0 0,-15 11 0,9-2-102,1 0-1,0 2 1,1-1-1,0 2 1,2-1 0,0 1-1,1 1 1,0 0-1,2 0 1,0 1 0,-8 33-1,4 3-1078,2 0 0,3 0 1,0 58-1,5-2-137</inkml:trace>
</inkml:ink>
</file>

<file path=word/ink/ink9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2:07:08.674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187 386 16,'0'0'2182,"5"-3"-1704,16-11-24,-16 10 794,-5-1-820,-1-1 0,1 1-1,-1-1 1,0 1-1,0-1 1,-3-6-1,2 7-185,1 4-197,0 1-1,0-1 0,0 0 0,0 1 1,0-1-1,0 1 0,0-1 0,0 1 0,0 0 1,0-1-1,0 1 0,0 0 0,0 0 1,0-1-1,0 1 0,0 0 0,-1 0 1,-1 1-1,-14-2 191,12 1 37,0 3-156,2-1-82,-1 1-1,1-1 1,0 1-1,-1 0 1,1-1-1,0 1 1,1 1-1,-1-1 1,1 0-1,-1 1 1,1-1-1,0 1 0,0 0 1,0 0-1,1-1 1,-1 1-1,1 0 1,0 1-1,0-1 1,1 0-1,-1 6 1,1-4 0,0 0 1,1 0-1,0 0 1,0 0-1,0 0 1,1-1-1,-1 1 1,6 9-1,-6-13-22,1 0-1,-1 0 0,1 0 1,-1-1-1,1 1 0,0-1 1,0 1-1,0-1 1,0 0-1,0 1 0,0-1 1,0 0-1,1 0 0,-1-1 1,0 1-1,0 0 0,1-1 1,-1 1-1,1-1 1,-1 0-1,0 0 0,1 0 1,2 0 26,0-3-16,0 1-3,-1 0-1,0-1 1,0 1 0,0-1 0,0 0 0,-1 0 0,1-1 0,-1 1 0,1-1 0,3-6 0,-5 8 82,0-1 9,4-9-15,-4 9 72,0-6-99,-2 9-58,0 0 0,1 0-1,-1 0 1,0-1 0,0 1 0,0 0 0,0 0 0,0 0-1,0 0 1,0-1 0,1 1 0,-1 0 0,0 0-1,0 0 1,0 0 0,0 0 0,1-1 0,-1 1 0,0 0-1,0 0 1,0 0 0,1 0 0,-1 0 0,0 0 0,0 0-1,0 0 1,1 0 0,-1 0 0,0 0 0,0 0-1,0 0 1,1 0 0,-1 0 0,0 0 0,0 0 0,0 0-1,1 0 1,-1 0 0,0 0 0,0 0 0,0 0 0,1 0-1,-1 1 1,0-1 0,0 0 0,0 0 0,0 0-1,1 0 1,-1 0 0,0 1 0,0-1 0,0 0 0,0 0-1,0 0 1,1 1 0,16 19 3,-13-15 13,2-6-22,-1 0 0,0-1 0,0 1 0,0-1 0,0 0 0,-1 0 1,1 0-1,0-1 0,-1 1 0,0-1 0,1 0 0,-1-1 0,0 1 0,-1-1 1,1 0-1,4-6 0,-5 7-3,0 0 0,0 0 0,-1-1 0,1 1 1,-1-1-1,0 1 0,0-1 0,0 0 0,-1 0 0,1 0 0,-1 0 1,0 0-1,0 0 0,0-1 0,0-4 0,0-3 3,1 0-7,-1-1 0,-1 0-1,0 0 1,-1 0 0,0 0 0,-1 0 0,0 0 0,-1 1 0,0-1 0,-1 1 0,-1 0 0,0 0 0,-1 0 0,0 1-1,0 0 1,-1 0 0,-1 0 0,-16-18 0,20 24 2,-1 0 0,1 1 1,-1-1-1,0 1 0,0 0 0,0 0 0,-1 1 0,1 0 1,-1-1-1,0 2 0,0-1 0,0 1 0,0 0 0,0 0 1,-13-1-1,3 1-9,11 3 9,0-1 1,-1 1 0,1 0 0,0 0-1,0 1 1,0-1 0,0 1-1,0 0 1,0 1 0,0-1 0,0 1-1,1 0 1,0 0 0,-1 0-1,1 1 1,0 0 0,1-1 0,-1 1-1,1 1 1,-1-1 0,1 0-1,-3 8 1,-8 16 49,1 1-1,2 0 1,1 0 0,1 1-1,2 1 1,-7 51 0,10-37 28,2 1 1,2-1-1,11 89 0,-7-106-53,2 1 0,0-1 0,15 37 0,-17-55-15,0 0-1,1-1 1,0 1 0,1-1-1,0 0 1,0 0-1,1-1 1,0 0 0,0 0-1,1 0 1,0-1 0,11 8-1,-15-11-6,2 0-2,20 1 9,-21-4-8,-1-1-1,1 1 1,-1-1 0,0-1-1,1 1 1,-1 0 0,1-1-1,-1 0 1,0 0 0,0 0-1,1-1 1,-1 0 0,0 1-1,0-1 1,-1-1 0,5-2-1,-2 0 2,0 0-1,-1 0 1,0 0-1,0-1 0,0 0 1,-1 0-1,0 0 1,7-14-1,-3 3-6,-1-1 0,-1-1 0,-1 1 0,-1-1 0,0 0 0,2-35-1,-6 35 4,0 1 0,-2 0 0,0-1 0,0 1 0,-2 0 0,-1 0 0,-6-18 0,10 35-106,-13-36 919,2 23-2086,-6 6-6273</inkml:trace>
  <inkml:trace contextRef="#ctx0" brushRef="#br0" timeOffset="624.38">490 255 460,'0'0'1345,"-3"-1"-714,-15-5 4830,29 7-5045,181 5 1822,-125-8-732,-39 1-2174,-6 1-5449,-77-1 6311,42 0 71,10 0 79,-29-16 6542,31 17-6816,-1 1 0,0-1 0,1 1 0,-1-1 0,1 1 0,-1 0-1,1 0 1,-1-1 0,1 1 0,0 0 0,-3 3 0,1-2 79,2-1-115,0 0 0,1-1 0,-1 1 0,1 0 0,-1-1-1,1 1 1,-1 0 0,1-1 0,0 1 0,-1 0 0,1 0 0,0 0-1,0-1 1,0 1 0,-1 0 0,1 0 0,0 0 0,0-1 0,0 1-1,0 0 1,0 0 0,1 0 0,-1 0 0,0-1 0,0 1 0,1 1-1,9 223 2284,-5-147-4193,-3-38-6972,-2-34 8737,0-1-2166</inkml:trace>
  <inkml:trace contextRef="#ctx0" brushRef="#br0" timeOffset="1427.54">870 510 500,'15'-10'2024,"-4"3"-1477,-8 6-43,-1-1-50,33-31 1286,-33 31-1465,-1-2-18,2-11 8,-2 11-5,-1-1-1,-2-13-13,2 14-14,-2 0-4,1 2-158,0 0-1,-1-1 0,1 1 0,-1 0 1,1 0-1,-1 0 0,0 0 1,0 1-1,0-1 0,0 0 0,0 1 1,0-1-1,0 1 0,0 0 1,-1 0-1,1 0 0,0 0 0,-4-1 1,2 1 16,0 1 0,1 0 1,-1-1-1,1 1 0,-1 1 1,0-1-1,1 1 0,-1-1 1,1 1-1,-1 0 0,1 0 1,0 1-1,-1-1 0,1 1 1,0-1-1,0 1 0,-4 3 1,0 0 48,1 0 0,-1 1 1,1 0-1,0 0 1,0 1-1,1 0 0,0 0 1,0 0-1,0 1 0,1-1 1,0 1-1,1 0 1,0 0-1,0 1 0,1-1 1,-3 15-1,5-19-104,-1-1-1,1 0 1,1 1-1,-1-1 1,0 0-1,1 1 1,-1-1-1,1 0 1,0 0 0,0 0-1,1 1 1,-1-1-1,1 0 1,-1-1-1,1 1 1,0 0-1,0 0 1,0-1-1,0 1 1,1-1-1,-1 0 1,1 1 0,-1-1-1,1 0 1,0-1-1,0 1 1,3 1-1,-1 0-4,1-1-1,-1 1 0,1-1 0,0 0 1,0-1-1,0 1 0,0-1 1,0-1-1,0 1 0,0-1 1,0 0-1,0 0 0,0 0 1,6-2-1,6-3 3,0 0-1,-1-1 1,0-1 0,29-15 0,-39 18-25,0 0 0,-1-1 0,1 0 0,-1 0 1,0-1-1,-1 0 0,1 0 0,-1 0 0,0 0 1,-1-1-1,1 0 0,-1 0 0,-1 0 0,6-14 1,-7 16-5,0 0 1,-1 0 0,1-1-1,-1 1 1,0 0 0,-1-1-1,1 1 1,-1 0-1,0-1 1,-1 1 0,0-7-1,0 3 4,0 5-5,0 1-6,-6-9 3,6 10 7,0 1 0,0-1 0,0 1 0,0 0 0,-1-1 0,1 1 0,-1 0 0,1 0 0,0 0-1,-1 0 1,0 0 0,1 0 0,-1 0 0,0 1 0,1-1 0,-1 1 0,0-1 0,1 1 0,-1 0 0,0-1 0,0 1 0,0 0 0,1 0 0,-3 0 0,1 5 22,0-2-7,0 1-1,1-1 0,0 1 1,0 0-1,0 0 0,0 0 1,-1 6-1,2-7 23,2 3-6,1 2-11,1 1-1,0 0 1,0-1-1,1 0 1,-1 0-1,10 14 1,35 45 21,-41-57-12,27 49 1148,-33-56-518,-2-3-654,1 1 1,-1-1 0,1 0-1,-1 0 1,0 0 0,1 0-1,-1 1 1,1-1 0,-1 0-1,1 1 1,-1-1-1,1 0 1,-1 1 0,1-1-1,-1 1 1,1-1 0,0 1-1,-1-1 1,1 1-1,-1-1 1,1 1 0,0-1-1,-1 1 1,1 0-2,0 0 0,-1 0 1,1 0-1,-1-1 0,0 1 0,1 0 1,-1-1-1,1 1 0,-1 0 0,0-1 1,0 1-1,1-1 0,-1 1 0,0-1 1,0 1-1,0-1 0,1 0 0,-1 1 1,0-1-1,0 0 0,0 0 0,-1 1 1,-14 2 82,0-1 1,0-1 0,0 0 0,-17-2 0,6 1-14,22 0-105,1-1-117,-14-2-135,13 2-126,1-1-589,-4-4 895,38-27-12188</inkml:trace>
  <inkml:trace contextRef="#ctx0" brushRef="#br0" timeOffset="1820.9">1212 532 540,'0'0'1583,"4"-1"-831,11-2-57,-12 2-74,0 0-46,56-12 2059,-35 9-2377,38-13-1,-60 16-498,0 0 37,0 1-1,-1-1 1,1 0-1,-1 0 1,1 0 0,-1 0-1,1 0 1,-1 0-1,1 0 1,-1-1-1,0 1 1,0 0-1,0-1 1,0 1-1,0-1 1,1-1-1,-1 1-1217</inkml:trace>
  <inkml:trace contextRef="#ctx0" brushRef="#br0" timeOffset="2197.11">1307 299 600,'0'0'2045,"-1"-3"-1040,4 20 8176,17 116-6774,-10-38-2339,4 1-3580,-2-22-2045,-6-28 3316</inkml:trace>
</inkml:ink>
</file>

<file path=word/ink/ink9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2:06:36.028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638 6 536,'0'0'3592,"0"-5"-136,-14 4-2959,7 2-511,0 0 0,0 0 0,0 1 0,-12 4 0,4 1 154,0-1 0,1 2-1,0 0 1,0 1 0,1 0-1,0 1 1,1 0 0,0 1 0,0 0-1,1 1 1,-14 21 0,14-19 6,1 1 1,1 0-1,1 1 1,0 0 0,1 0-1,0 1 1,2 0-1,0 0 1,-5 30 0,3 85 635,3-10-418,3-63 50,-2 0 0,-21 116 1,15-140-271,-1 1 1,-2-1-1,-1-1 1,-2 0-1,-1-1 1,-2-1-1,-1 0 1,-30 38-1,43-65-50,-1 0 0,0 0 0,0 0 0,0-1 0,0 0-1,0-1 1,-15 6 0,19-9 52,-2 0-119,-13-1 6,13 0 114,-4-4-61,8 5-94,1 0 1,-1 0-1,1 0 1,-1 0-1,1 0 1,-1 0-1,1 0 0,-1-1 1,1 1-1,-1 0 1,1 0-1,-1 0 1,1-1-1,0 1 1,-1 0-1,1 0 1,-1-1-1,1 1 1,0 0-1,-1-1 1,1 1-1,0-1 1,-1 1-1,1 0 1,0-1-1,0 1 0,-1-1 1,1 1-1,0-1 1,0 1-1,0-1 1,0 1-1,0-2 1,-4-13-15,3 11-3,5 0-138,12-14 129,-12 13 12,0 5-7,13 0 27,-13 0 59,1 4-42,2 2 11,1 1 0,-1 0-1,0 0 1,0 1 0,-1 0 0,0 0-1,-1 1 1,1 0 0,-2-1-1,1 2 1,-1-1 0,-1 0 0,1 1-1,2 17 1,0 15 176,-1 1-1,-3-1 1,-3 64-1,-32 501 875,33-606-1076,-5 114 164,18 191 0,-11-289-114,2 0 0,0 0 0,0-1 0,2 1 0,0-1-1,0-1 1,2 1 0,0-1 0,1 0 0,0-1 0,20 23 0,-19-26-466,1 0 0,0-1 0,1 0 1,0-1-1,20 12 0,-20-14-1093,1-1-1,0-1 1,0 1-1,1-2 1,0 0-1,15 2 1,-24-5-533</inkml:trace>
</inkml:ink>
</file>

<file path=word/ink/ink9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2:06:34.114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37 35 132,'0'0'8675,"8"-5"-8480,24-15-13,-29 19-142,-1 0-1,1-1 0,0 1 1,0 0-1,-1 0 0,1 0 1,0 1-1,0-1 0,0 1 1,0 0-1,0 0 1,5 0-1,1 0 59,-6 0 20,2 1-6,0 0-96,5 0 70,-1 2 1,0-1-1,0 1 0,0 0 0,0 1 0,-1 0 0,12 8 1,-12-6-2,0 1 1,0 0 0,11 15-1,-14-15-50,0 0-1,-1 1 1,0-1-1,0 1 1,-1 0-1,0 0 0,0 0 1,-1 0-1,2 9 1,-1 7 142,0 46 1,-2-18 97,-1-16-95,-1-1 0,-7 43 0,5-51-115,-12 94 320,-21 220 706,35-321-1040,1 0 0,1 1 1,0-1-1,2 0 0,0 0 0,2 0 0,0-1 1,1 0-1,15 33 0,-15-45-31,-1 0-1,2 0 1,-1 0-1,1-1 1,0 0 0,0 0-1,1-1 1,-1 0 0,1 0-1,0-1 1,1 0-1,-1 0 1,11 2 0,-16-5-14,16 5 46,-15-5-19,17-1 104,-16 0 118,-1-1-237,15-4 13,-15 4 170,11-13 379,-12 8-572,-2 6-1,-1 0-1,0-1 0,0 1 1,0 0-1,0 0 1,0-1-1,0 1 1,0 0-1,0-1 0,0 1 1,0 0-1,0 0 1,0-1-1,0 1 1,0 0-1,0-1 0,0 1 1,0 0-1,0 0 1,0-1-1,-1 1 1,1 0-1,0-1 0,0 1 1,0 0-1,0 0 1,-1-1-1,1 1 1,0 0-1,0 0 0,0 0 1,-1 0-1,1-1 1,0 1-1,0 0 1,-1 0-1,1 0 0,0 0 1,-1 0-1,1-1 1,-1 1-1,-29-8 7,22 5-9,6 4-8,0-1 4,1 1 1,-1-1 0,0 1-1,0 0 1,1-1-1,-1 1 1,0 0-1,1 0 1,-1 0 0,1 0-1,-3 3 1,1-2-1,-3 2 2,1-1 1,0 1 0,0 0 0,0 0 0,1 1 0,-1-1 0,1 1 0,0 0 0,1 0 0,-1 0 0,-4 10-1,1 2 30,-1 0 0,-5 22 0,13-37-29,-11 39 193,2-1 1,-8 84-1,10 87 237,5-105-282,-2 77 66,-16 273 127,17-422-314,-12 84 43,13-104-55,-1-1-1,-1 0 1,0 0-1,-1 0 1,-1-1-1,-10 19 0,11-25-65,1-1-1,-1 1 0,-1-1 1,1-1-1,-1 1 0,1-1 0,-1 0 1,-1 0-1,1 0 0,0-1 1,-14 5-1,-34 7-3149,3-10-5384,21-5 6336</inkml:trace>
</inkml:ink>
</file>

<file path=word/ink/ink9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2:05:07.375"/>
    </inkml:context>
    <inkml:brush xml:id="br0">
      <inkml:brushProperty name="width" value="0.4" units="cm"/>
      <inkml:brushProperty name="height" value="0.8" units="cm"/>
      <inkml:brushProperty name="color" value="#FFFC00"/>
      <inkml:brushProperty name="tip" value="rectangle"/>
      <inkml:brushProperty name="rasterOp" value="maskPen"/>
    </inkml:brush>
  </inkml:definitions>
  <inkml:trace contextRef="#ctx0" brushRef="#br0">24 92 148,'-24'-91'30519,"87"93"-30480,-59-2-30,1 0-2,12 0-2,-13 0 2,1 0 11,13 0-7,230 4 205,-135 4-217,-51-7-58,204 14-989,-241-14 980,96 6-276,-118-6 335,2-1-3,112 7-438,154-12 1,82-11 14,188 25 190,-132-15 289,-233-1-4,167 1-35,-265 5-10,158 12-1,146 3 46,-375-15-44,92-1-41,-88 3 40,0-1-1,0-1 1,20-3 0,-12 2 9,0 0-1,34 3 0,-8 0 1,23-6 26,-64 5-32,0 0 17,14 0 1,-14 0-21,7 1-142</inkml:trace>
</inkml:ink>
</file>

<file path=word/ink/ink9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2:04:59.222"/>
    </inkml:context>
    <inkml:brush xml:id="br0">
      <inkml:brushProperty name="width" value="0.4" units="cm"/>
      <inkml:brushProperty name="height" value="0.8" units="cm"/>
      <inkml:brushProperty name="color" value="#FFFC00"/>
      <inkml:brushProperty name="tip" value="rectangle"/>
      <inkml:brushProperty name="rasterOp" value="maskPen"/>
    </inkml:brush>
  </inkml:definitions>
  <inkml:trace contextRef="#ctx0" brushRef="#br0">102 137 96,'-5'-1'533,"-26"-3"1391,-34-12 1212,74 14-2898,46-10 231,1 2 0,98-3 1,-50 5-77,1030-63 1944,-101 84-927,-948-10-1301,531 31 417,327 7 733,-845-42-1120,146 7 47,-153-1-119,-59-1-40,-33-1-25,-8-1-5,-64 4-13,-600 5-48,168-9 14,274-3 34,-1931 78-216,2046-69 222,-310 28-53,421-36 66,1 1 0,-1-1 1,0 1-1,1 1 0,-1-1 0,0 1 1,-6 3-1,20-3-8,40 10 13,1-2-1,83 5 1,115-8 23,-150-5-27,2231 69 272,-2190-67-244,131 7 103,-265-11-44,-22 2-86,-254 10 22,-186-9-17,-177-1-60,323-5 44,-1221 8-148,1474-4 150,-181 11-71,236-11 89,10 0-5,28 0-1,56-1 4,2022-19 245,-564 36 117,-1401-15 106,-284-2-469,-844-36 41,-228-6-129,2 47-40,1169-4 109,-116 4-43,-230 36-1,347-31 228,59-7-50,-2-3-153,230 2 81,-114-5-39,1066 1 135,249-2-318,-1378 3 124,954-6-169,-859 6 243,-164 1 54,-18 0-85,-977 46-9723,794-33 7904</inkml:trace>
</inkml:ink>
</file>

<file path=word/ink/ink9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2:04:56.882"/>
    </inkml:context>
    <inkml:brush xml:id="br0">
      <inkml:brushProperty name="width" value="0.4" units="cm"/>
      <inkml:brushProperty name="height" value="0.8" units="cm"/>
      <inkml:brushProperty name="color" value="#FFFC00"/>
      <inkml:brushProperty name="tip" value="rectangle"/>
      <inkml:brushProperty name="rasterOp" value="maskPen"/>
    </inkml:brush>
  </inkml:definitions>
  <inkml:trace contextRef="#ctx0" brushRef="#br0">75 41 56,'-21'0'2475,"17"0"-2050,-19 0 1506,18 0-1581,-16 0 1845,35-1-2071,261-18 421,-182 15-424,683-12 500,610 71 731,-1373-55-1350,841 51 389,-703-45-2075</inkml:trace>
</inkml:ink>
</file>

<file path=word/ink/ink9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6T02:03:02.834"/>
    </inkml:context>
    <inkml:brush xml:id="br0">
      <inkml:brushProperty name="width" value="0.05" units="cm"/>
      <inkml:brushProperty name="height" value="0.05" units="cm"/>
      <inkml:brushProperty name="color" value="#333333"/>
    </inkml:brush>
  </inkml:definitions>
  <inkml:trace contextRef="#ctx0" brushRef="#br0">1 629 132,'1'-5'563,"4"-15"-5,-3 15 547,-1 1-580,6-11-25,-6 11-17,2 2-36,23-19 996,-23 19-833,3 6-327,5 2-159,-1 1 0,-1 1 1,0 0-1,0 0 0,0 1 0,-1 0 0,0 0 0,12 20 0,3 13 141,-1 1 1,-3 1-1,15 48 0,-32-87-228,0 1-1,0 0 0,-1-1 0,0 1 1,0 0-1,0 0 0,-1 0 0,0 0 0,0-1 1,0 1-1,-1 0 0,0 0 0,0 0 0,0 0 1,-5 10-1,5-15-30,1 0 1,-1-1-1,0 1 1,1 0-1,-1-1 1,0 1-1,0 0 0,0-1 1,1 1-1,-1-1 1,0 1-1,0-1 1,0 0-1,0 1 1,0-1-1,0 0 1,0 1-1,0-1 0,0 0 1,0 0-1,0 0 1,0 0-1,0 0 1,0 0-1,0-1 1,-2 1-1,-20-8 53,21 7-69,1 1 11,0-1 1,0 1 0,-1-1-1,1 1 1,0-1 0,0 0 0,0 1-1,-1-1 1,1 0 0,0 0 0,0 0-1,0 0 1,1 0 0,-1 0-1,0 0 1,0 0 0,0 0 0,1 0-1,-1 0 1,0-3 0,-1 0 4,-1 1-2,1 0 0,0 0 0,-1 0 0,1 0 0,1-1 0,-1 1 0,0-1 0,1 1 0,0-1 0,0 0 0,0 0 0,-1-6 0,1 1 5,0 1 5,1 0 0,0-1 1,0 1-1,1 0 0,0 0 0,0 0 1,1 0-1,0 0 0,0 0 0,1 0 1,0 1-1,0-1 0,1 1 0,0 0 1,0 0-1,8-9 0,-6 8 7,1-1-1,1 1 0,-1 1 0,1 0 1,1 0-1,-1 0 0,1 1 0,0 0 1,1 1-1,0 0 0,12-5 0,-18 9-12,1-1-1,0 1 0,0 0 1,-1 1-1,1-1 1,0 1-1,0 0 0,0 0 1,0 0-1,0 1 1,-1-1-1,1 1 0,0 1 1,0-1-1,-1 1 0,1-1 1,-1 1-1,0 1 1,1-1-1,-1 0 0,0 1 1,0 0-1,0 0 1,-1 0-1,1 1 0,-1-1 1,0 1-1,0 0 0,5 8 1,0 1 7,0 0-1,-2 0 1,1 1 0,-2 0-1,0 0 1,0 1 0,-1 0 0,2 25-1,-5-17 82,-6-29 138,-8-30-116,12 32-113,0 0 0,0 0 1,1 0-1,0 0 0,0 0 1,0 0-1,0 0 1,1 0-1,-1 0 0,1 0 1,0 1-1,3-8 0,-2 3 4,2-7 59,0 0 1,2 0-1,-1 1 1,13-21-1,-14 27-20,0 1 0,1 1 0,0-1 0,0 1 0,1-1 0,0 2 0,0-1 0,0 1 0,10-7 0,-15 11-39,1 0-1,-1 1 1,0-1 0,1 0 0,-1 1 0,0-1 0,1 1 0,-1 0-1,0-1 1,1 1 0,-1 0 0,1 0 0,-1 0 0,2 0 0,1 0 16,-2 0-17,0 0-1,-1 0 1,1-1 0,-1 2-1,1-1 1,-1 0-1,1 0 1,0 0-1,-1 1 1,1-1-1,-1 1 1,1-1-1,-1 1 1,0 0-1,1-1 1,-1 1-1,1 0 1,0 1-1,3 1 18,3 1 14,0 1-1,0 1 1,0-1 0,-1 1 0,1 1 0,-1-1-1,-1 1 1,1 1 0,-1-1 0,-1 1 0,1 0-1,-1 0 1,6 15 0,2 7 25,-1 0 0,12 48 0,-16-30-1433,-7-44 684,-3 12-5705,1-12 4761</inkml:trace>
  <inkml:trace contextRef="#ctx0" brushRef="#br0" timeOffset="558.01">904 690 804,'0'0'5248,"-4"9"-4945,-15 28-28,19-37-259,-1 1 1,0 0-1,1 0 0,-1 0 0,1 0 1,-1 0-1,1 0 0,-1 0 1,1 0-1,0 0 0,0 0 0,-1 0 1,1 0-1,0 0 0,0 0 1,0 0-1,0 0 0,0 1 0,0-1 1,0 0-1,1 0 0,-1 0 1,0 0-1,1 0 0,0 1 1,0 1 52,0 0-11,0 1 0,0 0-1,1-1 1,-1 1-1,1-1 1,0 1 0,0-1-1,0 0 1,0 0 0,1 0-1,-1 0 1,1 0-1,6 4 1,-2-2 11,0-1 0,1 0 0,-1-1 0,1 0 0,0 0 1,0-1-1,0 0 0,0 0 0,0-1 0,0 0 0,0 0 0,10-1 0,-15 0-31,0-1 0,0 1 0,0-1 0,0 0 0,0 0 0,0 0 0,-1 0 0,1-1 0,0 1 0,-1-1 1,1 1-1,-1-1 0,1 0 0,-1 0 0,0 0 0,0-1 0,0 1 0,0 0 0,0-1 0,2-3 0,-3 3-5,0 0 0,0 1 0,-1-1 0,1 0 0,-1 0 0,1 0 0,-1 0 0,0 0 0,0 0 0,0 0 0,-1 0 1,1 0-1,-2-5 0,-11-31 254,13 39-287,-3-7 42,-1 1-1,1 0 1,-2 0-1,1 0 1,0 1-1,-1-1 1,0 1 0,0 0-1,-1 1 1,1-1-1,-1 1 1,0 0 0,0 0-1,-1 1 1,1 0-1,-1 0 1,1 0-1,-10-1 1,14 3-36,1 1-1,0-1 1,0 1 0,0 0 0,-1 0-1,1-1 1,0 1 0,0 0-1,-1 0 1,1 0 0,0 1-1,0-1 1,-1 0 0,1 0 0,0 1-1,0-1 1,-3 1 0,1 1 11,1-2-13,0 0-1,1 1 0,-1-1 1,1 1-1,-1-1 1,1 1-1,-1 0 1,1-1-1,-1 1 1,1 0-1,-1 0 1,1 0-1,0 0 1,0 0-1,0 1 1,-2 1-1,-2 2-2,1-2-97,-1 2-1,1-1 1,0 0 0,0 1-1,0 0 1,-6 9 0,9-12-200,0 0 1,0 1 0,0-1-1,0 0 1,0 0 0,1 0-1,-1 0 1,1 1 0,-1-1-1,1 0 1,0 1 0,0-1-1,0 0 1,0 1-1,0-1 1,0 0 0,1 1-1,-1-1 1,1 0 0,0 0-1,0 3 1,11 16-1204</inkml:trace>
  <inkml:trace contextRef="#ctx0" brushRef="#br0" timeOffset="1021.56">1241 661 56,'-1'-4'810,"-4"-12"-139,5 15-560,0 0 1,-1 1-1,1-1 0,0 0 1,-1 0-1,1 0 0,-1 0 0,1 1 1,-1-1-1,1 0 0,-1 0 1,0 1-1,1-1 0,-1 0 1,0 1-1,0-1 0,1 1 1,-1-1-1,0 1 0,0 0 1,0-1-1,0 1 0,0 0 0,0-1 1,0 1-1,0 0 0,-23 1 327,23-1-408,-1 0-1,1 0 0,0 1 0,0-1 0,-1 0 0,1 1 0,0-1 0,0 1 0,0-1 0,-1 1 0,1 0 0,0-1 0,0 1 0,0 0 0,0 0 0,0 0 0,1-1 0,-1 1 0,0 0 0,0 0 0,0 2 0,-2 0 73,-1 0-13,0 1 0,0 0 0,0-1 0,1 1 0,-1 1-1,1-1 1,0 0 0,0 1 0,1 0 0,-1-1 0,1 1 0,0 0-1,1 0 1,-1 0 0,1 1 0,0-1 0,0 0 0,0 1 0,1-1-1,0 10 1,0-13-69,0 0 0,1-1 0,-1 1 0,0 0 0,1 0 0,0 0 0,-1 0 0,1-1 0,0 1 0,0 0 0,0-1 0,0 1 0,0 0 0,0-1 0,0 1 0,0-1 0,1 0 0,-1 1 0,1-1 0,-1 0 0,1 0 0,-1 0 0,1 0 0,0 0 0,0 0 0,-1-1 0,1 1 0,0-1 0,0 1 0,0-1 0,0 1 0,-1-1 0,1 0 0,4 0 0,0 0 9,-1 0-1,1-1 1,0 0 0,0 0 0,-1 0 0,1-1-1,0 1 1,6-4 0,-6 1-14,0 0-1,0-1 1,0 1-1,-1-1 1,0 0-1,0-1 1,0 1-1,0-1 1,-1 0-1,0 0 1,0-1-1,-1 1 1,1-1-1,-1 0 1,-1 1-1,3-12 1,1-5 21,-1-1-1,-1 1 1,2-41-1,-6 30 121,-2-1 0,-1 1 0,-2 0-1,-9-36 1,12 64-112,0 0 1,-1 0-1,1 1 0,-1-1 0,0 1 1,-1 0-1,1 0 0,-7-7 0,8 10 16,-21 2 98,23 3-147,0 0 0,-1 0 1,1 0-1,-1 0 0,0 0 1,0-1-1,-2 7 0,-6 21 37,10-4-16,0 0 0,2 0 0,0 0 0,2 0 0,1-1 0,1 0 0,1 0 0,12 24 0,-13-35-13,0 0 1,1 0 0,0-1 0,1 0-1,1 0 1,0-1 0,13 12 0,-22-22-18,1-1 0,-1 0 1,0 0-1,1 0 1,-1 0-1,1 0 1,-1 0-1,1 0 0,-1-1 1,1 1-1,0 0 1,0-1-1,-1 1 0,1-1 1,0 0-1,0 0 1,-1 0-1,1 1 0,0-2 1,0 1-1,-1 0 1,1 0-1,0 0 0,0-1 1,-1 1-1,1-1 1,0 0-1,2 0 0,-1-2 1,1 1-1,-1 0 0,0-1 1,0 1-1,0-1 0,0 0 0,0 0 1,0 0-1,2-5 0,1-3 79,2-3-24,-4 12 1387,-4 17-1572,1-1 1,0 1 0,1 0-1,0-1 1,1 1-1,1-1 1,9 23-1,-12-35-1284</inkml:trace>
  <inkml:trace contextRef="#ctx0" brushRef="#br0" timeOffset="1377.83">1412 449 308,'20'-16'504,"-14"12"-185,-1 0 0,0 0 1,-1 0-1,1-1 0,-1 1 1,7-10-1,-10 11-150,0 1 0,-1-1 0,1 0 0,-1 0 1,1 0-1,-1 0 0,0 0 0,0 0 0,0 0 0,-1 0 0,1 0 0,-1 0 0,-1-4 1,2 5-227,-1 0 137,1 0 0,-1 0 0,0 0 0,0 0 0,1 0-1,-2 0 1,1 1 0,0-1 0,0 0 0,0 1 0,-1-1-1,1 1 1,-1-1 0,1 1 0,-1 0 0,1 0-1,-1 0 1,-2-2 0,-24-9 673,24 11-490,-1 4-33,1-1-189,0 0 1,1 1 0,-1-1 0,0 1-1,1 0 1,0 0 0,-1 0-1,1 1 1,1-1 0,-1 1-1,0 0 1,1 0 0,0 0-1,-3 7 1,3-7-135,1 0 0,0 1 0,0-1 0,0 1 0,0-1 0,1 1-1,0-1 1,0 1 0,0 0 0,1-1 0,-1 1 0,1-1 0,0 1 0,2 4 0,-1-4-510,-1 0 0,2-1 0,-1 1 0,0-1 0,1 1 0,6 7 1,-7-10-524</inkml:trace>
  <inkml:trace contextRef="#ctx0" brushRef="#br0" timeOffset="1750.34">1717 248 44,'-30'-138'5622,"17"109"-4324,8 21-950,4 5-35,-1 1-36,1 1-235,-1 0 1,1 1-1,0-1 0,0 1 1,0-1-1,0 1 0,0 0 1,-1 0-1,1-1 0,0 1 1,0 0-1,-1 0 0,1 0 1,0 0-1,0 0 0,-1 0 0,1 1 1,0-1-1,0 0 0,0 1 1,-1-1-1,1 0 0,0 1 1,0 0-1,0-1 0,0 1 1,0 0-1,0-1 0,0 1 1,0 0-1,-1 1 0,-1 0-146,-4 8 272,2 11 25,1 0 0,1 0 0,1 0 0,1 27 0,7 95 445,0-53-298,-8 638 1977,1-700-2138,-9 50-1,4-65-47,6-13-200,0 0 0,0 0-1,0 0 1,-1 1 0,1-1 0,0 0 0,0 0-1,0 0 1,-1 0 0,1 0 0,0 0 0,0 1-1,-1-1 1,1 0 0,0 0 0,0 0-1,-1 0 1,1 0 0,0 0 0,0 0 0,-1 0-1,1 0 1,0 0 0,0 0 0,-1 0 0,1 0-1,0-1 1,0 1 0,-1 0 0,1 0 0,0 0-1,0 0 1,-1 0 0,1 0 0,0-1-1,0 1 1,0 0 0,-1 0 0,1 0 0,0 0-1,0-1 1,0 1 0,0 0 0,0 0 0,-1-1-1,0-1 112,-4-5-762,0 1-1,0-1 1,1-1 0,0 1-1,0 0 1,1-1-1,0 0 1,-3-11-1,3-4-873</inkml:trace>
  <inkml:trace contextRef="#ctx0" brushRef="#br0" timeOffset="2391.35">1492 811 516,'-1'-3'452,"0"-10"-36,0 10 586,5 2-726,12-5-16,-12 4-18,2 3-40,18 2 28,0-1 0,0-1 0,0-1-1,0-1 1,36-7 0,-52 7-82,1-1 0,-1 0 0,0 0 0,0-1 0,0 0 1,0-1-1,0 0 0,-1 0 0,1-1 0,-1 1 0,0-2 0,-1 1 0,1-1 1,-1 0-1,0 0 0,-1-1 0,1 1 0,-1-1 0,6-13 0,-8 13 116,0-1 0,0 0-1,-1 1 1,0-1 0,0-1 0,-1 1-1,1-15 1,-2 19-5,-2 0-26,-7-13-24,7 12 155,-24 11-64,19 0-174,2 2-87,2 1 0,-1-1 0,1 1 1,0 0-1,1 0 0,0 1 0,0-1 1,1 0-1,1 1 0,-1-1 0,1 0 1,1 1-1,0-1 0,0 1 0,1-1 0,0 0 1,6 17-1,-5-20-29,-1 1 0,1-1 0,1 0-1,-1 0 1,1 0 0,0 0 0,0 0 0,0-1 0,1 0 0,0 0-1,0 0 1,1-1 0,-1 1 0,1-1 0,0 0 0,0-1 0,0 0 0,0 0-1,1 0 1,-1-1 0,1 1 0,0-2 0,0 1 0,0-1 0,9 1-1,-9-2-4,-1 0-1,1-1 0,0 1 1,-1-1-1,0-1 0,1 1 1,-1-1-1,0 0 0,0-1 1,0 0-1,0 0 0,0 0 1,-1 0-1,1-1 0,-1 0 0,6-5 1,-3 1 6,0-1 1,0 1-1,-1-2 1,0 1 0,0-1-1,-1 0 1,-1-1-1,7-14 1,-1-1 105,-7 19-100,0 0 0,-1 0 0,0-1 0,-1 1 0,0-1 0,0 0 0,0 0 0,-1 0 0,0 1 0,0-15 0,-3 7-1,-5-10 15,7 24-30,0 0 1,-1 0 0,1 0 0,0 0-1,-1 1 1,1-1 0,-1 0 0,1 0 0,-1 0-1,1 1 1,-1-1 0,0 0 0,1 1 0,-1-1-1,0 0 1,1 1 0,-1-1 0,0 1-1,0-1 1,0 1 0,-1-1 0,-6 6 19,5-3-21,-1 0 1,1-1 0,0 1 1,-1 0-1,1 1 0,0-1 0,0 0 1,0 1-1,1 0 0,-1 0 0,0 0 1,1 0-1,0 0 0,0 0 0,0 0 1,0 1-1,1-1 0,-1 1 0,1 0 1,-2 4-1,-2 25 7,1 1-1,1 0 1,2 1-1,4 35 1,22 138 31,-18-161-27,25 167 21,54 516 124,-86-723-158,1 19-9,-3 51-1,1-70 10,0-1 0,0 0-1,0 1 1,-1-1 0,0 0-1,0 0 1,-1 0 0,1-1-1,-1 1 1,-1-1 0,1 1-1,-1-1 1,-6 7 0,8-10 1,0-1 0,0 1 0,1-1 0,-1 0 0,0 0 0,-1 0 0,1 0 0,0 0 0,0-1 0,0 1 1,0-1-1,-1 1 0,1-1 0,0 0 0,0 0 0,-1 0 0,1 0 0,0 0 0,0 0 0,-1-1 1,1 1-1,0-1 0,0 0 0,0 1 0,-4-3 0,-1 0-1,0-1 1,0 0-1,1 0 0,-1-1 1,1 0-1,-10-10 1,-1-6-27,0-1 1,1 0 0,2-1 0,0-1 0,2 0 0,0 0 0,2-2 0,0 1-1,2-1 1,-6-33 0,9 23-160,1-1 0,1 0 0,3 1 0,0-1 0,3 0 0,1 0 0,1 1 0,15-48 0,10-17-1201,70-158 1,-18 87-3076,-39 88 3050</inkml:trace>
  <inkml:trace contextRef="#ctx0" brushRef="#br0" timeOffset="3367.96">2715 629 336,'19'25'2218,"-17"-22"-1756,0-1-12,4 9-16,-4-8-20,3 16 1446,-5-17-1795,1-1 1,-1 1 0,0 0-1,-1-1 1,1 1-1,0 0 1,0 0 0,-1-1-1,1 1 1,-1-1-1,1 1 1,-1 0 0,0-1-1,0 1 1,0-1-1,0 1 1,0-1 0,0 0-1,0 1 1,0-1-1,0 0 1,0 0 0,-1 0-1,1 0 1,-1 0-1,1 0 1,-1 0-1,-2 1 1,-13 4 121,0 0 0,-1 0-1,0-2 1,0-1 0,0 0 0,-35 1 0,47-4-154,-1-1 1,1 0 0,0 0-1,-1 0 1,1-1 0,0 0-1,0 0 1,0-1 0,0 1-1,1-1 1,-1-1 0,-9-6 0,13 7-26,0 1 0,0-1 0,0 0 0,0 1 1,0-1-1,1 0 0,-1 0 0,1 0 1,0 0-1,0-1 0,0 1 0,0 0 0,1 0 1,-1-1-1,1 1 0,0 0 0,0 0 1,0-1-1,0 1 0,1 0 0,-1-1 0,1 1 1,0 0-1,0 0 0,0 0 0,2-4 1,2-5 6,1 1 0,0 0 0,1 0 0,0 0 0,12-13 0,62-65 17,-43 49 41,46-62 1,-74 89-22,-1-1 1,-1 0-1,0 0 0,-1-1 1,-1 0-1,0-1 0,-1 1 1,-1-1-1,3-18 0,-6 29-37,-1 0 0,0 0 0,0 0 0,0 0-1,-1 0 1,0 0 0,1 0 0,-2 0 0,1 0-1,-1 0 1,0 0 0,0 0 0,0 1 0,0-1 0,-6-7-1,-7-16 45,12 24-53,0 1 1,0 0 0,0-1 0,0 1 0,0 0-1,-1 0 1,0 1 0,1-1 0,-1 1 0,-7-4-1,8 5 3,0 0-8,-11 0 8,11 0 0,-2 1-12,-16 0 5,16 0 0,1 1-7,-15 4 5,14-4 3,-9 5 2,8-2-5,4-2 2,0 0 0,0 0 0,-1 0 0,1 0 0,1 1 0,-1-1 0,0 0 0,1 1 0,-1-1 1,1 1-1,-1-1 0,1 1 0,0 0 0,0 0 0,1-1 0,-1 1 0,1 0 0,-1 0 0,1 0 0,0 0 0,0 6 1,0-1 1,-1 104 72,25 206 1,1 27 38,-23 68-587,-2-410 18</inkml:trace>
  <inkml:trace contextRef="#ctx0" brushRef="#br0" timeOffset="4132.46">3024 519 688,'-1'-3'771,"-3"-33"1994,4 32-1172,0 0-1163,0-11-36,0 11 1133,-2 13-1294,-2 8-43,2 0 0,-2 33 0,5-37-115,0-1 0,1 1 0,0-1 1,1 1-1,1-1 0,0 0 0,0 0 0,1 0 0,1-1 1,0 0-1,0 0 0,1 0 0,0-1 0,1 0 1,0 0-1,16 14 0,-23-24-69,0 1 1,0 0-1,0 0 0,0-1 1,0 1-1,1 0 0,-1-1 1,0 1-1,0-1 0,0 0 1,1 1-1,-1-1 0,0 0 1,0 0-1,2 0 0,1 1 14,0 0 50,1-4 35,2-3-47,-1 0 0,1 0 0,-1-1-1,0 0 1,-1 0 0,1 0 0,-2 0 0,1-1 0,-1 0 0,0 0 0,-1-1-1,1 1 1,-2-1 0,4-12 0,2-20 707,7-70-1,-15 110-757,8-63 734,-7 61-388,2 12-2419,8 22 1267,1-1-1,1 0 1,32 52-1,-43-79 748,1 2-33,1 0 0,0 0 0,0-1-1,0 0 1,0 0 0,5 4-1,-7-7 83,0 0 0,0 0 0,0 0 0,0 0 0,0 0 0,0 0 0,0-1 0,0 1 0,0-1 0,0 1 0,0-1-1,0 0 1,0 0 0,1 0 0,-1 0 0,0 0 0,0 0 0,0-1 0,0 1 0,0-1 0,0 1 0,0-1 0,0 0-1,2-1 1,1 0 70,0-1-1,-1 1 1,1-1-1,-1 0 0,1 0 1,-1 0-1,0-1 1,-1 1-1,1-1 0,-1 0 1,1 0-1,-1 0 1,0-1-1,-1 1 1,1-1-1,-1 0 0,0 0 1,0 1-1,2-10 1,-2 0 124,-2 10-6,-1 0-15,-2-13-10,2 13-8,-8-1 53,9 5-191,0-1-1,-1 1 1,1-1-1,-1 1 1,1 0-1,-1-1 1,1 1-1,-1 0 1,1-1 0,-1 1-1,0 0 1,1 0-1,-1-1 1,1 1-1,-1 0 1,0 0-1,1 0 1,-1 0-1,0 0 1,1 0-1,-1 0 1,1 0-1,-1 0 1,0 0-1,1 0 1,-1 1-1,1-1 1,-1 0-1,0 0 1,1 1-1,-1-1 1,1 0-1,-1 1 1,0 0-1,-3 0 4,0 1 7,1 0-1,-1-1 1,1 1 0,0 0 0,0 1 0,0-1-1,0 0 1,0 1 0,0 0 0,0 0 0,1 0-1,-1 0 1,1 0 0,0 0 0,0 0-1,0 1 1,1-1 0,-1 1 0,1 0 0,-2 6-1,1 0 25,1 0 1,0 0-1,0 0 0,1-1 0,0 1 0,0 0 0,4 15 0,-3-19-174,1 0 0,-1 0 0,1-1 0,1 1 0,-1-1 0,1 1 0,0-1 0,0 0 0,0 0 0,1 0 0,0-1 1,0 1-1,0-1 0,8 7 0,-9-10-625,-1 1 0,1 0 0,0-1 0,0 0 1,-1 0-1,1 0 0,6 2 0,-7-3 954,1 1-1685</inkml:trace>
  <inkml:trace contextRef="#ctx0" brushRef="#br0" timeOffset="4573.5">3522 572 288,'0'0'649,"1"-3"-15,0 1-510,-1 0 0,1 0 0,0 0 0,0 1 0,0-1 0,0 0 0,0 1 0,0-1 0,0 0 0,0 1 0,1-1 1,-1 1-1,3-2 0,-2 1 362,4 3-25,1 1-326,0-1-1,-1 2 0,1-1 1,0 1-1,-1 0 1,0 0-1,1 1 1,-1 0-1,-1 0 1,1 0-1,-1 1 1,1-1-1,-1 1 1,-1 1-1,7 7 1,-6-6 1,0 0-1,0 1 1,-1 0 0,0 0 0,0 0 0,-1 0 0,0 1 0,0-1-1,-1 1 1,0 0 0,-1-1 0,1 16 0,-2-21-89,-1 0 0,0 0 0,1 0 1,-1 0-1,-1-1 0,1 1 0,0 0 1,-1 0-1,1-1 0,-1 1 0,0-1 1,0 1-1,0-1 0,0 0 0,0 0 1,0 0-1,-1 0 0,1 0 0,-1-1 1,-3 3-1,1-8 18,1 0-52,0 1 0,1 0 1,-1-1-1,1 0 0,0 0 1,0 0-1,1 0 1,-1 0-1,1-1 0,0 1 1,0-1-1,0 1 0,0-1 1,1 0-1,-1-5 1,2 1 20,-1-1 1,2 1 0,-1 0-1,2 0 1,-1-1 0,1 1 0,0 0-1,1 0 1,0 0 0,1 1 0,8-16-1,-7 14 82,2 0 0,-1 0 0,1 1-1,0-1 1,1 2 0,0-1 0,1 1 0,14-11-1,-19 17-10,1 3 34,16 5 20,-13 0 10,0 5-81,-1 1 0,-1 0 0,1 0 0,-2 0 0,0 1 0,4 14 0,18 86-57,-21-82-428,-5-27-143,-1 17-5955</inkml:trace>
  <inkml:trace contextRef="#ctx0" brushRef="#br0" timeOffset="4957.87">3718 377 108,'12'-3'590,"-1"-1"0,0-1 0,0 0 0,0-1 0,-1 0 0,11-8 0,-18 11-453,0 0 0,-1 0 0,0 1 0,0-1 0,0-1 0,0 1 0,0 0 0,0 0 0,-1-1 0,2-4 0,-2 6-57,-1 1-51,0 0 0,1 0 0,-1 0 0,0-1 0,0 1 0,1 0 1,-1 0-1,0 0 0,0 0 0,0 0 0,0 0 0,0 0 1,-1-1-1,1 1 0,0 0 0,0 0 0,-1 0 0,0-1 1,0-1 60,1-1 185,-3-1-38,-1 1-152,0 0 0,1 0 0,-1 0-1,0 1 1,-1-1 0,1 1-1,-1 0 1,1 0 0,-1 1 0,-8-4-1,9 5 45,-2 2-15,-18 5-15,22-5-97,1-1 0,-1 0 0,1 1 0,-1-1 0,1 1 0,0-1 0,0 1 0,-1 0 0,1 0 0,0 0 0,0-1 0,0 1 0,-1 0 0,1 0 0,0 0 0,0 1 0,1-1 0,-1 0 0,-1 2 0,-1 1-9,1-1-35,-1 0 0,1 1 0,0-1 0,0 1 0,0 0 0,0-1 0,0 1 0,1 0 0,0 0 0,0 0 0,0 0 0,0 0 0,1 0 0,-1 6 0,1-2-71,1 0-1,0 0 1,0 0 0,0 0-1,4 10 1,-2-7 15,1 1 0,1-1 0,0 0 1,0-1-1,1 0 0,0 1 0,1-2 0,0 1 0,0-1 1,1 0-1,1-1 0,-1 1 0,2-2 0,11 9 0,-12-10-448,0-1 0,0-1-1,0 0 1,0 0-1,18 4 1,-23-7-258</inkml:trace>
  <inkml:trace contextRef="#ctx0" brushRef="#br0" timeOffset="5352.16">4089 230 92,'-3'-24'1022,"-2"0"0,0 0-1,-2 0 1,-10-24 0,8 20 130,5 20-637,-1 0 0,0 0 0,-10-12-1,11 14-347,3 4 339,-4 0-194,4 1-289,1 1-1,-1 0 1,1-1-1,-1 1 1,1 0-1,0 0 1,-1-1-1,1 1 1,-1 0-1,1 0 1,-1 0-1,1-1 1,-1 1-1,1 0 1,-1 0-1,1 0 1,-1 0-1,1 0 1,-1 0-1,0 0 1,1 0-1,-1 0 1,1 0-1,-1 1 1,1-1-1,-1 0 1,1 0 0,-1 0-1,1 1 1,0-1-1,-1 0 1,1 0-1,-1 1 1,1-1-1,-1 1 1,-2 6 56,0-1-1,1 1 1,0 0 0,0 0 0,1 0 0,-1 0 0,2 1 0,-1-1 0,1 0 0,0 9 0,28 396 1020,5 223-912,-33-633-298,0 31-639,4 34 0,4-27-5735,-7-37 4951</inkml:trace>
  <inkml:trace contextRef="#ctx0" brushRef="#br0" timeOffset="5836.41">3900 806 588,'0'0'1416,"2"-5"-826,6-14-77,-7 18-481,0 0 0,-1 0 0,1 0 0,-1 0 0,1 0 0,0 0 0,0 0 0,0 0 0,-1 1 0,1-1 0,0 0 0,0 1 0,0-1 0,0 1 0,0-1 0,0 1 0,0-1 0,0 1 0,1-1 0,-1 1 0,2 0 0,0-1 71,36-18 519,-25 14-483,-1-1 1,0 0-1,0-1 0,0 0 1,-1-1-1,0-1 0,-1 0 1,0-1-1,0 0 0,10-13 1,-12 12 235,-1-1 1,0-1-1,-1 1 1,0-1 0,-1-1-1,-1 1 1,0-1 0,-1 0-1,3-16 1,-7 27 995,1 7-1346,-2 0 1,1 0-1,0 0 1,-1 0-1,0 0 1,0 0-1,0 0 1,-2 5-1,1-5-10,1 0 1,0 0-1,0 1 0,0-1 1,0 0-1,0 1 0,1-1 1,0 1-1,1 7 0,0 6 81,1 1-1,1-1 0,9 35 0,-10-46-74,1 0 1,-1 0 0,2 0-1,-1 0 1,1 0-1,0-1 1,0 1-1,0-1 1,1 0-1,0-1 1,1 1 0,5 4-1,-9-8-18,0-1 0,0 1 1,-1-1-1,1 0 0,0 0 0,0 0 0,0 0 0,0 0 0,1 0 0,-1-1 1,0 1-1,0-1 0,0 1 0,1-1 0,-1 0 0,0 0 0,0 0 1,1 0-1,-1 0 0,0 0 0,0-1 0,0 1 0,1-1 0,-1 0 0,0 1 1,0-1-1,0 0 0,0 0 0,0 0 0,0-1 0,-1 1 0,1 0 1,0-1-1,0 1 0,-1-1 0,1 0 0,-1 1 0,0-1 0,1 0 0,0-2 1,5-8 1,0 0-1,-1 0 1,0-1 0,-1 1 0,3-15 0,28-124 464,-35 146-452,0 1 191,-3 15-183,-5 54 17,2 0 0,3 0 0,8 73 1,34 207 82,-20-198-83,-13-90-26,9 64 62,2 237-1,-19-338-71,-1 0-1,0 0 1,-2 0-1,-9 32 0,12-47 6,-1 0-1,0 0 1,0-1-1,0 1 1,0 0-1,-1-1 1,0 0-1,0 1 1,0-1-1,0 0 1,-1-1-1,0 1 1,0-1-1,0 1 1,0-1-1,0 0 0,0-1 1,-1 1-1,0-1 1,1 0-1,-1 0 1,-5 1-1,-2-5 46,0-5-38,-1 0 0,2-1 0,-1 0 1,1-1-1,0-1 0,1 1 1,0-2-1,0 1 0,2-1 0,-1-1 1,-8-15-1,3 3-11,2-1 0,1 0 0,1-1-1,1 0 1,1 0 0,1-1 0,2-1 0,-4-38 0,8 30-96,1 1-1,1-1 1,2 1 0,1-1 0,2 1-1,13-41 1,1 14-841,38-84 0,47-49-5584,-62 126 4637</inkml:trace>
  <inkml:trace contextRef="#ctx0" brushRef="#br0" timeOffset="6182.99">4894 546 1484,'0'0'1520,"22"0"4253,-2-9-2709,-4 2-1828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8</TotalTime>
  <Pages>4</Pages>
  <Words>45</Words>
  <Characters>26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kesh Singh</dc:creator>
  <cp:keywords/>
  <dc:description/>
  <cp:lastModifiedBy>Rakesh Singh</cp:lastModifiedBy>
  <cp:revision>1</cp:revision>
  <dcterms:created xsi:type="dcterms:W3CDTF">2023-03-06T01:37:00Z</dcterms:created>
  <dcterms:modified xsi:type="dcterms:W3CDTF">2023-03-08T02:34:00Z</dcterms:modified>
</cp:coreProperties>
</file>